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1E8E94A7" w:rsidR="00646BBF" w:rsidRPr="00A90C64" w:rsidRDefault="00BA1800" w:rsidP="00BE5E8D">
      <w:bookmarkStart w:id="0" w:name="_Refd18e862"/>
      <w:bookmarkStart w:id="1" w:name="_Tocd18e862"/>
      <w:r w:rsidRPr="00A90C64">
        <w:rPr>
          <w:noProof/>
        </w:rPr>
        <w:drawing>
          <wp:anchor distT="0" distB="0" distL="114300" distR="114300" simplePos="0" relativeHeight="251658240" behindDoc="0" locked="0" layoutInCell="1" allowOverlap="1" wp14:anchorId="0ACF4830" wp14:editId="46A5AEEC">
            <wp:simplePos x="0" y="0"/>
            <wp:positionH relativeFrom="page">
              <wp:align>right</wp:align>
            </wp:positionH>
            <wp:positionV relativeFrom="paragraph">
              <wp:posOffset>-891789</wp:posOffset>
            </wp:positionV>
            <wp:extent cx="7760076" cy="10042498"/>
            <wp:effectExtent l="0" t="0" r="0" b="0"/>
            <wp:wrapNone/>
            <wp:docPr id="1" name="Image 1" descr="Cover page showing a picture of the Braill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ant BI 2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076" cy="10042498"/>
                    </a:xfrm>
                    <a:prstGeom prst="rect">
                      <a:avLst/>
                    </a:prstGeom>
                  </pic:spPr>
                </pic:pic>
              </a:graphicData>
            </a:graphic>
            <wp14:sizeRelH relativeFrom="page">
              <wp14:pctWidth>0</wp14:pctWidth>
            </wp14:sizeRelH>
            <wp14:sizeRelV relativeFrom="page">
              <wp14:pctHeight>0</wp14:pctHeight>
            </wp14:sizeRelV>
          </wp:anchor>
        </w:drawing>
      </w:r>
      <w:r w:rsidR="00D71646" w:rsidRPr="00A90C64">
        <w:t xml:space="preserve"> </w:t>
      </w:r>
    </w:p>
    <w:p w14:paraId="5B419F43" w14:textId="680099DA" w:rsidR="00317B6E" w:rsidRPr="00A90C64" w:rsidRDefault="00137FB0" w:rsidP="00317B6E">
      <w:r w:rsidRPr="00A90C64">
        <w:tab/>
      </w:r>
      <w:r w:rsidR="00317B6E" w:rsidRPr="00A90C64">
        <w:br w:type="page"/>
      </w:r>
    </w:p>
    <w:p w14:paraId="0A2BBC72" w14:textId="53CBFF46" w:rsidR="00317B6E" w:rsidRPr="00A90C64" w:rsidRDefault="00317B6E" w:rsidP="00646BBF">
      <w:pPr>
        <w:pStyle w:val="Brdtekst"/>
      </w:pPr>
    </w:p>
    <w:p w14:paraId="540CF014" w14:textId="0F631AB7" w:rsidR="00357163" w:rsidRPr="00A90C64" w:rsidRDefault="00357163" w:rsidP="00646BBF">
      <w:pPr>
        <w:pStyle w:val="Brdtekst"/>
      </w:pPr>
    </w:p>
    <w:p w14:paraId="6804A416" w14:textId="77777777" w:rsidR="00357163" w:rsidRPr="00A90C64" w:rsidRDefault="00357163" w:rsidP="00646BBF">
      <w:pPr>
        <w:pStyle w:val="Brdtekst"/>
      </w:pPr>
    </w:p>
    <w:p w14:paraId="5DDCC84F" w14:textId="36C396FF" w:rsidR="003B6D5D" w:rsidRPr="00A90C64" w:rsidRDefault="003B6D5D" w:rsidP="00456744">
      <w:pPr>
        <w:jc w:val="center"/>
        <w:rPr>
          <w:b/>
          <w:bCs/>
          <w:sz w:val="48"/>
          <w:szCs w:val="48"/>
        </w:rPr>
      </w:pPr>
      <w:r w:rsidRPr="00A90C64">
        <w:rPr>
          <w:b/>
          <w:sz w:val="48"/>
          <w:szCs w:val="48"/>
        </w:rPr>
        <w:t>Brailliant</w:t>
      </w:r>
      <w:r w:rsidR="004A5222" w:rsidRPr="00A90C64">
        <w:rPr>
          <w:b/>
          <w:sz w:val="48"/>
          <w:szCs w:val="48"/>
        </w:rPr>
        <w:t xml:space="preserve"> </w:t>
      </w:r>
      <w:r w:rsidRPr="00A90C64">
        <w:rPr>
          <w:b/>
          <w:sz w:val="48"/>
          <w:szCs w:val="48"/>
        </w:rPr>
        <w:t>™ BI 20X</w:t>
      </w:r>
    </w:p>
    <w:p w14:paraId="79FD705D" w14:textId="77777777" w:rsidR="003B6D5D" w:rsidRPr="00A90C64" w:rsidRDefault="003B6D5D" w:rsidP="00456744">
      <w:pPr>
        <w:jc w:val="center"/>
        <w:rPr>
          <w:b/>
          <w:bCs/>
          <w:sz w:val="48"/>
          <w:szCs w:val="48"/>
        </w:rPr>
      </w:pPr>
      <w:r w:rsidRPr="00A90C64">
        <w:rPr>
          <w:b/>
          <w:sz w:val="48"/>
          <w:szCs w:val="48"/>
        </w:rPr>
        <w:t>Brukerhåndbok</w:t>
      </w:r>
    </w:p>
    <w:p w14:paraId="634384F9" w14:textId="77777777" w:rsidR="00317B6E" w:rsidRPr="00A90C64" w:rsidRDefault="00317B6E" w:rsidP="00646BBF">
      <w:pPr>
        <w:pStyle w:val="Brdtekst"/>
      </w:pPr>
    </w:p>
    <w:p w14:paraId="01F56E17" w14:textId="6BB2408F" w:rsidR="003452E4" w:rsidRPr="00A90C64" w:rsidRDefault="00912BBA" w:rsidP="003452E4">
      <w:pPr>
        <w:pStyle w:val="Brdtekst"/>
        <w:jc w:val="center"/>
      </w:pPr>
      <w:r w:rsidRPr="00A90C64">
        <w:t>Versjon</w:t>
      </w:r>
      <w:r w:rsidR="00BE134D" w:rsidRPr="00A90C64">
        <w:t xml:space="preserve"> 2.</w:t>
      </w:r>
      <w:r w:rsidR="00F51D5B">
        <w:t>2</w:t>
      </w:r>
    </w:p>
    <w:p w14:paraId="38707CD1" w14:textId="3FCFFE8A" w:rsidR="00317B6E" w:rsidRDefault="00F51D5B" w:rsidP="00646BBF">
      <w:pPr>
        <w:pStyle w:val="Brdtekst"/>
      </w:pPr>
      <w:r>
        <w:t>23. februar 2024</w:t>
      </w:r>
    </w:p>
    <w:p w14:paraId="1A27C7AD" w14:textId="77777777" w:rsidR="00F51D5B" w:rsidRPr="00A90C64" w:rsidRDefault="00F51D5B" w:rsidP="00646BBF">
      <w:pPr>
        <w:pStyle w:val="Brdtekst"/>
      </w:pPr>
    </w:p>
    <w:p w14:paraId="38C4C049" w14:textId="77777777" w:rsidR="0096473F" w:rsidRPr="00A90C64" w:rsidRDefault="0096473F" w:rsidP="0096473F">
      <w:r w:rsidRPr="00A90C64">
        <w:t>Cantec AS</w:t>
      </w:r>
      <w:r w:rsidRPr="00A90C64">
        <w:br/>
        <w:t>Sofiemyrveien 4, 1412 Sofiemyr</w:t>
      </w:r>
      <w:r w:rsidRPr="00A90C64">
        <w:cr/>
        <w:t>Postboks 626, 1411 Kolbotn</w:t>
      </w:r>
      <w:r w:rsidRPr="00A90C64">
        <w:cr/>
        <w:t>www.cantec.no</w:t>
      </w:r>
    </w:p>
    <w:p w14:paraId="6F117779" w14:textId="77777777" w:rsidR="0096473F" w:rsidRPr="00A90C64" w:rsidRDefault="0096473F" w:rsidP="0096473F">
      <w:r w:rsidRPr="00A90C64">
        <w:t>syn@cantec.no</w:t>
      </w:r>
    </w:p>
    <w:p w14:paraId="0C215DB0" w14:textId="77777777" w:rsidR="0096473F" w:rsidRPr="00A90C64" w:rsidRDefault="0096473F" w:rsidP="0096473F">
      <w:r w:rsidRPr="00A90C64">
        <w:t>Ring Cantec support på +47 905 89 383 eller på +47 66 99 60 00</w:t>
      </w:r>
    </w:p>
    <w:p w14:paraId="7713DECF" w14:textId="77777777" w:rsidR="0096473F" w:rsidRPr="00A90C64" w:rsidRDefault="0096473F" w:rsidP="0096473F"/>
    <w:p w14:paraId="690D8505" w14:textId="77777777" w:rsidR="00317B6E" w:rsidRPr="00A90C64" w:rsidRDefault="00317B6E" w:rsidP="00646BBF">
      <w:pPr>
        <w:pStyle w:val="Brdtekst"/>
      </w:pPr>
    </w:p>
    <w:p w14:paraId="09AE0969" w14:textId="77777777" w:rsidR="00317B6E" w:rsidRPr="00A90C64" w:rsidRDefault="00317B6E" w:rsidP="00646BBF">
      <w:pPr>
        <w:pStyle w:val="Brdtekst"/>
      </w:pPr>
    </w:p>
    <w:p w14:paraId="7D732471" w14:textId="77777777" w:rsidR="00317B6E" w:rsidRPr="00A90C64" w:rsidRDefault="00317B6E" w:rsidP="005F55F5">
      <w:pPr>
        <w:pStyle w:val="Brdtekst"/>
        <w:jc w:val="center"/>
      </w:pPr>
    </w:p>
    <w:p w14:paraId="44F294C6" w14:textId="77777777" w:rsidR="00317B6E" w:rsidRPr="00A90C64" w:rsidRDefault="00317B6E" w:rsidP="00646BBF">
      <w:pPr>
        <w:pStyle w:val="Brdtekst"/>
      </w:pPr>
    </w:p>
    <w:p w14:paraId="6C8E1956" w14:textId="77777777" w:rsidR="00317B6E" w:rsidRPr="00A90C64" w:rsidRDefault="00317B6E" w:rsidP="00646BBF">
      <w:pPr>
        <w:pStyle w:val="Brdtekst"/>
      </w:pPr>
    </w:p>
    <w:p w14:paraId="27DD09DF" w14:textId="77777777" w:rsidR="00317B6E" w:rsidRPr="00A90C64" w:rsidRDefault="00317B6E" w:rsidP="00646BBF">
      <w:pPr>
        <w:pStyle w:val="Brdtekst"/>
      </w:pPr>
    </w:p>
    <w:p w14:paraId="07519AE7" w14:textId="77777777" w:rsidR="00317B6E" w:rsidRPr="00A90C64" w:rsidRDefault="00317B6E" w:rsidP="00646BBF">
      <w:pPr>
        <w:pStyle w:val="Brdtekst"/>
      </w:pPr>
    </w:p>
    <w:p w14:paraId="672A1370" w14:textId="77777777" w:rsidR="00317B6E" w:rsidRPr="00A90C64" w:rsidRDefault="00317B6E" w:rsidP="00646BBF">
      <w:pPr>
        <w:pStyle w:val="Brdtekst"/>
      </w:pPr>
    </w:p>
    <w:p w14:paraId="18AA6A16" w14:textId="77777777" w:rsidR="00317B6E" w:rsidRPr="00A90C64" w:rsidRDefault="00317B6E" w:rsidP="00646BBF">
      <w:pPr>
        <w:pStyle w:val="Brdtekst"/>
      </w:pPr>
    </w:p>
    <w:p w14:paraId="6420F8F1" w14:textId="0B493AEB" w:rsidR="00317B6E" w:rsidRPr="00A90C64" w:rsidRDefault="00317B6E" w:rsidP="00646BBF">
      <w:pPr>
        <w:pStyle w:val="Brdtekst"/>
      </w:pPr>
    </w:p>
    <w:p w14:paraId="1365FC1A" w14:textId="77777777" w:rsidR="005F55F5" w:rsidRPr="00A90C64" w:rsidRDefault="005F55F5" w:rsidP="00646BBF">
      <w:pPr>
        <w:pStyle w:val="Brdtekst"/>
      </w:pPr>
    </w:p>
    <w:p w14:paraId="4016C3A5" w14:textId="77777777" w:rsidR="00317B6E" w:rsidRPr="00A90C64" w:rsidRDefault="00317B6E" w:rsidP="00646BBF">
      <w:pPr>
        <w:pStyle w:val="Brdtekst"/>
      </w:pPr>
    </w:p>
    <w:p w14:paraId="2631C695" w14:textId="77777777" w:rsidR="00317B6E" w:rsidRPr="00A90C64" w:rsidRDefault="00317B6E" w:rsidP="00646BBF">
      <w:pPr>
        <w:pStyle w:val="Brdtekst"/>
      </w:pPr>
    </w:p>
    <w:p w14:paraId="24BBF859" w14:textId="77777777" w:rsidR="00317B6E" w:rsidRPr="00A90C64" w:rsidRDefault="00317B6E" w:rsidP="00646BBF">
      <w:pPr>
        <w:pStyle w:val="Brdtekst"/>
      </w:pPr>
    </w:p>
    <w:p w14:paraId="782EA226" w14:textId="77777777" w:rsidR="00317B6E" w:rsidRPr="00A90C64" w:rsidRDefault="00317B6E" w:rsidP="00646BBF">
      <w:pPr>
        <w:pStyle w:val="Brdtekst"/>
      </w:pPr>
    </w:p>
    <w:p w14:paraId="610A8892" w14:textId="77777777" w:rsidR="00317B6E" w:rsidRPr="00A90C64" w:rsidRDefault="00317B6E" w:rsidP="00646BBF">
      <w:pPr>
        <w:pStyle w:val="Brdtekst"/>
      </w:pPr>
    </w:p>
    <w:p w14:paraId="107EE79C" w14:textId="77777777" w:rsidR="00317B6E" w:rsidRPr="00A90C64" w:rsidRDefault="00317B6E" w:rsidP="00646BBF">
      <w:pPr>
        <w:pStyle w:val="Brdtekst"/>
      </w:pPr>
    </w:p>
    <w:bookmarkEnd w:id="0"/>
    <w:bookmarkEnd w:id="1"/>
    <w:p w14:paraId="37DF0A16" w14:textId="7061111E" w:rsidR="00646BBF" w:rsidRPr="00A90C64" w:rsidRDefault="00646BBF" w:rsidP="00646BBF">
      <w:pPr>
        <w:pStyle w:val="Brdtekst"/>
      </w:pPr>
      <w:r w:rsidRPr="00A90C64">
        <w:t>Opphavsrett 202</w:t>
      </w:r>
      <w:r w:rsidR="00067349">
        <w:t>4</w:t>
      </w:r>
      <w:r w:rsidRPr="00A90C64">
        <w:t>. Alle rettigheter forbeholdt HumanWare.</w:t>
      </w:r>
    </w:p>
    <w:p w14:paraId="5193845F" w14:textId="6890C5E2" w:rsidR="00646BBF" w:rsidRPr="00A90C64" w:rsidRDefault="00646BBF" w:rsidP="00317B6E">
      <w:pPr>
        <w:pStyle w:val="Brdtekst"/>
      </w:pPr>
      <w:r w:rsidRPr="00A90C64">
        <w:t xml:space="preserve">Denne brukerhåndboken er beskyttet av opphavsrett som tilhører HumanWare, med alle rettigheter forbeholdt. Brukerhåndboken kan ikke kopieres helt eller delvis uten skriftlig samtykke fra HumanWare. </w:t>
      </w:r>
    </w:p>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rPr>
      </w:sdtEndPr>
      <w:sdtContent>
        <w:p w14:paraId="234A1E10" w14:textId="77777777" w:rsidR="00646BBF" w:rsidRPr="00A90C64" w:rsidRDefault="00646BBF" w:rsidP="00646BBF">
          <w:pPr>
            <w:pStyle w:val="Overskriftforinnholdsfortegnelse"/>
          </w:pPr>
          <w:r w:rsidRPr="00A90C64">
            <w:t>Innhold</w:t>
          </w:r>
        </w:p>
        <w:p w14:paraId="102571E7" w14:textId="77777777" w:rsidR="00463ADE" w:rsidRPr="00A90C64" w:rsidRDefault="00463ADE">
          <w:pPr>
            <w:pStyle w:val="INNH1"/>
          </w:pPr>
        </w:p>
        <w:p w14:paraId="7E196069" w14:textId="77777777" w:rsidR="004A6F2B" w:rsidRPr="00A90C64" w:rsidRDefault="004A6F2B">
          <w:pPr>
            <w:pStyle w:val="INNH1"/>
          </w:pPr>
        </w:p>
        <w:p w14:paraId="204210DC" w14:textId="50A93A8A" w:rsidR="004C4B81" w:rsidRDefault="00646BBF">
          <w:pPr>
            <w:pStyle w:val="INNH1"/>
            <w:rPr>
              <w:rFonts w:eastAsiaTheme="minorEastAsia"/>
              <w:noProof/>
              <w:kern w:val="2"/>
              <w:sz w:val="22"/>
              <w:szCs w:val="22"/>
              <w:lang w:eastAsia="nb-NO"/>
              <w14:ligatures w14:val="standardContextual"/>
            </w:rPr>
          </w:pPr>
          <w:r w:rsidRPr="00A90C64">
            <w:fldChar w:fldCharType="begin"/>
          </w:r>
          <w:r w:rsidRPr="00A90C64">
            <w:instrText xml:space="preserve"> TOC \o "1-3" \h \z \u </w:instrText>
          </w:r>
          <w:r w:rsidRPr="00A90C64">
            <w:fldChar w:fldCharType="separate"/>
          </w:r>
          <w:hyperlink w:anchor="_Toc161145738" w:history="1">
            <w:r w:rsidR="004C4B81" w:rsidRPr="00F95CE9">
              <w:rPr>
                <w:rStyle w:val="Hyperkobling"/>
                <w:noProof/>
              </w:rPr>
              <w:t>1.</w:t>
            </w:r>
            <w:r w:rsidR="004C4B81">
              <w:rPr>
                <w:rFonts w:eastAsiaTheme="minorEastAsia"/>
                <w:noProof/>
                <w:kern w:val="2"/>
                <w:sz w:val="22"/>
                <w:szCs w:val="22"/>
                <w:lang w:eastAsia="nb-NO"/>
                <w14:ligatures w14:val="standardContextual"/>
              </w:rPr>
              <w:tab/>
            </w:r>
            <w:r w:rsidR="004C4B81" w:rsidRPr="00F95CE9">
              <w:rPr>
                <w:rStyle w:val="Hyperkobling"/>
                <w:noProof/>
              </w:rPr>
              <w:t>Komme i gang</w:t>
            </w:r>
            <w:r w:rsidR="004C4B81">
              <w:rPr>
                <w:noProof/>
                <w:webHidden/>
              </w:rPr>
              <w:tab/>
            </w:r>
            <w:r w:rsidR="004C4B81">
              <w:rPr>
                <w:noProof/>
                <w:webHidden/>
              </w:rPr>
              <w:fldChar w:fldCharType="begin"/>
            </w:r>
            <w:r w:rsidR="004C4B81">
              <w:rPr>
                <w:noProof/>
                <w:webHidden/>
              </w:rPr>
              <w:instrText xml:space="preserve"> PAGEREF _Toc161145738 \h </w:instrText>
            </w:r>
            <w:r w:rsidR="004C4B81">
              <w:rPr>
                <w:noProof/>
                <w:webHidden/>
              </w:rPr>
            </w:r>
            <w:r w:rsidR="004C4B81">
              <w:rPr>
                <w:noProof/>
                <w:webHidden/>
              </w:rPr>
              <w:fldChar w:fldCharType="separate"/>
            </w:r>
            <w:r w:rsidR="004C4B81">
              <w:rPr>
                <w:noProof/>
                <w:webHidden/>
              </w:rPr>
              <w:t>8</w:t>
            </w:r>
            <w:r w:rsidR="004C4B81">
              <w:rPr>
                <w:noProof/>
                <w:webHidden/>
              </w:rPr>
              <w:fldChar w:fldCharType="end"/>
            </w:r>
          </w:hyperlink>
        </w:p>
        <w:p w14:paraId="218D927A" w14:textId="075B41A5" w:rsidR="004C4B81" w:rsidRDefault="004C4B81">
          <w:pPr>
            <w:pStyle w:val="INNH2"/>
            <w:rPr>
              <w:rFonts w:eastAsiaTheme="minorEastAsia"/>
              <w:noProof/>
              <w:kern w:val="2"/>
              <w:sz w:val="22"/>
              <w:szCs w:val="22"/>
              <w:lang w:eastAsia="nb-NO"/>
              <w14:ligatures w14:val="standardContextual"/>
            </w:rPr>
          </w:pPr>
          <w:hyperlink w:anchor="_Toc161145739" w:history="1">
            <w:r w:rsidRPr="00F95CE9">
              <w:rPr>
                <w:rStyle w:val="Hyperkobling"/>
                <w:noProof/>
              </w:rPr>
              <w:t>1.1.</w:t>
            </w:r>
            <w:r>
              <w:rPr>
                <w:rFonts w:eastAsiaTheme="minorEastAsia"/>
                <w:noProof/>
                <w:kern w:val="2"/>
                <w:sz w:val="22"/>
                <w:szCs w:val="22"/>
                <w:lang w:eastAsia="nb-NO"/>
                <w14:ligatures w14:val="standardContextual"/>
              </w:rPr>
              <w:tab/>
            </w:r>
            <w:r w:rsidRPr="00F95CE9">
              <w:rPr>
                <w:rStyle w:val="Hyperkobling"/>
                <w:noProof/>
              </w:rPr>
              <w:t>I esken</w:t>
            </w:r>
            <w:r>
              <w:rPr>
                <w:noProof/>
                <w:webHidden/>
              </w:rPr>
              <w:tab/>
            </w:r>
            <w:r>
              <w:rPr>
                <w:noProof/>
                <w:webHidden/>
              </w:rPr>
              <w:fldChar w:fldCharType="begin"/>
            </w:r>
            <w:r>
              <w:rPr>
                <w:noProof/>
                <w:webHidden/>
              </w:rPr>
              <w:instrText xml:space="preserve"> PAGEREF _Toc161145739 \h </w:instrText>
            </w:r>
            <w:r>
              <w:rPr>
                <w:noProof/>
                <w:webHidden/>
              </w:rPr>
            </w:r>
            <w:r>
              <w:rPr>
                <w:noProof/>
                <w:webHidden/>
              </w:rPr>
              <w:fldChar w:fldCharType="separate"/>
            </w:r>
            <w:r>
              <w:rPr>
                <w:noProof/>
                <w:webHidden/>
              </w:rPr>
              <w:t>8</w:t>
            </w:r>
            <w:r>
              <w:rPr>
                <w:noProof/>
                <w:webHidden/>
              </w:rPr>
              <w:fldChar w:fldCharType="end"/>
            </w:r>
          </w:hyperlink>
        </w:p>
        <w:p w14:paraId="4F3921E5" w14:textId="35A496FB" w:rsidR="004C4B81" w:rsidRDefault="004C4B81">
          <w:pPr>
            <w:pStyle w:val="INNH2"/>
            <w:rPr>
              <w:rFonts w:eastAsiaTheme="minorEastAsia"/>
              <w:noProof/>
              <w:kern w:val="2"/>
              <w:sz w:val="22"/>
              <w:szCs w:val="22"/>
              <w:lang w:eastAsia="nb-NO"/>
              <w14:ligatures w14:val="standardContextual"/>
            </w:rPr>
          </w:pPr>
          <w:hyperlink w:anchor="_Toc161145740" w:history="1">
            <w:r w:rsidRPr="00F95CE9">
              <w:rPr>
                <w:rStyle w:val="Hyperkobling"/>
                <w:noProof/>
              </w:rPr>
              <w:t>1.2.</w:t>
            </w:r>
            <w:r>
              <w:rPr>
                <w:rFonts w:eastAsiaTheme="minorEastAsia"/>
                <w:noProof/>
                <w:kern w:val="2"/>
                <w:sz w:val="22"/>
                <w:szCs w:val="22"/>
                <w:lang w:eastAsia="nb-NO"/>
                <w14:ligatures w14:val="standardContextual"/>
              </w:rPr>
              <w:tab/>
            </w:r>
            <w:r w:rsidRPr="00F95CE9">
              <w:rPr>
                <w:rStyle w:val="Hyperkobling"/>
                <w:noProof/>
              </w:rPr>
              <w:t>Beskrivelse av Brailliant BI 20X</w:t>
            </w:r>
            <w:r>
              <w:rPr>
                <w:noProof/>
                <w:webHidden/>
              </w:rPr>
              <w:tab/>
            </w:r>
            <w:r>
              <w:rPr>
                <w:noProof/>
                <w:webHidden/>
              </w:rPr>
              <w:fldChar w:fldCharType="begin"/>
            </w:r>
            <w:r>
              <w:rPr>
                <w:noProof/>
                <w:webHidden/>
              </w:rPr>
              <w:instrText xml:space="preserve"> PAGEREF _Toc161145740 \h </w:instrText>
            </w:r>
            <w:r>
              <w:rPr>
                <w:noProof/>
                <w:webHidden/>
              </w:rPr>
            </w:r>
            <w:r>
              <w:rPr>
                <w:noProof/>
                <w:webHidden/>
              </w:rPr>
              <w:fldChar w:fldCharType="separate"/>
            </w:r>
            <w:r>
              <w:rPr>
                <w:noProof/>
                <w:webHidden/>
              </w:rPr>
              <w:t>8</w:t>
            </w:r>
            <w:r>
              <w:rPr>
                <w:noProof/>
                <w:webHidden/>
              </w:rPr>
              <w:fldChar w:fldCharType="end"/>
            </w:r>
          </w:hyperlink>
        </w:p>
        <w:p w14:paraId="5DD62448" w14:textId="52D190FF" w:rsidR="004C4B81" w:rsidRDefault="004C4B81">
          <w:pPr>
            <w:pStyle w:val="INNH3"/>
            <w:rPr>
              <w:rFonts w:eastAsiaTheme="minorEastAsia"/>
              <w:noProof/>
              <w:kern w:val="2"/>
              <w:sz w:val="22"/>
              <w:szCs w:val="22"/>
              <w:lang w:eastAsia="nb-NO"/>
              <w14:ligatures w14:val="standardContextual"/>
            </w:rPr>
          </w:pPr>
          <w:hyperlink w:anchor="_Toc161145741" w:history="1">
            <w:r w:rsidRPr="00F95CE9">
              <w:rPr>
                <w:rStyle w:val="Hyperkobling"/>
                <w:noProof/>
              </w:rPr>
              <w:t>1.2.1.</w:t>
            </w:r>
            <w:r>
              <w:rPr>
                <w:rFonts w:eastAsiaTheme="minorEastAsia"/>
                <w:noProof/>
                <w:kern w:val="2"/>
                <w:sz w:val="22"/>
                <w:szCs w:val="22"/>
                <w:lang w:eastAsia="nb-NO"/>
                <w14:ligatures w14:val="standardContextual"/>
              </w:rPr>
              <w:tab/>
            </w:r>
            <w:r w:rsidRPr="00F95CE9">
              <w:rPr>
                <w:rStyle w:val="Hyperkobling"/>
                <w:noProof/>
              </w:rPr>
              <w:t>Oversiden</w:t>
            </w:r>
            <w:r>
              <w:rPr>
                <w:noProof/>
                <w:webHidden/>
              </w:rPr>
              <w:tab/>
            </w:r>
            <w:r>
              <w:rPr>
                <w:noProof/>
                <w:webHidden/>
              </w:rPr>
              <w:fldChar w:fldCharType="begin"/>
            </w:r>
            <w:r>
              <w:rPr>
                <w:noProof/>
                <w:webHidden/>
              </w:rPr>
              <w:instrText xml:space="preserve"> PAGEREF _Toc161145741 \h </w:instrText>
            </w:r>
            <w:r>
              <w:rPr>
                <w:noProof/>
                <w:webHidden/>
              </w:rPr>
            </w:r>
            <w:r>
              <w:rPr>
                <w:noProof/>
                <w:webHidden/>
              </w:rPr>
              <w:fldChar w:fldCharType="separate"/>
            </w:r>
            <w:r>
              <w:rPr>
                <w:noProof/>
                <w:webHidden/>
              </w:rPr>
              <w:t>8</w:t>
            </w:r>
            <w:r>
              <w:rPr>
                <w:noProof/>
                <w:webHidden/>
              </w:rPr>
              <w:fldChar w:fldCharType="end"/>
            </w:r>
          </w:hyperlink>
        </w:p>
        <w:p w14:paraId="7B3AD30B" w14:textId="75121808" w:rsidR="004C4B81" w:rsidRDefault="004C4B81">
          <w:pPr>
            <w:pStyle w:val="INNH3"/>
            <w:rPr>
              <w:rFonts w:eastAsiaTheme="minorEastAsia"/>
              <w:noProof/>
              <w:kern w:val="2"/>
              <w:sz w:val="22"/>
              <w:szCs w:val="22"/>
              <w:lang w:eastAsia="nb-NO"/>
              <w14:ligatures w14:val="standardContextual"/>
            </w:rPr>
          </w:pPr>
          <w:hyperlink w:anchor="_Toc161145742" w:history="1">
            <w:r w:rsidRPr="00F95CE9">
              <w:rPr>
                <w:rStyle w:val="Hyperkobling"/>
                <w:noProof/>
              </w:rPr>
              <w:t>1.2.2.</w:t>
            </w:r>
            <w:r>
              <w:rPr>
                <w:rFonts w:eastAsiaTheme="minorEastAsia"/>
                <w:noProof/>
                <w:kern w:val="2"/>
                <w:sz w:val="22"/>
                <w:szCs w:val="22"/>
                <w:lang w:eastAsia="nb-NO"/>
                <w14:ligatures w14:val="standardContextual"/>
              </w:rPr>
              <w:tab/>
            </w:r>
            <w:r w:rsidRPr="00F95CE9">
              <w:rPr>
                <w:rStyle w:val="Hyperkobling"/>
                <w:noProof/>
              </w:rPr>
              <w:t>Forkant</w:t>
            </w:r>
            <w:r>
              <w:rPr>
                <w:noProof/>
                <w:webHidden/>
              </w:rPr>
              <w:tab/>
            </w:r>
            <w:r>
              <w:rPr>
                <w:noProof/>
                <w:webHidden/>
              </w:rPr>
              <w:fldChar w:fldCharType="begin"/>
            </w:r>
            <w:r>
              <w:rPr>
                <w:noProof/>
                <w:webHidden/>
              </w:rPr>
              <w:instrText xml:space="preserve"> PAGEREF _Toc161145742 \h </w:instrText>
            </w:r>
            <w:r>
              <w:rPr>
                <w:noProof/>
                <w:webHidden/>
              </w:rPr>
            </w:r>
            <w:r>
              <w:rPr>
                <w:noProof/>
                <w:webHidden/>
              </w:rPr>
              <w:fldChar w:fldCharType="separate"/>
            </w:r>
            <w:r>
              <w:rPr>
                <w:noProof/>
                <w:webHidden/>
              </w:rPr>
              <w:t>9</w:t>
            </w:r>
            <w:r>
              <w:rPr>
                <w:noProof/>
                <w:webHidden/>
              </w:rPr>
              <w:fldChar w:fldCharType="end"/>
            </w:r>
          </w:hyperlink>
        </w:p>
        <w:p w14:paraId="1ABF34A0" w14:textId="05390ECD" w:rsidR="004C4B81" w:rsidRDefault="004C4B81">
          <w:pPr>
            <w:pStyle w:val="INNH3"/>
            <w:rPr>
              <w:rFonts w:eastAsiaTheme="minorEastAsia"/>
              <w:noProof/>
              <w:kern w:val="2"/>
              <w:sz w:val="22"/>
              <w:szCs w:val="22"/>
              <w:lang w:eastAsia="nb-NO"/>
              <w14:ligatures w14:val="standardContextual"/>
            </w:rPr>
          </w:pPr>
          <w:hyperlink w:anchor="_Toc161145743" w:history="1">
            <w:r w:rsidRPr="00F95CE9">
              <w:rPr>
                <w:rStyle w:val="Hyperkobling"/>
                <w:noProof/>
              </w:rPr>
              <w:t>1.2.3.</w:t>
            </w:r>
            <w:r>
              <w:rPr>
                <w:rFonts w:eastAsiaTheme="minorEastAsia"/>
                <w:noProof/>
                <w:kern w:val="2"/>
                <w:sz w:val="22"/>
                <w:szCs w:val="22"/>
                <w:lang w:eastAsia="nb-NO"/>
                <w14:ligatures w14:val="standardContextual"/>
              </w:rPr>
              <w:tab/>
            </w:r>
            <w:r w:rsidRPr="00F95CE9">
              <w:rPr>
                <w:rStyle w:val="Hyperkobling"/>
                <w:noProof/>
              </w:rPr>
              <w:t>Venstre kant</w:t>
            </w:r>
            <w:r>
              <w:rPr>
                <w:noProof/>
                <w:webHidden/>
              </w:rPr>
              <w:tab/>
            </w:r>
            <w:r>
              <w:rPr>
                <w:noProof/>
                <w:webHidden/>
              </w:rPr>
              <w:fldChar w:fldCharType="begin"/>
            </w:r>
            <w:r>
              <w:rPr>
                <w:noProof/>
                <w:webHidden/>
              </w:rPr>
              <w:instrText xml:space="preserve"> PAGEREF _Toc161145743 \h </w:instrText>
            </w:r>
            <w:r>
              <w:rPr>
                <w:noProof/>
                <w:webHidden/>
              </w:rPr>
            </w:r>
            <w:r>
              <w:rPr>
                <w:noProof/>
                <w:webHidden/>
              </w:rPr>
              <w:fldChar w:fldCharType="separate"/>
            </w:r>
            <w:r>
              <w:rPr>
                <w:noProof/>
                <w:webHidden/>
              </w:rPr>
              <w:t>9</w:t>
            </w:r>
            <w:r>
              <w:rPr>
                <w:noProof/>
                <w:webHidden/>
              </w:rPr>
              <w:fldChar w:fldCharType="end"/>
            </w:r>
          </w:hyperlink>
        </w:p>
        <w:p w14:paraId="345299B2" w14:textId="18E927F1" w:rsidR="004C4B81" w:rsidRDefault="004C4B81">
          <w:pPr>
            <w:pStyle w:val="INNH3"/>
            <w:rPr>
              <w:rFonts w:eastAsiaTheme="minorEastAsia"/>
              <w:noProof/>
              <w:kern w:val="2"/>
              <w:sz w:val="22"/>
              <w:szCs w:val="22"/>
              <w:lang w:eastAsia="nb-NO"/>
              <w14:ligatures w14:val="standardContextual"/>
            </w:rPr>
          </w:pPr>
          <w:hyperlink w:anchor="_Toc161145744" w:history="1">
            <w:r w:rsidRPr="00F95CE9">
              <w:rPr>
                <w:rStyle w:val="Hyperkobling"/>
                <w:noProof/>
              </w:rPr>
              <w:t>1.2.4.</w:t>
            </w:r>
            <w:r>
              <w:rPr>
                <w:rFonts w:eastAsiaTheme="minorEastAsia"/>
                <w:noProof/>
                <w:kern w:val="2"/>
                <w:sz w:val="22"/>
                <w:szCs w:val="22"/>
                <w:lang w:eastAsia="nb-NO"/>
                <w14:ligatures w14:val="standardContextual"/>
              </w:rPr>
              <w:tab/>
            </w:r>
            <w:r w:rsidRPr="00F95CE9">
              <w:rPr>
                <w:rStyle w:val="Hyperkobling"/>
                <w:noProof/>
              </w:rPr>
              <w:t>Høyre kant</w:t>
            </w:r>
            <w:r>
              <w:rPr>
                <w:noProof/>
                <w:webHidden/>
              </w:rPr>
              <w:tab/>
            </w:r>
            <w:r>
              <w:rPr>
                <w:noProof/>
                <w:webHidden/>
              </w:rPr>
              <w:fldChar w:fldCharType="begin"/>
            </w:r>
            <w:r>
              <w:rPr>
                <w:noProof/>
                <w:webHidden/>
              </w:rPr>
              <w:instrText xml:space="preserve"> PAGEREF _Toc161145744 \h </w:instrText>
            </w:r>
            <w:r>
              <w:rPr>
                <w:noProof/>
                <w:webHidden/>
              </w:rPr>
            </w:r>
            <w:r>
              <w:rPr>
                <w:noProof/>
                <w:webHidden/>
              </w:rPr>
              <w:fldChar w:fldCharType="separate"/>
            </w:r>
            <w:r>
              <w:rPr>
                <w:noProof/>
                <w:webHidden/>
              </w:rPr>
              <w:t>9</w:t>
            </w:r>
            <w:r>
              <w:rPr>
                <w:noProof/>
                <w:webHidden/>
              </w:rPr>
              <w:fldChar w:fldCharType="end"/>
            </w:r>
          </w:hyperlink>
        </w:p>
        <w:p w14:paraId="5FDF04A6" w14:textId="5543B1BD" w:rsidR="004C4B81" w:rsidRDefault="004C4B81">
          <w:pPr>
            <w:pStyle w:val="INNH3"/>
            <w:rPr>
              <w:rFonts w:eastAsiaTheme="minorEastAsia"/>
              <w:noProof/>
              <w:kern w:val="2"/>
              <w:sz w:val="22"/>
              <w:szCs w:val="22"/>
              <w:lang w:eastAsia="nb-NO"/>
              <w14:ligatures w14:val="standardContextual"/>
            </w:rPr>
          </w:pPr>
          <w:hyperlink w:anchor="_Toc161145745" w:history="1">
            <w:r w:rsidRPr="00F95CE9">
              <w:rPr>
                <w:rStyle w:val="Hyperkobling"/>
                <w:noProof/>
              </w:rPr>
              <w:t>1.2.5.</w:t>
            </w:r>
            <w:r>
              <w:rPr>
                <w:rFonts w:eastAsiaTheme="minorEastAsia"/>
                <w:noProof/>
                <w:kern w:val="2"/>
                <w:sz w:val="22"/>
                <w:szCs w:val="22"/>
                <w:lang w:eastAsia="nb-NO"/>
                <w14:ligatures w14:val="standardContextual"/>
              </w:rPr>
              <w:tab/>
            </w:r>
            <w:r w:rsidRPr="00F95CE9">
              <w:rPr>
                <w:rStyle w:val="Hyperkobling"/>
                <w:noProof/>
              </w:rPr>
              <w:t>Bakre kant</w:t>
            </w:r>
            <w:r>
              <w:rPr>
                <w:noProof/>
                <w:webHidden/>
              </w:rPr>
              <w:tab/>
            </w:r>
            <w:r>
              <w:rPr>
                <w:noProof/>
                <w:webHidden/>
              </w:rPr>
              <w:fldChar w:fldCharType="begin"/>
            </w:r>
            <w:r>
              <w:rPr>
                <w:noProof/>
                <w:webHidden/>
              </w:rPr>
              <w:instrText xml:space="preserve"> PAGEREF _Toc161145745 \h </w:instrText>
            </w:r>
            <w:r>
              <w:rPr>
                <w:noProof/>
                <w:webHidden/>
              </w:rPr>
            </w:r>
            <w:r>
              <w:rPr>
                <w:noProof/>
                <w:webHidden/>
              </w:rPr>
              <w:fldChar w:fldCharType="separate"/>
            </w:r>
            <w:r>
              <w:rPr>
                <w:noProof/>
                <w:webHidden/>
              </w:rPr>
              <w:t>9</w:t>
            </w:r>
            <w:r>
              <w:rPr>
                <w:noProof/>
                <w:webHidden/>
              </w:rPr>
              <w:fldChar w:fldCharType="end"/>
            </w:r>
          </w:hyperlink>
        </w:p>
        <w:p w14:paraId="09C23CFC" w14:textId="02863F22" w:rsidR="004C4B81" w:rsidRDefault="004C4B81">
          <w:pPr>
            <w:pStyle w:val="INNH3"/>
            <w:rPr>
              <w:rFonts w:eastAsiaTheme="minorEastAsia"/>
              <w:noProof/>
              <w:kern w:val="2"/>
              <w:sz w:val="22"/>
              <w:szCs w:val="22"/>
              <w:lang w:eastAsia="nb-NO"/>
              <w14:ligatures w14:val="standardContextual"/>
            </w:rPr>
          </w:pPr>
          <w:hyperlink w:anchor="_Toc161145746" w:history="1">
            <w:r w:rsidRPr="00F95CE9">
              <w:rPr>
                <w:rStyle w:val="Hyperkobling"/>
                <w:noProof/>
              </w:rPr>
              <w:t>1.2.6.</w:t>
            </w:r>
            <w:r>
              <w:rPr>
                <w:rFonts w:eastAsiaTheme="minorEastAsia"/>
                <w:noProof/>
                <w:kern w:val="2"/>
                <w:sz w:val="22"/>
                <w:szCs w:val="22"/>
                <w:lang w:eastAsia="nb-NO"/>
                <w14:ligatures w14:val="standardContextual"/>
              </w:rPr>
              <w:tab/>
            </w:r>
            <w:r w:rsidRPr="00F95CE9">
              <w:rPr>
                <w:rStyle w:val="Hyperkobling"/>
                <w:noProof/>
              </w:rPr>
              <w:t>Undersiden</w:t>
            </w:r>
            <w:r>
              <w:rPr>
                <w:noProof/>
                <w:webHidden/>
              </w:rPr>
              <w:tab/>
            </w:r>
            <w:r>
              <w:rPr>
                <w:noProof/>
                <w:webHidden/>
              </w:rPr>
              <w:fldChar w:fldCharType="begin"/>
            </w:r>
            <w:r>
              <w:rPr>
                <w:noProof/>
                <w:webHidden/>
              </w:rPr>
              <w:instrText xml:space="preserve"> PAGEREF _Toc161145746 \h </w:instrText>
            </w:r>
            <w:r>
              <w:rPr>
                <w:noProof/>
                <w:webHidden/>
              </w:rPr>
            </w:r>
            <w:r>
              <w:rPr>
                <w:noProof/>
                <w:webHidden/>
              </w:rPr>
              <w:fldChar w:fldCharType="separate"/>
            </w:r>
            <w:r>
              <w:rPr>
                <w:noProof/>
                <w:webHidden/>
              </w:rPr>
              <w:t>9</w:t>
            </w:r>
            <w:r>
              <w:rPr>
                <w:noProof/>
                <w:webHidden/>
              </w:rPr>
              <w:fldChar w:fldCharType="end"/>
            </w:r>
          </w:hyperlink>
        </w:p>
        <w:p w14:paraId="7BAA3981" w14:textId="0CE2870B" w:rsidR="004C4B81" w:rsidRDefault="004C4B81">
          <w:pPr>
            <w:pStyle w:val="INNH2"/>
            <w:rPr>
              <w:rFonts w:eastAsiaTheme="minorEastAsia"/>
              <w:noProof/>
              <w:kern w:val="2"/>
              <w:sz w:val="22"/>
              <w:szCs w:val="22"/>
              <w:lang w:eastAsia="nb-NO"/>
              <w14:ligatures w14:val="standardContextual"/>
            </w:rPr>
          </w:pPr>
          <w:hyperlink w:anchor="_Toc161145747" w:history="1">
            <w:r w:rsidRPr="00F95CE9">
              <w:rPr>
                <w:rStyle w:val="Hyperkobling"/>
                <w:noProof/>
              </w:rPr>
              <w:t>1.3.</w:t>
            </w:r>
            <w:r>
              <w:rPr>
                <w:rFonts w:eastAsiaTheme="minorEastAsia"/>
                <w:noProof/>
                <w:kern w:val="2"/>
                <w:sz w:val="22"/>
                <w:szCs w:val="22"/>
                <w:lang w:eastAsia="nb-NO"/>
                <w14:ligatures w14:val="standardContextual"/>
              </w:rPr>
              <w:tab/>
            </w:r>
            <w:r w:rsidRPr="00F95CE9">
              <w:rPr>
                <w:rStyle w:val="Hyperkobling"/>
                <w:noProof/>
              </w:rPr>
              <w:t>Lading Brailliant BI 20X</w:t>
            </w:r>
            <w:r>
              <w:rPr>
                <w:noProof/>
                <w:webHidden/>
              </w:rPr>
              <w:tab/>
            </w:r>
            <w:r>
              <w:rPr>
                <w:noProof/>
                <w:webHidden/>
              </w:rPr>
              <w:fldChar w:fldCharType="begin"/>
            </w:r>
            <w:r>
              <w:rPr>
                <w:noProof/>
                <w:webHidden/>
              </w:rPr>
              <w:instrText xml:space="preserve"> PAGEREF _Toc161145747 \h </w:instrText>
            </w:r>
            <w:r>
              <w:rPr>
                <w:noProof/>
                <w:webHidden/>
              </w:rPr>
            </w:r>
            <w:r>
              <w:rPr>
                <w:noProof/>
                <w:webHidden/>
              </w:rPr>
              <w:fldChar w:fldCharType="separate"/>
            </w:r>
            <w:r>
              <w:rPr>
                <w:noProof/>
                <w:webHidden/>
              </w:rPr>
              <w:t>9</w:t>
            </w:r>
            <w:r>
              <w:rPr>
                <w:noProof/>
                <w:webHidden/>
              </w:rPr>
              <w:fldChar w:fldCharType="end"/>
            </w:r>
          </w:hyperlink>
        </w:p>
        <w:p w14:paraId="4C6CFF47" w14:textId="1B835898" w:rsidR="004C4B81" w:rsidRDefault="004C4B81">
          <w:pPr>
            <w:pStyle w:val="INNH2"/>
            <w:rPr>
              <w:rFonts w:eastAsiaTheme="minorEastAsia"/>
              <w:noProof/>
              <w:kern w:val="2"/>
              <w:sz w:val="22"/>
              <w:szCs w:val="22"/>
              <w:lang w:eastAsia="nb-NO"/>
              <w14:ligatures w14:val="standardContextual"/>
            </w:rPr>
          </w:pPr>
          <w:hyperlink w:anchor="_Toc161145748" w:history="1">
            <w:r w:rsidRPr="00F95CE9">
              <w:rPr>
                <w:rStyle w:val="Hyperkobling"/>
                <w:noProof/>
              </w:rPr>
              <w:t>1.4.</w:t>
            </w:r>
            <w:r>
              <w:rPr>
                <w:rFonts w:eastAsiaTheme="minorEastAsia"/>
                <w:noProof/>
                <w:kern w:val="2"/>
                <w:sz w:val="22"/>
                <w:szCs w:val="22"/>
                <w:lang w:eastAsia="nb-NO"/>
                <w14:ligatures w14:val="standardContextual"/>
              </w:rPr>
              <w:tab/>
            </w:r>
            <w:r w:rsidRPr="00F95CE9">
              <w:rPr>
                <w:rStyle w:val="Hyperkobling"/>
                <w:noProof/>
              </w:rPr>
              <w:t>Slå på og av</w:t>
            </w:r>
            <w:r>
              <w:rPr>
                <w:noProof/>
                <w:webHidden/>
              </w:rPr>
              <w:tab/>
            </w:r>
            <w:r>
              <w:rPr>
                <w:noProof/>
                <w:webHidden/>
              </w:rPr>
              <w:fldChar w:fldCharType="begin"/>
            </w:r>
            <w:r>
              <w:rPr>
                <w:noProof/>
                <w:webHidden/>
              </w:rPr>
              <w:instrText xml:space="preserve"> PAGEREF _Toc161145748 \h </w:instrText>
            </w:r>
            <w:r>
              <w:rPr>
                <w:noProof/>
                <w:webHidden/>
              </w:rPr>
            </w:r>
            <w:r>
              <w:rPr>
                <w:noProof/>
                <w:webHidden/>
              </w:rPr>
              <w:fldChar w:fldCharType="separate"/>
            </w:r>
            <w:r>
              <w:rPr>
                <w:noProof/>
                <w:webHidden/>
              </w:rPr>
              <w:t>10</w:t>
            </w:r>
            <w:r>
              <w:rPr>
                <w:noProof/>
                <w:webHidden/>
              </w:rPr>
              <w:fldChar w:fldCharType="end"/>
            </w:r>
          </w:hyperlink>
        </w:p>
        <w:p w14:paraId="0C8A128D" w14:textId="460D3A1C" w:rsidR="004C4B81" w:rsidRDefault="004C4B81">
          <w:pPr>
            <w:pStyle w:val="INNH2"/>
            <w:rPr>
              <w:rFonts w:eastAsiaTheme="minorEastAsia"/>
              <w:noProof/>
              <w:kern w:val="2"/>
              <w:sz w:val="22"/>
              <w:szCs w:val="22"/>
              <w:lang w:eastAsia="nb-NO"/>
              <w14:ligatures w14:val="standardContextual"/>
            </w:rPr>
          </w:pPr>
          <w:hyperlink w:anchor="_Toc161145749" w:history="1">
            <w:r w:rsidRPr="00F95CE9">
              <w:rPr>
                <w:rStyle w:val="Hyperkobling"/>
                <w:noProof/>
              </w:rPr>
              <w:t>1.5.</w:t>
            </w:r>
            <w:r>
              <w:rPr>
                <w:rFonts w:eastAsiaTheme="minorEastAsia"/>
                <w:noProof/>
                <w:kern w:val="2"/>
                <w:sz w:val="22"/>
                <w:szCs w:val="22"/>
                <w:lang w:eastAsia="nb-NO"/>
                <w14:ligatures w14:val="standardContextual"/>
              </w:rPr>
              <w:tab/>
            </w:r>
            <w:r w:rsidRPr="00F95CE9">
              <w:rPr>
                <w:rStyle w:val="Hyperkobling"/>
                <w:noProof/>
              </w:rPr>
              <w:t>Justere hvilemodus og tid for automatisk avslåing</w:t>
            </w:r>
            <w:r>
              <w:rPr>
                <w:noProof/>
                <w:webHidden/>
              </w:rPr>
              <w:tab/>
            </w:r>
            <w:r>
              <w:rPr>
                <w:noProof/>
                <w:webHidden/>
              </w:rPr>
              <w:fldChar w:fldCharType="begin"/>
            </w:r>
            <w:r>
              <w:rPr>
                <w:noProof/>
                <w:webHidden/>
              </w:rPr>
              <w:instrText xml:space="preserve"> PAGEREF _Toc161145749 \h </w:instrText>
            </w:r>
            <w:r>
              <w:rPr>
                <w:noProof/>
                <w:webHidden/>
              </w:rPr>
            </w:r>
            <w:r>
              <w:rPr>
                <w:noProof/>
                <w:webHidden/>
              </w:rPr>
              <w:fldChar w:fldCharType="separate"/>
            </w:r>
            <w:r>
              <w:rPr>
                <w:noProof/>
                <w:webHidden/>
              </w:rPr>
              <w:t>11</w:t>
            </w:r>
            <w:r>
              <w:rPr>
                <w:noProof/>
                <w:webHidden/>
              </w:rPr>
              <w:fldChar w:fldCharType="end"/>
            </w:r>
          </w:hyperlink>
        </w:p>
        <w:p w14:paraId="27F650D7" w14:textId="722F1C69" w:rsidR="004C4B81" w:rsidRDefault="004C4B81">
          <w:pPr>
            <w:pStyle w:val="INNH3"/>
            <w:rPr>
              <w:rFonts w:eastAsiaTheme="minorEastAsia"/>
              <w:noProof/>
              <w:kern w:val="2"/>
              <w:sz w:val="22"/>
              <w:szCs w:val="22"/>
              <w:lang w:eastAsia="nb-NO"/>
              <w14:ligatures w14:val="standardContextual"/>
            </w:rPr>
          </w:pPr>
          <w:hyperlink w:anchor="_Toc161145750" w:history="1">
            <w:r w:rsidRPr="00F95CE9">
              <w:rPr>
                <w:rStyle w:val="Hyperkobling"/>
                <w:noProof/>
              </w:rPr>
              <w:t>1.</w:t>
            </w:r>
            <w:r>
              <w:rPr>
                <w:rFonts w:eastAsiaTheme="minorEastAsia"/>
                <w:noProof/>
                <w:kern w:val="2"/>
                <w:sz w:val="22"/>
                <w:szCs w:val="22"/>
                <w:lang w:eastAsia="nb-NO"/>
                <w14:ligatures w14:val="standardContextual"/>
              </w:rPr>
              <w:tab/>
            </w:r>
            <w:r w:rsidRPr="00F95CE9">
              <w:rPr>
                <w:rStyle w:val="Hyperkobling"/>
                <w:noProof/>
              </w:rPr>
              <w:t>Trykk på av/på-knappen for å aktivere enheten.  1.5.2 Justere automatisk avstenging</w:t>
            </w:r>
            <w:r>
              <w:rPr>
                <w:noProof/>
                <w:webHidden/>
              </w:rPr>
              <w:tab/>
            </w:r>
            <w:r>
              <w:rPr>
                <w:noProof/>
                <w:webHidden/>
              </w:rPr>
              <w:fldChar w:fldCharType="begin"/>
            </w:r>
            <w:r>
              <w:rPr>
                <w:noProof/>
                <w:webHidden/>
              </w:rPr>
              <w:instrText xml:space="preserve"> PAGEREF _Toc161145750 \h </w:instrText>
            </w:r>
            <w:r>
              <w:rPr>
                <w:noProof/>
                <w:webHidden/>
              </w:rPr>
            </w:r>
            <w:r>
              <w:rPr>
                <w:noProof/>
                <w:webHidden/>
              </w:rPr>
              <w:fldChar w:fldCharType="separate"/>
            </w:r>
            <w:r>
              <w:rPr>
                <w:noProof/>
                <w:webHidden/>
              </w:rPr>
              <w:t>11</w:t>
            </w:r>
            <w:r>
              <w:rPr>
                <w:noProof/>
                <w:webHidden/>
              </w:rPr>
              <w:fldChar w:fldCharType="end"/>
            </w:r>
          </w:hyperlink>
        </w:p>
        <w:p w14:paraId="2F8802A0" w14:textId="3D06EFB7" w:rsidR="004C4B81" w:rsidRDefault="004C4B81">
          <w:pPr>
            <w:pStyle w:val="INNH2"/>
            <w:rPr>
              <w:rFonts w:eastAsiaTheme="minorEastAsia"/>
              <w:noProof/>
              <w:kern w:val="2"/>
              <w:sz w:val="22"/>
              <w:szCs w:val="22"/>
              <w:lang w:eastAsia="nb-NO"/>
              <w14:ligatures w14:val="standardContextual"/>
            </w:rPr>
          </w:pPr>
          <w:hyperlink w:anchor="_Toc161145751" w:history="1">
            <w:r w:rsidRPr="00F95CE9">
              <w:rPr>
                <w:rStyle w:val="Hyperkobling"/>
                <w:noProof/>
              </w:rPr>
              <w:t>1.6.</w:t>
            </w:r>
            <w:r>
              <w:rPr>
                <w:rFonts w:eastAsiaTheme="minorEastAsia"/>
                <w:noProof/>
                <w:kern w:val="2"/>
                <w:sz w:val="22"/>
                <w:szCs w:val="22"/>
                <w:lang w:eastAsia="nb-NO"/>
                <w14:ligatures w14:val="standardContextual"/>
              </w:rPr>
              <w:tab/>
            </w:r>
            <w:r w:rsidRPr="00F95CE9">
              <w:rPr>
                <w:rStyle w:val="Hyperkobling"/>
                <w:noProof/>
              </w:rPr>
              <w:t>Om-menyen</w:t>
            </w:r>
            <w:r>
              <w:rPr>
                <w:noProof/>
                <w:webHidden/>
              </w:rPr>
              <w:tab/>
            </w:r>
            <w:r>
              <w:rPr>
                <w:noProof/>
                <w:webHidden/>
              </w:rPr>
              <w:fldChar w:fldCharType="begin"/>
            </w:r>
            <w:r>
              <w:rPr>
                <w:noProof/>
                <w:webHidden/>
              </w:rPr>
              <w:instrText xml:space="preserve"> PAGEREF _Toc161145751 \h </w:instrText>
            </w:r>
            <w:r>
              <w:rPr>
                <w:noProof/>
                <w:webHidden/>
              </w:rPr>
            </w:r>
            <w:r>
              <w:rPr>
                <w:noProof/>
                <w:webHidden/>
              </w:rPr>
              <w:fldChar w:fldCharType="separate"/>
            </w:r>
            <w:r>
              <w:rPr>
                <w:noProof/>
                <w:webHidden/>
              </w:rPr>
              <w:t>11</w:t>
            </w:r>
            <w:r>
              <w:rPr>
                <w:noProof/>
                <w:webHidden/>
              </w:rPr>
              <w:fldChar w:fldCharType="end"/>
            </w:r>
          </w:hyperlink>
        </w:p>
        <w:p w14:paraId="0FD988A6" w14:textId="53E2E10F" w:rsidR="004C4B81" w:rsidRDefault="004C4B81">
          <w:pPr>
            <w:pStyle w:val="INNH2"/>
            <w:rPr>
              <w:rFonts w:eastAsiaTheme="minorEastAsia"/>
              <w:noProof/>
              <w:kern w:val="2"/>
              <w:sz w:val="22"/>
              <w:szCs w:val="22"/>
              <w:lang w:eastAsia="nb-NO"/>
              <w14:ligatures w14:val="standardContextual"/>
            </w:rPr>
          </w:pPr>
          <w:hyperlink w:anchor="_Toc161145752" w:history="1">
            <w:r w:rsidRPr="00F95CE9">
              <w:rPr>
                <w:rStyle w:val="Hyperkobling"/>
                <w:noProof/>
              </w:rPr>
              <w:t>1.7.</w:t>
            </w:r>
            <w:r>
              <w:rPr>
                <w:rFonts w:eastAsiaTheme="minorEastAsia"/>
                <w:noProof/>
                <w:kern w:val="2"/>
                <w:sz w:val="22"/>
                <w:szCs w:val="22"/>
                <w:lang w:eastAsia="nb-NO"/>
                <w14:ligatures w14:val="standardContextual"/>
              </w:rPr>
              <w:tab/>
            </w:r>
            <w:r w:rsidRPr="00F95CE9">
              <w:rPr>
                <w:rStyle w:val="Hyperkobling"/>
                <w:noProof/>
              </w:rPr>
              <w:t>Starte hovedmenyen</w:t>
            </w:r>
            <w:r>
              <w:rPr>
                <w:noProof/>
                <w:webHidden/>
              </w:rPr>
              <w:tab/>
            </w:r>
            <w:r>
              <w:rPr>
                <w:noProof/>
                <w:webHidden/>
              </w:rPr>
              <w:fldChar w:fldCharType="begin"/>
            </w:r>
            <w:r>
              <w:rPr>
                <w:noProof/>
                <w:webHidden/>
              </w:rPr>
              <w:instrText xml:space="preserve"> PAGEREF _Toc161145752 \h </w:instrText>
            </w:r>
            <w:r>
              <w:rPr>
                <w:noProof/>
                <w:webHidden/>
              </w:rPr>
            </w:r>
            <w:r>
              <w:rPr>
                <w:noProof/>
                <w:webHidden/>
              </w:rPr>
              <w:fldChar w:fldCharType="separate"/>
            </w:r>
            <w:r>
              <w:rPr>
                <w:noProof/>
                <w:webHidden/>
              </w:rPr>
              <w:t>11</w:t>
            </w:r>
            <w:r>
              <w:rPr>
                <w:noProof/>
                <w:webHidden/>
              </w:rPr>
              <w:fldChar w:fldCharType="end"/>
            </w:r>
          </w:hyperlink>
        </w:p>
        <w:p w14:paraId="275BF796" w14:textId="1E0C35FD" w:rsidR="004C4B81" w:rsidRDefault="004C4B81">
          <w:pPr>
            <w:pStyle w:val="INNH1"/>
            <w:rPr>
              <w:rFonts w:eastAsiaTheme="minorEastAsia"/>
              <w:noProof/>
              <w:kern w:val="2"/>
              <w:sz w:val="22"/>
              <w:szCs w:val="22"/>
              <w:lang w:eastAsia="nb-NO"/>
              <w14:ligatures w14:val="standardContextual"/>
            </w:rPr>
          </w:pPr>
          <w:hyperlink w:anchor="_Toc161145753" w:history="1">
            <w:r w:rsidRPr="00F95CE9">
              <w:rPr>
                <w:rStyle w:val="Hyperkobling"/>
                <w:noProof/>
              </w:rPr>
              <w:t>2.</w:t>
            </w:r>
            <w:r>
              <w:rPr>
                <w:rFonts w:eastAsiaTheme="minorEastAsia"/>
                <w:noProof/>
                <w:kern w:val="2"/>
                <w:sz w:val="22"/>
                <w:szCs w:val="22"/>
                <w:lang w:eastAsia="nb-NO"/>
                <w14:ligatures w14:val="standardContextual"/>
              </w:rPr>
              <w:tab/>
            </w:r>
            <w:r w:rsidRPr="00F95CE9">
              <w:rPr>
                <w:rStyle w:val="Hyperkobling"/>
                <w:noProof/>
              </w:rPr>
              <w:t>Navigere og bruke menyer</w:t>
            </w:r>
            <w:r>
              <w:rPr>
                <w:noProof/>
                <w:webHidden/>
              </w:rPr>
              <w:tab/>
            </w:r>
            <w:r>
              <w:rPr>
                <w:noProof/>
                <w:webHidden/>
              </w:rPr>
              <w:fldChar w:fldCharType="begin"/>
            </w:r>
            <w:r>
              <w:rPr>
                <w:noProof/>
                <w:webHidden/>
              </w:rPr>
              <w:instrText xml:space="preserve"> PAGEREF _Toc161145753 \h </w:instrText>
            </w:r>
            <w:r>
              <w:rPr>
                <w:noProof/>
                <w:webHidden/>
              </w:rPr>
            </w:r>
            <w:r>
              <w:rPr>
                <w:noProof/>
                <w:webHidden/>
              </w:rPr>
              <w:fldChar w:fldCharType="separate"/>
            </w:r>
            <w:r>
              <w:rPr>
                <w:noProof/>
                <w:webHidden/>
              </w:rPr>
              <w:t>12</w:t>
            </w:r>
            <w:r>
              <w:rPr>
                <w:noProof/>
                <w:webHidden/>
              </w:rPr>
              <w:fldChar w:fldCharType="end"/>
            </w:r>
          </w:hyperlink>
        </w:p>
        <w:p w14:paraId="0E360093" w14:textId="40A395A5" w:rsidR="004C4B81" w:rsidRDefault="004C4B81">
          <w:pPr>
            <w:pStyle w:val="INNH2"/>
            <w:rPr>
              <w:rFonts w:eastAsiaTheme="minorEastAsia"/>
              <w:noProof/>
              <w:kern w:val="2"/>
              <w:sz w:val="22"/>
              <w:szCs w:val="22"/>
              <w:lang w:eastAsia="nb-NO"/>
              <w14:ligatures w14:val="standardContextual"/>
            </w:rPr>
          </w:pPr>
          <w:hyperlink w:anchor="_Toc161145754" w:history="1">
            <w:r w:rsidRPr="00F95CE9">
              <w:rPr>
                <w:rStyle w:val="Hyperkobling"/>
                <w:noProof/>
              </w:rPr>
              <w:t>2.1.</w:t>
            </w:r>
            <w:r>
              <w:rPr>
                <w:rFonts w:eastAsiaTheme="minorEastAsia"/>
                <w:noProof/>
                <w:kern w:val="2"/>
                <w:sz w:val="22"/>
                <w:szCs w:val="22"/>
                <w:lang w:eastAsia="nb-NO"/>
                <w14:ligatures w14:val="standardContextual"/>
              </w:rPr>
              <w:tab/>
            </w:r>
            <w:r w:rsidRPr="00F95CE9">
              <w:rPr>
                <w:rStyle w:val="Hyperkobling"/>
                <w:noProof/>
              </w:rPr>
              <w:t>Navigere i hovedmenyen</w:t>
            </w:r>
            <w:r>
              <w:rPr>
                <w:noProof/>
                <w:webHidden/>
              </w:rPr>
              <w:tab/>
            </w:r>
            <w:r>
              <w:rPr>
                <w:noProof/>
                <w:webHidden/>
              </w:rPr>
              <w:fldChar w:fldCharType="begin"/>
            </w:r>
            <w:r>
              <w:rPr>
                <w:noProof/>
                <w:webHidden/>
              </w:rPr>
              <w:instrText xml:space="preserve"> PAGEREF _Toc161145754 \h </w:instrText>
            </w:r>
            <w:r>
              <w:rPr>
                <w:noProof/>
                <w:webHidden/>
              </w:rPr>
            </w:r>
            <w:r>
              <w:rPr>
                <w:noProof/>
                <w:webHidden/>
              </w:rPr>
              <w:fldChar w:fldCharType="separate"/>
            </w:r>
            <w:r>
              <w:rPr>
                <w:noProof/>
                <w:webHidden/>
              </w:rPr>
              <w:t>12</w:t>
            </w:r>
            <w:r>
              <w:rPr>
                <w:noProof/>
                <w:webHidden/>
              </w:rPr>
              <w:fldChar w:fldCharType="end"/>
            </w:r>
          </w:hyperlink>
        </w:p>
        <w:p w14:paraId="48C0BB07" w14:textId="33CB2706" w:rsidR="004C4B81" w:rsidRDefault="004C4B81">
          <w:pPr>
            <w:pStyle w:val="INNH2"/>
            <w:rPr>
              <w:rFonts w:eastAsiaTheme="minorEastAsia"/>
              <w:noProof/>
              <w:kern w:val="2"/>
              <w:sz w:val="22"/>
              <w:szCs w:val="22"/>
              <w:lang w:eastAsia="nb-NO"/>
              <w14:ligatures w14:val="standardContextual"/>
            </w:rPr>
          </w:pPr>
          <w:hyperlink w:anchor="_Toc161145755" w:history="1">
            <w:r w:rsidRPr="00F95CE9">
              <w:rPr>
                <w:rStyle w:val="Hyperkobling"/>
                <w:noProof/>
              </w:rPr>
              <w:t>2.2.</w:t>
            </w:r>
            <w:r>
              <w:rPr>
                <w:rFonts w:eastAsiaTheme="minorEastAsia"/>
                <w:noProof/>
                <w:kern w:val="2"/>
                <w:sz w:val="22"/>
                <w:szCs w:val="22"/>
                <w:lang w:eastAsia="nb-NO"/>
                <w14:ligatures w14:val="standardContextual"/>
              </w:rPr>
              <w:tab/>
            </w:r>
            <w:r w:rsidRPr="00F95CE9">
              <w:rPr>
                <w:rStyle w:val="Hyperkobling"/>
                <w:noProof/>
              </w:rPr>
              <w:t>Panorere tekst på leselisten</w:t>
            </w:r>
            <w:r>
              <w:rPr>
                <w:noProof/>
                <w:webHidden/>
              </w:rPr>
              <w:tab/>
            </w:r>
            <w:r>
              <w:rPr>
                <w:noProof/>
                <w:webHidden/>
              </w:rPr>
              <w:fldChar w:fldCharType="begin"/>
            </w:r>
            <w:r>
              <w:rPr>
                <w:noProof/>
                <w:webHidden/>
              </w:rPr>
              <w:instrText xml:space="preserve"> PAGEREF _Toc161145755 \h </w:instrText>
            </w:r>
            <w:r>
              <w:rPr>
                <w:noProof/>
                <w:webHidden/>
              </w:rPr>
            </w:r>
            <w:r>
              <w:rPr>
                <w:noProof/>
                <w:webHidden/>
              </w:rPr>
              <w:fldChar w:fldCharType="separate"/>
            </w:r>
            <w:r>
              <w:rPr>
                <w:noProof/>
                <w:webHidden/>
              </w:rPr>
              <w:t>12</w:t>
            </w:r>
            <w:r>
              <w:rPr>
                <w:noProof/>
                <w:webHidden/>
              </w:rPr>
              <w:fldChar w:fldCharType="end"/>
            </w:r>
          </w:hyperlink>
        </w:p>
        <w:p w14:paraId="24D3DB27" w14:textId="77F21D4A" w:rsidR="004C4B81" w:rsidRDefault="004C4B81">
          <w:pPr>
            <w:pStyle w:val="INNH2"/>
            <w:rPr>
              <w:rFonts w:eastAsiaTheme="minorEastAsia"/>
              <w:noProof/>
              <w:kern w:val="2"/>
              <w:sz w:val="22"/>
              <w:szCs w:val="22"/>
              <w:lang w:eastAsia="nb-NO"/>
              <w14:ligatures w14:val="standardContextual"/>
            </w:rPr>
          </w:pPr>
          <w:hyperlink w:anchor="_Toc161145756" w:history="1">
            <w:r w:rsidRPr="00F95CE9">
              <w:rPr>
                <w:rStyle w:val="Hyperkobling"/>
                <w:noProof/>
              </w:rPr>
              <w:t>2.3.</w:t>
            </w:r>
            <w:r>
              <w:rPr>
                <w:rFonts w:eastAsiaTheme="minorEastAsia"/>
                <w:noProof/>
                <w:kern w:val="2"/>
                <w:sz w:val="22"/>
                <w:szCs w:val="22"/>
                <w:lang w:eastAsia="nb-NO"/>
                <w14:ligatures w14:val="standardContextual"/>
              </w:rPr>
              <w:tab/>
            </w:r>
            <w:r w:rsidRPr="00F95CE9">
              <w:rPr>
                <w:rStyle w:val="Hyperkobling"/>
                <w:noProof/>
              </w:rPr>
              <w:t>Bruke hurtigmenyen for tilleggsfunksjoner</w:t>
            </w:r>
            <w:r>
              <w:rPr>
                <w:noProof/>
                <w:webHidden/>
              </w:rPr>
              <w:tab/>
            </w:r>
            <w:r>
              <w:rPr>
                <w:noProof/>
                <w:webHidden/>
              </w:rPr>
              <w:fldChar w:fldCharType="begin"/>
            </w:r>
            <w:r>
              <w:rPr>
                <w:noProof/>
                <w:webHidden/>
              </w:rPr>
              <w:instrText xml:space="preserve"> PAGEREF _Toc161145756 \h </w:instrText>
            </w:r>
            <w:r>
              <w:rPr>
                <w:noProof/>
                <w:webHidden/>
              </w:rPr>
            </w:r>
            <w:r>
              <w:rPr>
                <w:noProof/>
                <w:webHidden/>
              </w:rPr>
              <w:fldChar w:fldCharType="separate"/>
            </w:r>
            <w:r>
              <w:rPr>
                <w:noProof/>
                <w:webHidden/>
              </w:rPr>
              <w:t>12</w:t>
            </w:r>
            <w:r>
              <w:rPr>
                <w:noProof/>
                <w:webHidden/>
              </w:rPr>
              <w:fldChar w:fldCharType="end"/>
            </w:r>
          </w:hyperlink>
        </w:p>
        <w:p w14:paraId="6E8B3850" w14:textId="528CA997" w:rsidR="004C4B81" w:rsidRDefault="004C4B81">
          <w:pPr>
            <w:pStyle w:val="INNH2"/>
            <w:rPr>
              <w:rFonts w:eastAsiaTheme="minorEastAsia"/>
              <w:noProof/>
              <w:kern w:val="2"/>
              <w:sz w:val="22"/>
              <w:szCs w:val="22"/>
              <w:lang w:eastAsia="nb-NO"/>
              <w14:ligatures w14:val="standardContextual"/>
            </w:rPr>
          </w:pPr>
          <w:hyperlink w:anchor="_Toc161145757" w:history="1">
            <w:r w:rsidRPr="00F95CE9">
              <w:rPr>
                <w:rStyle w:val="Hyperkobling"/>
                <w:noProof/>
              </w:rPr>
              <w:t>2.4.</w:t>
            </w:r>
            <w:r>
              <w:rPr>
                <w:rFonts w:eastAsiaTheme="minorEastAsia"/>
                <w:noProof/>
                <w:kern w:val="2"/>
                <w:sz w:val="22"/>
                <w:szCs w:val="22"/>
                <w:lang w:eastAsia="nb-NO"/>
                <w14:ligatures w14:val="standardContextual"/>
              </w:rPr>
              <w:tab/>
            </w:r>
            <w:r w:rsidRPr="00F95CE9">
              <w:rPr>
                <w:rStyle w:val="Hyperkobling"/>
                <w:noProof/>
              </w:rPr>
              <w:t>Navigere etter forbokstaver</w:t>
            </w:r>
            <w:r>
              <w:rPr>
                <w:noProof/>
                <w:webHidden/>
              </w:rPr>
              <w:tab/>
            </w:r>
            <w:r>
              <w:rPr>
                <w:noProof/>
                <w:webHidden/>
              </w:rPr>
              <w:fldChar w:fldCharType="begin"/>
            </w:r>
            <w:r>
              <w:rPr>
                <w:noProof/>
                <w:webHidden/>
              </w:rPr>
              <w:instrText xml:space="preserve"> PAGEREF _Toc161145757 \h </w:instrText>
            </w:r>
            <w:r>
              <w:rPr>
                <w:noProof/>
                <w:webHidden/>
              </w:rPr>
            </w:r>
            <w:r>
              <w:rPr>
                <w:noProof/>
                <w:webHidden/>
              </w:rPr>
              <w:fldChar w:fldCharType="separate"/>
            </w:r>
            <w:r>
              <w:rPr>
                <w:noProof/>
                <w:webHidden/>
              </w:rPr>
              <w:t>13</w:t>
            </w:r>
            <w:r>
              <w:rPr>
                <w:noProof/>
                <w:webHidden/>
              </w:rPr>
              <w:fldChar w:fldCharType="end"/>
            </w:r>
          </w:hyperlink>
        </w:p>
        <w:p w14:paraId="6DFC4A66" w14:textId="6D82B7DA" w:rsidR="004C4B81" w:rsidRDefault="004C4B81">
          <w:pPr>
            <w:pStyle w:val="INNH2"/>
            <w:rPr>
              <w:rFonts w:eastAsiaTheme="minorEastAsia"/>
              <w:noProof/>
              <w:kern w:val="2"/>
              <w:sz w:val="22"/>
              <w:szCs w:val="22"/>
              <w:lang w:eastAsia="nb-NO"/>
              <w14:ligatures w14:val="standardContextual"/>
            </w:rPr>
          </w:pPr>
          <w:hyperlink w:anchor="_Toc161145758" w:history="1">
            <w:r w:rsidRPr="00F95CE9">
              <w:rPr>
                <w:rStyle w:val="Hyperkobling"/>
                <w:noProof/>
              </w:rPr>
              <w:t>2.5.</w:t>
            </w:r>
            <w:r>
              <w:rPr>
                <w:rFonts w:eastAsiaTheme="minorEastAsia"/>
                <w:noProof/>
                <w:kern w:val="2"/>
                <w:sz w:val="22"/>
                <w:szCs w:val="22"/>
                <w:lang w:eastAsia="nb-NO"/>
                <w14:ligatures w14:val="standardContextual"/>
              </w:rPr>
              <w:tab/>
            </w:r>
            <w:r w:rsidRPr="00F95CE9">
              <w:rPr>
                <w:rStyle w:val="Hyperkobling"/>
                <w:noProof/>
              </w:rPr>
              <w:t>Bruke snarveier/tastekombinasjoner til å navigere</w:t>
            </w:r>
            <w:r>
              <w:rPr>
                <w:noProof/>
                <w:webHidden/>
              </w:rPr>
              <w:tab/>
            </w:r>
            <w:r>
              <w:rPr>
                <w:noProof/>
                <w:webHidden/>
              </w:rPr>
              <w:fldChar w:fldCharType="begin"/>
            </w:r>
            <w:r>
              <w:rPr>
                <w:noProof/>
                <w:webHidden/>
              </w:rPr>
              <w:instrText xml:space="preserve"> PAGEREF _Toc161145758 \h </w:instrText>
            </w:r>
            <w:r>
              <w:rPr>
                <w:noProof/>
                <w:webHidden/>
              </w:rPr>
            </w:r>
            <w:r>
              <w:rPr>
                <w:noProof/>
                <w:webHidden/>
              </w:rPr>
              <w:fldChar w:fldCharType="separate"/>
            </w:r>
            <w:r>
              <w:rPr>
                <w:noProof/>
                <w:webHidden/>
              </w:rPr>
              <w:t>13</w:t>
            </w:r>
            <w:r>
              <w:rPr>
                <w:noProof/>
                <w:webHidden/>
              </w:rPr>
              <w:fldChar w:fldCharType="end"/>
            </w:r>
          </w:hyperlink>
        </w:p>
        <w:p w14:paraId="02BF1648" w14:textId="58F5FCC4" w:rsidR="004C4B81" w:rsidRDefault="004C4B81">
          <w:pPr>
            <w:pStyle w:val="INNH1"/>
            <w:rPr>
              <w:rFonts w:eastAsiaTheme="minorEastAsia"/>
              <w:noProof/>
              <w:kern w:val="2"/>
              <w:sz w:val="22"/>
              <w:szCs w:val="22"/>
              <w:lang w:eastAsia="nb-NO"/>
              <w14:ligatures w14:val="standardContextual"/>
            </w:rPr>
          </w:pPr>
          <w:hyperlink w:anchor="_Toc161145759" w:history="1">
            <w:r w:rsidRPr="00F95CE9">
              <w:rPr>
                <w:rStyle w:val="Hyperkobling"/>
                <w:noProof/>
              </w:rPr>
              <w:t>3.</w:t>
            </w:r>
            <w:r>
              <w:rPr>
                <w:rFonts w:eastAsiaTheme="minorEastAsia"/>
                <w:noProof/>
                <w:kern w:val="2"/>
                <w:sz w:val="22"/>
                <w:szCs w:val="22"/>
                <w:lang w:eastAsia="nb-NO"/>
                <w14:ligatures w14:val="standardContextual"/>
              </w:rPr>
              <w:tab/>
            </w:r>
            <w:r w:rsidRPr="00F95CE9">
              <w:rPr>
                <w:rStyle w:val="Hyperkobling"/>
                <w:noProof/>
              </w:rPr>
              <w:t>Bruke Editor programmet</w:t>
            </w:r>
            <w:r>
              <w:rPr>
                <w:noProof/>
                <w:webHidden/>
              </w:rPr>
              <w:tab/>
            </w:r>
            <w:r>
              <w:rPr>
                <w:noProof/>
                <w:webHidden/>
              </w:rPr>
              <w:fldChar w:fldCharType="begin"/>
            </w:r>
            <w:r>
              <w:rPr>
                <w:noProof/>
                <w:webHidden/>
              </w:rPr>
              <w:instrText xml:space="preserve"> PAGEREF _Toc161145759 \h </w:instrText>
            </w:r>
            <w:r>
              <w:rPr>
                <w:noProof/>
                <w:webHidden/>
              </w:rPr>
            </w:r>
            <w:r>
              <w:rPr>
                <w:noProof/>
                <w:webHidden/>
              </w:rPr>
              <w:fldChar w:fldCharType="separate"/>
            </w:r>
            <w:r>
              <w:rPr>
                <w:noProof/>
                <w:webHidden/>
              </w:rPr>
              <w:t>14</w:t>
            </w:r>
            <w:r>
              <w:rPr>
                <w:noProof/>
                <w:webHidden/>
              </w:rPr>
              <w:fldChar w:fldCharType="end"/>
            </w:r>
          </w:hyperlink>
        </w:p>
        <w:p w14:paraId="77C678EE" w14:textId="4789D82C" w:rsidR="004C4B81" w:rsidRDefault="004C4B81">
          <w:pPr>
            <w:pStyle w:val="INNH2"/>
            <w:rPr>
              <w:rFonts w:eastAsiaTheme="minorEastAsia"/>
              <w:noProof/>
              <w:kern w:val="2"/>
              <w:sz w:val="22"/>
              <w:szCs w:val="22"/>
              <w:lang w:eastAsia="nb-NO"/>
              <w14:ligatures w14:val="standardContextual"/>
            </w:rPr>
          </w:pPr>
          <w:hyperlink w:anchor="_Toc161145760" w:history="1">
            <w:r w:rsidRPr="00F95CE9">
              <w:rPr>
                <w:rStyle w:val="Hyperkobling"/>
                <w:noProof/>
              </w:rPr>
              <w:t>3.1.</w:t>
            </w:r>
            <w:r>
              <w:rPr>
                <w:rFonts w:eastAsiaTheme="minorEastAsia"/>
                <w:noProof/>
                <w:kern w:val="2"/>
                <w:sz w:val="22"/>
                <w:szCs w:val="22"/>
                <w:lang w:eastAsia="nb-NO"/>
                <w14:ligatures w14:val="standardContextual"/>
              </w:rPr>
              <w:tab/>
            </w:r>
            <w:r w:rsidRPr="00F95CE9">
              <w:rPr>
                <w:rStyle w:val="Hyperkobling"/>
                <w:noProof/>
              </w:rPr>
              <w:t>Opprette en fil</w:t>
            </w:r>
            <w:r>
              <w:rPr>
                <w:noProof/>
                <w:webHidden/>
              </w:rPr>
              <w:tab/>
            </w:r>
            <w:r>
              <w:rPr>
                <w:noProof/>
                <w:webHidden/>
              </w:rPr>
              <w:fldChar w:fldCharType="begin"/>
            </w:r>
            <w:r>
              <w:rPr>
                <w:noProof/>
                <w:webHidden/>
              </w:rPr>
              <w:instrText xml:space="preserve"> PAGEREF _Toc161145760 \h </w:instrText>
            </w:r>
            <w:r>
              <w:rPr>
                <w:noProof/>
                <w:webHidden/>
              </w:rPr>
            </w:r>
            <w:r>
              <w:rPr>
                <w:noProof/>
                <w:webHidden/>
              </w:rPr>
              <w:fldChar w:fldCharType="separate"/>
            </w:r>
            <w:r>
              <w:rPr>
                <w:noProof/>
                <w:webHidden/>
              </w:rPr>
              <w:t>15</w:t>
            </w:r>
            <w:r>
              <w:rPr>
                <w:noProof/>
                <w:webHidden/>
              </w:rPr>
              <w:fldChar w:fldCharType="end"/>
            </w:r>
          </w:hyperlink>
        </w:p>
        <w:p w14:paraId="141A4C2F" w14:textId="0F5256C7" w:rsidR="004C4B81" w:rsidRDefault="004C4B81">
          <w:pPr>
            <w:pStyle w:val="INNH2"/>
            <w:rPr>
              <w:rFonts w:eastAsiaTheme="minorEastAsia"/>
              <w:noProof/>
              <w:kern w:val="2"/>
              <w:sz w:val="22"/>
              <w:szCs w:val="22"/>
              <w:lang w:eastAsia="nb-NO"/>
              <w14:ligatures w14:val="standardContextual"/>
            </w:rPr>
          </w:pPr>
          <w:hyperlink w:anchor="_Toc161145761" w:history="1">
            <w:r w:rsidRPr="00F95CE9">
              <w:rPr>
                <w:rStyle w:val="Hyperkobling"/>
                <w:noProof/>
              </w:rPr>
              <w:t>3.2.</w:t>
            </w:r>
            <w:r>
              <w:rPr>
                <w:rFonts w:eastAsiaTheme="minorEastAsia"/>
                <w:noProof/>
                <w:kern w:val="2"/>
                <w:sz w:val="22"/>
                <w:szCs w:val="22"/>
                <w:lang w:eastAsia="nb-NO"/>
                <w14:ligatures w14:val="standardContextual"/>
              </w:rPr>
              <w:tab/>
            </w:r>
            <w:r w:rsidRPr="00F95CE9">
              <w:rPr>
                <w:rStyle w:val="Hyperkobling"/>
                <w:noProof/>
              </w:rPr>
              <w:t>Åpne en fil</w:t>
            </w:r>
            <w:r>
              <w:rPr>
                <w:noProof/>
                <w:webHidden/>
              </w:rPr>
              <w:tab/>
            </w:r>
            <w:r>
              <w:rPr>
                <w:noProof/>
                <w:webHidden/>
              </w:rPr>
              <w:fldChar w:fldCharType="begin"/>
            </w:r>
            <w:r>
              <w:rPr>
                <w:noProof/>
                <w:webHidden/>
              </w:rPr>
              <w:instrText xml:space="preserve"> PAGEREF _Toc161145761 \h </w:instrText>
            </w:r>
            <w:r>
              <w:rPr>
                <w:noProof/>
                <w:webHidden/>
              </w:rPr>
            </w:r>
            <w:r>
              <w:rPr>
                <w:noProof/>
                <w:webHidden/>
              </w:rPr>
              <w:fldChar w:fldCharType="separate"/>
            </w:r>
            <w:r>
              <w:rPr>
                <w:noProof/>
                <w:webHidden/>
              </w:rPr>
              <w:t>15</w:t>
            </w:r>
            <w:r>
              <w:rPr>
                <w:noProof/>
                <w:webHidden/>
              </w:rPr>
              <w:fldChar w:fldCharType="end"/>
            </w:r>
          </w:hyperlink>
        </w:p>
        <w:p w14:paraId="4FE96C15" w14:textId="3B8E7BAE" w:rsidR="004C4B81" w:rsidRDefault="004C4B81">
          <w:pPr>
            <w:pStyle w:val="INNH2"/>
            <w:rPr>
              <w:rFonts w:eastAsiaTheme="minorEastAsia"/>
              <w:noProof/>
              <w:kern w:val="2"/>
              <w:sz w:val="22"/>
              <w:szCs w:val="22"/>
              <w:lang w:eastAsia="nb-NO"/>
              <w14:ligatures w14:val="standardContextual"/>
            </w:rPr>
          </w:pPr>
          <w:hyperlink w:anchor="_Toc161145762" w:history="1">
            <w:r w:rsidRPr="00F95CE9">
              <w:rPr>
                <w:rStyle w:val="Hyperkobling"/>
                <w:noProof/>
              </w:rPr>
              <w:t>3.3.</w:t>
            </w:r>
            <w:r>
              <w:rPr>
                <w:rFonts w:eastAsiaTheme="minorEastAsia"/>
                <w:noProof/>
                <w:kern w:val="2"/>
                <w:sz w:val="22"/>
                <w:szCs w:val="22"/>
                <w:lang w:eastAsia="nb-NO"/>
                <w14:ligatures w14:val="standardContextual"/>
              </w:rPr>
              <w:tab/>
            </w:r>
            <w:r w:rsidRPr="00F95CE9">
              <w:rPr>
                <w:rStyle w:val="Hyperkobling"/>
                <w:noProof/>
              </w:rPr>
              <w:t>Nylig lagret</w:t>
            </w:r>
            <w:r>
              <w:rPr>
                <w:noProof/>
                <w:webHidden/>
              </w:rPr>
              <w:tab/>
            </w:r>
            <w:r>
              <w:rPr>
                <w:noProof/>
                <w:webHidden/>
              </w:rPr>
              <w:fldChar w:fldCharType="begin"/>
            </w:r>
            <w:r>
              <w:rPr>
                <w:noProof/>
                <w:webHidden/>
              </w:rPr>
              <w:instrText xml:space="preserve"> PAGEREF _Toc161145762 \h </w:instrText>
            </w:r>
            <w:r>
              <w:rPr>
                <w:noProof/>
                <w:webHidden/>
              </w:rPr>
            </w:r>
            <w:r>
              <w:rPr>
                <w:noProof/>
                <w:webHidden/>
              </w:rPr>
              <w:fldChar w:fldCharType="separate"/>
            </w:r>
            <w:r>
              <w:rPr>
                <w:noProof/>
                <w:webHidden/>
              </w:rPr>
              <w:t>15</w:t>
            </w:r>
            <w:r>
              <w:rPr>
                <w:noProof/>
                <w:webHidden/>
              </w:rPr>
              <w:fldChar w:fldCharType="end"/>
            </w:r>
          </w:hyperlink>
        </w:p>
        <w:p w14:paraId="48E446A2" w14:textId="1E89AFA6" w:rsidR="004C4B81" w:rsidRDefault="004C4B81">
          <w:pPr>
            <w:pStyle w:val="INNH2"/>
            <w:rPr>
              <w:rFonts w:eastAsiaTheme="minorEastAsia"/>
              <w:noProof/>
              <w:kern w:val="2"/>
              <w:sz w:val="22"/>
              <w:szCs w:val="22"/>
              <w:lang w:eastAsia="nb-NO"/>
              <w14:ligatures w14:val="standardContextual"/>
            </w:rPr>
          </w:pPr>
          <w:hyperlink w:anchor="_Toc161145763" w:history="1">
            <w:r w:rsidRPr="00F95CE9">
              <w:rPr>
                <w:rStyle w:val="Hyperkobling"/>
                <w:noProof/>
              </w:rPr>
              <w:t>3.4.</w:t>
            </w:r>
            <w:r>
              <w:rPr>
                <w:rFonts w:eastAsiaTheme="minorEastAsia"/>
                <w:noProof/>
                <w:kern w:val="2"/>
                <w:sz w:val="22"/>
                <w:szCs w:val="22"/>
                <w:lang w:eastAsia="nb-NO"/>
                <w14:ligatures w14:val="standardContextual"/>
              </w:rPr>
              <w:tab/>
            </w:r>
            <w:r w:rsidRPr="00F95CE9">
              <w:rPr>
                <w:rStyle w:val="Hyperkobling"/>
                <w:noProof/>
              </w:rPr>
              <w:t>Lukke en fil</w:t>
            </w:r>
            <w:r>
              <w:rPr>
                <w:noProof/>
                <w:webHidden/>
              </w:rPr>
              <w:tab/>
            </w:r>
            <w:r>
              <w:rPr>
                <w:noProof/>
                <w:webHidden/>
              </w:rPr>
              <w:fldChar w:fldCharType="begin"/>
            </w:r>
            <w:r>
              <w:rPr>
                <w:noProof/>
                <w:webHidden/>
              </w:rPr>
              <w:instrText xml:space="preserve"> PAGEREF _Toc161145763 \h </w:instrText>
            </w:r>
            <w:r>
              <w:rPr>
                <w:noProof/>
                <w:webHidden/>
              </w:rPr>
            </w:r>
            <w:r>
              <w:rPr>
                <w:noProof/>
                <w:webHidden/>
              </w:rPr>
              <w:fldChar w:fldCharType="separate"/>
            </w:r>
            <w:r>
              <w:rPr>
                <w:noProof/>
                <w:webHidden/>
              </w:rPr>
              <w:t>15</w:t>
            </w:r>
            <w:r>
              <w:rPr>
                <w:noProof/>
                <w:webHidden/>
              </w:rPr>
              <w:fldChar w:fldCharType="end"/>
            </w:r>
          </w:hyperlink>
        </w:p>
        <w:p w14:paraId="787688FE" w14:textId="0815908C" w:rsidR="004C4B81" w:rsidRDefault="004C4B81">
          <w:pPr>
            <w:pStyle w:val="INNH2"/>
            <w:rPr>
              <w:rFonts w:eastAsiaTheme="minorEastAsia"/>
              <w:noProof/>
              <w:kern w:val="2"/>
              <w:sz w:val="22"/>
              <w:szCs w:val="22"/>
              <w:lang w:eastAsia="nb-NO"/>
              <w14:ligatures w14:val="standardContextual"/>
            </w:rPr>
          </w:pPr>
          <w:hyperlink w:anchor="_Toc161145764" w:history="1">
            <w:r w:rsidRPr="00F95CE9">
              <w:rPr>
                <w:rStyle w:val="Hyperkobling"/>
                <w:noProof/>
              </w:rPr>
              <w:t>3.5.</w:t>
            </w:r>
            <w:r>
              <w:rPr>
                <w:rFonts w:eastAsiaTheme="minorEastAsia"/>
                <w:noProof/>
                <w:kern w:val="2"/>
                <w:sz w:val="22"/>
                <w:szCs w:val="22"/>
                <w:lang w:eastAsia="nb-NO"/>
                <w14:ligatures w14:val="standardContextual"/>
              </w:rPr>
              <w:tab/>
            </w:r>
            <w:r w:rsidRPr="00F95CE9">
              <w:rPr>
                <w:rStyle w:val="Hyperkobling"/>
                <w:noProof/>
              </w:rPr>
              <w:t>Lagre en tekstfil</w:t>
            </w:r>
            <w:r>
              <w:rPr>
                <w:noProof/>
                <w:webHidden/>
              </w:rPr>
              <w:tab/>
            </w:r>
            <w:r>
              <w:rPr>
                <w:noProof/>
                <w:webHidden/>
              </w:rPr>
              <w:fldChar w:fldCharType="begin"/>
            </w:r>
            <w:r>
              <w:rPr>
                <w:noProof/>
                <w:webHidden/>
              </w:rPr>
              <w:instrText xml:space="preserve"> PAGEREF _Toc161145764 \h </w:instrText>
            </w:r>
            <w:r>
              <w:rPr>
                <w:noProof/>
                <w:webHidden/>
              </w:rPr>
            </w:r>
            <w:r>
              <w:rPr>
                <w:noProof/>
                <w:webHidden/>
              </w:rPr>
              <w:fldChar w:fldCharType="separate"/>
            </w:r>
            <w:r>
              <w:rPr>
                <w:noProof/>
                <w:webHidden/>
              </w:rPr>
              <w:t>16</w:t>
            </w:r>
            <w:r>
              <w:rPr>
                <w:noProof/>
                <w:webHidden/>
              </w:rPr>
              <w:fldChar w:fldCharType="end"/>
            </w:r>
          </w:hyperlink>
        </w:p>
        <w:p w14:paraId="767277CC" w14:textId="660CD27A" w:rsidR="004C4B81" w:rsidRDefault="004C4B81">
          <w:pPr>
            <w:pStyle w:val="INNH2"/>
            <w:rPr>
              <w:rFonts w:eastAsiaTheme="minorEastAsia"/>
              <w:noProof/>
              <w:kern w:val="2"/>
              <w:sz w:val="22"/>
              <w:szCs w:val="22"/>
              <w:lang w:eastAsia="nb-NO"/>
              <w14:ligatures w14:val="standardContextual"/>
            </w:rPr>
          </w:pPr>
          <w:hyperlink w:anchor="_Toc161145765" w:history="1">
            <w:r w:rsidRPr="00F95CE9">
              <w:rPr>
                <w:rStyle w:val="Hyperkobling"/>
                <w:noProof/>
              </w:rPr>
              <w:t>3.6.</w:t>
            </w:r>
            <w:r>
              <w:rPr>
                <w:rFonts w:eastAsiaTheme="minorEastAsia"/>
                <w:noProof/>
                <w:kern w:val="2"/>
                <w:sz w:val="22"/>
                <w:szCs w:val="22"/>
                <w:lang w:eastAsia="nb-NO"/>
                <w14:ligatures w14:val="standardContextual"/>
              </w:rPr>
              <w:tab/>
            </w:r>
            <w:r w:rsidRPr="00F95CE9">
              <w:rPr>
                <w:rStyle w:val="Hyperkobling"/>
                <w:noProof/>
              </w:rPr>
              <w:t>Automatisk rulling gjennom skrevet tekst i Editor</w:t>
            </w:r>
            <w:r>
              <w:rPr>
                <w:noProof/>
                <w:webHidden/>
              </w:rPr>
              <w:tab/>
            </w:r>
            <w:r>
              <w:rPr>
                <w:noProof/>
                <w:webHidden/>
              </w:rPr>
              <w:fldChar w:fldCharType="begin"/>
            </w:r>
            <w:r>
              <w:rPr>
                <w:noProof/>
                <w:webHidden/>
              </w:rPr>
              <w:instrText xml:space="preserve"> PAGEREF _Toc161145765 \h </w:instrText>
            </w:r>
            <w:r>
              <w:rPr>
                <w:noProof/>
                <w:webHidden/>
              </w:rPr>
            </w:r>
            <w:r>
              <w:rPr>
                <w:noProof/>
                <w:webHidden/>
              </w:rPr>
              <w:fldChar w:fldCharType="separate"/>
            </w:r>
            <w:r>
              <w:rPr>
                <w:noProof/>
                <w:webHidden/>
              </w:rPr>
              <w:t>16</w:t>
            </w:r>
            <w:r>
              <w:rPr>
                <w:noProof/>
                <w:webHidden/>
              </w:rPr>
              <w:fldChar w:fldCharType="end"/>
            </w:r>
          </w:hyperlink>
        </w:p>
        <w:p w14:paraId="206AD34F" w14:textId="7EAB0F6C" w:rsidR="004C4B81" w:rsidRDefault="004C4B81">
          <w:pPr>
            <w:pStyle w:val="INNH3"/>
            <w:rPr>
              <w:rFonts w:eastAsiaTheme="minorEastAsia"/>
              <w:noProof/>
              <w:kern w:val="2"/>
              <w:sz w:val="22"/>
              <w:szCs w:val="22"/>
              <w:lang w:eastAsia="nb-NO"/>
              <w14:ligatures w14:val="standardContextual"/>
            </w:rPr>
          </w:pPr>
          <w:hyperlink w:anchor="_Toc161145766" w:history="1">
            <w:r w:rsidRPr="00F95CE9">
              <w:rPr>
                <w:rStyle w:val="Hyperkobling"/>
                <w:noProof/>
              </w:rPr>
              <w:t>3.6.1.</w:t>
            </w:r>
            <w:r>
              <w:rPr>
                <w:rFonts w:eastAsiaTheme="minorEastAsia"/>
                <w:noProof/>
                <w:kern w:val="2"/>
                <w:sz w:val="22"/>
                <w:szCs w:val="22"/>
                <w:lang w:eastAsia="nb-NO"/>
                <w14:ligatures w14:val="standardContextual"/>
              </w:rPr>
              <w:tab/>
            </w:r>
            <w:r w:rsidRPr="00F95CE9">
              <w:rPr>
                <w:rStyle w:val="Hyperkobling"/>
                <w:noProof/>
              </w:rPr>
              <w:t>Endre automatisk rullehastighet</w:t>
            </w:r>
            <w:r>
              <w:rPr>
                <w:noProof/>
                <w:webHidden/>
              </w:rPr>
              <w:tab/>
            </w:r>
            <w:r>
              <w:rPr>
                <w:noProof/>
                <w:webHidden/>
              </w:rPr>
              <w:fldChar w:fldCharType="begin"/>
            </w:r>
            <w:r>
              <w:rPr>
                <w:noProof/>
                <w:webHidden/>
              </w:rPr>
              <w:instrText xml:space="preserve"> PAGEREF _Toc161145766 \h </w:instrText>
            </w:r>
            <w:r>
              <w:rPr>
                <w:noProof/>
                <w:webHidden/>
              </w:rPr>
            </w:r>
            <w:r>
              <w:rPr>
                <w:noProof/>
                <w:webHidden/>
              </w:rPr>
              <w:fldChar w:fldCharType="separate"/>
            </w:r>
            <w:r>
              <w:rPr>
                <w:noProof/>
                <w:webHidden/>
              </w:rPr>
              <w:t>16</w:t>
            </w:r>
            <w:r>
              <w:rPr>
                <w:noProof/>
                <w:webHidden/>
              </w:rPr>
              <w:fldChar w:fldCharType="end"/>
            </w:r>
          </w:hyperlink>
        </w:p>
        <w:p w14:paraId="3D393D77" w14:textId="3ED2E037" w:rsidR="004C4B81" w:rsidRDefault="004C4B81">
          <w:pPr>
            <w:pStyle w:val="INNH2"/>
            <w:rPr>
              <w:rFonts w:eastAsiaTheme="minorEastAsia"/>
              <w:noProof/>
              <w:kern w:val="2"/>
              <w:sz w:val="22"/>
              <w:szCs w:val="22"/>
              <w:lang w:eastAsia="nb-NO"/>
              <w14:ligatures w14:val="standardContextual"/>
            </w:rPr>
          </w:pPr>
          <w:hyperlink w:anchor="_Toc161145767" w:history="1">
            <w:r w:rsidRPr="00F95CE9">
              <w:rPr>
                <w:rStyle w:val="Hyperkobling"/>
                <w:noProof/>
              </w:rPr>
              <w:t>3.7.</w:t>
            </w:r>
            <w:r>
              <w:rPr>
                <w:rFonts w:eastAsiaTheme="minorEastAsia"/>
                <w:noProof/>
                <w:kern w:val="2"/>
                <w:sz w:val="22"/>
                <w:szCs w:val="22"/>
                <w:lang w:eastAsia="nb-NO"/>
                <w14:ligatures w14:val="standardContextual"/>
              </w:rPr>
              <w:tab/>
            </w:r>
            <w:r w:rsidRPr="00F95CE9">
              <w:rPr>
                <w:rStyle w:val="Hyperkobling"/>
                <w:noProof/>
              </w:rPr>
              <w:t>Søke etter tekst i en fil</w:t>
            </w:r>
            <w:r>
              <w:rPr>
                <w:noProof/>
                <w:webHidden/>
              </w:rPr>
              <w:tab/>
            </w:r>
            <w:r>
              <w:rPr>
                <w:noProof/>
                <w:webHidden/>
              </w:rPr>
              <w:fldChar w:fldCharType="begin"/>
            </w:r>
            <w:r>
              <w:rPr>
                <w:noProof/>
                <w:webHidden/>
              </w:rPr>
              <w:instrText xml:space="preserve"> PAGEREF _Toc161145767 \h </w:instrText>
            </w:r>
            <w:r>
              <w:rPr>
                <w:noProof/>
                <w:webHidden/>
              </w:rPr>
            </w:r>
            <w:r>
              <w:rPr>
                <w:noProof/>
                <w:webHidden/>
              </w:rPr>
              <w:fldChar w:fldCharType="separate"/>
            </w:r>
            <w:r>
              <w:rPr>
                <w:noProof/>
                <w:webHidden/>
              </w:rPr>
              <w:t>16</w:t>
            </w:r>
            <w:r>
              <w:rPr>
                <w:noProof/>
                <w:webHidden/>
              </w:rPr>
              <w:fldChar w:fldCharType="end"/>
            </w:r>
          </w:hyperlink>
        </w:p>
        <w:p w14:paraId="57F7C7CF" w14:textId="3A6D261A" w:rsidR="004C4B81" w:rsidRDefault="004C4B81">
          <w:pPr>
            <w:pStyle w:val="INNH3"/>
            <w:rPr>
              <w:rFonts w:eastAsiaTheme="minorEastAsia"/>
              <w:noProof/>
              <w:kern w:val="2"/>
              <w:sz w:val="22"/>
              <w:szCs w:val="22"/>
              <w:lang w:eastAsia="nb-NO"/>
              <w14:ligatures w14:val="standardContextual"/>
            </w:rPr>
          </w:pPr>
          <w:hyperlink w:anchor="_Toc161145768" w:history="1">
            <w:r w:rsidRPr="00F95CE9">
              <w:rPr>
                <w:rStyle w:val="Hyperkobling"/>
                <w:noProof/>
              </w:rPr>
              <w:t>3.7.1.</w:t>
            </w:r>
            <w:r>
              <w:rPr>
                <w:rFonts w:eastAsiaTheme="minorEastAsia"/>
                <w:noProof/>
                <w:kern w:val="2"/>
                <w:sz w:val="22"/>
                <w:szCs w:val="22"/>
                <w:lang w:eastAsia="nb-NO"/>
                <w14:ligatures w14:val="standardContextual"/>
              </w:rPr>
              <w:tab/>
            </w:r>
            <w:r w:rsidRPr="00F95CE9">
              <w:rPr>
                <w:rStyle w:val="Hyperkobling"/>
                <w:noProof/>
              </w:rPr>
              <w:t>Søke etter og erstatte tekst</w:t>
            </w:r>
            <w:r>
              <w:rPr>
                <w:noProof/>
                <w:webHidden/>
              </w:rPr>
              <w:tab/>
            </w:r>
            <w:r>
              <w:rPr>
                <w:noProof/>
                <w:webHidden/>
              </w:rPr>
              <w:fldChar w:fldCharType="begin"/>
            </w:r>
            <w:r>
              <w:rPr>
                <w:noProof/>
                <w:webHidden/>
              </w:rPr>
              <w:instrText xml:space="preserve"> PAGEREF _Toc161145768 \h </w:instrText>
            </w:r>
            <w:r>
              <w:rPr>
                <w:noProof/>
                <w:webHidden/>
              </w:rPr>
            </w:r>
            <w:r>
              <w:rPr>
                <w:noProof/>
                <w:webHidden/>
              </w:rPr>
              <w:fldChar w:fldCharType="separate"/>
            </w:r>
            <w:r>
              <w:rPr>
                <w:noProof/>
                <w:webHidden/>
              </w:rPr>
              <w:t>16</w:t>
            </w:r>
            <w:r>
              <w:rPr>
                <w:noProof/>
                <w:webHidden/>
              </w:rPr>
              <w:fldChar w:fldCharType="end"/>
            </w:r>
          </w:hyperlink>
        </w:p>
        <w:p w14:paraId="57B93846" w14:textId="7B1AABDB" w:rsidR="004C4B81" w:rsidRDefault="004C4B81">
          <w:pPr>
            <w:pStyle w:val="INNH2"/>
            <w:rPr>
              <w:rFonts w:eastAsiaTheme="minorEastAsia"/>
              <w:noProof/>
              <w:kern w:val="2"/>
              <w:sz w:val="22"/>
              <w:szCs w:val="22"/>
              <w:lang w:eastAsia="nb-NO"/>
              <w14:ligatures w14:val="standardContextual"/>
            </w:rPr>
          </w:pPr>
          <w:hyperlink w:anchor="_Toc161145769" w:history="1">
            <w:r w:rsidRPr="00F95CE9">
              <w:rPr>
                <w:rStyle w:val="Hyperkobling"/>
                <w:noProof/>
              </w:rPr>
              <w:t>3.8.</w:t>
            </w:r>
            <w:r>
              <w:rPr>
                <w:rFonts w:eastAsiaTheme="minorEastAsia"/>
                <w:noProof/>
                <w:kern w:val="2"/>
                <w:sz w:val="22"/>
                <w:szCs w:val="22"/>
                <w:lang w:eastAsia="nb-NO"/>
                <w14:ligatures w14:val="standardContextual"/>
              </w:rPr>
              <w:tab/>
            </w:r>
            <w:r w:rsidRPr="00F95CE9">
              <w:rPr>
                <w:rStyle w:val="Hyperkobling"/>
                <w:noProof/>
              </w:rPr>
              <w:t>Klippe ut, kopiere og lime inn tekst</w:t>
            </w:r>
            <w:r>
              <w:rPr>
                <w:noProof/>
                <w:webHidden/>
              </w:rPr>
              <w:tab/>
            </w:r>
            <w:r>
              <w:rPr>
                <w:noProof/>
                <w:webHidden/>
              </w:rPr>
              <w:fldChar w:fldCharType="begin"/>
            </w:r>
            <w:r>
              <w:rPr>
                <w:noProof/>
                <w:webHidden/>
              </w:rPr>
              <w:instrText xml:space="preserve"> PAGEREF _Toc161145769 \h </w:instrText>
            </w:r>
            <w:r>
              <w:rPr>
                <w:noProof/>
                <w:webHidden/>
              </w:rPr>
            </w:r>
            <w:r>
              <w:rPr>
                <w:noProof/>
                <w:webHidden/>
              </w:rPr>
              <w:fldChar w:fldCharType="separate"/>
            </w:r>
            <w:r>
              <w:rPr>
                <w:noProof/>
                <w:webHidden/>
              </w:rPr>
              <w:t>17</w:t>
            </w:r>
            <w:r>
              <w:rPr>
                <w:noProof/>
                <w:webHidden/>
              </w:rPr>
              <w:fldChar w:fldCharType="end"/>
            </w:r>
          </w:hyperlink>
        </w:p>
        <w:p w14:paraId="77B0BABB" w14:textId="0C919228" w:rsidR="004C4B81" w:rsidRDefault="004C4B81">
          <w:pPr>
            <w:pStyle w:val="INNH2"/>
            <w:rPr>
              <w:rFonts w:eastAsiaTheme="minorEastAsia"/>
              <w:noProof/>
              <w:kern w:val="2"/>
              <w:sz w:val="22"/>
              <w:szCs w:val="22"/>
              <w:lang w:eastAsia="nb-NO"/>
              <w14:ligatures w14:val="standardContextual"/>
            </w:rPr>
          </w:pPr>
          <w:hyperlink w:anchor="_Toc161145770" w:history="1">
            <w:r w:rsidRPr="00F95CE9">
              <w:rPr>
                <w:rStyle w:val="Hyperkobling"/>
                <w:noProof/>
              </w:rPr>
              <w:t>3.9.</w:t>
            </w:r>
            <w:r>
              <w:rPr>
                <w:rFonts w:eastAsiaTheme="minorEastAsia"/>
                <w:noProof/>
                <w:kern w:val="2"/>
                <w:sz w:val="22"/>
                <w:szCs w:val="22"/>
                <w:lang w:eastAsia="nb-NO"/>
                <w14:ligatures w14:val="standardContextual"/>
              </w:rPr>
              <w:tab/>
            </w:r>
            <w:r w:rsidRPr="00F95CE9">
              <w:rPr>
                <w:rStyle w:val="Hyperkobling"/>
                <w:noProof/>
              </w:rPr>
              <w:t>Bruke lesemodus</w:t>
            </w:r>
            <w:r>
              <w:rPr>
                <w:noProof/>
                <w:webHidden/>
              </w:rPr>
              <w:tab/>
            </w:r>
            <w:r>
              <w:rPr>
                <w:noProof/>
                <w:webHidden/>
              </w:rPr>
              <w:fldChar w:fldCharType="begin"/>
            </w:r>
            <w:r>
              <w:rPr>
                <w:noProof/>
                <w:webHidden/>
              </w:rPr>
              <w:instrText xml:space="preserve"> PAGEREF _Toc161145770 \h </w:instrText>
            </w:r>
            <w:r>
              <w:rPr>
                <w:noProof/>
                <w:webHidden/>
              </w:rPr>
            </w:r>
            <w:r>
              <w:rPr>
                <w:noProof/>
                <w:webHidden/>
              </w:rPr>
              <w:fldChar w:fldCharType="separate"/>
            </w:r>
            <w:r>
              <w:rPr>
                <w:noProof/>
                <w:webHidden/>
              </w:rPr>
              <w:t>17</w:t>
            </w:r>
            <w:r>
              <w:rPr>
                <w:noProof/>
                <w:webHidden/>
              </w:rPr>
              <w:fldChar w:fldCharType="end"/>
            </w:r>
          </w:hyperlink>
        </w:p>
        <w:p w14:paraId="51F887F3" w14:textId="0579D9FB" w:rsidR="004C4B81" w:rsidRDefault="004C4B81">
          <w:pPr>
            <w:pStyle w:val="INNH2"/>
            <w:rPr>
              <w:rFonts w:eastAsiaTheme="minorEastAsia"/>
              <w:noProof/>
              <w:kern w:val="2"/>
              <w:sz w:val="22"/>
              <w:szCs w:val="22"/>
              <w:lang w:eastAsia="nb-NO"/>
              <w14:ligatures w14:val="standardContextual"/>
            </w:rPr>
          </w:pPr>
          <w:hyperlink w:anchor="_Toc161145771" w:history="1">
            <w:r w:rsidRPr="00F95CE9">
              <w:rPr>
                <w:rStyle w:val="Hyperkobling"/>
                <w:noProof/>
              </w:rPr>
              <w:t>3.10.</w:t>
            </w:r>
            <w:r>
              <w:rPr>
                <w:rFonts w:eastAsiaTheme="minorEastAsia"/>
                <w:noProof/>
                <w:kern w:val="2"/>
                <w:sz w:val="22"/>
                <w:szCs w:val="22"/>
                <w:lang w:eastAsia="nb-NO"/>
                <w14:ligatures w14:val="standardContextual"/>
              </w:rPr>
              <w:tab/>
            </w:r>
            <w:r w:rsidRPr="00F95CE9">
              <w:rPr>
                <w:rStyle w:val="Hyperkobling"/>
                <w:noProof/>
              </w:rPr>
              <w:t>Sette inn dato og klokkeslett</w:t>
            </w:r>
            <w:r>
              <w:rPr>
                <w:noProof/>
                <w:webHidden/>
              </w:rPr>
              <w:tab/>
            </w:r>
            <w:r>
              <w:rPr>
                <w:noProof/>
                <w:webHidden/>
              </w:rPr>
              <w:fldChar w:fldCharType="begin"/>
            </w:r>
            <w:r>
              <w:rPr>
                <w:noProof/>
                <w:webHidden/>
              </w:rPr>
              <w:instrText xml:space="preserve"> PAGEREF _Toc161145771 \h </w:instrText>
            </w:r>
            <w:r>
              <w:rPr>
                <w:noProof/>
                <w:webHidden/>
              </w:rPr>
            </w:r>
            <w:r>
              <w:rPr>
                <w:noProof/>
                <w:webHidden/>
              </w:rPr>
              <w:fldChar w:fldCharType="separate"/>
            </w:r>
            <w:r>
              <w:rPr>
                <w:noProof/>
                <w:webHidden/>
              </w:rPr>
              <w:t>18</w:t>
            </w:r>
            <w:r>
              <w:rPr>
                <w:noProof/>
                <w:webHidden/>
              </w:rPr>
              <w:fldChar w:fldCharType="end"/>
            </w:r>
          </w:hyperlink>
        </w:p>
        <w:p w14:paraId="46846465" w14:textId="7B463C0E" w:rsidR="004C4B81" w:rsidRDefault="004C4B81">
          <w:pPr>
            <w:pStyle w:val="INNH2"/>
            <w:rPr>
              <w:rFonts w:eastAsiaTheme="minorEastAsia"/>
              <w:noProof/>
              <w:kern w:val="2"/>
              <w:sz w:val="22"/>
              <w:szCs w:val="22"/>
              <w:lang w:eastAsia="nb-NO"/>
              <w14:ligatures w14:val="standardContextual"/>
            </w:rPr>
          </w:pPr>
          <w:hyperlink w:anchor="_Toc161145772" w:history="1">
            <w:r w:rsidRPr="00F95CE9">
              <w:rPr>
                <w:rStyle w:val="Hyperkobling"/>
                <w:noProof/>
              </w:rPr>
              <w:t>3.11.</w:t>
            </w:r>
            <w:r>
              <w:rPr>
                <w:rFonts w:eastAsiaTheme="minorEastAsia"/>
                <w:noProof/>
                <w:kern w:val="2"/>
                <w:sz w:val="22"/>
                <w:szCs w:val="22"/>
                <w:lang w:eastAsia="nb-NO"/>
                <w14:ligatures w14:val="standardContextual"/>
              </w:rPr>
              <w:tab/>
            </w:r>
            <w:r w:rsidRPr="00F95CE9">
              <w:rPr>
                <w:rStyle w:val="Hyperkobling"/>
                <w:noProof/>
              </w:rPr>
              <w:t>Legge til, navigere og fjerne bokmerker</w:t>
            </w:r>
            <w:r>
              <w:rPr>
                <w:noProof/>
                <w:webHidden/>
              </w:rPr>
              <w:tab/>
            </w:r>
            <w:r>
              <w:rPr>
                <w:noProof/>
                <w:webHidden/>
              </w:rPr>
              <w:fldChar w:fldCharType="begin"/>
            </w:r>
            <w:r>
              <w:rPr>
                <w:noProof/>
                <w:webHidden/>
              </w:rPr>
              <w:instrText xml:space="preserve"> PAGEREF _Toc161145772 \h </w:instrText>
            </w:r>
            <w:r>
              <w:rPr>
                <w:noProof/>
                <w:webHidden/>
              </w:rPr>
            </w:r>
            <w:r>
              <w:rPr>
                <w:noProof/>
                <w:webHidden/>
              </w:rPr>
              <w:fldChar w:fldCharType="separate"/>
            </w:r>
            <w:r>
              <w:rPr>
                <w:noProof/>
                <w:webHidden/>
              </w:rPr>
              <w:t>18</w:t>
            </w:r>
            <w:r>
              <w:rPr>
                <w:noProof/>
                <w:webHidden/>
              </w:rPr>
              <w:fldChar w:fldCharType="end"/>
            </w:r>
          </w:hyperlink>
        </w:p>
        <w:p w14:paraId="600C5ED7" w14:textId="26C6636C" w:rsidR="004C4B81" w:rsidRDefault="004C4B81">
          <w:pPr>
            <w:pStyle w:val="INNH3"/>
            <w:rPr>
              <w:rFonts w:eastAsiaTheme="minorEastAsia"/>
              <w:noProof/>
              <w:kern w:val="2"/>
              <w:sz w:val="22"/>
              <w:szCs w:val="22"/>
              <w:lang w:eastAsia="nb-NO"/>
              <w14:ligatures w14:val="standardContextual"/>
            </w:rPr>
          </w:pPr>
          <w:hyperlink w:anchor="_Toc161145773" w:history="1">
            <w:r w:rsidRPr="00F95CE9">
              <w:rPr>
                <w:rStyle w:val="Hyperkobling"/>
                <w:noProof/>
              </w:rPr>
              <w:t>3.11.1.</w:t>
            </w:r>
            <w:r>
              <w:rPr>
                <w:rFonts w:eastAsiaTheme="minorEastAsia"/>
                <w:noProof/>
                <w:kern w:val="2"/>
                <w:sz w:val="22"/>
                <w:szCs w:val="22"/>
                <w:lang w:eastAsia="nb-NO"/>
                <w14:ligatures w14:val="standardContextual"/>
              </w:rPr>
              <w:tab/>
            </w:r>
            <w:r w:rsidRPr="00F95CE9">
              <w:rPr>
                <w:rStyle w:val="Hyperkobling"/>
                <w:noProof/>
              </w:rPr>
              <w:t>Sette inn et bokmerke</w:t>
            </w:r>
            <w:r>
              <w:rPr>
                <w:noProof/>
                <w:webHidden/>
              </w:rPr>
              <w:tab/>
            </w:r>
            <w:r>
              <w:rPr>
                <w:noProof/>
                <w:webHidden/>
              </w:rPr>
              <w:fldChar w:fldCharType="begin"/>
            </w:r>
            <w:r>
              <w:rPr>
                <w:noProof/>
                <w:webHidden/>
              </w:rPr>
              <w:instrText xml:space="preserve"> PAGEREF _Toc161145773 \h </w:instrText>
            </w:r>
            <w:r>
              <w:rPr>
                <w:noProof/>
                <w:webHidden/>
              </w:rPr>
            </w:r>
            <w:r>
              <w:rPr>
                <w:noProof/>
                <w:webHidden/>
              </w:rPr>
              <w:fldChar w:fldCharType="separate"/>
            </w:r>
            <w:r>
              <w:rPr>
                <w:noProof/>
                <w:webHidden/>
              </w:rPr>
              <w:t>18</w:t>
            </w:r>
            <w:r>
              <w:rPr>
                <w:noProof/>
                <w:webHidden/>
              </w:rPr>
              <w:fldChar w:fldCharType="end"/>
            </w:r>
          </w:hyperlink>
        </w:p>
        <w:p w14:paraId="559F4A60" w14:textId="458CF8FF" w:rsidR="004C4B81" w:rsidRDefault="004C4B81">
          <w:pPr>
            <w:pStyle w:val="INNH3"/>
            <w:rPr>
              <w:rFonts w:eastAsiaTheme="minorEastAsia"/>
              <w:noProof/>
              <w:kern w:val="2"/>
              <w:sz w:val="22"/>
              <w:szCs w:val="22"/>
              <w:lang w:eastAsia="nb-NO"/>
              <w14:ligatures w14:val="standardContextual"/>
            </w:rPr>
          </w:pPr>
          <w:hyperlink w:anchor="_Toc161145774" w:history="1">
            <w:r w:rsidRPr="00F95CE9">
              <w:rPr>
                <w:rStyle w:val="Hyperkobling"/>
                <w:noProof/>
              </w:rPr>
              <w:t>3.11.2.</w:t>
            </w:r>
            <w:r>
              <w:rPr>
                <w:rFonts w:eastAsiaTheme="minorEastAsia"/>
                <w:noProof/>
                <w:kern w:val="2"/>
                <w:sz w:val="22"/>
                <w:szCs w:val="22"/>
                <w:lang w:eastAsia="nb-NO"/>
                <w14:ligatures w14:val="standardContextual"/>
              </w:rPr>
              <w:tab/>
            </w:r>
            <w:r w:rsidRPr="00F95CE9">
              <w:rPr>
                <w:rStyle w:val="Hyperkobling"/>
                <w:noProof/>
              </w:rPr>
              <w:t>Navigere til bokmerker</w:t>
            </w:r>
            <w:r>
              <w:rPr>
                <w:noProof/>
                <w:webHidden/>
              </w:rPr>
              <w:tab/>
            </w:r>
            <w:r>
              <w:rPr>
                <w:noProof/>
                <w:webHidden/>
              </w:rPr>
              <w:fldChar w:fldCharType="begin"/>
            </w:r>
            <w:r>
              <w:rPr>
                <w:noProof/>
                <w:webHidden/>
              </w:rPr>
              <w:instrText xml:space="preserve"> PAGEREF _Toc161145774 \h </w:instrText>
            </w:r>
            <w:r>
              <w:rPr>
                <w:noProof/>
                <w:webHidden/>
              </w:rPr>
            </w:r>
            <w:r>
              <w:rPr>
                <w:noProof/>
                <w:webHidden/>
              </w:rPr>
              <w:fldChar w:fldCharType="separate"/>
            </w:r>
            <w:r>
              <w:rPr>
                <w:noProof/>
                <w:webHidden/>
              </w:rPr>
              <w:t>18</w:t>
            </w:r>
            <w:r>
              <w:rPr>
                <w:noProof/>
                <w:webHidden/>
              </w:rPr>
              <w:fldChar w:fldCharType="end"/>
            </w:r>
          </w:hyperlink>
        </w:p>
        <w:p w14:paraId="5AF530C5" w14:textId="067018B6" w:rsidR="004C4B81" w:rsidRDefault="004C4B81">
          <w:pPr>
            <w:pStyle w:val="INNH3"/>
            <w:rPr>
              <w:rFonts w:eastAsiaTheme="minorEastAsia"/>
              <w:noProof/>
              <w:kern w:val="2"/>
              <w:sz w:val="22"/>
              <w:szCs w:val="22"/>
              <w:lang w:eastAsia="nb-NO"/>
              <w14:ligatures w14:val="standardContextual"/>
            </w:rPr>
          </w:pPr>
          <w:hyperlink w:anchor="_Toc161145775" w:history="1">
            <w:r w:rsidRPr="00F95CE9">
              <w:rPr>
                <w:rStyle w:val="Hyperkobling"/>
                <w:noProof/>
              </w:rPr>
              <w:t>3.11.3.</w:t>
            </w:r>
            <w:r>
              <w:rPr>
                <w:rFonts w:eastAsiaTheme="minorEastAsia"/>
                <w:noProof/>
                <w:kern w:val="2"/>
                <w:sz w:val="22"/>
                <w:szCs w:val="22"/>
                <w:lang w:eastAsia="nb-NO"/>
                <w14:ligatures w14:val="standardContextual"/>
              </w:rPr>
              <w:tab/>
            </w:r>
            <w:r w:rsidRPr="00F95CE9">
              <w:rPr>
                <w:rStyle w:val="Hyperkobling"/>
                <w:noProof/>
              </w:rPr>
              <w:t>Fjerne bokmerker</w:t>
            </w:r>
            <w:r>
              <w:rPr>
                <w:noProof/>
                <w:webHidden/>
              </w:rPr>
              <w:tab/>
            </w:r>
            <w:r>
              <w:rPr>
                <w:noProof/>
                <w:webHidden/>
              </w:rPr>
              <w:fldChar w:fldCharType="begin"/>
            </w:r>
            <w:r>
              <w:rPr>
                <w:noProof/>
                <w:webHidden/>
              </w:rPr>
              <w:instrText xml:space="preserve"> PAGEREF _Toc161145775 \h </w:instrText>
            </w:r>
            <w:r>
              <w:rPr>
                <w:noProof/>
                <w:webHidden/>
              </w:rPr>
            </w:r>
            <w:r>
              <w:rPr>
                <w:noProof/>
                <w:webHidden/>
              </w:rPr>
              <w:fldChar w:fldCharType="separate"/>
            </w:r>
            <w:r>
              <w:rPr>
                <w:noProof/>
                <w:webHidden/>
              </w:rPr>
              <w:t>19</w:t>
            </w:r>
            <w:r>
              <w:rPr>
                <w:noProof/>
                <w:webHidden/>
              </w:rPr>
              <w:fldChar w:fldCharType="end"/>
            </w:r>
          </w:hyperlink>
        </w:p>
        <w:p w14:paraId="0B5CE4FD" w14:textId="6E245A69" w:rsidR="004C4B81" w:rsidRDefault="004C4B81">
          <w:pPr>
            <w:pStyle w:val="INNH2"/>
            <w:rPr>
              <w:rFonts w:eastAsiaTheme="minorEastAsia"/>
              <w:noProof/>
              <w:kern w:val="2"/>
              <w:sz w:val="22"/>
              <w:szCs w:val="22"/>
              <w:lang w:eastAsia="nb-NO"/>
              <w14:ligatures w14:val="standardContextual"/>
            </w:rPr>
          </w:pPr>
          <w:hyperlink w:anchor="_Toc161145776" w:history="1">
            <w:r w:rsidRPr="00F95CE9">
              <w:rPr>
                <w:rStyle w:val="Hyperkobling"/>
                <w:noProof/>
              </w:rPr>
              <w:t>3.12.</w:t>
            </w:r>
            <w:r>
              <w:rPr>
                <w:rFonts w:eastAsiaTheme="minorEastAsia"/>
                <w:noProof/>
                <w:kern w:val="2"/>
                <w:sz w:val="22"/>
                <w:szCs w:val="22"/>
                <w:lang w:eastAsia="nb-NO"/>
                <w14:ligatures w14:val="standardContextual"/>
              </w:rPr>
              <w:tab/>
            </w:r>
            <w:r w:rsidRPr="00F95CE9">
              <w:rPr>
                <w:rStyle w:val="Hyperkobling"/>
                <w:noProof/>
              </w:rPr>
              <w:t>Aktivere/deaktivere tekstindikatorer</w:t>
            </w:r>
            <w:r>
              <w:rPr>
                <w:noProof/>
                <w:webHidden/>
              </w:rPr>
              <w:tab/>
            </w:r>
            <w:r>
              <w:rPr>
                <w:noProof/>
                <w:webHidden/>
              </w:rPr>
              <w:fldChar w:fldCharType="begin"/>
            </w:r>
            <w:r>
              <w:rPr>
                <w:noProof/>
                <w:webHidden/>
              </w:rPr>
              <w:instrText xml:space="preserve"> PAGEREF _Toc161145776 \h </w:instrText>
            </w:r>
            <w:r>
              <w:rPr>
                <w:noProof/>
                <w:webHidden/>
              </w:rPr>
            </w:r>
            <w:r>
              <w:rPr>
                <w:noProof/>
                <w:webHidden/>
              </w:rPr>
              <w:fldChar w:fldCharType="separate"/>
            </w:r>
            <w:r>
              <w:rPr>
                <w:noProof/>
                <w:webHidden/>
              </w:rPr>
              <w:t>19</w:t>
            </w:r>
            <w:r>
              <w:rPr>
                <w:noProof/>
                <w:webHidden/>
              </w:rPr>
              <w:fldChar w:fldCharType="end"/>
            </w:r>
          </w:hyperlink>
        </w:p>
        <w:p w14:paraId="05C97536" w14:textId="6B20F2A1" w:rsidR="004C4B81" w:rsidRDefault="004C4B81">
          <w:pPr>
            <w:pStyle w:val="INNH2"/>
            <w:rPr>
              <w:rFonts w:eastAsiaTheme="minorEastAsia"/>
              <w:noProof/>
              <w:kern w:val="2"/>
              <w:sz w:val="22"/>
              <w:szCs w:val="22"/>
              <w:lang w:eastAsia="nb-NO"/>
              <w14:ligatures w14:val="standardContextual"/>
            </w:rPr>
          </w:pPr>
          <w:hyperlink w:anchor="_Toc161145777" w:history="1">
            <w:r w:rsidRPr="00F95CE9">
              <w:rPr>
                <w:rStyle w:val="Hyperkobling"/>
                <w:noProof/>
              </w:rPr>
              <w:t>3.13.</w:t>
            </w:r>
            <w:r>
              <w:rPr>
                <w:rFonts w:eastAsiaTheme="minorEastAsia"/>
                <w:noProof/>
                <w:kern w:val="2"/>
                <w:sz w:val="22"/>
                <w:szCs w:val="22"/>
                <w:lang w:eastAsia="nb-NO"/>
                <w14:ligatures w14:val="standardContextual"/>
              </w:rPr>
              <w:tab/>
            </w:r>
            <w:r w:rsidRPr="00F95CE9">
              <w:rPr>
                <w:rStyle w:val="Hyperkobling"/>
                <w:noProof/>
              </w:rPr>
              <w:t>Tabell over tastaturkommandoer</w:t>
            </w:r>
            <w:r>
              <w:rPr>
                <w:noProof/>
                <w:webHidden/>
              </w:rPr>
              <w:tab/>
            </w:r>
            <w:r>
              <w:rPr>
                <w:noProof/>
                <w:webHidden/>
              </w:rPr>
              <w:fldChar w:fldCharType="begin"/>
            </w:r>
            <w:r>
              <w:rPr>
                <w:noProof/>
                <w:webHidden/>
              </w:rPr>
              <w:instrText xml:space="preserve"> PAGEREF _Toc161145777 \h </w:instrText>
            </w:r>
            <w:r>
              <w:rPr>
                <w:noProof/>
                <w:webHidden/>
              </w:rPr>
            </w:r>
            <w:r>
              <w:rPr>
                <w:noProof/>
                <w:webHidden/>
              </w:rPr>
              <w:fldChar w:fldCharType="separate"/>
            </w:r>
            <w:r>
              <w:rPr>
                <w:noProof/>
                <w:webHidden/>
              </w:rPr>
              <w:t>19</w:t>
            </w:r>
            <w:r>
              <w:rPr>
                <w:noProof/>
                <w:webHidden/>
              </w:rPr>
              <w:fldChar w:fldCharType="end"/>
            </w:r>
          </w:hyperlink>
        </w:p>
        <w:p w14:paraId="1CA24E0B" w14:textId="0407FA1F" w:rsidR="004C4B81" w:rsidRDefault="004C4B81">
          <w:pPr>
            <w:pStyle w:val="INNH1"/>
            <w:rPr>
              <w:rFonts w:eastAsiaTheme="minorEastAsia"/>
              <w:noProof/>
              <w:kern w:val="2"/>
              <w:sz w:val="22"/>
              <w:szCs w:val="22"/>
              <w:lang w:eastAsia="nb-NO"/>
              <w14:ligatures w14:val="standardContextual"/>
            </w:rPr>
          </w:pPr>
          <w:hyperlink w:anchor="_Toc161145778" w:history="1">
            <w:r w:rsidRPr="00F95CE9">
              <w:rPr>
                <w:rStyle w:val="Hyperkobling"/>
                <w:noProof/>
              </w:rPr>
              <w:t>4.</w:t>
            </w:r>
            <w:r>
              <w:rPr>
                <w:rFonts w:eastAsiaTheme="minorEastAsia"/>
                <w:noProof/>
                <w:kern w:val="2"/>
                <w:sz w:val="22"/>
                <w:szCs w:val="22"/>
                <w:lang w:eastAsia="nb-NO"/>
                <w14:ligatures w14:val="standardContextual"/>
              </w:rPr>
              <w:tab/>
            </w:r>
            <w:r w:rsidRPr="00F95CE9">
              <w:rPr>
                <w:rStyle w:val="Hyperkobling"/>
                <w:noProof/>
              </w:rPr>
              <w:t>Bruke Punktskrift editor</w:t>
            </w:r>
            <w:r>
              <w:rPr>
                <w:noProof/>
                <w:webHidden/>
              </w:rPr>
              <w:tab/>
            </w:r>
            <w:r>
              <w:rPr>
                <w:noProof/>
                <w:webHidden/>
              </w:rPr>
              <w:fldChar w:fldCharType="begin"/>
            </w:r>
            <w:r>
              <w:rPr>
                <w:noProof/>
                <w:webHidden/>
              </w:rPr>
              <w:instrText xml:space="preserve"> PAGEREF _Toc161145778 \h </w:instrText>
            </w:r>
            <w:r>
              <w:rPr>
                <w:noProof/>
                <w:webHidden/>
              </w:rPr>
            </w:r>
            <w:r>
              <w:rPr>
                <w:noProof/>
                <w:webHidden/>
              </w:rPr>
              <w:fldChar w:fldCharType="separate"/>
            </w:r>
            <w:r>
              <w:rPr>
                <w:noProof/>
                <w:webHidden/>
              </w:rPr>
              <w:t>21</w:t>
            </w:r>
            <w:r>
              <w:rPr>
                <w:noProof/>
                <w:webHidden/>
              </w:rPr>
              <w:fldChar w:fldCharType="end"/>
            </w:r>
          </w:hyperlink>
        </w:p>
        <w:p w14:paraId="1998C308" w14:textId="6207C042" w:rsidR="004C4B81" w:rsidRDefault="004C4B81">
          <w:pPr>
            <w:pStyle w:val="INNH2"/>
            <w:rPr>
              <w:rFonts w:eastAsiaTheme="minorEastAsia"/>
              <w:noProof/>
              <w:kern w:val="2"/>
              <w:sz w:val="22"/>
              <w:szCs w:val="22"/>
              <w:lang w:eastAsia="nb-NO"/>
              <w14:ligatures w14:val="standardContextual"/>
            </w:rPr>
          </w:pPr>
          <w:hyperlink w:anchor="_Toc161145779" w:history="1">
            <w:r w:rsidRPr="00F95CE9">
              <w:rPr>
                <w:rStyle w:val="Hyperkobling"/>
                <w:noProof/>
              </w:rPr>
              <w:t>4.1.</w:t>
            </w:r>
            <w:r>
              <w:rPr>
                <w:rFonts w:eastAsiaTheme="minorEastAsia"/>
                <w:noProof/>
                <w:kern w:val="2"/>
                <w:sz w:val="22"/>
                <w:szCs w:val="22"/>
                <w:lang w:eastAsia="nb-NO"/>
                <w14:ligatures w14:val="standardContextual"/>
              </w:rPr>
              <w:tab/>
            </w:r>
            <w:r w:rsidRPr="00F95CE9">
              <w:rPr>
                <w:rStyle w:val="Hyperkobling"/>
                <w:noProof/>
              </w:rPr>
              <w:t>Opprette en fil</w:t>
            </w:r>
            <w:r>
              <w:rPr>
                <w:noProof/>
                <w:webHidden/>
              </w:rPr>
              <w:tab/>
            </w:r>
            <w:r>
              <w:rPr>
                <w:noProof/>
                <w:webHidden/>
              </w:rPr>
              <w:fldChar w:fldCharType="begin"/>
            </w:r>
            <w:r>
              <w:rPr>
                <w:noProof/>
                <w:webHidden/>
              </w:rPr>
              <w:instrText xml:space="preserve"> PAGEREF _Toc161145779 \h </w:instrText>
            </w:r>
            <w:r>
              <w:rPr>
                <w:noProof/>
                <w:webHidden/>
              </w:rPr>
            </w:r>
            <w:r>
              <w:rPr>
                <w:noProof/>
                <w:webHidden/>
              </w:rPr>
              <w:fldChar w:fldCharType="separate"/>
            </w:r>
            <w:r>
              <w:rPr>
                <w:noProof/>
                <w:webHidden/>
              </w:rPr>
              <w:t>21</w:t>
            </w:r>
            <w:r>
              <w:rPr>
                <w:noProof/>
                <w:webHidden/>
              </w:rPr>
              <w:fldChar w:fldCharType="end"/>
            </w:r>
          </w:hyperlink>
        </w:p>
        <w:p w14:paraId="147EC4E1" w14:textId="52B069ED" w:rsidR="004C4B81" w:rsidRDefault="004C4B81">
          <w:pPr>
            <w:pStyle w:val="INNH2"/>
            <w:rPr>
              <w:rFonts w:eastAsiaTheme="minorEastAsia"/>
              <w:noProof/>
              <w:kern w:val="2"/>
              <w:sz w:val="22"/>
              <w:szCs w:val="22"/>
              <w:lang w:eastAsia="nb-NO"/>
              <w14:ligatures w14:val="standardContextual"/>
            </w:rPr>
          </w:pPr>
          <w:hyperlink w:anchor="_Toc161145780" w:history="1">
            <w:r w:rsidRPr="00F95CE9">
              <w:rPr>
                <w:rStyle w:val="Hyperkobling"/>
                <w:noProof/>
              </w:rPr>
              <w:t>4.2.</w:t>
            </w:r>
            <w:r>
              <w:rPr>
                <w:rFonts w:eastAsiaTheme="minorEastAsia"/>
                <w:noProof/>
                <w:kern w:val="2"/>
                <w:sz w:val="22"/>
                <w:szCs w:val="22"/>
                <w:lang w:eastAsia="nb-NO"/>
                <w14:ligatures w14:val="standardContextual"/>
              </w:rPr>
              <w:tab/>
            </w:r>
            <w:r w:rsidRPr="00F95CE9">
              <w:rPr>
                <w:rStyle w:val="Hyperkobling"/>
                <w:noProof/>
              </w:rPr>
              <w:t>Åpne en fil</w:t>
            </w:r>
            <w:r>
              <w:rPr>
                <w:noProof/>
                <w:webHidden/>
              </w:rPr>
              <w:tab/>
            </w:r>
            <w:r>
              <w:rPr>
                <w:noProof/>
                <w:webHidden/>
              </w:rPr>
              <w:fldChar w:fldCharType="begin"/>
            </w:r>
            <w:r>
              <w:rPr>
                <w:noProof/>
                <w:webHidden/>
              </w:rPr>
              <w:instrText xml:space="preserve"> PAGEREF _Toc161145780 \h </w:instrText>
            </w:r>
            <w:r>
              <w:rPr>
                <w:noProof/>
                <w:webHidden/>
              </w:rPr>
            </w:r>
            <w:r>
              <w:rPr>
                <w:noProof/>
                <w:webHidden/>
              </w:rPr>
              <w:fldChar w:fldCharType="separate"/>
            </w:r>
            <w:r>
              <w:rPr>
                <w:noProof/>
                <w:webHidden/>
              </w:rPr>
              <w:t>21</w:t>
            </w:r>
            <w:r>
              <w:rPr>
                <w:noProof/>
                <w:webHidden/>
              </w:rPr>
              <w:fldChar w:fldCharType="end"/>
            </w:r>
          </w:hyperlink>
        </w:p>
        <w:p w14:paraId="5E539D57" w14:textId="68F7510B" w:rsidR="004C4B81" w:rsidRDefault="004C4B81">
          <w:pPr>
            <w:pStyle w:val="INNH2"/>
            <w:rPr>
              <w:rFonts w:eastAsiaTheme="minorEastAsia"/>
              <w:noProof/>
              <w:kern w:val="2"/>
              <w:sz w:val="22"/>
              <w:szCs w:val="22"/>
              <w:lang w:eastAsia="nb-NO"/>
              <w14:ligatures w14:val="standardContextual"/>
            </w:rPr>
          </w:pPr>
          <w:hyperlink w:anchor="_Toc161145781" w:history="1">
            <w:r w:rsidRPr="00F95CE9">
              <w:rPr>
                <w:rStyle w:val="Hyperkobling"/>
                <w:noProof/>
              </w:rPr>
              <w:t>4.3.</w:t>
            </w:r>
            <w:r>
              <w:rPr>
                <w:rFonts w:eastAsiaTheme="minorEastAsia"/>
                <w:noProof/>
                <w:kern w:val="2"/>
                <w:sz w:val="22"/>
                <w:szCs w:val="22"/>
                <w:lang w:eastAsia="nb-NO"/>
                <w14:ligatures w14:val="standardContextual"/>
              </w:rPr>
              <w:tab/>
            </w:r>
            <w:r w:rsidRPr="00F95CE9">
              <w:rPr>
                <w:rStyle w:val="Hyperkobling"/>
                <w:noProof/>
              </w:rPr>
              <w:t>Nylig lagret</w:t>
            </w:r>
            <w:r>
              <w:rPr>
                <w:noProof/>
                <w:webHidden/>
              </w:rPr>
              <w:tab/>
            </w:r>
            <w:r>
              <w:rPr>
                <w:noProof/>
                <w:webHidden/>
              </w:rPr>
              <w:fldChar w:fldCharType="begin"/>
            </w:r>
            <w:r>
              <w:rPr>
                <w:noProof/>
                <w:webHidden/>
              </w:rPr>
              <w:instrText xml:space="preserve"> PAGEREF _Toc161145781 \h </w:instrText>
            </w:r>
            <w:r>
              <w:rPr>
                <w:noProof/>
                <w:webHidden/>
              </w:rPr>
            </w:r>
            <w:r>
              <w:rPr>
                <w:noProof/>
                <w:webHidden/>
              </w:rPr>
              <w:fldChar w:fldCharType="separate"/>
            </w:r>
            <w:r>
              <w:rPr>
                <w:noProof/>
                <w:webHidden/>
              </w:rPr>
              <w:t>21</w:t>
            </w:r>
            <w:r>
              <w:rPr>
                <w:noProof/>
                <w:webHidden/>
              </w:rPr>
              <w:fldChar w:fldCharType="end"/>
            </w:r>
          </w:hyperlink>
        </w:p>
        <w:p w14:paraId="48C7F5E3" w14:textId="4898E685" w:rsidR="004C4B81" w:rsidRDefault="004C4B81">
          <w:pPr>
            <w:pStyle w:val="INNH2"/>
            <w:rPr>
              <w:rFonts w:eastAsiaTheme="minorEastAsia"/>
              <w:noProof/>
              <w:kern w:val="2"/>
              <w:sz w:val="22"/>
              <w:szCs w:val="22"/>
              <w:lang w:eastAsia="nb-NO"/>
              <w14:ligatures w14:val="standardContextual"/>
            </w:rPr>
          </w:pPr>
          <w:hyperlink w:anchor="_Toc161145782" w:history="1">
            <w:r w:rsidRPr="00F95CE9">
              <w:rPr>
                <w:rStyle w:val="Hyperkobling"/>
                <w:noProof/>
              </w:rPr>
              <w:t>4.4.</w:t>
            </w:r>
            <w:r>
              <w:rPr>
                <w:rFonts w:eastAsiaTheme="minorEastAsia"/>
                <w:noProof/>
                <w:kern w:val="2"/>
                <w:sz w:val="22"/>
                <w:szCs w:val="22"/>
                <w:lang w:eastAsia="nb-NO"/>
                <w14:ligatures w14:val="standardContextual"/>
              </w:rPr>
              <w:tab/>
            </w:r>
            <w:r w:rsidRPr="00F95CE9">
              <w:rPr>
                <w:rStyle w:val="Hyperkobling"/>
                <w:noProof/>
              </w:rPr>
              <w:t>Lukke en fil</w:t>
            </w:r>
            <w:r>
              <w:rPr>
                <w:noProof/>
                <w:webHidden/>
              </w:rPr>
              <w:tab/>
            </w:r>
            <w:r>
              <w:rPr>
                <w:noProof/>
                <w:webHidden/>
              </w:rPr>
              <w:fldChar w:fldCharType="begin"/>
            </w:r>
            <w:r>
              <w:rPr>
                <w:noProof/>
                <w:webHidden/>
              </w:rPr>
              <w:instrText xml:space="preserve"> PAGEREF _Toc161145782 \h </w:instrText>
            </w:r>
            <w:r>
              <w:rPr>
                <w:noProof/>
                <w:webHidden/>
              </w:rPr>
            </w:r>
            <w:r>
              <w:rPr>
                <w:noProof/>
                <w:webHidden/>
              </w:rPr>
              <w:fldChar w:fldCharType="separate"/>
            </w:r>
            <w:r>
              <w:rPr>
                <w:noProof/>
                <w:webHidden/>
              </w:rPr>
              <w:t>22</w:t>
            </w:r>
            <w:r>
              <w:rPr>
                <w:noProof/>
                <w:webHidden/>
              </w:rPr>
              <w:fldChar w:fldCharType="end"/>
            </w:r>
          </w:hyperlink>
        </w:p>
        <w:p w14:paraId="3A30D2CB" w14:textId="42F21ACE" w:rsidR="004C4B81" w:rsidRDefault="004C4B81">
          <w:pPr>
            <w:pStyle w:val="INNH2"/>
            <w:rPr>
              <w:rFonts w:eastAsiaTheme="minorEastAsia"/>
              <w:noProof/>
              <w:kern w:val="2"/>
              <w:sz w:val="22"/>
              <w:szCs w:val="22"/>
              <w:lang w:eastAsia="nb-NO"/>
              <w14:ligatures w14:val="standardContextual"/>
            </w:rPr>
          </w:pPr>
          <w:hyperlink w:anchor="_Toc161145783" w:history="1">
            <w:r w:rsidRPr="00F95CE9">
              <w:rPr>
                <w:rStyle w:val="Hyperkobling"/>
                <w:noProof/>
              </w:rPr>
              <w:t>4.5.</w:t>
            </w:r>
            <w:r>
              <w:rPr>
                <w:rFonts w:eastAsiaTheme="minorEastAsia"/>
                <w:noProof/>
                <w:kern w:val="2"/>
                <w:sz w:val="22"/>
                <w:szCs w:val="22"/>
                <w:lang w:eastAsia="nb-NO"/>
                <w14:ligatures w14:val="standardContextual"/>
              </w:rPr>
              <w:tab/>
            </w:r>
            <w:r w:rsidRPr="00F95CE9">
              <w:rPr>
                <w:rStyle w:val="Hyperkobling"/>
                <w:noProof/>
              </w:rPr>
              <w:t>Lagre en punktskriftfil</w:t>
            </w:r>
            <w:r>
              <w:rPr>
                <w:noProof/>
                <w:webHidden/>
              </w:rPr>
              <w:tab/>
            </w:r>
            <w:r>
              <w:rPr>
                <w:noProof/>
                <w:webHidden/>
              </w:rPr>
              <w:fldChar w:fldCharType="begin"/>
            </w:r>
            <w:r>
              <w:rPr>
                <w:noProof/>
                <w:webHidden/>
              </w:rPr>
              <w:instrText xml:space="preserve"> PAGEREF _Toc161145783 \h </w:instrText>
            </w:r>
            <w:r>
              <w:rPr>
                <w:noProof/>
                <w:webHidden/>
              </w:rPr>
            </w:r>
            <w:r>
              <w:rPr>
                <w:noProof/>
                <w:webHidden/>
              </w:rPr>
              <w:fldChar w:fldCharType="separate"/>
            </w:r>
            <w:r>
              <w:rPr>
                <w:noProof/>
                <w:webHidden/>
              </w:rPr>
              <w:t>22</w:t>
            </w:r>
            <w:r>
              <w:rPr>
                <w:noProof/>
                <w:webHidden/>
              </w:rPr>
              <w:fldChar w:fldCharType="end"/>
            </w:r>
          </w:hyperlink>
        </w:p>
        <w:p w14:paraId="7E137A9A" w14:textId="75C3FD3C" w:rsidR="004C4B81" w:rsidRDefault="004C4B81">
          <w:pPr>
            <w:pStyle w:val="INNH2"/>
            <w:rPr>
              <w:rFonts w:eastAsiaTheme="minorEastAsia"/>
              <w:noProof/>
              <w:kern w:val="2"/>
              <w:sz w:val="22"/>
              <w:szCs w:val="22"/>
              <w:lang w:eastAsia="nb-NO"/>
              <w14:ligatures w14:val="standardContextual"/>
            </w:rPr>
          </w:pPr>
          <w:hyperlink w:anchor="_Toc161145784" w:history="1">
            <w:r w:rsidRPr="00F95CE9">
              <w:rPr>
                <w:rStyle w:val="Hyperkobling"/>
                <w:noProof/>
              </w:rPr>
              <w:t>4.6.</w:t>
            </w:r>
            <w:r>
              <w:rPr>
                <w:rFonts w:eastAsiaTheme="minorEastAsia"/>
                <w:noProof/>
                <w:kern w:val="2"/>
                <w:sz w:val="22"/>
                <w:szCs w:val="22"/>
                <w:lang w:eastAsia="nb-NO"/>
                <w14:ligatures w14:val="standardContextual"/>
              </w:rPr>
              <w:tab/>
            </w:r>
            <w:r w:rsidRPr="00F95CE9">
              <w:rPr>
                <w:rStyle w:val="Hyperkobling"/>
                <w:noProof/>
              </w:rPr>
              <w:t>Eksportere en punktskriftfil til tekst</w:t>
            </w:r>
            <w:r>
              <w:rPr>
                <w:noProof/>
                <w:webHidden/>
              </w:rPr>
              <w:tab/>
            </w:r>
            <w:r>
              <w:rPr>
                <w:noProof/>
                <w:webHidden/>
              </w:rPr>
              <w:fldChar w:fldCharType="begin"/>
            </w:r>
            <w:r>
              <w:rPr>
                <w:noProof/>
                <w:webHidden/>
              </w:rPr>
              <w:instrText xml:space="preserve"> PAGEREF _Toc161145784 \h </w:instrText>
            </w:r>
            <w:r>
              <w:rPr>
                <w:noProof/>
                <w:webHidden/>
              </w:rPr>
            </w:r>
            <w:r>
              <w:rPr>
                <w:noProof/>
                <w:webHidden/>
              </w:rPr>
              <w:fldChar w:fldCharType="separate"/>
            </w:r>
            <w:r>
              <w:rPr>
                <w:noProof/>
                <w:webHidden/>
              </w:rPr>
              <w:t>22</w:t>
            </w:r>
            <w:r>
              <w:rPr>
                <w:noProof/>
                <w:webHidden/>
              </w:rPr>
              <w:fldChar w:fldCharType="end"/>
            </w:r>
          </w:hyperlink>
        </w:p>
        <w:p w14:paraId="4C536360" w14:textId="5E3D9A4A" w:rsidR="004C4B81" w:rsidRDefault="004C4B81">
          <w:pPr>
            <w:pStyle w:val="INNH2"/>
            <w:rPr>
              <w:rFonts w:eastAsiaTheme="minorEastAsia"/>
              <w:noProof/>
              <w:kern w:val="2"/>
              <w:sz w:val="22"/>
              <w:szCs w:val="22"/>
              <w:lang w:eastAsia="nb-NO"/>
              <w14:ligatures w14:val="standardContextual"/>
            </w:rPr>
          </w:pPr>
          <w:hyperlink w:anchor="_Toc161145785" w:history="1">
            <w:r w:rsidRPr="00F95CE9">
              <w:rPr>
                <w:rStyle w:val="Hyperkobling"/>
                <w:noProof/>
              </w:rPr>
              <w:t>4.7.</w:t>
            </w:r>
            <w:r>
              <w:rPr>
                <w:rFonts w:eastAsiaTheme="minorEastAsia"/>
                <w:noProof/>
                <w:kern w:val="2"/>
                <w:sz w:val="22"/>
                <w:szCs w:val="22"/>
                <w:lang w:eastAsia="nb-NO"/>
                <w14:ligatures w14:val="standardContextual"/>
              </w:rPr>
              <w:tab/>
            </w:r>
            <w:r w:rsidRPr="00F95CE9">
              <w:rPr>
                <w:rStyle w:val="Hyperkobling"/>
                <w:noProof/>
              </w:rPr>
              <w:t>Bruke Automatisk rulling i Punktskrift editor</w:t>
            </w:r>
            <w:r>
              <w:rPr>
                <w:noProof/>
                <w:webHidden/>
              </w:rPr>
              <w:tab/>
            </w:r>
            <w:r>
              <w:rPr>
                <w:noProof/>
                <w:webHidden/>
              </w:rPr>
              <w:fldChar w:fldCharType="begin"/>
            </w:r>
            <w:r>
              <w:rPr>
                <w:noProof/>
                <w:webHidden/>
              </w:rPr>
              <w:instrText xml:space="preserve"> PAGEREF _Toc161145785 \h </w:instrText>
            </w:r>
            <w:r>
              <w:rPr>
                <w:noProof/>
                <w:webHidden/>
              </w:rPr>
            </w:r>
            <w:r>
              <w:rPr>
                <w:noProof/>
                <w:webHidden/>
              </w:rPr>
              <w:fldChar w:fldCharType="separate"/>
            </w:r>
            <w:r>
              <w:rPr>
                <w:noProof/>
                <w:webHidden/>
              </w:rPr>
              <w:t>23</w:t>
            </w:r>
            <w:r>
              <w:rPr>
                <w:noProof/>
                <w:webHidden/>
              </w:rPr>
              <w:fldChar w:fldCharType="end"/>
            </w:r>
          </w:hyperlink>
        </w:p>
        <w:p w14:paraId="3618366A" w14:textId="58A10112" w:rsidR="004C4B81" w:rsidRDefault="004C4B81">
          <w:pPr>
            <w:pStyle w:val="INNH3"/>
            <w:rPr>
              <w:rFonts w:eastAsiaTheme="minorEastAsia"/>
              <w:noProof/>
              <w:kern w:val="2"/>
              <w:sz w:val="22"/>
              <w:szCs w:val="22"/>
              <w:lang w:eastAsia="nb-NO"/>
              <w14:ligatures w14:val="standardContextual"/>
            </w:rPr>
          </w:pPr>
          <w:hyperlink w:anchor="_Toc161145786" w:history="1">
            <w:r w:rsidRPr="00F95CE9">
              <w:rPr>
                <w:rStyle w:val="Hyperkobling"/>
                <w:noProof/>
              </w:rPr>
              <w:t>4.7.1.</w:t>
            </w:r>
            <w:r>
              <w:rPr>
                <w:rFonts w:eastAsiaTheme="minorEastAsia"/>
                <w:noProof/>
                <w:kern w:val="2"/>
                <w:sz w:val="22"/>
                <w:szCs w:val="22"/>
                <w:lang w:eastAsia="nb-NO"/>
                <w14:ligatures w14:val="standardContextual"/>
              </w:rPr>
              <w:tab/>
            </w:r>
            <w:r w:rsidRPr="00F95CE9">
              <w:rPr>
                <w:rStyle w:val="Hyperkobling"/>
                <w:noProof/>
              </w:rPr>
              <w:t>Endre hastighet for automatisk rulling</w:t>
            </w:r>
            <w:r>
              <w:rPr>
                <w:noProof/>
                <w:webHidden/>
              </w:rPr>
              <w:tab/>
            </w:r>
            <w:r>
              <w:rPr>
                <w:noProof/>
                <w:webHidden/>
              </w:rPr>
              <w:fldChar w:fldCharType="begin"/>
            </w:r>
            <w:r>
              <w:rPr>
                <w:noProof/>
                <w:webHidden/>
              </w:rPr>
              <w:instrText xml:space="preserve"> PAGEREF _Toc161145786 \h </w:instrText>
            </w:r>
            <w:r>
              <w:rPr>
                <w:noProof/>
                <w:webHidden/>
              </w:rPr>
            </w:r>
            <w:r>
              <w:rPr>
                <w:noProof/>
                <w:webHidden/>
              </w:rPr>
              <w:fldChar w:fldCharType="separate"/>
            </w:r>
            <w:r>
              <w:rPr>
                <w:noProof/>
                <w:webHidden/>
              </w:rPr>
              <w:t>23</w:t>
            </w:r>
            <w:r>
              <w:rPr>
                <w:noProof/>
                <w:webHidden/>
              </w:rPr>
              <w:fldChar w:fldCharType="end"/>
            </w:r>
          </w:hyperlink>
        </w:p>
        <w:p w14:paraId="59EC407F" w14:textId="7BF47D1D" w:rsidR="004C4B81" w:rsidRDefault="004C4B81">
          <w:pPr>
            <w:pStyle w:val="INNH2"/>
            <w:rPr>
              <w:rFonts w:eastAsiaTheme="minorEastAsia"/>
              <w:noProof/>
              <w:kern w:val="2"/>
              <w:sz w:val="22"/>
              <w:szCs w:val="22"/>
              <w:lang w:eastAsia="nb-NO"/>
              <w14:ligatures w14:val="standardContextual"/>
            </w:rPr>
          </w:pPr>
          <w:hyperlink w:anchor="_Toc161145787" w:history="1">
            <w:r w:rsidRPr="00F95CE9">
              <w:rPr>
                <w:rStyle w:val="Hyperkobling"/>
                <w:noProof/>
              </w:rPr>
              <w:t>4.8.</w:t>
            </w:r>
            <w:r>
              <w:rPr>
                <w:rFonts w:eastAsiaTheme="minorEastAsia"/>
                <w:noProof/>
                <w:kern w:val="2"/>
                <w:sz w:val="22"/>
                <w:szCs w:val="22"/>
                <w:lang w:eastAsia="nb-NO"/>
                <w14:ligatures w14:val="standardContextual"/>
              </w:rPr>
              <w:tab/>
            </w:r>
            <w:r w:rsidRPr="00F95CE9">
              <w:rPr>
                <w:rStyle w:val="Hyperkobling"/>
                <w:noProof/>
              </w:rPr>
              <w:t>Søke etter tekst i en fil</w:t>
            </w:r>
            <w:r>
              <w:rPr>
                <w:noProof/>
                <w:webHidden/>
              </w:rPr>
              <w:tab/>
            </w:r>
            <w:r>
              <w:rPr>
                <w:noProof/>
                <w:webHidden/>
              </w:rPr>
              <w:fldChar w:fldCharType="begin"/>
            </w:r>
            <w:r>
              <w:rPr>
                <w:noProof/>
                <w:webHidden/>
              </w:rPr>
              <w:instrText xml:space="preserve"> PAGEREF _Toc161145787 \h </w:instrText>
            </w:r>
            <w:r>
              <w:rPr>
                <w:noProof/>
                <w:webHidden/>
              </w:rPr>
            </w:r>
            <w:r>
              <w:rPr>
                <w:noProof/>
                <w:webHidden/>
              </w:rPr>
              <w:fldChar w:fldCharType="separate"/>
            </w:r>
            <w:r>
              <w:rPr>
                <w:noProof/>
                <w:webHidden/>
              </w:rPr>
              <w:t>23</w:t>
            </w:r>
            <w:r>
              <w:rPr>
                <w:noProof/>
                <w:webHidden/>
              </w:rPr>
              <w:fldChar w:fldCharType="end"/>
            </w:r>
          </w:hyperlink>
        </w:p>
        <w:p w14:paraId="5773269F" w14:textId="0E697056" w:rsidR="004C4B81" w:rsidRDefault="004C4B81">
          <w:pPr>
            <w:pStyle w:val="INNH3"/>
            <w:rPr>
              <w:rFonts w:eastAsiaTheme="minorEastAsia"/>
              <w:noProof/>
              <w:kern w:val="2"/>
              <w:sz w:val="22"/>
              <w:szCs w:val="22"/>
              <w:lang w:eastAsia="nb-NO"/>
              <w14:ligatures w14:val="standardContextual"/>
            </w:rPr>
          </w:pPr>
          <w:hyperlink w:anchor="_Toc161145789" w:history="1">
            <w:r w:rsidRPr="00F95CE9">
              <w:rPr>
                <w:rStyle w:val="Hyperkobling"/>
                <w:noProof/>
              </w:rPr>
              <w:t>4.8.1.</w:t>
            </w:r>
            <w:r>
              <w:rPr>
                <w:rFonts w:eastAsiaTheme="minorEastAsia"/>
                <w:noProof/>
                <w:kern w:val="2"/>
                <w:sz w:val="22"/>
                <w:szCs w:val="22"/>
                <w:lang w:eastAsia="nb-NO"/>
                <w14:ligatures w14:val="standardContextual"/>
              </w:rPr>
              <w:tab/>
            </w:r>
            <w:r w:rsidRPr="00F95CE9">
              <w:rPr>
                <w:rStyle w:val="Hyperkobling"/>
                <w:noProof/>
              </w:rPr>
              <w:t>Søke etter og erstatte tekst</w:t>
            </w:r>
            <w:r>
              <w:rPr>
                <w:noProof/>
                <w:webHidden/>
              </w:rPr>
              <w:tab/>
            </w:r>
            <w:r>
              <w:rPr>
                <w:noProof/>
                <w:webHidden/>
              </w:rPr>
              <w:fldChar w:fldCharType="begin"/>
            </w:r>
            <w:r>
              <w:rPr>
                <w:noProof/>
                <w:webHidden/>
              </w:rPr>
              <w:instrText xml:space="preserve"> PAGEREF _Toc161145789 \h </w:instrText>
            </w:r>
            <w:r>
              <w:rPr>
                <w:noProof/>
                <w:webHidden/>
              </w:rPr>
            </w:r>
            <w:r>
              <w:rPr>
                <w:noProof/>
                <w:webHidden/>
              </w:rPr>
              <w:fldChar w:fldCharType="separate"/>
            </w:r>
            <w:r>
              <w:rPr>
                <w:noProof/>
                <w:webHidden/>
              </w:rPr>
              <w:t>23</w:t>
            </w:r>
            <w:r>
              <w:rPr>
                <w:noProof/>
                <w:webHidden/>
              </w:rPr>
              <w:fldChar w:fldCharType="end"/>
            </w:r>
          </w:hyperlink>
        </w:p>
        <w:p w14:paraId="779D7D79" w14:textId="4279E7DA" w:rsidR="004C4B81" w:rsidRDefault="004C4B81">
          <w:pPr>
            <w:pStyle w:val="INNH2"/>
            <w:rPr>
              <w:rFonts w:eastAsiaTheme="minorEastAsia"/>
              <w:noProof/>
              <w:kern w:val="2"/>
              <w:sz w:val="22"/>
              <w:szCs w:val="22"/>
              <w:lang w:eastAsia="nb-NO"/>
              <w14:ligatures w14:val="standardContextual"/>
            </w:rPr>
          </w:pPr>
          <w:hyperlink w:anchor="_Toc161145790" w:history="1">
            <w:r w:rsidRPr="00F95CE9">
              <w:rPr>
                <w:rStyle w:val="Hyperkobling"/>
                <w:noProof/>
              </w:rPr>
              <w:t>4.9.</w:t>
            </w:r>
            <w:r>
              <w:rPr>
                <w:rFonts w:eastAsiaTheme="minorEastAsia"/>
                <w:noProof/>
                <w:kern w:val="2"/>
                <w:sz w:val="22"/>
                <w:szCs w:val="22"/>
                <w:lang w:eastAsia="nb-NO"/>
                <w14:ligatures w14:val="standardContextual"/>
              </w:rPr>
              <w:tab/>
            </w:r>
            <w:r w:rsidRPr="00F95CE9">
              <w:rPr>
                <w:rStyle w:val="Hyperkobling"/>
                <w:noProof/>
              </w:rPr>
              <w:t>Klippe ut, kopiere og lime inn tekst</w:t>
            </w:r>
            <w:r>
              <w:rPr>
                <w:noProof/>
                <w:webHidden/>
              </w:rPr>
              <w:tab/>
            </w:r>
            <w:r>
              <w:rPr>
                <w:noProof/>
                <w:webHidden/>
              </w:rPr>
              <w:fldChar w:fldCharType="begin"/>
            </w:r>
            <w:r>
              <w:rPr>
                <w:noProof/>
                <w:webHidden/>
              </w:rPr>
              <w:instrText xml:space="preserve"> PAGEREF _Toc161145790 \h </w:instrText>
            </w:r>
            <w:r>
              <w:rPr>
                <w:noProof/>
                <w:webHidden/>
              </w:rPr>
            </w:r>
            <w:r>
              <w:rPr>
                <w:noProof/>
                <w:webHidden/>
              </w:rPr>
              <w:fldChar w:fldCharType="separate"/>
            </w:r>
            <w:r>
              <w:rPr>
                <w:noProof/>
                <w:webHidden/>
              </w:rPr>
              <w:t>23</w:t>
            </w:r>
            <w:r>
              <w:rPr>
                <w:noProof/>
                <w:webHidden/>
              </w:rPr>
              <w:fldChar w:fldCharType="end"/>
            </w:r>
          </w:hyperlink>
        </w:p>
        <w:p w14:paraId="6FE37162" w14:textId="6F4C83B7" w:rsidR="004C4B81" w:rsidRDefault="004C4B81">
          <w:pPr>
            <w:pStyle w:val="INNH2"/>
            <w:rPr>
              <w:rFonts w:eastAsiaTheme="minorEastAsia"/>
              <w:noProof/>
              <w:kern w:val="2"/>
              <w:sz w:val="22"/>
              <w:szCs w:val="22"/>
              <w:lang w:eastAsia="nb-NO"/>
              <w14:ligatures w14:val="standardContextual"/>
            </w:rPr>
          </w:pPr>
          <w:hyperlink w:anchor="_Toc161145791" w:history="1">
            <w:r w:rsidRPr="00F95CE9">
              <w:rPr>
                <w:rStyle w:val="Hyperkobling"/>
                <w:noProof/>
              </w:rPr>
              <w:t>4.10.</w:t>
            </w:r>
            <w:r>
              <w:rPr>
                <w:rFonts w:eastAsiaTheme="minorEastAsia"/>
                <w:noProof/>
                <w:kern w:val="2"/>
                <w:sz w:val="22"/>
                <w:szCs w:val="22"/>
                <w:lang w:eastAsia="nb-NO"/>
                <w14:ligatures w14:val="standardContextual"/>
              </w:rPr>
              <w:tab/>
            </w:r>
            <w:r w:rsidRPr="00F95CE9">
              <w:rPr>
                <w:rStyle w:val="Hyperkobling"/>
                <w:noProof/>
              </w:rPr>
              <w:t>Bruke lesemodus</w:t>
            </w:r>
            <w:r>
              <w:rPr>
                <w:noProof/>
                <w:webHidden/>
              </w:rPr>
              <w:tab/>
            </w:r>
            <w:r>
              <w:rPr>
                <w:noProof/>
                <w:webHidden/>
              </w:rPr>
              <w:fldChar w:fldCharType="begin"/>
            </w:r>
            <w:r>
              <w:rPr>
                <w:noProof/>
                <w:webHidden/>
              </w:rPr>
              <w:instrText xml:space="preserve"> PAGEREF _Toc161145791 \h </w:instrText>
            </w:r>
            <w:r>
              <w:rPr>
                <w:noProof/>
                <w:webHidden/>
              </w:rPr>
            </w:r>
            <w:r>
              <w:rPr>
                <w:noProof/>
                <w:webHidden/>
              </w:rPr>
              <w:fldChar w:fldCharType="separate"/>
            </w:r>
            <w:r>
              <w:rPr>
                <w:noProof/>
                <w:webHidden/>
              </w:rPr>
              <w:t>24</w:t>
            </w:r>
            <w:r>
              <w:rPr>
                <w:noProof/>
                <w:webHidden/>
              </w:rPr>
              <w:fldChar w:fldCharType="end"/>
            </w:r>
          </w:hyperlink>
        </w:p>
        <w:p w14:paraId="0381A222" w14:textId="2D29D4E1" w:rsidR="004C4B81" w:rsidRDefault="004C4B81">
          <w:pPr>
            <w:pStyle w:val="INNH2"/>
            <w:rPr>
              <w:rFonts w:eastAsiaTheme="minorEastAsia"/>
              <w:noProof/>
              <w:kern w:val="2"/>
              <w:sz w:val="22"/>
              <w:szCs w:val="22"/>
              <w:lang w:eastAsia="nb-NO"/>
              <w14:ligatures w14:val="standardContextual"/>
            </w:rPr>
          </w:pPr>
          <w:hyperlink w:anchor="_Toc161145792" w:history="1">
            <w:r w:rsidRPr="00F95CE9">
              <w:rPr>
                <w:rStyle w:val="Hyperkobling"/>
                <w:noProof/>
              </w:rPr>
              <w:t>4.11.</w:t>
            </w:r>
            <w:r>
              <w:rPr>
                <w:rFonts w:eastAsiaTheme="minorEastAsia"/>
                <w:noProof/>
                <w:kern w:val="2"/>
                <w:sz w:val="22"/>
                <w:szCs w:val="22"/>
                <w:lang w:eastAsia="nb-NO"/>
                <w14:ligatures w14:val="standardContextual"/>
              </w:rPr>
              <w:tab/>
            </w:r>
            <w:r w:rsidRPr="00F95CE9">
              <w:rPr>
                <w:rStyle w:val="Hyperkobling"/>
                <w:noProof/>
              </w:rPr>
              <w:t>Legge til, navigere og fjerne bokmerker</w:t>
            </w:r>
            <w:r>
              <w:rPr>
                <w:noProof/>
                <w:webHidden/>
              </w:rPr>
              <w:tab/>
            </w:r>
            <w:r>
              <w:rPr>
                <w:noProof/>
                <w:webHidden/>
              </w:rPr>
              <w:fldChar w:fldCharType="begin"/>
            </w:r>
            <w:r>
              <w:rPr>
                <w:noProof/>
                <w:webHidden/>
              </w:rPr>
              <w:instrText xml:space="preserve"> PAGEREF _Toc161145792 \h </w:instrText>
            </w:r>
            <w:r>
              <w:rPr>
                <w:noProof/>
                <w:webHidden/>
              </w:rPr>
            </w:r>
            <w:r>
              <w:rPr>
                <w:noProof/>
                <w:webHidden/>
              </w:rPr>
              <w:fldChar w:fldCharType="separate"/>
            </w:r>
            <w:r>
              <w:rPr>
                <w:noProof/>
                <w:webHidden/>
              </w:rPr>
              <w:t>24</w:t>
            </w:r>
            <w:r>
              <w:rPr>
                <w:noProof/>
                <w:webHidden/>
              </w:rPr>
              <w:fldChar w:fldCharType="end"/>
            </w:r>
          </w:hyperlink>
        </w:p>
        <w:p w14:paraId="1F35AAA0" w14:textId="6F7BD95B" w:rsidR="004C4B81" w:rsidRDefault="004C4B81">
          <w:pPr>
            <w:pStyle w:val="INNH3"/>
            <w:rPr>
              <w:rFonts w:eastAsiaTheme="minorEastAsia"/>
              <w:noProof/>
              <w:kern w:val="2"/>
              <w:sz w:val="22"/>
              <w:szCs w:val="22"/>
              <w:lang w:eastAsia="nb-NO"/>
              <w14:ligatures w14:val="standardContextual"/>
            </w:rPr>
          </w:pPr>
          <w:hyperlink w:anchor="_Toc161145796" w:history="1">
            <w:r w:rsidRPr="00F95CE9">
              <w:rPr>
                <w:rStyle w:val="Hyperkobling"/>
                <w:noProof/>
              </w:rPr>
              <w:t>4.11.1.</w:t>
            </w:r>
            <w:r>
              <w:rPr>
                <w:rFonts w:eastAsiaTheme="minorEastAsia"/>
                <w:noProof/>
                <w:kern w:val="2"/>
                <w:sz w:val="22"/>
                <w:szCs w:val="22"/>
                <w:lang w:eastAsia="nb-NO"/>
                <w14:ligatures w14:val="standardContextual"/>
              </w:rPr>
              <w:tab/>
            </w:r>
            <w:r w:rsidRPr="00F95CE9">
              <w:rPr>
                <w:rStyle w:val="Hyperkobling"/>
                <w:noProof/>
              </w:rPr>
              <w:t>Sette inn et bokmerke</w:t>
            </w:r>
            <w:r>
              <w:rPr>
                <w:noProof/>
                <w:webHidden/>
              </w:rPr>
              <w:tab/>
            </w:r>
            <w:r>
              <w:rPr>
                <w:noProof/>
                <w:webHidden/>
              </w:rPr>
              <w:fldChar w:fldCharType="begin"/>
            </w:r>
            <w:r>
              <w:rPr>
                <w:noProof/>
                <w:webHidden/>
              </w:rPr>
              <w:instrText xml:space="preserve"> PAGEREF _Toc161145796 \h </w:instrText>
            </w:r>
            <w:r>
              <w:rPr>
                <w:noProof/>
                <w:webHidden/>
              </w:rPr>
            </w:r>
            <w:r>
              <w:rPr>
                <w:noProof/>
                <w:webHidden/>
              </w:rPr>
              <w:fldChar w:fldCharType="separate"/>
            </w:r>
            <w:r>
              <w:rPr>
                <w:noProof/>
                <w:webHidden/>
              </w:rPr>
              <w:t>24</w:t>
            </w:r>
            <w:r>
              <w:rPr>
                <w:noProof/>
                <w:webHidden/>
              </w:rPr>
              <w:fldChar w:fldCharType="end"/>
            </w:r>
          </w:hyperlink>
        </w:p>
        <w:p w14:paraId="68DF7F69" w14:textId="4E5907A5" w:rsidR="004C4B81" w:rsidRDefault="004C4B81">
          <w:pPr>
            <w:pStyle w:val="INNH3"/>
            <w:rPr>
              <w:rFonts w:eastAsiaTheme="minorEastAsia"/>
              <w:noProof/>
              <w:kern w:val="2"/>
              <w:sz w:val="22"/>
              <w:szCs w:val="22"/>
              <w:lang w:eastAsia="nb-NO"/>
              <w14:ligatures w14:val="standardContextual"/>
            </w:rPr>
          </w:pPr>
          <w:hyperlink w:anchor="_Toc161145797" w:history="1">
            <w:r w:rsidRPr="00F95CE9">
              <w:rPr>
                <w:rStyle w:val="Hyperkobling"/>
                <w:noProof/>
              </w:rPr>
              <w:t>4.11.2.</w:t>
            </w:r>
            <w:r>
              <w:rPr>
                <w:rFonts w:eastAsiaTheme="minorEastAsia"/>
                <w:noProof/>
                <w:kern w:val="2"/>
                <w:sz w:val="22"/>
                <w:szCs w:val="22"/>
                <w:lang w:eastAsia="nb-NO"/>
                <w14:ligatures w14:val="standardContextual"/>
              </w:rPr>
              <w:tab/>
            </w:r>
            <w:r w:rsidRPr="00F95CE9">
              <w:rPr>
                <w:rStyle w:val="Hyperkobling"/>
                <w:noProof/>
              </w:rPr>
              <w:t>Navigere til bokmerker</w:t>
            </w:r>
            <w:r>
              <w:rPr>
                <w:noProof/>
                <w:webHidden/>
              </w:rPr>
              <w:tab/>
            </w:r>
            <w:r>
              <w:rPr>
                <w:noProof/>
                <w:webHidden/>
              </w:rPr>
              <w:fldChar w:fldCharType="begin"/>
            </w:r>
            <w:r>
              <w:rPr>
                <w:noProof/>
                <w:webHidden/>
              </w:rPr>
              <w:instrText xml:space="preserve"> PAGEREF _Toc161145797 \h </w:instrText>
            </w:r>
            <w:r>
              <w:rPr>
                <w:noProof/>
                <w:webHidden/>
              </w:rPr>
            </w:r>
            <w:r>
              <w:rPr>
                <w:noProof/>
                <w:webHidden/>
              </w:rPr>
              <w:fldChar w:fldCharType="separate"/>
            </w:r>
            <w:r>
              <w:rPr>
                <w:noProof/>
                <w:webHidden/>
              </w:rPr>
              <w:t>25</w:t>
            </w:r>
            <w:r>
              <w:rPr>
                <w:noProof/>
                <w:webHidden/>
              </w:rPr>
              <w:fldChar w:fldCharType="end"/>
            </w:r>
          </w:hyperlink>
        </w:p>
        <w:p w14:paraId="6127BD54" w14:textId="0E94C783" w:rsidR="004C4B81" w:rsidRDefault="004C4B81">
          <w:pPr>
            <w:pStyle w:val="INNH3"/>
            <w:rPr>
              <w:rFonts w:eastAsiaTheme="minorEastAsia"/>
              <w:noProof/>
              <w:kern w:val="2"/>
              <w:sz w:val="22"/>
              <w:szCs w:val="22"/>
              <w:lang w:eastAsia="nb-NO"/>
              <w14:ligatures w14:val="standardContextual"/>
            </w:rPr>
          </w:pPr>
          <w:hyperlink w:anchor="_Toc161145798" w:history="1">
            <w:r w:rsidRPr="00F95CE9">
              <w:rPr>
                <w:rStyle w:val="Hyperkobling"/>
                <w:noProof/>
              </w:rPr>
              <w:t>4.11.3.</w:t>
            </w:r>
            <w:r>
              <w:rPr>
                <w:rFonts w:eastAsiaTheme="minorEastAsia"/>
                <w:noProof/>
                <w:kern w:val="2"/>
                <w:sz w:val="22"/>
                <w:szCs w:val="22"/>
                <w:lang w:eastAsia="nb-NO"/>
                <w14:ligatures w14:val="standardContextual"/>
              </w:rPr>
              <w:tab/>
            </w:r>
            <w:r w:rsidRPr="00F95CE9">
              <w:rPr>
                <w:rStyle w:val="Hyperkobling"/>
                <w:noProof/>
              </w:rPr>
              <w:t>Fjerne bokmerker</w:t>
            </w:r>
            <w:r>
              <w:rPr>
                <w:noProof/>
                <w:webHidden/>
              </w:rPr>
              <w:tab/>
            </w:r>
            <w:r>
              <w:rPr>
                <w:noProof/>
                <w:webHidden/>
              </w:rPr>
              <w:fldChar w:fldCharType="begin"/>
            </w:r>
            <w:r>
              <w:rPr>
                <w:noProof/>
                <w:webHidden/>
              </w:rPr>
              <w:instrText xml:space="preserve"> PAGEREF _Toc161145798 \h </w:instrText>
            </w:r>
            <w:r>
              <w:rPr>
                <w:noProof/>
                <w:webHidden/>
              </w:rPr>
            </w:r>
            <w:r>
              <w:rPr>
                <w:noProof/>
                <w:webHidden/>
              </w:rPr>
              <w:fldChar w:fldCharType="separate"/>
            </w:r>
            <w:r>
              <w:rPr>
                <w:noProof/>
                <w:webHidden/>
              </w:rPr>
              <w:t>25</w:t>
            </w:r>
            <w:r>
              <w:rPr>
                <w:noProof/>
                <w:webHidden/>
              </w:rPr>
              <w:fldChar w:fldCharType="end"/>
            </w:r>
          </w:hyperlink>
        </w:p>
        <w:p w14:paraId="4C9725B8" w14:textId="6A677C68" w:rsidR="004C4B81" w:rsidRDefault="004C4B81">
          <w:pPr>
            <w:pStyle w:val="INNH2"/>
            <w:rPr>
              <w:rFonts w:eastAsiaTheme="minorEastAsia"/>
              <w:noProof/>
              <w:kern w:val="2"/>
              <w:sz w:val="22"/>
              <w:szCs w:val="22"/>
              <w:lang w:eastAsia="nb-NO"/>
              <w14:ligatures w14:val="standardContextual"/>
            </w:rPr>
          </w:pPr>
          <w:hyperlink w:anchor="_Toc161145799" w:history="1">
            <w:r w:rsidRPr="00F95CE9">
              <w:rPr>
                <w:rStyle w:val="Hyperkobling"/>
                <w:noProof/>
              </w:rPr>
              <w:t>4.12.</w:t>
            </w:r>
            <w:r>
              <w:rPr>
                <w:rFonts w:eastAsiaTheme="minorEastAsia"/>
                <w:noProof/>
                <w:kern w:val="2"/>
                <w:sz w:val="22"/>
                <w:szCs w:val="22"/>
                <w:lang w:eastAsia="nb-NO"/>
                <w14:ligatures w14:val="standardContextual"/>
              </w:rPr>
              <w:tab/>
            </w:r>
            <w:r w:rsidRPr="00F95CE9">
              <w:rPr>
                <w:rStyle w:val="Hyperkobling"/>
                <w:noProof/>
              </w:rPr>
              <w:t>Aktivere/deaktivere tekstindikatorer</w:t>
            </w:r>
            <w:r>
              <w:rPr>
                <w:noProof/>
                <w:webHidden/>
              </w:rPr>
              <w:tab/>
            </w:r>
            <w:r>
              <w:rPr>
                <w:noProof/>
                <w:webHidden/>
              </w:rPr>
              <w:fldChar w:fldCharType="begin"/>
            </w:r>
            <w:r>
              <w:rPr>
                <w:noProof/>
                <w:webHidden/>
              </w:rPr>
              <w:instrText xml:space="preserve"> PAGEREF _Toc161145799 \h </w:instrText>
            </w:r>
            <w:r>
              <w:rPr>
                <w:noProof/>
                <w:webHidden/>
              </w:rPr>
            </w:r>
            <w:r>
              <w:rPr>
                <w:noProof/>
                <w:webHidden/>
              </w:rPr>
              <w:fldChar w:fldCharType="separate"/>
            </w:r>
            <w:r>
              <w:rPr>
                <w:noProof/>
                <w:webHidden/>
              </w:rPr>
              <w:t>25</w:t>
            </w:r>
            <w:r>
              <w:rPr>
                <w:noProof/>
                <w:webHidden/>
              </w:rPr>
              <w:fldChar w:fldCharType="end"/>
            </w:r>
          </w:hyperlink>
        </w:p>
        <w:p w14:paraId="5D8ED464" w14:textId="6130A5FF" w:rsidR="004C4B81" w:rsidRDefault="004C4B81">
          <w:pPr>
            <w:pStyle w:val="INNH2"/>
            <w:rPr>
              <w:rFonts w:eastAsiaTheme="minorEastAsia"/>
              <w:noProof/>
              <w:kern w:val="2"/>
              <w:sz w:val="22"/>
              <w:szCs w:val="22"/>
              <w:lang w:eastAsia="nb-NO"/>
              <w14:ligatures w14:val="standardContextual"/>
            </w:rPr>
          </w:pPr>
          <w:hyperlink w:anchor="_Toc161145800" w:history="1">
            <w:r w:rsidRPr="00F95CE9">
              <w:rPr>
                <w:rStyle w:val="Hyperkobling"/>
                <w:noProof/>
              </w:rPr>
              <w:t>4.13.</w:t>
            </w:r>
            <w:r>
              <w:rPr>
                <w:rFonts w:eastAsiaTheme="minorEastAsia"/>
                <w:noProof/>
                <w:kern w:val="2"/>
                <w:sz w:val="22"/>
                <w:szCs w:val="22"/>
                <w:lang w:eastAsia="nb-NO"/>
                <w14:ligatures w14:val="standardContextual"/>
              </w:rPr>
              <w:tab/>
            </w:r>
            <w:r w:rsidRPr="00F95CE9">
              <w:rPr>
                <w:rStyle w:val="Hyperkobling"/>
                <w:noProof/>
              </w:rPr>
              <w:t>Punktskrift editor-kommandotabell</w:t>
            </w:r>
            <w:r>
              <w:rPr>
                <w:noProof/>
                <w:webHidden/>
              </w:rPr>
              <w:tab/>
            </w:r>
            <w:r>
              <w:rPr>
                <w:noProof/>
                <w:webHidden/>
              </w:rPr>
              <w:fldChar w:fldCharType="begin"/>
            </w:r>
            <w:r>
              <w:rPr>
                <w:noProof/>
                <w:webHidden/>
              </w:rPr>
              <w:instrText xml:space="preserve"> PAGEREF _Toc161145800 \h </w:instrText>
            </w:r>
            <w:r>
              <w:rPr>
                <w:noProof/>
                <w:webHidden/>
              </w:rPr>
            </w:r>
            <w:r>
              <w:rPr>
                <w:noProof/>
                <w:webHidden/>
              </w:rPr>
              <w:fldChar w:fldCharType="separate"/>
            </w:r>
            <w:r>
              <w:rPr>
                <w:noProof/>
                <w:webHidden/>
              </w:rPr>
              <w:t>26</w:t>
            </w:r>
            <w:r>
              <w:rPr>
                <w:noProof/>
                <w:webHidden/>
              </w:rPr>
              <w:fldChar w:fldCharType="end"/>
            </w:r>
          </w:hyperlink>
        </w:p>
        <w:p w14:paraId="4B76E448" w14:textId="3F86C9F3" w:rsidR="004C4B81" w:rsidRDefault="004C4B81">
          <w:pPr>
            <w:pStyle w:val="INNH1"/>
            <w:rPr>
              <w:rFonts w:eastAsiaTheme="minorEastAsia"/>
              <w:noProof/>
              <w:kern w:val="2"/>
              <w:sz w:val="22"/>
              <w:szCs w:val="22"/>
              <w:lang w:eastAsia="nb-NO"/>
              <w14:ligatures w14:val="standardContextual"/>
            </w:rPr>
          </w:pPr>
          <w:hyperlink w:anchor="_Toc161145801" w:history="1">
            <w:r w:rsidRPr="00F95CE9">
              <w:rPr>
                <w:rStyle w:val="Hyperkobling"/>
                <w:noProof/>
              </w:rPr>
              <w:t>5.</w:t>
            </w:r>
            <w:r>
              <w:rPr>
                <w:rFonts w:eastAsiaTheme="minorEastAsia"/>
                <w:noProof/>
                <w:kern w:val="2"/>
                <w:sz w:val="22"/>
                <w:szCs w:val="22"/>
                <w:lang w:eastAsia="nb-NO"/>
                <w14:ligatures w14:val="standardContextual"/>
              </w:rPr>
              <w:tab/>
            </w:r>
            <w:r w:rsidRPr="00F95CE9">
              <w:rPr>
                <w:rStyle w:val="Hyperkobling"/>
                <w:noProof/>
              </w:rPr>
              <w:t>Bruke Victor Reader</w:t>
            </w:r>
            <w:r>
              <w:rPr>
                <w:noProof/>
                <w:webHidden/>
              </w:rPr>
              <w:tab/>
            </w:r>
            <w:r>
              <w:rPr>
                <w:noProof/>
                <w:webHidden/>
              </w:rPr>
              <w:fldChar w:fldCharType="begin"/>
            </w:r>
            <w:r>
              <w:rPr>
                <w:noProof/>
                <w:webHidden/>
              </w:rPr>
              <w:instrText xml:space="preserve"> PAGEREF _Toc161145801 \h </w:instrText>
            </w:r>
            <w:r>
              <w:rPr>
                <w:noProof/>
                <w:webHidden/>
              </w:rPr>
            </w:r>
            <w:r>
              <w:rPr>
                <w:noProof/>
                <w:webHidden/>
              </w:rPr>
              <w:fldChar w:fldCharType="separate"/>
            </w:r>
            <w:r>
              <w:rPr>
                <w:noProof/>
                <w:webHidden/>
              </w:rPr>
              <w:t>27</w:t>
            </w:r>
            <w:r>
              <w:rPr>
                <w:noProof/>
                <w:webHidden/>
              </w:rPr>
              <w:fldChar w:fldCharType="end"/>
            </w:r>
          </w:hyperlink>
        </w:p>
        <w:p w14:paraId="2B2083D6" w14:textId="462E41CB" w:rsidR="004C4B81" w:rsidRDefault="004C4B81">
          <w:pPr>
            <w:pStyle w:val="INNH2"/>
            <w:rPr>
              <w:rFonts w:eastAsiaTheme="minorEastAsia"/>
              <w:noProof/>
              <w:kern w:val="2"/>
              <w:sz w:val="22"/>
              <w:szCs w:val="22"/>
              <w:lang w:eastAsia="nb-NO"/>
              <w14:ligatures w14:val="standardContextual"/>
            </w:rPr>
          </w:pPr>
          <w:hyperlink w:anchor="_Toc161145802" w:history="1">
            <w:r w:rsidRPr="00F95CE9">
              <w:rPr>
                <w:rStyle w:val="Hyperkobling"/>
                <w:noProof/>
              </w:rPr>
              <w:t>5.1.</w:t>
            </w:r>
            <w:r>
              <w:rPr>
                <w:rFonts w:eastAsiaTheme="minorEastAsia"/>
                <w:noProof/>
                <w:kern w:val="2"/>
                <w:sz w:val="22"/>
                <w:szCs w:val="22"/>
                <w:lang w:eastAsia="nb-NO"/>
                <w14:ligatures w14:val="standardContextual"/>
              </w:rPr>
              <w:tab/>
            </w:r>
            <w:r w:rsidRPr="00F95CE9">
              <w:rPr>
                <w:rStyle w:val="Hyperkobling"/>
                <w:noProof/>
              </w:rPr>
              <w:t>Navigere i boklisten</w:t>
            </w:r>
            <w:r>
              <w:rPr>
                <w:noProof/>
                <w:webHidden/>
              </w:rPr>
              <w:tab/>
            </w:r>
            <w:r>
              <w:rPr>
                <w:noProof/>
                <w:webHidden/>
              </w:rPr>
              <w:fldChar w:fldCharType="begin"/>
            </w:r>
            <w:r>
              <w:rPr>
                <w:noProof/>
                <w:webHidden/>
              </w:rPr>
              <w:instrText xml:space="preserve"> PAGEREF _Toc161145802 \h </w:instrText>
            </w:r>
            <w:r>
              <w:rPr>
                <w:noProof/>
                <w:webHidden/>
              </w:rPr>
            </w:r>
            <w:r>
              <w:rPr>
                <w:noProof/>
                <w:webHidden/>
              </w:rPr>
              <w:fldChar w:fldCharType="separate"/>
            </w:r>
            <w:r>
              <w:rPr>
                <w:noProof/>
                <w:webHidden/>
              </w:rPr>
              <w:t>28</w:t>
            </w:r>
            <w:r>
              <w:rPr>
                <w:noProof/>
                <w:webHidden/>
              </w:rPr>
              <w:fldChar w:fldCharType="end"/>
            </w:r>
          </w:hyperlink>
        </w:p>
        <w:p w14:paraId="196E6EE1" w14:textId="37FB0D8D" w:rsidR="004C4B81" w:rsidRDefault="004C4B81">
          <w:pPr>
            <w:pStyle w:val="INNH3"/>
            <w:rPr>
              <w:rFonts w:eastAsiaTheme="minorEastAsia"/>
              <w:noProof/>
              <w:kern w:val="2"/>
              <w:sz w:val="22"/>
              <w:szCs w:val="22"/>
              <w:lang w:eastAsia="nb-NO"/>
              <w14:ligatures w14:val="standardContextual"/>
            </w:rPr>
          </w:pPr>
          <w:hyperlink w:anchor="_Toc161145803" w:history="1">
            <w:r w:rsidRPr="00F95CE9">
              <w:rPr>
                <w:rStyle w:val="Hyperkobling"/>
                <w:noProof/>
              </w:rPr>
              <w:t>5.1.1.</w:t>
            </w:r>
            <w:r>
              <w:rPr>
                <w:rFonts w:eastAsiaTheme="minorEastAsia"/>
                <w:noProof/>
                <w:kern w:val="2"/>
                <w:sz w:val="22"/>
                <w:szCs w:val="22"/>
                <w:lang w:eastAsia="nb-NO"/>
                <w14:ligatures w14:val="standardContextual"/>
              </w:rPr>
              <w:tab/>
            </w:r>
            <w:r w:rsidRPr="00F95CE9">
              <w:rPr>
                <w:rStyle w:val="Hyperkobling"/>
                <w:noProof/>
              </w:rPr>
              <w:t>Søke etter bøker</w:t>
            </w:r>
            <w:r>
              <w:rPr>
                <w:noProof/>
                <w:webHidden/>
              </w:rPr>
              <w:tab/>
            </w:r>
            <w:r>
              <w:rPr>
                <w:noProof/>
                <w:webHidden/>
              </w:rPr>
              <w:fldChar w:fldCharType="begin"/>
            </w:r>
            <w:r>
              <w:rPr>
                <w:noProof/>
                <w:webHidden/>
              </w:rPr>
              <w:instrText xml:space="preserve"> PAGEREF _Toc161145803 \h </w:instrText>
            </w:r>
            <w:r>
              <w:rPr>
                <w:noProof/>
                <w:webHidden/>
              </w:rPr>
            </w:r>
            <w:r>
              <w:rPr>
                <w:noProof/>
                <w:webHidden/>
              </w:rPr>
              <w:fldChar w:fldCharType="separate"/>
            </w:r>
            <w:r>
              <w:rPr>
                <w:noProof/>
                <w:webHidden/>
              </w:rPr>
              <w:t>28</w:t>
            </w:r>
            <w:r>
              <w:rPr>
                <w:noProof/>
                <w:webHidden/>
              </w:rPr>
              <w:fldChar w:fldCharType="end"/>
            </w:r>
          </w:hyperlink>
        </w:p>
        <w:p w14:paraId="3CA061D0" w14:textId="7B930DC8" w:rsidR="004C4B81" w:rsidRDefault="004C4B81">
          <w:pPr>
            <w:pStyle w:val="INNH3"/>
            <w:rPr>
              <w:rFonts w:eastAsiaTheme="minorEastAsia"/>
              <w:noProof/>
              <w:kern w:val="2"/>
              <w:sz w:val="22"/>
              <w:szCs w:val="22"/>
              <w:lang w:eastAsia="nb-NO"/>
              <w14:ligatures w14:val="standardContextual"/>
            </w:rPr>
          </w:pPr>
          <w:hyperlink w:anchor="_Toc161145804" w:history="1">
            <w:r w:rsidRPr="00F95CE9">
              <w:rPr>
                <w:rStyle w:val="Hyperkobling"/>
                <w:noProof/>
              </w:rPr>
              <w:t>5.1.2.</w:t>
            </w:r>
            <w:r>
              <w:rPr>
                <w:rFonts w:eastAsiaTheme="minorEastAsia"/>
                <w:noProof/>
                <w:kern w:val="2"/>
                <w:sz w:val="22"/>
                <w:szCs w:val="22"/>
                <w:lang w:eastAsia="nb-NO"/>
                <w14:ligatures w14:val="standardContextual"/>
              </w:rPr>
              <w:tab/>
            </w:r>
            <w:r w:rsidRPr="00F95CE9">
              <w:rPr>
                <w:rStyle w:val="Hyperkobling"/>
                <w:noProof/>
              </w:rPr>
              <w:t>Få tilgang til nylig åpnede bøker</w:t>
            </w:r>
            <w:r>
              <w:rPr>
                <w:noProof/>
                <w:webHidden/>
              </w:rPr>
              <w:tab/>
            </w:r>
            <w:r>
              <w:rPr>
                <w:noProof/>
                <w:webHidden/>
              </w:rPr>
              <w:fldChar w:fldCharType="begin"/>
            </w:r>
            <w:r>
              <w:rPr>
                <w:noProof/>
                <w:webHidden/>
              </w:rPr>
              <w:instrText xml:space="preserve"> PAGEREF _Toc161145804 \h </w:instrText>
            </w:r>
            <w:r>
              <w:rPr>
                <w:noProof/>
                <w:webHidden/>
              </w:rPr>
            </w:r>
            <w:r>
              <w:rPr>
                <w:noProof/>
                <w:webHidden/>
              </w:rPr>
              <w:fldChar w:fldCharType="separate"/>
            </w:r>
            <w:r>
              <w:rPr>
                <w:noProof/>
                <w:webHidden/>
              </w:rPr>
              <w:t>28</w:t>
            </w:r>
            <w:r>
              <w:rPr>
                <w:noProof/>
                <w:webHidden/>
              </w:rPr>
              <w:fldChar w:fldCharType="end"/>
            </w:r>
          </w:hyperlink>
        </w:p>
        <w:p w14:paraId="6FD54B9D" w14:textId="2FE34B3D" w:rsidR="004C4B81" w:rsidRDefault="004C4B81">
          <w:pPr>
            <w:pStyle w:val="INNH3"/>
            <w:rPr>
              <w:rFonts w:eastAsiaTheme="minorEastAsia"/>
              <w:noProof/>
              <w:kern w:val="2"/>
              <w:sz w:val="22"/>
              <w:szCs w:val="22"/>
              <w:lang w:eastAsia="nb-NO"/>
              <w14:ligatures w14:val="standardContextual"/>
            </w:rPr>
          </w:pPr>
          <w:hyperlink w:anchor="_Toc161145805" w:history="1">
            <w:r w:rsidRPr="00F95CE9">
              <w:rPr>
                <w:rStyle w:val="Hyperkobling"/>
                <w:noProof/>
              </w:rPr>
              <w:t>5.1.3.</w:t>
            </w:r>
            <w:r>
              <w:rPr>
                <w:rFonts w:eastAsiaTheme="minorEastAsia"/>
                <w:noProof/>
                <w:kern w:val="2"/>
                <w:sz w:val="22"/>
                <w:szCs w:val="22"/>
                <w:lang w:eastAsia="nb-NO"/>
                <w14:ligatures w14:val="standardContextual"/>
              </w:rPr>
              <w:tab/>
            </w:r>
            <w:r w:rsidRPr="00F95CE9">
              <w:rPr>
                <w:rStyle w:val="Hyperkobling"/>
                <w:noProof/>
              </w:rPr>
              <w:t>Administrere bøkene dine</w:t>
            </w:r>
            <w:r>
              <w:rPr>
                <w:noProof/>
                <w:webHidden/>
              </w:rPr>
              <w:tab/>
            </w:r>
            <w:r>
              <w:rPr>
                <w:noProof/>
                <w:webHidden/>
              </w:rPr>
              <w:fldChar w:fldCharType="begin"/>
            </w:r>
            <w:r>
              <w:rPr>
                <w:noProof/>
                <w:webHidden/>
              </w:rPr>
              <w:instrText xml:space="preserve"> PAGEREF _Toc161145805 \h </w:instrText>
            </w:r>
            <w:r>
              <w:rPr>
                <w:noProof/>
                <w:webHidden/>
              </w:rPr>
            </w:r>
            <w:r>
              <w:rPr>
                <w:noProof/>
                <w:webHidden/>
              </w:rPr>
              <w:fldChar w:fldCharType="separate"/>
            </w:r>
            <w:r>
              <w:rPr>
                <w:noProof/>
                <w:webHidden/>
              </w:rPr>
              <w:t>28</w:t>
            </w:r>
            <w:r>
              <w:rPr>
                <w:noProof/>
                <w:webHidden/>
              </w:rPr>
              <w:fldChar w:fldCharType="end"/>
            </w:r>
          </w:hyperlink>
        </w:p>
        <w:p w14:paraId="64C2CB2E" w14:textId="2E490495" w:rsidR="004C4B81" w:rsidRDefault="004C4B81">
          <w:pPr>
            <w:pStyle w:val="INNH2"/>
            <w:rPr>
              <w:rFonts w:eastAsiaTheme="minorEastAsia"/>
              <w:noProof/>
              <w:kern w:val="2"/>
              <w:sz w:val="22"/>
              <w:szCs w:val="22"/>
              <w:lang w:eastAsia="nb-NO"/>
              <w14:ligatures w14:val="standardContextual"/>
            </w:rPr>
          </w:pPr>
          <w:hyperlink w:anchor="_Toc161145806" w:history="1">
            <w:r w:rsidRPr="00F95CE9">
              <w:rPr>
                <w:rStyle w:val="Hyperkobling"/>
                <w:noProof/>
              </w:rPr>
              <w:t>5.2.</w:t>
            </w:r>
            <w:r>
              <w:rPr>
                <w:rFonts w:eastAsiaTheme="minorEastAsia"/>
                <w:noProof/>
                <w:kern w:val="2"/>
                <w:sz w:val="22"/>
                <w:szCs w:val="22"/>
                <w:lang w:eastAsia="nb-NO"/>
                <w14:ligatures w14:val="standardContextual"/>
              </w:rPr>
              <w:tab/>
            </w:r>
            <w:r w:rsidRPr="00F95CE9">
              <w:rPr>
                <w:rStyle w:val="Hyperkobling"/>
                <w:noProof/>
              </w:rPr>
              <w:t>Navigere i og få tilgang til tilleggsinformasjon i bøker</w:t>
            </w:r>
            <w:r>
              <w:rPr>
                <w:noProof/>
                <w:webHidden/>
              </w:rPr>
              <w:tab/>
            </w:r>
            <w:r>
              <w:rPr>
                <w:noProof/>
                <w:webHidden/>
              </w:rPr>
              <w:fldChar w:fldCharType="begin"/>
            </w:r>
            <w:r>
              <w:rPr>
                <w:noProof/>
                <w:webHidden/>
              </w:rPr>
              <w:instrText xml:space="preserve"> PAGEREF _Toc161145806 \h </w:instrText>
            </w:r>
            <w:r>
              <w:rPr>
                <w:noProof/>
                <w:webHidden/>
              </w:rPr>
            </w:r>
            <w:r>
              <w:rPr>
                <w:noProof/>
                <w:webHidden/>
              </w:rPr>
              <w:fldChar w:fldCharType="separate"/>
            </w:r>
            <w:r>
              <w:rPr>
                <w:noProof/>
                <w:webHidden/>
              </w:rPr>
              <w:t>29</w:t>
            </w:r>
            <w:r>
              <w:rPr>
                <w:noProof/>
                <w:webHidden/>
              </w:rPr>
              <w:fldChar w:fldCharType="end"/>
            </w:r>
          </w:hyperlink>
        </w:p>
        <w:p w14:paraId="1FF99B60" w14:textId="6EF9E91F" w:rsidR="004C4B81" w:rsidRDefault="004C4B81">
          <w:pPr>
            <w:pStyle w:val="INNH3"/>
            <w:rPr>
              <w:rFonts w:eastAsiaTheme="minorEastAsia"/>
              <w:noProof/>
              <w:kern w:val="2"/>
              <w:sz w:val="22"/>
              <w:szCs w:val="22"/>
              <w:lang w:eastAsia="nb-NO"/>
              <w14:ligatures w14:val="standardContextual"/>
            </w:rPr>
          </w:pPr>
          <w:hyperlink w:anchor="_Toc161145807" w:history="1">
            <w:r w:rsidRPr="00F95CE9">
              <w:rPr>
                <w:rStyle w:val="Hyperkobling"/>
                <w:noProof/>
              </w:rPr>
              <w:t>5.2.1.</w:t>
            </w:r>
            <w:r>
              <w:rPr>
                <w:rFonts w:eastAsiaTheme="minorEastAsia"/>
                <w:noProof/>
                <w:kern w:val="2"/>
                <w:sz w:val="22"/>
                <w:szCs w:val="22"/>
                <w:lang w:eastAsia="nb-NO"/>
                <w14:ligatures w14:val="standardContextual"/>
              </w:rPr>
              <w:tab/>
            </w:r>
            <w:r w:rsidRPr="00F95CE9">
              <w:rPr>
                <w:rStyle w:val="Hyperkobling"/>
                <w:noProof/>
              </w:rPr>
              <w:t>Endre navigasjonsnivået for bøker</w:t>
            </w:r>
            <w:r>
              <w:rPr>
                <w:noProof/>
                <w:webHidden/>
              </w:rPr>
              <w:tab/>
            </w:r>
            <w:r>
              <w:rPr>
                <w:noProof/>
                <w:webHidden/>
              </w:rPr>
              <w:fldChar w:fldCharType="begin"/>
            </w:r>
            <w:r>
              <w:rPr>
                <w:noProof/>
                <w:webHidden/>
              </w:rPr>
              <w:instrText xml:space="preserve"> PAGEREF _Toc161145807 \h </w:instrText>
            </w:r>
            <w:r>
              <w:rPr>
                <w:noProof/>
                <w:webHidden/>
              </w:rPr>
            </w:r>
            <w:r>
              <w:rPr>
                <w:noProof/>
                <w:webHidden/>
              </w:rPr>
              <w:fldChar w:fldCharType="separate"/>
            </w:r>
            <w:r>
              <w:rPr>
                <w:noProof/>
                <w:webHidden/>
              </w:rPr>
              <w:t>29</w:t>
            </w:r>
            <w:r>
              <w:rPr>
                <w:noProof/>
                <w:webHidden/>
              </w:rPr>
              <w:fldChar w:fldCharType="end"/>
            </w:r>
          </w:hyperlink>
        </w:p>
        <w:p w14:paraId="45CA686C" w14:textId="72403CDC" w:rsidR="004C4B81" w:rsidRDefault="004C4B81">
          <w:pPr>
            <w:pStyle w:val="INNH3"/>
            <w:rPr>
              <w:rFonts w:eastAsiaTheme="minorEastAsia"/>
              <w:noProof/>
              <w:kern w:val="2"/>
              <w:sz w:val="22"/>
              <w:szCs w:val="22"/>
              <w:lang w:eastAsia="nb-NO"/>
              <w14:ligatures w14:val="standardContextual"/>
            </w:rPr>
          </w:pPr>
          <w:hyperlink w:anchor="_Toc161145808" w:history="1">
            <w:r w:rsidRPr="00F95CE9">
              <w:rPr>
                <w:rStyle w:val="Hyperkobling"/>
                <w:noProof/>
              </w:rPr>
              <w:t>5.2.2.</w:t>
            </w:r>
            <w:r>
              <w:rPr>
                <w:rFonts w:eastAsiaTheme="minorEastAsia"/>
                <w:noProof/>
                <w:kern w:val="2"/>
                <w:sz w:val="22"/>
                <w:szCs w:val="22"/>
                <w:lang w:eastAsia="nb-NO"/>
                <w14:ligatures w14:val="standardContextual"/>
              </w:rPr>
              <w:tab/>
            </w:r>
            <w:r w:rsidRPr="00F95CE9">
              <w:rPr>
                <w:rStyle w:val="Hyperkobling"/>
                <w:noProof/>
              </w:rPr>
              <w:t>Navigere etter side, overskrift, prosent eller bokmerker i en bok</w:t>
            </w:r>
            <w:r>
              <w:rPr>
                <w:noProof/>
                <w:webHidden/>
              </w:rPr>
              <w:tab/>
            </w:r>
            <w:r>
              <w:rPr>
                <w:noProof/>
                <w:webHidden/>
              </w:rPr>
              <w:fldChar w:fldCharType="begin"/>
            </w:r>
            <w:r>
              <w:rPr>
                <w:noProof/>
                <w:webHidden/>
              </w:rPr>
              <w:instrText xml:space="preserve"> PAGEREF _Toc161145808 \h </w:instrText>
            </w:r>
            <w:r>
              <w:rPr>
                <w:noProof/>
                <w:webHidden/>
              </w:rPr>
            </w:r>
            <w:r>
              <w:rPr>
                <w:noProof/>
                <w:webHidden/>
              </w:rPr>
              <w:fldChar w:fldCharType="separate"/>
            </w:r>
            <w:r>
              <w:rPr>
                <w:noProof/>
                <w:webHidden/>
              </w:rPr>
              <w:t>29</w:t>
            </w:r>
            <w:r>
              <w:rPr>
                <w:noProof/>
                <w:webHidden/>
              </w:rPr>
              <w:fldChar w:fldCharType="end"/>
            </w:r>
          </w:hyperlink>
        </w:p>
        <w:p w14:paraId="0114DA12" w14:textId="52AD6947" w:rsidR="004C4B81" w:rsidRDefault="004C4B81">
          <w:pPr>
            <w:pStyle w:val="INNH3"/>
            <w:rPr>
              <w:rFonts w:eastAsiaTheme="minorEastAsia"/>
              <w:noProof/>
              <w:kern w:val="2"/>
              <w:sz w:val="22"/>
              <w:szCs w:val="22"/>
              <w:lang w:eastAsia="nb-NO"/>
              <w14:ligatures w14:val="standardContextual"/>
            </w:rPr>
          </w:pPr>
          <w:hyperlink w:anchor="_Toc161145809" w:history="1">
            <w:r w:rsidRPr="00F95CE9">
              <w:rPr>
                <w:rStyle w:val="Hyperkobling"/>
                <w:noProof/>
              </w:rPr>
              <w:t>5.2.3.</w:t>
            </w:r>
            <w:r>
              <w:rPr>
                <w:rFonts w:eastAsiaTheme="minorEastAsia"/>
                <w:noProof/>
                <w:kern w:val="2"/>
                <w:sz w:val="22"/>
                <w:szCs w:val="22"/>
                <w:lang w:eastAsia="nb-NO"/>
                <w14:ligatures w14:val="standardContextual"/>
              </w:rPr>
              <w:tab/>
            </w:r>
            <w:r w:rsidRPr="00F95CE9">
              <w:rPr>
                <w:rStyle w:val="Hyperkobling"/>
                <w:noProof/>
              </w:rPr>
              <w:t>Automatisk rulling gjennom tekst i bøker i Victor Reader programmet</w:t>
            </w:r>
            <w:r>
              <w:rPr>
                <w:noProof/>
                <w:webHidden/>
              </w:rPr>
              <w:tab/>
            </w:r>
            <w:r>
              <w:rPr>
                <w:noProof/>
                <w:webHidden/>
              </w:rPr>
              <w:fldChar w:fldCharType="begin"/>
            </w:r>
            <w:r>
              <w:rPr>
                <w:noProof/>
                <w:webHidden/>
              </w:rPr>
              <w:instrText xml:space="preserve"> PAGEREF _Toc161145809 \h </w:instrText>
            </w:r>
            <w:r>
              <w:rPr>
                <w:noProof/>
                <w:webHidden/>
              </w:rPr>
            </w:r>
            <w:r>
              <w:rPr>
                <w:noProof/>
                <w:webHidden/>
              </w:rPr>
              <w:fldChar w:fldCharType="separate"/>
            </w:r>
            <w:r>
              <w:rPr>
                <w:noProof/>
                <w:webHidden/>
              </w:rPr>
              <w:t>30</w:t>
            </w:r>
            <w:r>
              <w:rPr>
                <w:noProof/>
                <w:webHidden/>
              </w:rPr>
              <w:fldChar w:fldCharType="end"/>
            </w:r>
          </w:hyperlink>
        </w:p>
        <w:p w14:paraId="17FE880F" w14:textId="7B4FD811" w:rsidR="004C4B81" w:rsidRDefault="004C4B81">
          <w:pPr>
            <w:pStyle w:val="INNH3"/>
            <w:rPr>
              <w:rFonts w:eastAsiaTheme="minorEastAsia"/>
              <w:noProof/>
              <w:kern w:val="2"/>
              <w:sz w:val="22"/>
              <w:szCs w:val="22"/>
              <w:lang w:eastAsia="nb-NO"/>
              <w14:ligatures w14:val="standardContextual"/>
            </w:rPr>
          </w:pPr>
          <w:hyperlink w:anchor="_Toc161145810" w:history="1">
            <w:r w:rsidRPr="00F95CE9">
              <w:rPr>
                <w:rStyle w:val="Hyperkobling"/>
                <w:noProof/>
              </w:rPr>
              <w:t>5.2.4.</w:t>
            </w:r>
            <w:r>
              <w:rPr>
                <w:rFonts w:eastAsiaTheme="minorEastAsia"/>
                <w:noProof/>
                <w:kern w:val="2"/>
                <w:sz w:val="22"/>
                <w:szCs w:val="22"/>
                <w:lang w:eastAsia="nb-NO"/>
                <w14:ligatures w14:val="standardContextual"/>
              </w:rPr>
              <w:tab/>
            </w:r>
            <w:r w:rsidRPr="00F95CE9">
              <w:rPr>
                <w:rStyle w:val="Hyperkobling"/>
                <w:noProof/>
              </w:rPr>
              <w:t>Finne din nåværende posisjon i en bok</w:t>
            </w:r>
            <w:r>
              <w:rPr>
                <w:noProof/>
                <w:webHidden/>
              </w:rPr>
              <w:tab/>
            </w:r>
            <w:r>
              <w:rPr>
                <w:noProof/>
                <w:webHidden/>
              </w:rPr>
              <w:fldChar w:fldCharType="begin"/>
            </w:r>
            <w:r>
              <w:rPr>
                <w:noProof/>
                <w:webHidden/>
              </w:rPr>
              <w:instrText xml:space="preserve"> PAGEREF _Toc161145810 \h </w:instrText>
            </w:r>
            <w:r>
              <w:rPr>
                <w:noProof/>
                <w:webHidden/>
              </w:rPr>
            </w:r>
            <w:r>
              <w:rPr>
                <w:noProof/>
                <w:webHidden/>
              </w:rPr>
              <w:fldChar w:fldCharType="separate"/>
            </w:r>
            <w:r>
              <w:rPr>
                <w:noProof/>
                <w:webHidden/>
              </w:rPr>
              <w:t>30</w:t>
            </w:r>
            <w:r>
              <w:rPr>
                <w:noProof/>
                <w:webHidden/>
              </w:rPr>
              <w:fldChar w:fldCharType="end"/>
            </w:r>
          </w:hyperlink>
        </w:p>
        <w:p w14:paraId="1AB65EAD" w14:textId="3DB97CFB" w:rsidR="004C4B81" w:rsidRDefault="004C4B81">
          <w:pPr>
            <w:pStyle w:val="INNH3"/>
            <w:rPr>
              <w:rFonts w:eastAsiaTheme="minorEastAsia"/>
              <w:noProof/>
              <w:kern w:val="2"/>
              <w:sz w:val="22"/>
              <w:szCs w:val="22"/>
              <w:lang w:eastAsia="nb-NO"/>
              <w14:ligatures w14:val="standardContextual"/>
            </w:rPr>
          </w:pPr>
          <w:hyperlink w:anchor="_Toc161145811" w:history="1">
            <w:r w:rsidRPr="00F95CE9">
              <w:rPr>
                <w:rStyle w:val="Hyperkobling"/>
                <w:noProof/>
              </w:rPr>
              <w:t>5.2.5.</w:t>
            </w:r>
            <w:r>
              <w:rPr>
                <w:rFonts w:eastAsiaTheme="minorEastAsia"/>
                <w:noProof/>
                <w:kern w:val="2"/>
                <w:sz w:val="22"/>
                <w:szCs w:val="22"/>
                <w:lang w:eastAsia="nb-NO"/>
                <w14:ligatures w14:val="standardContextual"/>
              </w:rPr>
              <w:tab/>
            </w:r>
            <w:r w:rsidRPr="00F95CE9">
              <w:rPr>
                <w:rStyle w:val="Hyperkobling"/>
                <w:noProof/>
              </w:rPr>
              <w:t>Navigere til begynnelsen eller slutten av en bok</w:t>
            </w:r>
            <w:r>
              <w:rPr>
                <w:noProof/>
                <w:webHidden/>
              </w:rPr>
              <w:tab/>
            </w:r>
            <w:r>
              <w:rPr>
                <w:noProof/>
                <w:webHidden/>
              </w:rPr>
              <w:fldChar w:fldCharType="begin"/>
            </w:r>
            <w:r>
              <w:rPr>
                <w:noProof/>
                <w:webHidden/>
              </w:rPr>
              <w:instrText xml:space="preserve"> PAGEREF _Toc161145811 \h </w:instrText>
            </w:r>
            <w:r>
              <w:rPr>
                <w:noProof/>
                <w:webHidden/>
              </w:rPr>
            </w:r>
            <w:r>
              <w:rPr>
                <w:noProof/>
                <w:webHidden/>
              </w:rPr>
              <w:fldChar w:fldCharType="separate"/>
            </w:r>
            <w:r>
              <w:rPr>
                <w:noProof/>
                <w:webHidden/>
              </w:rPr>
              <w:t>30</w:t>
            </w:r>
            <w:r>
              <w:rPr>
                <w:noProof/>
                <w:webHidden/>
              </w:rPr>
              <w:fldChar w:fldCharType="end"/>
            </w:r>
          </w:hyperlink>
        </w:p>
        <w:p w14:paraId="615ACCCE" w14:textId="2D27BC4F" w:rsidR="004C4B81" w:rsidRDefault="004C4B81">
          <w:pPr>
            <w:pStyle w:val="INNH3"/>
            <w:rPr>
              <w:rFonts w:eastAsiaTheme="minorEastAsia"/>
              <w:noProof/>
              <w:kern w:val="2"/>
              <w:sz w:val="22"/>
              <w:szCs w:val="22"/>
              <w:lang w:eastAsia="nb-NO"/>
              <w14:ligatures w14:val="standardContextual"/>
            </w:rPr>
          </w:pPr>
          <w:hyperlink w:anchor="_Toc161145812" w:history="1">
            <w:r w:rsidRPr="00F95CE9">
              <w:rPr>
                <w:rStyle w:val="Hyperkobling"/>
                <w:noProof/>
              </w:rPr>
              <w:t>5.2.6.</w:t>
            </w:r>
            <w:r>
              <w:rPr>
                <w:rFonts w:eastAsiaTheme="minorEastAsia"/>
                <w:noProof/>
                <w:kern w:val="2"/>
                <w:sz w:val="22"/>
                <w:szCs w:val="22"/>
                <w:lang w:eastAsia="nb-NO"/>
                <w14:ligatures w14:val="standardContextual"/>
              </w:rPr>
              <w:tab/>
            </w:r>
            <w:r w:rsidRPr="00F95CE9">
              <w:rPr>
                <w:rStyle w:val="Hyperkobling"/>
                <w:noProof/>
              </w:rPr>
              <w:t>Søke etter tekst i en tekstbok</w:t>
            </w:r>
            <w:r>
              <w:rPr>
                <w:noProof/>
                <w:webHidden/>
              </w:rPr>
              <w:tab/>
            </w:r>
            <w:r>
              <w:rPr>
                <w:noProof/>
                <w:webHidden/>
              </w:rPr>
              <w:fldChar w:fldCharType="begin"/>
            </w:r>
            <w:r>
              <w:rPr>
                <w:noProof/>
                <w:webHidden/>
              </w:rPr>
              <w:instrText xml:space="preserve"> PAGEREF _Toc161145812 \h </w:instrText>
            </w:r>
            <w:r>
              <w:rPr>
                <w:noProof/>
                <w:webHidden/>
              </w:rPr>
            </w:r>
            <w:r>
              <w:rPr>
                <w:noProof/>
                <w:webHidden/>
              </w:rPr>
              <w:fldChar w:fldCharType="separate"/>
            </w:r>
            <w:r>
              <w:rPr>
                <w:noProof/>
                <w:webHidden/>
              </w:rPr>
              <w:t>30</w:t>
            </w:r>
            <w:r>
              <w:rPr>
                <w:noProof/>
                <w:webHidden/>
              </w:rPr>
              <w:fldChar w:fldCharType="end"/>
            </w:r>
          </w:hyperlink>
        </w:p>
        <w:p w14:paraId="736FD4A2" w14:textId="43FA3AC4" w:rsidR="004C4B81" w:rsidRDefault="004C4B81">
          <w:pPr>
            <w:pStyle w:val="INNH3"/>
            <w:rPr>
              <w:rFonts w:eastAsiaTheme="minorEastAsia"/>
              <w:noProof/>
              <w:kern w:val="2"/>
              <w:sz w:val="22"/>
              <w:szCs w:val="22"/>
              <w:lang w:eastAsia="nb-NO"/>
              <w14:ligatures w14:val="standardContextual"/>
            </w:rPr>
          </w:pPr>
          <w:hyperlink w:anchor="_Toc161145813" w:history="1">
            <w:r w:rsidRPr="00F95CE9">
              <w:rPr>
                <w:rStyle w:val="Hyperkobling"/>
                <w:noProof/>
              </w:rPr>
              <w:t>5.2.7.</w:t>
            </w:r>
            <w:r>
              <w:rPr>
                <w:rFonts w:eastAsiaTheme="minorEastAsia"/>
                <w:noProof/>
                <w:kern w:val="2"/>
                <w:sz w:val="22"/>
                <w:szCs w:val="22"/>
                <w:lang w:eastAsia="nb-NO"/>
                <w14:ligatures w14:val="standardContextual"/>
              </w:rPr>
              <w:tab/>
            </w:r>
            <w:r w:rsidRPr="00F95CE9">
              <w:rPr>
                <w:rStyle w:val="Hyperkobling"/>
                <w:noProof/>
              </w:rPr>
              <w:t>Få tilgang til tilleggsinformasjon om flere bøker</w:t>
            </w:r>
            <w:r>
              <w:rPr>
                <w:noProof/>
                <w:webHidden/>
              </w:rPr>
              <w:tab/>
            </w:r>
            <w:r>
              <w:rPr>
                <w:noProof/>
                <w:webHidden/>
              </w:rPr>
              <w:fldChar w:fldCharType="begin"/>
            </w:r>
            <w:r>
              <w:rPr>
                <w:noProof/>
                <w:webHidden/>
              </w:rPr>
              <w:instrText xml:space="preserve"> PAGEREF _Toc161145813 \h </w:instrText>
            </w:r>
            <w:r>
              <w:rPr>
                <w:noProof/>
                <w:webHidden/>
              </w:rPr>
            </w:r>
            <w:r>
              <w:rPr>
                <w:noProof/>
                <w:webHidden/>
              </w:rPr>
              <w:fldChar w:fldCharType="separate"/>
            </w:r>
            <w:r>
              <w:rPr>
                <w:noProof/>
                <w:webHidden/>
              </w:rPr>
              <w:t>31</w:t>
            </w:r>
            <w:r>
              <w:rPr>
                <w:noProof/>
                <w:webHidden/>
              </w:rPr>
              <w:fldChar w:fldCharType="end"/>
            </w:r>
          </w:hyperlink>
        </w:p>
        <w:p w14:paraId="243D52A0" w14:textId="43989C58" w:rsidR="004C4B81" w:rsidRDefault="004C4B81">
          <w:pPr>
            <w:pStyle w:val="INNH2"/>
            <w:rPr>
              <w:rFonts w:eastAsiaTheme="minorEastAsia"/>
              <w:noProof/>
              <w:kern w:val="2"/>
              <w:sz w:val="22"/>
              <w:szCs w:val="22"/>
              <w:lang w:eastAsia="nb-NO"/>
              <w14:ligatures w14:val="standardContextual"/>
            </w:rPr>
          </w:pPr>
          <w:hyperlink w:anchor="_Toc161145814" w:history="1">
            <w:r w:rsidRPr="00F95CE9">
              <w:rPr>
                <w:rStyle w:val="Hyperkobling"/>
                <w:noProof/>
              </w:rPr>
              <w:t>5.3.</w:t>
            </w:r>
            <w:r>
              <w:rPr>
                <w:rFonts w:eastAsiaTheme="minorEastAsia"/>
                <w:noProof/>
                <w:kern w:val="2"/>
                <w:sz w:val="22"/>
                <w:szCs w:val="22"/>
                <w:lang w:eastAsia="nb-NO"/>
                <w14:ligatures w14:val="standardContextual"/>
              </w:rPr>
              <w:tab/>
            </w:r>
            <w:r w:rsidRPr="00F95CE9">
              <w:rPr>
                <w:rStyle w:val="Hyperkobling"/>
                <w:noProof/>
              </w:rPr>
              <w:t>Legge til, navigere, utheve og fjerne bokmerker</w:t>
            </w:r>
            <w:r>
              <w:rPr>
                <w:noProof/>
                <w:webHidden/>
              </w:rPr>
              <w:tab/>
            </w:r>
            <w:r>
              <w:rPr>
                <w:noProof/>
                <w:webHidden/>
              </w:rPr>
              <w:fldChar w:fldCharType="begin"/>
            </w:r>
            <w:r>
              <w:rPr>
                <w:noProof/>
                <w:webHidden/>
              </w:rPr>
              <w:instrText xml:space="preserve"> PAGEREF _Toc161145814 \h </w:instrText>
            </w:r>
            <w:r>
              <w:rPr>
                <w:noProof/>
                <w:webHidden/>
              </w:rPr>
            </w:r>
            <w:r>
              <w:rPr>
                <w:noProof/>
                <w:webHidden/>
              </w:rPr>
              <w:fldChar w:fldCharType="separate"/>
            </w:r>
            <w:r>
              <w:rPr>
                <w:noProof/>
                <w:webHidden/>
              </w:rPr>
              <w:t>31</w:t>
            </w:r>
            <w:r>
              <w:rPr>
                <w:noProof/>
                <w:webHidden/>
              </w:rPr>
              <w:fldChar w:fldCharType="end"/>
            </w:r>
          </w:hyperlink>
        </w:p>
        <w:p w14:paraId="5F977CB2" w14:textId="62A2D172" w:rsidR="004C4B81" w:rsidRDefault="004C4B81">
          <w:pPr>
            <w:pStyle w:val="INNH3"/>
            <w:rPr>
              <w:rFonts w:eastAsiaTheme="minorEastAsia"/>
              <w:noProof/>
              <w:kern w:val="2"/>
              <w:sz w:val="22"/>
              <w:szCs w:val="22"/>
              <w:lang w:eastAsia="nb-NO"/>
              <w14:ligatures w14:val="standardContextual"/>
            </w:rPr>
          </w:pPr>
          <w:hyperlink w:anchor="_Toc161145815" w:history="1">
            <w:r w:rsidRPr="00F95CE9">
              <w:rPr>
                <w:rStyle w:val="Hyperkobling"/>
                <w:noProof/>
              </w:rPr>
              <w:t>5.3.1.</w:t>
            </w:r>
            <w:r>
              <w:rPr>
                <w:rFonts w:eastAsiaTheme="minorEastAsia"/>
                <w:noProof/>
                <w:kern w:val="2"/>
                <w:sz w:val="22"/>
                <w:szCs w:val="22"/>
                <w:lang w:eastAsia="nb-NO"/>
                <w14:ligatures w14:val="standardContextual"/>
              </w:rPr>
              <w:tab/>
            </w:r>
            <w:r w:rsidRPr="00F95CE9">
              <w:rPr>
                <w:rStyle w:val="Hyperkobling"/>
                <w:noProof/>
              </w:rPr>
              <w:t>Sette inn et bokmerke</w:t>
            </w:r>
            <w:r>
              <w:rPr>
                <w:noProof/>
                <w:webHidden/>
              </w:rPr>
              <w:tab/>
            </w:r>
            <w:r>
              <w:rPr>
                <w:noProof/>
                <w:webHidden/>
              </w:rPr>
              <w:fldChar w:fldCharType="begin"/>
            </w:r>
            <w:r>
              <w:rPr>
                <w:noProof/>
                <w:webHidden/>
              </w:rPr>
              <w:instrText xml:space="preserve"> PAGEREF _Toc161145815 \h </w:instrText>
            </w:r>
            <w:r>
              <w:rPr>
                <w:noProof/>
                <w:webHidden/>
              </w:rPr>
            </w:r>
            <w:r>
              <w:rPr>
                <w:noProof/>
                <w:webHidden/>
              </w:rPr>
              <w:fldChar w:fldCharType="separate"/>
            </w:r>
            <w:r>
              <w:rPr>
                <w:noProof/>
                <w:webHidden/>
              </w:rPr>
              <w:t>31</w:t>
            </w:r>
            <w:r>
              <w:rPr>
                <w:noProof/>
                <w:webHidden/>
              </w:rPr>
              <w:fldChar w:fldCharType="end"/>
            </w:r>
          </w:hyperlink>
        </w:p>
        <w:p w14:paraId="519797D2" w14:textId="7B3C9E1A" w:rsidR="004C4B81" w:rsidRDefault="004C4B81">
          <w:pPr>
            <w:pStyle w:val="INNH3"/>
            <w:rPr>
              <w:rFonts w:eastAsiaTheme="minorEastAsia"/>
              <w:noProof/>
              <w:kern w:val="2"/>
              <w:sz w:val="22"/>
              <w:szCs w:val="22"/>
              <w:lang w:eastAsia="nb-NO"/>
              <w14:ligatures w14:val="standardContextual"/>
            </w:rPr>
          </w:pPr>
          <w:hyperlink w:anchor="_Toc161145816" w:history="1">
            <w:r w:rsidRPr="00F95CE9">
              <w:rPr>
                <w:rStyle w:val="Hyperkobling"/>
                <w:noProof/>
              </w:rPr>
              <w:t>5.3.2.</w:t>
            </w:r>
            <w:r>
              <w:rPr>
                <w:rFonts w:eastAsiaTheme="minorEastAsia"/>
                <w:noProof/>
                <w:kern w:val="2"/>
                <w:sz w:val="22"/>
                <w:szCs w:val="22"/>
                <w:lang w:eastAsia="nb-NO"/>
                <w14:ligatures w14:val="standardContextual"/>
              </w:rPr>
              <w:tab/>
            </w:r>
            <w:r w:rsidRPr="00F95CE9">
              <w:rPr>
                <w:rStyle w:val="Hyperkobling"/>
                <w:noProof/>
              </w:rPr>
              <w:t>Navigere til bokmerker</w:t>
            </w:r>
            <w:r>
              <w:rPr>
                <w:noProof/>
                <w:webHidden/>
              </w:rPr>
              <w:tab/>
            </w:r>
            <w:r>
              <w:rPr>
                <w:noProof/>
                <w:webHidden/>
              </w:rPr>
              <w:fldChar w:fldCharType="begin"/>
            </w:r>
            <w:r>
              <w:rPr>
                <w:noProof/>
                <w:webHidden/>
              </w:rPr>
              <w:instrText xml:space="preserve"> PAGEREF _Toc161145816 \h </w:instrText>
            </w:r>
            <w:r>
              <w:rPr>
                <w:noProof/>
                <w:webHidden/>
              </w:rPr>
            </w:r>
            <w:r>
              <w:rPr>
                <w:noProof/>
                <w:webHidden/>
              </w:rPr>
              <w:fldChar w:fldCharType="separate"/>
            </w:r>
            <w:r>
              <w:rPr>
                <w:noProof/>
                <w:webHidden/>
              </w:rPr>
              <w:t>31</w:t>
            </w:r>
            <w:r>
              <w:rPr>
                <w:noProof/>
                <w:webHidden/>
              </w:rPr>
              <w:fldChar w:fldCharType="end"/>
            </w:r>
          </w:hyperlink>
        </w:p>
        <w:p w14:paraId="3FA8475A" w14:textId="26A8D6DA" w:rsidR="004C4B81" w:rsidRDefault="004C4B81">
          <w:pPr>
            <w:pStyle w:val="INNH3"/>
            <w:rPr>
              <w:rFonts w:eastAsiaTheme="minorEastAsia"/>
              <w:noProof/>
              <w:kern w:val="2"/>
              <w:sz w:val="22"/>
              <w:szCs w:val="22"/>
              <w:lang w:eastAsia="nb-NO"/>
              <w14:ligatures w14:val="standardContextual"/>
            </w:rPr>
          </w:pPr>
          <w:hyperlink w:anchor="_Toc161145817" w:history="1">
            <w:r w:rsidRPr="00F95CE9">
              <w:rPr>
                <w:rStyle w:val="Hyperkobling"/>
                <w:noProof/>
              </w:rPr>
              <w:t>5.3.3.</w:t>
            </w:r>
            <w:r>
              <w:rPr>
                <w:rFonts w:eastAsiaTheme="minorEastAsia"/>
                <w:noProof/>
                <w:kern w:val="2"/>
                <w:sz w:val="22"/>
                <w:szCs w:val="22"/>
                <w:lang w:eastAsia="nb-NO"/>
                <w14:ligatures w14:val="standardContextual"/>
              </w:rPr>
              <w:tab/>
            </w:r>
            <w:r w:rsidRPr="00F95CE9">
              <w:rPr>
                <w:rStyle w:val="Hyperkobling"/>
                <w:noProof/>
              </w:rPr>
              <w:t>Utheve bokmerker</w:t>
            </w:r>
            <w:r>
              <w:rPr>
                <w:noProof/>
                <w:webHidden/>
              </w:rPr>
              <w:tab/>
            </w:r>
            <w:r>
              <w:rPr>
                <w:noProof/>
                <w:webHidden/>
              </w:rPr>
              <w:fldChar w:fldCharType="begin"/>
            </w:r>
            <w:r>
              <w:rPr>
                <w:noProof/>
                <w:webHidden/>
              </w:rPr>
              <w:instrText xml:space="preserve"> PAGEREF _Toc161145817 \h </w:instrText>
            </w:r>
            <w:r>
              <w:rPr>
                <w:noProof/>
                <w:webHidden/>
              </w:rPr>
            </w:r>
            <w:r>
              <w:rPr>
                <w:noProof/>
                <w:webHidden/>
              </w:rPr>
              <w:fldChar w:fldCharType="separate"/>
            </w:r>
            <w:r>
              <w:rPr>
                <w:noProof/>
                <w:webHidden/>
              </w:rPr>
              <w:t>31</w:t>
            </w:r>
            <w:r>
              <w:rPr>
                <w:noProof/>
                <w:webHidden/>
              </w:rPr>
              <w:fldChar w:fldCharType="end"/>
            </w:r>
          </w:hyperlink>
        </w:p>
        <w:p w14:paraId="35C62F66" w14:textId="085FA0CF" w:rsidR="004C4B81" w:rsidRDefault="004C4B81">
          <w:pPr>
            <w:pStyle w:val="INNH3"/>
            <w:rPr>
              <w:rFonts w:eastAsiaTheme="minorEastAsia"/>
              <w:noProof/>
              <w:kern w:val="2"/>
              <w:sz w:val="22"/>
              <w:szCs w:val="22"/>
              <w:lang w:eastAsia="nb-NO"/>
              <w14:ligatures w14:val="standardContextual"/>
            </w:rPr>
          </w:pPr>
          <w:hyperlink w:anchor="_Toc161145818" w:history="1">
            <w:r w:rsidRPr="00F95CE9">
              <w:rPr>
                <w:rStyle w:val="Hyperkobling"/>
                <w:noProof/>
              </w:rPr>
              <w:t>5.3.4.</w:t>
            </w:r>
            <w:r>
              <w:rPr>
                <w:rFonts w:eastAsiaTheme="minorEastAsia"/>
                <w:noProof/>
                <w:kern w:val="2"/>
                <w:sz w:val="22"/>
                <w:szCs w:val="22"/>
                <w:lang w:eastAsia="nb-NO"/>
                <w14:ligatures w14:val="standardContextual"/>
              </w:rPr>
              <w:tab/>
            </w:r>
            <w:r w:rsidRPr="00F95CE9">
              <w:rPr>
                <w:rStyle w:val="Hyperkobling"/>
                <w:noProof/>
              </w:rPr>
              <w:t>Fjerne bokmerker</w:t>
            </w:r>
            <w:r>
              <w:rPr>
                <w:noProof/>
                <w:webHidden/>
              </w:rPr>
              <w:tab/>
            </w:r>
            <w:r>
              <w:rPr>
                <w:noProof/>
                <w:webHidden/>
              </w:rPr>
              <w:fldChar w:fldCharType="begin"/>
            </w:r>
            <w:r>
              <w:rPr>
                <w:noProof/>
                <w:webHidden/>
              </w:rPr>
              <w:instrText xml:space="preserve"> PAGEREF _Toc161145818 \h </w:instrText>
            </w:r>
            <w:r>
              <w:rPr>
                <w:noProof/>
                <w:webHidden/>
              </w:rPr>
            </w:r>
            <w:r>
              <w:rPr>
                <w:noProof/>
                <w:webHidden/>
              </w:rPr>
              <w:fldChar w:fldCharType="separate"/>
            </w:r>
            <w:r>
              <w:rPr>
                <w:noProof/>
                <w:webHidden/>
              </w:rPr>
              <w:t>32</w:t>
            </w:r>
            <w:r>
              <w:rPr>
                <w:noProof/>
                <w:webHidden/>
              </w:rPr>
              <w:fldChar w:fldCharType="end"/>
            </w:r>
          </w:hyperlink>
        </w:p>
        <w:p w14:paraId="0F151E85" w14:textId="2238A10A" w:rsidR="004C4B81" w:rsidRDefault="004C4B81">
          <w:pPr>
            <w:pStyle w:val="INNH2"/>
            <w:rPr>
              <w:rFonts w:eastAsiaTheme="minorEastAsia"/>
              <w:noProof/>
              <w:kern w:val="2"/>
              <w:sz w:val="22"/>
              <w:szCs w:val="22"/>
              <w:lang w:eastAsia="nb-NO"/>
              <w14:ligatures w14:val="standardContextual"/>
            </w:rPr>
          </w:pPr>
          <w:hyperlink w:anchor="_Toc161145819" w:history="1">
            <w:r w:rsidRPr="00F95CE9">
              <w:rPr>
                <w:rStyle w:val="Hyperkobling"/>
                <w:noProof/>
              </w:rPr>
              <w:t>5.4.</w:t>
            </w:r>
            <w:r>
              <w:rPr>
                <w:rFonts w:eastAsiaTheme="minorEastAsia"/>
                <w:noProof/>
                <w:kern w:val="2"/>
                <w:sz w:val="22"/>
                <w:szCs w:val="22"/>
                <w:lang w:eastAsia="nb-NO"/>
                <w14:ligatures w14:val="standardContextual"/>
              </w:rPr>
              <w:tab/>
            </w:r>
            <w:r w:rsidRPr="00F95CE9">
              <w:rPr>
                <w:rStyle w:val="Hyperkobling"/>
                <w:noProof/>
              </w:rPr>
              <w:t>Victor Reader og lesekommandotabeller</w:t>
            </w:r>
            <w:r>
              <w:rPr>
                <w:noProof/>
                <w:webHidden/>
              </w:rPr>
              <w:tab/>
            </w:r>
            <w:r>
              <w:rPr>
                <w:noProof/>
                <w:webHidden/>
              </w:rPr>
              <w:fldChar w:fldCharType="begin"/>
            </w:r>
            <w:r>
              <w:rPr>
                <w:noProof/>
                <w:webHidden/>
              </w:rPr>
              <w:instrText xml:space="preserve"> PAGEREF _Toc161145819 \h </w:instrText>
            </w:r>
            <w:r>
              <w:rPr>
                <w:noProof/>
                <w:webHidden/>
              </w:rPr>
            </w:r>
            <w:r>
              <w:rPr>
                <w:noProof/>
                <w:webHidden/>
              </w:rPr>
              <w:fldChar w:fldCharType="separate"/>
            </w:r>
            <w:r>
              <w:rPr>
                <w:noProof/>
                <w:webHidden/>
              </w:rPr>
              <w:t>33</w:t>
            </w:r>
            <w:r>
              <w:rPr>
                <w:noProof/>
                <w:webHidden/>
              </w:rPr>
              <w:fldChar w:fldCharType="end"/>
            </w:r>
          </w:hyperlink>
        </w:p>
        <w:p w14:paraId="38408C37" w14:textId="76BF8A74" w:rsidR="004C4B81" w:rsidRDefault="004C4B81">
          <w:pPr>
            <w:pStyle w:val="INNH1"/>
            <w:rPr>
              <w:rFonts w:eastAsiaTheme="minorEastAsia"/>
              <w:noProof/>
              <w:kern w:val="2"/>
              <w:sz w:val="22"/>
              <w:szCs w:val="22"/>
              <w:lang w:eastAsia="nb-NO"/>
              <w14:ligatures w14:val="standardContextual"/>
            </w:rPr>
          </w:pPr>
          <w:hyperlink w:anchor="_Toc161145820" w:history="1">
            <w:r w:rsidRPr="00F95CE9">
              <w:rPr>
                <w:rStyle w:val="Hyperkobling"/>
                <w:noProof/>
              </w:rPr>
              <w:t>6.</w:t>
            </w:r>
            <w:r>
              <w:rPr>
                <w:rFonts w:eastAsiaTheme="minorEastAsia"/>
                <w:noProof/>
                <w:kern w:val="2"/>
                <w:sz w:val="22"/>
                <w:szCs w:val="22"/>
                <w:lang w:eastAsia="nb-NO"/>
                <w14:ligatures w14:val="standardContextual"/>
              </w:rPr>
              <w:tab/>
            </w:r>
            <w:r w:rsidRPr="00F95CE9">
              <w:rPr>
                <w:rStyle w:val="Hyperkobling"/>
                <w:noProof/>
              </w:rPr>
              <w:t>Bruke terminalmodus</w:t>
            </w:r>
            <w:r>
              <w:rPr>
                <w:noProof/>
                <w:webHidden/>
              </w:rPr>
              <w:tab/>
            </w:r>
            <w:r>
              <w:rPr>
                <w:noProof/>
                <w:webHidden/>
              </w:rPr>
              <w:fldChar w:fldCharType="begin"/>
            </w:r>
            <w:r>
              <w:rPr>
                <w:noProof/>
                <w:webHidden/>
              </w:rPr>
              <w:instrText xml:space="preserve"> PAGEREF _Toc161145820 \h </w:instrText>
            </w:r>
            <w:r>
              <w:rPr>
                <w:noProof/>
                <w:webHidden/>
              </w:rPr>
            </w:r>
            <w:r>
              <w:rPr>
                <w:noProof/>
                <w:webHidden/>
              </w:rPr>
              <w:fldChar w:fldCharType="separate"/>
            </w:r>
            <w:r>
              <w:rPr>
                <w:noProof/>
                <w:webHidden/>
              </w:rPr>
              <w:t>35</w:t>
            </w:r>
            <w:r>
              <w:rPr>
                <w:noProof/>
                <w:webHidden/>
              </w:rPr>
              <w:fldChar w:fldCharType="end"/>
            </w:r>
          </w:hyperlink>
        </w:p>
        <w:p w14:paraId="1F4FE0CA" w14:textId="1B5A82A3" w:rsidR="004C4B81" w:rsidRDefault="004C4B81">
          <w:pPr>
            <w:pStyle w:val="INNH2"/>
            <w:rPr>
              <w:rFonts w:eastAsiaTheme="minorEastAsia"/>
              <w:noProof/>
              <w:kern w:val="2"/>
              <w:sz w:val="22"/>
              <w:szCs w:val="22"/>
              <w:lang w:eastAsia="nb-NO"/>
              <w14:ligatures w14:val="standardContextual"/>
            </w:rPr>
          </w:pPr>
          <w:hyperlink w:anchor="_Toc161145821" w:history="1">
            <w:r w:rsidRPr="00F95CE9">
              <w:rPr>
                <w:rStyle w:val="Hyperkobling"/>
                <w:noProof/>
              </w:rPr>
              <w:t>6.1.</w:t>
            </w:r>
            <w:r>
              <w:rPr>
                <w:rFonts w:eastAsiaTheme="minorEastAsia"/>
                <w:noProof/>
                <w:kern w:val="2"/>
                <w:sz w:val="22"/>
                <w:szCs w:val="22"/>
                <w:lang w:eastAsia="nb-NO"/>
                <w14:ligatures w14:val="standardContextual"/>
              </w:rPr>
              <w:tab/>
            </w:r>
            <w:r w:rsidRPr="00F95CE9">
              <w:rPr>
                <w:rStyle w:val="Hyperkobling"/>
                <w:noProof/>
              </w:rPr>
              <w:t>Koble til og avslutte terminalmodus</w:t>
            </w:r>
            <w:r>
              <w:rPr>
                <w:noProof/>
                <w:webHidden/>
              </w:rPr>
              <w:tab/>
            </w:r>
            <w:r>
              <w:rPr>
                <w:noProof/>
                <w:webHidden/>
              </w:rPr>
              <w:fldChar w:fldCharType="begin"/>
            </w:r>
            <w:r>
              <w:rPr>
                <w:noProof/>
                <w:webHidden/>
              </w:rPr>
              <w:instrText xml:space="preserve"> PAGEREF _Toc161145821 \h </w:instrText>
            </w:r>
            <w:r>
              <w:rPr>
                <w:noProof/>
                <w:webHidden/>
              </w:rPr>
            </w:r>
            <w:r>
              <w:rPr>
                <w:noProof/>
                <w:webHidden/>
              </w:rPr>
              <w:fldChar w:fldCharType="separate"/>
            </w:r>
            <w:r>
              <w:rPr>
                <w:noProof/>
                <w:webHidden/>
              </w:rPr>
              <w:t>35</w:t>
            </w:r>
            <w:r>
              <w:rPr>
                <w:noProof/>
                <w:webHidden/>
              </w:rPr>
              <w:fldChar w:fldCharType="end"/>
            </w:r>
          </w:hyperlink>
        </w:p>
        <w:p w14:paraId="566F71CF" w14:textId="69C37A72" w:rsidR="004C4B81" w:rsidRDefault="004C4B81">
          <w:pPr>
            <w:pStyle w:val="INNH3"/>
            <w:rPr>
              <w:rFonts w:eastAsiaTheme="minorEastAsia"/>
              <w:noProof/>
              <w:kern w:val="2"/>
              <w:sz w:val="22"/>
              <w:szCs w:val="22"/>
              <w:lang w:eastAsia="nb-NO"/>
              <w14:ligatures w14:val="standardContextual"/>
            </w:rPr>
          </w:pPr>
          <w:hyperlink w:anchor="_Toc161145822" w:history="1">
            <w:r w:rsidRPr="00F95CE9">
              <w:rPr>
                <w:rStyle w:val="Hyperkobling"/>
                <w:noProof/>
              </w:rPr>
              <w:t>6.1.1.</w:t>
            </w:r>
            <w:r>
              <w:rPr>
                <w:rFonts w:eastAsiaTheme="minorEastAsia"/>
                <w:noProof/>
                <w:kern w:val="2"/>
                <w:sz w:val="22"/>
                <w:szCs w:val="22"/>
                <w:lang w:eastAsia="nb-NO"/>
                <w14:ligatures w14:val="standardContextual"/>
              </w:rPr>
              <w:tab/>
            </w:r>
            <w:r w:rsidRPr="00F95CE9">
              <w:rPr>
                <w:rStyle w:val="Hyperkobling"/>
                <w:noProof/>
              </w:rPr>
              <w:t>Bestemme Brailliant BI 20X-kompatibilitet</w:t>
            </w:r>
            <w:r>
              <w:rPr>
                <w:noProof/>
                <w:webHidden/>
              </w:rPr>
              <w:tab/>
            </w:r>
            <w:r>
              <w:rPr>
                <w:noProof/>
                <w:webHidden/>
              </w:rPr>
              <w:fldChar w:fldCharType="begin"/>
            </w:r>
            <w:r>
              <w:rPr>
                <w:noProof/>
                <w:webHidden/>
              </w:rPr>
              <w:instrText xml:space="preserve"> PAGEREF _Toc161145822 \h </w:instrText>
            </w:r>
            <w:r>
              <w:rPr>
                <w:noProof/>
                <w:webHidden/>
              </w:rPr>
            </w:r>
            <w:r>
              <w:rPr>
                <w:noProof/>
                <w:webHidden/>
              </w:rPr>
              <w:fldChar w:fldCharType="separate"/>
            </w:r>
            <w:r>
              <w:rPr>
                <w:noProof/>
                <w:webHidden/>
              </w:rPr>
              <w:t>35</w:t>
            </w:r>
            <w:r>
              <w:rPr>
                <w:noProof/>
                <w:webHidden/>
              </w:rPr>
              <w:fldChar w:fldCharType="end"/>
            </w:r>
          </w:hyperlink>
        </w:p>
        <w:p w14:paraId="0C6DF688" w14:textId="176D1AD6" w:rsidR="004C4B81" w:rsidRDefault="004C4B81">
          <w:pPr>
            <w:pStyle w:val="INNH3"/>
            <w:rPr>
              <w:rFonts w:eastAsiaTheme="minorEastAsia"/>
              <w:noProof/>
              <w:kern w:val="2"/>
              <w:sz w:val="22"/>
              <w:szCs w:val="22"/>
              <w:lang w:eastAsia="nb-NO"/>
              <w14:ligatures w14:val="standardContextual"/>
            </w:rPr>
          </w:pPr>
          <w:hyperlink w:anchor="_Toc161145823" w:history="1">
            <w:r w:rsidRPr="00F95CE9">
              <w:rPr>
                <w:rStyle w:val="Hyperkobling"/>
                <w:noProof/>
              </w:rPr>
              <w:t>6.1.2.</w:t>
            </w:r>
            <w:r>
              <w:rPr>
                <w:rFonts w:eastAsiaTheme="minorEastAsia"/>
                <w:noProof/>
                <w:kern w:val="2"/>
                <w:sz w:val="22"/>
                <w:szCs w:val="22"/>
                <w:lang w:eastAsia="nb-NO"/>
                <w14:ligatures w14:val="standardContextual"/>
              </w:rPr>
              <w:tab/>
            </w:r>
            <w:r w:rsidRPr="00F95CE9">
              <w:rPr>
                <w:rStyle w:val="Hyperkobling"/>
                <w:noProof/>
              </w:rPr>
              <w:t>Vekke iOS-enheten din ved hjelp av Brailliant</w:t>
            </w:r>
            <w:r>
              <w:rPr>
                <w:noProof/>
                <w:webHidden/>
              </w:rPr>
              <w:tab/>
            </w:r>
            <w:r>
              <w:rPr>
                <w:noProof/>
                <w:webHidden/>
              </w:rPr>
              <w:fldChar w:fldCharType="begin"/>
            </w:r>
            <w:r>
              <w:rPr>
                <w:noProof/>
                <w:webHidden/>
              </w:rPr>
              <w:instrText xml:space="preserve"> PAGEREF _Toc161145823 \h </w:instrText>
            </w:r>
            <w:r>
              <w:rPr>
                <w:noProof/>
                <w:webHidden/>
              </w:rPr>
            </w:r>
            <w:r>
              <w:rPr>
                <w:noProof/>
                <w:webHidden/>
              </w:rPr>
              <w:fldChar w:fldCharType="separate"/>
            </w:r>
            <w:r>
              <w:rPr>
                <w:noProof/>
                <w:webHidden/>
              </w:rPr>
              <w:t>36</w:t>
            </w:r>
            <w:r>
              <w:rPr>
                <w:noProof/>
                <w:webHidden/>
              </w:rPr>
              <w:fldChar w:fldCharType="end"/>
            </w:r>
          </w:hyperlink>
        </w:p>
        <w:p w14:paraId="71977B32" w14:textId="1552CB6B" w:rsidR="004C4B81" w:rsidRDefault="004C4B81">
          <w:pPr>
            <w:pStyle w:val="INNH3"/>
            <w:rPr>
              <w:rFonts w:eastAsiaTheme="minorEastAsia"/>
              <w:noProof/>
              <w:kern w:val="2"/>
              <w:sz w:val="22"/>
              <w:szCs w:val="22"/>
              <w:lang w:eastAsia="nb-NO"/>
              <w14:ligatures w14:val="standardContextual"/>
            </w:rPr>
          </w:pPr>
          <w:hyperlink w:anchor="_Toc161145824" w:history="1">
            <w:r w:rsidRPr="00F95CE9">
              <w:rPr>
                <w:rStyle w:val="Hyperkobling"/>
                <w:noProof/>
              </w:rPr>
              <w:t>6.1.3.</w:t>
            </w:r>
            <w:r>
              <w:rPr>
                <w:rFonts w:eastAsiaTheme="minorEastAsia"/>
                <w:noProof/>
                <w:kern w:val="2"/>
                <w:sz w:val="22"/>
                <w:szCs w:val="22"/>
                <w:lang w:eastAsia="nb-NO"/>
                <w14:ligatures w14:val="standardContextual"/>
              </w:rPr>
              <w:tab/>
            </w:r>
            <w:r w:rsidRPr="00F95CE9">
              <w:rPr>
                <w:rStyle w:val="Hyperkobling"/>
                <w:noProof/>
              </w:rPr>
              <w:t>Koble til via USB.</w:t>
            </w:r>
            <w:r>
              <w:rPr>
                <w:noProof/>
                <w:webHidden/>
              </w:rPr>
              <w:tab/>
            </w:r>
            <w:r>
              <w:rPr>
                <w:noProof/>
                <w:webHidden/>
              </w:rPr>
              <w:fldChar w:fldCharType="begin"/>
            </w:r>
            <w:r>
              <w:rPr>
                <w:noProof/>
                <w:webHidden/>
              </w:rPr>
              <w:instrText xml:space="preserve"> PAGEREF _Toc161145824 \h </w:instrText>
            </w:r>
            <w:r>
              <w:rPr>
                <w:noProof/>
                <w:webHidden/>
              </w:rPr>
            </w:r>
            <w:r>
              <w:rPr>
                <w:noProof/>
                <w:webHidden/>
              </w:rPr>
              <w:fldChar w:fldCharType="separate"/>
            </w:r>
            <w:r>
              <w:rPr>
                <w:noProof/>
                <w:webHidden/>
              </w:rPr>
              <w:t>36</w:t>
            </w:r>
            <w:r>
              <w:rPr>
                <w:noProof/>
                <w:webHidden/>
              </w:rPr>
              <w:fldChar w:fldCharType="end"/>
            </w:r>
          </w:hyperlink>
        </w:p>
        <w:p w14:paraId="5B5E2B6B" w14:textId="119D916B" w:rsidR="004C4B81" w:rsidRDefault="004C4B81">
          <w:pPr>
            <w:pStyle w:val="INNH3"/>
            <w:rPr>
              <w:rFonts w:eastAsiaTheme="minorEastAsia"/>
              <w:noProof/>
              <w:kern w:val="2"/>
              <w:sz w:val="22"/>
              <w:szCs w:val="22"/>
              <w:lang w:eastAsia="nb-NO"/>
              <w14:ligatures w14:val="standardContextual"/>
            </w:rPr>
          </w:pPr>
          <w:hyperlink w:anchor="_Toc161145825" w:history="1">
            <w:r w:rsidRPr="00F95CE9">
              <w:rPr>
                <w:rStyle w:val="Hyperkobling"/>
                <w:noProof/>
              </w:rPr>
              <w:t>6.1.4.</w:t>
            </w:r>
            <w:r>
              <w:rPr>
                <w:rFonts w:eastAsiaTheme="minorEastAsia"/>
                <w:noProof/>
                <w:kern w:val="2"/>
                <w:sz w:val="22"/>
                <w:szCs w:val="22"/>
                <w:lang w:eastAsia="nb-NO"/>
                <w14:ligatures w14:val="standardContextual"/>
              </w:rPr>
              <w:tab/>
            </w:r>
            <w:r w:rsidRPr="00F95CE9">
              <w:rPr>
                <w:rStyle w:val="Hyperkobling"/>
                <w:noProof/>
              </w:rPr>
              <w:t>Koble til via Bluetooth</w:t>
            </w:r>
            <w:r>
              <w:rPr>
                <w:noProof/>
                <w:webHidden/>
              </w:rPr>
              <w:tab/>
            </w:r>
            <w:r>
              <w:rPr>
                <w:noProof/>
                <w:webHidden/>
              </w:rPr>
              <w:fldChar w:fldCharType="begin"/>
            </w:r>
            <w:r>
              <w:rPr>
                <w:noProof/>
                <w:webHidden/>
              </w:rPr>
              <w:instrText xml:space="preserve"> PAGEREF _Toc161145825 \h </w:instrText>
            </w:r>
            <w:r>
              <w:rPr>
                <w:noProof/>
                <w:webHidden/>
              </w:rPr>
            </w:r>
            <w:r>
              <w:rPr>
                <w:noProof/>
                <w:webHidden/>
              </w:rPr>
              <w:fldChar w:fldCharType="separate"/>
            </w:r>
            <w:r>
              <w:rPr>
                <w:noProof/>
                <w:webHidden/>
              </w:rPr>
              <w:t>36</w:t>
            </w:r>
            <w:r>
              <w:rPr>
                <w:noProof/>
                <w:webHidden/>
              </w:rPr>
              <w:fldChar w:fldCharType="end"/>
            </w:r>
          </w:hyperlink>
        </w:p>
        <w:p w14:paraId="46B48442" w14:textId="008764FD" w:rsidR="004C4B81" w:rsidRDefault="004C4B81">
          <w:pPr>
            <w:pStyle w:val="INNH2"/>
            <w:rPr>
              <w:rFonts w:eastAsiaTheme="minorEastAsia"/>
              <w:noProof/>
              <w:kern w:val="2"/>
              <w:sz w:val="22"/>
              <w:szCs w:val="22"/>
              <w:lang w:eastAsia="nb-NO"/>
              <w14:ligatures w14:val="standardContextual"/>
            </w:rPr>
          </w:pPr>
          <w:hyperlink w:anchor="_Toc161145826" w:history="1">
            <w:r w:rsidRPr="00F95CE9">
              <w:rPr>
                <w:rStyle w:val="Hyperkobling"/>
                <w:noProof/>
              </w:rPr>
              <w:t>6.2.</w:t>
            </w:r>
            <w:r>
              <w:rPr>
                <w:rFonts w:eastAsiaTheme="minorEastAsia"/>
                <w:noProof/>
                <w:kern w:val="2"/>
                <w:sz w:val="22"/>
                <w:szCs w:val="22"/>
                <w:lang w:eastAsia="nb-NO"/>
                <w14:ligatures w14:val="standardContextual"/>
              </w:rPr>
              <w:tab/>
            </w:r>
            <w:r w:rsidRPr="00F95CE9">
              <w:rPr>
                <w:rStyle w:val="Hyperkobling"/>
                <w:noProof/>
              </w:rPr>
              <w:t>Terminal-utklippstavle</w:t>
            </w:r>
            <w:r>
              <w:rPr>
                <w:noProof/>
                <w:webHidden/>
              </w:rPr>
              <w:tab/>
            </w:r>
            <w:r>
              <w:rPr>
                <w:noProof/>
                <w:webHidden/>
              </w:rPr>
              <w:fldChar w:fldCharType="begin"/>
            </w:r>
            <w:r>
              <w:rPr>
                <w:noProof/>
                <w:webHidden/>
              </w:rPr>
              <w:instrText xml:space="preserve"> PAGEREF _Toc161145826 \h </w:instrText>
            </w:r>
            <w:r>
              <w:rPr>
                <w:noProof/>
                <w:webHidden/>
              </w:rPr>
            </w:r>
            <w:r>
              <w:rPr>
                <w:noProof/>
                <w:webHidden/>
              </w:rPr>
              <w:fldChar w:fldCharType="separate"/>
            </w:r>
            <w:r>
              <w:rPr>
                <w:noProof/>
                <w:webHidden/>
              </w:rPr>
              <w:t>37</w:t>
            </w:r>
            <w:r>
              <w:rPr>
                <w:noProof/>
                <w:webHidden/>
              </w:rPr>
              <w:fldChar w:fldCharType="end"/>
            </w:r>
          </w:hyperlink>
        </w:p>
        <w:p w14:paraId="1642B065" w14:textId="2333FE33" w:rsidR="004C4B81" w:rsidRDefault="004C4B81">
          <w:pPr>
            <w:pStyle w:val="INNH2"/>
            <w:rPr>
              <w:rFonts w:eastAsiaTheme="minorEastAsia"/>
              <w:noProof/>
              <w:kern w:val="2"/>
              <w:sz w:val="22"/>
              <w:szCs w:val="22"/>
              <w:lang w:eastAsia="nb-NO"/>
              <w14:ligatures w14:val="standardContextual"/>
            </w:rPr>
          </w:pPr>
          <w:hyperlink w:anchor="_Toc161145827" w:history="1">
            <w:r w:rsidRPr="00F95CE9">
              <w:rPr>
                <w:rStyle w:val="Hyperkobling"/>
                <w:noProof/>
              </w:rPr>
              <w:t>6.3.</w:t>
            </w:r>
            <w:r>
              <w:rPr>
                <w:rFonts w:eastAsiaTheme="minorEastAsia"/>
                <w:noProof/>
                <w:kern w:val="2"/>
                <w:sz w:val="22"/>
                <w:szCs w:val="22"/>
                <w:lang w:eastAsia="nb-NO"/>
                <w14:ligatures w14:val="standardContextual"/>
              </w:rPr>
              <w:tab/>
            </w:r>
            <w:r w:rsidRPr="00F95CE9">
              <w:rPr>
                <w:rStyle w:val="Hyperkobling"/>
                <w:noProof/>
              </w:rPr>
              <w:t>Navigere mellom tilkoblede enheter</w:t>
            </w:r>
            <w:r>
              <w:rPr>
                <w:noProof/>
                <w:webHidden/>
              </w:rPr>
              <w:tab/>
            </w:r>
            <w:r>
              <w:rPr>
                <w:noProof/>
                <w:webHidden/>
              </w:rPr>
              <w:fldChar w:fldCharType="begin"/>
            </w:r>
            <w:r>
              <w:rPr>
                <w:noProof/>
                <w:webHidden/>
              </w:rPr>
              <w:instrText xml:space="preserve"> PAGEREF _Toc161145827 \h </w:instrText>
            </w:r>
            <w:r>
              <w:rPr>
                <w:noProof/>
                <w:webHidden/>
              </w:rPr>
            </w:r>
            <w:r>
              <w:rPr>
                <w:noProof/>
                <w:webHidden/>
              </w:rPr>
              <w:fldChar w:fldCharType="separate"/>
            </w:r>
            <w:r>
              <w:rPr>
                <w:noProof/>
                <w:webHidden/>
              </w:rPr>
              <w:t>37</w:t>
            </w:r>
            <w:r>
              <w:rPr>
                <w:noProof/>
                <w:webHidden/>
              </w:rPr>
              <w:fldChar w:fldCharType="end"/>
            </w:r>
          </w:hyperlink>
        </w:p>
        <w:p w14:paraId="1775D30F" w14:textId="077AB5BB" w:rsidR="004C4B81" w:rsidRDefault="004C4B81">
          <w:pPr>
            <w:pStyle w:val="INNH2"/>
            <w:rPr>
              <w:rFonts w:eastAsiaTheme="minorEastAsia"/>
              <w:noProof/>
              <w:kern w:val="2"/>
              <w:sz w:val="22"/>
              <w:szCs w:val="22"/>
              <w:lang w:eastAsia="nb-NO"/>
              <w14:ligatures w14:val="standardContextual"/>
            </w:rPr>
          </w:pPr>
          <w:hyperlink w:anchor="_Toc161145828" w:history="1">
            <w:r w:rsidRPr="00F95CE9">
              <w:rPr>
                <w:rStyle w:val="Hyperkobling"/>
                <w:noProof/>
              </w:rPr>
              <w:t>6.4.</w:t>
            </w:r>
            <w:r>
              <w:rPr>
                <w:rFonts w:eastAsiaTheme="minorEastAsia"/>
                <w:noProof/>
                <w:kern w:val="2"/>
                <w:sz w:val="22"/>
                <w:szCs w:val="22"/>
                <w:lang w:eastAsia="nb-NO"/>
                <w14:ligatures w14:val="standardContextual"/>
              </w:rPr>
              <w:tab/>
            </w:r>
            <w:r w:rsidRPr="00F95CE9">
              <w:rPr>
                <w:rStyle w:val="Hyperkobling"/>
                <w:noProof/>
              </w:rPr>
              <w:t>USB-tilkoblinger i terminalmodus</w:t>
            </w:r>
            <w:r>
              <w:rPr>
                <w:noProof/>
                <w:webHidden/>
              </w:rPr>
              <w:tab/>
            </w:r>
            <w:r>
              <w:rPr>
                <w:noProof/>
                <w:webHidden/>
              </w:rPr>
              <w:fldChar w:fldCharType="begin"/>
            </w:r>
            <w:r>
              <w:rPr>
                <w:noProof/>
                <w:webHidden/>
              </w:rPr>
              <w:instrText xml:space="preserve"> PAGEREF _Toc161145828 \h </w:instrText>
            </w:r>
            <w:r>
              <w:rPr>
                <w:noProof/>
                <w:webHidden/>
              </w:rPr>
            </w:r>
            <w:r>
              <w:rPr>
                <w:noProof/>
                <w:webHidden/>
              </w:rPr>
              <w:fldChar w:fldCharType="separate"/>
            </w:r>
            <w:r>
              <w:rPr>
                <w:noProof/>
                <w:webHidden/>
              </w:rPr>
              <w:t>38</w:t>
            </w:r>
            <w:r>
              <w:rPr>
                <w:noProof/>
                <w:webHidden/>
              </w:rPr>
              <w:fldChar w:fldCharType="end"/>
            </w:r>
          </w:hyperlink>
        </w:p>
        <w:p w14:paraId="1E2E9B0D" w14:textId="4C2C8477" w:rsidR="004C4B81" w:rsidRDefault="004C4B81">
          <w:pPr>
            <w:pStyle w:val="INNH2"/>
            <w:rPr>
              <w:rFonts w:eastAsiaTheme="minorEastAsia"/>
              <w:noProof/>
              <w:kern w:val="2"/>
              <w:sz w:val="22"/>
              <w:szCs w:val="22"/>
              <w:lang w:eastAsia="nb-NO"/>
              <w14:ligatures w14:val="standardContextual"/>
            </w:rPr>
          </w:pPr>
          <w:hyperlink w:anchor="_Toc161145829" w:history="1">
            <w:r w:rsidRPr="00F95CE9">
              <w:rPr>
                <w:rStyle w:val="Hyperkobling"/>
                <w:noProof/>
              </w:rPr>
              <w:t>Deaktivere punkttastatur i terminalmodus</w:t>
            </w:r>
            <w:r>
              <w:rPr>
                <w:noProof/>
                <w:webHidden/>
              </w:rPr>
              <w:tab/>
            </w:r>
            <w:r>
              <w:rPr>
                <w:noProof/>
                <w:webHidden/>
              </w:rPr>
              <w:fldChar w:fldCharType="begin"/>
            </w:r>
            <w:r>
              <w:rPr>
                <w:noProof/>
                <w:webHidden/>
              </w:rPr>
              <w:instrText xml:space="preserve"> PAGEREF _Toc161145829 \h </w:instrText>
            </w:r>
            <w:r>
              <w:rPr>
                <w:noProof/>
                <w:webHidden/>
              </w:rPr>
            </w:r>
            <w:r>
              <w:rPr>
                <w:noProof/>
                <w:webHidden/>
              </w:rPr>
              <w:fldChar w:fldCharType="separate"/>
            </w:r>
            <w:r>
              <w:rPr>
                <w:noProof/>
                <w:webHidden/>
              </w:rPr>
              <w:t>38</w:t>
            </w:r>
            <w:r>
              <w:rPr>
                <w:noProof/>
                <w:webHidden/>
              </w:rPr>
              <w:fldChar w:fldCharType="end"/>
            </w:r>
          </w:hyperlink>
        </w:p>
        <w:p w14:paraId="7CFF08D4" w14:textId="1D5301BF" w:rsidR="004C4B81" w:rsidRDefault="004C4B81">
          <w:pPr>
            <w:pStyle w:val="INNH1"/>
            <w:rPr>
              <w:rFonts w:eastAsiaTheme="minorEastAsia"/>
              <w:noProof/>
              <w:kern w:val="2"/>
              <w:sz w:val="22"/>
              <w:szCs w:val="22"/>
              <w:lang w:eastAsia="nb-NO"/>
              <w14:ligatures w14:val="standardContextual"/>
            </w:rPr>
          </w:pPr>
          <w:hyperlink w:anchor="_Toc161145830" w:history="1">
            <w:r w:rsidRPr="00F95CE9">
              <w:rPr>
                <w:rStyle w:val="Hyperkobling"/>
                <w:noProof/>
              </w:rPr>
              <w:t>7 Bruke Filutforsker</w:t>
            </w:r>
            <w:r>
              <w:rPr>
                <w:noProof/>
                <w:webHidden/>
              </w:rPr>
              <w:tab/>
            </w:r>
            <w:r>
              <w:rPr>
                <w:noProof/>
                <w:webHidden/>
              </w:rPr>
              <w:fldChar w:fldCharType="begin"/>
            </w:r>
            <w:r>
              <w:rPr>
                <w:noProof/>
                <w:webHidden/>
              </w:rPr>
              <w:instrText xml:space="preserve"> PAGEREF _Toc161145830 \h </w:instrText>
            </w:r>
            <w:r>
              <w:rPr>
                <w:noProof/>
                <w:webHidden/>
              </w:rPr>
            </w:r>
            <w:r>
              <w:rPr>
                <w:noProof/>
                <w:webHidden/>
              </w:rPr>
              <w:fldChar w:fldCharType="separate"/>
            </w:r>
            <w:r>
              <w:rPr>
                <w:noProof/>
                <w:webHidden/>
              </w:rPr>
              <w:t>40</w:t>
            </w:r>
            <w:r>
              <w:rPr>
                <w:noProof/>
                <w:webHidden/>
              </w:rPr>
              <w:fldChar w:fldCharType="end"/>
            </w:r>
          </w:hyperlink>
        </w:p>
        <w:p w14:paraId="5F029550" w14:textId="48BE5605" w:rsidR="004C4B81" w:rsidRDefault="004C4B81">
          <w:pPr>
            <w:pStyle w:val="INNH2"/>
            <w:rPr>
              <w:rFonts w:eastAsiaTheme="minorEastAsia"/>
              <w:noProof/>
              <w:kern w:val="2"/>
              <w:sz w:val="22"/>
              <w:szCs w:val="22"/>
              <w:lang w:eastAsia="nb-NO"/>
              <w14:ligatures w14:val="standardContextual"/>
            </w:rPr>
          </w:pPr>
          <w:hyperlink w:anchor="_Toc161145831" w:history="1">
            <w:r w:rsidRPr="00F95CE9">
              <w:rPr>
                <w:rStyle w:val="Hyperkobling"/>
                <w:noProof/>
              </w:rPr>
              <w:t>7.1</w:t>
            </w:r>
            <w:r>
              <w:rPr>
                <w:rFonts w:eastAsiaTheme="minorEastAsia"/>
                <w:noProof/>
                <w:kern w:val="2"/>
                <w:sz w:val="22"/>
                <w:szCs w:val="22"/>
                <w:lang w:eastAsia="nb-NO"/>
                <w14:ligatures w14:val="standardContextual"/>
              </w:rPr>
              <w:tab/>
            </w:r>
            <w:r w:rsidRPr="00F95CE9">
              <w:rPr>
                <w:rStyle w:val="Hyperkobling"/>
                <w:noProof/>
              </w:rPr>
              <w:t>Bla gjennom filer</w:t>
            </w:r>
            <w:r>
              <w:rPr>
                <w:noProof/>
                <w:webHidden/>
              </w:rPr>
              <w:tab/>
            </w:r>
            <w:r>
              <w:rPr>
                <w:noProof/>
                <w:webHidden/>
              </w:rPr>
              <w:fldChar w:fldCharType="begin"/>
            </w:r>
            <w:r>
              <w:rPr>
                <w:noProof/>
                <w:webHidden/>
              </w:rPr>
              <w:instrText xml:space="preserve"> PAGEREF _Toc161145831 \h </w:instrText>
            </w:r>
            <w:r>
              <w:rPr>
                <w:noProof/>
                <w:webHidden/>
              </w:rPr>
            </w:r>
            <w:r>
              <w:rPr>
                <w:noProof/>
                <w:webHidden/>
              </w:rPr>
              <w:fldChar w:fldCharType="separate"/>
            </w:r>
            <w:r>
              <w:rPr>
                <w:noProof/>
                <w:webHidden/>
              </w:rPr>
              <w:t>40</w:t>
            </w:r>
            <w:r>
              <w:rPr>
                <w:noProof/>
                <w:webHidden/>
              </w:rPr>
              <w:fldChar w:fldCharType="end"/>
            </w:r>
          </w:hyperlink>
        </w:p>
        <w:p w14:paraId="01271846" w14:textId="6D9384DC" w:rsidR="004C4B81" w:rsidRDefault="004C4B81">
          <w:pPr>
            <w:pStyle w:val="INNH3"/>
            <w:rPr>
              <w:rFonts w:eastAsiaTheme="minorEastAsia"/>
              <w:noProof/>
              <w:kern w:val="2"/>
              <w:sz w:val="22"/>
              <w:szCs w:val="22"/>
              <w:lang w:eastAsia="nb-NO"/>
              <w14:ligatures w14:val="standardContextual"/>
            </w:rPr>
          </w:pPr>
          <w:hyperlink w:anchor="_Toc161145832" w:history="1">
            <w:r w:rsidRPr="00F95CE9">
              <w:rPr>
                <w:rStyle w:val="Hyperkobling"/>
                <w:noProof/>
              </w:rPr>
              <w:t>7.1.1</w:t>
            </w:r>
            <w:r>
              <w:rPr>
                <w:rFonts w:eastAsiaTheme="minorEastAsia"/>
                <w:noProof/>
                <w:kern w:val="2"/>
                <w:sz w:val="22"/>
                <w:szCs w:val="22"/>
                <w:lang w:eastAsia="nb-NO"/>
                <w14:ligatures w14:val="standardContextual"/>
              </w:rPr>
              <w:tab/>
            </w:r>
            <w:r w:rsidRPr="00F95CE9">
              <w:rPr>
                <w:rStyle w:val="Hyperkobling"/>
                <w:noProof/>
              </w:rPr>
              <w:t>Velge en stasjon i Filutforsker</w:t>
            </w:r>
            <w:r>
              <w:rPr>
                <w:noProof/>
                <w:webHidden/>
              </w:rPr>
              <w:tab/>
            </w:r>
            <w:r>
              <w:rPr>
                <w:noProof/>
                <w:webHidden/>
              </w:rPr>
              <w:fldChar w:fldCharType="begin"/>
            </w:r>
            <w:r>
              <w:rPr>
                <w:noProof/>
                <w:webHidden/>
              </w:rPr>
              <w:instrText xml:space="preserve"> PAGEREF _Toc161145832 \h </w:instrText>
            </w:r>
            <w:r>
              <w:rPr>
                <w:noProof/>
                <w:webHidden/>
              </w:rPr>
            </w:r>
            <w:r>
              <w:rPr>
                <w:noProof/>
                <w:webHidden/>
              </w:rPr>
              <w:fldChar w:fldCharType="separate"/>
            </w:r>
            <w:r>
              <w:rPr>
                <w:noProof/>
                <w:webHidden/>
              </w:rPr>
              <w:t>40</w:t>
            </w:r>
            <w:r>
              <w:rPr>
                <w:noProof/>
                <w:webHidden/>
              </w:rPr>
              <w:fldChar w:fldCharType="end"/>
            </w:r>
          </w:hyperlink>
        </w:p>
        <w:p w14:paraId="53DAF2B8" w14:textId="266D9E33" w:rsidR="004C4B81" w:rsidRDefault="004C4B81">
          <w:pPr>
            <w:pStyle w:val="INNH3"/>
            <w:rPr>
              <w:rFonts w:eastAsiaTheme="minorEastAsia"/>
              <w:noProof/>
              <w:kern w:val="2"/>
              <w:sz w:val="22"/>
              <w:szCs w:val="22"/>
              <w:lang w:eastAsia="nb-NO"/>
              <w14:ligatures w14:val="standardContextual"/>
            </w:rPr>
          </w:pPr>
          <w:hyperlink w:anchor="_Toc161145833" w:history="1">
            <w:r w:rsidRPr="00F95CE9">
              <w:rPr>
                <w:rStyle w:val="Hyperkobling"/>
                <w:noProof/>
              </w:rPr>
              <w:t>7.1.2</w:t>
            </w:r>
            <w:r>
              <w:rPr>
                <w:rFonts w:eastAsiaTheme="minorEastAsia"/>
                <w:noProof/>
                <w:kern w:val="2"/>
                <w:sz w:val="22"/>
                <w:szCs w:val="22"/>
                <w:lang w:eastAsia="nb-NO"/>
                <w14:ligatures w14:val="standardContextual"/>
              </w:rPr>
              <w:tab/>
            </w:r>
            <w:r w:rsidRPr="00F95CE9">
              <w:rPr>
                <w:rStyle w:val="Hyperkobling"/>
                <w:noProof/>
              </w:rPr>
              <w:t>Få tilgang til fil-, mappe- eller stasjonsinformasjon</w:t>
            </w:r>
            <w:r>
              <w:rPr>
                <w:noProof/>
                <w:webHidden/>
              </w:rPr>
              <w:tab/>
            </w:r>
            <w:r>
              <w:rPr>
                <w:noProof/>
                <w:webHidden/>
              </w:rPr>
              <w:fldChar w:fldCharType="begin"/>
            </w:r>
            <w:r>
              <w:rPr>
                <w:noProof/>
                <w:webHidden/>
              </w:rPr>
              <w:instrText xml:space="preserve"> PAGEREF _Toc161145833 \h </w:instrText>
            </w:r>
            <w:r>
              <w:rPr>
                <w:noProof/>
                <w:webHidden/>
              </w:rPr>
            </w:r>
            <w:r>
              <w:rPr>
                <w:noProof/>
                <w:webHidden/>
              </w:rPr>
              <w:fldChar w:fldCharType="separate"/>
            </w:r>
            <w:r>
              <w:rPr>
                <w:noProof/>
                <w:webHidden/>
              </w:rPr>
              <w:t>40</w:t>
            </w:r>
            <w:r>
              <w:rPr>
                <w:noProof/>
                <w:webHidden/>
              </w:rPr>
              <w:fldChar w:fldCharType="end"/>
            </w:r>
          </w:hyperlink>
        </w:p>
        <w:p w14:paraId="119E6D04" w14:textId="379B615A" w:rsidR="004C4B81" w:rsidRDefault="004C4B81">
          <w:pPr>
            <w:pStyle w:val="INNH3"/>
            <w:rPr>
              <w:rFonts w:eastAsiaTheme="minorEastAsia"/>
              <w:noProof/>
              <w:kern w:val="2"/>
              <w:sz w:val="22"/>
              <w:szCs w:val="22"/>
              <w:lang w:eastAsia="nb-NO"/>
              <w14:ligatures w14:val="standardContextual"/>
            </w:rPr>
          </w:pPr>
          <w:hyperlink w:anchor="_Toc161145834" w:history="1">
            <w:r w:rsidRPr="00F95CE9">
              <w:rPr>
                <w:rStyle w:val="Hyperkobling"/>
                <w:noProof/>
              </w:rPr>
              <w:t>7.1.3</w:t>
            </w:r>
            <w:r>
              <w:rPr>
                <w:rFonts w:eastAsiaTheme="minorEastAsia"/>
                <w:noProof/>
                <w:kern w:val="2"/>
                <w:sz w:val="22"/>
                <w:szCs w:val="22"/>
                <w:lang w:eastAsia="nb-NO"/>
                <w14:ligatures w14:val="standardContextual"/>
              </w:rPr>
              <w:tab/>
            </w:r>
            <w:r w:rsidRPr="00F95CE9">
              <w:rPr>
                <w:rStyle w:val="Hyperkobling"/>
                <w:noProof/>
              </w:rPr>
              <w:t>Vise gjeldende filbane</w:t>
            </w:r>
            <w:r>
              <w:rPr>
                <w:noProof/>
                <w:webHidden/>
              </w:rPr>
              <w:tab/>
            </w:r>
            <w:r>
              <w:rPr>
                <w:noProof/>
                <w:webHidden/>
              </w:rPr>
              <w:fldChar w:fldCharType="begin"/>
            </w:r>
            <w:r>
              <w:rPr>
                <w:noProof/>
                <w:webHidden/>
              </w:rPr>
              <w:instrText xml:space="preserve"> PAGEREF _Toc161145834 \h </w:instrText>
            </w:r>
            <w:r>
              <w:rPr>
                <w:noProof/>
                <w:webHidden/>
              </w:rPr>
            </w:r>
            <w:r>
              <w:rPr>
                <w:noProof/>
                <w:webHidden/>
              </w:rPr>
              <w:fldChar w:fldCharType="separate"/>
            </w:r>
            <w:r>
              <w:rPr>
                <w:noProof/>
                <w:webHidden/>
              </w:rPr>
              <w:t>41</w:t>
            </w:r>
            <w:r>
              <w:rPr>
                <w:noProof/>
                <w:webHidden/>
              </w:rPr>
              <w:fldChar w:fldCharType="end"/>
            </w:r>
          </w:hyperlink>
        </w:p>
        <w:p w14:paraId="05C8EE2D" w14:textId="5EC798B9" w:rsidR="004C4B81" w:rsidRDefault="004C4B81">
          <w:pPr>
            <w:pStyle w:val="INNH3"/>
            <w:rPr>
              <w:rFonts w:eastAsiaTheme="minorEastAsia"/>
              <w:noProof/>
              <w:kern w:val="2"/>
              <w:sz w:val="22"/>
              <w:szCs w:val="22"/>
              <w:lang w:eastAsia="nb-NO"/>
              <w14:ligatures w14:val="standardContextual"/>
            </w:rPr>
          </w:pPr>
          <w:hyperlink w:anchor="_Toc161145835" w:history="1">
            <w:r w:rsidRPr="00F95CE9">
              <w:rPr>
                <w:rStyle w:val="Hyperkobling"/>
                <w:noProof/>
              </w:rPr>
              <w:t>7.1.4</w:t>
            </w:r>
            <w:r>
              <w:rPr>
                <w:rFonts w:eastAsiaTheme="minorEastAsia"/>
                <w:noProof/>
                <w:kern w:val="2"/>
                <w:sz w:val="22"/>
                <w:szCs w:val="22"/>
                <w:lang w:eastAsia="nb-NO"/>
                <w14:ligatures w14:val="standardContextual"/>
              </w:rPr>
              <w:tab/>
            </w:r>
            <w:r w:rsidRPr="00F95CE9">
              <w:rPr>
                <w:rStyle w:val="Hyperkobling"/>
                <w:noProof/>
              </w:rPr>
              <w:t>Søke etter filer og mapper</w:t>
            </w:r>
            <w:r>
              <w:rPr>
                <w:noProof/>
                <w:webHidden/>
              </w:rPr>
              <w:tab/>
            </w:r>
            <w:r>
              <w:rPr>
                <w:noProof/>
                <w:webHidden/>
              </w:rPr>
              <w:fldChar w:fldCharType="begin"/>
            </w:r>
            <w:r>
              <w:rPr>
                <w:noProof/>
                <w:webHidden/>
              </w:rPr>
              <w:instrText xml:space="preserve"> PAGEREF _Toc161145835 \h </w:instrText>
            </w:r>
            <w:r>
              <w:rPr>
                <w:noProof/>
                <w:webHidden/>
              </w:rPr>
            </w:r>
            <w:r>
              <w:rPr>
                <w:noProof/>
                <w:webHidden/>
              </w:rPr>
              <w:fldChar w:fldCharType="separate"/>
            </w:r>
            <w:r>
              <w:rPr>
                <w:noProof/>
                <w:webHidden/>
              </w:rPr>
              <w:t>41</w:t>
            </w:r>
            <w:r>
              <w:rPr>
                <w:noProof/>
                <w:webHidden/>
              </w:rPr>
              <w:fldChar w:fldCharType="end"/>
            </w:r>
          </w:hyperlink>
        </w:p>
        <w:p w14:paraId="0865DEE9" w14:textId="15FA09A9" w:rsidR="004C4B81" w:rsidRDefault="004C4B81">
          <w:pPr>
            <w:pStyle w:val="INNH3"/>
            <w:rPr>
              <w:rFonts w:eastAsiaTheme="minorEastAsia"/>
              <w:noProof/>
              <w:kern w:val="2"/>
              <w:sz w:val="22"/>
              <w:szCs w:val="22"/>
              <w:lang w:eastAsia="nb-NO"/>
              <w14:ligatures w14:val="standardContextual"/>
            </w:rPr>
          </w:pPr>
          <w:hyperlink w:anchor="_Toc161145836" w:history="1">
            <w:r w:rsidRPr="00F95CE9">
              <w:rPr>
                <w:rStyle w:val="Hyperkobling"/>
                <w:noProof/>
              </w:rPr>
              <w:t>7.1.5</w:t>
            </w:r>
            <w:r>
              <w:rPr>
                <w:rFonts w:eastAsiaTheme="minorEastAsia"/>
                <w:noProof/>
                <w:kern w:val="2"/>
                <w:sz w:val="22"/>
                <w:szCs w:val="22"/>
                <w:lang w:eastAsia="nb-NO"/>
                <w14:ligatures w14:val="standardContextual"/>
              </w:rPr>
              <w:tab/>
            </w:r>
            <w:r w:rsidRPr="00F95CE9">
              <w:rPr>
                <w:rStyle w:val="Hyperkobling"/>
                <w:noProof/>
              </w:rPr>
              <w:t>Sortere filer eller mapper</w:t>
            </w:r>
            <w:r>
              <w:rPr>
                <w:noProof/>
                <w:webHidden/>
              </w:rPr>
              <w:tab/>
            </w:r>
            <w:r>
              <w:rPr>
                <w:noProof/>
                <w:webHidden/>
              </w:rPr>
              <w:fldChar w:fldCharType="begin"/>
            </w:r>
            <w:r>
              <w:rPr>
                <w:noProof/>
                <w:webHidden/>
              </w:rPr>
              <w:instrText xml:space="preserve"> PAGEREF _Toc161145836 \h </w:instrText>
            </w:r>
            <w:r>
              <w:rPr>
                <w:noProof/>
                <w:webHidden/>
              </w:rPr>
            </w:r>
            <w:r>
              <w:rPr>
                <w:noProof/>
                <w:webHidden/>
              </w:rPr>
              <w:fldChar w:fldCharType="separate"/>
            </w:r>
            <w:r>
              <w:rPr>
                <w:noProof/>
                <w:webHidden/>
              </w:rPr>
              <w:t>41</w:t>
            </w:r>
            <w:r>
              <w:rPr>
                <w:noProof/>
                <w:webHidden/>
              </w:rPr>
              <w:fldChar w:fldCharType="end"/>
            </w:r>
          </w:hyperlink>
        </w:p>
        <w:p w14:paraId="47254AB7" w14:textId="6F0CAAB5" w:rsidR="004C4B81" w:rsidRDefault="004C4B81">
          <w:pPr>
            <w:pStyle w:val="INNH2"/>
            <w:rPr>
              <w:rFonts w:eastAsiaTheme="minorEastAsia"/>
              <w:noProof/>
              <w:kern w:val="2"/>
              <w:sz w:val="22"/>
              <w:szCs w:val="22"/>
              <w:lang w:eastAsia="nb-NO"/>
              <w14:ligatures w14:val="standardContextual"/>
            </w:rPr>
          </w:pPr>
          <w:hyperlink w:anchor="_Toc161145837" w:history="1">
            <w:r w:rsidRPr="00F95CE9">
              <w:rPr>
                <w:rStyle w:val="Hyperkobling"/>
                <w:noProof/>
              </w:rPr>
              <w:t>7.2</w:t>
            </w:r>
            <w:r>
              <w:rPr>
                <w:rFonts w:eastAsiaTheme="minorEastAsia"/>
                <w:noProof/>
                <w:kern w:val="2"/>
                <w:sz w:val="22"/>
                <w:szCs w:val="22"/>
                <w:lang w:eastAsia="nb-NO"/>
                <w14:ligatures w14:val="standardContextual"/>
              </w:rPr>
              <w:tab/>
            </w:r>
            <w:r w:rsidRPr="00F95CE9">
              <w:rPr>
                <w:rStyle w:val="Hyperkobling"/>
                <w:noProof/>
              </w:rPr>
              <w:t>Endre filer og mapper</w:t>
            </w:r>
            <w:r>
              <w:rPr>
                <w:noProof/>
                <w:webHidden/>
              </w:rPr>
              <w:tab/>
            </w:r>
            <w:r>
              <w:rPr>
                <w:noProof/>
                <w:webHidden/>
              </w:rPr>
              <w:fldChar w:fldCharType="begin"/>
            </w:r>
            <w:r>
              <w:rPr>
                <w:noProof/>
                <w:webHidden/>
              </w:rPr>
              <w:instrText xml:space="preserve"> PAGEREF _Toc161145837 \h </w:instrText>
            </w:r>
            <w:r>
              <w:rPr>
                <w:noProof/>
                <w:webHidden/>
              </w:rPr>
            </w:r>
            <w:r>
              <w:rPr>
                <w:noProof/>
                <w:webHidden/>
              </w:rPr>
              <w:fldChar w:fldCharType="separate"/>
            </w:r>
            <w:r>
              <w:rPr>
                <w:noProof/>
                <w:webHidden/>
              </w:rPr>
              <w:t>41</w:t>
            </w:r>
            <w:r>
              <w:rPr>
                <w:noProof/>
                <w:webHidden/>
              </w:rPr>
              <w:fldChar w:fldCharType="end"/>
            </w:r>
          </w:hyperlink>
        </w:p>
        <w:p w14:paraId="7CB01F8D" w14:textId="10F40DF1" w:rsidR="004C4B81" w:rsidRDefault="004C4B81">
          <w:pPr>
            <w:pStyle w:val="INNH3"/>
            <w:rPr>
              <w:rFonts w:eastAsiaTheme="minorEastAsia"/>
              <w:noProof/>
              <w:kern w:val="2"/>
              <w:sz w:val="22"/>
              <w:szCs w:val="22"/>
              <w:lang w:eastAsia="nb-NO"/>
              <w14:ligatures w14:val="standardContextual"/>
            </w:rPr>
          </w:pPr>
          <w:hyperlink w:anchor="_Toc161145838" w:history="1">
            <w:r w:rsidRPr="00F95CE9">
              <w:rPr>
                <w:rStyle w:val="Hyperkobling"/>
                <w:noProof/>
              </w:rPr>
              <w:t>7.2.1</w:t>
            </w:r>
            <w:r>
              <w:rPr>
                <w:rFonts w:eastAsiaTheme="minorEastAsia"/>
                <w:noProof/>
                <w:kern w:val="2"/>
                <w:sz w:val="22"/>
                <w:szCs w:val="22"/>
                <w:lang w:eastAsia="nb-NO"/>
                <w14:ligatures w14:val="standardContextual"/>
              </w:rPr>
              <w:tab/>
            </w:r>
            <w:r w:rsidRPr="00F95CE9">
              <w:rPr>
                <w:rStyle w:val="Hyperkobling"/>
                <w:noProof/>
              </w:rPr>
              <w:t>Opprette en ny mappe</w:t>
            </w:r>
            <w:r>
              <w:rPr>
                <w:noProof/>
                <w:webHidden/>
              </w:rPr>
              <w:tab/>
            </w:r>
            <w:r>
              <w:rPr>
                <w:noProof/>
                <w:webHidden/>
              </w:rPr>
              <w:fldChar w:fldCharType="begin"/>
            </w:r>
            <w:r>
              <w:rPr>
                <w:noProof/>
                <w:webHidden/>
              </w:rPr>
              <w:instrText xml:space="preserve"> PAGEREF _Toc161145838 \h </w:instrText>
            </w:r>
            <w:r>
              <w:rPr>
                <w:noProof/>
                <w:webHidden/>
              </w:rPr>
            </w:r>
            <w:r>
              <w:rPr>
                <w:noProof/>
                <w:webHidden/>
              </w:rPr>
              <w:fldChar w:fldCharType="separate"/>
            </w:r>
            <w:r>
              <w:rPr>
                <w:noProof/>
                <w:webHidden/>
              </w:rPr>
              <w:t>41</w:t>
            </w:r>
            <w:r>
              <w:rPr>
                <w:noProof/>
                <w:webHidden/>
              </w:rPr>
              <w:fldChar w:fldCharType="end"/>
            </w:r>
          </w:hyperlink>
        </w:p>
        <w:p w14:paraId="0BB75298" w14:textId="31AED3D8" w:rsidR="004C4B81" w:rsidRDefault="004C4B81">
          <w:pPr>
            <w:pStyle w:val="INNH3"/>
            <w:rPr>
              <w:rFonts w:eastAsiaTheme="minorEastAsia"/>
              <w:noProof/>
              <w:kern w:val="2"/>
              <w:sz w:val="22"/>
              <w:szCs w:val="22"/>
              <w:lang w:eastAsia="nb-NO"/>
              <w14:ligatures w14:val="standardContextual"/>
            </w:rPr>
          </w:pPr>
          <w:hyperlink w:anchor="_Toc161145839" w:history="1">
            <w:r w:rsidRPr="00F95CE9">
              <w:rPr>
                <w:rStyle w:val="Hyperkobling"/>
                <w:noProof/>
              </w:rPr>
              <w:t>7.2.2</w:t>
            </w:r>
            <w:r>
              <w:rPr>
                <w:rFonts w:eastAsiaTheme="minorEastAsia"/>
                <w:noProof/>
                <w:kern w:val="2"/>
                <w:sz w:val="22"/>
                <w:szCs w:val="22"/>
                <w:lang w:eastAsia="nb-NO"/>
                <w14:ligatures w14:val="standardContextual"/>
              </w:rPr>
              <w:tab/>
            </w:r>
            <w:r w:rsidRPr="00F95CE9">
              <w:rPr>
                <w:rStyle w:val="Hyperkobling"/>
                <w:noProof/>
              </w:rPr>
              <w:t>Gi nytt navn til filer eller mapper</w:t>
            </w:r>
            <w:r>
              <w:rPr>
                <w:noProof/>
                <w:webHidden/>
              </w:rPr>
              <w:tab/>
            </w:r>
            <w:r>
              <w:rPr>
                <w:noProof/>
                <w:webHidden/>
              </w:rPr>
              <w:fldChar w:fldCharType="begin"/>
            </w:r>
            <w:r>
              <w:rPr>
                <w:noProof/>
                <w:webHidden/>
              </w:rPr>
              <w:instrText xml:space="preserve"> PAGEREF _Toc161145839 \h </w:instrText>
            </w:r>
            <w:r>
              <w:rPr>
                <w:noProof/>
                <w:webHidden/>
              </w:rPr>
            </w:r>
            <w:r>
              <w:rPr>
                <w:noProof/>
                <w:webHidden/>
              </w:rPr>
              <w:fldChar w:fldCharType="separate"/>
            </w:r>
            <w:r>
              <w:rPr>
                <w:noProof/>
                <w:webHidden/>
              </w:rPr>
              <w:t>42</w:t>
            </w:r>
            <w:r>
              <w:rPr>
                <w:noProof/>
                <w:webHidden/>
              </w:rPr>
              <w:fldChar w:fldCharType="end"/>
            </w:r>
          </w:hyperlink>
        </w:p>
        <w:p w14:paraId="12E85A21" w14:textId="07356818" w:rsidR="004C4B81" w:rsidRDefault="004C4B81">
          <w:pPr>
            <w:pStyle w:val="INNH3"/>
            <w:rPr>
              <w:rFonts w:eastAsiaTheme="minorEastAsia"/>
              <w:noProof/>
              <w:kern w:val="2"/>
              <w:sz w:val="22"/>
              <w:szCs w:val="22"/>
              <w:lang w:eastAsia="nb-NO"/>
              <w14:ligatures w14:val="standardContextual"/>
            </w:rPr>
          </w:pPr>
          <w:hyperlink w:anchor="_Toc161145840" w:history="1">
            <w:r w:rsidRPr="00F95CE9">
              <w:rPr>
                <w:rStyle w:val="Hyperkobling"/>
                <w:noProof/>
              </w:rPr>
              <w:t>7.2.3</w:t>
            </w:r>
            <w:r>
              <w:rPr>
                <w:rFonts w:eastAsiaTheme="minorEastAsia"/>
                <w:noProof/>
                <w:kern w:val="2"/>
                <w:sz w:val="22"/>
                <w:szCs w:val="22"/>
                <w:lang w:eastAsia="nb-NO"/>
                <w14:ligatures w14:val="standardContextual"/>
              </w:rPr>
              <w:tab/>
            </w:r>
            <w:r w:rsidRPr="00F95CE9">
              <w:rPr>
                <w:rStyle w:val="Hyperkobling"/>
                <w:noProof/>
              </w:rPr>
              <w:t>Velge filer eller mapper for å bruke flere handlinger</w:t>
            </w:r>
            <w:r>
              <w:rPr>
                <w:noProof/>
                <w:webHidden/>
              </w:rPr>
              <w:tab/>
            </w:r>
            <w:r>
              <w:rPr>
                <w:noProof/>
                <w:webHidden/>
              </w:rPr>
              <w:fldChar w:fldCharType="begin"/>
            </w:r>
            <w:r>
              <w:rPr>
                <w:noProof/>
                <w:webHidden/>
              </w:rPr>
              <w:instrText xml:space="preserve"> PAGEREF _Toc161145840 \h </w:instrText>
            </w:r>
            <w:r>
              <w:rPr>
                <w:noProof/>
                <w:webHidden/>
              </w:rPr>
            </w:r>
            <w:r>
              <w:rPr>
                <w:noProof/>
                <w:webHidden/>
              </w:rPr>
              <w:fldChar w:fldCharType="separate"/>
            </w:r>
            <w:r>
              <w:rPr>
                <w:noProof/>
                <w:webHidden/>
              </w:rPr>
              <w:t>42</w:t>
            </w:r>
            <w:r>
              <w:rPr>
                <w:noProof/>
                <w:webHidden/>
              </w:rPr>
              <w:fldChar w:fldCharType="end"/>
            </w:r>
          </w:hyperlink>
        </w:p>
        <w:p w14:paraId="76D64D58" w14:textId="065B3507" w:rsidR="004C4B81" w:rsidRDefault="004C4B81">
          <w:pPr>
            <w:pStyle w:val="INNH3"/>
            <w:rPr>
              <w:rFonts w:eastAsiaTheme="minorEastAsia"/>
              <w:noProof/>
              <w:kern w:val="2"/>
              <w:sz w:val="22"/>
              <w:szCs w:val="22"/>
              <w:lang w:eastAsia="nb-NO"/>
              <w14:ligatures w14:val="standardContextual"/>
            </w:rPr>
          </w:pPr>
          <w:hyperlink w:anchor="_Toc161145841" w:history="1">
            <w:r w:rsidRPr="00F95CE9">
              <w:rPr>
                <w:rStyle w:val="Hyperkobling"/>
                <w:noProof/>
              </w:rPr>
              <w:t>7.2.4</w:t>
            </w:r>
            <w:r>
              <w:rPr>
                <w:rFonts w:eastAsiaTheme="minorEastAsia"/>
                <w:noProof/>
                <w:kern w:val="2"/>
                <w:sz w:val="22"/>
                <w:szCs w:val="22"/>
                <w:lang w:eastAsia="nb-NO"/>
                <w14:ligatures w14:val="standardContextual"/>
              </w:rPr>
              <w:tab/>
            </w:r>
            <w:r w:rsidRPr="00F95CE9">
              <w:rPr>
                <w:rStyle w:val="Hyperkobling"/>
                <w:noProof/>
              </w:rPr>
              <w:t>Kopiere, klippe ut og lime inn filer eller mapper</w:t>
            </w:r>
            <w:r>
              <w:rPr>
                <w:noProof/>
                <w:webHidden/>
              </w:rPr>
              <w:tab/>
            </w:r>
            <w:r>
              <w:rPr>
                <w:noProof/>
                <w:webHidden/>
              </w:rPr>
              <w:fldChar w:fldCharType="begin"/>
            </w:r>
            <w:r>
              <w:rPr>
                <w:noProof/>
                <w:webHidden/>
              </w:rPr>
              <w:instrText xml:space="preserve"> PAGEREF _Toc161145841 \h </w:instrText>
            </w:r>
            <w:r>
              <w:rPr>
                <w:noProof/>
                <w:webHidden/>
              </w:rPr>
            </w:r>
            <w:r>
              <w:rPr>
                <w:noProof/>
                <w:webHidden/>
              </w:rPr>
              <w:fldChar w:fldCharType="separate"/>
            </w:r>
            <w:r>
              <w:rPr>
                <w:noProof/>
                <w:webHidden/>
              </w:rPr>
              <w:t>42</w:t>
            </w:r>
            <w:r>
              <w:rPr>
                <w:noProof/>
                <w:webHidden/>
              </w:rPr>
              <w:fldChar w:fldCharType="end"/>
            </w:r>
          </w:hyperlink>
        </w:p>
        <w:p w14:paraId="1662335D" w14:textId="62115C36" w:rsidR="004C4B81" w:rsidRDefault="004C4B81">
          <w:pPr>
            <w:pStyle w:val="INNH3"/>
            <w:rPr>
              <w:rFonts w:eastAsiaTheme="minorEastAsia"/>
              <w:noProof/>
              <w:kern w:val="2"/>
              <w:sz w:val="22"/>
              <w:szCs w:val="22"/>
              <w:lang w:eastAsia="nb-NO"/>
              <w14:ligatures w14:val="standardContextual"/>
            </w:rPr>
          </w:pPr>
          <w:hyperlink w:anchor="_Toc161145842" w:history="1">
            <w:r w:rsidRPr="00F95CE9">
              <w:rPr>
                <w:rStyle w:val="Hyperkobling"/>
                <w:noProof/>
              </w:rPr>
              <w:t>7.2.5</w:t>
            </w:r>
            <w:r>
              <w:rPr>
                <w:rFonts w:eastAsiaTheme="minorEastAsia"/>
                <w:noProof/>
                <w:kern w:val="2"/>
                <w:sz w:val="22"/>
                <w:szCs w:val="22"/>
                <w:lang w:eastAsia="nb-NO"/>
                <w14:ligatures w14:val="standardContextual"/>
              </w:rPr>
              <w:tab/>
            </w:r>
            <w:r w:rsidRPr="00F95CE9">
              <w:rPr>
                <w:rStyle w:val="Hyperkobling"/>
                <w:noProof/>
              </w:rPr>
              <w:t>Slette filer eller mapper</w:t>
            </w:r>
            <w:r>
              <w:rPr>
                <w:noProof/>
                <w:webHidden/>
              </w:rPr>
              <w:tab/>
            </w:r>
            <w:r>
              <w:rPr>
                <w:noProof/>
                <w:webHidden/>
              </w:rPr>
              <w:fldChar w:fldCharType="begin"/>
            </w:r>
            <w:r>
              <w:rPr>
                <w:noProof/>
                <w:webHidden/>
              </w:rPr>
              <w:instrText xml:space="preserve"> PAGEREF _Toc161145842 \h </w:instrText>
            </w:r>
            <w:r>
              <w:rPr>
                <w:noProof/>
                <w:webHidden/>
              </w:rPr>
            </w:r>
            <w:r>
              <w:rPr>
                <w:noProof/>
                <w:webHidden/>
              </w:rPr>
              <w:fldChar w:fldCharType="separate"/>
            </w:r>
            <w:r>
              <w:rPr>
                <w:noProof/>
                <w:webHidden/>
              </w:rPr>
              <w:t>43</w:t>
            </w:r>
            <w:r>
              <w:rPr>
                <w:noProof/>
                <w:webHidden/>
              </w:rPr>
              <w:fldChar w:fldCharType="end"/>
            </w:r>
          </w:hyperlink>
        </w:p>
        <w:p w14:paraId="50593D24" w14:textId="216100BB" w:rsidR="004C4B81" w:rsidRDefault="004C4B81">
          <w:pPr>
            <w:pStyle w:val="INNH2"/>
            <w:rPr>
              <w:rFonts w:eastAsiaTheme="minorEastAsia"/>
              <w:noProof/>
              <w:kern w:val="2"/>
              <w:sz w:val="22"/>
              <w:szCs w:val="22"/>
              <w:lang w:eastAsia="nb-NO"/>
              <w14:ligatures w14:val="standardContextual"/>
            </w:rPr>
          </w:pPr>
          <w:hyperlink w:anchor="_Toc161145843" w:history="1">
            <w:r w:rsidRPr="00F95CE9">
              <w:rPr>
                <w:rStyle w:val="Hyperkobling"/>
                <w:noProof/>
              </w:rPr>
              <w:t>7.3</w:t>
            </w:r>
            <w:r>
              <w:rPr>
                <w:rFonts w:eastAsiaTheme="minorEastAsia"/>
                <w:noProof/>
                <w:kern w:val="2"/>
                <w:sz w:val="22"/>
                <w:szCs w:val="22"/>
                <w:lang w:eastAsia="nb-NO"/>
                <w14:ligatures w14:val="standardContextual"/>
              </w:rPr>
              <w:tab/>
            </w:r>
            <w:r w:rsidRPr="00F95CE9">
              <w:rPr>
                <w:rStyle w:val="Hyperkobling"/>
                <w:noProof/>
              </w:rPr>
              <w:t>Tabell over Filutforsker-kommandoer</w:t>
            </w:r>
            <w:r>
              <w:rPr>
                <w:noProof/>
                <w:webHidden/>
              </w:rPr>
              <w:tab/>
            </w:r>
            <w:r>
              <w:rPr>
                <w:noProof/>
                <w:webHidden/>
              </w:rPr>
              <w:fldChar w:fldCharType="begin"/>
            </w:r>
            <w:r>
              <w:rPr>
                <w:noProof/>
                <w:webHidden/>
              </w:rPr>
              <w:instrText xml:space="preserve"> PAGEREF _Toc161145843 \h </w:instrText>
            </w:r>
            <w:r>
              <w:rPr>
                <w:noProof/>
                <w:webHidden/>
              </w:rPr>
            </w:r>
            <w:r>
              <w:rPr>
                <w:noProof/>
                <w:webHidden/>
              </w:rPr>
              <w:fldChar w:fldCharType="separate"/>
            </w:r>
            <w:r>
              <w:rPr>
                <w:noProof/>
                <w:webHidden/>
              </w:rPr>
              <w:t>43</w:t>
            </w:r>
            <w:r>
              <w:rPr>
                <w:noProof/>
                <w:webHidden/>
              </w:rPr>
              <w:fldChar w:fldCharType="end"/>
            </w:r>
          </w:hyperlink>
        </w:p>
        <w:p w14:paraId="0A8B7D6D" w14:textId="5F233A33" w:rsidR="004C4B81" w:rsidRDefault="004C4B81">
          <w:pPr>
            <w:pStyle w:val="INNH1"/>
            <w:rPr>
              <w:rFonts w:eastAsiaTheme="minorEastAsia"/>
              <w:noProof/>
              <w:kern w:val="2"/>
              <w:sz w:val="22"/>
              <w:szCs w:val="22"/>
              <w:lang w:eastAsia="nb-NO"/>
              <w14:ligatures w14:val="standardContextual"/>
            </w:rPr>
          </w:pPr>
          <w:hyperlink w:anchor="_Toc161145844" w:history="1">
            <w:r w:rsidRPr="00F95CE9">
              <w:rPr>
                <w:rStyle w:val="Hyperkobling"/>
                <w:noProof/>
              </w:rPr>
              <w:t>8.</w:t>
            </w:r>
            <w:r>
              <w:rPr>
                <w:rFonts w:eastAsiaTheme="minorEastAsia"/>
                <w:noProof/>
                <w:kern w:val="2"/>
                <w:sz w:val="22"/>
                <w:szCs w:val="22"/>
                <w:lang w:eastAsia="nb-NO"/>
                <w14:ligatures w14:val="standardContextual"/>
              </w:rPr>
              <w:tab/>
            </w:r>
            <w:r w:rsidRPr="00F95CE9">
              <w:rPr>
                <w:rStyle w:val="Hyperkobling"/>
                <w:noProof/>
              </w:rPr>
              <w:t>Bruke Kalkulator programmet</w:t>
            </w:r>
            <w:r>
              <w:rPr>
                <w:noProof/>
                <w:webHidden/>
              </w:rPr>
              <w:tab/>
            </w:r>
            <w:r>
              <w:rPr>
                <w:noProof/>
                <w:webHidden/>
              </w:rPr>
              <w:fldChar w:fldCharType="begin"/>
            </w:r>
            <w:r>
              <w:rPr>
                <w:noProof/>
                <w:webHidden/>
              </w:rPr>
              <w:instrText xml:space="preserve"> PAGEREF _Toc161145844 \h </w:instrText>
            </w:r>
            <w:r>
              <w:rPr>
                <w:noProof/>
                <w:webHidden/>
              </w:rPr>
            </w:r>
            <w:r>
              <w:rPr>
                <w:noProof/>
                <w:webHidden/>
              </w:rPr>
              <w:fldChar w:fldCharType="separate"/>
            </w:r>
            <w:r>
              <w:rPr>
                <w:noProof/>
                <w:webHidden/>
              </w:rPr>
              <w:t>44</w:t>
            </w:r>
            <w:r>
              <w:rPr>
                <w:noProof/>
                <w:webHidden/>
              </w:rPr>
              <w:fldChar w:fldCharType="end"/>
            </w:r>
          </w:hyperlink>
        </w:p>
        <w:p w14:paraId="24576EEE" w14:textId="4E208802" w:rsidR="004C4B81" w:rsidRDefault="004C4B81">
          <w:pPr>
            <w:pStyle w:val="INNH2"/>
            <w:rPr>
              <w:rFonts w:eastAsiaTheme="minorEastAsia"/>
              <w:noProof/>
              <w:kern w:val="2"/>
              <w:sz w:val="22"/>
              <w:szCs w:val="22"/>
              <w:lang w:eastAsia="nb-NO"/>
              <w14:ligatures w14:val="standardContextual"/>
            </w:rPr>
          </w:pPr>
          <w:hyperlink w:anchor="_Toc161145845" w:history="1">
            <w:r w:rsidRPr="00F95CE9">
              <w:rPr>
                <w:rStyle w:val="Hyperkobling"/>
                <w:noProof/>
              </w:rPr>
              <w:t>8.1</w:t>
            </w:r>
            <w:r>
              <w:rPr>
                <w:rFonts w:eastAsiaTheme="minorEastAsia"/>
                <w:noProof/>
                <w:kern w:val="2"/>
                <w:sz w:val="22"/>
                <w:szCs w:val="22"/>
                <w:lang w:eastAsia="nb-NO"/>
                <w14:ligatures w14:val="standardContextual"/>
              </w:rPr>
              <w:tab/>
            </w:r>
            <w:r w:rsidRPr="00F95CE9">
              <w:rPr>
                <w:rStyle w:val="Hyperkobling"/>
                <w:noProof/>
              </w:rPr>
              <w:t>Bruke kalkulatoren</w:t>
            </w:r>
            <w:r>
              <w:rPr>
                <w:noProof/>
                <w:webHidden/>
              </w:rPr>
              <w:tab/>
            </w:r>
            <w:r>
              <w:rPr>
                <w:noProof/>
                <w:webHidden/>
              </w:rPr>
              <w:fldChar w:fldCharType="begin"/>
            </w:r>
            <w:r>
              <w:rPr>
                <w:noProof/>
                <w:webHidden/>
              </w:rPr>
              <w:instrText xml:space="preserve"> PAGEREF _Toc161145845 \h </w:instrText>
            </w:r>
            <w:r>
              <w:rPr>
                <w:noProof/>
                <w:webHidden/>
              </w:rPr>
            </w:r>
            <w:r>
              <w:rPr>
                <w:noProof/>
                <w:webHidden/>
              </w:rPr>
              <w:fldChar w:fldCharType="separate"/>
            </w:r>
            <w:r>
              <w:rPr>
                <w:noProof/>
                <w:webHidden/>
              </w:rPr>
              <w:t>44</w:t>
            </w:r>
            <w:r>
              <w:rPr>
                <w:noProof/>
                <w:webHidden/>
              </w:rPr>
              <w:fldChar w:fldCharType="end"/>
            </w:r>
          </w:hyperlink>
        </w:p>
        <w:p w14:paraId="49475A01" w14:textId="6681691A" w:rsidR="004C4B81" w:rsidRDefault="004C4B81">
          <w:pPr>
            <w:pStyle w:val="INNH2"/>
            <w:rPr>
              <w:rFonts w:eastAsiaTheme="minorEastAsia"/>
              <w:noProof/>
              <w:kern w:val="2"/>
              <w:sz w:val="22"/>
              <w:szCs w:val="22"/>
              <w:lang w:eastAsia="nb-NO"/>
              <w14:ligatures w14:val="standardContextual"/>
            </w:rPr>
          </w:pPr>
          <w:hyperlink w:anchor="_Toc161145846" w:history="1">
            <w:r w:rsidRPr="00F95CE9">
              <w:rPr>
                <w:rStyle w:val="Hyperkobling"/>
                <w:noProof/>
              </w:rPr>
              <w:t>8.2</w:t>
            </w:r>
            <w:r>
              <w:rPr>
                <w:rFonts w:eastAsiaTheme="minorEastAsia"/>
                <w:noProof/>
                <w:kern w:val="2"/>
                <w:sz w:val="22"/>
                <w:szCs w:val="22"/>
                <w:lang w:eastAsia="nb-NO"/>
                <w14:ligatures w14:val="standardContextual"/>
              </w:rPr>
              <w:tab/>
            </w:r>
            <w:r w:rsidRPr="00F95CE9">
              <w:rPr>
                <w:rStyle w:val="Hyperkobling"/>
                <w:noProof/>
              </w:rPr>
              <w:t>Tabell over Kalkulator-kommandoer</w:t>
            </w:r>
            <w:r>
              <w:rPr>
                <w:noProof/>
                <w:webHidden/>
              </w:rPr>
              <w:tab/>
            </w:r>
            <w:r>
              <w:rPr>
                <w:noProof/>
                <w:webHidden/>
              </w:rPr>
              <w:fldChar w:fldCharType="begin"/>
            </w:r>
            <w:r>
              <w:rPr>
                <w:noProof/>
                <w:webHidden/>
              </w:rPr>
              <w:instrText xml:space="preserve"> PAGEREF _Toc161145846 \h </w:instrText>
            </w:r>
            <w:r>
              <w:rPr>
                <w:noProof/>
                <w:webHidden/>
              </w:rPr>
            </w:r>
            <w:r>
              <w:rPr>
                <w:noProof/>
                <w:webHidden/>
              </w:rPr>
              <w:fldChar w:fldCharType="separate"/>
            </w:r>
            <w:r>
              <w:rPr>
                <w:noProof/>
                <w:webHidden/>
              </w:rPr>
              <w:t>44</w:t>
            </w:r>
            <w:r>
              <w:rPr>
                <w:noProof/>
                <w:webHidden/>
              </w:rPr>
              <w:fldChar w:fldCharType="end"/>
            </w:r>
          </w:hyperlink>
        </w:p>
        <w:p w14:paraId="5154C562" w14:textId="4CCE2705" w:rsidR="004C4B81" w:rsidRDefault="004C4B81">
          <w:pPr>
            <w:pStyle w:val="INNH1"/>
            <w:rPr>
              <w:rFonts w:eastAsiaTheme="minorEastAsia"/>
              <w:noProof/>
              <w:kern w:val="2"/>
              <w:sz w:val="22"/>
              <w:szCs w:val="22"/>
              <w:lang w:eastAsia="nb-NO"/>
              <w14:ligatures w14:val="standardContextual"/>
            </w:rPr>
          </w:pPr>
          <w:hyperlink w:anchor="_Toc161145847" w:history="1">
            <w:r w:rsidRPr="00F95CE9">
              <w:rPr>
                <w:rStyle w:val="Hyperkobling"/>
                <w:noProof/>
              </w:rPr>
              <w:t>9.</w:t>
            </w:r>
            <w:r>
              <w:rPr>
                <w:rFonts w:eastAsiaTheme="minorEastAsia"/>
                <w:noProof/>
                <w:kern w:val="2"/>
                <w:sz w:val="22"/>
                <w:szCs w:val="22"/>
                <w:lang w:eastAsia="nb-NO"/>
                <w14:ligatures w14:val="standardContextual"/>
              </w:rPr>
              <w:tab/>
            </w:r>
            <w:r w:rsidRPr="00F95CE9">
              <w:rPr>
                <w:rStyle w:val="Hyperkobling"/>
                <w:noProof/>
              </w:rPr>
              <w:t>Bruke dato- og klokkeslettprogrammet</w:t>
            </w:r>
            <w:r>
              <w:rPr>
                <w:noProof/>
                <w:webHidden/>
              </w:rPr>
              <w:tab/>
            </w:r>
            <w:r>
              <w:rPr>
                <w:noProof/>
                <w:webHidden/>
              </w:rPr>
              <w:fldChar w:fldCharType="begin"/>
            </w:r>
            <w:r>
              <w:rPr>
                <w:noProof/>
                <w:webHidden/>
              </w:rPr>
              <w:instrText xml:space="preserve"> PAGEREF _Toc161145847 \h </w:instrText>
            </w:r>
            <w:r>
              <w:rPr>
                <w:noProof/>
                <w:webHidden/>
              </w:rPr>
            </w:r>
            <w:r>
              <w:rPr>
                <w:noProof/>
                <w:webHidden/>
              </w:rPr>
              <w:fldChar w:fldCharType="separate"/>
            </w:r>
            <w:r>
              <w:rPr>
                <w:noProof/>
                <w:webHidden/>
              </w:rPr>
              <w:t>45</w:t>
            </w:r>
            <w:r>
              <w:rPr>
                <w:noProof/>
                <w:webHidden/>
              </w:rPr>
              <w:fldChar w:fldCharType="end"/>
            </w:r>
          </w:hyperlink>
        </w:p>
        <w:p w14:paraId="3C252575" w14:textId="470E36E3" w:rsidR="004C4B81" w:rsidRDefault="004C4B81">
          <w:pPr>
            <w:pStyle w:val="INNH2"/>
            <w:rPr>
              <w:rFonts w:eastAsiaTheme="minorEastAsia"/>
              <w:noProof/>
              <w:kern w:val="2"/>
              <w:sz w:val="22"/>
              <w:szCs w:val="22"/>
              <w:lang w:eastAsia="nb-NO"/>
              <w14:ligatures w14:val="standardContextual"/>
            </w:rPr>
          </w:pPr>
          <w:hyperlink w:anchor="_Toc161145848" w:history="1">
            <w:r w:rsidRPr="00F95CE9">
              <w:rPr>
                <w:rStyle w:val="Hyperkobling"/>
                <w:noProof/>
              </w:rPr>
              <w:t>9.1</w:t>
            </w:r>
            <w:r>
              <w:rPr>
                <w:rFonts w:eastAsiaTheme="minorEastAsia"/>
                <w:noProof/>
                <w:kern w:val="2"/>
                <w:sz w:val="22"/>
                <w:szCs w:val="22"/>
                <w:lang w:eastAsia="nb-NO"/>
                <w14:ligatures w14:val="standardContextual"/>
              </w:rPr>
              <w:tab/>
            </w:r>
            <w:r w:rsidRPr="00F95CE9">
              <w:rPr>
                <w:rStyle w:val="Hyperkobling"/>
                <w:noProof/>
              </w:rPr>
              <w:t>Vise klokkeslett og dato</w:t>
            </w:r>
            <w:r>
              <w:rPr>
                <w:noProof/>
                <w:webHidden/>
              </w:rPr>
              <w:tab/>
            </w:r>
            <w:r>
              <w:rPr>
                <w:noProof/>
                <w:webHidden/>
              </w:rPr>
              <w:fldChar w:fldCharType="begin"/>
            </w:r>
            <w:r>
              <w:rPr>
                <w:noProof/>
                <w:webHidden/>
              </w:rPr>
              <w:instrText xml:space="preserve"> PAGEREF _Toc161145848 \h </w:instrText>
            </w:r>
            <w:r>
              <w:rPr>
                <w:noProof/>
                <w:webHidden/>
              </w:rPr>
            </w:r>
            <w:r>
              <w:rPr>
                <w:noProof/>
                <w:webHidden/>
              </w:rPr>
              <w:fldChar w:fldCharType="separate"/>
            </w:r>
            <w:r>
              <w:rPr>
                <w:noProof/>
                <w:webHidden/>
              </w:rPr>
              <w:t>45</w:t>
            </w:r>
            <w:r>
              <w:rPr>
                <w:noProof/>
                <w:webHidden/>
              </w:rPr>
              <w:fldChar w:fldCharType="end"/>
            </w:r>
          </w:hyperlink>
        </w:p>
        <w:p w14:paraId="781ABFB5" w14:textId="6CA16988" w:rsidR="004C4B81" w:rsidRDefault="004C4B81">
          <w:pPr>
            <w:pStyle w:val="INNH2"/>
            <w:rPr>
              <w:rFonts w:eastAsiaTheme="minorEastAsia"/>
              <w:noProof/>
              <w:kern w:val="2"/>
              <w:sz w:val="22"/>
              <w:szCs w:val="22"/>
              <w:lang w:eastAsia="nb-NO"/>
              <w14:ligatures w14:val="standardContextual"/>
            </w:rPr>
          </w:pPr>
          <w:hyperlink w:anchor="_Toc161145849" w:history="1">
            <w:r w:rsidRPr="00F95CE9">
              <w:rPr>
                <w:rStyle w:val="Hyperkobling"/>
                <w:noProof/>
              </w:rPr>
              <w:t>9.2</w:t>
            </w:r>
            <w:r>
              <w:rPr>
                <w:rFonts w:eastAsiaTheme="minorEastAsia"/>
                <w:noProof/>
                <w:kern w:val="2"/>
                <w:sz w:val="22"/>
                <w:szCs w:val="22"/>
                <w:lang w:eastAsia="nb-NO"/>
                <w14:ligatures w14:val="standardContextual"/>
              </w:rPr>
              <w:tab/>
            </w:r>
            <w:r w:rsidRPr="00F95CE9">
              <w:rPr>
                <w:rStyle w:val="Hyperkobling"/>
                <w:noProof/>
              </w:rPr>
              <w:t>Stille inn klokkeslett og dato</w:t>
            </w:r>
            <w:r>
              <w:rPr>
                <w:noProof/>
                <w:webHidden/>
              </w:rPr>
              <w:tab/>
            </w:r>
            <w:r>
              <w:rPr>
                <w:noProof/>
                <w:webHidden/>
              </w:rPr>
              <w:fldChar w:fldCharType="begin"/>
            </w:r>
            <w:r>
              <w:rPr>
                <w:noProof/>
                <w:webHidden/>
              </w:rPr>
              <w:instrText xml:space="preserve"> PAGEREF _Toc161145849 \h </w:instrText>
            </w:r>
            <w:r>
              <w:rPr>
                <w:noProof/>
                <w:webHidden/>
              </w:rPr>
            </w:r>
            <w:r>
              <w:rPr>
                <w:noProof/>
                <w:webHidden/>
              </w:rPr>
              <w:fldChar w:fldCharType="separate"/>
            </w:r>
            <w:r>
              <w:rPr>
                <w:noProof/>
                <w:webHidden/>
              </w:rPr>
              <w:t>45</w:t>
            </w:r>
            <w:r>
              <w:rPr>
                <w:noProof/>
                <w:webHidden/>
              </w:rPr>
              <w:fldChar w:fldCharType="end"/>
            </w:r>
          </w:hyperlink>
        </w:p>
        <w:p w14:paraId="35398A86" w14:textId="05B3035E" w:rsidR="004C4B81" w:rsidRDefault="004C4B81">
          <w:pPr>
            <w:pStyle w:val="INNH1"/>
            <w:rPr>
              <w:rFonts w:eastAsiaTheme="minorEastAsia"/>
              <w:noProof/>
              <w:kern w:val="2"/>
              <w:sz w:val="22"/>
              <w:szCs w:val="22"/>
              <w:lang w:eastAsia="nb-NO"/>
              <w14:ligatures w14:val="standardContextual"/>
            </w:rPr>
          </w:pPr>
          <w:hyperlink w:anchor="_Toc161145850" w:history="1">
            <w:r w:rsidRPr="00F95CE9">
              <w:rPr>
                <w:rStyle w:val="Hyperkobling"/>
                <w:noProof/>
              </w:rPr>
              <w:t>10.</w:t>
            </w:r>
            <w:r>
              <w:rPr>
                <w:rFonts w:eastAsiaTheme="minorEastAsia"/>
                <w:noProof/>
                <w:kern w:val="2"/>
                <w:sz w:val="22"/>
                <w:szCs w:val="22"/>
                <w:lang w:eastAsia="nb-NO"/>
                <w14:ligatures w14:val="standardContextual"/>
              </w:rPr>
              <w:tab/>
            </w:r>
            <w:r w:rsidRPr="00F95CE9">
              <w:rPr>
                <w:rStyle w:val="Hyperkobling"/>
                <w:noProof/>
              </w:rPr>
              <w:t>Innstillinger-menyen</w:t>
            </w:r>
            <w:r>
              <w:rPr>
                <w:noProof/>
                <w:webHidden/>
              </w:rPr>
              <w:tab/>
            </w:r>
            <w:r>
              <w:rPr>
                <w:noProof/>
                <w:webHidden/>
              </w:rPr>
              <w:fldChar w:fldCharType="begin"/>
            </w:r>
            <w:r>
              <w:rPr>
                <w:noProof/>
                <w:webHidden/>
              </w:rPr>
              <w:instrText xml:space="preserve"> PAGEREF _Toc161145850 \h </w:instrText>
            </w:r>
            <w:r>
              <w:rPr>
                <w:noProof/>
                <w:webHidden/>
              </w:rPr>
            </w:r>
            <w:r>
              <w:rPr>
                <w:noProof/>
                <w:webHidden/>
              </w:rPr>
              <w:fldChar w:fldCharType="separate"/>
            </w:r>
            <w:r>
              <w:rPr>
                <w:noProof/>
                <w:webHidden/>
              </w:rPr>
              <w:t>46</w:t>
            </w:r>
            <w:r>
              <w:rPr>
                <w:noProof/>
                <w:webHidden/>
              </w:rPr>
              <w:fldChar w:fldCharType="end"/>
            </w:r>
          </w:hyperlink>
        </w:p>
        <w:p w14:paraId="7B84159C" w14:textId="596C962E" w:rsidR="004C4B81" w:rsidRDefault="004C4B81">
          <w:pPr>
            <w:pStyle w:val="INNH1"/>
            <w:rPr>
              <w:rFonts w:eastAsiaTheme="minorEastAsia"/>
              <w:noProof/>
              <w:kern w:val="2"/>
              <w:sz w:val="22"/>
              <w:szCs w:val="22"/>
              <w:lang w:eastAsia="nb-NO"/>
              <w14:ligatures w14:val="standardContextual"/>
            </w:rPr>
          </w:pPr>
          <w:hyperlink w:anchor="_Toc161145851" w:history="1">
            <w:r w:rsidRPr="00F95CE9">
              <w:rPr>
                <w:rStyle w:val="Hyperkobling"/>
                <w:noProof/>
              </w:rPr>
              <w:t>11.</w:t>
            </w:r>
            <w:r>
              <w:rPr>
                <w:rFonts w:eastAsiaTheme="minorEastAsia"/>
                <w:noProof/>
                <w:kern w:val="2"/>
                <w:sz w:val="22"/>
                <w:szCs w:val="22"/>
                <w:lang w:eastAsia="nb-NO"/>
                <w14:ligatures w14:val="standardContextual"/>
              </w:rPr>
              <w:tab/>
            </w:r>
            <w:r w:rsidRPr="00F95CE9">
              <w:rPr>
                <w:rStyle w:val="Hyperkobling"/>
                <w:noProof/>
              </w:rPr>
              <w:t>Brukerinnstillinger</w:t>
            </w:r>
            <w:r>
              <w:rPr>
                <w:noProof/>
                <w:webHidden/>
              </w:rPr>
              <w:tab/>
            </w:r>
            <w:r>
              <w:rPr>
                <w:noProof/>
                <w:webHidden/>
              </w:rPr>
              <w:fldChar w:fldCharType="begin"/>
            </w:r>
            <w:r>
              <w:rPr>
                <w:noProof/>
                <w:webHidden/>
              </w:rPr>
              <w:instrText xml:space="preserve"> PAGEREF _Toc161145851 \h </w:instrText>
            </w:r>
            <w:r>
              <w:rPr>
                <w:noProof/>
                <w:webHidden/>
              </w:rPr>
            </w:r>
            <w:r>
              <w:rPr>
                <w:noProof/>
                <w:webHidden/>
              </w:rPr>
              <w:fldChar w:fldCharType="separate"/>
            </w:r>
            <w:r>
              <w:rPr>
                <w:noProof/>
                <w:webHidden/>
              </w:rPr>
              <w:t>46</w:t>
            </w:r>
            <w:r>
              <w:rPr>
                <w:noProof/>
                <w:webHidden/>
              </w:rPr>
              <w:fldChar w:fldCharType="end"/>
            </w:r>
          </w:hyperlink>
        </w:p>
        <w:p w14:paraId="153E0732" w14:textId="73FE5DF8" w:rsidR="004C4B81" w:rsidRDefault="004C4B81">
          <w:pPr>
            <w:pStyle w:val="INNH2"/>
            <w:rPr>
              <w:rFonts w:eastAsiaTheme="minorEastAsia"/>
              <w:noProof/>
              <w:kern w:val="2"/>
              <w:sz w:val="22"/>
              <w:szCs w:val="22"/>
              <w:lang w:eastAsia="nb-NO"/>
              <w14:ligatures w14:val="standardContextual"/>
            </w:rPr>
          </w:pPr>
          <w:hyperlink w:anchor="_Toc161145852" w:history="1">
            <w:r w:rsidRPr="00F95CE9">
              <w:rPr>
                <w:rStyle w:val="Hyperkobling"/>
                <w:noProof/>
              </w:rPr>
              <w:t>11.1</w:t>
            </w:r>
            <w:r>
              <w:rPr>
                <w:rFonts w:eastAsiaTheme="minorEastAsia"/>
                <w:noProof/>
                <w:kern w:val="2"/>
                <w:sz w:val="22"/>
                <w:szCs w:val="22"/>
                <w:lang w:eastAsia="nb-NO"/>
                <w14:ligatures w14:val="standardContextual"/>
              </w:rPr>
              <w:tab/>
            </w:r>
            <w:r w:rsidRPr="00F95CE9">
              <w:rPr>
                <w:rStyle w:val="Hyperkobling"/>
                <w:noProof/>
              </w:rPr>
              <w:t>Tabell over alternativer for brukerinnstilling</w:t>
            </w:r>
            <w:r>
              <w:rPr>
                <w:noProof/>
                <w:webHidden/>
              </w:rPr>
              <w:tab/>
            </w:r>
            <w:r>
              <w:rPr>
                <w:noProof/>
                <w:webHidden/>
              </w:rPr>
              <w:fldChar w:fldCharType="begin"/>
            </w:r>
            <w:r>
              <w:rPr>
                <w:noProof/>
                <w:webHidden/>
              </w:rPr>
              <w:instrText xml:space="preserve"> PAGEREF _Toc161145852 \h </w:instrText>
            </w:r>
            <w:r>
              <w:rPr>
                <w:noProof/>
                <w:webHidden/>
              </w:rPr>
            </w:r>
            <w:r>
              <w:rPr>
                <w:noProof/>
                <w:webHidden/>
              </w:rPr>
              <w:fldChar w:fldCharType="separate"/>
            </w:r>
            <w:r>
              <w:rPr>
                <w:noProof/>
                <w:webHidden/>
              </w:rPr>
              <w:t>46</w:t>
            </w:r>
            <w:r>
              <w:rPr>
                <w:noProof/>
                <w:webHidden/>
              </w:rPr>
              <w:fldChar w:fldCharType="end"/>
            </w:r>
          </w:hyperlink>
        </w:p>
        <w:p w14:paraId="07A6D705" w14:textId="5E845550" w:rsidR="004C4B81" w:rsidRDefault="004C4B81">
          <w:pPr>
            <w:pStyle w:val="INNH2"/>
            <w:rPr>
              <w:rFonts w:eastAsiaTheme="minorEastAsia"/>
              <w:noProof/>
              <w:kern w:val="2"/>
              <w:sz w:val="22"/>
              <w:szCs w:val="22"/>
              <w:lang w:eastAsia="nb-NO"/>
              <w14:ligatures w14:val="standardContextual"/>
            </w:rPr>
          </w:pPr>
          <w:hyperlink w:anchor="_Toc161145853" w:history="1">
            <w:r w:rsidRPr="00F95CE9">
              <w:rPr>
                <w:rStyle w:val="Hyperkobling"/>
                <w:noProof/>
              </w:rPr>
              <w:t>11.2</w:t>
            </w:r>
            <w:r>
              <w:rPr>
                <w:rFonts w:eastAsiaTheme="minorEastAsia"/>
                <w:noProof/>
                <w:kern w:val="2"/>
                <w:sz w:val="22"/>
                <w:szCs w:val="22"/>
                <w:lang w:eastAsia="nb-NO"/>
                <w14:ligatures w14:val="standardContextual"/>
              </w:rPr>
              <w:tab/>
            </w:r>
            <w:r w:rsidRPr="00F95CE9">
              <w:rPr>
                <w:rStyle w:val="Hyperkobling"/>
                <w:noProof/>
              </w:rPr>
              <w:t>Legge til, konfigurere og slette språkprofiler</w:t>
            </w:r>
            <w:r>
              <w:rPr>
                <w:noProof/>
                <w:webHidden/>
              </w:rPr>
              <w:tab/>
            </w:r>
            <w:r>
              <w:rPr>
                <w:noProof/>
                <w:webHidden/>
              </w:rPr>
              <w:fldChar w:fldCharType="begin"/>
            </w:r>
            <w:r>
              <w:rPr>
                <w:noProof/>
                <w:webHidden/>
              </w:rPr>
              <w:instrText xml:space="preserve"> PAGEREF _Toc161145853 \h </w:instrText>
            </w:r>
            <w:r>
              <w:rPr>
                <w:noProof/>
                <w:webHidden/>
              </w:rPr>
            </w:r>
            <w:r>
              <w:rPr>
                <w:noProof/>
                <w:webHidden/>
              </w:rPr>
              <w:fldChar w:fldCharType="separate"/>
            </w:r>
            <w:r>
              <w:rPr>
                <w:noProof/>
                <w:webHidden/>
              </w:rPr>
              <w:t>47</w:t>
            </w:r>
            <w:r>
              <w:rPr>
                <w:noProof/>
                <w:webHidden/>
              </w:rPr>
              <w:fldChar w:fldCharType="end"/>
            </w:r>
          </w:hyperlink>
        </w:p>
        <w:p w14:paraId="269383BB" w14:textId="4D873FBE" w:rsidR="004C4B81" w:rsidRDefault="004C4B81">
          <w:pPr>
            <w:pStyle w:val="INNH3"/>
            <w:rPr>
              <w:rFonts w:eastAsiaTheme="minorEastAsia"/>
              <w:noProof/>
              <w:kern w:val="2"/>
              <w:sz w:val="22"/>
              <w:szCs w:val="22"/>
              <w:lang w:eastAsia="nb-NO"/>
              <w14:ligatures w14:val="standardContextual"/>
            </w:rPr>
          </w:pPr>
          <w:hyperlink w:anchor="_Toc161145854" w:history="1">
            <w:r w:rsidRPr="00F95CE9">
              <w:rPr>
                <w:rStyle w:val="Hyperkobling"/>
                <w:noProof/>
              </w:rPr>
              <w:t>11.2.1</w:t>
            </w:r>
            <w:r>
              <w:rPr>
                <w:rFonts w:eastAsiaTheme="minorEastAsia"/>
                <w:noProof/>
                <w:kern w:val="2"/>
                <w:sz w:val="22"/>
                <w:szCs w:val="22"/>
                <w:lang w:eastAsia="nb-NO"/>
                <w14:ligatures w14:val="standardContextual"/>
              </w:rPr>
              <w:tab/>
            </w:r>
            <w:r w:rsidRPr="00F95CE9">
              <w:rPr>
                <w:rStyle w:val="Hyperkobling"/>
                <w:noProof/>
              </w:rPr>
              <w:t>Legge til en språkprofil</w:t>
            </w:r>
            <w:r>
              <w:rPr>
                <w:noProof/>
                <w:webHidden/>
              </w:rPr>
              <w:tab/>
            </w:r>
            <w:r>
              <w:rPr>
                <w:noProof/>
                <w:webHidden/>
              </w:rPr>
              <w:fldChar w:fldCharType="begin"/>
            </w:r>
            <w:r>
              <w:rPr>
                <w:noProof/>
                <w:webHidden/>
              </w:rPr>
              <w:instrText xml:space="preserve"> PAGEREF _Toc161145854 \h </w:instrText>
            </w:r>
            <w:r>
              <w:rPr>
                <w:noProof/>
                <w:webHidden/>
              </w:rPr>
            </w:r>
            <w:r>
              <w:rPr>
                <w:noProof/>
                <w:webHidden/>
              </w:rPr>
              <w:fldChar w:fldCharType="separate"/>
            </w:r>
            <w:r>
              <w:rPr>
                <w:noProof/>
                <w:webHidden/>
              </w:rPr>
              <w:t>47</w:t>
            </w:r>
            <w:r>
              <w:rPr>
                <w:noProof/>
                <w:webHidden/>
              </w:rPr>
              <w:fldChar w:fldCharType="end"/>
            </w:r>
          </w:hyperlink>
        </w:p>
        <w:p w14:paraId="04315728" w14:textId="33A8E6BF" w:rsidR="004C4B81" w:rsidRDefault="004C4B81">
          <w:pPr>
            <w:pStyle w:val="INNH3"/>
            <w:rPr>
              <w:rFonts w:eastAsiaTheme="minorEastAsia"/>
              <w:noProof/>
              <w:kern w:val="2"/>
              <w:sz w:val="22"/>
              <w:szCs w:val="22"/>
              <w:lang w:eastAsia="nb-NO"/>
              <w14:ligatures w14:val="standardContextual"/>
            </w:rPr>
          </w:pPr>
          <w:hyperlink w:anchor="_Toc161145855" w:history="1">
            <w:r w:rsidRPr="00F95CE9">
              <w:rPr>
                <w:rStyle w:val="Hyperkobling"/>
                <w:noProof/>
              </w:rPr>
              <w:t>11.2.2</w:t>
            </w:r>
            <w:r>
              <w:rPr>
                <w:rFonts w:eastAsiaTheme="minorEastAsia"/>
                <w:noProof/>
                <w:kern w:val="2"/>
                <w:sz w:val="22"/>
                <w:szCs w:val="22"/>
                <w:lang w:eastAsia="nb-NO"/>
                <w14:ligatures w14:val="standardContextual"/>
              </w:rPr>
              <w:tab/>
            </w:r>
            <w:r w:rsidRPr="00F95CE9">
              <w:rPr>
                <w:rStyle w:val="Hyperkobling"/>
                <w:noProof/>
              </w:rPr>
              <w:t>Konfigurere eller slette en språkprofil</w:t>
            </w:r>
            <w:r>
              <w:rPr>
                <w:noProof/>
                <w:webHidden/>
              </w:rPr>
              <w:tab/>
            </w:r>
            <w:r>
              <w:rPr>
                <w:noProof/>
                <w:webHidden/>
              </w:rPr>
              <w:fldChar w:fldCharType="begin"/>
            </w:r>
            <w:r>
              <w:rPr>
                <w:noProof/>
                <w:webHidden/>
              </w:rPr>
              <w:instrText xml:space="preserve"> PAGEREF _Toc161145855 \h </w:instrText>
            </w:r>
            <w:r>
              <w:rPr>
                <w:noProof/>
                <w:webHidden/>
              </w:rPr>
            </w:r>
            <w:r>
              <w:rPr>
                <w:noProof/>
                <w:webHidden/>
              </w:rPr>
              <w:fldChar w:fldCharType="separate"/>
            </w:r>
            <w:r>
              <w:rPr>
                <w:noProof/>
                <w:webHidden/>
              </w:rPr>
              <w:t>48</w:t>
            </w:r>
            <w:r>
              <w:rPr>
                <w:noProof/>
                <w:webHidden/>
              </w:rPr>
              <w:fldChar w:fldCharType="end"/>
            </w:r>
          </w:hyperlink>
        </w:p>
        <w:p w14:paraId="73E9522D" w14:textId="7A2ADE26" w:rsidR="004C4B81" w:rsidRDefault="004C4B81">
          <w:pPr>
            <w:pStyle w:val="INNH2"/>
            <w:rPr>
              <w:rFonts w:eastAsiaTheme="minorEastAsia"/>
              <w:noProof/>
              <w:kern w:val="2"/>
              <w:sz w:val="22"/>
              <w:szCs w:val="22"/>
              <w:lang w:eastAsia="nb-NO"/>
              <w14:ligatures w14:val="standardContextual"/>
            </w:rPr>
          </w:pPr>
          <w:hyperlink w:anchor="_Toc161145856" w:history="1">
            <w:r w:rsidRPr="00F95CE9">
              <w:rPr>
                <w:rStyle w:val="Hyperkobling"/>
                <w:noProof/>
              </w:rPr>
              <w:t>11.3</w:t>
            </w:r>
            <w:r>
              <w:rPr>
                <w:rFonts w:eastAsiaTheme="minorEastAsia"/>
                <w:noProof/>
                <w:kern w:val="2"/>
                <w:sz w:val="22"/>
                <w:szCs w:val="22"/>
                <w:lang w:eastAsia="nb-NO"/>
                <w14:ligatures w14:val="standardContextual"/>
              </w:rPr>
              <w:tab/>
            </w:r>
            <w:r w:rsidRPr="00F95CE9">
              <w:rPr>
                <w:rStyle w:val="Hyperkobling"/>
                <w:noProof/>
              </w:rPr>
              <w:t>Tekst-til-tale</w:t>
            </w:r>
            <w:r>
              <w:rPr>
                <w:noProof/>
                <w:webHidden/>
              </w:rPr>
              <w:tab/>
            </w:r>
            <w:r>
              <w:rPr>
                <w:noProof/>
                <w:webHidden/>
              </w:rPr>
              <w:fldChar w:fldCharType="begin"/>
            </w:r>
            <w:r>
              <w:rPr>
                <w:noProof/>
                <w:webHidden/>
              </w:rPr>
              <w:instrText xml:space="preserve"> PAGEREF _Toc161145856 \h </w:instrText>
            </w:r>
            <w:r>
              <w:rPr>
                <w:noProof/>
                <w:webHidden/>
              </w:rPr>
            </w:r>
            <w:r>
              <w:rPr>
                <w:noProof/>
                <w:webHidden/>
              </w:rPr>
              <w:fldChar w:fldCharType="separate"/>
            </w:r>
            <w:r>
              <w:rPr>
                <w:noProof/>
                <w:webHidden/>
              </w:rPr>
              <w:t>48</w:t>
            </w:r>
            <w:r>
              <w:rPr>
                <w:noProof/>
                <w:webHidden/>
              </w:rPr>
              <w:fldChar w:fldCharType="end"/>
            </w:r>
          </w:hyperlink>
        </w:p>
        <w:p w14:paraId="59026E79" w14:textId="59A87258" w:rsidR="004C4B81" w:rsidRDefault="004C4B81">
          <w:pPr>
            <w:pStyle w:val="INNH3"/>
            <w:rPr>
              <w:rFonts w:eastAsiaTheme="minorEastAsia"/>
              <w:noProof/>
              <w:kern w:val="2"/>
              <w:sz w:val="22"/>
              <w:szCs w:val="22"/>
              <w:lang w:eastAsia="nb-NO"/>
              <w14:ligatures w14:val="standardContextual"/>
            </w:rPr>
          </w:pPr>
          <w:hyperlink w:anchor="_Toc161145857" w:history="1">
            <w:r w:rsidRPr="00F95CE9">
              <w:rPr>
                <w:rStyle w:val="Hyperkobling"/>
                <w:noProof/>
              </w:rPr>
              <w:t>11.3.1</w:t>
            </w:r>
            <w:r>
              <w:rPr>
                <w:rFonts w:eastAsiaTheme="minorEastAsia"/>
                <w:noProof/>
                <w:kern w:val="2"/>
                <w:sz w:val="22"/>
                <w:szCs w:val="22"/>
                <w:lang w:eastAsia="nb-NO"/>
                <w14:ligatures w14:val="standardContextual"/>
              </w:rPr>
              <w:tab/>
            </w:r>
            <w:r w:rsidRPr="00F95CE9">
              <w:rPr>
                <w:rStyle w:val="Hyperkobling"/>
                <w:noProof/>
              </w:rPr>
              <w:t>Valg av stemme</w:t>
            </w:r>
            <w:r>
              <w:rPr>
                <w:noProof/>
                <w:webHidden/>
              </w:rPr>
              <w:tab/>
            </w:r>
            <w:r>
              <w:rPr>
                <w:noProof/>
                <w:webHidden/>
              </w:rPr>
              <w:fldChar w:fldCharType="begin"/>
            </w:r>
            <w:r>
              <w:rPr>
                <w:noProof/>
                <w:webHidden/>
              </w:rPr>
              <w:instrText xml:space="preserve"> PAGEREF _Toc161145857 \h </w:instrText>
            </w:r>
            <w:r>
              <w:rPr>
                <w:noProof/>
                <w:webHidden/>
              </w:rPr>
            </w:r>
            <w:r>
              <w:rPr>
                <w:noProof/>
                <w:webHidden/>
              </w:rPr>
              <w:fldChar w:fldCharType="separate"/>
            </w:r>
            <w:r>
              <w:rPr>
                <w:noProof/>
                <w:webHidden/>
              </w:rPr>
              <w:t>49</w:t>
            </w:r>
            <w:r>
              <w:rPr>
                <w:noProof/>
                <w:webHidden/>
              </w:rPr>
              <w:fldChar w:fldCharType="end"/>
            </w:r>
          </w:hyperlink>
        </w:p>
        <w:p w14:paraId="4D5507F9" w14:textId="5E21728A" w:rsidR="004C4B81" w:rsidRDefault="004C4B81">
          <w:pPr>
            <w:pStyle w:val="INNH2"/>
            <w:rPr>
              <w:rFonts w:eastAsiaTheme="minorEastAsia"/>
              <w:noProof/>
              <w:kern w:val="2"/>
              <w:sz w:val="22"/>
              <w:szCs w:val="22"/>
              <w:lang w:eastAsia="nb-NO"/>
              <w14:ligatures w14:val="standardContextual"/>
            </w:rPr>
          </w:pPr>
          <w:hyperlink w:anchor="_Toc161145858" w:history="1">
            <w:r w:rsidRPr="00F95CE9">
              <w:rPr>
                <w:rStyle w:val="Hyperkobling"/>
                <w:noProof/>
              </w:rPr>
              <w:t>11.4</w:t>
            </w:r>
            <w:r>
              <w:rPr>
                <w:rFonts w:eastAsiaTheme="minorEastAsia"/>
                <w:noProof/>
                <w:kern w:val="2"/>
                <w:sz w:val="22"/>
                <w:szCs w:val="22"/>
                <w:lang w:eastAsia="nb-NO"/>
                <w14:ligatures w14:val="standardContextual"/>
              </w:rPr>
              <w:tab/>
            </w:r>
            <w:r w:rsidRPr="00F95CE9">
              <w:rPr>
                <w:rStyle w:val="Hyperkobling"/>
                <w:noProof/>
              </w:rPr>
              <w:t>Bruke et Wi-Fi-nettverk eller Bluetooth</w:t>
            </w:r>
            <w:r>
              <w:rPr>
                <w:noProof/>
                <w:webHidden/>
              </w:rPr>
              <w:tab/>
            </w:r>
            <w:r>
              <w:rPr>
                <w:noProof/>
                <w:webHidden/>
              </w:rPr>
              <w:fldChar w:fldCharType="begin"/>
            </w:r>
            <w:r>
              <w:rPr>
                <w:noProof/>
                <w:webHidden/>
              </w:rPr>
              <w:instrText xml:space="preserve"> PAGEREF _Toc161145858 \h </w:instrText>
            </w:r>
            <w:r>
              <w:rPr>
                <w:noProof/>
                <w:webHidden/>
              </w:rPr>
            </w:r>
            <w:r>
              <w:rPr>
                <w:noProof/>
                <w:webHidden/>
              </w:rPr>
              <w:fldChar w:fldCharType="separate"/>
            </w:r>
            <w:r>
              <w:rPr>
                <w:noProof/>
                <w:webHidden/>
              </w:rPr>
              <w:t>50</w:t>
            </w:r>
            <w:r>
              <w:rPr>
                <w:noProof/>
                <w:webHidden/>
              </w:rPr>
              <w:fldChar w:fldCharType="end"/>
            </w:r>
          </w:hyperlink>
        </w:p>
        <w:p w14:paraId="521FCA80" w14:textId="0206A2F8" w:rsidR="004C4B81" w:rsidRDefault="004C4B81">
          <w:pPr>
            <w:pStyle w:val="INNH3"/>
            <w:rPr>
              <w:rFonts w:eastAsiaTheme="minorEastAsia"/>
              <w:noProof/>
              <w:kern w:val="2"/>
              <w:sz w:val="22"/>
              <w:szCs w:val="22"/>
              <w:lang w:eastAsia="nb-NO"/>
              <w14:ligatures w14:val="standardContextual"/>
            </w:rPr>
          </w:pPr>
          <w:hyperlink w:anchor="_Toc161145859" w:history="1">
            <w:r w:rsidRPr="00F95CE9">
              <w:rPr>
                <w:rStyle w:val="Hyperkobling"/>
                <w:noProof/>
              </w:rPr>
              <w:t>11.4.1</w:t>
            </w:r>
            <w:r>
              <w:rPr>
                <w:rFonts w:eastAsiaTheme="minorEastAsia"/>
                <w:noProof/>
                <w:kern w:val="2"/>
                <w:sz w:val="22"/>
                <w:szCs w:val="22"/>
                <w:lang w:eastAsia="nb-NO"/>
                <w14:ligatures w14:val="standardContextual"/>
              </w:rPr>
              <w:tab/>
            </w:r>
            <w:r w:rsidRPr="00F95CE9">
              <w:rPr>
                <w:rStyle w:val="Hyperkobling"/>
                <w:noProof/>
              </w:rPr>
              <w:t>Koble til et Wi-Fi-nettverk</w:t>
            </w:r>
            <w:r>
              <w:rPr>
                <w:noProof/>
                <w:webHidden/>
              </w:rPr>
              <w:tab/>
            </w:r>
            <w:r>
              <w:rPr>
                <w:noProof/>
                <w:webHidden/>
              </w:rPr>
              <w:fldChar w:fldCharType="begin"/>
            </w:r>
            <w:r>
              <w:rPr>
                <w:noProof/>
                <w:webHidden/>
              </w:rPr>
              <w:instrText xml:space="preserve"> PAGEREF _Toc161145859 \h </w:instrText>
            </w:r>
            <w:r>
              <w:rPr>
                <w:noProof/>
                <w:webHidden/>
              </w:rPr>
            </w:r>
            <w:r>
              <w:rPr>
                <w:noProof/>
                <w:webHidden/>
              </w:rPr>
              <w:fldChar w:fldCharType="separate"/>
            </w:r>
            <w:r>
              <w:rPr>
                <w:noProof/>
                <w:webHidden/>
              </w:rPr>
              <w:t>50</w:t>
            </w:r>
            <w:r>
              <w:rPr>
                <w:noProof/>
                <w:webHidden/>
              </w:rPr>
              <w:fldChar w:fldCharType="end"/>
            </w:r>
          </w:hyperlink>
        </w:p>
        <w:p w14:paraId="28A871AF" w14:textId="6AD8395B" w:rsidR="004C4B81" w:rsidRDefault="004C4B81">
          <w:pPr>
            <w:pStyle w:val="INNH3"/>
            <w:rPr>
              <w:rFonts w:eastAsiaTheme="minorEastAsia"/>
              <w:noProof/>
              <w:kern w:val="2"/>
              <w:sz w:val="22"/>
              <w:szCs w:val="22"/>
              <w:lang w:eastAsia="nb-NO"/>
              <w14:ligatures w14:val="standardContextual"/>
            </w:rPr>
          </w:pPr>
          <w:hyperlink w:anchor="_Toc161145860" w:history="1">
            <w:r w:rsidRPr="00F95CE9">
              <w:rPr>
                <w:rStyle w:val="Hyperkobling"/>
                <w:noProof/>
              </w:rPr>
              <w:t>11.4.2</w:t>
            </w:r>
            <w:r>
              <w:rPr>
                <w:rFonts w:eastAsiaTheme="minorEastAsia"/>
                <w:noProof/>
                <w:kern w:val="2"/>
                <w:sz w:val="22"/>
                <w:szCs w:val="22"/>
                <w:lang w:eastAsia="nb-NO"/>
                <w14:ligatures w14:val="standardContextual"/>
              </w:rPr>
              <w:tab/>
            </w:r>
            <w:r w:rsidRPr="00F95CE9">
              <w:rPr>
                <w:rStyle w:val="Hyperkobling"/>
                <w:noProof/>
              </w:rPr>
              <w:t>Tabell over Wi-Fi-innstillinger</w:t>
            </w:r>
            <w:r>
              <w:rPr>
                <w:noProof/>
                <w:webHidden/>
              </w:rPr>
              <w:tab/>
            </w:r>
            <w:r>
              <w:rPr>
                <w:noProof/>
                <w:webHidden/>
              </w:rPr>
              <w:fldChar w:fldCharType="begin"/>
            </w:r>
            <w:r>
              <w:rPr>
                <w:noProof/>
                <w:webHidden/>
              </w:rPr>
              <w:instrText xml:space="preserve"> PAGEREF _Toc161145860 \h </w:instrText>
            </w:r>
            <w:r>
              <w:rPr>
                <w:noProof/>
                <w:webHidden/>
              </w:rPr>
            </w:r>
            <w:r>
              <w:rPr>
                <w:noProof/>
                <w:webHidden/>
              </w:rPr>
              <w:fldChar w:fldCharType="separate"/>
            </w:r>
            <w:r>
              <w:rPr>
                <w:noProof/>
                <w:webHidden/>
              </w:rPr>
              <w:t>50</w:t>
            </w:r>
            <w:r>
              <w:rPr>
                <w:noProof/>
                <w:webHidden/>
              </w:rPr>
              <w:fldChar w:fldCharType="end"/>
            </w:r>
          </w:hyperlink>
        </w:p>
        <w:p w14:paraId="611E109A" w14:textId="7B958FC1" w:rsidR="004C4B81" w:rsidRDefault="004C4B81">
          <w:pPr>
            <w:pStyle w:val="INNH2"/>
            <w:rPr>
              <w:rFonts w:eastAsiaTheme="minorEastAsia"/>
              <w:noProof/>
              <w:kern w:val="2"/>
              <w:sz w:val="22"/>
              <w:szCs w:val="22"/>
              <w:lang w:eastAsia="nb-NO"/>
              <w14:ligatures w14:val="standardContextual"/>
            </w:rPr>
          </w:pPr>
          <w:hyperlink w:anchor="_Toc161145861" w:history="1">
            <w:r w:rsidRPr="00F95CE9">
              <w:rPr>
                <w:rStyle w:val="Hyperkobling"/>
                <w:noProof/>
              </w:rPr>
              <w:t>11.5</w:t>
            </w:r>
            <w:r>
              <w:rPr>
                <w:rFonts w:eastAsiaTheme="minorEastAsia"/>
                <w:noProof/>
                <w:kern w:val="2"/>
                <w:sz w:val="22"/>
                <w:szCs w:val="22"/>
                <w:lang w:eastAsia="nb-NO"/>
                <w14:ligatures w14:val="standardContextual"/>
              </w:rPr>
              <w:tab/>
            </w:r>
            <w:r w:rsidRPr="00F95CE9">
              <w:rPr>
                <w:rStyle w:val="Hyperkobling"/>
                <w:noProof/>
              </w:rPr>
              <w:t>Velge innstillinger for Bluetooth-modus</w:t>
            </w:r>
            <w:r>
              <w:rPr>
                <w:noProof/>
                <w:webHidden/>
              </w:rPr>
              <w:tab/>
            </w:r>
            <w:r>
              <w:rPr>
                <w:noProof/>
                <w:webHidden/>
              </w:rPr>
              <w:fldChar w:fldCharType="begin"/>
            </w:r>
            <w:r>
              <w:rPr>
                <w:noProof/>
                <w:webHidden/>
              </w:rPr>
              <w:instrText xml:space="preserve"> PAGEREF _Toc161145861 \h </w:instrText>
            </w:r>
            <w:r>
              <w:rPr>
                <w:noProof/>
                <w:webHidden/>
              </w:rPr>
            </w:r>
            <w:r>
              <w:rPr>
                <w:noProof/>
                <w:webHidden/>
              </w:rPr>
              <w:fldChar w:fldCharType="separate"/>
            </w:r>
            <w:r>
              <w:rPr>
                <w:noProof/>
                <w:webHidden/>
              </w:rPr>
              <w:t>51</w:t>
            </w:r>
            <w:r>
              <w:rPr>
                <w:noProof/>
                <w:webHidden/>
              </w:rPr>
              <w:fldChar w:fldCharType="end"/>
            </w:r>
          </w:hyperlink>
        </w:p>
        <w:p w14:paraId="596FCF77" w14:textId="214C9058" w:rsidR="004C4B81" w:rsidRDefault="004C4B81">
          <w:pPr>
            <w:pStyle w:val="INNH1"/>
            <w:rPr>
              <w:rFonts w:eastAsiaTheme="minorEastAsia"/>
              <w:noProof/>
              <w:kern w:val="2"/>
              <w:sz w:val="22"/>
              <w:szCs w:val="22"/>
              <w:lang w:eastAsia="nb-NO"/>
              <w14:ligatures w14:val="standardContextual"/>
            </w:rPr>
          </w:pPr>
          <w:hyperlink w:anchor="_Toc161145862" w:history="1">
            <w:r w:rsidRPr="00F95CE9">
              <w:rPr>
                <w:rStyle w:val="Hyperkobling"/>
                <w:noProof/>
              </w:rPr>
              <w:t>12.</w:t>
            </w:r>
            <w:r>
              <w:rPr>
                <w:rFonts w:eastAsiaTheme="minorEastAsia"/>
                <w:noProof/>
                <w:kern w:val="2"/>
                <w:sz w:val="22"/>
                <w:szCs w:val="22"/>
                <w:lang w:eastAsia="nb-NO"/>
                <w14:ligatures w14:val="standardContextual"/>
              </w:rPr>
              <w:tab/>
            </w:r>
            <w:r w:rsidRPr="00F95CE9">
              <w:rPr>
                <w:rStyle w:val="Hyperkobling"/>
                <w:noProof/>
              </w:rPr>
              <w:t>Tilpass hovedmeny</w:t>
            </w:r>
            <w:r>
              <w:rPr>
                <w:noProof/>
                <w:webHidden/>
              </w:rPr>
              <w:tab/>
            </w:r>
            <w:r>
              <w:rPr>
                <w:noProof/>
                <w:webHidden/>
              </w:rPr>
              <w:fldChar w:fldCharType="begin"/>
            </w:r>
            <w:r>
              <w:rPr>
                <w:noProof/>
                <w:webHidden/>
              </w:rPr>
              <w:instrText xml:space="preserve"> PAGEREF _Toc161145862 \h </w:instrText>
            </w:r>
            <w:r>
              <w:rPr>
                <w:noProof/>
                <w:webHidden/>
              </w:rPr>
            </w:r>
            <w:r>
              <w:rPr>
                <w:noProof/>
                <w:webHidden/>
              </w:rPr>
              <w:fldChar w:fldCharType="separate"/>
            </w:r>
            <w:r>
              <w:rPr>
                <w:noProof/>
                <w:webHidden/>
              </w:rPr>
              <w:t>51</w:t>
            </w:r>
            <w:r>
              <w:rPr>
                <w:noProof/>
                <w:webHidden/>
              </w:rPr>
              <w:fldChar w:fldCharType="end"/>
            </w:r>
          </w:hyperlink>
        </w:p>
        <w:p w14:paraId="3176FB2C" w14:textId="6431065C" w:rsidR="004C4B81" w:rsidRDefault="004C4B81">
          <w:pPr>
            <w:pStyle w:val="INNH1"/>
            <w:rPr>
              <w:rFonts w:eastAsiaTheme="minorEastAsia"/>
              <w:noProof/>
              <w:kern w:val="2"/>
              <w:sz w:val="22"/>
              <w:szCs w:val="22"/>
              <w:lang w:eastAsia="nb-NO"/>
              <w14:ligatures w14:val="standardContextual"/>
            </w:rPr>
          </w:pPr>
          <w:hyperlink w:anchor="_Toc161145863" w:history="1">
            <w:r w:rsidRPr="00F95CE9">
              <w:rPr>
                <w:rStyle w:val="Hyperkobling"/>
                <w:noProof/>
              </w:rPr>
              <w:t>13.</w:t>
            </w:r>
            <w:r>
              <w:rPr>
                <w:rFonts w:eastAsiaTheme="minorEastAsia"/>
                <w:noProof/>
                <w:kern w:val="2"/>
                <w:sz w:val="22"/>
                <w:szCs w:val="22"/>
                <w:lang w:eastAsia="nb-NO"/>
                <w14:ligatures w14:val="standardContextual"/>
              </w:rPr>
              <w:tab/>
            </w:r>
            <w:r w:rsidRPr="00F95CE9">
              <w:rPr>
                <w:rStyle w:val="Hyperkobling"/>
                <w:noProof/>
              </w:rPr>
              <w:t>Enhåndsmodus</w:t>
            </w:r>
            <w:r>
              <w:rPr>
                <w:noProof/>
                <w:webHidden/>
              </w:rPr>
              <w:tab/>
            </w:r>
            <w:r>
              <w:rPr>
                <w:noProof/>
                <w:webHidden/>
              </w:rPr>
              <w:fldChar w:fldCharType="begin"/>
            </w:r>
            <w:r>
              <w:rPr>
                <w:noProof/>
                <w:webHidden/>
              </w:rPr>
              <w:instrText xml:space="preserve"> PAGEREF _Toc161145863 \h </w:instrText>
            </w:r>
            <w:r>
              <w:rPr>
                <w:noProof/>
                <w:webHidden/>
              </w:rPr>
            </w:r>
            <w:r>
              <w:rPr>
                <w:noProof/>
                <w:webHidden/>
              </w:rPr>
              <w:fldChar w:fldCharType="separate"/>
            </w:r>
            <w:r>
              <w:rPr>
                <w:noProof/>
                <w:webHidden/>
              </w:rPr>
              <w:t>52</w:t>
            </w:r>
            <w:r>
              <w:rPr>
                <w:noProof/>
                <w:webHidden/>
              </w:rPr>
              <w:fldChar w:fldCharType="end"/>
            </w:r>
          </w:hyperlink>
        </w:p>
        <w:p w14:paraId="3C8E92E3" w14:textId="2EF43B4A" w:rsidR="004C4B81" w:rsidRDefault="004C4B81">
          <w:pPr>
            <w:pStyle w:val="INNH1"/>
            <w:rPr>
              <w:rFonts w:eastAsiaTheme="minorEastAsia"/>
              <w:noProof/>
              <w:kern w:val="2"/>
              <w:sz w:val="22"/>
              <w:szCs w:val="22"/>
              <w:lang w:eastAsia="nb-NO"/>
              <w14:ligatures w14:val="standardContextual"/>
            </w:rPr>
          </w:pPr>
          <w:hyperlink w:anchor="_Toc161145864" w:history="1">
            <w:r w:rsidRPr="00F95CE9">
              <w:rPr>
                <w:rStyle w:val="Hyperkobling"/>
                <w:noProof/>
              </w:rPr>
              <w:t>14.</w:t>
            </w:r>
            <w:r>
              <w:rPr>
                <w:rFonts w:eastAsiaTheme="minorEastAsia"/>
                <w:noProof/>
                <w:kern w:val="2"/>
                <w:sz w:val="22"/>
                <w:szCs w:val="22"/>
                <w:lang w:eastAsia="nb-NO"/>
                <w14:ligatures w14:val="standardContextual"/>
              </w:rPr>
              <w:tab/>
            </w:r>
            <w:r w:rsidRPr="00F95CE9">
              <w:rPr>
                <w:rStyle w:val="Hyperkobling"/>
                <w:noProof/>
              </w:rPr>
              <w:t>Endre språk</w:t>
            </w:r>
            <w:r>
              <w:rPr>
                <w:noProof/>
                <w:webHidden/>
              </w:rPr>
              <w:tab/>
            </w:r>
            <w:r>
              <w:rPr>
                <w:noProof/>
                <w:webHidden/>
              </w:rPr>
              <w:fldChar w:fldCharType="begin"/>
            </w:r>
            <w:r>
              <w:rPr>
                <w:noProof/>
                <w:webHidden/>
              </w:rPr>
              <w:instrText xml:space="preserve"> PAGEREF _Toc161145864 \h </w:instrText>
            </w:r>
            <w:r>
              <w:rPr>
                <w:noProof/>
                <w:webHidden/>
              </w:rPr>
            </w:r>
            <w:r>
              <w:rPr>
                <w:noProof/>
                <w:webHidden/>
              </w:rPr>
              <w:fldChar w:fldCharType="separate"/>
            </w:r>
            <w:r>
              <w:rPr>
                <w:noProof/>
                <w:webHidden/>
              </w:rPr>
              <w:t>52</w:t>
            </w:r>
            <w:r>
              <w:rPr>
                <w:noProof/>
                <w:webHidden/>
              </w:rPr>
              <w:fldChar w:fldCharType="end"/>
            </w:r>
          </w:hyperlink>
        </w:p>
        <w:p w14:paraId="44A5E861" w14:textId="57566610" w:rsidR="004C4B81" w:rsidRDefault="004C4B81">
          <w:pPr>
            <w:pStyle w:val="INNH1"/>
            <w:rPr>
              <w:rFonts w:eastAsiaTheme="minorEastAsia"/>
              <w:noProof/>
              <w:kern w:val="2"/>
              <w:sz w:val="22"/>
              <w:szCs w:val="22"/>
              <w:lang w:eastAsia="nb-NO"/>
              <w14:ligatures w14:val="standardContextual"/>
            </w:rPr>
          </w:pPr>
          <w:hyperlink w:anchor="_Toc161145865" w:history="1">
            <w:r w:rsidRPr="00F95CE9">
              <w:rPr>
                <w:rStyle w:val="Hyperkobling"/>
                <w:noProof/>
              </w:rPr>
              <w:t>15.</w:t>
            </w:r>
            <w:r>
              <w:rPr>
                <w:rFonts w:eastAsiaTheme="minorEastAsia"/>
                <w:noProof/>
                <w:kern w:val="2"/>
                <w:sz w:val="22"/>
                <w:szCs w:val="22"/>
                <w:lang w:eastAsia="nb-NO"/>
                <w14:ligatures w14:val="standardContextual"/>
              </w:rPr>
              <w:tab/>
            </w:r>
            <w:r w:rsidRPr="00F95CE9">
              <w:rPr>
                <w:rStyle w:val="Hyperkobling"/>
                <w:noProof/>
              </w:rPr>
              <w:t>Få tilgang til og bruke elektroniske tjenester</w:t>
            </w:r>
            <w:r>
              <w:rPr>
                <w:noProof/>
                <w:webHidden/>
              </w:rPr>
              <w:tab/>
            </w:r>
            <w:r>
              <w:rPr>
                <w:noProof/>
                <w:webHidden/>
              </w:rPr>
              <w:fldChar w:fldCharType="begin"/>
            </w:r>
            <w:r>
              <w:rPr>
                <w:noProof/>
                <w:webHidden/>
              </w:rPr>
              <w:instrText xml:space="preserve"> PAGEREF _Toc161145865 \h </w:instrText>
            </w:r>
            <w:r>
              <w:rPr>
                <w:noProof/>
                <w:webHidden/>
              </w:rPr>
            </w:r>
            <w:r>
              <w:rPr>
                <w:noProof/>
                <w:webHidden/>
              </w:rPr>
              <w:fldChar w:fldCharType="separate"/>
            </w:r>
            <w:r>
              <w:rPr>
                <w:noProof/>
                <w:webHidden/>
              </w:rPr>
              <w:t>53</w:t>
            </w:r>
            <w:r>
              <w:rPr>
                <w:noProof/>
                <w:webHidden/>
              </w:rPr>
              <w:fldChar w:fldCharType="end"/>
            </w:r>
          </w:hyperlink>
        </w:p>
        <w:p w14:paraId="2BD0A9E1" w14:textId="1C7406A5" w:rsidR="004C4B81" w:rsidRDefault="004C4B81">
          <w:pPr>
            <w:pStyle w:val="INNH2"/>
            <w:rPr>
              <w:rFonts w:eastAsiaTheme="minorEastAsia"/>
              <w:noProof/>
              <w:kern w:val="2"/>
              <w:sz w:val="22"/>
              <w:szCs w:val="22"/>
              <w:lang w:eastAsia="nb-NO"/>
              <w14:ligatures w14:val="standardContextual"/>
            </w:rPr>
          </w:pPr>
          <w:hyperlink w:anchor="_Toc161145866" w:history="1">
            <w:r w:rsidRPr="00F95CE9">
              <w:rPr>
                <w:rStyle w:val="Hyperkobling"/>
                <w:noProof/>
              </w:rPr>
              <w:t>15.1</w:t>
            </w:r>
            <w:r>
              <w:rPr>
                <w:rFonts w:eastAsiaTheme="minorEastAsia"/>
                <w:noProof/>
                <w:kern w:val="2"/>
                <w:sz w:val="22"/>
                <w:szCs w:val="22"/>
                <w:lang w:eastAsia="nb-NO"/>
                <w14:ligatures w14:val="standardContextual"/>
              </w:rPr>
              <w:tab/>
            </w:r>
            <w:r w:rsidRPr="00F95CE9">
              <w:rPr>
                <w:rStyle w:val="Hyperkobling"/>
                <w:noProof/>
              </w:rPr>
              <w:t>Aktivere bokdeling og laste ned bøker</w:t>
            </w:r>
            <w:r>
              <w:rPr>
                <w:noProof/>
                <w:webHidden/>
              </w:rPr>
              <w:tab/>
            </w:r>
            <w:r>
              <w:rPr>
                <w:noProof/>
                <w:webHidden/>
              </w:rPr>
              <w:fldChar w:fldCharType="begin"/>
            </w:r>
            <w:r>
              <w:rPr>
                <w:noProof/>
                <w:webHidden/>
              </w:rPr>
              <w:instrText xml:space="preserve"> PAGEREF _Toc161145866 \h </w:instrText>
            </w:r>
            <w:r>
              <w:rPr>
                <w:noProof/>
                <w:webHidden/>
              </w:rPr>
            </w:r>
            <w:r>
              <w:rPr>
                <w:noProof/>
                <w:webHidden/>
              </w:rPr>
              <w:fldChar w:fldCharType="separate"/>
            </w:r>
            <w:r>
              <w:rPr>
                <w:noProof/>
                <w:webHidden/>
              </w:rPr>
              <w:t>53</w:t>
            </w:r>
            <w:r>
              <w:rPr>
                <w:noProof/>
                <w:webHidden/>
              </w:rPr>
              <w:fldChar w:fldCharType="end"/>
            </w:r>
          </w:hyperlink>
        </w:p>
        <w:p w14:paraId="7F11F201" w14:textId="0EBEBF0E" w:rsidR="004C4B81" w:rsidRDefault="004C4B81">
          <w:pPr>
            <w:pStyle w:val="INNH2"/>
            <w:rPr>
              <w:rFonts w:eastAsiaTheme="minorEastAsia"/>
              <w:noProof/>
              <w:kern w:val="2"/>
              <w:sz w:val="22"/>
              <w:szCs w:val="22"/>
              <w:lang w:eastAsia="nb-NO"/>
              <w14:ligatures w14:val="standardContextual"/>
            </w:rPr>
          </w:pPr>
          <w:hyperlink w:anchor="_Toc161145867" w:history="1">
            <w:r w:rsidRPr="00F95CE9">
              <w:rPr>
                <w:rStyle w:val="Hyperkobling"/>
                <w:noProof/>
              </w:rPr>
              <w:t>15.2</w:t>
            </w:r>
            <w:r>
              <w:rPr>
                <w:rFonts w:eastAsiaTheme="minorEastAsia"/>
                <w:noProof/>
                <w:kern w:val="2"/>
                <w:sz w:val="22"/>
                <w:szCs w:val="22"/>
                <w:lang w:eastAsia="nb-NO"/>
                <w14:ligatures w14:val="standardContextual"/>
              </w:rPr>
              <w:tab/>
            </w:r>
            <w:r w:rsidRPr="00F95CE9">
              <w:rPr>
                <w:rStyle w:val="Hyperkobling"/>
                <w:noProof/>
              </w:rPr>
              <w:t>Konfigurere, administrere og synkronisere en NFB-nyhetslinjekonto</w:t>
            </w:r>
            <w:r>
              <w:rPr>
                <w:noProof/>
                <w:webHidden/>
              </w:rPr>
              <w:tab/>
            </w:r>
            <w:r>
              <w:rPr>
                <w:noProof/>
                <w:webHidden/>
              </w:rPr>
              <w:fldChar w:fldCharType="begin"/>
            </w:r>
            <w:r>
              <w:rPr>
                <w:noProof/>
                <w:webHidden/>
              </w:rPr>
              <w:instrText xml:space="preserve"> PAGEREF _Toc161145867 \h </w:instrText>
            </w:r>
            <w:r>
              <w:rPr>
                <w:noProof/>
                <w:webHidden/>
              </w:rPr>
            </w:r>
            <w:r>
              <w:rPr>
                <w:noProof/>
                <w:webHidden/>
              </w:rPr>
              <w:fldChar w:fldCharType="separate"/>
            </w:r>
            <w:r>
              <w:rPr>
                <w:noProof/>
                <w:webHidden/>
              </w:rPr>
              <w:t>53</w:t>
            </w:r>
            <w:r>
              <w:rPr>
                <w:noProof/>
                <w:webHidden/>
              </w:rPr>
              <w:fldChar w:fldCharType="end"/>
            </w:r>
          </w:hyperlink>
        </w:p>
        <w:p w14:paraId="6E7E0553" w14:textId="59D2DCF7" w:rsidR="004C4B81" w:rsidRDefault="004C4B81">
          <w:pPr>
            <w:pStyle w:val="INNH2"/>
            <w:rPr>
              <w:rFonts w:eastAsiaTheme="minorEastAsia"/>
              <w:noProof/>
              <w:kern w:val="2"/>
              <w:sz w:val="22"/>
              <w:szCs w:val="22"/>
              <w:lang w:eastAsia="nb-NO"/>
              <w14:ligatures w14:val="standardContextual"/>
            </w:rPr>
          </w:pPr>
          <w:hyperlink w:anchor="_Toc161145868" w:history="1">
            <w:r w:rsidRPr="00F95CE9">
              <w:rPr>
                <w:rStyle w:val="Hyperkobling"/>
                <w:noProof/>
              </w:rPr>
              <w:t>15.3</w:t>
            </w:r>
            <w:r>
              <w:rPr>
                <w:rFonts w:eastAsiaTheme="minorEastAsia"/>
                <w:noProof/>
                <w:kern w:val="2"/>
                <w:sz w:val="22"/>
                <w:szCs w:val="22"/>
                <w:lang w:eastAsia="nb-NO"/>
                <w14:ligatures w14:val="standardContextual"/>
              </w:rPr>
              <w:tab/>
            </w:r>
            <w:r w:rsidRPr="00F95CE9">
              <w:rPr>
                <w:rStyle w:val="Hyperkobling"/>
                <w:noProof/>
              </w:rPr>
              <w:t>NLS-bard</w:t>
            </w:r>
            <w:r>
              <w:rPr>
                <w:noProof/>
                <w:webHidden/>
              </w:rPr>
              <w:tab/>
            </w:r>
            <w:r>
              <w:rPr>
                <w:noProof/>
                <w:webHidden/>
              </w:rPr>
              <w:fldChar w:fldCharType="begin"/>
            </w:r>
            <w:r>
              <w:rPr>
                <w:noProof/>
                <w:webHidden/>
              </w:rPr>
              <w:instrText xml:space="preserve"> PAGEREF _Toc161145868 \h </w:instrText>
            </w:r>
            <w:r>
              <w:rPr>
                <w:noProof/>
                <w:webHidden/>
              </w:rPr>
            </w:r>
            <w:r>
              <w:rPr>
                <w:noProof/>
                <w:webHidden/>
              </w:rPr>
              <w:fldChar w:fldCharType="separate"/>
            </w:r>
            <w:r>
              <w:rPr>
                <w:noProof/>
                <w:webHidden/>
              </w:rPr>
              <w:t>54</w:t>
            </w:r>
            <w:r>
              <w:rPr>
                <w:noProof/>
                <w:webHidden/>
              </w:rPr>
              <w:fldChar w:fldCharType="end"/>
            </w:r>
          </w:hyperlink>
        </w:p>
        <w:p w14:paraId="739F2FD2" w14:textId="504EC0ED" w:rsidR="004C4B81" w:rsidRDefault="004C4B81">
          <w:pPr>
            <w:pStyle w:val="INNH2"/>
            <w:rPr>
              <w:rFonts w:eastAsiaTheme="minorEastAsia"/>
              <w:noProof/>
              <w:kern w:val="2"/>
              <w:sz w:val="22"/>
              <w:szCs w:val="22"/>
              <w:lang w:eastAsia="nb-NO"/>
              <w14:ligatures w14:val="standardContextual"/>
            </w:rPr>
          </w:pPr>
          <w:hyperlink w:anchor="_Toc161145869" w:history="1">
            <w:r w:rsidRPr="00F95CE9">
              <w:rPr>
                <w:rStyle w:val="Hyperkobling"/>
                <w:noProof/>
              </w:rPr>
              <w:t>15.4. DAISY Online</w:t>
            </w:r>
            <w:r>
              <w:rPr>
                <w:noProof/>
                <w:webHidden/>
              </w:rPr>
              <w:tab/>
            </w:r>
            <w:r>
              <w:rPr>
                <w:noProof/>
                <w:webHidden/>
              </w:rPr>
              <w:fldChar w:fldCharType="begin"/>
            </w:r>
            <w:r>
              <w:rPr>
                <w:noProof/>
                <w:webHidden/>
              </w:rPr>
              <w:instrText xml:space="preserve"> PAGEREF _Toc161145869 \h </w:instrText>
            </w:r>
            <w:r>
              <w:rPr>
                <w:noProof/>
                <w:webHidden/>
              </w:rPr>
            </w:r>
            <w:r>
              <w:rPr>
                <w:noProof/>
                <w:webHidden/>
              </w:rPr>
              <w:fldChar w:fldCharType="separate"/>
            </w:r>
            <w:r>
              <w:rPr>
                <w:noProof/>
                <w:webHidden/>
              </w:rPr>
              <w:t>54</w:t>
            </w:r>
            <w:r>
              <w:rPr>
                <w:noProof/>
                <w:webHidden/>
              </w:rPr>
              <w:fldChar w:fldCharType="end"/>
            </w:r>
          </w:hyperlink>
        </w:p>
        <w:p w14:paraId="3CFA7011" w14:textId="720EA985" w:rsidR="004C4B81" w:rsidRDefault="004C4B81">
          <w:pPr>
            <w:pStyle w:val="INNH3"/>
            <w:rPr>
              <w:rFonts w:eastAsiaTheme="minorEastAsia"/>
              <w:noProof/>
              <w:kern w:val="2"/>
              <w:sz w:val="22"/>
              <w:szCs w:val="22"/>
              <w:lang w:eastAsia="nb-NO"/>
              <w14:ligatures w14:val="standardContextual"/>
            </w:rPr>
          </w:pPr>
          <w:hyperlink w:anchor="_Toc161145870" w:history="1">
            <w:r w:rsidRPr="00F95CE9">
              <w:rPr>
                <w:rStyle w:val="Hyperkobling"/>
                <w:noProof/>
              </w:rPr>
              <w:t>15.4.1. Legge til en DAISY konto</w:t>
            </w:r>
            <w:r>
              <w:rPr>
                <w:noProof/>
                <w:webHidden/>
              </w:rPr>
              <w:tab/>
            </w:r>
            <w:r>
              <w:rPr>
                <w:noProof/>
                <w:webHidden/>
              </w:rPr>
              <w:fldChar w:fldCharType="begin"/>
            </w:r>
            <w:r>
              <w:rPr>
                <w:noProof/>
                <w:webHidden/>
              </w:rPr>
              <w:instrText xml:space="preserve"> PAGEREF _Toc161145870 \h </w:instrText>
            </w:r>
            <w:r>
              <w:rPr>
                <w:noProof/>
                <w:webHidden/>
              </w:rPr>
            </w:r>
            <w:r>
              <w:rPr>
                <w:noProof/>
                <w:webHidden/>
              </w:rPr>
              <w:fldChar w:fldCharType="separate"/>
            </w:r>
            <w:r>
              <w:rPr>
                <w:noProof/>
                <w:webHidden/>
              </w:rPr>
              <w:t>54</w:t>
            </w:r>
            <w:r>
              <w:rPr>
                <w:noProof/>
                <w:webHidden/>
              </w:rPr>
              <w:fldChar w:fldCharType="end"/>
            </w:r>
          </w:hyperlink>
        </w:p>
        <w:p w14:paraId="6EAA21DA" w14:textId="065EFAF6" w:rsidR="004C4B81" w:rsidRDefault="004C4B81">
          <w:pPr>
            <w:pStyle w:val="INNH3"/>
            <w:rPr>
              <w:rFonts w:eastAsiaTheme="minorEastAsia"/>
              <w:noProof/>
              <w:kern w:val="2"/>
              <w:sz w:val="22"/>
              <w:szCs w:val="22"/>
              <w:lang w:eastAsia="nb-NO"/>
              <w14:ligatures w14:val="standardContextual"/>
            </w:rPr>
          </w:pPr>
          <w:hyperlink w:anchor="_Toc161145871" w:history="1">
            <w:r w:rsidRPr="00F95CE9">
              <w:rPr>
                <w:rStyle w:val="Hyperkobling"/>
                <w:noProof/>
              </w:rPr>
              <w:t>15.5. Hent inn innstillinger</w:t>
            </w:r>
            <w:r>
              <w:rPr>
                <w:noProof/>
                <w:webHidden/>
              </w:rPr>
              <w:tab/>
            </w:r>
            <w:r>
              <w:rPr>
                <w:noProof/>
                <w:webHidden/>
              </w:rPr>
              <w:fldChar w:fldCharType="begin"/>
            </w:r>
            <w:r>
              <w:rPr>
                <w:noProof/>
                <w:webHidden/>
              </w:rPr>
              <w:instrText xml:space="preserve"> PAGEREF _Toc161145871 \h </w:instrText>
            </w:r>
            <w:r>
              <w:rPr>
                <w:noProof/>
                <w:webHidden/>
              </w:rPr>
            </w:r>
            <w:r>
              <w:rPr>
                <w:noProof/>
                <w:webHidden/>
              </w:rPr>
              <w:fldChar w:fldCharType="separate"/>
            </w:r>
            <w:r>
              <w:rPr>
                <w:noProof/>
                <w:webHidden/>
              </w:rPr>
              <w:t>55</w:t>
            </w:r>
            <w:r>
              <w:rPr>
                <w:noProof/>
                <w:webHidden/>
              </w:rPr>
              <w:fldChar w:fldCharType="end"/>
            </w:r>
          </w:hyperlink>
        </w:p>
        <w:p w14:paraId="0FE194B2" w14:textId="20DE2512" w:rsidR="004C4B81" w:rsidRDefault="004C4B81">
          <w:pPr>
            <w:pStyle w:val="INNH3"/>
            <w:rPr>
              <w:rFonts w:eastAsiaTheme="minorEastAsia"/>
              <w:noProof/>
              <w:kern w:val="2"/>
              <w:sz w:val="22"/>
              <w:szCs w:val="22"/>
              <w:lang w:eastAsia="nb-NO"/>
              <w14:ligatures w14:val="standardContextual"/>
            </w:rPr>
          </w:pPr>
          <w:hyperlink w:anchor="_Toc161145872" w:history="1">
            <w:r w:rsidRPr="00F95CE9">
              <w:rPr>
                <w:rStyle w:val="Hyperkobling"/>
                <w:noProof/>
              </w:rPr>
              <w:t>15.6. Bruke DAISY Online</w:t>
            </w:r>
            <w:r>
              <w:rPr>
                <w:noProof/>
                <w:webHidden/>
              </w:rPr>
              <w:tab/>
            </w:r>
            <w:r>
              <w:rPr>
                <w:noProof/>
                <w:webHidden/>
              </w:rPr>
              <w:fldChar w:fldCharType="begin"/>
            </w:r>
            <w:r>
              <w:rPr>
                <w:noProof/>
                <w:webHidden/>
              </w:rPr>
              <w:instrText xml:space="preserve"> PAGEREF _Toc161145872 \h </w:instrText>
            </w:r>
            <w:r>
              <w:rPr>
                <w:noProof/>
                <w:webHidden/>
              </w:rPr>
            </w:r>
            <w:r>
              <w:rPr>
                <w:noProof/>
                <w:webHidden/>
              </w:rPr>
              <w:fldChar w:fldCharType="separate"/>
            </w:r>
            <w:r>
              <w:rPr>
                <w:noProof/>
                <w:webHidden/>
              </w:rPr>
              <w:t>55</w:t>
            </w:r>
            <w:r>
              <w:rPr>
                <w:noProof/>
                <w:webHidden/>
              </w:rPr>
              <w:fldChar w:fldCharType="end"/>
            </w:r>
          </w:hyperlink>
        </w:p>
        <w:p w14:paraId="5C1224BD" w14:textId="5B966ED7" w:rsidR="004C4B81" w:rsidRDefault="004C4B81">
          <w:pPr>
            <w:pStyle w:val="INNH3"/>
            <w:rPr>
              <w:rFonts w:eastAsiaTheme="minorEastAsia"/>
              <w:noProof/>
              <w:kern w:val="2"/>
              <w:sz w:val="22"/>
              <w:szCs w:val="22"/>
              <w:lang w:eastAsia="nb-NO"/>
              <w14:ligatures w14:val="standardContextual"/>
            </w:rPr>
          </w:pPr>
          <w:hyperlink w:anchor="_Toc161145873" w:history="1">
            <w:r w:rsidRPr="00F95CE9">
              <w:rPr>
                <w:rStyle w:val="Hyperkobling"/>
                <w:noProof/>
              </w:rPr>
              <w:t>15.7 Les en nedlastet bok</w:t>
            </w:r>
            <w:r>
              <w:rPr>
                <w:noProof/>
                <w:webHidden/>
              </w:rPr>
              <w:tab/>
            </w:r>
            <w:r>
              <w:rPr>
                <w:noProof/>
                <w:webHidden/>
              </w:rPr>
              <w:fldChar w:fldCharType="begin"/>
            </w:r>
            <w:r>
              <w:rPr>
                <w:noProof/>
                <w:webHidden/>
              </w:rPr>
              <w:instrText xml:space="preserve"> PAGEREF _Toc161145873 \h </w:instrText>
            </w:r>
            <w:r>
              <w:rPr>
                <w:noProof/>
                <w:webHidden/>
              </w:rPr>
            </w:r>
            <w:r>
              <w:rPr>
                <w:noProof/>
                <w:webHidden/>
              </w:rPr>
              <w:fldChar w:fldCharType="separate"/>
            </w:r>
            <w:r>
              <w:rPr>
                <w:noProof/>
                <w:webHidden/>
              </w:rPr>
              <w:t>55</w:t>
            </w:r>
            <w:r>
              <w:rPr>
                <w:noProof/>
                <w:webHidden/>
              </w:rPr>
              <w:fldChar w:fldCharType="end"/>
            </w:r>
          </w:hyperlink>
        </w:p>
        <w:p w14:paraId="3F1849B7" w14:textId="426389E9" w:rsidR="004C4B81" w:rsidRDefault="004C4B81">
          <w:pPr>
            <w:pStyle w:val="INNH2"/>
            <w:rPr>
              <w:rFonts w:eastAsiaTheme="minorEastAsia"/>
              <w:noProof/>
              <w:kern w:val="2"/>
              <w:sz w:val="22"/>
              <w:szCs w:val="22"/>
              <w:lang w:eastAsia="nb-NO"/>
              <w14:ligatures w14:val="standardContextual"/>
            </w:rPr>
          </w:pPr>
          <w:hyperlink w:anchor="_Toc161145874" w:history="1">
            <w:r w:rsidRPr="00F95CE9">
              <w:rPr>
                <w:rStyle w:val="Hyperkobling"/>
                <w:noProof/>
              </w:rPr>
              <w:t>Trykk Enter på tittelen du ønsker å lese og du vil være i begynnelsen av boken.  15.4. Eole</w:t>
            </w:r>
            <w:r>
              <w:rPr>
                <w:noProof/>
                <w:webHidden/>
              </w:rPr>
              <w:tab/>
            </w:r>
            <w:r>
              <w:rPr>
                <w:noProof/>
                <w:webHidden/>
              </w:rPr>
              <w:fldChar w:fldCharType="begin"/>
            </w:r>
            <w:r>
              <w:rPr>
                <w:noProof/>
                <w:webHidden/>
              </w:rPr>
              <w:instrText xml:space="preserve"> PAGEREF _Toc161145874 \h </w:instrText>
            </w:r>
            <w:r>
              <w:rPr>
                <w:noProof/>
                <w:webHidden/>
              </w:rPr>
            </w:r>
            <w:r>
              <w:rPr>
                <w:noProof/>
                <w:webHidden/>
              </w:rPr>
              <w:fldChar w:fldCharType="separate"/>
            </w:r>
            <w:r>
              <w:rPr>
                <w:noProof/>
                <w:webHidden/>
              </w:rPr>
              <w:t>56</w:t>
            </w:r>
            <w:r>
              <w:rPr>
                <w:noProof/>
                <w:webHidden/>
              </w:rPr>
              <w:fldChar w:fldCharType="end"/>
            </w:r>
          </w:hyperlink>
        </w:p>
        <w:p w14:paraId="21D0D044" w14:textId="203C0444" w:rsidR="004C4B81" w:rsidRDefault="004C4B81">
          <w:pPr>
            <w:pStyle w:val="INNH1"/>
            <w:rPr>
              <w:rFonts w:eastAsiaTheme="minorEastAsia"/>
              <w:noProof/>
              <w:kern w:val="2"/>
              <w:sz w:val="22"/>
              <w:szCs w:val="22"/>
              <w:lang w:eastAsia="nb-NO"/>
              <w14:ligatures w14:val="standardContextual"/>
            </w:rPr>
          </w:pPr>
          <w:hyperlink w:anchor="_Toc161145875" w:history="1">
            <w:r w:rsidRPr="00F95CE9">
              <w:rPr>
                <w:rStyle w:val="Hyperkobling"/>
                <w:noProof/>
              </w:rPr>
              <w:t>16.</w:t>
            </w:r>
            <w:r>
              <w:rPr>
                <w:rFonts w:eastAsiaTheme="minorEastAsia"/>
                <w:noProof/>
                <w:kern w:val="2"/>
                <w:sz w:val="22"/>
                <w:szCs w:val="22"/>
                <w:lang w:eastAsia="nb-NO"/>
                <w14:ligatures w14:val="standardContextual"/>
              </w:rPr>
              <w:tab/>
            </w:r>
            <w:r w:rsidRPr="00F95CE9">
              <w:rPr>
                <w:rStyle w:val="Hyperkobling"/>
                <w:noProof/>
              </w:rPr>
              <w:t>Eksamensmodus</w:t>
            </w:r>
            <w:r>
              <w:rPr>
                <w:noProof/>
                <w:webHidden/>
              </w:rPr>
              <w:tab/>
            </w:r>
            <w:r>
              <w:rPr>
                <w:noProof/>
                <w:webHidden/>
              </w:rPr>
              <w:fldChar w:fldCharType="begin"/>
            </w:r>
            <w:r>
              <w:rPr>
                <w:noProof/>
                <w:webHidden/>
              </w:rPr>
              <w:instrText xml:space="preserve"> PAGEREF _Toc161145875 \h </w:instrText>
            </w:r>
            <w:r>
              <w:rPr>
                <w:noProof/>
                <w:webHidden/>
              </w:rPr>
            </w:r>
            <w:r>
              <w:rPr>
                <w:noProof/>
                <w:webHidden/>
              </w:rPr>
              <w:fldChar w:fldCharType="separate"/>
            </w:r>
            <w:r>
              <w:rPr>
                <w:noProof/>
                <w:webHidden/>
              </w:rPr>
              <w:t>56</w:t>
            </w:r>
            <w:r>
              <w:rPr>
                <w:noProof/>
                <w:webHidden/>
              </w:rPr>
              <w:fldChar w:fldCharType="end"/>
            </w:r>
          </w:hyperlink>
        </w:p>
        <w:p w14:paraId="62D291EC" w14:textId="2AD0471B" w:rsidR="004C4B81" w:rsidRDefault="004C4B81">
          <w:pPr>
            <w:pStyle w:val="INNH2"/>
            <w:rPr>
              <w:rFonts w:eastAsiaTheme="minorEastAsia"/>
              <w:noProof/>
              <w:kern w:val="2"/>
              <w:sz w:val="22"/>
              <w:szCs w:val="22"/>
              <w:lang w:eastAsia="nb-NO"/>
              <w14:ligatures w14:val="standardContextual"/>
            </w:rPr>
          </w:pPr>
          <w:hyperlink w:anchor="_Toc161145876" w:history="1">
            <w:r w:rsidRPr="00F95CE9">
              <w:rPr>
                <w:rStyle w:val="Hyperkobling"/>
                <w:noProof/>
              </w:rPr>
              <w:t>17.1. Eksportere og importere brukerdata og konfigurasjoner</w:t>
            </w:r>
            <w:r>
              <w:rPr>
                <w:noProof/>
                <w:webHidden/>
              </w:rPr>
              <w:tab/>
            </w:r>
            <w:r>
              <w:rPr>
                <w:noProof/>
                <w:webHidden/>
              </w:rPr>
              <w:fldChar w:fldCharType="begin"/>
            </w:r>
            <w:r>
              <w:rPr>
                <w:noProof/>
                <w:webHidden/>
              </w:rPr>
              <w:instrText xml:space="preserve"> PAGEREF _Toc161145876 \h </w:instrText>
            </w:r>
            <w:r>
              <w:rPr>
                <w:noProof/>
                <w:webHidden/>
              </w:rPr>
            </w:r>
            <w:r>
              <w:rPr>
                <w:noProof/>
                <w:webHidden/>
              </w:rPr>
              <w:fldChar w:fldCharType="separate"/>
            </w:r>
            <w:r>
              <w:rPr>
                <w:noProof/>
                <w:webHidden/>
              </w:rPr>
              <w:t>57</w:t>
            </w:r>
            <w:r>
              <w:rPr>
                <w:noProof/>
                <w:webHidden/>
              </w:rPr>
              <w:fldChar w:fldCharType="end"/>
            </w:r>
          </w:hyperlink>
        </w:p>
        <w:p w14:paraId="4335070A" w14:textId="6E3A90B5" w:rsidR="004C4B81" w:rsidRDefault="004C4B81">
          <w:pPr>
            <w:pStyle w:val="INNH1"/>
            <w:rPr>
              <w:rFonts w:eastAsiaTheme="minorEastAsia"/>
              <w:noProof/>
              <w:kern w:val="2"/>
              <w:sz w:val="22"/>
              <w:szCs w:val="22"/>
              <w:lang w:eastAsia="nb-NO"/>
              <w14:ligatures w14:val="standardContextual"/>
            </w:rPr>
          </w:pPr>
          <w:hyperlink w:anchor="_Toc161145877" w:history="1">
            <w:r w:rsidRPr="00F95CE9">
              <w:rPr>
                <w:rStyle w:val="Hyperkobling"/>
                <w:noProof/>
              </w:rPr>
              <w:t>18. Tekniske spesifikasjoner</w:t>
            </w:r>
            <w:r>
              <w:rPr>
                <w:noProof/>
                <w:webHidden/>
              </w:rPr>
              <w:tab/>
            </w:r>
            <w:r>
              <w:rPr>
                <w:noProof/>
                <w:webHidden/>
              </w:rPr>
              <w:fldChar w:fldCharType="begin"/>
            </w:r>
            <w:r>
              <w:rPr>
                <w:noProof/>
                <w:webHidden/>
              </w:rPr>
              <w:instrText xml:space="preserve"> PAGEREF _Toc161145877 \h </w:instrText>
            </w:r>
            <w:r>
              <w:rPr>
                <w:noProof/>
                <w:webHidden/>
              </w:rPr>
            </w:r>
            <w:r>
              <w:rPr>
                <w:noProof/>
                <w:webHidden/>
              </w:rPr>
              <w:fldChar w:fldCharType="separate"/>
            </w:r>
            <w:r>
              <w:rPr>
                <w:noProof/>
                <w:webHidden/>
              </w:rPr>
              <w:t>59</w:t>
            </w:r>
            <w:r>
              <w:rPr>
                <w:noProof/>
                <w:webHidden/>
              </w:rPr>
              <w:fldChar w:fldCharType="end"/>
            </w:r>
          </w:hyperlink>
        </w:p>
        <w:p w14:paraId="645BF195" w14:textId="4FB909AD" w:rsidR="004C4B81" w:rsidRDefault="004C4B81">
          <w:pPr>
            <w:pStyle w:val="INNH1"/>
            <w:rPr>
              <w:rFonts w:eastAsiaTheme="minorEastAsia"/>
              <w:noProof/>
              <w:kern w:val="2"/>
              <w:sz w:val="22"/>
              <w:szCs w:val="22"/>
              <w:lang w:eastAsia="nb-NO"/>
              <w14:ligatures w14:val="standardContextual"/>
            </w:rPr>
          </w:pPr>
          <w:hyperlink w:anchor="_Toc161145878" w:history="1">
            <w:r w:rsidRPr="00F95CE9">
              <w:rPr>
                <w:rStyle w:val="Hyperkobling"/>
                <w:noProof/>
              </w:rPr>
              <w:t>18.1 Navigasjonskomponenter</w:t>
            </w:r>
            <w:r>
              <w:rPr>
                <w:noProof/>
                <w:webHidden/>
              </w:rPr>
              <w:tab/>
            </w:r>
            <w:r>
              <w:rPr>
                <w:noProof/>
                <w:webHidden/>
              </w:rPr>
              <w:fldChar w:fldCharType="begin"/>
            </w:r>
            <w:r>
              <w:rPr>
                <w:noProof/>
                <w:webHidden/>
              </w:rPr>
              <w:instrText xml:space="preserve"> PAGEREF _Toc161145878 \h </w:instrText>
            </w:r>
            <w:r>
              <w:rPr>
                <w:noProof/>
                <w:webHidden/>
              </w:rPr>
            </w:r>
            <w:r>
              <w:rPr>
                <w:noProof/>
                <w:webHidden/>
              </w:rPr>
              <w:fldChar w:fldCharType="separate"/>
            </w:r>
            <w:r>
              <w:rPr>
                <w:noProof/>
                <w:webHidden/>
              </w:rPr>
              <w:t>59</w:t>
            </w:r>
            <w:r>
              <w:rPr>
                <w:noProof/>
                <w:webHidden/>
              </w:rPr>
              <w:fldChar w:fldCharType="end"/>
            </w:r>
          </w:hyperlink>
        </w:p>
        <w:p w14:paraId="364FD0FF" w14:textId="7963334A" w:rsidR="004C4B81" w:rsidRDefault="004C4B81">
          <w:pPr>
            <w:pStyle w:val="INNH2"/>
            <w:rPr>
              <w:rFonts w:eastAsiaTheme="minorEastAsia"/>
              <w:noProof/>
              <w:kern w:val="2"/>
              <w:sz w:val="22"/>
              <w:szCs w:val="22"/>
              <w:lang w:eastAsia="nb-NO"/>
              <w14:ligatures w14:val="standardContextual"/>
            </w:rPr>
          </w:pPr>
          <w:hyperlink w:anchor="_Toc161145879" w:history="1">
            <w:r w:rsidRPr="00F95CE9">
              <w:rPr>
                <w:rStyle w:val="Hyperkobling"/>
                <w:noProof/>
              </w:rPr>
              <w:t>18.2 Batteri med lang levetid</w:t>
            </w:r>
            <w:r>
              <w:rPr>
                <w:noProof/>
                <w:webHidden/>
              </w:rPr>
              <w:tab/>
            </w:r>
            <w:r>
              <w:rPr>
                <w:noProof/>
                <w:webHidden/>
              </w:rPr>
              <w:fldChar w:fldCharType="begin"/>
            </w:r>
            <w:r>
              <w:rPr>
                <w:noProof/>
                <w:webHidden/>
              </w:rPr>
              <w:instrText xml:space="preserve"> PAGEREF _Toc161145879 \h </w:instrText>
            </w:r>
            <w:r>
              <w:rPr>
                <w:noProof/>
                <w:webHidden/>
              </w:rPr>
            </w:r>
            <w:r>
              <w:rPr>
                <w:noProof/>
                <w:webHidden/>
              </w:rPr>
              <w:fldChar w:fldCharType="separate"/>
            </w:r>
            <w:r>
              <w:rPr>
                <w:noProof/>
                <w:webHidden/>
              </w:rPr>
              <w:t>59</w:t>
            </w:r>
            <w:r>
              <w:rPr>
                <w:noProof/>
                <w:webHidden/>
              </w:rPr>
              <w:fldChar w:fldCharType="end"/>
            </w:r>
          </w:hyperlink>
        </w:p>
        <w:p w14:paraId="2F11A7BF" w14:textId="7239E301" w:rsidR="004C4B81" w:rsidRDefault="004C4B81">
          <w:pPr>
            <w:pStyle w:val="INNH2"/>
            <w:rPr>
              <w:rFonts w:eastAsiaTheme="minorEastAsia"/>
              <w:noProof/>
              <w:kern w:val="2"/>
              <w:sz w:val="22"/>
              <w:szCs w:val="22"/>
              <w:lang w:eastAsia="nb-NO"/>
              <w14:ligatures w14:val="standardContextual"/>
            </w:rPr>
          </w:pPr>
          <w:hyperlink w:anchor="_Toc161145880" w:history="1">
            <w:r w:rsidRPr="00F95CE9">
              <w:rPr>
                <w:rStyle w:val="Hyperkobling"/>
                <w:noProof/>
              </w:rPr>
              <w:t>18.3 Tilkobling</w:t>
            </w:r>
            <w:r>
              <w:rPr>
                <w:noProof/>
                <w:webHidden/>
              </w:rPr>
              <w:tab/>
            </w:r>
            <w:r>
              <w:rPr>
                <w:noProof/>
                <w:webHidden/>
              </w:rPr>
              <w:fldChar w:fldCharType="begin"/>
            </w:r>
            <w:r>
              <w:rPr>
                <w:noProof/>
                <w:webHidden/>
              </w:rPr>
              <w:instrText xml:space="preserve"> PAGEREF _Toc161145880 \h </w:instrText>
            </w:r>
            <w:r>
              <w:rPr>
                <w:noProof/>
                <w:webHidden/>
              </w:rPr>
            </w:r>
            <w:r>
              <w:rPr>
                <w:noProof/>
                <w:webHidden/>
              </w:rPr>
              <w:fldChar w:fldCharType="separate"/>
            </w:r>
            <w:r>
              <w:rPr>
                <w:noProof/>
                <w:webHidden/>
              </w:rPr>
              <w:t>59</w:t>
            </w:r>
            <w:r>
              <w:rPr>
                <w:noProof/>
                <w:webHidden/>
              </w:rPr>
              <w:fldChar w:fldCharType="end"/>
            </w:r>
          </w:hyperlink>
        </w:p>
        <w:p w14:paraId="535D0D72" w14:textId="5DECD080" w:rsidR="004C4B81" w:rsidRDefault="004C4B81">
          <w:pPr>
            <w:pStyle w:val="INNH2"/>
            <w:rPr>
              <w:rFonts w:eastAsiaTheme="minorEastAsia"/>
              <w:noProof/>
              <w:kern w:val="2"/>
              <w:sz w:val="22"/>
              <w:szCs w:val="22"/>
              <w:lang w:eastAsia="nb-NO"/>
              <w14:ligatures w14:val="standardContextual"/>
            </w:rPr>
          </w:pPr>
          <w:hyperlink w:anchor="_Toc161145881" w:history="1">
            <w:r w:rsidRPr="00F95CE9">
              <w:rPr>
                <w:rStyle w:val="Hyperkobling"/>
                <w:noProof/>
              </w:rPr>
              <w:t>18.4 Portabilitet</w:t>
            </w:r>
            <w:r>
              <w:rPr>
                <w:noProof/>
                <w:webHidden/>
              </w:rPr>
              <w:tab/>
            </w:r>
            <w:r>
              <w:rPr>
                <w:noProof/>
                <w:webHidden/>
              </w:rPr>
              <w:fldChar w:fldCharType="begin"/>
            </w:r>
            <w:r>
              <w:rPr>
                <w:noProof/>
                <w:webHidden/>
              </w:rPr>
              <w:instrText xml:space="preserve"> PAGEREF _Toc161145881 \h </w:instrText>
            </w:r>
            <w:r>
              <w:rPr>
                <w:noProof/>
                <w:webHidden/>
              </w:rPr>
            </w:r>
            <w:r>
              <w:rPr>
                <w:noProof/>
                <w:webHidden/>
              </w:rPr>
              <w:fldChar w:fldCharType="separate"/>
            </w:r>
            <w:r>
              <w:rPr>
                <w:noProof/>
                <w:webHidden/>
              </w:rPr>
              <w:t>59</w:t>
            </w:r>
            <w:r>
              <w:rPr>
                <w:noProof/>
                <w:webHidden/>
              </w:rPr>
              <w:fldChar w:fldCharType="end"/>
            </w:r>
          </w:hyperlink>
        </w:p>
        <w:p w14:paraId="33D9BE0F" w14:textId="1AD8DF6C" w:rsidR="004C4B81" w:rsidRDefault="004C4B81">
          <w:pPr>
            <w:pStyle w:val="INNH1"/>
            <w:rPr>
              <w:rFonts w:eastAsiaTheme="minorEastAsia"/>
              <w:noProof/>
              <w:kern w:val="2"/>
              <w:sz w:val="22"/>
              <w:szCs w:val="22"/>
              <w:lang w:eastAsia="nb-NO"/>
              <w14:ligatures w14:val="standardContextual"/>
            </w:rPr>
          </w:pPr>
          <w:hyperlink w:anchor="_Toc161145882" w:history="1">
            <w:r w:rsidRPr="00F95CE9">
              <w:rPr>
                <w:rStyle w:val="Hyperkobling"/>
                <w:noProof/>
              </w:rPr>
              <w:t>19 Oppdatere Brailliant BI 20X</w:t>
            </w:r>
            <w:r>
              <w:rPr>
                <w:noProof/>
                <w:webHidden/>
              </w:rPr>
              <w:tab/>
            </w:r>
            <w:r>
              <w:rPr>
                <w:noProof/>
                <w:webHidden/>
              </w:rPr>
              <w:fldChar w:fldCharType="begin"/>
            </w:r>
            <w:r>
              <w:rPr>
                <w:noProof/>
                <w:webHidden/>
              </w:rPr>
              <w:instrText xml:space="preserve"> PAGEREF _Toc161145882 \h </w:instrText>
            </w:r>
            <w:r>
              <w:rPr>
                <w:noProof/>
                <w:webHidden/>
              </w:rPr>
            </w:r>
            <w:r>
              <w:rPr>
                <w:noProof/>
                <w:webHidden/>
              </w:rPr>
              <w:fldChar w:fldCharType="separate"/>
            </w:r>
            <w:r>
              <w:rPr>
                <w:noProof/>
                <w:webHidden/>
              </w:rPr>
              <w:t>59</w:t>
            </w:r>
            <w:r>
              <w:rPr>
                <w:noProof/>
                <w:webHidden/>
              </w:rPr>
              <w:fldChar w:fldCharType="end"/>
            </w:r>
          </w:hyperlink>
        </w:p>
        <w:p w14:paraId="435D11A7" w14:textId="0B47ADF9" w:rsidR="004C4B81" w:rsidRDefault="004C4B81">
          <w:pPr>
            <w:pStyle w:val="INNH2"/>
            <w:rPr>
              <w:rFonts w:eastAsiaTheme="minorEastAsia"/>
              <w:noProof/>
              <w:kern w:val="2"/>
              <w:sz w:val="22"/>
              <w:szCs w:val="22"/>
              <w:lang w:eastAsia="nb-NO"/>
              <w14:ligatures w14:val="standardContextual"/>
            </w:rPr>
          </w:pPr>
          <w:hyperlink w:anchor="_Toc161145883" w:history="1">
            <w:r w:rsidRPr="00F95CE9">
              <w:rPr>
                <w:rStyle w:val="Hyperkobling"/>
                <w:noProof/>
              </w:rPr>
              <w:t>19.1 Oppdatere Brailliant BI 20X manuelt</w:t>
            </w:r>
            <w:r>
              <w:rPr>
                <w:noProof/>
                <w:webHidden/>
              </w:rPr>
              <w:tab/>
            </w:r>
            <w:r>
              <w:rPr>
                <w:noProof/>
                <w:webHidden/>
              </w:rPr>
              <w:fldChar w:fldCharType="begin"/>
            </w:r>
            <w:r>
              <w:rPr>
                <w:noProof/>
                <w:webHidden/>
              </w:rPr>
              <w:instrText xml:space="preserve"> PAGEREF _Toc161145883 \h </w:instrText>
            </w:r>
            <w:r>
              <w:rPr>
                <w:noProof/>
                <w:webHidden/>
              </w:rPr>
            </w:r>
            <w:r>
              <w:rPr>
                <w:noProof/>
                <w:webHidden/>
              </w:rPr>
              <w:fldChar w:fldCharType="separate"/>
            </w:r>
            <w:r>
              <w:rPr>
                <w:noProof/>
                <w:webHidden/>
              </w:rPr>
              <w:t>59</w:t>
            </w:r>
            <w:r>
              <w:rPr>
                <w:noProof/>
                <w:webHidden/>
              </w:rPr>
              <w:fldChar w:fldCharType="end"/>
            </w:r>
          </w:hyperlink>
        </w:p>
        <w:p w14:paraId="647B0317" w14:textId="0FC0432B" w:rsidR="004C4B81" w:rsidRDefault="004C4B81">
          <w:pPr>
            <w:pStyle w:val="INNH2"/>
            <w:rPr>
              <w:rFonts w:eastAsiaTheme="minorEastAsia"/>
              <w:noProof/>
              <w:kern w:val="2"/>
              <w:sz w:val="22"/>
              <w:szCs w:val="22"/>
              <w:lang w:eastAsia="nb-NO"/>
              <w14:ligatures w14:val="standardContextual"/>
            </w:rPr>
          </w:pPr>
          <w:hyperlink w:anchor="_Toc161145884" w:history="1">
            <w:r w:rsidRPr="00F95CE9">
              <w:rPr>
                <w:rStyle w:val="Hyperkobling"/>
                <w:noProof/>
              </w:rPr>
              <w:t>Oppdatere Brailliant BI 20X via USB eller et SD-kort</w:t>
            </w:r>
            <w:r>
              <w:rPr>
                <w:noProof/>
                <w:webHidden/>
              </w:rPr>
              <w:tab/>
            </w:r>
            <w:r>
              <w:rPr>
                <w:noProof/>
                <w:webHidden/>
              </w:rPr>
              <w:fldChar w:fldCharType="begin"/>
            </w:r>
            <w:r>
              <w:rPr>
                <w:noProof/>
                <w:webHidden/>
              </w:rPr>
              <w:instrText xml:space="preserve"> PAGEREF _Toc161145884 \h </w:instrText>
            </w:r>
            <w:r>
              <w:rPr>
                <w:noProof/>
                <w:webHidden/>
              </w:rPr>
            </w:r>
            <w:r>
              <w:rPr>
                <w:noProof/>
                <w:webHidden/>
              </w:rPr>
              <w:fldChar w:fldCharType="separate"/>
            </w:r>
            <w:r>
              <w:rPr>
                <w:noProof/>
                <w:webHidden/>
              </w:rPr>
              <w:t>60</w:t>
            </w:r>
            <w:r>
              <w:rPr>
                <w:noProof/>
                <w:webHidden/>
              </w:rPr>
              <w:fldChar w:fldCharType="end"/>
            </w:r>
          </w:hyperlink>
        </w:p>
        <w:p w14:paraId="5E3277E0" w14:textId="1A9116AC" w:rsidR="004C4B81" w:rsidRDefault="004C4B81">
          <w:pPr>
            <w:pStyle w:val="INNH2"/>
            <w:rPr>
              <w:rFonts w:eastAsiaTheme="minorEastAsia"/>
              <w:noProof/>
              <w:kern w:val="2"/>
              <w:sz w:val="22"/>
              <w:szCs w:val="22"/>
              <w:lang w:eastAsia="nb-NO"/>
              <w14:ligatures w14:val="standardContextual"/>
            </w:rPr>
          </w:pPr>
          <w:hyperlink w:anchor="_Toc161145885" w:history="1">
            <w:r w:rsidRPr="00F95CE9">
              <w:rPr>
                <w:rStyle w:val="Hyperkobling"/>
                <w:noProof/>
              </w:rPr>
              <w:t>Funksjon for automatisk oppdateringskontroll</w:t>
            </w:r>
            <w:r>
              <w:rPr>
                <w:noProof/>
                <w:webHidden/>
              </w:rPr>
              <w:tab/>
            </w:r>
            <w:r>
              <w:rPr>
                <w:noProof/>
                <w:webHidden/>
              </w:rPr>
              <w:fldChar w:fldCharType="begin"/>
            </w:r>
            <w:r>
              <w:rPr>
                <w:noProof/>
                <w:webHidden/>
              </w:rPr>
              <w:instrText xml:space="preserve"> PAGEREF _Toc161145885 \h </w:instrText>
            </w:r>
            <w:r>
              <w:rPr>
                <w:noProof/>
                <w:webHidden/>
              </w:rPr>
            </w:r>
            <w:r>
              <w:rPr>
                <w:noProof/>
                <w:webHidden/>
              </w:rPr>
              <w:fldChar w:fldCharType="separate"/>
            </w:r>
            <w:r>
              <w:rPr>
                <w:noProof/>
                <w:webHidden/>
              </w:rPr>
              <w:t>60</w:t>
            </w:r>
            <w:r>
              <w:rPr>
                <w:noProof/>
                <w:webHidden/>
              </w:rPr>
              <w:fldChar w:fldCharType="end"/>
            </w:r>
          </w:hyperlink>
        </w:p>
        <w:p w14:paraId="512DA324" w14:textId="5D2DE7C4" w:rsidR="004C4B81" w:rsidRDefault="004C4B81">
          <w:pPr>
            <w:pStyle w:val="INNH1"/>
            <w:rPr>
              <w:rFonts w:eastAsiaTheme="minorEastAsia"/>
              <w:noProof/>
              <w:kern w:val="2"/>
              <w:sz w:val="22"/>
              <w:szCs w:val="22"/>
              <w:lang w:eastAsia="nb-NO"/>
              <w14:ligatures w14:val="standardContextual"/>
            </w:rPr>
          </w:pPr>
          <w:hyperlink w:anchor="_Toc161145886" w:history="1">
            <w:r w:rsidRPr="00F95CE9">
              <w:rPr>
                <w:rStyle w:val="Hyperkobling"/>
                <w:noProof/>
              </w:rPr>
              <w:t>20.</w:t>
            </w:r>
            <w:r>
              <w:rPr>
                <w:rFonts w:eastAsiaTheme="minorEastAsia"/>
                <w:noProof/>
                <w:kern w:val="2"/>
                <w:sz w:val="22"/>
                <w:szCs w:val="22"/>
                <w:lang w:eastAsia="nb-NO"/>
                <w14:ligatures w14:val="standardContextual"/>
              </w:rPr>
              <w:tab/>
            </w:r>
            <w:r w:rsidRPr="00F95CE9">
              <w:rPr>
                <w:rStyle w:val="Hyperkobling"/>
                <w:noProof/>
              </w:rPr>
              <w:t>Kundestøtte</w:t>
            </w:r>
            <w:r>
              <w:rPr>
                <w:noProof/>
                <w:webHidden/>
              </w:rPr>
              <w:tab/>
            </w:r>
            <w:r>
              <w:rPr>
                <w:noProof/>
                <w:webHidden/>
              </w:rPr>
              <w:fldChar w:fldCharType="begin"/>
            </w:r>
            <w:r>
              <w:rPr>
                <w:noProof/>
                <w:webHidden/>
              </w:rPr>
              <w:instrText xml:space="preserve"> PAGEREF _Toc161145886 \h </w:instrText>
            </w:r>
            <w:r>
              <w:rPr>
                <w:noProof/>
                <w:webHidden/>
              </w:rPr>
            </w:r>
            <w:r>
              <w:rPr>
                <w:noProof/>
                <w:webHidden/>
              </w:rPr>
              <w:fldChar w:fldCharType="separate"/>
            </w:r>
            <w:r>
              <w:rPr>
                <w:noProof/>
                <w:webHidden/>
              </w:rPr>
              <w:t>61</w:t>
            </w:r>
            <w:r>
              <w:rPr>
                <w:noProof/>
                <w:webHidden/>
              </w:rPr>
              <w:fldChar w:fldCharType="end"/>
            </w:r>
          </w:hyperlink>
        </w:p>
        <w:p w14:paraId="5ED882F4" w14:textId="59110B22" w:rsidR="004C4B81" w:rsidRDefault="004C4B81">
          <w:pPr>
            <w:pStyle w:val="INNH1"/>
            <w:rPr>
              <w:rFonts w:eastAsiaTheme="minorEastAsia"/>
              <w:noProof/>
              <w:kern w:val="2"/>
              <w:sz w:val="22"/>
              <w:szCs w:val="22"/>
              <w:lang w:eastAsia="nb-NO"/>
              <w14:ligatures w14:val="standardContextual"/>
            </w:rPr>
          </w:pPr>
          <w:hyperlink w:anchor="_Toc161145887" w:history="1">
            <w:r w:rsidRPr="00F95CE9">
              <w:rPr>
                <w:rStyle w:val="Hyperkobling"/>
                <w:noProof/>
              </w:rPr>
              <w:t>21.</w:t>
            </w:r>
            <w:r>
              <w:rPr>
                <w:rFonts w:eastAsiaTheme="minorEastAsia"/>
                <w:noProof/>
                <w:kern w:val="2"/>
                <w:sz w:val="22"/>
                <w:szCs w:val="22"/>
                <w:lang w:eastAsia="nb-NO"/>
                <w14:ligatures w14:val="standardContextual"/>
              </w:rPr>
              <w:tab/>
            </w:r>
            <w:r w:rsidRPr="00F95CE9">
              <w:rPr>
                <w:rStyle w:val="Hyperkobling"/>
                <w:noProof/>
              </w:rPr>
              <w:t>Merknad og attribusjoner for riktig varemerke</w:t>
            </w:r>
            <w:r>
              <w:rPr>
                <w:noProof/>
                <w:webHidden/>
              </w:rPr>
              <w:tab/>
            </w:r>
            <w:r>
              <w:rPr>
                <w:noProof/>
                <w:webHidden/>
              </w:rPr>
              <w:fldChar w:fldCharType="begin"/>
            </w:r>
            <w:r>
              <w:rPr>
                <w:noProof/>
                <w:webHidden/>
              </w:rPr>
              <w:instrText xml:space="preserve"> PAGEREF _Toc161145887 \h </w:instrText>
            </w:r>
            <w:r>
              <w:rPr>
                <w:noProof/>
                <w:webHidden/>
              </w:rPr>
            </w:r>
            <w:r>
              <w:rPr>
                <w:noProof/>
                <w:webHidden/>
              </w:rPr>
              <w:fldChar w:fldCharType="separate"/>
            </w:r>
            <w:r>
              <w:rPr>
                <w:noProof/>
                <w:webHidden/>
              </w:rPr>
              <w:t>61</w:t>
            </w:r>
            <w:r>
              <w:rPr>
                <w:noProof/>
                <w:webHidden/>
              </w:rPr>
              <w:fldChar w:fldCharType="end"/>
            </w:r>
          </w:hyperlink>
        </w:p>
        <w:p w14:paraId="3324B38B" w14:textId="34662182" w:rsidR="004C4B81" w:rsidRDefault="004C4B81">
          <w:pPr>
            <w:pStyle w:val="INNH1"/>
            <w:rPr>
              <w:rFonts w:eastAsiaTheme="minorEastAsia"/>
              <w:noProof/>
              <w:kern w:val="2"/>
              <w:sz w:val="22"/>
              <w:szCs w:val="22"/>
              <w:lang w:eastAsia="nb-NO"/>
              <w14:ligatures w14:val="standardContextual"/>
            </w:rPr>
          </w:pPr>
          <w:hyperlink w:anchor="_Toc161145888" w:history="1">
            <w:r w:rsidRPr="00F95CE9">
              <w:rPr>
                <w:rStyle w:val="Hyperkobling"/>
                <w:noProof/>
              </w:rPr>
              <w:t>22.</w:t>
            </w:r>
            <w:r>
              <w:rPr>
                <w:rFonts w:eastAsiaTheme="minorEastAsia"/>
                <w:noProof/>
                <w:kern w:val="2"/>
                <w:sz w:val="22"/>
                <w:szCs w:val="22"/>
                <w:lang w:eastAsia="nb-NO"/>
                <w14:ligatures w14:val="standardContextual"/>
              </w:rPr>
              <w:tab/>
            </w:r>
            <w:r w:rsidRPr="00F95CE9">
              <w:rPr>
                <w:rStyle w:val="Hyperkobling"/>
                <w:noProof/>
              </w:rPr>
              <w:t>Lisensavtale for sluttbrukere</w:t>
            </w:r>
            <w:r>
              <w:rPr>
                <w:noProof/>
                <w:webHidden/>
              </w:rPr>
              <w:tab/>
            </w:r>
            <w:r>
              <w:rPr>
                <w:noProof/>
                <w:webHidden/>
              </w:rPr>
              <w:fldChar w:fldCharType="begin"/>
            </w:r>
            <w:r>
              <w:rPr>
                <w:noProof/>
                <w:webHidden/>
              </w:rPr>
              <w:instrText xml:space="preserve"> PAGEREF _Toc161145888 \h </w:instrText>
            </w:r>
            <w:r>
              <w:rPr>
                <w:noProof/>
                <w:webHidden/>
              </w:rPr>
            </w:r>
            <w:r>
              <w:rPr>
                <w:noProof/>
                <w:webHidden/>
              </w:rPr>
              <w:fldChar w:fldCharType="separate"/>
            </w:r>
            <w:r>
              <w:rPr>
                <w:noProof/>
                <w:webHidden/>
              </w:rPr>
              <w:t>61</w:t>
            </w:r>
            <w:r>
              <w:rPr>
                <w:noProof/>
                <w:webHidden/>
              </w:rPr>
              <w:fldChar w:fldCharType="end"/>
            </w:r>
          </w:hyperlink>
        </w:p>
        <w:p w14:paraId="22089A5D" w14:textId="75B57C65" w:rsidR="004C4B81" w:rsidRDefault="004C4B81">
          <w:pPr>
            <w:pStyle w:val="INNH1"/>
            <w:rPr>
              <w:rFonts w:eastAsiaTheme="minorEastAsia"/>
              <w:noProof/>
              <w:kern w:val="2"/>
              <w:sz w:val="22"/>
              <w:szCs w:val="22"/>
              <w:lang w:eastAsia="nb-NO"/>
              <w14:ligatures w14:val="standardContextual"/>
            </w:rPr>
          </w:pPr>
          <w:hyperlink w:anchor="_Toc161145889" w:history="1">
            <w:r w:rsidRPr="00F95CE9">
              <w:rPr>
                <w:rStyle w:val="Hyperkobling"/>
                <w:noProof/>
              </w:rPr>
              <w:t>23.</w:t>
            </w:r>
            <w:r>
              <w:rPr>
                <w:rFonts w:eastAsiaTheme="minorEastAsia"/>
                <w:noProof/>
                <w:kern w:val="2"/>
                <w:sz w:val="22"/>
                <w:szCs w:val="22"/>
                <w:lang w:eastAsia="nb-NO"/>
                <w14:ligatures w14:val="standardContextual"/>
              </w:rPr>
              <w:tab/>
            </w:r>
            <w:r w:rsidRPr="00F95CE9">
              <w:rPr>
                <w:rStyle w:val="Hyperkobling"/>
                <w:noProof/>
              </w:rPr>
              <w:t>Garanti</w:t>
            </w:r>
            <w:r>
              <w:rPr>
                <w:noProof/>
                <w:webHidden/>
              </w:rPr>
              <w:tab/>
            </w:r>
            <w:r>
              <w:rPr>
                <w:noProof/>
                <w:webHidden/>
              </w:rPr>
              <w:fldChar w:fldCharType="begin"/>
            </w:r>
            <w:r>
              <w:rPr>
                <w:noProof/>
                <w:webHidden/>
              </w:rPr>
              <w:instrText xml:space="preserve"> PAGEREF _Toc161145889 \h </w:instrText>
            </w:r>
            <w:r>
              <w:rPr>
                <w:noProof/>
                <w:webHidden/>
              </w:rPr>
            </w:r>
            <w:r>
              <w:rPr>
                <w:noProof/>
                <w:webHidden/>
              </w:rPr>
              <w:fldChar w:fldCharType="separate"/>
            </w:r>
            <w:r>
              <w:rPr>
                <w:noProof/>
                <w:webHidden/>
              </w:rPr>
              <w:t>62</w:t>
            </w:r>
            <w:r>
              <w:rPr>
                <w:noProof/>
                <w:webHidden/>
              </w:rPr>
              <w:fldChar w:fldCharType="end"/>
            </w:r>
          </w:hyperlink>
        </w:p>
        <w:p w14:paraId="3F16A479" w14:textId="18A92A5B" w:rsidR="004C4B81" w:rsidRDefault="004C4B81">
          <w:pPr>
            <w:pStyle w:val="INNH1"/>
            <w:rPr>
              <w:rFonts w:eastAsiaTheme="minorEastAsia"/>
              <w:noProof/>
              <w:kern w:val="2"/>
              <w:sz w:val="22"/>
              <w:szCs w:val="22"/>
              <w:lang w:eastAsia="nb-NO"/>
              <w14:ligatures w14:val="standardContextual"/>
            </w:rPr>
          </w:pPr>
          <w:hyperlink w:anchor="_Toc161145890" w:history="1">
            <w:r w:rsidRPr="00F95CE9">
              <w:rPr>
                <w:rStyle w:val="Hyperkobling"/>
                <w:noProof/>
              </w:rPr>
              <w:t>Tillegg A – Kommandosammendrag</w:t>
            </w:r>
            <w:r>
              <w:rPr>
                <w:noProof/>
                <w:webHidden/>
              </w:rPr>
              <w:tab/>
            </w:r>
            <w:r>
              <w:rPr>
                <w:noProof/>
                <w:webHidden/>
              </w:rPr>
              <w:fldChar w:fldCharType="begin"/>
            </w:r>
            <w:r>
              <w:rPr>
                <w:noProof/>
                <w:webHidden/>
              </w:rPr>
              <w:instrText xml:space="preserve"> PAGEREF _Toc161145890 \h </w:instrText>
            </w:r>
            <w:r>
              <w:rPr>
                <w:noProof/>
                <w:webHidden/>
              </w:rPr>
            </w:r>
            <w:r>
              <w:rPr>
                <w:noProof/>
                <w:webHidden/>
              </w:rPr>
              <w:fldChar w:fldCharType="separate"/>
            </w:r>
            <w:r>
              <w:rPr>
                <w:noProof/>
                <w:webHidden/>
              </w:rPr>
              <w:t>63</w:t>
            </w:r>
            <w:r>
              <w:rPr>
                <w:noProof/>
                <w:webHidden/>
              </w:rPr>
              <w:fldChar w:fldCharType="end"/>
            </w:r>
          </w:hyperlink>
        </w:p>
        <w:p w14:paraId="62B082C2" w14:textId="3E136E78" w:rsidR="004C4B81" w:rsidRDefault="004C4B81">
          <w:pPr>
            <w:pStyle w:val="INNH1"/>
            <w:rPr>
              <w:rFonts w:eastAsiaTheme="minorEastAsia"/>
              <w:noProof/>
              <w:kern w:val="2"/>
              <w:sz w:val="22"/>
              <w:szCs w:val="22"/>
              <w:lang w:eastAsia="nb-NO"/>
              <w14:ligatures w14:val="standardContextual"/>
            </w:rPr>
          </w:pPr>
          <w:hyperlink w:anchor="_Toc161145891" w:history="1">
            <w:r w:rsidRPr="00F95CE9">
              <w:rPr>
                <w:rStyle w:val="Hyperkobling"/>
                <w:noProof/>
              </w:rPr>
              <w:t>Tillegg B – punktskrifttabeller</w:t>
            </w:r>
            <w:r>
              <w:rPr>
                <w:noProof/>
                <w:webHidden/>
              </w:rPr>
              <w:tab/>
            </w:r>
            <w:r>
              <w:rPr>
                <w:noProof/>
                <w:webHidden/>
              </w:rPr>
              <w:fldChar w:fldCharType="begin"/>
            </w:r>
            <w:r>
              <w:rPr>
                <w:noProof/>
                <w:webHidden/>
              </w:rPr>
              <w:instrText xml:space="preserve"> PAGEREF _Toc161145891 \h </w:instrText>
            </w:r>
            <w:r>
              <w:rPr>
                <w:noProof/>
                <w:webHidden/>
              </w:rPr>
            </w:r>
            <w:r>
              <w:rPr>
                <w:noProof/>
                <w:webHidden/>
              </w:rPr>
              <w:fldChar w:fldCharType="separate"/>
            </w:r>
            <w:r>
              <w:rPr>
                <w:noProof/>
                <w:webHidden/>
              </w:rPr>
              <w:t>70</w:t>
            </w:r>
            <w:r>
              <w:rPr>
                <w:noProof/>
                <w:webHidden/>
              </w:rPr>
              <w:fldChar w:fldCharType="end"/>
            </w:r>
          </w:hyperlink>
        </w:p>
        <w:p w14:paraId="28952D49" w14:textId="7EF42C07" w:rsidR="004C4B81" w:rsidRDefault="004C4B81">
          <w:pPr>
            <w:pStyle w:val="INNH2"/>
            <w:rPr>
              <w:rFonts w:eastAsiaTheme="minorEastAsia"/>
              <w:noProof/>
              <w:kern w:val="2"/>
              <w:sz w:val="22"/>
              <w:szCs w:val="22"/>
              <w:lang w:eastAsia="nb-NO"/>
              <w14:ligatures w14:val="standardContextual"/>
            </w:rPr>
          </w:pPr>
          <w:hyperlink w:anchor="_Toc161145892" w:history="1">
            <w:r w:rsidRPr="00F95CE9">
              <w:rPr>
                <w:rStyle w:val="Hyperkobling"/>
                <w:noProof/>
              </w:rPr>
              <w:t>USA 8 punkts datapunkt</w:t>
            </w:r>
            <w:r>
              <w:rPr>
                <w:noProof/>
                <w:webHidden/>
              </w:rPr>
              <w:tab/>
            </w:r>
            <w:r>
              <w:rPr>
                <w:noProof/>
                <w:webHidden/>
              </w:rPr>
              <w:fldChar w:fldCharType="begin"/>
            </w:r>
            <w:r>
              <w:rPr>
                <w:noProof/>
                <w:webHidden/>
              </w:rPr>
              <w:instrText xml:space="preserve"> PAGEREF _Toc161145892 \h </w:instrText>
            </w:r>
            <w:r>
              <w:rPr>
                <w:noProof/>
                <w:webHidden/>
              </w:rPr>
            </w:r>
            <w:r>
              <w:rPr>
                <w:noProof/>
                <w:webHidden/>
              </w:rPr>
              <w:fldChar w:fldCharType="separate"/>
            </w:r>
            <w:r>
              <w:rPr>
                <w:noProof/>
                <w:webHidden/>
              </w:rPr>
              <w:t>70</w:t>
            </w:r>
            <w:r>
              <w:rPr>
                <w:noProof/>
                <w:webHidden/>
              </w:rPr>
              <w:fldChar w:fldCharType="end"/>
            </w:r>
          </w:hyperlink>
        </w:p>
        <w:p w14:paraId="7DF71711" w14:textId="107E42DE" w:rsidR="004C4B81" w:rsidRDefault="004C4B81">
          <w:pPr>
            <w:pStyle w:val="INNH2"/>
            <w:rPr>
              <w:rFonts w:eastAsiaTheme="minorEastAsia"/>
              <w:noProof/>
              <w:kern w:val="2"/>
              <w:sz w:val="22"/>
              <w:szCs w:val="22"/>
              <w:lang w:eastAsia="nb-NO"/>
              <w14:ligatures w14:val="standardContextual"/>
            </w:rPr>
          </w:pPr>
          <w:hyperlink w:anchor="_Toc161145893" w:history="1">
            <w:r w:rsidRPr="00F95CE9">
              <w:rPr>
                <w:rStyle w:val="Hyperkobling"/>
                <w:noProof/>
              </w:rPr>
              <w:t>Storbritannia 8 punkts datamaskin blindeskrift</w:t>
            </w:r>
            <w:r>
              <w:rPr>
                <w:noProof/>
                <w:webHidden/>
              </w:rPr>
              <w:tab/>
            </w:r>
            <w:r>
              <w:rPr>
                <w:noProof/>
                <w:webHidden/>
              </w:rPr>
              <w:fldChar w:fldCharType="begin"/>
            </w:r>
            <w:r>
              <w:rPr>
                <w:noProof/>
                <w:webHidden/>
              </w:rPr>
              <w:instrText xml:space="preserve"> PAGEREF _Toc161145893 \h </w:instrText>
            </w:r>
            <w:r>
              <w:rPr>
                <w:noProof/>
                <w:webHidden/>
              </w:rPr>
            </w:r>
            <w:r>
              <w:rPr>
                <w:noProof/>
                <w:webHidden/>
              </w:rPr>
              <w:fldChar w:fldCharType="separate"/>
            </w:r>
            <w:r>
              <w:rPr>
                <w:noProof/>
                <w:webHidden/>
              </w:rPr>
              <w:t>73</w:t>
            </w:r>
            <w:r>
              <w:rPr>
                <w:noProof/>
                <w:webHidden/>
              </w:rPr>
              <w:fldChar w:fldCharType="end"/>
            </w:r>
          </w:hyperlink>
        </w:p>
        <w:p w14:paraId="7C748B67" w14:textId="0B3CE74F" w:rsidR="00646BBF" w:rsidRPr="00A90C64" w:rsidRDefault="00646BBF" w:rsidP="00646BBF">
          <w:r w:rsidRPr="00A90C64">
            <w:rPr>
              <w:b/>
              <w:bCs/>
            </w:rPr>
            <w:fldChar w:fldCharType="end"/>
          </w:r>
        </w:p>
      </w:sdtContent>
    </w:sdt>
    <w:p w14:paraId="4C02FD47" w14:textId="1EEC3BC6" w:rsidR="00497550" w:rsidRPr="00A90C64" w:rsidRDefault="00497550">
      <w:pPr>
        <w:spacing w:after="160"/>
      </w:pPr>
      <w:r w:rsidRPr="00A90C64">
        <w:br w:type="page"/>
      </w:r>
    </w:p>
    <w:p w14:paraId="67BDDDEA" w14:textId="77777777" w:rsidR="00646BBF" w:rsidRPr="00A90C64" w:rsidRDefault="00646BBF" w:rsidP="00C450F8">
      <w:pPr>
        <w:spacing w:after="160"/>
        <w:sectPr w:rsidR="00646BBF" w:rsidRPr="00A90C64" w:rsidSect="00B601D7">
          <w:footerReference w:type="default" r:id="rId12"/>
          <w:type w:val="continuous"/>
          <w:pgSz w:w="12240" w:h="15840" w:code="1"/>
          <w:pgMar w:top="1417" w:right="1134" w:bottom="1417" w:left="1134" w:header="708" w:footer="708" w:gutter="0"/>
          <w:pgNumType w:start="0"/>
          <w:cols w:space="708"/>
          <w:titlePg/>
          <w:docGrid w:linePitch="360"/>
        </w:sectPr>
      </w:pPr>
    </w:p>
    <w:p w14:paraId="231EC694" w14:textId="3A5CEB17" w:rsidR="00646BBF" w:rsidRPr="00A90C64" w:rsidRDefault="00646BBF" w:rsidP="00D24B70">
      <w:pPr>
        <w:pStyle w:val="Overskrift1"/>
        <w:numPr>
          <w:ilvl w:val="0"/>
          <w:numId w:val="46"/>
        </w:numPr>
        <w:spacing w:before="0"/>
        <w:ind w:left="357" w:hanging="357"/>
      </w:pPr>
      <w:bookmarkStart w:id="2" w:name="_Refd18e1045"/>
      <w:bookmarkStart w:id="3" w:name="_Tocd18e1045"/>
      <w:bookmarkStart w:id="4" w:name="_Refd18e898"/>
      <w:bookmarkStart w:id="5" w:name="_Tocd18e898"/>
      <w:r w:rsidRPr="00A90C64">
        <w:lastRenderedPageBreak/>
        <w:t xml:space="preserve"> </w:t>
      </w:r>
      <w:bookmarkStart w:id="6" w:name="_Toc161145738"/>
      <w:r w:rsidRPr="00A90C64">
        <w:t>Komme i gang</w:t>
      </w:r>
      <w:bookmarkEnd w:id="2"/>
      <w:bookmarkEnd w:id="3"/>
      <w:bookmarkEnd w:id="6"/>
    </w:p>
    <w:p w14:paraId="6EB4E1BF" w14:textId="29562EE4" w:rsidR="00646BBF" w:rsidRPr="00A90C64" w:rsidRDefault="00646BBF" w:rsidP="00646BBF">
      <w:pPr>
        <w:pStyle w:val="Brdtekst"/>
        <w:spacing w:after="160"/>
      </w:pPr>
      <w:r w:rsidRPr="00A90C64">
        <w:t xml:space="preserve">Velkommen til din nye Brailliant™ BI 20X </w:t>
      </w:r>
      <w:r w:rsidR="00912BBA" w:rsidRPr="00A90C64">
        <w:t>leselist</w:t>
      </w:r>
      <w:r w:rsidRPr="00A90C64">
        <w:t xml:space="preserve">. </w:t>
      </w:r>
    </w:p>
    <w:p w14:paraId="2C454F41" w14:textId="09ED3DBA" w:rsidR="00646BBF" w:rsidRDefault="00646BBF" w:rsidP="00646BBF">
      <w:pPr>
        <w:pStyle w:val="Brdtekst"/>
        <w:spacing w:after="160"/>
        <w:rPr>
          <w:color w:val="221E1F"/>
        </w:rPr>
      </w:pPr>
      <w:r w:rsidRPr="00A90C64">
        <w:rPr>
          <w:color w:val="221E1F"/>
        </w:rPr>
        <w:t xml:space="preserve">Denne brukerhåndboken inneholder instruksjoner for bruk, navigasjon og oppdatering av enheten. Hvis du vil ha mer informasjon, kan du se </w:t>
      </w:r>
      <w:hyperlink r:id="rId13" w:history="1">
        <w:r w:rsidR="00137FB0" w:rsidRPr="00A90C64">
          <w:rPr>
            <w:rStyle w:val="Hyperkobling"/>
          </w:rPr>
          <w:t>produktsiden for Brailliant BI 20X</w:t>
        </w:r>
      </w:hyperlink>
      <w:r w:rsidRPr="00A90C64">
        <w:rPr>
          <w:color w:val="221E1F"/>
        </w:rPr>
        <w:t xml:space="preserve"> på HumanWare-nettstedet eller </w:t>
      </w:r>
      <w:r w:rsidR="008F589F" w:rsidRPr="00A90C64">
        <w:t>ringe nærmeste HumanWare-leverandør</w:t>
      </w:r>
      <w:r w:rsidRPr="00A90C64">
        <w:rPr>
          <w:color w:val="221E1F"/>
        </w:rPr>
        <w:t>.</w:t>
      </w:r>
    </w:p>
    <w:p w14:paraId="4A356FD8" w14:textId="77777777" w:rsidR="002F21CF" w:rsidRPr="002F21CF" w:rsidRDefault="002F21CF" w:rsidP="006D3CE8">
      <w:pPr>
        <w:pStyle w:val="Brdtekst"/>
        <w:spacing w:after="160"/>
        <w:rPr>
          <w:rFonts w:cs="Verdana"/>
          <w:color w:val="221E1F"/>
        </w:rPr>
      </w:pPr>
      <w:r w:rsidRPr="002F21CF">
        <w:rPr>
          <w:rFonts w:cs="Verdana"/>
          <w:color w:val="221E1F"/>
        </w:rPr>
        <w:t xml:space="preserve">Du kan alltid finne den nyeste versjonen av dette dokumentet i brukerhåndbokprogrammet som finnes i hovedmenyen til denne enheten. </w:t>
      </w:r>
    </w:p>
    <w:p w14:paraId="7F108EC0" w14:textId="77777777" w:rsidR="002F21CF" w:rsidRPr="002F21CF" w:rsidRDefault="002F21CF" w:rsidP="006D3CE8">
      <w:pPr>
        <w:pStyle w:val="Brdtekst"/>
        <w:spacing w:after="160"/>
        <w:rPr>
          <w:rFonts w:cs="Verdana"/>
          <w:color w:val="221E1F"/>
        </w:rPr>
      </w:pPr>
      <w:r w:rsidRPr="002F21CF">
        <w:rPr>
          <w:rFonts w:cs="Verdana"/>
          <w:color w:val="221E1F"/>
        </w:rPr>
        <w:t>Merk: For å være sikker på at enheten laster ned den nyeste versjonen av denne brukerhåndboken når den er tilgjengelig, må du sørge for å koble den regelmessig til Internett.</w:t>
      </w:r>
    </w:p>
    <w:p w14:paraId="3941616C" w14:textId="77777777" w:rsidR="002F21CF" w:rsidRPr="002F21CF" w:rsidRDefault="002F21CF" w:rsidP="006D3CE8">
      <w:pPr>
        <w:pStyle w:val="Brdtekst"/>
        <w:spacing w:after="160"/>
        <w:rPr>
          <w:rFonts w:cs="Verdana"/>
          <w:color w:val="221E1F"/>
        </w:rPr>
      </w:pPr>
    </w:p>
    <w:p w14:paraId="79FE359E" w14:textId="78A823D9" w:rsidR="00646BBF" w:rsidRPr="00A90C64" w:rsidRDefault="00646BBF" w:rsidP="00D24B70">
      <w:pPr>
        <w:pStyle w:val="Overskrift2"/>
        <w:numPr>
          <w:ilvl w:val="1"/>
          <w:numId w:val="46"/>
        </w:numPr>
      </w:pPr>
      <w:bookmarkStart w:id="7" w:name="_Toc161145739"/>
      <w:r w:rsidRPr="00A90C64">
        <w:t xml:space="preserve">I </w:t>
      </w:r>
      <w:r w:rsidR="00CC0FB7" w:rsidRPr="00A90C64">
        <w:t>e</w:t>
      </w:r>
      <w:r w:rsidRPr="00A90C64">
        <w:t>s</w:t>
      </w:r>
      <w:r w:rsidR="00CC0FB7" w:rsidRPr="00A90C64">
        <w:t>k</w:t>
      </w:r>
      <w:r w:rsidRPr="00A90C64">
        <w:t>en</w:t>
      </w:r>
      <w:bookmarkEnd w:id="7"/>
    </w:p>
    <w:p w14:paraId="285BF9C4" w14:textId="3A191884" w:rsidR="00646BBF" w:rsidRPr="00A90C64" w:rsidRDefault="00CC0FB7" w:rsidP="00646BBF">
      <w:pPr>
        <w:pStyle w:val="Brdtekst"/>
      </w:pPr>
      <w:r w:rsidRPr="00A90C64">
        <w:t>Es</w:t>
      </w:r>
      <w:r w:rsidR="00646BBF" w:rsidRPr="00A90C64">
        <w:t>ken inneholder følgende elementer:</w:t>
      </w:r>
    </w:p>
    <w:bookmarkEnd w:id="4"/>
    <w:bookmarkEnd w:id="5"/>
    <w:p w14:paraId="3834D3DB" w14:textId="71B75452" w:rsidR="00D863E3" w:rsidRPr="00A90C64" w:rsidRDefault="008F589F" w:rsidP="00D24B70">
      <w:pPr>
        <w:pStyle w:val="Listeavsnitt"/>
        <w:numPr>
          <w:ilvl w:val="0"/>
          <w:numId w:val="37"/>
        </w:numPr>
        <w:autoSpaceDE w:val="0"/>
        <w:autoSpaceDN w:val="0"/>
        <w:adjustRightInd w:val="0"/>
        <w:spacing w:after="0" w:line="240" w:lineRule="auto"/>
        <w:rPr>
          <w:rFonts w:eastAsiaTheme="minorEastAsia"/>
        </w:rPr>
      </w:pPr>
      <w:r w:rsidRPr="00A90C64">
        <w:t xml:space="preserve">Brailliant™ X-seriens </w:t>
      </w:r>
      <w:r w:rsidR="00CC0FB7" w:rsidRPr="00A90C64">
        <w:t>leselist</w:t>
      </w:r>
    </w:p>
    <w:p w14:paraId="5DB05BE9" w14:textId="710E7722" w:rsidR="00D863E3" w:rsidRPr="00A90C64" w:rsidRDefault="00D863E3" w:rsidP="00D24B70">
      <w:pPr>
        <w:pStyle w:val="Listeavsnitt"/>
        <w:numPr>
          <w:ilvl w:val="0"/>
          <w:numId w:val="37"/>
        </w:numPr>
        <w:autoSpaceDE w:val="0"/>
        <w:autoSpaceDN w:val="0"/>
        <w:adjustRightInd w:val="0"/>
        <w:spacing w:after="0" w:line="240" w:lineRule="auto"/>
        <w:rPr>
          <w:rFonts w:cstheme="minorHAnsi"/>
        </w:rPr>
      </w:pPr>
      <w:r w:rsidRPr="00A90C64">
        <w:t>USB-C til USB-A-kabel</w:t>
      </w:r>
    </w:p>
    <w:p w14:paraId="51C2F44D" w14:textId="5D958616" w:rsidR="00D863E3" w:rsidRPr="00A90C64" w:rsidRDefault="00D863E3" w:rsidP="00D24B70">
      <w:pPr>
        <w:pStyle w:val="Listeavsnitt"/>
        <w:numPr>
          <w:ilvl w:val="0"/>
          <w:numId w:val="37"/>
        </w:numPr>
        <w:autoSpaceDE w:val="0"/>
        <w:autoSpaceDN w:val="0"/>
        <w:adjustRightInd w:val="0"/>
        <w:spacing w:after="0" w:line="240" w:lineRule="auto"/>
        <w:rPr>
          <w:rFonts w:cstheme="minorHAnsi"/>
        </w:rPr>
      </w:pPr>
      <w:r w:rsidRPr="00A90C64">
        <w:t>USB til strømadapter</w:t>
      </w:r>
    </w:p>
    <w:p w14:paraId="268FA788" w14:textId="6BA71573" w:rsidR="00D863E3" w:rsidRPr="00A90C64" w:rsidRDefault="00D863E3" w:rsidP="00D24B70">
      <w:pPr>
        <w:pStyle w:val="Listeavsnitt"/>
        <w:numPr>
          <w:ilvl w:val="0"/>
          <w:numId w:val="37"/>
        </w:numPr>
        <w:autoSpaceDE w:val="0"/>
        <w:autoSpaceDN w:val="0"/>
        <w:adjustRightInd w:val="0"/>
        <w:spacing w:after="0" w:line="240" w:lineRule="auto"/>
        <w:rPr>
          <w:rFonts w:cstheme="minorHAnsi"/>
        </w:rPr>
      </w:pPr>
      <w:r w:rsidRPr="00A90C64">
        <w:t>Bæreveske i nylon med line</w:t>
      </w:r>
    </w:p>
    <w:p w14:paraId="363FF4F5" w14:textId="0B6A6484" w:rsidR="00D863E3" w:rsidRPr="00A90C64" w:rsidRDefault="00D863E3" w:rsidP="00D24B70">
      <w:pPr>
        <w:pStyle w:val="Listeavsnitt"/>
        <w:numPr>
          <w:ilvl w:val="0"/>
          <w:numId w:val="36"/>
        </w:numPr>
        <w:autoSpaceDE w:val="0"/>
        <w:autoSpaceDN w:val="0"/>
        <w:adjustRightInd w:val="0"/>
        <w:spacing w:after="0" w:line="240" w:lineRule="auto"/>
        <w:rPr>
          <w:rFonts w:cstheme="minorHAnsi"/>
        </w:rPr>
      </w:pPr>
      <w:r w:rsidRPr="00A90C64">
        <w:t xml:space="preserve">Veiledninger for å komme i gang med </w:t>
      </w:r>
      <w:r w:rsidR="00CC0FB7" w:rsidRPr="00A90C64">
        <w:t>bruk</w:t>
      </w:r>
    </w:p>
    <w:p w14:paraId="1FB346E8" w14:textId="7741EEFB" w:rsidR="00EB7817" w:rsidRPr="00A90C64" w:rsidRDefault="00796811" w:rsidP="005D5D7B">
      <w:pPr>
        <w:pStyle w:val="Listeavsnitt"/>
        <w:numPr>
          <w:ilvl w:val="0"/>
          <w:numId w:val="36"/>
        </w:numPr>
        <w:autoSpaceDE w:val="0"/>
        <w:autoSpaceDN w:val="0"/>
        <w:adjustRightInd w:val="0"/>
        <w:spacing w:after="0" w:line="240" w:lineRule="auto"/>
        <w:rPr>
          <w:rFonts w:cstheme="minorHAnsi"/>
        </w:rPr>
      </w:pPr>
      <w:r w:rsidRPr="00A90C64">
        <w:t>H</w:t>
      </w:r>
      <w:r w:rsidR="005D5D7B" w:rsidRPr="00A90C64">
        <w:t>vordan du får tilgang til brukerveiledningen</w:t>
      </w:r>
    </w:p>
    <w:p w14:paraId="2658ECC8" w14:textId="714D313B" w:rsidR="00646BBF" w:rsidRPr="00A90C64" w:rsidRDefault="00796811" w:rsidP="00D24B70">
      <w:pPr>
        <w:pStyle w:val="Overskrift2"/>
        <w:numPr>
          <w:ilvl w:val="1"/>
          <w:numId w:val="46"/>
        </w:numPr>
      </w:pPr>
      <w:bookmarkStart w:id="8" w:name="_Toc161145740"/>
      <w:r w:rsidRPr="00A90C64">
        <w:t xml:space="preserve">Beskrivelse </w:t>
      </w:r>
      <w:r w:rsidR="00646BBF" w:rsidRPr="00A90C64">
        <w:t>av Brailliant BI 20X</w:t>
      </w:r>
      <w:bookmarkEnd w:id="8"/>
    </w:p>
    <w:p w14:paraId="7EDEEBE6" w14:textId="15B3466A" w:rsidR="00D863E3" w:rsidRPr="00A90C64" w:rsidRDefault="00D863E3" w:rsidP="00D863E3">
      <w:pPr>
        <w:pStyle w:val="Brdtekst"/>
      </w:pPr>
      <w:bookmarkStart w:id="9" w:name="_Refd18e916"/>
      <w:bookmarkStart w:id="10" w:name="_Tocd18e916"/>
      <w:r w:rsidRPr="00A90C64">
        <w:t xml:space="preserve">Brailliant BI 20X har en 20-cellers </w:t>
      </w:r>
      <w:r w:rsidR="00796811" w:rsidRPr="00A90C64">
        <w:t>leselist</w:t>
      </w:r>
      <w:r w:rsidRPr="00A90C64">
        <w:t xml:space="preserve">, et </w:t>
      </w:r>
      <w:r w:rsidR="00796811" w:rsidRPr="00A90C64">
        <w:t>punkt</w:t>
      </w:r>
      <w:r w:rsidRPr="00A90C64">
        <w:t xml:space="preserve">tastatur i Perkins-stil, to </w:t>
      </w:r>
      <w:proofErr w:type="spellStart"/>
      <w:r w:rsidRPr="00A90C64">
        <w:t>mellomro</w:t>
      </w:r>
      <w:r w:rsidR="00796811" w:rsidRPr="00A90C64">
        <w:t>mtaster</w:t>
      </w:r>
      <w:proofErr w:type="spellEnd"/>
      <w:r w:rsidRPr="00A90C64">
        <w:t xml:space="preserve">, en Hjem-knapp og fire tommeltaster for navigering. </w:t>
      </w:r>
    </w:p>
    <w:p w14:paraId="27DC72DC" w14:textId="50997548" w:rsidR="00646BBF" w:rsidRPr="00A90C64" w:rsidRDefault="00796811" w:rsidP="00D24B70">
      <w:pPr>
        <w:pStyle w:val="Overskrift3"/>
        <w:numPr>
          <w:ilvl w:val="2"/>
          <w:numId w:val="46"/>
        </w:numPr>
        <w:ind w:left="1077" w:hanging="1077"/>
      </w:pPr>
      <w:bookmarkStart w:id="11" w:name="_Toc161145741"/>
      <w:bookmarkEnd w:id="9"/>
      <w:bookmarkEnd w:id="10"/>
      <w:r w:rsidRPr="00A90C64">
        <w:t>Oversiden</w:t>
      </w:r>
      <w:bookmarkEnd w:id="11"/>
    </w:p>
    <w:p w14:paraId="4F2F1938" w14:textId="2127F59A" w:rsidR="00646BBF" w:rsidRPr="00A90C64" w:rsidRDefault="00646BBF" w:rsidP="00646BBF">
      <w:pPr>
        <w:pStyle w:val="Brdtekst"/>
      </w:pPr>
      <w:r w:rsidRPr="00A90C64">
        <w:t>Den øverste siden av Brailliant kan deles inn i to seksjoner: foran og bak.</w:t>
      </w:r>
    </w:p>
    <w:p w14:paraId="128CF419" w14:textId="2E948B7D" w:rsidR="00D863E3" w:rsidRPr="00A90C64" w:rsidRDefault="00D863E3" w:rsidP="00D863E3">
      <w:pPr>
        <w:pStyle w:val="Brdtekst"/>
      </w:pPr>
      <w:r w:rsidRPr="00A90C64">
        <w:t xml:space="preserve">Den fremre delen av toppsiden består av en oppdaterbar </w:t>
      </w:r>
      <w:r w:rsidR="00796811" w:rsidRPr="00A90C64">
        <w:t>leselist</w:t>
      </w:r>
      <w:r w:rsidRPr="00A90C64">
        <w:t xml:space="preserve"> som inneholder 20 </w:t>
      </w:r>
      <w:r w:rsidR="00796811" w:rsidRPr="00A90C64">
        <w:t>punkt</w:t>
      </w:r>
      <w:r w:rsidRPr="00A90C64">
        <w:t xml:space="preserve">skriftceller og 20 </w:t>
      </w:r>
      <w:proofErr w:type="spellStart"/>
      <w:r w:rsidR="000F16D7" w:rsidRPr="00A90C64">
        <w:t>markørhenter</w:t>
      </w:r>
      <w:r w:rsidRPr="00A90C64">
        <w:t>er</w:t>
      </w:r>
      <w:r w:rsidR="004A6F2B" w:rsidRPr="00A90C64">
        <w:t>e</w:t>
      </w:r>
      <w:proofErr w:type="spellEnd"/>
      <w:r w:rsidRPr="00A90C64">
        <w:t xml:space="preserve">. Hver </w:t>
      </w:r>
      <w:r w:rsidR="000F16D7" w:rsidRPr="00A90C64">
        <w:t>markørhenter</w:t>
      </w:r>
      <w:r w:rsidRPr="00A90C64">
        <w:t xml:space="preserve"> er knyttet til </w:t>
      </w:r>
      <w:r w:rsidR="00325843" w:rsidRPr="00A90C64">
        <w:t>punkt</w:t>
      </w:r>
      <w:r w:rsidRPr="00A90C64">
        <w:t xml:space="preserve">skriftcellen rett under den. Når du redigerer tekst, flyttes redigeringsmarkøren til den tilknyttede </w:t>
      </w:r>
      <w:r w:rsidR="00325843" w:rsidRPr="00A90C64">
        <w:t>punkt</w:t>
      </w:r>
      <w:r w:rsidRPr="00A90C64">
        <w:t>skriftcellen når du trykker en av knappene for markør</w:t>
      </w:r>
      <w:r w:rsidR="00325843" w:rsidRPr="00A90C64">
        <w:t>henting</w:t>
      </w:r>
      <w:r w:rsidRPr="00A90C64">
        <w:t xml:space="preserve">. Når du trykker en </w:t>
      </w:r>
      <w:r w:rsidR="000F16D7" w:rsidRPr="00A90C64">
        <w:t>markørhenter</w:t>
      </w:r>
      <w:r w:rsidRPr="00A90C64">
        <w:t xml:space="preserve"> i menyene, aktiveres det valgte elementet når du trykker på en </w:t>
      </w:r>
      <w:r w:rsidR="000F16D7" w:rsidRPr="00A90C64">
        <w:t>markørhenter</w:t>
      </w:r>
      <w:r w:rsidRPr="00A90C64">
        <w:t xml:space="preserve">. </w:t>
      </w:r>
    </w:p>
    <w:p w14:paraId="447D29BD" w14:textId="5A021765" w:rsidR="00D863E3" w:rsidRPr="00A90C64" w:rsidRDefault="00D863E3" w:rsidP="00D863E3">
      <w:pPr>
        <w:pStyle w:val="Brdtekst"/>
      </w:pPr>
      <w:r w:rsidRPr="00A90C64">
        <w:t xml:space="preserve">Når du ikke redigerer tekst, aktiverer en </w:t>
      </w:r>
      <w:r w:rsidR="000F16D7" w:rsidRPr="00A90C64">
        <w:t>markørhenter</w:t>
      </w:r>
      <w:r w:rsidRPr="00A90C64">
        <w:t xml:space="preserve"> et merket element. </w:t>
      </w:r>
    </w:p>
    <w:p w14:paraId="784687A8" w14:textId="2972730E" w:rsidR="00D863E3" w:rsidRPr="00A90C64" w:rsidRDefault="00D863E3" w:rsidP="00D863E3">
      <w:pPr>
        <w:pStyle w:val="Brdtekst"/>
      </w:pPr>
      <w:r w:rsidRPr="00A90C64">
        <w:t xml:space="preserve">Den bakre delen av </w:t>
      </w:r>
      <w:r w:rsidR="008A76A2" w:rsidRPr="00A90C64">
        <w:t>over</w:t>
      </w:r>
      <w:r w:rsidRPr="00A90C64">
        <w:t xml:space="preserve">siden inkluderer et </w:t>
      </w:r>
      <w:r w:rsidR="008A76A2" w:rsidRPr="00A90C64">
        <w:t>punkts</w:t>
      </w:r>
      <w:r w:rsidRPr="00A90C64">
        <w:t>krifttastatur i Perkins-stil der hver tast representerer e</w:t>
      </w:r>
      <w:r w:rsidR="008A76A2" w:rsidRPr="00A90C64">
        <w:t>t</w:t>
      </w:r>
      <w:r w:rsidRPr="00A90C64">
        <w:t xml:space="preserve"> p</w:t>
      </w:r>
      <w:r w:rsidR="008A76A2" w:rsidRPr="00A90C64">
        <w:t>unkt</w:t>
      </w:r>
      <w:r w:rsidRPr="00A90C64">
        <w:t xml:space="preserve"> </w:t>
      </w:r>
      <w:r w:rsidR="008A76A2" w:rsidRPr="00A90C64">
        <w:t>i</w:t>
      </w:r>
      <w:r w:rsidRPr="00A90C64">
        <w:t xml:space="preserve"> en </w:t>
      </w:r>
      <w:r w:rsidR="008A76A2" w:rsidRPr="00A90C64">
        <w:t>punkt</w:t>
      </w:r>
      <w:r w:rsidRPr="00A90C64">
        <w:t>celle. Tastene under venstre hånd representerer P</w:t>
      </w:r>
      <w:r w:rsidR="008A76A2" w:rsidRPr="00A90C64">
        <w:t>unkt</w:t>
      </w:r>
      <w:r w:rsidRPr="00A90C64">
        <w:t xml:space="preserve"> 1, 2, 3 og </w:t>
      </w:r>
      <w:r w:rsidR="008A76A2" w:rsidRPr="00A90C64">
        <w:t>slett bakover</w:t>
      </w:r>
      <w:r w:rsidRPr="00A90C64">
        <w:t xml:space="preserve">, der </w:t>
      </w:r>
      <w:r w:rsidR="008A76A2" w:rsidRPr="00A90C64">
        <w:t>punkt</w:t>
      </w:r>
      <w:r w:rsidRPr="00A90C64">
        <w:t xml:space="preserve"> 1 er plassert under pekefingeren og </w:t>
      </w:r>
      <w:r w:rsidR="008A76A2" w:rsidRPr="00A90C64">
        <w:t>slett bakover</w:t>
      </w:r>
      <w:r w:rsidRPr="00A90C64">
        <w:t xml:space="preserve"> under lillefingeren. Tastene under høyre hånd representerer </w:t>
      </w:r>
      <w:r w:rsidR="008A76A2" w:rsidRPr="00A90C64">
        <w:t>punkt</w:t>
      </w:r>
      <w:r w:rsidRPr="00A90C64">
        <w:t xml:space="preserve"> 4, 5, 6 og Enter, der </w:t>
      </w:r>
      <w:r w:rsidR="008A76A2" w:rsidRPr="00A90C64">
        <w:t>punkt</w:t>
      </w:r>
      <w:r w:rsidRPr="00A90C64">
        <w:t xml:space="preserve"> 4 er plassert under pekefingeren og Enter under lillefingeren.</w:t>
      </w:r>
    </w:p>
    <w:p w14:paraId="792BB8C9" w14:textId="53F86F26" w:rsidR="00646BBF" w:rsidRPr="00A90C64" w:rsidRDefault="00646BBF" w:rsidP="00D24B70">
      <w:pPr>
        <w:pStyle w:val="Overskrift3"/>
        <w:numPr>
          <w:ilvl w:val="2"/>
          <w:numId w:val="46"/>
        </w:numPr>
        <w:ind w:left="1077" w:hanging="1077"/>
      </w:pPr>
      <w:bookmarkStart w:id="12" w:name="_Refd18e959"/>
      <w:bookmarkStart w:id="13" w:name="_Tocd18e959"/>
      <w:bookmarkStart w:id="14" w:name="_Toc161145742"/>
      <w:r w:rsidRPr="00A90C64">
        <w:lastRenderedPageBreak/>
        <w:t>Forkant</w:t>
      </w:r>
      <w:bookmarkEnd w:id="12"/>
      <w:bookmarkEnd w:id="13"/>
      <w:bookmarkEnd w:id="14"/>
    </w:p>
    <w:p w14:paraId="1D5D00AA" w14:textId="5460E351" w:rsidR="00646BBF" w:rsidRPr="00A90C64" w:rsidRDefault="00646BBF" w:rsidP="00646BBF">
      <w:pPr>
        <w:pStyle w:val="Brdtekst"/>
      </w:pPr>
      <w:r w:rsidRPr="00A90C64">
        <w:t>På forkanten av Brailliant er fem knapper. Fra venstre mot høyre er knappene som følger:</w:t>
      </w:r>
    </w:p>
    <w:p w14:paraId="13EF4729" w14:textId="77777777" w:rsidR="00646BBF" w:rsidRPr="00A90C64" w:rsidRDefault="00646BBF" w:rsidP="00D24B70">
      <w:pPr>
        <w:pStyle w:val="Brdtekst"/>
        <w:numPr>
          <w:ilvl w:val="0"/>
          <w:numId w:val="4"/>
        </w:numPr>
        <w:contextualSpacing/>
      </w:pPr>
      <w:r w:rsidRPr="00A90C64">
        <w:t>Forrige tommeltast</w:t>
      </w:r>
    </w:p>
    <w:p w14:paraId="5D89BBB8" w14:textId="77777777" w:rsidR="00646BBF" w:rsidRPr="00A90C64" w:rsidRDefault="00646BBF" w:rsidP="00D24B70">
      <w:pPr>
        <w:pStyle w:val="Brdtekst"/>
        <w:numPr>
          <w:ilvl w:val="0"/>
          <w:numId w:val="4"/>
        </w:numPr>
        <w:contextualSpacing/>
      </w:pPr>
      <w:r w:rsidRPr="00A90C64">
        <w:t xml:space="preserve">Venstre tommeltast </w:t>
      </w:r>
    </w:p>
    <w:p w14:paraId="7FD491DE" w14:textId="61DDE6C1" w:rsidR="00FB64B8" w:rsidRPr="00FB64B8" w:rsidRDefault="00646BBF" w:rsidP="00FB64B8">
      <w:pPr>
        <w:pStyle w:val="Brdtekst"/>
        <w:numPr>
          <w:ilvl w:val="0"/>
          <w:numId w:val="4"/>
        </w:numPr>
        <w:contextualSpacing/>
      </w:pPr>
      <w:r w:rsidRPr="00A90C64">
        <w:t xml:space="preserve">Hjem-knappen (sirkelformet form) – brukes til å gå tilbake til hovedmenyen eller avslutte </w:t>
      </w:r>
      <w:proofErr w:type="gramStart"/>
      <w:r w:rsidRPr="00A90C64">
        <w:t>terminalmodus</w:t>
      </w:r>
      <w:r w:rsidR="00FB64B8">
        <w:t xml:space="preserve"> ,</w:t>
      </w:r>
      <w:proofErr w:type="gramEnd"/>
      <w:r w:rsidR="00FB64B8">
        <w:t xml:space="preserve"> avslutt </w:t>
      </w:r>
      <w:r w:rsidR="00FB64B8" w:rsidRPr="00C67D18">
        <w:t>Terminal mod</w:t>
      </w:r>
      <w:r w:rsidR="00FB64B8">
        <w:t xml:space="preserve">us eller få tilgang til innstillinger menyen  </w:t>
      </w:r>
      <w:r w:rsidR="00A83551">
        <w:t xml:space="preserve">bare </w:t>
      </w:r>
      <w:r w:rsidR="00FB64B8">
        <w:t>Terminal mod</w:t>
      </w:r>
      <w:r w:rsidR="00A83551">
        <w:t>us</w:t>
      </w:r>
      <w:r w:rsidR="00FB64B8">
        <w:t xml:space="preserve"> (se </w:t>
      </w:r>
      <w:hyperlink w:anchor="_6.6._Terminal-only_mode" w:history="1">
        <w:r w:rsidR="00FB64B8" w:rsidRPr="00C966DE">
          <w:rPr>
            <w:rStyle w:val="Hyperkobling"/>
          </w:rPr>
          <w:t>se</w:t>
        </w:r>
        <w:r w:rsidR="00A83551">
          <w:rPr>
            <w:rStyle w:val="Hyperkobling"/>
          </w:rPr>
          <w:t>ksjo</w:t>
        </w:r>
        <w:r w:rsidR="00FB64B8" w:rsidRPr="00C966DE">
          <w:rPr>
            <w:rStyle w:val="Hyperkobling"/>
          </w:rPr>
          <w:t>n 6.6 “</w:t>
        </w:r>
        <w:r w:rsidR="00A83551">
          <w:rPr>
            <w:rStyle w:val="Hyperkobling"/>
          </w:rPr>
          <w:t>Bare t</w:t>
        </w:r>
        <w:r w:rsidR="00FB64B8" w:rsidRPr="00C966DE">
          <w:rPr>
            <w:rStyle w:val="Hyperkobling"/>
          </w:rPr>
          <w:t>erminal mo</w:t>
        </w:r>
        <w:r w:rsidR="00A83551">
          <w:rPr>
            <w:rStyle w:val="Hyperkobling"/>
          </w:rPr>
          <w:t>dus</w:t>
        </w:r>
        <w:r w:rsidR="00FB64B8" w:rsidRPr="00C966DE">
          <w:rPr>
            <w:rStyle w:val="Hyperkobling"/>
          </w:rPr>
          <w:t>”</w:t>
        </w:r>
      </w:hyperlink>
      <w:r w:rsidR="00A83551">
        <w:t xml:space="preserve"> </w:t>
      </w:r>
    </w:p>
    <w:p w14:paraId="18ECF9DF" w14:textId="7E5A6C04" w:rsidR="00FB64B8" w:rsidRPr="00FB64B8" w:rsidRDefault="00FB64B8" w:rsidP="00FB64B8">
      <w:pPr>
        <w:pStyle w:val="Brdtekst"/>
        <w:ind w:left="720"/>
        <w:contextualSpacing/>
      </w:pPr>
    </w:p>
    <w:p w14:paraId="22C863EE" w14:textId="77777777" w:rsidR="00646BBF" w:rsidRPr="00A90C64" w:rsidRDefault="00646BBF" w:rsidP="00D24B70">
      <w:pPr>
        <w:pStyle w:val="Brdtekst"/>
        <w:numPr>
          <w:ilvl w:val="0"/>
          <w:numId w:val="4"/>
        </w:numPr>
        <w:contextualSpacing/>
      </w:pPr>
      <w:r w:rsidRPr="00A90C64">
        <w:t>Høyre tommeltast</w:t>
      </w:r>
    </w:p>
    <w:p w14:paraId="7CAE765A" w14:textId="77777777" w:rsidR="00646BBF" w:rsidRPr="00A90C64" w:rsidRDefault="00646BBF" w:rsidP="00D24B70">
      <w:pPr>
        <w:pStyle w:val="Brdtekst"/>
        <w:numPr>
          <w:ilvl w:val="0"/>
          <w:numId w:val="4"/>
        </w:numPr>
      </w:pPr>
      <w:r w:rsidRPr="00A90C64">
        <w:t>Neste tommeltast</w:t>
      </w:r>
    </w:p>
    <w:p w14:paraId="4BFF532E" w14:textId="4D60DF46" w:rsidR="00646BBF" w:rsidRPr="00A90C64" w:rsidRDefault="00646BBF" w:rsidP="00D24B70">
      <w:pPr>
        <w:pStyle w:val="Overskrift3"/>
        <w:numPr>
          <w:ilvl w:val="2"/>
          <w:numId w:val="46"/>
        </w:numPr>
        <w:ind w:left="1077" w:hanging="1077"/>
      </w:pPr>
      <w:bookmarkStart w:id="15" w:name="_Refd18e983"/>
      <w:bookmarkStart w:id="16" w:name="_Tocd18e983"/>
      <w:bookmarkStart w:id="17" w:name="_Toc161145743"/>
      <w:r w:rsidRPr="00A90C64">
        <w:t>Venstre kant</w:t>
      </w:r>
      <w:bookmarkEnd w:id="15"/>
      <w:bookmarkEnd w:id="16"/>
      <w:bookmarkEnd w:id="17"/>
    </w:p>
    <w:p w14:paraId="1D26E88D" w14:textId="02AD0F4D" w:rsidR="00646BBF" w:rsidRPr="00A90C64" w:rsidRDefault="00646BBF" w:rsidP="00646BBF">
      <w:pPr>
        <w:pStyle w:val="Brdtekst"/>
      </w:pPr>
      <w:r w:rsidRPr="00A90C64">
        <w:t xml:space="preserve">På venstre kant, fra </w:t>
      </w:r>
      <w:proofErr w:type="spellStart"/>
      <w:r w:rsidRPr="00A90C64">
        <w:t>for</w:t>
      </w:r>
      <w:r w:rsidR="00475509" w:rsidRPr="00A90C64">
        <w:t>s</w:t>
      </w:r>
      <w:r w:rsidRPr="00A90C64">
        <w:t>siden</w:t>
      </w:r>
      <w:proofErr w:type="spellEnd"/>
      <w:r w:rsidRPr="00A90C64">
        <w:t xml:space="preserve"> til baksiden er følgende:</w:t>
      </w:r>
    </w:p>
    <w:p w14:paraId="78B41EB8" w14:textId="77777777" w:rsidR="00646BBF" w:rsidRPr="00A90C64" w:rsidRDefault="00646BBF" w:rsidP="00D24B70">
      <w:pPr>
        <w:pStyle w:val="Brdtekst"/>
        <w:numPr>
          <w:ilvl w:val="0"/>
          <w:numId w:val="5"/>
        </w:numPr>
        <w:contextualSpacing/>
      </w:pPr>
      <w:r w:rsidRPr="00A90C64">
        <w:t xml:space="preserve">USB-A-port </w:t>
      </w:r>
    </w:p>
    <w:p w14:paraId="310B6D35" w14:textId="77777777" w:rsidR="00646BBF" w:rsidRPr="00A90C64" w:rsidRDefault="00646BBF" w:rsidP="00D24B70">
      <w:pPr>
        <w:pStyle w:val="Brdtekst"/>
        <w:numPr>
          <w:ilvl w:val="0"/>
          <w:numId w:val="5"/>
        </w:numPr>
        <w:contextualSpacing/>
      </w:pPr>
      <w:r w:rsidRPr="00A90C64">
        <w:t xml:space="preserve">Av/på-knappen – trykk og hold inne denne knappen i 2 sekunder for å slå enheten PÅ. </w:t>
      </w:r>
    </w:p>
    <w:p w14:paraId="1E69678B" w14:textId="77777777" w:rsidR="00646BBF" w:rsidRPr="00A90C64" w:rsidRDefault="00646BBF" w:rsidP="00D24B70">
      <w:pPr>
        <w:pStyle w:val="Brdtekst"/>
        <w:numPr>
          <w:ilvl w:val="0"/>
          <w:numId w:val="5"/>
        </w:numPr>
        <w:contextualSpacing/>
      </w:pPr>
      <w:r w:rsidRPr="00A90C64">
        <w:t>Grønn LED – indikerer visuelt statusen til enheten</w:t>
      </w:r>
    </w:p>
    <w:p w14:paraId="4CB5F871" w14:textId="0F81A27A" w:rsidR="00646BBF" w:rsidRPr="00A90C64" w:rsidRDefault="00646BBF" w:rsidP="00D24B70">
      <w:pPr>
        <w:pStyle w:val="Brdtekst"/>
        <w:numPr>
          <w:ilvl w:val="0"/>
          <w:numId w:val="5"/>
        </w:numPr>
      </w:pPr>
      <w:r w:rsidRPr="00A90C64">
        <w:t>USB-C-port – bruk kabelen som fulgte med Brailliant, til å koble den til et strømuttak eller en PC.</w:t>
      </w:r>
    </w:p>
    <w:p w14:paraId="1660F4FE" w14:textId="0FA1B503" w:rsidR="00D863E3" w:rsidRPr="00A90C64" w:rsidRDefault="00D863E3" w:rsidP="00D24B70">
      <w:pPr>
        <w:pStyle w:val="Overskrift3"/>
        <w:numPr>
          <w:ilvl w:val="2"/>
          <w:numId w:val="46"/>
        </w:numPr>
        <w:ind w:left="1077" w:hanging="1077"/>
      </w:pPr>
      <w:bookmarkStart w:id="18" w:name="_Refd18e1016"/>
      <w:bookmarkStart w:id="19" w:name="_Tocd18e1016"/>
      <w:bookmarkStart w:id="20" w:name="_Toc161145744"/>
      <w:r w:rsidRPr="00A90C64">
        <w:t>Høyre kant</w:t>
      </w:r>
      <w:bookmarkEnd w:id="20"/>
    </w:p>
    <w:p w14:paraId="5CCCFAE9" w14:textId="74DDA61E" w:rsidR="00D863E3" w:rsidRPr="00A90C64" w:rsidRDefault="00D863E3" w:rsidP="00D863E3">
      <w:pPr>
        <w:pStyle w:val="Brdtekst"/>
      </w:pPr>
      <w:r w:rsidRPr="00A90C64">
        <w:t>På høyre kant, fra forsiden til baksiden er følgende:</w:t>
      </w:r>
    </w:p>
    <w:p w14:paraId="763AD557" w14:textId="3060C825" w:rsidR="00D863E3" w:rsidRPr="00A90C64" w:rsidRDefault="00D863E3" w:rsidP="00D24B70">
      <w:pPr>
        <w:pStyle w:val="Brdtekst"/>
        <w:numPr>
          <w:ilvl w:val="0"/>
          <w:numId w:val="38"/>
        </w:numPr>
      </w:pPr>
      <w:r w:rsidRPr="00A90C64">
        <w:t xml:space="preserve">To volumknapper </w:t>
      </w:r>
    </w:p>
    <w:p w14:paraId="0B109FB2" w14:textId="0BEB00C5" w:rsidR="00D863E3" w:rsidRPr="00A90C64" w:rsidRDefault="00D863E3" w:rsidP="00D24B70">
      <w:pPr>
        <w:pStyle w:val="Brdtekst"/>
        <w:numPr>
          <w:ilvl w:val="0"/>
          <w:numId w:val="38"/>
        </w:numPr>
      </w:pPr>
      <w:r w:rsidRPr="00A90C64">
        <w:t xml:space="preserve">3,5 mm lydkontakt </w:t>
      </w:r>
    </w:p>
    <w:p w14:paraId="7C08E2AF" w14:textId="2296BC4F" w:rsidR="00646BBF" w:rsidRPr="00A90C64" w:rsidRDefault="00646BBF" w:rsidP="00D24B70">
      <w:pPr>
        <w:pStyle w:val="Overskrift3"/>
        <w:numPr>
          <w:ilvl w:val="2"/>
          <w:numId w:val="46"/>
        </w:numPr>
        <w:ind w:left="1077" w:hanging="1077"/>
      </w:pPr>
      <w:bookmarkStart w:id="21" w:name="_Toc161145745"/>
      <w:r w:rsidRPr="00A90C64">
        <w:t>Bakre kant</w:t>
      </w:r>
      <w:bookmarkEnd w:id="18"/>
      <w:bookmarkEnd w:id="19"/>
      <w:bookmarkEnd w:id="21"/>
    </w:p>
    <w:p w14:paraId="7BED5965" w14:textId="4751ED7D" w:rsidR="00646BBF" w:rsidRPr="00A90C64" w:rsidRDefault="00646BBF" w:rsidP="00646BBF">
      <w:pPr>
        <w:pStyle w:val="Brdtekst"/>
      </w:pPr>
      <w:r w:rsidRPr="00A90C64">
        <w:t>Den bakre kanten inneholder bare en SD-kortport som er plassert nær venstre kant av enheten. Denne porten lar deg sette inn SD-kort for ekstern lagring.</w:t>
      </w:r>
    </w:p>
    <w:p w14:paraId="5B8B616A" w14:textId="0D9F5BFF" w:rsidR="00646BBF" w:rsidRPr="00A90C64" w:rsidRDefault="009E77C6" w:rsidP="00D24B70">
      <w:pPr>
        <w:pStyle w:val="Overskrift3"/>
        <w:numPr>
          <w:ilvl w:val="2"/>
          <w:numId w:val="46"/>
        </w:numPr>
        <w:ind w:left="1077" w:hanging="1077"/>
      </w:pPr>
      <w:bookmarkStart w:id="22" w:name="_Refd18e1026"/>
      <w:bookmarkStart w:id="23" w:name="_Tocd18e1026"/>
      <w:bookmarkStart w:id="24" w:name="_Toc161145746"/>
      <w:r w:rsidRPr="00A90C64">
        <w:t>Under</w:t>
      </w:r>
      <w:r w:rsidR="00646BBF" w:rsidRPr="00A90C64">
        <w:t>side</w:t>
      </w:r>
      <w:bookmarkEnd w:id="22"/>
      <w:bookmarkEnd w:id="23"/>
      <w:r w:rsidRPr="00A90C64">
        <w:t>n</w:t>
      </w:r>
      <w:bookmarkEnd w:id="24"/>
    </w:p>
    <w:p w14:paraId="0D2504BD" w14:textId="3C43D557" w:rsidR="00646BBF" w:rsidRPr="00A90C64" w:rsidRDefault="00646BBF" w:rsidP="00646BBF">
      <w:pPr>
        <w:pStyle w:val="Brdtekst"/>
      </w:pPr>
      <w:r w:rsidRPr="00A90C64">
        <w:t xml:space="preserve">I hvert hjørne under brailliant er fire sklisikre </w:t>
      </w:r>
      <w:proofErr w:type="spellStart"/>
      <w:r w:rsidRPr="00A90C64">
        <w:t>pads</w:t>
      </w:r>
      <w:proofErr w:type="spellEnd"/>
      <w:r w:rsidRPr="00A90C64">
        <w:t xml:space="preserve">. </w:t>
      </w:r>
    </w:p>
    <w:p w14:paraId="60338958" w14:textId="7E7149F0" w:rsidR="00646BBF" w:rsidRPr="00A90C64" w:rsidRDefault="00646BBF" w:rsidP="00646BBF">
      <w:pPr>
        <w:pStyle w:val="Brdtekst"/>
      </w:pPr>
      <w:r w:rsidRPr="00A90C64">
        <w:t xml:space="preserve">I midten, nærmere forkanten, er et litt innrykket rektangel med en annen tekstur. I dette rektangelet er et klistremerke som inneholder trykt maskinvareinformasjon om Brailliant. Over klistremerket er det en </w:t>
      </w:r>
      <w:r w:rsidR="009E77C6" w:rsidRPr="00A90C64">
        <w:t>punkt</w:t>
      </w:r>
      <w:r w:rsidRPr="00A90C64">
        <w:t>skriftetikett som inneholder serienummeret til enheten din.</w:t>
      </w:r>
    </w:p>
    <w:p w14:paraId="3428E822" w14:textId="2D9C0E4B" w:rsidR="00646BBF" w:rsidRPr="00A90C64" w:rsidRDefault="00646BBF" w:rsidP="00646BBF">
      <w:pPr>
        <w:pStyle w:val="Brdtekst"/>
      </w:pPr>
      <w:r w:rsidRPr="00A90C64">
        <w:t xml:space="preserve">Mot baksiden til venstre for enheten er batterirommet. Den er lukket og sikret med to Phillips-hodeskruer. </w:t>
      </w:r>
    </w:p>
    <w:p w14:paraId="4E2F3070" w14:textId="0A169371" w:rsidR="00646BBF" w:rsidRPr="00A90C64" w:rsidRDefault="00646BBF" w:rsidP="00D24B70">
      <w:pPr>
        <w:pStyle w:val="Overskrift2"/>
        <w:numPr>
          <w:ilvl w:val="1"/>
          <w:numId w:val="46"/>
        </w:numPr>
      </w:pPr>
      <w:bookmarkStart w:id="25" w:name="_Refd18e1101"/>
      <w:bookmarkStart w:id="26" w:name="_Tocd18e1101"/>
      <w:bookmarkStart w:id="27" w:name="_Toc161145747"/>
      <w:r w:rsidRPr="00A90C64">
        <w:t>Lading Brailliant BI 20X</w:t>
      </w:r>
      <w:bookmarkEnd w:id="25"/>
      <w:bookmarkEnd w:id="26"/>
      <w:bookmarkEnd w:id="27"/>
    </w:p>
    <w:p w14:paraId="03621ED2" w14:textId="3CC4C300" w:rsidR="00646BBF" w:rsidRPr="00A90C64" w:rsidRDefault="00646BBF" w:rsidP="00646BBF">
      <w:pPr>
        <w:pStyle w:val="Brdtekst"/>
      </w:pPr>
      <w:r w:rsidRPr="00A90C64">
        <w:t xml:space="preserve">Før du bruker brailliant, må du kontrollere at den er helt ladet. </w:t>
      </w:r>
    </w:p>
    <w:p w14:paraId="66450181" w14:textId="6C636E48" w:rsidR="00646BBF" w:rsidRPr="00A90C64" w:rsidRDefault="00646BBF" w:rsidP="00646BBF">
      <w:pPr>
        <w:pStyle w:val="Brdtekst"/>
      </w:pPr>
      <w:r w:rsidRPr="00A90C64">
        <w:lastRenderedPageBreak/>
        <w:t xml:space="preserve">Koble USB-C-enden av ladekabelen til USB-C-porten på venstre kant av Brailliant. Minimal innsats er nødvendig, og å tvinge tilkoblingen kan skade kabelen eller enheten. </w:t>
      </w:r>
    </w:p>
    <w:p w14:paraId="005799F1" w14:textId="77777777" w:rsidR="00646BBF" w:rsidRPr="00A90C64" w:rsidRDefault="00646BBF" w:rsidP="00646BBF">
      <w:pPr>
        <w:pStyle w:val="Brdtekst"/>
      </w:pPr>
      <w:r w:rsidRPr="00A90C64">
        <w:t>Koble USB-A-enden av ladekabelen til strømadapteren, og koble deretter strømadapteren til et strømuttak. Bruk den medfølgende strømadapteren for optimal lading.</w:t>
      </w:r>
    </w:p>
    <w:p w14:paraId="3BB9717E" w14:textId="7AEFDD20" w:rsidR="00646BBF" w:rsidRPr="00A90C64" w:rsidRDefault="00646BBF" w:rsidP="00646BBF">
      <w:r w:rsidRPr="00A90C64">
        <w:t>Alternativt kan du lade enheten ved hjelp av datamaskinen og USB-A til USB-C-ladekabelen, men vær oppmerksom på at denne lademetoden er tregere enn lading med en strømadapter.</w:t>
      </w:r>
      <w:bookmarkStart w:id="28" w:name="_Numd18e1123"/>
      <w:bookmarkStart w:id="29" w:name="_Refd18e1123"/>
      <w:bookmarkStart w:id="30" w:name="_Tocd18e1123"/>
    </w:p>
    <w:p w14:paraId="5443B86E" w14:textId="41338485" w:rsidR="00646BBF" w:rsidRPr="00A90C64" w:rsidRDefault="00646BBF" w:rsidP="00D24B70">
      <w:pPr>
        <w:pStyle w:val="Overskrift2"/>
        <w:numPr>
          <w:ilvl w:val="1"/>
          <w:numId w:val="46"/>
        </w:numPr>
      </w:pPr>
      <w:bookmarkStart w:id="31" w:name="_Toc161145748"/>
      <w:bookmarkEnd w:id="28"/>
      <w:r w:rsidRPr="00A90C64">
        <w:t>Slå på og av</w:t>
      </w:r>
      <w:bookmarkEnd w:id="29"/>
      <w:bookmarkEnd w:id="30"/>
      <w:bookmarkEnd w:id="31"/>
    </w:p>
    <w:p w14:paraId="45072B07" w14:textId="3D8AA3D0" w:rsidR="00646BBF" w:rsidRPr="00A90C64" w:rsidRDefault="00646BBF" w:rsidP="00646BBF">
      <w:r w:rsidRPr="00A90C64">
        <w:t xml:space="preserve">Strømknappen er på venstre kant av Brailliant. Den er ovalformet med en hevet prikk i midten. </w:t>
      </w:r>
    </w:p>
    <w:p w14:paraId="3F0A87EE" w14:textId="315804FB" w:rsidR="00646BBF" w:rsidRPr="00A90C64" w:rsidRDefault="00646BBF" w:rsidP="00646BBF">
      <w:r w:rsidRPr="00A90C64">
        <w:t>Hvis enheten er ladet, trykker du på og holder inne av/på-knappen i ca. 2 sekunder for å slå på Brailliant. Det er en rask vibrasjon og "</w:t>
      </w:r>
      <w:proofErr w:type="spellStart"/>
      <w:r w:rsidR="004200F5" w:rsidRPr="00A90C64">
        <w:rPr>
          <w:rStyle w:val="Sterk"/>
          <w:b w:val="0"/>
        </w:rPr>
        <w:t>start</w:t>
      </w:r>
      <w:r w:rsidR="009E77C6" w:rsidRPr="00A90C64">
        <w:rPr>
          <w:rStyle w:val="Sterk"/>
          <w:b w:val="0"/>
        </w:rPr>
        <w:t>ing</w:t>
      </w:r>
      <w:proofErr w:type="spellEnd"/>
      <w:r w:rsidR="004200F5" w:rsidRPr="00A90C64">
        <w:rPr>
          <w:rStyle w:val="Sterk"/>
          <w:b w:val="0"/>
        </w:rPr>
        <w:t>"</w:t>
      </w:r>
      <w:r w:rsidRPr="00A90C64">
        <w:t xml:space="preserve"> vises på </w:t>
      </w:r>
      <w:r w:rsidR="00F43492" w:rsidRPr="00A90C64">
        <w:t>leselisten</w:t>
      </w:r>
      <w:r w:rsidRPr="00A90C64">
        <w:t xml:space="preserve"> sammen med en taktil innlastingsanimasjon som sirkler under oppstart. </w:t>
      </w:r>
    </w:p>
    <w:p w14:paraId="7A298523" w14:textId="476A68C9" w:rsidR="00E07D0D" w:rsidRPr="00A90C64" w:rsidRDefault="0054519B" w:rsidP="00646BBF">
      <w:r w:rsidRPr="00A90C64">
        <w:t xml:space="preserve">Noen få øyeblikk etter at du har startet enheten for første gang, vil du bli ønsket velkommen med en språkvalgmeny. Trykk ENTER for å åpne listen over språk, velg et språk og trykk ENTER for å lukke listen. </w:t>
      </w:r>
      <w:r w:rsidR="00AF608D" w:rsidRPr="00A90C64">
        <w:rPr>
          <w:color w:val="000000" w:themeColor="text1"/>
        </w:rPr>
        <w:t xml:space="preserve">Alternativene på menyen vil bli </w:t>
      </w:r>
      <w:r w:rsidR="00A56917" w:rsidRPr="00A90C64">
        <w:rPr>
          <w:color w:val="000000" w:themeColor="text1"/>
        </w:rPr>
        <w:t>lest</w:t>
      </w:r>
      <w:r w:rsidR="00AF608D" w:rsidRPr="00A90C64">
        <w:rPr>
          <w:color w:val="000000" w:themeColor="text1"/>
        </w:rPr>
        <w:t xml:space="preserve"> via en tekst-til-tale-funksjon ved hjelp av standard primær valgt stemme.</w:t>
      </w:r>
    </w:p>
    <w:p w14:paraId="6F3445B4" w14:textId="2FFF2CA3" w:rsidR="00E07D0D" w:rsidRPr="00A90C64" w:rsidRDefault="00D4057D" w:rsidP="00D4057D">
      <w:r w:rsidRPr="00A90C64">
        <w:t>Et annet tilgjengelig element er "Start i terminal". Hvis du foretrekker brailliant fremfor oppstart i terminalmodus hver gang fra en fullstendig avslutning, kan du aktivere dette ved å trykke på Enter. Se delen for brukerinnstillinger hvis du vil ha mer informasjon om hvordan du aktiverer eller deaktiverer oppstarten i terminal.</w:t>
      </w:r>
    </w:p>
    <w:p w14:paraId="5A74B12E" w14:textId="25E577DE" w:rsidR="0054519B" w:rsidRPr="00A90C64" w:rsidRDefault="0054519B" w:rsidP="00646BBF">
      <w:r w:rsidRPr="00A90C64">
        <w:t>Lukk dialogboksen når endringene er fullført.</w:t>
      </w:r>
    </w:p>
    <w:p w14:paraId="120D8DE1" w14:textId="5E2BFF18" w:rsidR="00646BBF" w:rsidRPr="00A90C64" w:rsidRDefault="00646BBF" w:rsidP="00646BBF">
      <w:r w:rsidRPr="00A90C64">
        <w:t>Etter noen sekunder er oppstarten fullført og "</w:t>
      </w:r>
      <w:r w:rsidR="008812D8" w:rsidRPr="00A90C64">
        <w:rPr>
          <w:rStyle w:val="Sterk"/>
          <w:b w:val="0"/>
        </w:rPr>
        <w:t>terminal" vises på leselisten</w:t>
      </w:r>
      <w:r w:rsidRPr="00A90C64">
        <w:t xml:space="preserve">. Din Brailliant er nå klar til bruk. </w:t>
      </w:r>
    </w:p>
    <w:p w14:paraId="047FEE32" w14:textId="673E7AD4" w:rsidR="00D4057D" w:rsidRPr="00A90C64" w:rsidRDefault="00E351F8" w:rsidP="00E351F8">
      <w:r w:rsidRPr="00A90C64">
        <w:t xml:space="preserve">Hvis du imidlertid slo på start i terminal, vil Brailliant be om "USB-tilkobling". </w:t>
      </w:r>
    </w:p>
    <w:p w14:paraId="2D08B11A" w14:textId="5EFDD466" w:rsidR="00646BBF" w:rsidRPr="00A90C64" w:rsidRDefault="00646BBF" w:rsidP="00646BBF">
      <w:pPr>
        <w:pStyle w:val="Brdtekst"/>
      </w:pPr>
      <w:r w:rsidRPr="00A90C64">
        <w:t xml:space="preserve">For å slå av trykker du på og holder inne av/på-knappen i ca. 2 sekunder. Det vises en bekreftelsesmelding på leselisten. Velg OK ved å trykke forrige eller neste tommeltast, og trykk deretter ENTER eller en </w:t>
      </w:r>
      <w:r w:rsidR="000F16D7" w:rsidRPr="00A90C64">
        <w:t>markørhenter</w:t>
      </w:r>
      <w:r w:rsidRPr="00A90C64">
        <w:t>.</w:t>
      </w:r>
    </w:p>
    <w:p w14:paraId="417F0D69" w14:textId="58E63208" w:rsidR="00646BBF" w:rsidRPr="00A90C64" w:rsidRDefault="00646BBF" w:rsidP="00646BBF">
      <w:pPr>
        <w:pStyle w:val="Brdtekst"/>
      </w:pPr>
      <w:r w:rsidRPr="00A90C64">
        <w:t>Alternativt kan du følge disse trinnene for å slå av Brailliant:</w:t>
      </w:r>
    </w:p>
    <w:p w14:paraId="42323C40" w14:textId="53DE838C" w:rsidR="00646BBF" w:rsidRPr="00A90C64" w:rsidRDefault="00646BBF" w:rsidP="00D24B70">
      <w:pPr>
        <w:pStyle w:val="Brdtekst"/>
        <w:numPr>
          <w:ilvl w:val="0"/>
          <w:numId w:val="6"/>
        </w:numPr>
      </w:pPr>
      <w:r w:rsidRPr="00A90C64">
        <w:t xml:space="preserve">Trykk på </w:t>
      </w:r>
      <w:r w:rsidR="0007249A" w:rsidRPr="00A90C64">
        <w:t>s</w:t>
      </w:r>
      <w:r w:rsidRPr="00A90C64">
        <w:t xml:space="preserve"> for å gå til menyelementet Slå av.</w:t>
      </w:r>
    </w:p>
    <w:p w14:paraId="1C3E4B8D" w14:textId="48BBAB6E" w:rsidR="00646BBF" w:rsidRPr="00A90C64" w:rsidRDefault="00646BBF" w:rsidP="00D24B70">
      <w:pPr>
        <w:pStyle w:val="Brdtekst"/>
        <w:numPr>
          <w:ilvl w:val="0"/>
          <w:numId w:val="6"/>
        </w:numPr>
      </w:pPr>
      <w:r w:rsidRPr="00A90C64">
        <w:t xml:space="preserve">Trykk Enter eller en </w:t>
      </w:r>
      <w:r w:rsidR="000F16D7" w:rsidRPr="00A90C64">
        <w:t>markørhenter</w:t>
      </w:r>
      <w:r w:rsidRPr="00A90C64">
        <w:t>.</w:t>
      </w:r>
    </w:p>
    <w:p w14:paraId="1CE53412" w14:textId="74CB40DB" w:rsidR="00646BBF" w:rsidRPr="00A90C64" w:rsidRDefault="00646BBF" w:rsidP="00D24B70">
      <w:pPr>
        <w:pStyle w:val="Brdtekst"/>
        <w:numPr>
          <w:ilvl w:val="0"/>
          <w:numId w:val="6"/>
        </w:numPr>
      </w:pPr>
      <w:r w:rsidRPr="00A90C64">
        <w:t>Velg OK ved å trykke forrige eller neste tommeltast.</w:t>
      </w:r>
    </w:p>
    <w:p w14:paraId="200B53D5" w14:textId="0FC70E98" w:rsidR="00646BBF" w:rsidRPr="00A90C64" w:rsidRDefault="00646BBF" w:rsidP="00D24B70">
      <w:pPr>
        <w:pStyle w:val="Brdtekst"/>
        <w:numPr>
          <w:ilvl w:val="0"/>
          <w:numId w:val="6"/>
        </w:numPr>
      </w:pPr>
      <w:r w:rsidRPr="00A90C64">
        <w:t xml:space="preserve">Trykk Enter eller en </w:t>
      </w:r>
      <w:r w:rsidR="000F16D7" w:rsidRPr="00A90C64">
        <w:t>markørhenter</w:t>
      </w:r>
      <w:r w:rsidRPr="00A90C64">
        <w:t>.</w:t>
      </w:r>
    </w:p>
    <w:p w14:paraId="6D9BDC2E" w14:textId="080A2C71" w:rsidR="00646BBF" w:rsidRPr="00A90C64" w:rsidRDefault="00646BBF" w:rsidP="00D24B70">
      <w:pPr>
        <w:pStyle w:val="Overskrift2"/>
        <w:numPr>
          <w:ilvl w:val="1"/>
          <w:numId w:val="46"/>
        </w:numPr>
      </w:pPr>
      <w:bookmarkStart w:id="32" w:name="_Refd18e1174"/>
      <w:bookmarkStart w:id="33" w:name="_Tocd18e1174"/>
      <w:bookmarkStart w:id="34" w:name="_Toc161145749"/>
      <w:r w:rsidRPr="00A90C64">
        <w:lastRenderedPageBreak/>
        <w:t>Justere hvilemodus</w:t>
      </w:r>
      <w:bookmarkEnd w:id="32"/>
      <w:bookmarkEnd w:id="33"/>
      <w:r w:rsidR="006A77E0">
        <w:t xml:space="preserve"> og tid for automatisk avslåing</w:t>
      </w:r>
      <w:bookmarkEnd w:id="34"/>
      <w:r w:rsidR="006A77E0">
        <w:t xml:space="preserve"> </w:t>
      </w:r>
    </w:p>
    <w:p w14:paraId="0F5ACDB2" w14:textId="3033D021" w:rsidR="00646BBF" w:rsidRPr="00A90C64" w:rsidRDefault="00646BBF" w:rsidP="00646BBF">
      <w:pPr>
        <w:pStyle w:val="Brdtekst"/>
      </w:pPr>
      <w:r w:rsidRPr="00A90C64">
        <w:t xml:space="preserve">For å bevare batteriet går Brailliant inn i hvilemodus etter 5 minutter uten aktivitet. Du kan justere tiden i </w:t>
      </w:r>
      <w:r w:rsidR="006A77E0">
        <w:t>innstillinger</w:t>
      </w:r>
      <w:r w:rsidRPr="00A90C64">
        <w:t xml:space="preserve">. Du kan også sette enheten manuelt i hvilemodus ved å trykke kort på av/på-knappen. </w:t>
      </w:r>
    </w:p>
    <w:p w14:paraId="05A885AB" w14:textId="0F89BADD" w:rsidR="00AA3D99" w:rsidRPr="00615528" w:rsidRDefault="00646BBF" w:rsidP="00AA3D99">
      <w:pPr>
        <w:pStyle w:val="Overskrift3"/>
        <w:numPr>
          <w:ilvl w:val="2"/>
          <w:numId w:val="67"/>
        </w:numPr>
        <w:tabs>
          <w:tab w:val="clear" w:pos="2160"/>
        </w:tabs>
        <w:ind w:left="1077" w:hanging="1077"/>
      </w:pPr>
      <w:bookmarkStart w:id="35" w:name="_Toc161145750"/>
      <w:r w:rsidRPr="00A90C64">
        <w:t>Trykk på av/på-knappen for å aktivere enheten.</w:t>
      </w:r>
      <w:r w:rsidR="006A77E0">
        <w:br/>
      </w:r>
      <w:r w:rsidR="006A77E0">
        <w:br/>
      </w:r>
      <w:bookmarkStart w:id="36" w:name="_Toc1299257091"/>
      <w:bookmarkStart w:id="37" w:name="_Toc160116906"/>
      <w:r w:rsidR="00AA3D99" w:rsidRPr="00615528">
        <w:t>1.5.2 Justere automatisk avstenging</w:t>
      </w:r>
      <w:bookmarkEnd w:id="35"/>
      <w:bookmarkEnd w:id="36"/>
      <w:bookmarkEnd w:id="37"/>
    </w:p>
    <w:p w14:paraId="2D1CAF9D" w14:textId="77777777" w:rsidR="00AA3D99" w:rsidRPr="00A441BA" w:rsidRDefault="00AA3D99" w:rsidP="00AA3D99">
      <w:pPr>
        <w:pStyle w:val="Brdtekst"/>
      </w:pPr>
      <w:r w:rsidRPr="00A441BA">
        <w:t xml:space="preserve">Automatisk avslåing vil automatisk slå av enheten etter en angitt periode med inaktivitet.  Som standard slås enheten av automatisk etter 3 timers inaktivitet for å bevare batterilevetiden til Brailliant. Du kan endre denne innstillingen i brukerinnstillingene, under "Automatisk avslåing". Her vil du ha muligheten til å slå av automatisk strøm etter 1 time, 2 timer, 3 timer (som standard), 4 timer eller aldri hvis du ikke vil at enheten skal slå seg av automatisk. </w:t>
      </w:r>
    </w:p>
    <w:p w14:paraId="4089F73D" w14:textId="77777777" w:rsidR="00AA3D99" w:rsidRPr="00A441BA" w:rsidRDefault="00AA3D99" w:rsidP="00AA3D99">
      <w:pPr>
        <w:pStyle w:val="Brdtekst"/>
      </w:pPr>
      <w:r w:rsidRPr="00A441BA">
        <w:t xml:space="preserve">Når tiden for automatisk avstenging er nådd, vises en melding som spør om du vil slå av. Hvis du ikke reagerer i løpet av neste minutt, slås enheten automatisk av. Hvis enheten har blitt slått av automatisk, trykker du på og holder inne av/på-knappen i 2 sekunder for å starte enheten på nytt. </w:t>
      </w:r>
    </w:p>
    <w:p w14:paraId="07DEA842" w14:textId="77777777" w:rsidR="00AA3D99" w:rsidRPr="00A441BA" w:rsidRDefault="00AA3D99" w:rsidP="00AA3D99">
      <w:pPr>
        <w:pStyle w:val="Brdtekst"/>
      </w:pPr>
    </w:p>
    <w:p w14:paraId="03E9938B" w14:textId="77777777" w:rsidR="00AA3D99" w:rsidRPr="00A441BA" w:rsidRDefault="00AA3D99" w:rsidP="00AA3D99"/>
    <w:p w14:paraId="5B218D4D" w14:textId="30034111" w:rsidR="00646BBF" w:rsidRPr="00A90C64" w:rsidRDefault="00646BBF" w:rsidP="00D24B70">
      <w:pPr>
        <w:pStyle w:val="Overskrift2"/>
        <w:numPr>
          <w:ilvl w:val="1"/>
          <w:numId w:val="46"/>
        </w:numPr>
      </w:pPr>
      <w:bookmarkStart w:id="38" w:name="_Toc161145751"/>
      <w:r w:rsidRPr="00A90C64">
        <w:t>Om-menyen</w:t>
      </w:r>
      <w:bookmarkEnd w:id="38"/>
    </w:p>
    <w:p w14:paraId="3136A774" w14:textId="1A18A2E9" w:rsidR="00646BBF" w:rsidRPr="00A90C64" w:rsidRDefault="00646BBF" w:rsidP="00646BBF">
      <w:pPr>
        <w:pStyle w:val="Brdtekst"/>
      </w:pPr>
      <w:r w:rsidRPr="00A90C64">
        <w:t>Om-menyen inneholder forskjellig informasjon om enheten, for eksempel versjonsnumre, modellnummer, serienummer, lisenser og opphavsrett.</w:t>
      </w:r>
    </w:p>
    <w:p w14:paraId="5087EA17" w14:textId="69853289" w:rsidR="00515A95" w:rsidRPr="00A90C64" w:rsidRDefault="00515A95" w:rsidP="00515A95">
      <w:pPr>
        <w:pStyle w:val="Brdtekst"/>
      </w:pPr>
      <w:r w:rsidRPr="00A90C64">
        <w:t>Slik åpner du Om-menyen:</w:t>
      </w:r>
    </w:p>
    <w:p w14:paraId="092C5790" w14:textId="77777777" w:rsidR="00515A95" w:rsidRPr="00A90C64" w:rsidRDefault="00515A95" w:rsidP="00D24B70">
      <w:pPr>
        <w:pStyle w:val="Brdtekst"/>
        <w:numPr>
          <w:ilvl w:val="0"/>
          <w:numId w:val="34"/>
        </w:numPr>
        <w:contextualSpacing/>
      </w:pPr>
      <w:r w:rsidRPr="00A90C64">
        <w:t>Gå til Hoved-menyen.</w:t>
      </w:r>
    </w:p>
    <w:p w14:paraId="0527F5AD" w14:textId="6B44AD56" w:rsidR="00515A95" w:rsidRPr="00A90C64" w:rsidRDefault="00515A95" w:rsidP="00D24B70">
      <w:pPr>
        <w:pStyle w:val="Brdtekst"/>
        <w:numPr>
          <w:ilvl w:val="0"/>
          <w:numId w:val="34"/>
        </w:numPr>
        <w:contextualSpacing/>
      </w:pPr>
      <w:r w:rsidRPr="00A90C64">
        <w:t xml:space="preserve">Velg </w:t>
      </w:r>
      <w:r w:rsidR="007A6751" w:rsidRPr="00A90C64">
        <w:t>innstillinger</w:t>
      </w:r>
      <w:r w:rsidRPr="00A90C64">
        <w:t>.</w:t>
      </w:r>
    </w:p>
    <w:p w14:paraId="69089076" w14:textId="77777777" w:rsidR="00515A95" w:rsidRPr="00A90C64" w:rsidRDefault="00515A95" w:rsidP="00D24B70">
      <w:pPr>
        <w:pStyle w:val="Brdtekst"/>
        <w:numPr>
          <w:ilvl w:val="0"/>
          <w:numId w:val="34"/>
        </w:numPr>
        <w:contextualSpacing/>
      </w:pPr>
      <w:r w:rsidRPr="00A90C64">
        <w:t xml:space="preserve">Trykk ENTER. </w:t>
      </w:r>
    </w:p>
    <w:p w14:paraId="089AFBED" w14:textId="77777777" w:rsidR="00515A95" w:rsidRPr="00A90C64" w:rsidRDefault="00515A95" w:rsidP="00D24B70">
      <w:pPr>
        <w:pStyle w:val="Brdtekst"/>
        <w:numPr>
          <w:ilvl w:val="0"/>
          <w:numId w:val="34"/>
        </w:numPr>
        <w:contextualSpacing/>
      </w:pPr>
      <w:r w:rsidRPr="00A90C64">
        <w:t>Gå til Om-elementet.</w:t>
      </w:r>
    </w:p>
    <w:p w14:paraId="3E2E7C51" w14:textId="61B5D060" w:rsidR="00515A95" w:rsidRPr="00A90C64" w:rsidRDefault="00515A95" w:rsidP="00D24B70">
      <w:pPr>
        <w:pStyle w:val="Brdtekst"/>
        <w:numPr>
          <w:ilvl w:val="0"/>
          <w:numId w:val="34"/>
        </w:numPr>
      </w:pPr>
      <w:r w:rsidRPr="00A90C64">
        <w:t xml:space="preserve">Trykk ENTER. </w:t>
      </w:r>
    </w:p>
    <w:p w14:paraId="18C2D6DF" w14:textId="245EFCC1" w:rsidR="00646BBF" w:rsidRPr="00A90C64" w:rsidRDefault="00515A95">
      <w:pPr>
        <w:spacing w:after="160"/>
      </w:pPr>
      <w:r w:rsidRPr="00A90C64">
        <w:t>Alternativt kan du bruke snarveien Mellomrom + I for å åpne dialogboksen Om.</w:t>
      </w:r>
    </w:p>
    <w:p w14:paraId="7CB7DA48" w14:textId="19809042" w:rsidR="00143B3A" w:rsidRPr="00A90C64" w:rsidRDefault="00143B3A" w:rsidP="00D24B70">
      <w:pPr>
        <w:pStyle w:val="Overskrift2"/>
        <w:numPr>
          <w:ilvl w:val="1"/>
          <w:numId w:val="46"/>
        </w:numPr>
        <w:rPr>
          <w:sz w:val="32"/>
          <w:szCs w:val="20"/>
        </w:rPr>
      </w:pPr>
      <w:bookmarkStart w:id="39" w:name="_Toc38273993"/>
      <w:bookmarkStart w:id="40" w:name="_Toc416443718"/>
      <w:bookmarkStart w:id="41" w:name="_Toc161145752"/>
      <w:r w:rsidRPr="00A90C64">
        <w:t>Starte hovedmenyen</w:t>
      </w:r>
      <w:bookmarkEnd w:id="39"/>
      <w:bookmarkEnd w:id="40"/>
      <w:bookmarkEnd w:id="41"/>
    </w:p>
    <w:p w14:paraId="343E03C7" w14:textId="00E21345" w:rsidR="00143B3A" w:rsidRPr="00A90C64" w:rsidRDefault="007A6751" w:rsidP="00143B3A">
      <w:pPr>
        <w:pStyle w:val="Brdtekst"/>
      </w:pPr>
      <w:r w:rsidRPr="00A90C64">
        <w:t>H</w:t>
      </w:r>
      <w:r w:rsidR="00143B3A" w:rsidRPr="00A90C64">
        <w:t xml:space="preserve">ovedmeny er </w:t>
      </w:r>
      <w:proofErr w:type="spellStart"/>
      <w:r w:rsidR="00143B3A" w:rsidRPr="00A90C64">
        <w:t>Brailliants</w:t>
      </w:r>
      <w:proofErr w:type="spellEnd"/>
      <w:r w:rsidR="00143B3A" w:rsidRPr="00A90C64">
        <w:t xml:space="preserve"> standard </w:t>
      </w:r>
      <w:proofErr w:type="spellStart"/>
      <w:r w:rsidR="00143B3A" w:rsidRPr="00A90C64">
        <w:t>hjemmemeny</w:t>
      </w:r>
      <w:proofErr w:type="spellEnd"/>
      <w:r w:rsidR="00143B3A" w:rsidRPr="00A90C64">
        <w:t>. Fra hovedmenyen kan du få tilgang til alle -</w:t>
      </w:r>
      <w:r w:rsidRPr="00A90C64">
        <w:t>programmer</w:t>
      </w:r>
      <w:r w:rsidR="00143B3A" w:rsidRPr="00A90C64">
        <w:t xml:space="preserve">. Når du starter </w:t>
      </w:r>
      <w:proofErr w:type="spellStart"/>
      <w:r w:rsidR="00143B3A" w:rsidRPr="00A90C64">
        <w:t>braillianten</w:t>
      </w:r>
      <w:proofErr w:type="spellEnd"/>
      <w:r w:rsidR="00143B3A" w:rsidRPr="00A90C64">
        <w:t xml:space="preserve"> eller lukker et program, går du automatisk tilbake til denne menyen.</w:t>
      </w:r>
    </w:p>
    <w:p w14:paraId="1881413E" w14:textId="2B229DFB" w:rsidR="00143B3A" w:rsidRPr="00A90C64" w:rsidRDefault="00143B3A" w:rsidP="001A5A71">
      <w:pPr>
        <w:pStyle w:val="Brdtekst"/>
      </w:pPr>
      <w:r w:rsidRPr="00A90C64">
        <w:t xml:space="preserve">Du kan når som helst gå tilbake til hovedmenyen ved å trykke på Hjem-knappen på Brailliant (knappen formet som en sirkel plassert på forkanten av Brailliant, i midten). Alternativt kan du </w:t>
      </w:r>
      <w:r w:rsidRPr="00A90C64">
        <w:lastRenderedPageBreak/>
        <w:t xml:space="preserve">bruke kommandoen Gå til hovedmeny på tastaturet ved å trykke MELLOMROM med </w:t>
      </w:r>
      <w:r w:rsidR="007A6751" w:rsidRPr="00A90C64">
        <w:t>punkt</w:t>
      </w:r>
      <w:r w:rsidRPr="00A90C64">
        <w:t xml:space="preserve"> 1 2 3 4 5 6. </w:t>
      </w:r>
    </w:p>
    <w:p w14:paraId="05B9F8AA" w14:textId="62D9BC46" w:rsidR="00646BBF" w:rsidRPr="00A90C64" w:rsidRDefault="00646BBF" w:rsidP="00D24B70">
      <w:pPr>
        <w:pStyle w:val="Overskrift1"/>
        <w:numPr>
          <w:ilvl w:val="0"/>
          <w:numId w:val="46"/>
        </w:numPr>
        <w:ind w:left="357" w:hanging="357"/>
      </w:pPr>
      <w:r w:rsidRPr="00A90C64">
        <w:t xml:space="preserve"> </w:t>
      </w:r>
      <w:bookmarkStart w:id="42" w:name="_Toc161145753"/>
      <w:r w:rsidRPr="00A90C64">
        <w:t>Navigere og bruke menyer</w:t>
      </w:r>
      <w:bookmarkEnd w:id="42"/>
    </w:p>
    <w:p w14:paraId="05F493E0" w14:textId="6E8EBD40" w:rsidR="007A12A1" w:rsidRPr="00A90C64" w:rsidRDefault="007A12A1" w:rsidP="007A12A1">
      <w:pPr>
        <w:pStyle w:val="Brdtekst"/>
        <w:rPr>
          <w:sz w:val="22"/>
          <w:szCs w:val="22"/>
        </w:rPr>
      </w:pPr>
      <w:r w:rsidRPr="00A90C64">
        <w:t xml:space="preserve">KeySoft Lite er hjertet i brailliant BI 20X, og støtter alle programmer som er innebygd i </w:t>
      </w:r>
      <w:r w:rsidR="008B23EB" w:rsidRPr="00A90C64">
        <w:t>leselisten</w:t>
      </w:r>
      <w:r w:rsidRPr="00A90C64">
        <w:t xml:space="preserve">. </w:t>
      </w:r>
      <w:proofErr w:type="spellStart"/>
      <w:r w:rsidRPr="00A90C64">
        <w:t>KeySofts</w:t>
      </w:r>
      <w:proofErr w:type="spellEnd"/>
      <w:r w:rsidRPr="00A90C64">
        <w:t xml:space="preserve"> hovedmeny kan også tilpasses, som lar deg skjule og vise </w:t>
      </w:r>
      <w:r w:rsidR="008B23EB" w:rsidRPr="00A90C64">
        <w:t>programmer</w:t>
      </w:r>
      <w:r w:rsidRPr="00A90C64">
        <w:t xml:space="preserve"> fra hovedmenyen. Du finner mer informasjon om hvordan du tilpasser hovedmenyen i delen </w:t>
      </w:r>
      <w:r w:rsidR="00E76335" w:rsidRPr="00A90C64">
        <w:t>Tilpasse</w:t>
      </w:r>
      <w:hyperlink w:anchor="_Customize_KeySofts_Main" w:history="1"/>
      <w:r w:rsidRPr="00A90C64">
        <w:t xml:space="preserve"> </w:t>
      </w:r>
      <w:hyperlink w:anchor="_Customize_KeySofts_Main" w:history="1">
        <w:proofErr w:type="gramStart"/>
        <w:r w:rsidR="00E76335" w:rsidRPr="00A90C64">
          <w:rPr>
            <w:rStyle w:val="Hyperkobling"/>
          </w:rPr>
          <w:t>hovedmeny .</w:t>
        </w:r>
        <w:proofErr w:type="gramEnd"/>
      </w:hyperlink>
    </w:p>
    <w:p w14:paraId="4A854875" w14:textId="7D39E1B0" w:rsidR="00646BBF" w:rsidRPr="00A90C64" w:rsidRDefault="00646BBF" w:rsidP="00D24B70">
      <w:pPr>
        <w:pStyle w:val="Overskrift2"/>
        <w:numPr>
          <w:ilvl w:val="1"/>
          <w:numId w:val="46"/>
        </w:numPr>
      </w:pPr>
      <w:bookmarkStart w:id="43" w:name="_Toc161145754"/>
      <w:r w:rsidRPr="00A90C64">
        <w:t>Navigere i hovedmenyen</w:t>
      </w:r>
      <w:bookmarkEnd w:id="43"/>
    </w:p>
    <w:p w14:paraId="76397AE8" w14:textId="30903A52" w:rsidR="00646BBF" w:rsidRPr="00A90C64" w:rsidRDefault="00FC5A6B" w:rsidP="00646BBF">
      <w:pPr>
        <w:pStyle w:val="Brdtekst"/>
      </w:pPr>
      <w:r w:rsidRPr="00A90C64">
        <w:t>Hovedmenyen inneholder følgende elementer:</w:t>
      </w:r>
    </w:p>
    <w:p w14:paraId="162CFE49" w14:textId="7EF821A9" w:rsidR="00646BBF" w:rsidRPr="00A90C64" w:rsidRDefault="00DA1582" w:rsidP="00D24B70">
      <w:pPr>
        <w:pStyle w:val="Listeavsnitt"/>
        <w:numPr>
          <w:ilvl w:val="0"/>
          <w:numId w:val="1"/>
        </w:numPr>
      </w:pPr>
      <w:r w:rsidRPr="00A90C64">
        <w:t>Terminal</w:t>
      </w:r>
    </w:p>
    <w:p w14:paraId="5723EE7D" w14:textId="0FBEB9C3" w:rsidR="00646BBF" w:rsidRPr="00A90C64" w:rsidRDefault="00A132AA" w:rsidP="00D24B70">
      <w:pPr>
        <w:pStyle w:val="Listeavsnitt"/>
        <w:numPr>
          <w:ilvl w:val="0"/>
          <w:numId w:val="1"/>
        </w:numPr>
      </w:pPr>
      <w:r w:rsidRPr="00A90C64">
        <w:t>Editor r</w:t>
      </w:r>
      <w:r w:rsidR="00DA1582" w:rsidRPr="00A90C64">
        <w:t xml:space="preserve">edigeringsprogram: </w:t>
      </w:r>
    </w:p>
    <w:p w14:paraId="35211647" w14:textId="2F394FDB" w:rsidR="00A132AA" w:rsidRPr="00A90C64" w:rsidRDefault="00A132AA" w:rsidP="00D24B70">
      <w:pPr>
        <w:pStyle w:val="Listeavsnitt"/>
        <w:numPr>
          <w:ilvl w:val="0"/>
          <w:numId w:val="1"/>
        </w:numPr>
      </w:pPr>
      <w:r w:rsidRPr="00A90C64">
        <w:t xml:space="preserve">Punktskrift editor </w:t>
      </w:r>
    </w:p>
    <w:p w14:paraId="44B94260" w14:textId="0E17F7A0" w:rsidR="00B34F87" w:rsidRPr="00A90C64" w:rsidRDefault="00B34F87" w:rsidP="00D24B70">
      <w:pPr>
        <w:pStyle w:val="Listeavsnitt"/>
        <w:numPr>
          <w:ilvl w:val="0"/>
          <w:numId w:val="1"/>
        </w:numPr>
      </w:pPr>
      <w:r w:rsidRPr="00A90C64">
        <w:t>Victor Reader</w:t>
      </w:r>
    </w:p>
    <w:p w14:paraId="2D8A5A88" w14:textId="6CC9485D" w:rsidR="00646BBF" w:rsidRPr="00A90C64" w:rsidRDefault="009B462E" w:rsidP="00B34F87">
      <w:pPr>
        <w:pStyle w:val="Listeavsnitt"/>
      </w:pPr>
      <w:proofErr w:type="spellStart"/>
      <w:r w:rsidRPr="00A90C64">
        <w:t>R</w:t>
      </w:r>
      <w:r w:rsidR="00B34F87" w:rsidRPr="00A90C64">
        <w:t>Filutforsker</w:t>
      </w:r>
      <w:proofErr w:type="spellEnd"/>
    </w:p>
    <w:p w14:paraId="2FBFD1BF" w14:textId="07A6436F" w:rsidR="00646BBF" w:rsidRPr="00A90C64" w:rsidRDefault="00646BBF" w:rsidP="00D24B70">
      <w:pPr>
        <w:pStyle w:val="Listeavsnitt"/>
        <w:numPr>
          <w:ilvl w:val="0"/>
          <w:numId w:val="1"/>
        </w:numPr>
      </w:pPr>
      <w:r w:rsidRPr="00A90C64">
        <w:t xml:space="preserve">Kalkulator </w:t>
      </w:r>
    </w:p>
    <w:p w14:paraId="6CDE6B05" w14:textId="77777777" w:rsidR="00646BBF" w:rsidRPr="00A90C64" w:rsidRDefault="00646BBF" w:rsidP="00D24B70">
      <w:pPr>
        <w:pStyle w:val="Listeavsnitt"/>
        <w:numPr>
          <w:ilvl w:val="0"/>
          <w:numId w:val="1"/>
        </w:numPr>
      </w:pPr>
      <w:r w:rsidRPr="00A90C64">
        <w:t>Dato og klokkeslett</w:t>
      </w:r>
    </w:p>
    <w:p w14:paraId="2BBC8878" w14:textId="350B50F6" w:rsidR="00646BBF" w:rsidRPr="00A90C64" w:rsidRDefault="00B34F87" w:rsidP="00D24B70">
      <w:pPr>
        <w:pStyle w:val="Listeavsnitt"/>
        <w:numPr>
          <w:ilvl w:val="0"/>
          <w:numId w:val="1"/>
        </w:numPr>
      </w:pPr>
      <w:r w:rsidRPr="00A90C64">
        <w:t>Innstillinger</w:t>
      </w:r>
    </w:p>
    <w:p w14:paraId="7ACC1B90" w14:textId="77777777" w:rsidR="00646BBF" w:rsidRPr="00A90C64" w:rsidRDefault="00646BBF" w:rsidP="00D24B70">
      <w:pPr>
        <w:pStyle w:val="Listeavsnitt"/>
        <w:numPr>
          <w:ilvl w:val="0"/>
          <w:numId w:val="1"/>
        </w:numPr>
      </w:pPr>
      <w:r w:rsidRPr="00A90C64">
        <w:t>Elektroniske tjenester</w:t>
      </w:r>
    </w:p>
    <w:p w14:paraId="034A5775" w14:textId="2C6A3A84" w:rsidR="00646BBF" w:rsidRPr="00A90C64" w:rsidRDefault="00646BBF" w:rsidP="00D24B70">
      <w:pPr>
        <w:pStyle w:val="Listeavsnitt"/>
        <w:numPr>
          <w:ilvl w:val="0"/>
          <w:numId w:val="1"/>
        </w:numPr>
      </w:pPr>
      <w:r w:rsidRPr="00A90C64">
        <w:t>Bruker</w:t>
      </w:r>
      <w:r w:rsidR="00B34F87" w:rsidRPr="00A90C64">
        <w:t>håndbok</w:t>
      </w:r>
    </w:p>
    <w:p w14:paraId="5609C598" w14:textId="77777777" w:rsidR="00646BBF" w:rsidRPr="00A90C64" w:rsidRDefault="00646BBF" w:rsidP="00D24B70">
      <w:pPr>
        <w:pStyle w:val="Listeavsnitt"/>
        <w:numPr>
          <w:ilvl w:val="0"/>
          <w:numId w:val="1"/>
        </w:numPr>
      </w:pPr>
      <w:r w:rsidRPr="00A90C64">
        <w:t>Slå av</w:t>
      </w:r>
    </w:p>
    <w:p w14:paraId="4FEE4ADC" w14:textId="047F1D15" w:rsidR="00646BBF" w:rsidRPr="00A90C64" w:rsidRDefault="00646BBF" w:rsidP="00646BBF">
      <w:pPr>
        <w:pStyle w:val="Brdtekst"/>
      </w:pPr>
      <w:r w:rsidRPr="00A90C64">
        <w:t xml:space="preserve">Trykk på tommeltastene Forrige eller Neste for å bla gjennom listen til menyelementet du ønsker. Trykk deretter Enter eller en </w:t>
      </w:r>
      <w:r w:rsidR="000F16D7" w:rsidRPr="00A90C64">
        <w:t>markørhenter</w:t>
      </w:r>
      <w:r w:rsidRPr="00A90C64">
        <w:t xml:space="preserve"> for å få tilgang til den.</w:t>
      </w:r>
    </w:p>
    <w:p w14:paraId="159DA729" w14:textId="3FC04231" w:rsidR="00D863E3" w:rsidRPr="00A90C64" w:rsidRDefault="00D863E3" w:rsidP="00D863E3">
      <w:pPr>
        <w:pStyle w:val="Brdtekst"/>
      </w:pPr>
      <w:bookmarkStart w:id="44" w:name="_Refd18e1251"/>
      <w:bookmarkStart w:id="45" w:name="_Tocd18e1251"/>
      <w:r w:rsidRPr="00A90C64">
        <w:t xml:space="preserve">Du kan når som helst gå tilbake til hovedmenyen ved å trykke på Hjem-knappen eller Mellomrom med alle seks </w:t>
      </w:r>
      <w:r w:rsidR="00A55374" w:rsidRPr="00A90C64">
        <w:t>punktene</w:t>
      </w:r>
      <w:r w:rsidRPr="00A90C64">
        <w:t>.</w:t>
      </w:r>
    </w:p>
    <w:p w14:paraId="2F7D4FC2" w14:textId="018F0731" w:rsidR="00646BBF" w:rsidRPr="00A90C64" w:rsidRDefault="00646BBF" w:rsidP="00D24B70">
      <w:pPr>
        <w:pStyle w:val="Overskrift2"/>
        <w:numPr>
          <w:ilvl w:val="1"/>
          <w:numId w:val="46"/>
        </w:numPr>
      </w:pPr>
      <w:bookmarkStart w:id="46" w:name="_Toc161145755"/>
      <w:r w:rsidRPr="00A90C64">
        <w:t xml:space="preserve">Panorere tekst på </w:t>
      </w:r>
      <w:bookmarkEnd w:id="44"/>
      <w:bookmarkEnd w:id="45"/>
      <w:r w:rsidR="00A55374" w:rsidRPr="00A90C64">
        <w:t>leselisten</w:t>
      </w:r>
      <w:bookmarkEnd w:id="46"/>
    </w:p>
    <w:p w14:paraId="75699D70" w14:textId="6C1AD864" w:rsidR="00646BBF" w:rsidRPr="00A90C64" w:rsidRDefault="00646BBF" w:rsidP="00646BBF">
      <w:pPr>
        <w:pStyle w:val="Brdtekst"/>
      </w:pPr>
      <w:r w:rsidRPr="00A90C64">
        <w:t xml:space="preserve">Ofte er teksten på leselisten for lang til å få plass på én enkelt linje. Hvis du vil lese hele setningen, ruller eller "panorerer" du teksten foran eller tilbake ved å trykke på venstre og høyre tommeltast på Brailliant. Venstre og høyre tommeltast er den andre og tredje knappen på forkanten av enheten. </w:t>
      </w:r>
    </w:p>
    <w:p w14:paraId="6FC9DB54" w14:textId="23DD5C86" w:rsidR="00646BBF" w:rsidRPr="00A90C64" w:rsidRDefault="00646BBF" w:rsidP="00D24B70">
      <w:pPr>
        <w:pStyle w:val="Overskrift2"/>
        <w:numPr>
          <w:ilvl w:val="1"/>
          <w:numId w:val="46"/>
        </w:numPr>
      </w:pPr>
      <w:bookmarkStart w:id="47" w:name="_Refd18e1266"/>
      <w:bookmarkStart w:id="48" w:name="_Tocd18e1266"/>
      <w:bookmarkStart w:id="49" w:name="_Toc161145756"/>
      <w:r w:rsidRPr="00A90C64">
        <w:t>Bruke hurtigmenyen for tilleggsfunksjoner</w:t>
      </w:r>
      <w:bookmarkEnd w:id="47"/>
      <w:bookmarkEnd w:id="48"/>
      <w:bookmarkEnd w:id="49"/>
    </w:p>
    <w:p w14:paraId="36EEE4F1" w14:textId="77777777" w:rsidR="00A034EE" w:rsidRPr="00A90C64" w:rsidRDefault="00A034EE" w:rsidP="00A034EE">
      <w:pPr>
        <w:pStyle w:val="Brdtekst"/>
        <w:rPr>
          <w:sz w:val="22"/>
          <w:szCs w:val="22"/>
        </w:rPr>
      </w:pPr>
      <w:r w:rsidRPr="00A90C64">
        <w:t xml:space="preserve">Hurtigmenyen viser alle tilgjengelige handlinger for KeySoft-programmet du arbeider i, i tillegg til de tilknyttede kommandoene. Det kan være veldig nyttig når du glemmer hvordan du gjør en bestemt kommando. </w:t>
      </w:r>
    </w:p>
    <w:p w14:paraId="6F06AB0E" w14:textId="4E9867F6" w:rsidR="00646BBF" w:rsidRPr="00A90C64" w:rsidRDefault="00646BBF" w:rsidP="00646BBF">
      <w:pPr>
        <w:pStyle w:val="Brdtekst"/>
      </w:pPr>
      <w:r w:rsidRPr="00A90C64">
        <w:lastRenderedPageBreak/>
        <w:t xml:space="preserve">Trykk MELLOMROM + M for å aktivere hurtigmenyen. En meny åpnes med en liste over handlinger du kan utføre i det aktuelle øyeblikket. Bla gjennom menyen til ønsket handling, og trykk enter eller en </w:t>
      </w:r>
      <w:r w:rsidR="000F16D7" w:rsidRPr="00A90C64">
        <w:t>markørhenter</w:t>
      </w:r>
      <w:r w:rsidRPr="00A90C64">
        <w:t xml:space="preserve">. </w:t>
      </w:r>
    </w:p>
    <w:p w14:paraId="6DDD385C" w14:textId="6EFDAEDC" w:rsidR="00646BBF" w:rsidRPr="00A90C64" w:rsidRDefault="00646BBF" w:rsidP="00646BBF">
      <w:pPr>
        <w:pStyle w:val="Brdtekst"/>
      </w:pPr>
      <w:r w:rsidRPr="00A90C64">
        <w:t>Trykk MELLOMROM + E for å gå ut av hurtigmenyen.</w:t>
      </w:r>
    </w:p>
    <w:p w14:paraId="5AC8206D" w14:textId="47D5EFA1" w:rsidR="00646BBF" w:rsidRPr="00A90C64" w:rsidRDefault="00646BBF" w:rsidP="00D24B70">
      <w:pPr>
        <w:pStyle w:val="Overskrift2"/>
        <w:numPr>
          <w:ilvl w:val="1"/>
          <w:numId w:val="46"/>
        </w:numPr>
      </w:pPr>
      <w:bookmarkStart w:id="50" w:name="_Toc161145757"/>
      <w:r w:rsidRPr="00A90C64">
        <w:t xml:space="preserve">Navigere etter </w:t>
      </w:r>
      <w:r w:rsidR="00A55374" w:rsidRPr="00A90C64">
        <w:t>for</w:t>
      </w:r>
      <w:r w:rsidRPr="00A90C64">
        <w:t>bokstaver</w:t>
      </w:r>
      <w:bookmarkEnd w:id="50"/>
    </w:p>
    <w:p w14:paraId="4A90CAF1" w14:textId="77777777" w:rsidR="00646BBF" w:rsidRPr="00A90C64" w:rsidRDefault="00646BBF" w:rsidP="00646BBF">
      <w:pPr>
        <w:pStyle w:val="Brdtekst"/>
      </w:pPr>
      <w:r w:rsidRPr="00A90C64">
        <w:t xml:space="preserve">Mesteparten av tiden kan du hoppe til et element på en meny ved å skrive inn den første bokstaven i elementet. Når du gjør dette, flyttes fokuset automatisk til det første elementet i listen som begynner med den bokstaven. Hvis du skriver inn samme bokstav to ganger, flyttes fokus til det andre elementet i listen som begynner med den bokstaven, og så videre. </w:t>
      </w:r>
    </w:p>
    <w:p w14:paraId="2FC6551F" w14:textId="33803B83" w:rsidR="00646BBF" w:rsidRPr="00A90C64" w:rsidRDefault="00646BBF" w:rsidP="00646BBF">
      <w:pPr>
        <w:pStyle w:val="Brdtekst"/>
      </w:pPr>
      <w:r w:rsidRPr="00A90C64">
        <w:t xml:space="preserve">Hvis du for eksempel vil gå til </w:t>
      </w:r>
      <w:r w:rsidR="00A55374" w:rsidRPr="00A90C64">
        <w:t>Innstillinger</w:t>
      </w:r>
      <w:r w:rsidRPr="00A90C64">
        <w:t xml:space="preserve"> -menyen på Brailliant, skriver du inn bokstaven '</w:t>
      </w:r>
      <w:r w:rsidR="00A55374" w:rsidRPr="00A90C64">
        <w:t>i</w:t>
      </w:r>
      <w:r w:rsidRPr="00A90C64">
        <w:t>' på tastaturet.</w:t>
      </w:r>
    </w:p>
    <w:p w14:paraId="72EA31A5" w14:textId="36887C55" w:rsidR="004A7B29" w:rsidRPr="00A90C64" w:rsidRDefault="004A7B29" w:rsidP="00646BBF">
      <w:pPr>
        <w:pStyle w:val="Brdtekst"/>
      </w:pPr>
      <w:r w:rsidRPr="00A90C64">
        <w:t>Vær oppmerksom på at KeySoft-</w:t>
      </w:r>
      <w:r w:rsidR="00A55374" w:rsidRPr="00A90C64">
        <w:t>programmer</w:t>
      </w:r>
      <w:r w:rsidRPr="00A90C64">
        <w:t xml:space="preserve"> som finnes på hovedmenyen, er optimalisert for navigering i første bokstav.</w:t>
      </w:r>
    </w:p>
    <w:p w14:paraId="0828D8DE" w14:textId="7CEF6972" w:rsidR="00356D35" w:rsidRPr="00A90C64" w:rsidRDefault="00356D35" w:rsidP="00356D35">
      <w:pPr>
        <w:pStyle w:val="Brdtekst"/>
      </w:pPr>
      <w:r w:rsidRPr="00A90C64">
        <w:t>Det er også mulig å enkelt bytte mellom</w:t>
      </w:r>
      <w:r w:rsidR="00A55374" w:rsidRPr="00A90C64">
        <w:t xml:space="preserve"> programmer</w:t>
      </w:r>
      <w:r w:rsidRPr="00A90C64">
        <w:t xml:space="preserve"> uten å måtte gå tilbake til hovedmenyen. Hvis du v</w:t>
      </w:r>
      <w:r w:rsidR="009802B2" w:rsidRPr="00A90C64">
        <w:t>e</w:t>
      </w:r>
      <w:r w:rsidRPr="00A90C64">
        <w:t xml:space="preserve">t den første bokstaven i programmet du vil åpne, trykker du bokstaven kombinert med Enter og </w:t>
      </w:r>
      <w:r w:rsidR="00637E39" w:rsidRPr="00A90C64">
        <w:t>slett bakover</w:t>
      </w:r>
      <w:r w:rsidRPr="00A90C64">
        <w:t xml:space="preserve">. </w:t>
      </w:r>
    </w:p>
    <w:p w14:paraId="7EE1E914" w14:textId="40675A0B" w:rsidR="00692917" w:rsidRPr="00A90C64" w:rsidRDefault="00356D35" w:rsidP="00356D35">
      <w:pPr>
        <w:pStyle w:val="Brdtekst"/>
      </w:pPr>
      <w:r w:rsidRPr="00A90C64">
        <w:t xml:space="preserve">Hvis du for eksempel vil åpne programmet </w:t>
      </w:r>
      <w:r w:rsidR="00637E39" w:rsidRPr="00A90C64">
        <w:t>Editor</w:t>
      </w:r>
      <w:r w:rsidRPr="00A90C64">
        <w:t xml:space="preserve">, skriver du inn bokstaven E med Enter + </w:t>
      </w:r>
      <w:r w:rsidR="00637E39" w:rsidRPr="00A90C64">
        <w:t>slett bakover</w:t>
      </w:r>
      <w:r w:rsidRPr="00A90C64">
        <w:t xml:space="preserve">. </w:t>
      </w:r>
    </w:p>
    <w:p w14:paraId="71C789BC" w14:textId="6D3E61D1" w:rsidR="00646BBF" w:rsidRPr="00A90C64" w:rsidRDefault="00646BBF" w:rsidP="00D24B70">
      <w:pPr>
        <w:pStyle w:val="Overskrift2"/>
        <w:numPr>
          <w:ilvl w:val="1"/>
          <w:numId w:val="46"/>
        </w:numPr>
      </w:pPr>
      <w:bookmarkStart w:id="51" w:name="_Refd18e1309"/>
      <w:bookmarkStart w:id="52" w:name="_Tocd18e1309"/>
      <w:bookmarkStart w:id="53" w:name="_Toc161145758"/>
      <w:r w:rsidRPr="00A90C64">
        <w:t>Bruke snarveier/tastekombinasjoner til å navigere</w:t>
      </w:r>
      <w:bookmarkEnd w:id="51"/>
      <w:bookmarkEnd w:id="52"/>
      <w:bookmarkEnd w:id="53"/>
    </w:p>
    <w:p w14:paraId="0EFBF433" w14:textId="77777777" w:rsidR="00646BBF" w:rsidRPr="00A90C64" w:rsidRDefault="00646BBF" w:rsidP="00646BBF">
      <w:pPr>
        <w:pStyle w:val="Brdtekst"/>
      </w:pPr>
      <w:r w:rsidRPr="00A90C64">
        <w:t xml:space="preserve">Som navnet antyder, gjør snarveier, også kjent som tastekombinasjoner, det enkelt å navigere raskt gjennom en meny eller fil. </w:t>
      </w:r>
    </w:p>
    <w:p w14:paraId="72D40897" w14:textId="39280521" w:rsidR="00646BBF" w:rsidRPr="00A90C64" w:rsidRDefault="00646BBF" w:rsidP="00646BBF">
      <w:pPr>
        <w:pStyle w:val="Brdtekst"/>
        <w:rPr>
          <w:rStyle w:val="Sterk"/>
          <w:i/>
          <w:iCs/>
          <w:color w:val="44546A" w:themeColor="text2"/>
        </w:rPr>
      </w:pPr>
      <w:r w:rsidRPr="00A90C64">
        <w:t>De mest brukte snarveiene på Brailliant BI 20X er angitt i tabell 1.</w:t>
      </w:r>
    </w:p>
    <w:p w14:paraId="4B5A6E4F" w14:textId="4F59A046" w:rsidR="00646BBF" w:rsidRPr="00A90C64" w:rsidRDefault="00646BBF" w:rsidP="00646BBF">
      <w:pPr>
        <w:pStyle w:val="Bildetekst"/>
        <w:keepNext/>
        <w:rPr>
          <w:rStyle w:val="Sterk"/>
          <w:sz w:val="24"/>
          <w:szCs w:val="24"/>
        </w:rPr>
      </w:pPr>
      <w:r w:rsidRPr="00A90C64">
        <w:rPr>
          <w:rStyle w:val="Sterk"/>
          <w:sz w:val="24"/>
          <w:szCs w:val="24"/>
        </w:rPr>
        <w:t>Tabell 1: Tabell for snarvei/tastekombinasjon</w:t>
      </w:r>
    </w:p>
    <w:tbl>
      <w:tblPr>
        <w:tblStyle w:val="Tabellrutenett"/>
        <w:tblW w:w="0" w:type="auto"/>
        <w:tblLook w:val="04A0" w:firstRow="1" w:lastRow="0" w:firstColumn="1" w:lastColumn="0" w:noHBand="0" w:noVBand="1"/>
        <w:tblDescription w:val="Tabell med to kolonner med overskrifter Handlings- og snarveis- eller tastekombinasjon"/>
      </w:tblPr>
      <w:tblGrid>
        <w:gridCol w:w="4045"/>
        <w:gridCol w:w="4585"/>
      </w:tblGrid>
      <w:tr w:rsidR="00646BBF" w:rsidRPr="00A90C64" w14:paraId="78839C49" w14:textId="77777777" w:rsidTr="006F7D8B">
        <w:trPr>
          <w:trHeight w:val="432"/>
          <w:tblHeader/>
        </w:trPr>
        <w:tc>
          <w:tcPr>
            <w:tcW w:w="4045" w:type="dxa"/>
            <w:vAlign w:val="center"/>
          </w:tcPr>
          <w:p w14:paraId="6746A470" w14:textId="77777777" w:rsidR="00646BBF" w:rsidRPr="00A90C64" w:rsidRDefault="00646BBF" w:rsidP="006F7D8B">
            <w:pPr>
              <w:pStyle w:val="Brdtekst"/>
              <w:spacing w:after="0"/>
              <w:jc w:val="center"/>
              <w:rPr>
                <w:rStyle w:val="Sterk"/>
                <w:sz w:val="26"/>
                <w:szCs w:val="26"/>
              </w:rPr>
            </w:pPr>
            <w:r w:rsidRPr="00A90C64">
              <w:rPr>
                <w:rStyle w:val="Sterk"/>
                <w:sz w:val="26"/>
                <w:szCs w:val="26"/>
              </w:rPr>
              <w:t>Handling</w:t>
            </w:r>
          </w:p>
        </w:tc>
        <w:tc>
          <w:tcPr>
            <w:tcW w:w="4585" w:type="dxa"/>
            <w:vAlign w:val="center"/>
          </w:tcPr>
          <w:p w14:paraId="1C1F516E" w14:textId="77777777" w:rsidR="00646BBF" w:rsidRPr="00A90C64" w:rsidRDefault="00646BBF" w:rsidP="006F7D8B">
            <w:pPr>
              <w:pStyle w:val="Brdtekst"/>
              <w:spacing w:after="0"/>
              <w:jc w:val="center"/>
              <w:rPr>
                <w:rStyle w:val="Sterk"/>
                <w:sz w:val="26"/>
                <w:szCs w:val="26"/>
              </w:rPr>
            </w:pPr>
            <w:r w:rsidRPr="00A90C64">
              <w:rPr>
                <w:rStyle w:val="Sterk"/>
                <w:sz w:val="26"/>
                <w:szCs w:val="26"/>
              </w:rPr>
              <w:t>Snarvei eller tastekombinasjon</w:t>
            </w:r>
          </w:p>
        </w:tc>
      </w:tr>
      <w:tr w:rsidR="00646BBF" w:rsidRPr="00A90C64" w14:paraId="2CAE2975" w14:textId="77777777" w:rsidTr="006F7D8B">
        <w:trPr>
          <w:trHeight w:val="360"/>
        </w:trPr>
        <w:tc>
          <w:tcPr>
            <w:tcW w:w="4045" w:type="dxa"/>
            <w:vAlign w:val="center"/>
          </w:tcPr>
          <w:p w14:paraId="6C0F869E" w14:textId="77777777" w:rsidR="00646BBF" w:rsidRPr="00A90C64" w:rsidRDefault="00646BBF" w:rsidP="006F7D8B">
            <w:pPr>
              <w:pStyle w:val="Brdtekst"/>
              <w:spacing w:after="0"/>
            </w:pPr>
            <w:r w:rsidRPr="00A90C64">
              <w:t>Aktiver merket element</w:t>
            </w:r>
          </w:p>
        </w:tc>
        <w:tc>
          <w:tcPr>
            <w:tcW w:w="4585" w:type="dxa"/>
            <w:vAlign w:val="center"/>
          </w:tcPr>
          <w:p w14:paraId="2AAC3D08" w14:textId="0B9079FA" w:rsidR="00646BBF" w:rsidRPr="00A90C64" w:rsidRDefault="00637E39" w:rsidP="006F7D8B">
            <w:pPr>
              <w:pStyle w:val="Brdtekst"/>
              <w:spacing w:after="0"/>
              <w:rPr>
                <w:highlight w:val="yellow"/>
              </w:rPr>
            </w:pPr>
            <w:r w:rsidRPr="00A90C64">
              <w:t>Enter</w:t>
            </w:r>
            <w:r w:rsidR="00646BBF" w:rsidRPr="00A90C64">
              <w:t xml:space="preserve"> eller mark</w:t>
            </w:r>
            <w:r w:rsidRPr="00A90C64">
              <w:t>ørhenter</w:t>
            </w:r>
          </w:p>
        </w:tc>
      </w:tr>
      <w:tr w:rsidR="00646BBF" w:rsidRPr="00A90C64" w14:paraId="731B1F13" w14:textId="77777777" w:rsidTr="006F7D8B">
        <w:trPr>
          <w:trHeight w:val="360"/>
        </w:trPr>
        <w:tc>
          <w:tcPr>
            <w:tcW w:w="4045" w:type="dxa"/>
            <w:vAlign w:val="center"/>
          </w:tcPr>
          <w:p w14:paraId="30794745" w14:textId="15413A84" w:rsidR="00646BBF" w:rsidRPr="00A90C64" w:rsidRDefault="009802B2" w:rsidP="006F7D8B">
            <w:pPr>
              <w:pStyle w:val="Brdtekst"/>
              <w:spacing w:after="0"/>
            </w:pPr>
            <w:r w:rsidRPr="00A90C64">
              <w:t>T</w:t>
            </w:r>
            <w:r w:rsidR="00646BBF" w:rsidRPr="00A90C64">
              <w:t>ilbake</w:t>
            </w:r>
          </w:p>
        </w:tc>
        <w:tc>
          <w:tcPr>
            <w:tcW w:w="4585" w:type="dxa"/>
            <w:vAlign w:val="center"/>
          </w:tcPr>
          <w:p w14:paraId="37AFECC5" w14:textId="7D3757D5" w:rsidR="00646BBF" w:rsidRPr="00A90C64" w:rsidRDefault="00D863E3" w:rsidP="006F7D8B">
            <w:pPr>
              <w:pStyle w:val="Brdtekst"/>
              <w:spacing w:after="0"/>
            </w:pPr>
            <w:r w:rsidRPr="00A90C64">
              <w:t>Mellomrom + E</w:t>
            </w:r>
          </w:p>
        </w:tc>
      </w:tr>
      <w:tr w:rsidR="00646BBF" w:rsidRPr="00A90C64" w14:paraId="5B743E83" w14:textId="77777777" w:rsidTr="006F7D8B">
        <w:trPr>
          <w:trHeight w:val="360"/>
        </w:trPr>
        <w:tc>
          <w:tcPr>
            <w:tcW w:w="4045" w:type="dxa"/>
            <w:vAlign w:val="center"/>
          </w:tcPr>
          <w:p w14:paraId="7284101D" w14:textId="77777777" w:rsidR="00646BBF" w:rsidRPr="00A90C64" w:rsidRDefault="00646BBF" w:rsidP="006F7D8B">
            <w:pPr>
              <w:pStyle w:val="Brdtekst"/>
              <w:spacing w:after="0"/>
            </w:pPr>
            <w:r w:rsidRPr="00A90C64">
              <w:t>Forrige element</w:t>
            </w:r>
          </w:p>
        </w:tc>
        <w:tc>
          <w:tcPr>
            <w:tcW w:w="4585" w:type="dxa"/>
            <w:vAlign w:val="center"/>
          </w:tcPr>
          <w:p w14:paraId="4F6B1E3F" w14:textId="7F3BB61F" w:rsidR="00646BBF" w:rsidRPr="00A90C64" w:rsidRDefault="00646BBF" w:rsidP="00F17858">
            <w:pPr>
              <w:pStyle w:val="Brdtekst"/>
              <w:spacing w:after="0"/>
            </w:pPr>
            <w:r w:rsidRPr="00A90C64">
              <w:t>Forrige tommeltast eller Mellomrom + Punkt 1</w:t>
            </w:r>
          </w:p>
        </w:tc>
      </w:tr>
      <w:tr w:rsidR="00646BBF" w:rsidRPr="00A90C64" w14:paraId="25AB248B" w14:textId="77777777" w:rsidTr="006F7D8B">
        <w:trPr>
          <w:trHeight w:val="360"/>
        </w:trPr>
        <w:tc>
          <w:tcPr>
            <w:tcW w:w="4045" w:type="dxa"/>
            <w:vAlign w:val="center"/>
          </w:tcPr>
          <w:p w14:paraId="158F0973" w14:textId="77777777" w:rsidR="00646BBF" w:rsidRPr="00A90C64" w:rsidRDefault="00646BBF" w:rsidP="006F7D8B">
            <w:pPr>
              <w:pStyle w:val="Brdtekst"/>
              <w:spacing w:after="0"/>
            </w:pPr>
            <w:r w:rsidRPr="00A90C64">
              <w:t>Neste element</w:t>
            </w:r>
          </w:p>
        </w:tc>
        <w:tc>
          <w:tcPr>
            <w:tcW w:w="4585" w:type="dxa"/>
            <w:vAlign w:val="center"/>
          </w:tcPr>
          <w:p w14:paraId="2B6A3CCC" w14:textId="30C6C497" w:rsidR="00646BBF" w:rsidRPr="00A90C64" w:rsidRDefault="00646BBF" w:rsidP="00F17858">
            <w:pPr>
              <w:pStyle w:val="Brdtekst"/>
              <w:spacing w:after="0"/>
            </w:pPr>
            <w:r w:rsidRPr="00A90C64">
              <w:t>Neste tommeltast eller Mellomrom + Punkt 4</w:t>
            </w:r>
          </w:p>
        </w:tc>
      </w:tr>
      <w:tr w:rsidR="00646BBF" w:rsidRPr="00A90C64" w14:paraId="014F06D5" w14:textId="77777777" w:rsidTr="006F7D8B">
        <w:trPr>
          <w:trHeight w:val="360"/>
        </w:trPr>
        <w:tc>
          <w:tcPr>
            <w:tcW w:w="4045" w:type="dxa"/>
            <w:vAlign w:val="center"/>
          </w:tcPr>
          <w:p w14:paraId="31A5B872" w14:textId="77777777" w:rsidR="00646BBF" w:rsidRPr="00A90C64" w:rsidRDefault="00646BBF" w:rsidP="006F7D8B">
            <w:pPr>
              <w:pStyle w:val="Brdtekst"/>
              <w:spacing w:after="0"/>
            </w:pPr>
            <w:r w:rsidRPr="00A90C64">
              <w:t>Hoppe til et hvilket som helst element i en liste</w:t>
            </w:r>
          </w:p>
        </w:tc>
        <w:tc>
          <w:tcPr>
            <w:tcW w:w="4585" w:type="dxa"/>
            <w:vAlign w:val="center"/>
          </w:tcPr>
          <w:p w14:paraId="3DA1BFFC" w14:textId="751E2A1F" w:rsidR="00646BBF" w:rsidRPr="00A90C64" w:rsidRDefault="00646BBF" w:rsidP="006F7D8B">
            <w:pPr>
              <w:pStyle w:val="Brdtekst"/>
              <w:spacing w:after="0"/>
            </w:pPr>
            <w:r w:rsidRPr="00A90C64">
              <w:t xml:space="preserve">Skriv inn den første bokstaven i elementet eller </w:t>
            </w:r>
            <w:r w:rsidR="00637E39" w:rsidRPr="00A90C64">
              <w:t>programmet</w:t>
            </w:r>
          </w:p>
        </w:tc>
      </w:tr>
      <w:tr w:rsidR="00646BBF" w:rsidRPr="00A90C64" w14:paraId="26419270" w14:textId="77777777" w:rsidTr="006F7D8B">
        <w:trPr>
          <w:trHeight w:val="360"/>
        </w:trPr>
        <w:tc>
          <w:tcPr>
            <w:tcW w:w="4045" w:type="dxa"/>
            <w:vAlign w:val="center"/>
          </w:tcPr>
          <w:p w14:paraId="4FC5DC84" w14:textId="77777777" w:rsidR="00646BBF" w:rsidRPr="00A90C64" w:rsidRDefault="00646BBF" w:rsidP="006F7D8B">
            <w:pPr>
              <w:pStyle w:val="Brdtekst"/>
              <w:spacing w:after="0"/>
            </w:pPr>
            <w:r w:rsidRPr="00A90C64">
              <w:t>Panorer mot venstre og høyre</w:t>
            </w:r>
          </w:p>
        </w:tc>
        <w:tc>
          <w:tcPr>
            <w:tcW w:w="4585" w:type="dxa"/>
            <w:vAlign w:val="center"/>
          </w:tcPr>
          <w:p w14:paraId="74A98433" w14:textId="77777777" w:rsidR="00646BBF" w:rsidRPr="00A90C64" w:rsidRDefault="00646BBF" w:rsidP="006F7D8B">
            <w:pPr>
              <w:pStyle w:val="Brdtekst"/>
              <w:spacing w:after="0"/>
            </w:pPr>
            <w:r w:rsidRPr="00A90C64">
              <w:t>Venstre eller høyre tommeltast</w:t>
            </w:r>
          </w:p>
        </w:tc>
      </w:tr>
      <w:tr w:rsidR="00646BBF" w:rsidRPr="00A90C64" w14:paraId="5424681C" w14:textId="77777777" w:rsidTr="006F7D8B">
        <w:trPr>
          <w:trHeight w:val="360"/>
        </w:trPr>
        <w:tc>
          <w:tcPr>
            <w:tcW w:w="4045" w:type="dxa"/>
            <w:vAlign w:val="center"/>
          </w:tcPr>
          <w:p w14:paraId="3C9B9A8B" w14:textId="77777777" w:rsidR="00646BBF" w:rsidRPr="00A90C64" w:rsidRDefault="00646BBF" w:rsidP="006F7D8B">
            <w:pPr>
              <w:pStyle w:val="Brdtekst"/>
              <w:spacing w:after="0"/>
            </w:pPr>
            <w:r w:rsidRPr="00A90C64">
              <w:t>Gå til toppen</w:t>
            </w:r>
          </w:p>
        </w:tc>
        <w:tc>
          <w:tcPr>
            <w:tcW w:w="4585" w:type="dxa"/>
            <w:vAlign w:val="center"/>
          </w:tcPr>
          <w:p w14:paraId="3884A7C1" w14:textId="7FA8FE58" w:rsidR="00646BBF" w:rsidRPr="00A90C64" w:rsidRDefault="00D863E3" w:rsidP="00F17858">
            <w:pPr>
              <w:pStyle w:val="Brdtekst"/>
              <w:spacing w:after="0"/>
            </w:pPr>
            <w:r w:rsidRPr="00A90C64">
              <w:t>Mellomrom + p</w:t>
            </w:r>
            <w:r w:rsidR="00637E39" w:rsidRPr="00A90C64">
              <w:t>unkt</w:t>
            </w:r>
            <w:r w:rsidRPr="00A90C64">
              <w:t xml:space="preserve"> 1-2-3</w:t>
            </w:r>
          </w:p>
        </w:tc>
      </w:tr>
      <w:tr w:rsidR="00646BBF" w:rsidRPr="00A90C64" w14:paraId="77111870" w14:textId="77777777" w:rsidTr="006F7D8B">
        <w:trPr>
          <w:trHeight w:val="360"/>
        </w:trPr>
        <w:tc>
          <w:tcPr>
            <w:tcW w:w="4045" w:type="dxa"/>
            <w:vAlign w:val="center"/>
          </w:tcPr>
          <w:p w14:paraId="13BAE193" w14:textId="77777777" w:rsidR="00646BBF" w:rsidRPr="00A90C64" w:rsidRDefault="00646BBF" w:rsidP="006F7D8B">
            <w:pPr>
              <w:pStyle w:val="Brdtekst"/>
              <w:spacing w:after="0"/>
            </w:pPr>
            <w:r w:rsidRPr="00A90C64">
              <w:lastRenderedPageBreak/>
              <w:t>Gå til bunnen</w:t>
            </w:r>
          </w:p>
        </w:tc>
        <w:tc>
          <w:tcPr>
            <w:tcW w:w="4585" w:type="dxa"/>
            <w:vAlign w:val="center"/>
          </w:tcPr>
          <w:p w14:paraId="036C915C" w14:textId="277438EF" w:rsidR="00646BBF" w:rsidRPr="00A90C64" w:rsidRDefault="00D863E3" w:rsidP="00F17858">
            <w:pPr>
              <w:pStyle w:val="Brdtekst"/>
              <w:spacing w:after="0"/>
            </w:pPr>
            <w:r w:rsidRPr="00A90C64">
              <w:t>Mellomrom + P</w:t>
            </w:r>
            <w:r w:rsidR="00637E39" w:rsidRPr="00A90C64">
              <w:t>unkt</w:t>
            </w:r>
            <w:r w:rsidRPr="00A90C64">
              <w:t xml:space="preserve"> 4-5-6</w:t>
            </w:r>
          </w:p>
        </w:tc>
      </w:tr>
      <w:tr w:rsidR="00646BBF" w:rsidRPr="00A90C64" w14:paraId="625E9DB7" w14:textId="77777777" w:rsidTr="006F7D8B">
        <w:trPr>
          <w:trHeight w:val="360"/>
        </w:trPr>
        <w:tc>
          <w:tcPr>
            <w:tcW w:w="4045" w:type="dxa"/>
            <w:vAlign w:val="center"/>
          </w:tcPr>
          <w:p w14:paraId="65E36C5C" w14:textId="269F33D7" w:rsidR="00646BBF" w:rsidRPr="00A90C64" w:rsidRDefault="00646BBF" w:rsidP="006F7D8B">
            <w:pPr>
              <w:pStyle w:val="Brdtekst"/>
              <w:spacing w:after="0"/>
            </w:pPr>
            <w:r w:rsidRPr="00A90C64">
              <w:t xml:space="preserve">Aktiver/deaktiver </w:t>
            </w:r>
            <w:r w:rsidR="00CA6EC9" w:rsidRPr="00A90C64">
              <w:t>punktskrift type</w:t>
            </w:r>
          </w:p>
        </w:tc>
        <w:tc>
          <w:tcPr>
            <w:tcW w:w="4585" w:type="dxa"/>
            <w:vAlign w:val="center"/>
          </w:tcPr>
          <w:p w14:paraId="60C0E002" w14:textId="7690AC21" w:rsidR="00646BBF" w:rsidRPr="00A90C64" w:rsidRDefault="00CA6EC9" w:rsidP="006F7D8B">
            <w:pPr>
              <w:pStyle w:val="Brdtekst"/>
              <w:spacing w:after="0"/>
            </w:pPr>
            <w:r w:rsidRPr="00A90C64">
              <w:t>Slett bakover</w:t>
            </w:r>
            <w:r w:rsidR="00D863E3" w:rsidRPr="00A90C64">
              <w:t xml:space="preserve"> + G</w:t>
            </w:r>
          </w:p>
        </w:tc>
      </w:tr>
      <w:tr w:rsidR="00646BBF" w:rsidRPr="00A90C64" w14:paraId="4BC6F316" w14:textId="77777777" w:rsidTr="006F7D8B">
        <w:trPr>
          <w:trHeight w:val="360"/>
        </w:trPr>
        <w:tc>
          <w:tcPr>
            <w:tcW w:w="4045" w:type="dxa"/>
            <w:vAlign w:val="center"/>
          </w:tcPr>
          <w:p w14:paraId="62D57262" w14:textId="4C707A7B" w:rsidR="00646BBF" w:rsidRPr="00A90C64" w:rsidRDefault="00646BBF" w:rsidP="006F7D8B">
            <w:pPr>
              <w:pStyle w:val="Brdtekst"/>
              <w:spacing w:after="0"/>
            </w:pPr>
            <w:r w:rsidRPr="00A90C64">
              <w:t>Bytt språkprofil</w:t>
            </w:r>
          </w:p>
        </w:tc>
        <w:tc>
          <w:tcPr>
            <w:tcW w:w="4585" w:type="dxa"/>
            <w:vAlign w:val="center"/>
          </w:tcPr>
          <w:p w14:paraId="319211F0" w14:textId="030D6836" w:rsidR="00646BBF" w:rsidRPr="00A90C64" w:rsidRDefault="00CA6EC9" w:rsidP="006F7D8B">
            <w:pPr>
              <w:pStyle w:val="Brdtekst"/>
              <w:spacing w:after="0"/>
            </w:pPr>
            <w:r w:rsidRPr="00A90C64">
              <w:t>Enter</w:t>
            </w:r>
            <w:r w:rsidR="00D863E3" w:rsidRPr="00A90C64">
              <w:t xml:space="preserve"> + L</w:t>
            </w:r>
          </w:p>
        </w:tc>
      </w:tr>
      <w:tr w:rsidR="00646BBF" w:rsidRPr="00A90C64" w14:paraId="19C4EC23" w14:textId="77777777" w:rsidTr="006F7D8B">
        <w:trPr>
          <w:trHeight w:val="360"/>
        </w:trPr>
        <w:tc>
          <w:tcPr>
            <w:tcW w:w="4045" w:type="dxa"/>
            <w:vAlign w:val="center"/>
          </w:tcPr>
          <w:p w14:paraId="2A687719" w14:textId="77777777" w:rsidR="00646BBF" w:rsidRPr="00A90C64" w:rsidRDefault="00646BBF" w:rsidP="006F7D8B">
            <w:pPr>
              <w:pStyle w:val="Brdtekst"/>
              <w:spacing w:after="0"/>
            </w:pPr>
            <w:r w:rsidRPr="00A90C64">
              <w:t>Batterinivå</w:t>
            </w:r>
          </w:p>
        </w:tc>
        <w:tc>
          <w:tcPr>
            <w:tcW w:w="4585" w:type="dxa"/>
            <w:vAlign w:val="center"/>
          </w:tcPr>
          <w:p w14:paraId="04ADC756" w14:textId="278E7072" w:rsidR="00646BBF" w:rsidRPr="00A90C64" w:rsidRDefault="00CA6EC9" w:rsidP="006F7D8B">
            <w:pPr>
              <w:pStyle w:val="Brdtekst"/>
              <w:spacing w:after="0"/>
            </w:pPr>
            <w:r w:rsidRPr="00A90C64">
              <w:t>Enter</w:t>
            </w:r>
            <w:r w:rsidR="00D863E3" w:rsidRPr="00A90C64">
              <w:t xml:space="preserve"> + P</w:t>
            </w:r>
          </w:p>
        </w:tc>
      </w:tr>
      <w:tr w:rsidR="00646BBF" w:rsidRPr="00A90C64" w14:paraId="1C74F062" w14:textId="77777777" w:rsidTr="006F7D8B">
        <w:trPr>
          <w:trHeight w:val="360"/>
        </w:trPr>
        <w:tc>
          <w:tcPr>
            <w:tcW w:w="4045" w:type="dxa"/>
            <w:vAlign w:val="center"/>
          </w:tcPr>
          <w:p w14:paraId="32A3AF8A" w14:textId="77777777" w:rsidR="00646BBF" w:rsidRPr="00A90C64" w:rsidRDefault="00646BBF" w:rsidP="006F7D8B">
            <w:pPr>
              <w:pStyle w:val="Brdtekst"/>
              <w:spacing w:after="0"/>
            </w:pPr>
            <w:r w:rsidRPr="00A90C64">
              <w:t>Hurtigmenyen</w:t>
            </w:r>
          </w:p>
        </w:tc>
        <w:tc>
          <w:tcPr>
            <w:tcW w:w="4585" w:type="dxa"/>
            <w:vAlign w:val="center"/>
          </w:tcPr>
          <w:p w14:paraId="4C921D25" w14:textId="312320AA" w:rsidR="00646BBF" w:rsidRPr="00A90C64" w:rsidRDefault="00D863E3" w:rsidP="006F7D8B">
            <w:pPr>
              <w:pStyle w:val="Brdtekst"/>
              <w:spacing w:after="0"/>
            </w:pPr>
            <w:r w:rsidRPr="00A90C64">
              <w:t>Mellomrom + M</w:t>
            </w:r>
          </w:p>
        </w:tc>
      </w:tr>
      <w:tr w:rsidR="00646BBF" w:rsidRPr="00A90C64" w14:paraId="604EE8AF" w14:textId="77777777" w:rsidTr="006F7D8B">
        <w:trPr>
          <w:trHeight w:val="360"/>
        </w:trPr>
        <w:tc>
          <w:tcPr>
            <w:tcW w:w="4045" w:type="dxa"/>
            <w:vAlign w:val="center"/>
          </w:tcPr>
          <w:p w14:paraId="4D368E35" w14:textId="77777777" w:rsidR="00646BBF" w:rsidRPr="00A90C64" w:rsidRDefault="00646BBF" w:rsidP="006F7D8B">
            <w:pPr>
              <w:pStyle w:val="Brdtekst"/>
              <w:spacing w:after="0"/>
            </w:pPr>
            <w:r w:rsidRPr="00A90C64">
              <w:t>Hovedmeny</w:t>
            </w:r>
          </w:p>
        </w:tc>
        <w:tc>
          <w:tcPr>
            <w:tcW w:w="4585" w:type="dxa"/>
            <w:vAlign w:val="center"/>
          </w:tcPr>
          <w:p w14:paraId="40FA6058" w14:textId="3554D4BE" w:rsidR="00646BBF" w:rsidRPr="00A90C64" w:rsidRDefault="00D863E3" w:rsidP="00F17858">
            <w:pPr>
              <w:pStyle w:val="Brdtekst"/>
              <w:spacing w:after="0"/>
            </w:pPr>
            <w:r w:rsidRPr="00A90C64">
              <w:t>Mellomrom + P</w:t>
            </w:r>
            <w:r w:rsidR="00CA6EC9" w:rsidRPr="00A90C64">
              <w:t>unkt</w:t>
            </w:r>
            <w:r w:rsidRPr="00A90C64">
              <w:t xml:space="preserve"> 1-2-3-4-5-6 eller Hjem-knappen</w:t>
            </w:r>
          </w:p>
        </w:tc>
      </w:tr>
      <w:tr w:rsidR="00646BBF" w:rsidRPr="00A90C64" w14:paraId="1685D19B" w14:textId="77777777" w:rsidTr="006F7D8B">
        <w:trPr>
          <w:trHeight w:val="360"/>
        </w:trPr>
        <w:tc>
          <w:tcPr>
            <w:tcW w:w="4045" w:type="dxa"/>
            <w:vAlign w:val="center"/>
          </w:tcPr>
          <w:p w14:paraId="4E415DCF" w14:textId="77777777" w:rsidR="00646BBF" w:rsidRPr="00A90C64" w:rsidRDefault="00646BBF" w:rsidP="006F7D8B">
            <w:pPr>
              <w:pStyle w:val="Brdtekst"/>
              <w:spacing w:after="0"/>
            </w:pPr>
            <w:r w:rsidRPr="00A90C64">
              <w:t>Systeminformasjon</w:t>
            </w:r>
          </w:p>
        </w:tc>
        <w:tc>
          <w:tcPr>
            <w:tcW w:w="4585" w:type="dxa"/>
            <w:vAlign w:val="center"/>
          </w:tcPr>
          <w:p w14:paraId="3CB8BF0B" w14:textId="1C0F7FC0" w:rsidR="00646BBF" w:rsidRPr="00A90C64" w:rsidRDefault="00D863E3" w:rsidP="006F7D8B">
            <w:pPr>
              <w:pStyle w:val="Brdtekst"/>
              <w:spacing w:after="0"/>
            </w:pPr>
            <w:r w:rsidRPr="00A90C64">
              <w:t>Mellomrom + I</w:t>
            </w:r>
          </w:p>
        </w:tc>
      </w:tr>
      <w:tr w:rsidR="00646BBF" w:rsidRPr="00A90C64" w14:paraId="73BD6B9E" w14:textId="77777777" w:rsidTr="006F7D8B">
        <w:trPr>
          <w:trHeight w:val="360"/>
        </w:trPr>
        <w:tc>
          <w:tcPr>
            <w:tcW w:w="4045" w:type="dxa"/>
            <w:vAlign w:val="center"/>
          </w:tcPr>
          <w:p w14:paraId="43251A8A" w14:textId="77777777" w:rsidR="00646BBF" w:rsidRPr="00A90C64" w:rsidRDefault="00646BBF" w:rsidP="006F7D8B">
            <w:pPr>
              <w:pStyle w:val="Brdtekst"/>
              <w:spacing w:after="0"/>
            </w:pPr>
            <w:r w:rsidRPr="00A90C64">
              <w:t>Tid</w:t>
            </w:r>
          </w:p>
        </w:tc>
        <w:tc>
          <w:tcPr>
            <w:tcW w:w="4585" w:type="dxa"/>
            <w:vAlign w:val="center"/>
          </w:tcPr>
          <w:p w14:paraId="017800A5" w14:textId="1D35E520" w:rsidR="00646BBF" w:rsidRPr="00A90C64" w:rsidRDefault="00D863E3" w:rsidP="006F7D8B">
            <w:pPr>
              <w:pStyle w:val="Brdtekst"/>
              <w:spacing w:after="0"/>
            </w:pPr>
            <w:r w:rsidRPr="00A90C64">
              <w:t>Enter + T</w:t>
            </w:r>
          </w:p>
        </w:tc>
      </w:tr>
      <w:tr w:rsidR="00646BBF" w:rsidRPr="00A90C64" w14:paraId="7C201DE7" w14:textId="77777777" w:rsidTr="006F7D8B">
        <w:trPr>
          <w:trHeight w:val="360"/>
        </w:trPr>
        <w:tc>
          <w:tcPr>
            <w:tcW w:w="4045" w:type="dxa"/>
            <w:vAlign w:val="center"/>
          </w:tcPr>
          <w:p w14:paraId="44D676A6" w14:textId="177AB26B" w:rsidR="00646BBF" w:rsidRPr="00A90C64" w:rsidRDefault="00646BBF" w:rsidP="006F7D8B">
            <w:pPr>
              <w:pStyle w:val="Brdtekst"/>
              <w:spacing w:after="0"/>
            </w:pPr>
            <w:r w:rsidRPr="00A90C64">
              <w:t>D</w:t>
            </w:r>
            <w:r w:rsidR="001450A9" w:rsidRPr="00A90C64">
              <w:t>ato</w:t>
            </w:r>
          </w:p>
        </w:tc>
        <w:tc>
          <w:tcPr>
            <w:tcW w:w="4585" w:type="dxa"/>
            <w:vAlign w:val="center"/>
          </w:tcPr>
          <w:p w14:paraId="7292930C" w14:textId="1DC74091" w:rsidR="00646BBF" w:rsidRPr="00A90C64" w:rsidRDefault="00D863E3" w:rsidP="006F7D8B">
            <w:pPr>
              <w:pStyle w:val="Brdtekst"/>
              <w:spacing w:after="0"/>
            </w:pPr>
            <w:r w:rsidRPr="00A90C64">
              <w:t>Enter + D</w:t>
            </w:r>
          </w:p>
        </w:tc>
      </w:tr>
      <w:tr w:rsidR="00646BBF" w:rsidRPr="00A90C64" w14:paraId="4E2FE68A" w14:textId="77777777" w:rsidTr="006F7D8B">
        <w:trPr>
          <w:trHeight w:val="360"/>
        </w:trPr>
        <w:tc>
          <w:tcPr>
            <w:tcW w:w="4045" w:type="dxa"/>
            <w:vAlign w:val="center"/>
          </w:tcPr>
          <w:p w14:paraId="77283282" w14:textId="77777777" w:rsidR="00646BBF" w:rsidRPr="00A90C64" w:rsidRDefault="00646BBF" w:rsidP="006F7D8B">
            <w:pPr>
              <w:pStyle w:val="Brdtekst"/>
              <w:spacing w:after="0"/>
            </w:pPr>
            <w:r w:rsidRPr="00A90C64">
              <w:t>Løs ut medier</w:t>
            </w:r>
          </w:p>
        </w:tc>
        <w:tc>
          <w:tcPr>
            <w:tcW w:w="4585" w:type="dxa"/>
            <w:vAlign w:val="center"/>
          </w:tcPr>
          <w:p w14:paraId="5C268E59" w14:textId="79A63B60" w:rsidR="00646BBF" w:rsidRPr="00A90C64" w:rsidRDefault="00D863E3" w:rsidP="006F7D8B">
            <w:pPr>
              <w:pStyle w:val="Brdtekst"/>
              <w:spacing w:after="0"/>
            </w:pPr>
            <w:r w:rsidRPr="00A90C64">
              <w:t>Enter + E</w:t>
            </w:r>
          </w:p>
        </w:tc>
      </w:tr>
      <w:tr w:rsidR="008C065D" w:rsidRPr="00A90C64" w14:paraId="05D9F7FE" w14:textId="77777777" w:rsidTr="006F7D8B">
        <w:trPr>
          <w:trHeight w:val="360"/>
        </w:trPr>
        <w:tc>
          <w:tcPr>
            <w:tcW w:w="4045" w:type="dxa"/>
            <w:vAlign w:val="center"/>
          </w:tcPr>
          <w:p w14:paraId="5D7806FE" w14:textId="77D43701" w:rsidR="008C065D" w:rsidRPr="00A90C64" w:rsidRDefault="001450A9" w:rsidP="006F7D8B">
            <w:pPr>
              <w:pStyle w:val="Brdtekst"/>
              <w:spacing w:after="0"/>
            </w:pPr>
            <w:r w:rsidRPr="00A90C64">
              <w:t>Innstillinger</w:t>
            </w:r>
          </w:p>
        </w:tc>
        <w:tc>
          <w:tcPr>
            <w:tcW w:w="4585" w:type="dxa"/>
            <w:vAlign w:val="center"/>
          </w:tcPr>
          <w:p w14:paraId="60B11E08" w14:textId="2FECA90C" w:rsidR="008C065D" w:rsidRPr="00A90C64" w:rsidRDefault="008C065D" w:rsidP="006F7D8B">
            <w:pPr>
              <w:pStyle w:val="Brdtekst"/>
              <w:spacing w:after="0"/>
            </w:pPr>
            <w:r w:rsidRPr="00A90C64">
              <w:t>Mellomrom + O</w:t>
            </w:r>
          </w:p>
        </w:tc>
      </w:tr>
      <w:tr w:rsidR="00B672D1" w:rsidRPr="00A90C64" w14:paraId="63D7326B" w14:textId="77777777" w:rsidTr="006F7D8B">
        <w:trPr>
          <w:trHeight w:val="360"/>
        </w:trPr>
        <w:tc>
          <w:tcPr>
            <w:tcW w:w="4045" w:type="dxa"/>
            <w:vAlign w:val="center"/>
          </w:tcPr>
          <w:p w14:paraId="6B9651E6" w14:textId="3180F678" w:rsidR="00B672D1" w:rsidRPr="00A90C64" w:rsidRDefault="00B672D1" w:rsidP="006F7D8B">
            <w:pPr>
              <w:pStyle w:val="Brdtekst"/>
              <w:spacing w:after="0"/>
            </w:pPr>
            <w:r w:rsidRPr="00A90C64">
              <w:t>Opprette et hurtignotat</w:t>
            </w:r>
          </w:p>
        </w:tc>
        <w:tc>
          <w:tcPr>
            <w:tcW w:w="4585" w:type="dxa"/>
            <w:vAlign w:val="center"/>
          </w:tcPr>
          <w:p w14:paraId="00D0C30B" w14:textId="63FAEE4D" w:rsidR="00B672D1" w:rsidRPr="00A90C64" w:rsidRDefault="001450A9" w:rsidP="006F7D8B">
            <w:pPr>
              <w:pStyle w:val="Brdtekst"/>
              <w:spacing w:after="0"/>
            </w:pPr>
            <w:r w:rsidRPr="00A90C64">
              <w:t>Slett bakover</w:t>
            </w:r>
            <w:r w:rsidR="00B672D1" w:rsidRPr="00A90C64">
              <w:t xml:space="preserve"> + N</w:t>
            </w:r>
          </w:p>
        </w:tc>
      </w:tr>
      <w:tr w:rsidR="00430006" w:rsidRPr="00A90C64" w14:paraId="2D3170AC" w14:textId="77777777" w:rsidTr="006F7D8B">
        <w:trPr>
          <w:trHeight w:val="360"/>
        </w:trPr>
        <w:tc>
          <w:tcPr>
            <w:tcW w:w="4045" w:type="dxa"/>
            <w:vAlign w:val="center"/>
          </w:tcPr>
          <w:p w14:paraId="17D87771" w14:textId="0B759898" w:rsidR="00430006" w:rsidRPr="00A90C64" w:rsidRDefault="00430006" w:rsidP="00430006">
            <w:pPr>
              <w:pStyle w:val="Brdtekst"/>
              <w:spacing w:after="0"/>
            </w:pPr>
            <w:r w:rsidRPr="00A90C64">
              <w:t xml:space="preserve">Opprette et raskt </w:t>
            </w:r>
            <w:r w:rsidR="001450A9" w:rsidRPr="00A90C64">
              <w:t>punkt</w:t>
            </w:r>
            <w:r w:rsidRPr="00A90C64">
              <w:t>skriftnotat</w:t>
            </w:r>
          </w:p>
        </w:tc>
        <w:tc>
          <w:tcPr>
            <w:tcW w:w="4585" w:type="dxa"/>
            <w:vAlign w:val="center"/>
          </w:tcPr>
          <w:p w14:paraId="666AE072" w14:textId="02FAB411" w:rsidR="00430006" w:rsidRPr="00A90C64" w:rsidRDefault="001450A9" w:rsidP="00430006">
            <w:pPr>
              <w:pStyle w:val="Brdtekst"/>
              <w:spacing w:after="0"/>
            </w:pPr>
            <w:r w:rsidRPr="00A90C64">
              <w:t>Slett bakover</w:t>
            </w:r>
            <w:r w:rsidR="00430006" w:rsidRPr="00A90C64">
              <w:t xml:space="preserve"> + B</w:t>
            </w:r>
          </w:p>
        </w:tc>
      </w:tr>
      <w:tr w:rsidR="00CE4267" w:rsidRPr="00A90C64" w14:paraId="29814C88" w14:textId="77777777" w:rsidTr="006F7D8B">
        <w:trPr>
          <w:trHeight w:val="360"/>
        </w:trPr>
        <w:tc>
          <w:tcPr>
            <w:tcW w:w="4045" w:type="dxa"/>
            <w:vAlign w:val="center"/>
          </w:tcPr>
          <w:p w14:paraId="41D80DDB" w14:textId="537B2AD2" w:rsidR="00CE4267" w:rsidRPr="00A90C64" w:rsidRDefault="00CE4267" w:rsidP="00CE4267">
            <w:pPr>
              <w:pStyle w:val="Brdtekst"/>
              <w:spacing w:after="0"/>
            </w:pPr>
            <w:r w:rsidRPr="00A90C64">
              <w:t>Aktivere/deaktivere tale</w:t>
            </w:r>
          </w:p>
        </w:tc>
        <w:tc>
          <w:tcPr>
            <w:tcW w:w="4585" w:type="dxa"/>
            <w:vAlign w:val="center"/>
          </w:tcPr>
          <w:p w14:paraId="189865AD" w14:textId="37269793" w:rsidR="00CE4267" w:rsidRPr="00A90C64" w:rsidRDefault="00CE4267" w:rsidP="00CE4267">
            <w:pPr>
              <w:pStyle w:val="Brdtekst"/>
              <w:spacing w:after="0"/>
            </w:pPr>
            <w:r w:rsidRPr="00A90C64">
              <w:t>Mellomrom + forrige tommeltast</w:t>
            </w:r>
          </w:p>
        </w:tc>
      </w:tr>
      <w:tr w:rsidR="00CE4267" w:rsidRPr="00A90C64" w14:paraId="23F05F1E" w14:textId="77777777" w:rsidTr="006F7D8B">
        <w:trPr>
          <w:trHeight w:val="360"/>
        </w:trPr>
        <w:tc>
          <w:tcPr>
            <w:tcW w:w="4045" w:type="dxa"/>
            <w:vAlign w:val="center"/>
          </w:tcPr>
          <w:p w14:paraId="69A8267E" w14:textId="5E91C1B6" w:rsidR="00CE4267" w:rsidRPr="00A90C64" w:rsidRDefault="00CE4267" w:rsidP="00CE4267">
            <w:pPr>
              <w:pStyle w:val="Brdtekst"/>
              <w:spacing w:after="0"/>
            </w:pPr>
            <w:r w:rsidRPr="00A90C64">
              <w:t>Øk talehastigheten</w:t>
            </w:r>
          </w:p>
        </w:tc>
        <w:tc>
          <w:tcPr>
            <w:tcW w:w="4585" w:type="dxa"/>
            <w:vAlign w:val="center"/>
          </w:tcPr>
          <w:p w14:paraId="72D9ADE0" w14:textId="18C13EC2" w:rsidR="00CE4267" w:rsidRPr="00A90C64" w:rsidRDefault="00CE4267" w:rsidP="00CE4267">
            <w:pPr>
              <w:pStyle w:val="Brdtekst"/>
              <w:spacing w:after="0"/>
            </w:pPr>
            <w:r w:rsidRPr="00A90C64">
              <w:t>Enter + Punkt 5</w:t>
            </w:r>
          </w:p>
        </w:tc>
      </w:tr>
      <w:tr w:rsidR="00CE4267" w:rsidRPr="00A90C64" w14:paraId="1AF11907" w14:textId="77777777" w:rsidTr="006F7D8B">
        <w:trPr>
          <w:trHeight w:val="360"/>
        </w:trPr>
        <w:tc>
          <w:tcPr>
            <w:tcW w:w="4045" w:type="dxa"/>
            <w:vAlign w:val="center"/>
          </w:tcPr>
          <w:p w14:paraId="7E3844AC" w14:textId="48915192" w:rsidR="00CE4267" w:rsidRPr="00A90C64" w:rsidRDefault="00CE4267" w:rsidP="00CE4267">
            <w:pPr>
              <w:pStyle w:val="Brdtekst"/>
              <w:spacing w:after="0"/>
            </w:pPr>
            <w:r w:rsidRPr="00A90C64">
              <w:t>Redusere talehastigheten</w:t>
            </w:r>
          </w:p>
        </w:tc>
        <w:tc>
          <w:tcPr>
            <w:tcW w:w="4585" w:type="dxa"/>
            <w:vAlign w:val="center"/>
          </w:tcPr>
          <w:p w14:paraId="4FAF80E8" w14:textId="09F3379E" w:rsidR="00CE4267" w:rsidRPr="00A90C64" w:rsidRDefault="00CE4267" w:rsidP="00CE4267">
            <w:pPr>
              <w:pStyle w:val="Brdtekst"/>
              <w:spacing w:after="0"/>
            </w:pPr>
            <w:r w:rsidRPr="00A90C64">
              <w:t>Enter + Punkt 2</w:t>
            </w:r>
          </w:p>
        </w:tc>
      </w:tr>
      <w:tr w:rsidR="00371D34" w:rsidRPr="00A90C64" w14:paraId="11B78AC4" w14:textId="77777777" w:rsidTr="006F7D8B">
        <w:trPr>
          <w:trHeight w:val="360"/>
        </w:trPr>
        <w:tc>
          <w:tcPr>
            <w:tcW w:w="4045" w:type="dxa"/>
            <w:vAlign w:val="center"/>
          </w:tcPr>
          <w:p w14:paraId="7B9D3302" w14:textId="5D590926" w:rsidR="00371D34" w:rsidRPr="00A90C64" w:rsidRDefault="00371D34" w:rsidP="00371D34">
            <w:pPr>
              <w:pStyle w:val="Brdtekst"/>
              <w:spacing w:after="0"/>
            </w:pPr>
            <w:r w:rsidRPr="00A90C64">
              <w:t>Åpne terminal</w:t>
            </w:r>
          </w:p>
        </w:tc>
        <w:tc>
          <w:tcPr>
            <w:tcW w:w="4585" w:type="dxa"/>
            <w:vAlign w:val="center"/>
          </w:tcPr>
          <w:p w14:paraId="58BACF82" w14:textId="1044377D" w:rsidR="00371D34" w:rsidRPr="00A90C64" w:rsidRDefault="001450A9" w:rsidP="00371D34">
            <w:pPr>
              <w:pStyle w:val="Brdtekst"/>
              <w:spacing w:after="0"/>
            </w:pPr>
            <w:r w:rsidRPr="00A90C64">
              <w:t>Slett bakover</w:t>
            </w:r>
            <w:r w:rsidR="00371D34" w:rsidRPr="00A90C64">
              <w:t xml:space="preserve"> + Enter + T</w:t>
            </w:r>
          </w:p>
        </w:tc>
      </w:tr>
      <w:tr w:rsidR="00371D34" w:rsidRPr="00A90C64" w14:paraId="29E9AA22" w14:textId="77777777" w:rsidTr="006F7D8B">
        <w:trPr>
          <w:trHeight w:val="360"/>
        </w:trPr>
        <w:tc>
          <w:tcPr>
            <w:tcW w:w="4045" w:type="dxa"/>
            <w:vAlign w:val="center"/>
          </w:tcPr>
          <w:p w14:paraId="380B7067" w14:textId="68DAB73C" w:rsidR="00371D34" w:rsidRPr="00A90C64" w:rsidRDefault="00371D34" w:rsidP="00371D34">
            <w:pPr>
              <w:pStyle w:val="Brdtekst"/>
              <w:spacing w:after="0"/>
            </w:pPr>
            <w:r w:rsidRPr="00A90C64">
              <w:t xml:space="preserve">Åpne </w:t>
            </w:r>
            <w:r w:rsidR="009802B2" w:rsidRPr="00A90C64">
              <w:t>Editor</w:t>
            </w:r>
          </w:p>
        </w:tc>
        <w:tc>
          <w:tcPr>
            <w:tcW w:w="4585" w:type="dxa"/>
            <w:vAlign w:val="center"/>
          </w:tcPr>
          <w:p w14:paraId="29E3F98F" w14:textId="6059DE5A" w:rsidR="00371D34" w:rsidRPr="00A90C64" w:rsidRDefault="001450A9" w:rsidP="00371D34">
            <w:pPr>
              <w:pStyle w:val="Brdtekst"/>
              <w:spacing w:after="0"/>
            </w:pPr>
            <w:r w:rsidRPr="00A90C64">
              <w:t>Slett bakover</w:t>
            </w:r>
            <w:r w:rsidR="00371D34" w:rsidRPr="00A90C64">
              <w:t xml:space="preserve"> + Enter + E</w:t>
            </w:r>
          </w:p>
        </w:tc>
      </w:tr>
      <w:tr w:rsidR="00371D34" w:rsidRPr="00A90C64" w14:paraId="69B2E181" w14:textId="77777777" w:rsidTr="006F7D8B">
        <w:trPr>
          <w:trHeight w:val="360"/>
        </w:trPr>
        <w:tc>
          <w:tcPr>
            <w:tcW w:w="4045" w:type="dxa"/>
            <w:vAlign w:val="center"/>
          </w:tcPr>
          <w:p w14:paraId="52F36EE5" w14:textId="75499778" w:rsidR="00371D34" w:rsidRPr="00A90C64" w:rsidRDefault="00371D34" w:rsidP="00371D34">
            <w:pPr>
              <w:pStyle w:val="Brdtekst"/>
              <w:spacing w:after="0"/>
            </w:pPr>
            <w:r w:rsidRPr="00A90C64">
              <w:t>Åpne Victor Reader</w:t>
            </w:r>
          </w:p>
        </w:tc>
        <w:tc>
          <w:tcPr>
            <w:tcW w:w="4585" w:type="dxa"/>
            <w:vAlign w:val="center"/>
          </w:tcPr>
          <w:p w14:paraId="5FF2339C" w14:textId="5ECF2099" w:rsidR="00371D34" w:rsidRPr="00A90C64" w:rsidRDefault="001450A9" w:rsidP="00371D34">
            <w:pPr>
              <w:pStyle w:val="Brdtekst"/>
              <w:spacing w:after="0"/>
            </w:pPr>
            <w:r w:rsidRPr="00A90C64">
              <w:t>Slett bakover</w:t>
            </w:r>
            <w:r w:rsidR="00371D34" w:rsidRPr="00A90C64">
              <w:t xml:space="preserve"> + Enter + V</w:t>
            </w:r>
          </w:p>
        </w:tc>
      </w:tr>
      <w:tr w:rsidR="00371D34" w:rsidRPr="00A90C64" w14:paraId="2B3A290D" w14:textId="77777777" w:rsidTr="006F7D8B">
        <w:trPr>
          <w:trHeight w:val="360"/>
        </w:trPr>
        <w:tc>
          <w:tcPr>
            <w:tcW w:w="4045" w:type="dxa"/>
            <w:vAlign w:val="center"/>
          </w:tcPr>
          <w:p w14:paraId="40767820" w14:textId="0BF9A04E" w:rsidR="00371D34" w:rsidRPr="00A90C64" w:rsidRDefault="00371D34" w:rsidP="00371D34">
            <w:pPr>
              <w:pStyle w:val="Brdtekst"/>
              <w:spacing w:after="0"/>
            </w:pPr>
            <w:r w:rsidRPr="00A90C64">
              <w:t xml:space="preserve">Åpne </w:t>
            </w:r>
            <w:r w:rsidR="007D4789" w:rsidRPr="00A90C64">
              <w:t>Filutforsker</w:t>
            </w:r>
          </w:p>
        </w:tc>
        <w:tc>
          <w:tcPr>
            <w:tcW w:w="4585" w:type="dxa"/>
            <w:vAlign w:val="center"/>
          </w:tcPr>
          <w:p w14:paraId="1BEB4170" w14:textId="7467C22A" w:rsidR="00371D34" w:rsidRPr="00A90C64" w:rsidRDefault="00371D34" w:rsidP="00371D34">
            <w:pPr>
              <w:pStyle w:val="Brdtekst"/>
              <w:spacing w:after="0"/>
            </w:pPr>
            <w:r w:rsidRPr="00A90C64">
              <w:t>Tilbake + Enter + F</w:t>
            </w:r>
          </w:p>
        </w:tc>
      </w:tr>
      <w:tr w:rsidR="00371D34" w:rsidRPr="00A90C64" w14:paraId="36841B11" w14:textId="77777777" w:rsidTr="006F7D8B">
        <w:trPr>
          <w:trHeight w:val="360"/>
        </w:trPr>
        <w:tc>
          <w:tcPr>
            <w:tcW w:w="4045" w:type="dxa"/>
            <w:vAlign w:val="center"/>
          </w:tcPr>
          <w:p w14:paraId="365ECD4E" w14:textId="19F1B510" w:rsidR="00371D34" w:rsidRPr="00A90C64" w:rsidRDefault="00371D34" w:rsidP="00371D34">
            <w:pPr>
              <w:pStyle w:val="Brdtekst"/>
              <w:spacing w:after="0"/>
            </w:pPr>
            <w:r w:rsidRPr="00A90C64">
              <w:t xml:space="preserve">Åpne </w:t>
            </w:r>
            <w:r w:rsidR="007D4789" w:rsidRPr="00A90C64">
              <w:t>Kalkulator</w:t>
            </w:r>
          </w:p>
        </w:tc>
        <w:tc>
          <w:tcPr>
            <w:tcW w:w="4585" w:type="dxa"/>
            <w:vAlign w:val="center"/>
          </w:tcPr>
          <w:p w14:paraId="6DF6F78F" w14:textId="3F8C122A" w:rsidR="00371D34" w:rsidRPr="00A90C64" w:rsidRDefault="00972C24" w:rsidP="00371D34">
            <w:pPr>
              <w:pStyle w:val="Brdtekst"/>
              <w:spacing w:after="0"/>
            </w:pPr>
            <w:r w:rsidRPr="00A90C64">
              <w:t>Slett bakover</w:t>
            </w:r>
            <w:r w:rsidR="00371D34" w:rsidRPr="00A90C64">
              <w:t xml:space="preserve"> + Enter + </w:t>
            </w:r>
            <w:r w:rsidRPr="00A90C64">
              <w:t>K</w:t>
            </w:r>
          </w:p>
        </w:tc>
      </w:tr>
      <w:tr w:rsidR="00371D34" w:rsidRPr="00A90C64" w14:paraId="387BDA65" w14:textId="77777777" w:rsidTr="006F7D8B">
        <w:trPr>
          <w:trHeight w:val="360"/>
        </w:trPr>
        <w:tc>
          <w:tcPr>
            <w:tcW w:w="4045" w:type="dxa"/>
            <w:vAlign w:val="center"/>
          </w:tcPr>
          <w:p w14:paraId="361AF7BC" w14:textId="3B8E7ACF" w:rsidR="00371D34" w:rsidRPr="00A90C64" w:rsidRDefault="00371D34" w:rsidP="00371D34">
            <w:pPr>
              <w:pStyle w:val="Brdtekst"/>
              <w:spacing w:after="0"/>
            </w:pPr>
            <w:r w:rsidRPr="00A90C64">
              <w:t xml:space="preserve">Åpne </w:t>
            </w:r>
            <w:proofErr w:type="spellStart"/>
            <w:r w:rsidRPr="00A90C64">
              <w:t>Bookshare</w:t>
            </w:r>
            <w:proofErr w:type="spellEnd"/>
          </w:p>
        </w:tc>
        <w:tc>
          <w:tcPr>
            <w:tcW w:w="4585" w:type="dxa"/>
            <w:vAlign w:val="center"/>
          </w:tcPr>
          <w:p w14:paraId="439EA710" w14:textId="45238275" w:rsidR="00371D34" w:rsidRPr="00A90C64" w:rsidRDefault="007D4789" w:rsidP="00371D34">
            <w:pPr>
              <w:pStyle w:val="Brdtekst"/>
              <w:spacing w:after="0"/>
            </w:pPr>
            <w:r w:rsidRPr="00A90C64">
              <w:t>Slett bakover</w:t>
            </w:r>
            <w:r w:rsidR="00371D34" w:rsidRPr="00A90C64">
              <w:t xml:space="preserve"> + Enter + B</w:t>
            </w:r>
          </w:p>
        </w:tc>
      </w:tr>
      <w:tr w:rsidR="00371D34" w:rsidRPr="00A90C64" w14:paraId="38273BA1" w14:textId="77777777" w:rsidTr="006F7D8B">
        <w:trPr>
          <w:trHeight w:val="360"/>
        </w:trPr>
        <w:tc>
          <w:tcPr>
            <w:tcW w:w="4045" w:type="dxa"/>
            <w:vAlign w:val="center"/>
          </w:tcPr>
          <w:p w14:paraId="4701CA1B" w14:textId="725388FB" w:rsidR="00371D34" w:rsidRPr="00A90C64" w:rsidRDefault="00371D34" w:rsidP="00371D34">
            <w:pPr>
              <w:pStyle w:val="Brdtekst"/>
              <w:spacing w:after="0"/>
            </w:pPr>
            <w:r w:rsidRPr="00A90C64">
              <w:t>Åpne NFB-nyhetslinje</w:t>
            </w:r>
          </w:p>
        </w:tc>
        <w:tc>
          <w:tcPr>
            <w:tcW w:w="4585" w:type="dxa"/>
            <w:vAlign w:val="center"/>
          </w:tcPr>
          <w:p w14:paraId="2AB335E4" w14:textId="00097E38" w:rsidR="00371D34" w:rsidRPr="00A90C64" w:rsidRDefault="007D4789" w:rsidP="00371D34">
            <w:pPr>
              <w:pStyle w:val="Brdtekst"/>
              <w:spacing w:after="0"/>
            </w:pPr>
            <w:r w:rsidRPr="00A90C64">
              <w:t>Slett bakover</w:t>
            </w:r>
            <w:r w:rsidR="00371D34" w:rsidRPr="00A90C64">
              <w:t xml:space="preserve"> + Enter + W</w:t>
            </w:r>
          </w:p>
        </w:tc>
      </w:tr>
      <w:tr w:rsidR="00371D34" w:rsidRPr="00A90C64" w14:paraId="2E7AE6BC" w14:textId="77777777" w:rsidTr="006F7D8B">
        <w:trPr>
          <w:trHeight w:val="360"/>
        </w:trPr>
        <w:tc>
          <w:tcPr>
            <w:tcW w:w="4045" w:type="dxa"/>
            <w:vAlign w:val="center"/>
          </w:tcPr>
          <w:p w14:paraId="4588D924" w14:textId="638E9DF5" w:rsidR="00371D34" w:rsidRPr="00A90C64" w:rsidRDefault="00371D34" w:rsidP="00371D34">
            <w:pPr>
              <w:pStyle w:val="Brdtekst"/>
              <w:spacing w:after="0"/>
            </w:pPr>
            <w:r w:rsidRPr="00A90C64">
              <w:t>Åpne NLS Bard</w:t>
            </w:r>
          </w:p>
        </w:tc>
        <w:tc>
          <w:tcPr>
            <w:tcW w:w="4585" w:type="dxa"/>
            <w:vAlign w:val="center"/>
          </w:tcPr>
          <w:p w14:paraId="2DFF1950" w14:textId="2E58728A" w:rsidR="00371D34" w:rsidRPr="00A90C64" w:rsidRDefault="007D4789" w:rsidP="00371D34">
            <w:pPr>
              <w:pStyle w:val="Brdtekst"/>
              <w:spacing w:after="0"/>
            </w:pPr>
            <w:r w:rsidRPr="00A90C64">
              <w:t>Slett bakover</w:t>
            </w:r>
            <w:r w:rsidR="00371D34" w:rsidRPr="00A90C64">
              <w:t xml:space="preserve"> + Enter + N</w:t>
            </w:r>
          </w:p>
        </w:tc>
      </w:tr>
    </w:tbl>
    <w:p w14:paraId="1EAC1FCA" w14:textId="01438953" w:rsidR="00646BBF" w:rsidRPr="00A90C64" w:rsidRDefault="00646BBF" w:rsidP="00646BBF">
      <w:pPr>
        <w:pStyle w:val="Brdtekst"/>
        <w:spacing w:after="0" w:line="240" w:lineRule="auto"/>
      </w:pPr>
    </w:p>
    <w:p w14:paraId="1088A7BA" w14:textId="0555986B" w:rsidR="00D863E3" w:rsidRPr="00A90C64" w:rsidRDefault="00302DF4" w:rsidP="00D863E3">
      <w:pPr>
        <w:sectPr w:rsidR="00D863E3" w:rsidRPr="00A90C64" w:rsidSect="00B601D7">
          <w:type w:val="continuous"/>
          <w:pgSz w:w="12240" w:h="15840" w:code="1"/>
          <w:pgMar w:top="1417" w:right="1467" w:bottom="1417" w:left="1418" w:header="708" w:footer="708" w:gutter="0"/>
          <w:cols w:space="720"/>
        </w:sectPr>
      </w:pPr>
      <w:r w:rsidRPr="00A90C64">
        <w:rPr>
          <w:rStyle w:val="Sterk"/>
        </w:rPr>
        <w:t>Merk</w:t>
      </w:r>
      <w:r w:rsidR="00D863E3" w:rsidRPr="00A90C64">
        <w:t xml:space="preserve">: Alle kommandoer som inneholder Enter eller </w:t>
      </w:r>
      <w:r w:rsidR="007D4789" w:rsidRPr="00A90C64">
        <w:t xml:space="preserve">Slett </w:t>
      </w:r>
      <w:proofErr w:type="gramStart"/>
      <w:r w:rsidR="007D4789" w:rsidRPr="00A90C64">
        <w:t xml:space="preserve">bakover </w:t>
      </w:r>
      <w:r w:rsidR="00D863E3" w:rsidRPr="00A90C64">
        <w:t>,</w:t>
      </w:r>
      <w:proofErr w:type="gramEnd"/>
      <w:r w:rsidR="00D863E3" w:rsidRPr="00A90C64">
        <w:t xml:space="preserve"> må ha mellomroms</w:t>
      </w:r>
      <w:r w:rsidR="007D4789" w:rsidRPr="00A90C64">
        <w:t>tasten</w:t>
      </w:r>
      <w:r w:rsidR="00D863E3" w:rsidRPr="00A90C64">
        <w:t xml:space="preserve"> lagt til når du bruker </w:t>
      </w:r>
      <w:r w:rsidR="007D4789" w:rsidRPr="00A90C64">
        <w:t>8 punkt datapunkt</w:t>
      </w:r>
      <w:r w:rsidR="00D863E3" w:rsidRPr="00A90C64">
        <w:t>.</w:t>
      </w:r>
    </w:p>
    <w:p w14:paraId="4C4C5230" w14:textId="33C0E760" w:rsidR="00646BBF" w:rsidRPr="00A90C64" w:rsidRDefault="00646BBF" w:rsidP="00D24B70">
      <w:pPr>
        <w:pStyle w:val="Overskrift1"/>
        <w:numPr>
          <w:ilvl w:val="0"/>
          <w:numId w:val="46"/>
        </w:numPr>
        <w:ind w:left="357" w:hanging="357"/>
      </w:pPr>
      <w:bookmarkStart w:id="54" w:name="_Refd18e1364"/>
      <w:bookmarkStart w:id="55" w:name="_Tocd18e1364"/>
      <w:r w:rsidRPr="00A90C64">
        <w:t xml:space="preserve"> </w:t>
      </w:r>
      <w:bookmarkStart w:id="56" w:name="_Toc161145759"/>
      <w:r w:rsidRPr="00A90C64">
        <w:t xml:space="preserve">Bruke </w:t>
      </w:r>
      <w:r w:rsidR="00941B8C" w:rsidRPr="00A90C64">
        <w:t xml:space="preserve">Editor </w:t>
      </w:r>
      <w:r w:rsidRPr="00A90C64">
        <w:t>programmet</w:t>
      </w:r>
      <w:bookmarkEnd w:id="54"/>
      <w:bookmarkEnd w:id="55"/>
      <w:bookmarkEnd w:id="56"/>
    </w:p>
    <w:p w14:paraId="26F9D20E" w14:textId="50056989" w:rsidR="00646BBF" w:rsidRPr="00A90C64" w:rsidRDefault="00941B8C" w:rsidP="00646BBF">
      <w:pPr>
        <w:pStyle w:val="Brdtekst"/>
      </w:pPr>
      <w:r w:rsidRPr="00A90C64">
        <w:t>Editor</w:t>
      </w:r>
      <w:r w:rsidR="00220069" w:rsidRPr="00A90C64">
        <w:t xml:space="preserve"> er et program som lar deg åpne, redigere og lage tekstfiler på Brailliant. Du kan åpne .docx-, .doc-, .txt-, BRF-, BRL-, PDF-, BAN- og BH-filer med </w:t>
      </w:r>
      <w:r w:rsidRPr="00A90C64">
        <w:t>Editor</w:t>
      </w:r>
      <w:r w:rsidR="00220069" w:rsidRPr="00A90C64">
        <w:t>. Filene du oppretter eller endrer, lagres som en .txt fil.</w:t>
      </w:r>
    </w:p>
    <w:p w14:paraId="58FC3C06" w14:textId="7091D675" w:rsidR="00646BBF" w:rsidRPr="00A90C64" w:rsidRDefault="00646BBF" w:rsidP="00646BBF">
      <w:pPr>
        <w:pStyle w:val="Brdtekst"/>
      </w:pPr>
      <w:r w:rsidRPr="00A90C64">
        <w:t xml:space="preserve">Hvis du vil åpne </w:t>
      </w:r>
      <w:r w:rsidR="00B94992" w:rsidRPr="00A90C64">
        <w:t>Editor</w:t>
      </w:r>
      <w:r w:rsidRPr="00A90C64">
        <w:t>, trykker du Neste tommeltast til du kommer til Editor</w:t>
      </w:r>
      <w:r w:rsidR="00B94992" w:rsidRPr="00A90C64">
        <w:t>:</w:t>
      </w:r>
      <w:r w:rsidRPr="00A90C64">
        <w:t xml:space="preserve"> eller trykker e i Hovedmenyen, og deretter trykker du ENTER eller en </w:t>
      </w:r>
      <w:r w:rsidR="000F16D7" w:rsidRPr="00A90C64">
        <w:t>markørhenter</w:t>
      </w:r>
      <w:r w:rsidRPr="00A90C64">
        <w:t>.</w:t>
      </w:r>
    </w:p>
    <w:p w14:paraId="5F97A352" w14:textId="670E7821" w:rsidR="00646BBF" w:rsidRPr="00A90C64" w:rsidRDefault="00B94992" w:rsidP="00646BBF">
      <w:pPr>
        <w:pStyle w:val="Brdtekst"/>
      </w:pPr>
      <w:r w:rsidRPr="00A90C64">
        <w:lastRenderedPageBreak/>
        <w:t>Editor</w:t>
      </w:r>
      <w:r w:rsidR="00220069" w:rsidRPr="00A90C64">
        <w:t xml:space="preserve"> åpner en undermeny som inkluderer Opprett fil, Åpne fil, Nylig lagret, </w:t>
      </w:r>
      <w:r w:rsidRPr="00A90C64">
        <w:t>Editor</w:t>
      </w:r>
      <w:r w:rsidR="00220069" w:rsidRPr="00A90C64">
        <w:t>innstillinger og Lukk.</w:t>
      </w:r>
    </w:p>
    <w:p w14:paraId="57616544" w14:textId="2EDF83ED" w:rsidR="00646BBF" w:rsidRPr="00A90C64" w:rsidRDefault="00646BBF" w:rsidP="00D24B70">
      <w:pPr>
        <w:pStyle w:val="Overskrift2"/>
        <w:numPr>
          <w:ilvl w:val="1"/>
          <w:numId w:val="46"/>
        </w:numPr>
      </w:pPr>
      <w:bookmarkStart w:id="57" w:name="_Refd18e1411"/>
      <w:bookmarkStart w:id="58" w:name="_Tocd18e1411"/>
      <w:bookmarkStart w:id="59" w:name="_Toc161145760"/>
      <w:r w:rsidRPr="00A90C64">
        <w:t>Opprette en fil</w:t>
      </w:r>
      <w:bookmarkEnd w:id="57"/>
      <w:bookmarkEnd w:id="58"/>
      <w:bookmarkEnd w:id="59"/>
    </w:p>
    <w:p w14:paraId="4E76D1CC" w14:textId="77777777" w:rsidR="00646BBF" w:rsidRPr="00A90C64" w:rsidRDefault="00646BBF" w:rsidP="00646BBF">
      <w:pPr>
        <w:pStyle w:val="Brdtekst"/>
      </w:pPr>
      <w:r w:rsidRPr="00A90C64">
        <w:t xml:space="preserve">Det er flere måter å opprette en fil på, avhengig av gjeldende plassering på enheten. </w:t>
      </w:r>
    </w:p>
    <w:p w14:paraId="3F5B4EC2" w14:textId="32BAF8DA" w:rsidR="00646BBF" w:rsidRPr="00A90C64" w:rsidRDefault="00646BBF" w:rsidP="00D24B70">
      <w:pPr>
        <w:pStyle w:val="Brdtekst"/>
        <w:numPr>
          <w:ilvl w:val="0"/>
          <w:numId w:val="7"/>
        </w:numPr>
        <w:contextualSpacing/>
      </w:pPr>
      <w:r w:rsidRPr="00A90C64">
        <w:t xml:space="preserve">Hvis du er på </w:t>
      </w:r>
      <w:r w:rsidR="007835CE" w:rsidRPr="00A90C64">
        <w:t>Editor</w:t>
      </w:r>
      <w:r w:rsidRPr="00A90C64">
        <w:t xml:space="preserve">-menyen, velger du Opprett fil og trykker ENTER eller en </w:t>
      </w:r>
      <w:r w:rsidR="000F16D7" w:rsidRPr="00A90C64">
        <w:t>markørhenter</w:t>
      </w:r>
      <w:r w:rsidRPr="00A90C64">
        <w:t>.</w:t>
      </w:r>
    </w:p>
    <w:p w14:paraId="2CE9458A" w14:textId="77777777" w:rsidR="00646BBF" w:rsidRPr="00A90C64" w:rsidRDefault="00646BBF" w:rsidP="00D24B70">
      <w:pPr>
        <w:pStyle w:val="Brdtekst"/>
        <w:numPr>
          <w:ilvl w:val="0"/>
          <w:numId w:val="7"/>
        </w:numPr>
        <w:contextualSpacing/>
      </w:pPr>
      <w:r w:rsidRPr="00A90C64">
        <w:t xml:space="preserve">Velg og aktiver Fil-menyen på Hurtigmenyen, og velg deretter Opprett fil. </w:t>
      </w:r>
    </w:p>
    <w:p w14:paraId="0C1D898A" w14:textId="284F3EBD" w:rsidR="00646BBF" w:rsidRPr="00A90C64" w:rsidRDefault="00861489" w:rsidP="00D24B70">
      <w:pPr>
        <w:pStyle w:val="Brdtekst"/>
        <w:numPr>
          <w:ilvl w:val="0"/>
          <w:numId w:val="7"/>
        </w:numPr>
      </w:pPr>
      <w:r w:rsidRPr="00A90C64">
        <w:t xml:space="preserve">Alternativt kan du trykke </w:t>
      </w:r>
      <w:r w:rsidR="007835CE" w:rsidRPr="00A90C64">
        <w:t>Slett bakover</w:t>
      </w:r>
      <w:r w:rsidRPr="00A90C64">
        <w:t xml:space="preserve"> + N fra hvor som helst på enheten for raskt å opprette en ny fil.</w:t>
      </w:r>
    </w:p>
    <w:p w14:paraId="643234C5" w14:textId="7CED9041" w:rsidR="00646BBF" w:rsidRPr="00A90C64" w:rsidRDefault="00646BBF" w:rsidP="00646BBF">
      <w:pPr>
        <w:pStyle w:val="Brdtekst"/>
      </w:pPr>
      <w:r w:rsidRPr="00A90C64">
        <w:t xml:space="preserve">Markøren er synlig mellom to </w:t>
      </w:r>
      <w:r w:rsidR="007835CE" w:rsidRPr="00A90C64">
        <w:t>punkt</w:t>
      </w:r>
      <w:r w:rsidRPr="00A90C64">
        <w:t xml:space="preserve">skriftparenteser, og kan stilles inn som blinkende i brukerinnstillingene. Du kan begynne å skrive i den nye filen. </w:t>
      </w:r>
    </w:p>
    <w:p w14:paraId="751F47E6" w14:textId="3791132A" w:rsidR="00646BBF" w:rsidRPr="00A90C64" w:rsidRDefault="00646BBF" w:rsidP="00D24B70">
      <w:pPr>
        <w:pStyle w:val="Overskrift2"/>
        <w:numPr>
          <w:ilvl w:val="1"/>
          <w:numId w:val="46"/>
        </w:numPr>
      </w:pPr>
      <w:bookmarkStart w:id="60" w:name="_Refd18e1434"/>
      <w:bookmarkStart w:id="61" w:name="_Tocd18e1434"/>
      <w:bookmarkStart w:id="62" w:name="_Toc161145761"/>
      <w:r w:rsidRPr="00A90C64">
        <w:t>Åpne en fil</w:t>
      </w:r>
      <w:bookmarkEnd w:id="60"/>
      <w:bookmarkEnd w:id="61"/>
      <w:bookmarkEnd w:id="62"/>
    </w:p>
    <w:p w14:paraId="4C1636B1" w14:textId="1DC50749" w:rsidR="00646BBF" w:rsidRPr="00A90C64" w:rsidRDefault="00646BBF" w:rsidP="00646BBF">
      <w:pPr>
        <w:pStyle w:val="Brdtekst"/>
      </w:pPr>
      <w:r w:rsidRPr="00A90C64">
        <w:t xml:space="preserve">Hvis du er på </w:t>
      </w:r>
      <w:r w:rsidR="007835CE" w:rsidRPr="00A90C64">
        <w:t>Editor</w:t>
      </w:r>
      <w:r w:rsidRPr="00A90C64">
        <w:t xml:space="preserve">-menyen, velger du Åpne fil og trykker ENTER eller en </w:t>
      </w:r>
      <w:r w:rsidR="000F16D7" w:rsidRPr="00A90C64">
        <w:t>markørhenter</w:t>
      </w:r>
      <w:r w:rsidRPr="00A90C64">
        <w:t xml:space="preserve">. Alternativt kan du trykke </w:t>
      </w:r>
      <w:r w:rsidR="007835CE" w:rsidRPr="00A90C64">
        <w:t>slett bakover</w:t>
      </w:r>
      <w:r w:rsidRPr="00A90C64">
        <w:t xml:space="preserve"> + O, og deretter velge filen du vil åpne ved hjelp av tastene Forrige og Neste.</w:t>
      </w:r>
    </w:p>
    <w:p w14:paraId="4BA7E98E" w14:textId="3DF90AED" w:rsidR="00953AA4" w:rsidRPr="00A90C64" w:rsidRDefault="00953AA4" w:rsidP="00646BBF">
      <w:pPr>
        <w:pStyle w:val="Brdtekst"/>
      </w:pPr>
      <w:r w:rsidRPr="00A90C64">
        <w:t>Vær oppmerksom på at Brailliant kan vise en feilmelding når en PDF-fil åpnes. Dette skjer vanligvis når filen inneholder bilder i stedet for tekst.</w:t>
      </w:r>
    </w:p>
    <w:p w14:paraId="56947323" w14:textId="77777777" w:rsidR="00D46094" w:rsidRPr="00A90C64" w:rsidRDefault="00D46094" w:rsidP="00D46094">
      <w:pPr>
        <w:pStyle w:val="Overskrift2"/>
        <w:numPr>
          <w:ilvl w:val="1"/>
          <w:numId w:val="46"/>
        </w:numPr>
      </w:pPr>
      <w:bookmarkStart w:id="63" w:name="_Toc101600279"/>
      <w:bookmarkStart w:id="64" w:name="_Toc161145762"/>
      <w:r w:rsidRPr="00A90C64">
        <w:t>Nylig lagret</w:t>
      </w:r>
      <w:bookmarkEnd w:id="63"/>
      <w:bookmarkEnd w:id="64"/>
    </w:p>
    <w:p w14:paraId="1811ED32" w14:textId="77777777" w:rsidR="00D46094" w:rsidRPr="00A90C64" w:rsidRDefault="00D46094" w:rsidP="00D46094">
      <w:pPr>
        <w:pStyle w:val="Brdtekst"/>
      </w:pPr>
      <w:r w:rsidRPr="00A90C64">
        <w:t>Du kan åpne en liste over de ti siste dokumentene du tidligere har lagret for rask tilgang.</w:t>
      </w:r>
    </w:p>
    <w:p w14:paraId="02C544B9" w14:textId="099B0967" w:rsidR="00D46094" w:rsidRPr="00A90C64" w:rsidRDefault="00D46094" w:rsidP="00D46094">
      <w:r w:rsidRPr="00A90C64">
        <w:t>Hvis du vil åpne en liste over de ti nyeste filene, velger du</w:t>
      </w:r>
      <w:r w:rsidR="007835CE" w:rsidRPr="00A90C64">
        <w:t xml:space="preserve"> Editor </w:t>
      </w:r>
      <w:r w:rsidRPr="00A90C64">
        <w:t>fra hovedmenyen. Bruk forrige eller neste tommeltast til du kommer til nylig lagrede og trykker ENTER.</w:t>
      </w:r>
    </w:p>
    <w:p w14:paraId="4B8728FA" w14:textId="077EF448" w:rsidR="002D13F6" w:rsidRPr="00A90C64" w:rsidRDefault="00D46094" w:rsidP="00D46094">
      <w:r w:rsidRPr="00A90C64">
        <w:t xml:space="preserve">Du kan bla gjennom de ti nyeste filene ved hjelp av tommeltastene Forrige og Neste. Trykk Enter eller en </w:t>
      </w:r>
      <w:r w:rsidR="000F16D7" w:rsidRPr="00A90C64">
        <w:t>markørhenter</w:t>
      </w:r>
      <w:r w:rsidRPr="00A90C64">
        <w:t xml:space="preserve"> for å åpne en bok fra oversikten.</w:t>
      </w:r>
    </w:p>
    <w:p w14:paraId="0B3D1320" w14:textId="57216776" w:rsidR="00646BBF" w:rsidRPr="00A90C64" w:rsidRDefault="00646BBF" w:rsidP="00D24B70">
      <w:pPr>
        <w:pStyle w:val="Overskrift2"/>
        <w:numPr>
          <w:ilvl w:val="1"/>
          <w:numId w:val="46"/>
        </w:numPr>
      </w:pPr>
      <w:bookmarkStart w:id="65" w:name="_Refd18e1452"/>
      <w:bookmarkStart w:id="66" w:name="_Tocd18e1452"/>
      <w:bookmarkStart w:id="67" w:name="_Toc161145763"/>
      <w:r w:rsidRPr="00A90C64">
        <w:t>Lukke en fil</w:t>
      </w:r>
      <w:bookmarkEnd w:id="65"/>
      <w:bookmarkEnd w:id="66"/>
      <w:bookmarkEnd w:id="67"/>
    </w:p>
    <w:p w14:paraId="4113588A" w14:textId="1B8D5606" w:rsidR="00646BBF" w:rsidRPr="00A90C64" w:rsidRDefault="00646BBF" w:rsidP="00646BBF">
      <w:pPr>
        <w:pStyle w:val="Brdtekst"/>
      </w:pPr>
      <w:r w:rsidRPr="00A90C64">
        <w:t>Hvis du vil lukke en fil som er åpnet på</w:t>
      </w:r>
      <w:r w:rsidR="00691051">
        <w:t xml:space="preserve"> leselisten</w:t>
      </w:r>
      <w:r w:rsidRPr="00A90C64">
        <w:t>, trykker du MELLOMROM + E. Alternativt åpner du Hurtigmenyen ved hjelp av Mellomrom + M, og deretter ruller du til og aktiverer Fil-menyen. Velg Lukk filelement.</w:t>
      </w:r>
    </w:p>
    <w:p w14:paraId="7E389D8B" w14:textId="77777777" w:rsidR="00691051" w:rsidRDefault="00646BBF" w:rsidP="00691051">
      <w:pPr>
        <w:shd w:val="clear" w:color="auto" w:fill="FDFDFD"/>
        <w:spacing w:after="0"/>
        <w:rPr>
          <w:rFonts w:ascii="Segoe UI" w:hAnsi="Segoe UI" w:cs="Segoe UI"/>
          <w:sz w:val="21"/>
          <w:szCs w:val="21"/>
        </w:rPr>
      </w:pPr>
      <w:r w:rsidRPr="00A90C64">
        <w:t>Hvis det er endringer i filen som ikke er lagret, blir du spurt om du vil lagre endringene før du lukker.</w:t>
      </w:r>
      <w:r w:rsidR="00691051">
        <w:br/>
      </w:r>
      <w:r w:rsidR="00691051">
        <w:rPr>
          <w:rFonts w:ascii="Segoe UI" w:hAnsi="Segoe UI" w:cs="Segoe UI"/>
          <w:vanish/>
          <w:sz w:val="21"/>
          <w:szCs w:val="21"/>
        </w:rPr>
        <w:t>Norsk Bokmål oversettelse. </w:t>
      </w:r>
    </w:p>
    <w:p w14:paraId="5D00D215" w14:textId="0EF7AF64" w:rsidR="00691051" w:rsidRDefault="00691051" w:rsidP="00691051">
      <w:pPr>
        <w:shd w:val="clear" w:color="auto" w:fill="FDFDFD"/>
        <w:rPr>
          <w:rFonts w:ascii="Segoe UI" w:hAnsi="Segoe UI" w:cs="Segoe UI"/>
          <w:sz w:val="21"/>
          <w:szCs w:val="21"/>
        </w:rPr>
      </w:pPr>
      <w:r>
        <w:rPr>
          <w:rStyle w:val="ts-alignment-element"/>
          <w:rFonts w:ascii="Segoe UI" w:hAnsi="Segoe UI" w:cs="Segoe UI"/>
          <w:sz w:val="21"/>
          <w:szCs w:val="21"/>
        </w:rPr>
        <w:t>Hvis</w:t>
      </w:r>
      <w:r>
        <w:rPr>
          <w:rFonts w:ascii="Segoe UI" w:hAnsi="Segoe UI" w:cs="Segoe UI"/>
          <w:sz w:val="21"/>
          <w:szCs w:val="21"/>
        </w:rPr>
        <w:t xml:space="preserve"> </w:t>
      </w:r>
      <w:r>
        <w:rPr>
          <w:rStyle w:val="ts-alignment-element"/>
          <w:rFonts w:ascii="Segoe UI" w:hAnsi="Segoe UI" w:cs="Segoe UI"/>
          <w:sz w:val="21"/>
          <w:szCs w:val="21"/>
        </w:rPr>
        <w:t>enheten</w:t>
      </w:r>
      <w:r>
        <w:rPr>
          <w:rFonts w:ascii="Segoe UI" w:hAnsi="Segoe UI" w:cs="Segoe UI"/>
          <w:sz w:val="21"/>
          <w:szCs w:val="21"/>
        </w:rPr>
        <w:t xml:space="preserve"> </w:t>
      </w:r>
      <w:r>
        <w:rPr>
          <w:rStyle w:val="ts-alignment-element"/>
          <w:rFonts w:ascii="Segoe UI" w:hAnsi="Segoe UI" w:cs="Segoe UI"/>
          <w:sz w:val="21"/>
          <w:szCs w:val="21"/>
        </w:rPr>
        <w:t>slås</w:t>
      </w:r>
      <w:r>
        <w:rPr>
          <w:rFonts w:ascii="Segoe UI" w:hAnsi="Segoe UI" w:cs="Segoe UI"/>
          <w:sz w:val="21"/>
          <w:szCs w:val="21"/>
        </w:rPr>
        <w:t xml:space="preserve"> </w:t>
      </w:r>
      <w:r>
        <w:rPr>
          <w:rStyle w:val="ts-alignment-element"/>
          <w:rFonts w:ascii="Segoe UI" w:hAnsi="Segoe UI" w:cs="Segoe UI"/>
          <w:sz w:val="21"/>
          <w:szCs w:val="21"/>
        </w:rPr>
        <w:t>av</w:t>
      </w:r>
      <w:r>
        <w:rPr>
          <w:rFonts w:ascii="Segoe UI" w:hAnsi="Segoe UI" w:cs="Segoe UI"/>
          <w:sz w:val="21"/>
          <w:szCs w:val="21"/>
        </w:rPr>
        <w:t xml:space="preserve"> </w:t>
      </w:r>
      <w:r>
        <w:rPr>
          <w:rStyle w:val="ts-alignment-element"/>
          <w:rFonts w:ascii="Segoe UI" w:hAnsi="Segoe UI" w:cs="Segoe UI"/>
          <w:sz w:val="21"/>
          <w:szCs w:val="21"/>
        </w:rPr>
        <w:t>før</w:t>
      </w:r>
      <w:r>
        <w:rPr>
          <w:rFonts w:ascii="Segoe UI" w:hAnsi="Segoe UI" w:cs="Segoe UI"/>
          <w:sz w:val="21"/>
          <w:szCs w:val="21"/>
        </w:rPr>
        <w:t xml:space="preserve"> </w:t>
      </w:r>
      <w:r>
        <w:rPr>
          <w:rStyle w:val="ts-alignment-element"/>
          <w:rFonts w:ascii="Segoe UI" w:hAnsi="Segoe UI" w:cs="Segoe UI"/>
          <w:sz w:val="21"/>
          <w:szCs w:val="21"/>
        </w:rPr>
        <w:t>du</w:t>
      </w:r>
      <w:r>
        <w:rPr>
          <w:rFonts w:ascii="Segoe UI" w:hAnsi="Segoe UI" w:cs="Segoe UI"/>
          <w:sz w:val="21"/>
          <w:szCs w:val="21"/>
        </w:rPr>
        <w:t xml:space="preserve"> </w:t>
      </w:r>
      <w:r>
        <w:rPr>
          <w:rStyle w:val="ts-alignment-element"/>
          <w:rFonts w:ascii="Segoe UI" w:hAnsi="Segoe UI" w:cs="Segoe UI"/>
          <w:sz w:val="21"/>
          <w:szCs w:val="21"/>
        </w:rPr>
        <w:t>har</w:t>
      </w:r>
      <w:r>
        <w:rPr>
          <w:rFonts w:ascii="Segoe UI" w:hAnsi="Segoe UI" w:cs="Segoe UI"/>
          <w:sz w:val="21"/>
          <w:szCs w:val="21"/>
        </w:rPr>
        <w:t xml:space="preserve"> </w:t>
      </w:r>
      <w:r>
        <w:rPr>
          <w:rStyle w:val="ts-alignment-element"/>
          <w:rFonts w:ascii="Segoe UI" w:hAnsi="Segoe UI" w:cs="Segoe UI"/>
          <w:sz w:val="21"/>
          <w:szCs w:val="21"/>
        </w:rPr>
        <w:t>lagret</w:t>
      </w:r>
      <w:r>
        <w:rPr>
          <w:rFonts w:ascii="Segoe UI" w:hAnsi="Segoe UI" w:cs="Segoe UI"/>
          <w:sz w:val="21"/>
          <w:szCs w:val="21"/>
        </w:rPr>
        <w:t xml:space="preserve"> </w:t>
      </w:r>
      <w:r>
        <w:rPr>
          <w:rStyle w:val="ts-alignment-element"/>
          <w:rFonts w:ascii="Segoe UI" w:hAnsi="Segoe UI" w:cs="Segoe UI"/>
          <w:sz w:val="21"/>
          <w:szCs w:val="21"/>
        </w:rPr>
        <w:t>dokumentet,</w:t>
      </w:r>
      <w:r>
        <w:rPr>
          <w:rFonts w:ascii="Segoe UI" w:hAnsi="Segoe UI" w:cs="Segoe UI"/>
          <w:sz w:val="21"/>
          <w:szCs w:val="21"/>
        </w:rPr>
        <w:t xml:space="preserve"> </w:t>
      </w:r>
      <w:r>
        <w:rPr>
          <w:rStyle w:val="ts-alignment-element"/>
          <w:rFonts w:ascii="Segoe UI" w:hAnsi="Segoe UI" w:cs="Segoe UI"/>
          <w:sz w:val="21"/>
          <w:szCs w:val="21"/>
        </w:rPr>
        <w:t>når</w:t>
      </w:r>
      <w:r>
        <w:rPr>
          <w:rFonts w:ascii="Segoe UI" w:hAnsi="Segoe UI" w:cs="Segoe UI"/>
          <w:sz w:val="21"/>
          <w:szCs w:val="21"/>
        </w:rPr>
        <w:t xml:space="preserve"> </w:t>
      </w:r>
      <w:r>
        <w:rPr>
          <w:rStyle w:val="ts-alignment-element"/>
          <w:rFonts w:ascii="Segoe UI" w:hAnsi="Segoe UI" w:cs="Segoe UI"/>
          <w:sz w:val="21"/>
          <w:szCs w:val="21"/>
        </w:rPr>
        <w:t>du</w:t>
      </w:r>
      <w:r>
        <w:rPr>
          <w:rFonts w:ascii="Segoe UI" w:hAnsi="Segoe UI" w:cs="Segoe UI"/>
          <w:sz w:val="21"/>
          <w:szCs w:val="21"/>
        </w:rPr>
        <w:t xml:space="preserve"> </w:t>
      </w:r>
      <w:r>
        <w:rPr>
          <w:rStyle w:val="ts-alignment-element"/>
          <w:rFonts w:ascii="Segoe UI" w:hAnsi="Segoe UI" w:cs="Segoe UI"/>
          <w:sz w:val="21"/>
          <w:szCs w:val="21"/>
        </w:rPr>
        <w:t>starter</w:t>
      </w:r>
      <w:r>
        <w:rPr>
          <w:rFonts w:ascii="Segoe UI" w:hAnsi="Segoe UI" w:cs="Segoe UI"/>
          <w:sz w:val="21"/>
          <w:szCs w:val="21"/>
        </w:rPr>
        <w:t xml:space="preserve"> </w:t>
      </w:r>
      <w:r>
        <w:rPr>
          <w:rStyle w:val="ts-alignment-element"/>
          <w:rFonts w:ascii="Segoe UI" w:hAnsi="Segoe UI" w:cs="Segoe UI"/>
          <w:sz w:val="21"/>
          <w:szCs w:val="21"/>
        </w:rPr>
        <w:t>enheten</w:t>
      </w:r>
      <w:r>
        <w:rPr>
          <w:rFonts w:ascii="Segoe UI" w:hAnsi="Segoe UI" w:cs="Segoe UI"/>
          <w:sz w:val="21"/>
          <w:szCs w:val="21"/>
        </w:rPr>
        <w:t xml:space="preserve"> </w:t>
      </w:r>
      <w:r>
        <w:rPr>
          <w:rStyle w:val="ts-alignment-element"/>
          <w:rFonts w:ascii="Segoe UI" w:hAnsi="Segoe UI" w:cs="Segoe UI"/>
          <w:sz w:val="21"/>
          <w:szCs w:val="21"/>
        </w:rPr>
        <w:t>på</w:t>
      </w:r>
      <w:r>
        <w:rPr>
          <w:rFonts w:ascii="Segoe UI" w:hAnsi="Segoe UI" w:cs="Segoe UI"/>
          <w:sz w:val="21"/>
          <w:szCs w:val="21"/>
        </w:rPr>
        <w:t xml:space="preserve"> </w:t>
      </w:r>
      <w:r>
        <w:rPr>
          <w:rStyle w:val="ts-alignment-element"/>
          <w:rFonts w:ascii="Segoe UI" w:hAnsi="Segoe UI" w:cs="Segoe UI"/>
          <w:sz w:val="21"/>
          <w:szCs w:val="21"/>
        </w:rPr>
        <w:t>nytt</w:t>
      </w:r>
      <w:r>
        <w:rPr>
          <w:rFonts w:ascii="Segoe UI" w:hAnsi="Segoe UI" w:cs="Segoe UI"/>
          <w:sz w:val="21"/>
          <w:szCs w:val="21"/>
        </w:rPr>
        <w:t xml:space="preserve"> </w:t>
      </w:r>
      <w:r>
        <w:rPr>
          <w:rStyle w:val="ts-alignment-element"/>
          <w:rFonts w:ascii="Segoe UI" w:hAnsi="Segoe UI" w:cs="Segoe UI"/>
          <w:sz w:val="21"/>
          <w:szCs w:val="21"/>
        </w:rPr>
        <w:t>og</w:t>
      </w:r>
      <w:r>
        <w:rPr>
          <w:rFonts w:ascii="Segoe UI" w:hAnsi="Segoe UI" w:cs="Segoe UI"/>
          <w:sz w:val="21"/>
          <w:szCs w:val="21"/>
        </w:rPr>
        <w:t xml:space="preserve"> </w:t>
      </w:r>
      <w:r>
        <w:rPr>
          <w:rStyle w:val="ts-alignment-element"/>
          <w:rFonts w:ascii="Segoe UI" w:hAnsi="Segoe UI" w:cs="Segoe UI"/>
          <w:sz w:val="21"/>
          <w:szCs w:val="21"/>
        </w:rPr>
        <w:t>går</w:t>
      </w:r>
      <w:r>
        <w:rPr>
          <w:rFonts w:ascii="Segoe UI" w:hAnsi="Segoe UI" w:cs="Segoe UI"/>
          <w:sz w:val="21"/>
          <w:szCs w:val="21"/>
        </w:rPr>
        <w:t xml:space="preserve"> </w:t>
      </w:r>
      <w:r>
        <w:rPr>
          <w:rStyle w:val="ts-alignment-element"/>
          <w:rFonts w:ascii="Segoe UI" w:hAnsi="Segoe UI" w:cs="Segoe UI"/>
          <w:sz w:val="21"/>
          <w:szCs w:val="21"/>
        </w:rPr>
        <w:t>tilbake</w:t>
      </w:r>
      <w:r>
        <w:rPr>
          <w:rFonts w:ascii="Segoe UI" w:hAnsi="Segoe UI" w:cs="Segoe UI"/>
          <w:sz w:val="21"/>
          <w:szCs w:val="21"/>
        </w:rPr>
        <w:t xml:space="preserve"> </w:t>
      </w:r>
      <w:r>
        <w:rPr>
          <w:rStyle w:val="ts-alignment-element"/>
          <w:rFonts w:ascii="Segoe UI" w:hAnsi="Segoe UI" w:cs="Segoe UI"/>
          <w:sz w:val="21"/>
          <w:szCs w:val="21"/>
        </w:rPr>
        <w:t>til</w:t>
      </w:r>
      <w:r>
        <w:rPr>
          <w:rFonts w:ascii="Segoe UI" w:hAnsi="Segoe UI" w:cs="Segoe UI"/>
          <w:sz w:val="21"/>
          <w:szCs w:val="21"/>
        </w:rPr>
        <w:t xml:space="preserve"> leselisten</w:t>
      </w:r>
      <w:r>
        <w:rPr>
          <w:rStyle w:val="ts-alignment-element"/>
          <w:rFonts w:ascii="Segoe UI" w:hAnsi="Segoe UI" w:cs="Segoe UI"/>
          <w:sz w:val="21"/>
          <w:szCs w:val="21"/>
        </w:rPr>
        <w:t>,</w:t>
      </w:r>
      <w:r>
        <w:rPr>
          <w:rFonts w:ascii="Segoe UI" w:hAnsi="Segoe UI" w:cs="Segoe UI"/>
          <w:sz w:val="21"/>
          <w:szCs w:val="21"/>
        </w:rPr>
        <w:t xml:space="preserve"> </w:t>
      </w:r>
      <w:r>
        <w:rPr>
          <w:rStyle w:val="ts-alignment-element"/>
          <w:rFonts w:ascii="Segoe UI" w:hAnsi="Segoe UI" w:cs="Segoe UI"/>
          <w:sz w:val="21"/>
          <w:szCs w:val="21"/>
        </w:rPr>
        <w:t>vises</w:t>
      </w:r>
      <w:r>
        <w:rPr>
          <w:rFonts w:ascii="Segoe UI" w:hAnsi="Segoe UI" w:cs="Segoe UI"/>
          <w:sz w:val="21"/>
          <w:szCs w:val="21"/>
        </w:rPr>
        <w:t xml:space="preserve"> </w:t>
      </w:r>
      <w:r>
        <w:rPr>
          <w:rStyle w:val="ts-alignment-element"/>
          <w:rFonts w:ascii="Segoe UI" w:hAnsi="Segoe UI" w:cs="Segoe UI"/>
          <w:sz w:val="21"/>
          <w:szCs w:val="21"/>
        </w:rPr>
        <w:t>en</w:t>
      </w:r>
      <w:r>
        <w:rPr>
          <w:rFonts w:ascii="Segoe UI" w:hAnsi="Segoe UI" w:cs="Segoe UI"/>
          <w:sz w:val="21"/>
          <w:szCs w:val="21"/>
        </w:rPr>
        <w:t xml:space="preserve"> </w:t>
      </w:r>
      <w:r>
        <w:rPr>
          <w:rStyle w:val="ts-alignment-element"/>
          <w:rFonts w:ascii="Segoe UI" w:hAnsi="Segoe UI" w:cs="Segoe UI"/>
          <w:sz w:val="21"/>
          <w:szCs w:val="21"/>
        </w:rPr>
        <w:t>melding</w:t>
      </w:r>
      <w:r>
        <w:rPr>
          <w:rFonts w:ascii="Segoe UI" w:hAnsi="Segoe UI" w:cs="Segoe UI"/>
          <w:sz w:val="21"/>
          <w:szCs w:val="21"/>
        </w:rPr>
        <w:t xml:space="preserve"> </w:t>
      </w:r>
      <w:r>
        <w:rPr>
          <w:rStyle w:val="ts-alignment-element"/>
          <w:rFonts w:ascii="Segoe UI" w:hAnsi="Segoe UI" w:cs="Segoe UI"/>
          <w:sz w:val="21"/>
          <w:szCs w:val="21"/>
        </w:rPr>
        <w:t>som</w:t>
      </w:r>
      <w:r>
        <w:rPr>
          <w:rFonts w:ascii="Segoe UI" w:hAnsi="Segoe UI" w:cs="Segoe UI"/>
          <w:sz w:val="21"/>
          <w:szCs w:val="21"/>
        </w:rPr>
        <w:t xml:space="preserve"> </w:t>
      </w:r>
      <w:r>
        <w:rPr>
          <w:rStyle w:val="ts-alignment-element"/>
          <w:rFonts w:ascii="Segoe UI" w:hAnsi="Segoe UI" w:cs="Segoe UI"/>
          <w:sz w:val="21"/>
          <w:szCs w:val="21"/>
        </w:rPr>
        <w:t>indikerer</w:t>
      </w:r>
      <w:r>
        <w:rPr>
          <w:rFonts w:ascii="Segoe UI" w:hAnsi="Segoe UI" w:cs="Segoe UI"/>
          <w:sz w:val="21"/>
          <w:szCs w:val="21"/>
        </w:rPr>
        <w:t xml:space="preserve"> </w:t>
      </w:r>
      <w:r>
        <w:rPr>
          <w:rStyle w:val="ts-alignment-element"/>
          <w:rFonts w:ascii="Segoe UI" w:hAnsi="Segoe UI" w:cs="Segoe UI"/>
          <w:sz w:val="21"/>
          <w:szCs w:val="21"/>
        </w:rPr>
        <w:t>at</w:t>
      </w:r>
      <w:r>
        <w:rPr>
          <w:rFonts w:ascii="Segoe UI" w:hAnsi="Segoe UI" w:cs="Segoe UI"/>
          <w:sz w:val="21"/>
          <w:szCs w:val="21"/>
        </w:rPr>
        <w:t xml:space="preserve"> </w:t>
      </w:r>
      <w:r>
        <w:rPr>
          <w:rStyle w:val="ts-alignment-element"/>
          <w:rFonts w:ascii="Segoe UI" w:hAnsi="Segoe UI" w:cs="Segoe UI"/>
          <w:sz w:val="21"/>
          <w:szCs w:val="21"/>
        </w:rPr>
        <w:t>filen</w:t>
      </w:r>
      <w:r>
        <w:rPr>
          <w:rFonts w:ascii="Segoe UI" w:hAnsi="Segoe UI" w:cs="Segoe UI"/>
          <w:sz w:val="21"/>
          <w:szCs w:val="21"/>
        </w:rPr>
        <w:t xml:space="preserve"> </w:t>
      </w:r>
      <w:r>
        <w:rPr>
          <w:rStyle w:val="ts-alignment-element"/>
          <w:rFonts w:ascii="Segoe UI" w:hAnsi="Segoe UI" w:cs="Segoe UI"/>
          <w:sz w:val="21"/>
          <w:szCs w:val="21"/>
        </w:rPr>
        <w:t>ikke</w:t>
      </w:r>
      <w:r>
        <w:rPr>
          <w:rFonts w:ascii="Segoe UI" w:hAnsi="Segoe UI" w:cs="Segoe UI"/>
          <w:sz w:val="21"/>
          <w:szCs w:val="21"/>
        </w:rPr>
        <w:t xml:space="preserve"> </w:t>
      </w:r>
      <w:r>
        <w:rPr>
          <w:rStyle w:val="ts-alignment-element"/>
          <w:rFonts w:ascii="Segoe UI" w:hAnsi="Segoe UI" w:cs="Segoe UI"/>
          <w:sz w:val="21"/>
          <w:szCs w:val="21"/>
        </w:rPr>
        <w:t>ble</w:t>
      </w:r>
      <w:r>
        <w:rPr>
          <w:rFonts w:ascii="Segoe UI" w:hAnsi="Segoe UI" w:cs="Segoe UI"/>
          <w:sz w:val="21"/>
          <w:szCs w:val="21"/>
        </w:rPr>
        <w:t xml:space="preserve"> </w:t>
      </w:r>
      <w:r>
        <w:rPr>
          <w:rStyle w:val="ts-alignment-element"/>
          <w:rFonts w:ascii="Segoe UI" w:hAnsi="Segoe UI" w:cs="Segoe UI"/>
          <w:sz w:val="21"/>
          <w:szCs w:val="21"/>
        </w:rPr>
        <w:t>lukket</w:t>
      </w:r>
      <w:r>
        <w:rPr>
          <w:rFonts w:ascii="Segoe UI" w:hAnsi="Segoe UI" w:cs="Segoe UI"/>
          <w:sz w:val="21"/>
          <w:szCs w:val="21"/>
        </w:rPr>
        <w:t xml:space="preserve"> </w:t>
      </w:r>
      <w:r>
        <w:rPr>
          <w:rStyle w:val="ts-alignment-element"/>
          <w:rFonts w:ascii="Segoe UI" w:hAnsi="Segoe UI" w:cs="Segoe UI"/>
          <w:sz w:val="21"/>
          <w:szCs w:val="21"/>
        </w:rPr>
        <w:t>riktig,</w:t>
      </w:r>
      <w:r>
        <w:rPr>
          <w:rFonts w:ascii="Segoe UI" w:hAnsi="Segoe UI" w:cs="Segoe UI"/>
          <w:sz w:val="21"/>
          <w:szCs w:val="21"/>
        </w:rPr>
        <w:t xml:space="preserve"> </w:t>
      </w:r>
      <w:r>
        <w:rPr>
          <w:rStyle w:val="ts-alignment-element"/>
          <w:rFonts w:ascii="Segoe UI" w:hAnsi="Segoe UI" w:cs="Segoe UI"/>
          <w:sz w:val="21"/>
          <w:szCs w:val="21"/>
        </w:rPr>
        <w:t>og</w:t>
      </w:r>
      <w:r>
        <w:rPr>
          <w:rFonts w:ascii="Segoe UI" w:hAnsi="Segoe UI" w:cs="Segoe UI"/>
          <w:sz w:val="21"/>
          <w:szCs w:val="21"/>
        </w:rPr>
        <w:t xml:space="preserve"> </w:t>
      </w:r>
      <w:r>
        <w:rPr>
          <w:rStyle w:val="ts-alignment-element"/>
          <w:rFonts w:ascii="Segoe UI" w:hAnsi="Segoe UI" w:cs="Segoe UI"/>
          <w:sz w:val="21"/>
          <w:szCs w:val="21"/>
        </w:rPr>
        <w:t>du</w:t>
      </w:r>
      <w:r>
        <w:rPr>
          <w:rFonts w:ascii="Segoe UI" w:hAnsi="Segoe UI" w:cs="Segoe UI"/>
          <w:sz w:val="21"/>
          <w:szCs w:val="21"/>
        </w:rPr>
        <w:t xml:space="preserve"> </w:t>
      </w:r>
      <w:r>
        <w:rPr>
          <w:rStyle w:val="ts-alignment-element"/>
          <w:rFonts w:ascii="Segoe UI" w:hAnsi="Segoe UI" w:cs="Segoe UI"/>
          <w:sz w:val="21"/>
          <w:szCs w:val="21"/>
        </w:rPr>
        <w:t>blir</w:t>
      </w:r>
      <w:r>
        <w:rPr>
          <w:rFonts w:ascii="Segoe UI" w:hAnsi="Segoe UI" w:cs="Segoe UI"/>
          <w:sz w:val="21"/>
          <w:szCs w:val="21"/>
        </w:rPr>
        <w:t xml:space="preserve"> </w:t>
      </w:r>
      <w:r>
        <w:rPr>
          <w:rStyle w:val="ts-alignment-element"/>
          <w:rFonts w:ascii="Segoe UI" w:hAnsi="Segoe UI" w:cs="Segoe UI"/>
          <w:sz w:val="21"/>
          <w:szCs w:val="21"/>
        </w:rPr>
        <w:t>spurt</w:t>
      </w:r>
      <w:r>
        <w:rPr>
          <w:rFonts w:ascii="Segoe UI" w:hAnsi="Segoe UI" w:cs="Segoe UI"/>
          <w:sz w:val="21"/>
          <w:szCs w:val="21"/>
        </w:rPr>
        <w:t xml:space="preserve"> </w:t>
      </w:r>
      <w:r>
        <w:rPr>
          <w:rStyle w:val="ts-alignment-element"/>
          <w:rFonts w:ascii="Segoe UI" w:hAnsi="Segoe UI" w:cs="Segoe UI"/>
          <w:sz w:val="21"/>
          <w:szCs w:val="21"/>
        </w:rPr>
        <w:t>om</w:t>
      </w:r>
      <w:r>
        <w:rPr>
          <w:rFonts w:ascii="Segoe UI" w:hAnsi="Segoe UI" w:cs="Segoe UI"/>
          <w:sz w:val="21"/>
          <w:szCs w:val="21"/>
        </w:rPr>
        <w:t xml:space="preserve"> </w:t>
      </w:r>
      <w:r>
        <w:rPr>
          <w:rStyle w:val="ts-alignment-element"/>
          <w:rFonts w:ascii="Segoe UI" w:hAnsi="Segoe UI" w:cs="Segoe UI"/>
          <w:sz w:val="21"/>
          <w:szCs w:val="21"/>
        </w:rPr>
        <w:t>du</w:t>
      </w:r>
      <w:r>
        <w:rPr>
          <w:rFonts w:ascii="Segoe UI" w:hAnsi="Segoe UI" w:cs="Segoe UI"/>
          <w:sz w:val="21"/>
          <w:szCs w:val="21"/>
        </w:rPr>
        <w:t xml:space="preserve"> </w:t>
      </w:r>
      <w:r>
        <w:rPr>
          <w:rStyle w:val="ts-alignment-element"/>
          <w:rFonts w:ascii="Segoe UI" w:hAnsi="Segoe UI" w:cs="Segoe UI"/>
          <w:sz w:val="21"/>
          <w:szCs w:val="21"/>
        </w:rPr>
        <w:t>vil</w:t>
      </w:r>
      <w:r>
        <w:rPr>
          <w:rFonts w:ascii="Segoe UI" w:hAnsi="Segoe UI" w:cs="Segoe UI"/>
          <w:sz w:val="21"/>
          <w:szCs w:val="21"/>
        </w:rPr>
        <w:t xml:space="preserve"> </w:t>
      </w:r>
      <w:r>
        <w:rPr>
          <w:rStyle w:val="ts-alignment-element"/>
          <w:rFonts w:ascii="Segoe UI" w:hAnsi="Segoe UI" w:cs="Segoe UI"/>
          <w:sz w:val="21"/>
          <w:szCs w:val="21"/>
        </w:rPr>
        <w:t>åpne</w:t>
      </w:r>
      <w:r>
        <w:rPr>
          <w:rFonts w:ascii="Segoe UI" w:hAnsi="Segoe UI" w:cs="Segoe UI"/>
          <w:sz w:val="21"/>
          <w:szCs w:val="21"/>
        </w:rPr>
        <w:t xml:space="preserve"> </w:t>
      </w:r>
      <w:r>
        <w:rPr>
          <w:rStyle w:val="ts-alignment-element"/>
          <w:rFonts w:ascii="Segoe UI" w:hAnsi="Segoe UI" w:cs="Segoe UI"/>
          <w:sz w:val="21"/>
          <w:szCs w:val="21"/>
        </w:rPr>
        <w:t>eller</w:t>
      </w:r>
      <w:r>
        <w:rPr>
          <w:rFonts w:ascii="Segoe UI" w:hAnsi="Segoe UI" w:cs="Segoe UI"/>
          <w:sz w:val="21"/>
          <w:szCs w:val="21"/>
        </w:rPr>
        <w:t xml:space="preserve"> </w:t>
      </w:r>
      <w:r>
        <w:rPr>
          <w:rStyle w:val="ts-alignment-element"/>
          <w:rFonts w:ascii="Segoe UI" w:hAnsi="Segoe UI" w:cs="Segoe UI"/>
          <w:sz w:val="21"/>
          <w:szCs w:val="21"/>
        </w:rPr>
        <w:t>forkaste</w:t>
      </w:r>
      <w:r>
        <w:rPr>
          <w:rFonts w:ascii="Segoe UI" w:hAnsi="Segoe UI" w:cs="Segoe UI"/>
          <w:sz w:val="21"/>
          <w:szCs w:val="21"/>
        </w:rPr>
        <w:t xml:space="preserve"> </w:t>
      </w:r>
      <w:r>
        <w:rPr>
          <w:rStyle w:val="ts-alignment-element"/>
          <w:rFonts w:ascii="Segoe UI" w:hAnsi="Segoe UI" w:cs="Segoe UI"/>
          <w:sz w:val="21"/>
          <w:szCs w:val="21"/>
        </w:rPr>
        <w:t>filen.</w:t>
      </w:r>
    </w:p>
    <w:p w14:paraId="1E387C87" w14:textId="038861C0" w:rsidR="00646BBF" w:rsidRPr="00A90C64" w:rsidRDefault="00646BBF" w:rsidP="00646BBF">
      <w:pPr>
        <w:pStyle w:val="Brdtekst"/>
      </w:pPr>
    </w:p>
    <w:p w14:paraId="780E0B13" w14:textId="06B9D394" w:rsidR="00646BBF" w:rsidRPr="00A90C64" w:rsidRDefault="00646BBF" w:rsidP="00D24B70">
      <w:pPr>
        <w:pStyle w:val="Overskrift2"/>
        <w:numPr>
          <w:ilvl w:val="1"/>
          <w:numId w:val="46"/>
        </w:numPr>
      </w:pPr>
      <w:bookmarkStart w:id="68" w:name="_Refd18e1472"/>
      <w:bookmarkStart w:id="69" w:name="_Tocd18e1472"/>
      <w:bookmarkStart w:id="70" w:name="_Toc161145764"/>
      <w:r w:rsidRPr="00A90C64">
        <w:lastRenderedPageBreak/>
        <w:t>Lagre en tekstfil</w:t>
      </w:r>
      <w:bookmarkEnd w:id="68"/>
      <w:bookmarkEnd w:id="69"/>
      <w:bookmarkEnd w:id="70"/>
    </w:p>
    <w:p w14:paraId="4DCBD568" w14:textId="26FE5C22" w:rsidR="00646BBF" w:rsidRPr="00A90C64" w:rsidRDefault="00646BBF" w:rsidP="00646BBF">
      <w:pPr>
        <w:pStyle w:val="Brdtekst"/>
      </w:pPr>
      <w:r w:rsidRPr="00A90C64">
        <w:t xml:space="preserve">Det finnes to typer lagring </w:t>
      </w:r>
      <w:r w:rsidR="007835CE" w:rsidRPr="00A90C64">
        <w:t>i Editor</w:t>
      </w:r>
      <w:r w:rsidRPr="00A90C64">
        <w:t>: Lagre og lagre som.</w:t>
      </w:r>
    </w:p>
    <w:p w14:paraId="1FC6DA37" w14:textId="08DF3288" w:rsidR="00646BBF" w:rsidRPr="00A90C64" w:rsidRDefault="00646BBF" w:rsidP="00646BBF">
      <w:pPr>
        <w:pStyle w:val="Brdtekst"/>
      </w:pPr>
      <w:r w:rsidRPr="00A90C64">
        <w:rPr>
          <w:rStyle w:val="Sterk"/>
        </w:rPr>
        <w:t>Lagre:</w:t>
      </w:r>
      <w:r w:rsidRPr="00A90C64">
        <w:t xml:space="preserve"> Trykk </w:t>
      </w:r>
      <w:r w:rsidR="006C409A" w:rsidRPr="00A90C64">
        <w:t>mellomrom</w:t>
      </w:r>
      <w:r w:rsidRPr="00A90C64">
        <w:t xml:space="preserve"> + S </w:t>
      </w:r>
      <w:r w:rsidR="007D4865" w:rsidRPr="00A90C64">
        <w:t>for å lagre</w:t>
      </w:r>
      <w:r w:rsidRPr="00A90C64">
        <w:t xml:space="preserve"> filen i et allerede eksisterende filnavn.</w:t>
      </w:r>
    </w:p>
    <w:p w14:paraId="2AAE24E2" w14:textId="2FFF6667" w:rsidR="00646BBF" w:rsidRPr="00A90C64" w:rsidRDefault="00646BBF" w:rsidP="00646BBF">
      <w:pPr>
        <w:pStyle w:val="Brdtekst"/>
      </w:pPr>
      <w:r w:rsidRPr="00A90C64">
        <w:rPr>
          <w:rStyle w:val="Sterk"/>
        </w:rPr>
        <w:t>Lagre som</w:t>
      </w:r>
      <w:r w:rsidRPr="00A90C64">
        <w:t xml:space="preserve">: Trykk </w:t>
      </w:r>
      <w:r w:rsidR="006C409A" w:rsidRPr="00A90C64">
        <w:t>slett bakover</w:t>
      </w:r>
      <w:r w:rsidRPr="00A90C64">
        <w:t xml:space="preserve"> + S for å lagre en kopi av filen med et nytt filnavn og endre plasseringen.</w:t>
      </w:r>
    </w:p>
    <w:p w14:paraId="611A7C52" w14:textId="647E3575" w:rsidR="00585A7F" w:rsidRPr="00A90C64" w:rsidRDefault="00646BBF" w:rsidP="00646BBF">
      <w:pPr>
        <w:pStyle w:val="Brdtekst"/>
      </w:pPr>
      <w:r w:rsidRPr="00A90C64">
        <w:t xml:space="preserve">Hvis filen aldri har blitt lagret, ber </w:t>
      </w:r>
      <w:proofErr w:type="gramStart"/>
      <w:r w:rsidR="006C409A" w:rsidRPr="00A90C64">
        <w:t xml:space="preserve">Editor </w:t>
      </w:r>
      <w:r w:rsidRPr="00A90C64">
        <w:t xml:space="preserve"> deg</w:t>
      </w:r>
      <w:proofErr w:type="gramEnd"/>
      <w:r w:rsidRPr="00A90C64">
        <w:t xml:space="preserve"> om å skrive inn et nytt filnavn uavhengig av hvilken lagringsmetode du velger.</w:t>
      </w:r>
    </w:p>
    <w:p w14:paraId="10D29D00" w14:textId="77777777" w:rsidR="0075755E" w:rsidRPr="00A90C64" w:rsidRDefault="00312C3C" w:rsidP="00585A7F">
      <w:pPr>
        <w:pStyle w:val="Brdtekst"/>
      </w:pPr>
      <w:r w:rsidRPr="00A90C64">
        <w:t>Vær oppmerksom på at hvis du åpner en fil under en annen filtype som .txt, vil enheten be om en melding som spør om du vil beholde den opprinnelige filen i tillegg til den .txt filen som skal lagres.</w:t>
      </w:r>
    </w:p>
    <w:p w14:paraId="5540A0A9" w14:textId="1E5E5612" w:rsidR="00646BBF" w:rsidRPr="00A90C64" w:rsidRDefault="00646BBF" w:rsidP="0075755E">
      <w:pPr>
        <w:pStyle w:val="Overskrift2"/>
        <w:numPr>
          <w:ilvl w:val="1"/>
          <w:numId w:val="46"/>
        </w:numPr>
      </w:pPr>
      <w:bookmarkStart w:id="71" w:name="_Toc161145765"/>
      <w:r w:rsidRPr="00A90C64">
        <w:t xml:space="preserve">Automatisk rulling gjennom skrevet tekst </w:t>
      </w:r>
      <w:r w:rsidR="006C409A" w:rsidRPr="00A90C64">
        <w:t>i Editor</w:t>
      </w:r>
      <w:bookmarkEnd w:id="71"/>
    </w:p>
    <w:p w14:paraId="2B6048BD" w14:textId="030C8BBA" w:rsidR="00646BBF" w:rsidRPr="00A90C64" w:rsidRDefault="006C409A" w:rsidP="00646BBF">
      <w:pPr>
        <w:pStyle w:val="Brdtekst"/>
      </w:pPr>
      <w:r w:rsidRPr="00A90C64">
        <w:t xml:space="preserve">Editor </w:t>
      </w:r>
      <w:r w:rsidR="00646BBF" w:rsidRPr="00A90C64">
        <w:t xml:space="preserve">har en Auto Scroll-funksjonalitet som automatisk panoreres gjennom den skrevne teksten på leselisten. </w:t>
      </w:r>
    </w:p>
    <w:p w14:paraId="27D3503B" w14:textId="48F7F4CC" w:rsidR="00646BBF" w:rsidRPr="00A90C64" w:rsidRDefault="00646BBF" w:rsidP="00646BBF">
      <w:pPr>
        <w:pStyle w:val="Brdtekst"/>
      </w:pPr>
      <w:r w:rsidRPr="00A90C64">
        <w:t xml:space="preserve">Hvis du vil starte Automatisk rulling, trykker du ENTER + </w:t>
      </w:r>
      <w:r w:rsidR="006C409A" w:rsidRPr="00A90C64">
        <w:t>punkt</w:t>
      </w:r>
      <w:r w:rsidRPr="00A90C64">
        <w:t xml:space="preserve"> 1-2-4-5-6. </w:t>
      </w:r>
    </w:p>
    <w:p w14:paraId="70B9AB8A" w14:textId="77777777" w:rsidR="00646BBF" w:rsidRPr="00A90C64" w:rsidRDefault="00646BBF" w:rsidP="00646BBF">
      <w:pPr>
        <w:pStyle w:val="Brdtekst"/>
      </w:pPr>
      <w:r w:rsidRPr="00A90C64">
        <w:t>Hvis du vil stoppe automatisk rulling, trykker du en tast.</w:t>
      </w:r>
    </w:p>
    <w:p w14:paraId="1DF6D19C" w14:textId="77777777" w:rsidR="00646BBF" w:rsidRPr="00A90C64" w:rsidRDefault="00646BBF" w:rsidP="00D24B70">
      <w:pPr>
        <w:pStyle w:val="Overskrift3"/>
        <w:numPr>
          <w:ilvl w:val="2"/>
          <w:numId w:val="46"/>
        </w:numPr>
        <w:ind w:left="1077" w:hanging="1077"/>
      </w:pPr>
      <w:bookmarkStart w:id="72" w:name="_Refd18e1514"/>
      <w:bookmarkStart w:id="73" w:name="_Tocd18e1514"/>
      <w:bookmarkStart w:id="74" w:name="_Toc161145766"/>
      <w:r w:rsidRPr="00A90C64">
        <w:t>Endre automatisk rullehastighet</w:t>
      </w:r>
      <w:bookmarkEnd w:id="72"/>
      <w:bookmarkEnd w:id="73"/>
      <w:bookmarkEnd w:id="74"/>
    </w:p>
    <w:p w14:paraId="20D4068B" w14:textId="77777777" w:rsidR="00646BBF" w:rsidRPr="00A90C64" w:rsidRDefault="00646BBF" w:rsidP="00646BBF">
      <w:pPr>
        <w:pStyle w:val="Brdtekst"/>
      </w:pPr>
      <w:r w:rsidRPr="00A90C64">
        <w:t xml:space="preserve">Du kan endre hastigheten for automatisk rulling når du ruller automatisk i en fil. </w:t>
      </w:r>
    </w:p>
    <w:p w14:paraId="010BD72B" w14:textId="522BD322" w:rsidR="00646BBF" w:rsidRPr="00A90C64" w:rsidRDefault="00646BBF" w:rsidP="00646BBF">
      <w:pPr>
        <w:pStyle w:val="Brdtekst"/>
      </w:pPr>
      <w:r w:rsidRPr="00A90C64">
        <w:t>Hvis du vil redusere hastigheten på Automatisk rulling, trykker du ENTER + Punkt 3.</w:t>
      </w:r>
    </w:p>
    <w:p w14:paraId="3E4A49D7" w14:textId="57ABA2D4" w:rsidR="00646BBF" w:rsidRPr="00A90C64" w:rsidRDefault="00646BBF" w:rsidP="00646BBF">
      <w:pPr>
        <w:pStyle w:val="Brdtekst"/>
      </w:pPr>
      <w:r w:rsidRPr="00A90C64">
        <w:t>Trykk ENTER + Punkt 6 for å øke hastigheten på Automatisk rulling.</w:t>
      </w:r>
    </w:p>
    <w:p w14:paraId="42FF7FF1" w14:textId="6ED1F4C1" w:rsidR="00646BBF" w:rsidRPr="00A90C64" w:rsidRDefault="00646BBF" w:rsidP="00D24B70">
      <w:pPr>
        <w:pStyle w:val="Overskrift2"/>
        <w:numPr>
          <w:ilvl w:val="1"/>
          <w:numId w:val="46"/>
        </w:numPr>
      </w:pPr>
      <w:bookmarkStart w:id="75" w:name="_Refd18e1529"/>
      <w:bookmarkStart w:id="76" w:name="_Tocd18e1529"/>
      <w:bookmarkStart w:id="77" w:name="_Toc161145767"/>
      <w:r w:rsidRPr="00A90C64">
        <w:t>Søke etter tekst i en fil</w:t>
      </w:r>
      <w:bookmarkEnd w:id="75"/>
      <w:bookmarkEnd w:id="76"/>
      <w:bookmarkEnd w:id="77"/>
    </w:p>
    <w:p w14:paraId="5EDC26C0" w14:textId="7A40C223" w:rsidR="00646BBF" w:rsidRPr="00A90C64" w:rsidRDefault="00646BBF" w:rsidP="00646BBF">
      <w:pPr>
        <w:pStyle w:val="Brdtekst"/>
      </w:pPr>
      <w:r w:rsidRPr="00A90C64">
        <w:t xml:space="preserve">Hvis du vil søke etter tekst i filen, trykker du MELLOMROM + F. Skriv inn søkeordet i det tomme feltet. Markøren plasseres på det første stedet teksten blir funnet. </w:t>
      </w:r>
    </w:p>
    <w:p w14:paraId="3EC78AA9" w14:textId="1F6E1833" w:rsidR="00646BBF" w:rsidRPr="00A90C64" w:rsidRDefault="00646BBF" w:rsidP="00646BBF">
      <w:pPr>
        <w:pStyle w:val="Brdtekst"/>
      </w:pPr>
      <w:r w:rsidRPr="00A90C64">
        <w:t xml:space="preserve">Trykk MELLOMROM + N for å finne flere forekomster av søkeordet. </w:t>
      </w:r>
    </w:p>
    <w:p w14:paraId="081F595A" w14:textId="610BD68F" w:rsidR="00646BBF" w:rsidRPr="00A90C64" w:rsidRDefault="00646BBF" w:rsidP="00646BBF">
      <w:pPr>
        <w:pStyle w:val="Brdtekst"/>
      </w:pPr>
      <w:r w:rsidRPr="00A90C64">
        <w:t>Trykk MELLOMROM + P for å nå tidligere forekomster av søkeordet.</w:t>
      </w:r>
    </w:p>
    <w:p w14:paraId="35B39103" w14:textId="2DFA5DDB" w:rsidR="00646BBF" w:rsidRPr="00A90C64" w:rsidRDefault="00646BBF" w:rsidP="00D24B70">
      <w:pPr>
        <w:pStyle w:val="Overskrift3"/>
        <w:numPr>
          <w:ilvl w:val="2"/>
          <w:numId w:val="46"/>
        </w:numPr>
        <w:ind w:left="1077" w:hanging="1077"/>
      </w:pPr>
      <w:bookmarkStart w:id="78" w:name="_Refd18e1541"/>
      <w:bookmarkStart w:id="79" w:name="_Tocd18e1541"/>
      <w:bookmarkStart w:id="80" w:name="_Toc161145768"/>
      <w:r w:rsidRPr="00A90C64">
        <w:t>Søke etter og erstatte tekst</w:t>
      </w:r>
      <w:bookmarkEnd w:id="78"/>
      <w:bookmarkEnd w:id="79"/>
      <w:bookmarkEnd w:id="80"/>
    </w:p>
    <w:p w14:paraId="44CEE639" w14:textId="77777777" w:rsidR="00646BBF" w:rsidRPr="00A90C64" w:rsidRDefault="00646BBF" w:rsidP="00646BBF">
      <w:pPr>
        <w:pStyle w:val="Brdtekst"/>
      </w:pPr>
      <w:r w:rsidRPr="00A90C64">
        <w:t xml:space="preserve">Slik søker du etter og erstatter tekst: </w:t>
      </w:r>
    </w:p>
    <w:p w14:paraId="5062F325" w14:textId="543FE635" w:rsidR="00646BBF" w:rsidRPr="00A90C64" w:rsidRDefault="00646BBF" w:rsidP="00D24B70">
      <w:pPr>
        <w:pStyle w:val="Brdtekst"/>
        <w:numPr>
          <w:ilvl w:val="0"/>
          <w:numId w:val="35"/>
        </w:numPr>
      </w:pPr>
      <w:r w:rsidRPr="00A90C64">
        <w:t xml:space="preserve">Trykk </w:t>
      </w:r>
      <w:r w:rsidR="006C409A" w:rsidRPr="00A90C64">
        <w:t>slett bakover</w:t>
      </w:r>
      <w:r w:rsidRPr="00A90C64">
        <w:t xml:space="preserve"> + F. </w:t>
      </w:r>
    </w:p>
    <w:p w14:paraId="7F16B57E" w14:textId="0DA9024F" w:rsidR="00646BBF" w:rsidRPr="00A90C64" w:rsidRDefault="00646BBF" w:rsidP="00D24B70">
      <w:pPr>
        <w:pStyle w:val="Brdtekst"/>
        <w:numPr>
          <w:ilvl w:val="0"/>
          <w:numId w:val="35"/>
        </w:numPr>
      </w:pPr>
      <w:r w:rsidRPr="00A90C64">
        <w:t>Skriv inn teksten du vil søke etter, i den første redigeringsboksen.</w:t>
      </w:r>
      <w:bookmarkStart w:id="81" w:name="_Hlk37858074"/>
    </w:p>
    <w:p w14:paraId="253DA7EC" w14:textId="1F7C8B99" w:rsidR="00646BBF" w:rsidRPr="00A90C64" w:rsidRDefault="00646BBF" w:rsidP="00D24B70">
      <w:pPr>
        <w:pStyle w:val="Brdtekst"/>
        <w:numPr>
          <w:ilvl w:val="0"/>
          <w:numId w:val="35"/>
        </w:numPr>
      </w:pPr>
      <w:r w:rsidRPr="00A90C64">
        <w:t>Skriv inn teksten for å erstatte den i den andre ledeteksten.</w:t>
      </w:r>
    </w:p>
    <w:p w14:paraId="5E9379E0" w14:textId="31492C2C" w:rsidR="003662AF" w:rsidRPr="00A90C64" w:rsidRDefault="00646BBF" w:rsidP="00D24B70">
      <w:pPr>
        <w:pStyle w:val="Brdtekst"/>
        <w:numPr>
          <w:ilvl w:val="0"/>
          <w:numId w:val="35"/>
        </w:numPr>
      </w:pPr>
      <w:r w:rsidRPr="00A90C64">
        <w:t xml:space="preserve">Trykk Neste for å finne neste forekomst av ordet. </w:t>
      </w:r>
    </w:p>
    <w:p w14:paraId="7D3C41D0" w14:textId="437597FF" w:rsidR="00646BBF" w:rsidRPr="00A90C64" w:rsidRDefault="00E961BB" w:rsidP="00D24B70">
      <w:pPr>
        <w:pStyle w:val="Brdtekst"/>
        <w:numPr>
          <w:ilvl w:val="0"/>
          <w:numId w:val="35"/>
        </w:numPr>
      </w:pPr>
      <w:r w:rsidRPr="00A90C64">
        <w:t>Trykk Neste for å finne Erstatt alle.</w:t>
      </w:r>
    </w:p>
    <w:p w14:paraId="0BB5D1C2" w14:textId="09D4D951" w:rsidR="00646BBF" w:rsidRPr="00A90C64" w:rsidRDefault="00646BBF" w:rsidP="00D24B70">
      <w:pPr>
        <w:pStyle w:val="Overskrift2"/>
        <w:numPr>
          <w:ilvl w:val="1"/>
          <w:numId w:val="46"/>
        </w:numPr>
      </w:pPr>
      <w:bookmarkStart w:id="82" w:name="_Refd18e1554"/>
      <w:bookmarkStart w:id="83" w:name="_Tocd18e1554"/>
      <w:bookmarkStart w:id="84" w:name="_Toc161145769"/>
      <w:bookmarkEnd w:id="81"/>
      <w:r w:rsidRPr="00A90C64">
        <w:lastRenderedPageBreak/>
        <w:t>Klippe ut, kopiere og lime inn tekst</w:t>
      </w:r>
      <w:bookmarkEnd w:id="82"/>
      <w:bookmarkEnd w:id="83"/>
      <w:bookmarkEnd w:id="84"/>
    </w:p>
    <w:p w14:paraId="593CC96E" w14:textId="6AD4EB8F" w:rsidR="00646BBF" w:rsidRPr="00A90C64" w:rsidRDefault="00220069" w:rsidP="00646BBF">
      <w:pPr>
        <w:pStyle w:val="Brdtekst"/>
      </w:pPr>
      <w:r w:rsidRPr="00A90C64">
        <w:t xml:space="preserve">Med </w:t>
      </w:r>
      <w:r w:rsidR="00263BD1" w:rsidRPr="00A90C64">
        <w:t>Editor</w:t>
      </w:r>
      <w:r w:rsidRPr="00A90C64">
        <w:t xml:space="preserve"> kan du klippe ut, kopiere og lime inn tekst på en måte som ligner på dataprogrammer. </w:t>
      </w:r>
    </w:p>
    <w:p w14:paraId="0C086585" w14:textId="6BF17353" w:rsidR="00646BBF" w:rsidRPr="00A90C64" w:rsidRDefault="00646BBF" w:rsidP="00646BBF">
      <w:pPr>
        <w:pStyle w:val="Brdtekst"/>
      </w:pPr>
      <w:r w:rsidRPr="00A90C64">
        <w:t xml:space="preserve">Hvis du vil merke teksten, plasserer du markøren på det første tegnet ved hjelp av en </w:t>
      </w:r>
      <w:r w:rsidR="000F16D7" w:rsidRPr="00A90C64">
        <w:t>markørhenter</w:t>
      </w:r>
      <w:r w:rsidRPr="00A90C64">
        <w:t xml:space="preserve">, og deretter trykker du ENTER + S. </w:t>
      </w:r>
    </w:p>
    <w:p w14:paraId="392B49A7" w14:textId="77777777" w:rsidR="00646BBF" w:rsidRPr="00A90C64" w:rsidRDefault="00646BBF" w:rsidP="00646BBF">
      <w:pPr>
        <w:pStyle w:val="Brdtekst"/>
      </w:pPr>
      <w:r w:rsidRPr="00A90C64">
        <w:t>Du kan også merke tekst på hurtigmenyen:</w:t>
      </w:r>
    </w:p>
    <w:p w14:paraId="4CB55732" w14:textId="28FBFB01" w:rsidR="00646BBF" w:rsidRPr="00A90C64" w:rsidRDefault="00646BBF" w:rsidP="00D24B70">
      <w:pPr>
        <w:pStyle w:val="Brdtekst"/>
        <w:numPr>
          <w:ilvl w:val="0"/>
          <w:numId w:val="8"/>
        </w:numPr>
      </w:pPr>
      <w:r w:rsidRPr="00A90C64">
        <w:t xml:space="preserve">Åpne Hurtigmenyen med Mellomrom + M. </w:t>
      </w:r>
    </w:p>
    <w:p w14:paraId="63DEF699" w14:textId="77777777" w:rsidR="00646BBF" w:rsidRPr="00A90C64" w:rsidRDefault="00646BBF" w:rsidP="00D24B70">
      <w:pPr>
        <w:pStyle w:val="Brdtekst"/>
        <w:numPr>
          <w:ilvl w:val="0"/>
          <w:numId w:val="8"/>
        </w:numPr>
      </w:pPr>
      <w:r w:rsidRPr="00A90C64">
        <w:t>Rull ned til Rediger.</w:t>
      </w:r>
    </w:p>
    <w:p w14:paraId="7BA738D3" w14:textId="187D307C" w:rsidR="00646BBF" w:rsidRPr="00A90C64" w:rsidRDefault="00646BBF" w:rsidP="00D24B70">
      <w:pPr>
        <w:pStyle w:val="Brdtekst"/>
        <w:numPr>
          <w:ilvl w:val="0"/>
          <w:numId w:val="8"/>
        </w:numPr>
      </w:pPr>
      <w:r w:rsidRPr="00A90C64">
        <w:t xml:space="preserve">Trykk Enter eller en </w:t>
      </w:r>
      <w:r w:rsidR="000F16D7" w:rsidRPr="00A90C64">
        <w:t>markørhenter</w:t>
      </w:r>
      <w:r w:rsidRPr="00A90C64">
        <w:t xml:space="preserve">. </w:t>
      </w:r>
    </w:p>
    <w:p w14:paraId="593BF069" w14:textId="77777777" w:rsidR="00646BBF" w:rsidRPr="00A90C64" w:rsidRDefault="00646BBF" w:rsidP="00D24B70">
      <w:pPr>
        <w:pStyle w:val="Brdtekst"/>
        <w:numPr>
          <w:ilvl w:val="0"/>
          <w:numId w:val="8"/>
        </w:numPr>
      </w:pPr>
      <w:r w:rsidRPr="00A90C64">
        <w:t xml:space="preserve">Rull ned til Merk tekst. </w:t>
      </w:r>
    </w:p>
    <w:p w14:paraId="6B82CC6D" w14:textId="0FC0ABAD" w:rsidR="00646BBF" w:rsidRPr="00A90C64" w:rsidRDefault="00646BBF" w:rsidP="00D24B70">
      <w:pPr>
        <w:pStyle w:val="Brdtekst"/>
        <w:numPr>
          <w:ilvl w:val="0"/>
          <w:numId w:val="8"/>
        </w:numPr>
      </w:pPr>
      <w:r w:rsidRPr="00A90C64">
        <w:t xml:space="preserve">Trykk Enter eller en </w:t>
      </w:r>
      <w:r w:rsidR="000F16D7" w:rsidRPr="00A90C64">
        <w:t>markørhenter</w:t>
      </w:r>
      <w:r w:rsidRPr="00A90C64">
        <w:t>.</w:t>
      </w:r>
    </w:p>
    <w:p w14:paraId="54247C88" w14:textId="723197FE" w:rsidR="00D863E3" w:rsidRPr="00A90C64" w:rsidRDefault="00646BBF" w:rsidP="00D863E3">
      <w:pPr>
        <w:pStyle w:val="Brdtekst"/>
      </w:pPr>
      <w:r w:rsidRPr="00A90C64">
        <w:t>Dette markerer starten på det merkede området. Gå nå til stedet på slutten av det merkede området, og trykk ENTER + S for å avslutte valget.</w:t>
      </w:r>
    </w:p>
    <w:p w14:paraId="7A589E54" w14:textId="56C143D0" w:rsidR="00646BBF" w:rsidRPr="00A90C64" w:rsidRDefault="00646BBF" w:rsidP="00646BBF">
      <w:pPr>
        <w:pStyle w:val="Brdtekst"/>
      </w:pPr>
      <w:r w:rsidRPr="00A90C64">
        <w:t>Hvis du vil merke All tekst som er inkludert i filen, trykker du ENTER + P</w:t>
      </w:r>
      <w:r w:rsidR="00263BD1" w:rsidRPr="00A90C64">
        <w:t>unkt</w:t>
      </w:r>
      <w:r w:rsidRPr="00A90C64">
        <w:t xml:space="preserve"> 1-2-3-4-5-6.</w:t>
      </w:r>
    </w:p>
    <w:p w14:paraId="34BEEAF6" w14:textId="38C57D50" w:rsidR="00646BBF" w:rsidRPr="00A90C64" w:rsidRDefault="00646BBF" w:rsidP="00646BBF">
      <w:pPr>
        <w:pStyle w:val="Brdtekst"/>
      </w:pPr>
      <w:r w:rsidRPr="00A90C64">
        <w:t xml:space="preserve">Hvis du vil kopiere den merkede teksten, trykker du </w:t>
      </w:r>
      <w:r w:rsidR="00263BD1" w:rsidRPr="00A90C64">
        <w:t>slett bakover</w:t>
      </w:r>
      <w:r w:rsidRPr="00A90C64">
        <w:t xml:space="preserve"> + Y.</w:t>
      </w:r>
    </w:p>
    <w:p w14:paraId="1B48AF51" w14:textId="3F476C84" w:rsidR="00646BBF" w:rsidRPr="00A90C64" w:rsidRDefault="00646BBF" w:rsidP="00646BBF">
      <w:pPr>
        <w:pStyle w:val="Brdtekst"/>
      </w:pPr>
      <w:r w:rsidRPr="00A90C64">
        <w:t>Hvis du vil klippe ut den merkede teksten, trykker du</w:t>
      </w:r>
      <w:r w:rsidR="00263BD1" w:rsidRPr="00A90C64">
        <w:t xml:space="preserve"> slett bakover</w:t>
      </w:r>
      <w:r w:rsidRPr="00A90C64">
        <w:t xml:space="preserve"> + X.</w:t>
      </w:r>
    </w:p>
    <w:p w14:paraId="4E7A88FF" w14:textId="04482B4D" w:rsidR="00646BBF" w:rsidRPr="00A90C64" w:rsidRDefault="00646BBF" w:rsidP="00646BBF">
      <w:pPr>
        <w:pStyle w:val="Brdtekst"/>
      </w:pPr>
      <w:r w:rsidRPr="00A90C64">
        <w:t xml:space="preserve">Hvis du vil lime inn den kopierte eller utklipte teksten, plasserer du markøren der du vil lime inn teksten ved hjelp av en </w:t>
      </w:r>
      <w:r w:rsidR="000F16D7" w:rsidRPr="00A90C64">
        <w:t>markørhenter</w:t>
      </w:r>
      <w:r w:rsidRPr="00A90C64">
        <w:t xml:space="preserve"> og trykker Tilbake + V.</w:t>
      </w:r>
    </w:p>
    <w:p w14:paraId="4DE67EEB" w14:textId="21C06135" w:rsidR="00646BBF" w:rsidRPr="00A90C64" w:rsidRDefault="00646BBF" w:rsidP="00646BBF">
      <w:pPr>
        <w:pStyle w:val="Brdtekst"/>
      </w:pPr>
      <w:r w:rsidRPr="00A90C64">
        <w:t>Som alltid kan du få tilgang til disse kommandoene via Hurtigmenyen.</w:t>
      </w:r>
    </w:p>
    <w:p w14:paraId="6C5DEE64" w14:textId="1756210B" w:rsidR="00BB34F4" w:rsidRPr="00A90C64" w:rsidRDefault="00BB34F4" w:rsidP="00BB34F4">
      <w:pPr>
        <w:pStyle w:val="Brdtekst"/>
      </w:pPr>
      <w:r w:rsidRPr="00A90C64">
        <w:t xml:space="preserve">Snarveien </w:t>
      </w:r>
      <w:r w:rsidR="00263BD1" w:rsidRPr="00A90C64">
        <w:t>slett bakover</w:t>
      </w:r>
      <w:r w:rsidRPr="00A90C64">
        <w:t xml:space="preserve"> + Y kan også brukes til å kopiere det siste resultatet fra K</w:t>
      </w:r>
      <w:r w:rsidR="00263BD1" w:rsidRPr="00A90C64">
        <w:t>alkulator</w:t>
      </w:r>
      <w:r w:rsidRPr="00A90C64">
        <w:t xml:space="preserve">-programmet og gjeldende avsnitt i Victor Reader-programmet. </w:t>
      </w:r>
    </w:p>
    <w:p w14:paraId="1E9FE6DF" w14:textId="6BE3F505" w:rsidR="00646BBF" w:rsidRPr="00A90C64" w:rsidRDefault="00646BBF" w:rsidP="00D24B70">
      <w:pPr>
        <w:pStyle w:val="Overskrift2"/>
        <w:numPr>
          <w:ilvl w:val="1"/>
          <w:numId w:val="46"/>
        </w:numPr>
      </w:pPr>
      <w:bookmarkStart w:id="85" w:name="_Refd18e1601"/>
      <w:bookmarkStart w:id="86" w:name="_Tocd18e1601"/>
      <w:bookmarkStart w:id="87" w:name="_Toc161145770"/>
      <w:r w:rsidRPr="00A90C64">
        <w:t>Bruke lesemodus</w:t>
      </w:r>
      <w:bookmarkEnd w:id="85"/>
      <w:bookmarkEnd w:id="86"/>
      <w:bookmarkEnd w:id="87"/>
    </w:p>
    <w:p w14:paraId="7768C942" w14:textId="77777777" w:rsidR="00646BBF" w:rsidRPr="00A90C64" w:rsidRDefault="00646BBF" w:rsidP="00646BBF">
      <w:pPr>
        <w:pStyle w:val="Brdtekst"/>
      </w:pPr>
      <w:r w:rsidRPr="00A90C64">
        <w:t xml:space="preserve">Lesemodus lar deg lese filer uten mulighet for å redigere innhold ved en feiltakelse. Du kan ikke redigere filer i lesemodus. </w:t>
      </w:r>
    </w:p>
    <w:p w14:paraId="09FDD76D" w14:textId="2E8AEAE1" w:rsidR="00646BBF" w:rsidRPr="00A90C64" w:rsidRDefault="00646BBF" w:rsidP="00646BBF">
      <w:pPr>
        <w:pStyle w:val="Brdtekst"/>
      </w:pPr>
      <w:r w:rsidRPr="00A90C64">
        <w:t>Hvis du vil aktivere eller deaktivere lesemodus, trykker du MELLOMROM + X.</w:t>
      </w:r>
    </w:p>
    <w:p w14:paraId="6B7F4FA5" w14:textId="77777777" w:rsidR="00646BBF" w:rsidRPr="00A90C64" w:rsidRDefault="00646BBF" w:rsidP="00646BBF">
      <w:pPr>
        <w:pStyle w:val="Brdtekst"/>
      </w:pPr>
      <w:r w:rsidRPr="00A90C64">
        <w:t>Slik aktiverer eller deaktiverer du lesemodus fra hurtigmenyen:</w:t>
      </w:r>
    </w:p>
    <w:p w14:paraId="0E1F4D3A" w14:textId="3B32B98A" w:rsidR="00646BBF" w:rsidRPr="00A90C64" w:rsidRDefault="00646BBF" w:rsidP="00D24B70">
      <w:pPr>
        <w:pStyle w:val="Brdtekst"/>
        <w:numPr>
          <w:ilvl w:val="0"/>
          <w:numId w:val="9"/>
        </w:numPr>
      </w:pPr>
      <w:r w:rsidRPr="00A90C64">
        <w:t>Trykk MELLOMROM + M for å aktivere hurtigmenyen.</w:t>
      </w:r>
    </w:p>
    <w:p w14:paraId="61E26D47" w14:textId="77777777" w:rsidR="00646BBF" w:rsidRPr="00A90C64" w:rsidRDefault="00646BBF" w:rsidP="00D24B70">
      <w:pPr>
        <w:pStyle w:val="Brdtekst"/>
        <w:numPr>
          <w:ilvl w:val="0"/>
          <w:numId w:val="9"/>
        </w:numPr>
      </w:pPr>
      <w:r w:rsidRPr="00A90C64">
        <w:t>Bla til Fil ved hjelp av tommeltastene Forrige og Neste.</w:t>
      </w:r>
    </w:p>
    <w:p w14:paraId="7E70BB53" w14:textId="65B44155" w:rsidR="003A3EE9" w:rsidRPr="00A90C64" w:rsidRDefault="003A3EE9" w:rsidP="00D24B70">
      <w:pPr>
        <w:pStyle w:val="Brdtekst"/>
        <w:numPr>
          <w:ilvl w:val="0"/>
          <w:numId w:val="9"/>
        </w:numPr>
      </w:pPr>
      <w:r w:rsidRPr="00A90C64">
        <w:t xml:space="preserve">Trykk Enter eller en </w:t>
      </w:r>
      <w:r w:rsidR="000F16D7" w:rsidRPr="00A90C64">
        <w:t>markørhenter</w:t>
      </w:r>
      <w:r w:rsidRPr="00A90C64">
        <w:t xml:space="preserve">. </w:t>
      </w:r>
    </w:p>
    <w:p w14:paraId="46873A5F" w14:textId="586D5251" w:rsidR="00646BBF" w:rsidRPr="00A90C64" w:rsidRDefault="00646BBF" w:rsidP="00D24B70">
      <w:pPr>
        <w:pStyle w:val="Brdtekst"/>
        <w:numPr>
          <w:ilvl w:val="0"/>
          <w:numId w:val="9"/>
        </w:numPr>
      </w:pPr>
      <w:r w:rsidRPr="00A90C64">
        <w:t>Bla til lesemodus ved hjelp av tommeltastene Forrige og Neste.</w:t>
      </w:r>
    </w:p>
    <w:p w14:paraId="4CD738D6" w14:textId="59B446B6" w:rsidR="00646BBF" w:rsidRPr="00A90C64" w:rsidRDefault="00646BBF" w:rsidP="00D24B70">
      <w:pPr>
        <w:pStyle w:val="Brdtekst"/>
        <w:numPr>
          <w:ilvl w:val="0"/>
          <w:numId w:val="9"/>
        </w:numPr>
      </w:pPr>
      <w:r w:rsidRPr="00A90C64">
        <w:t xml:space="preserve">Trykk Enter eller en </w:t>
      </w:r>
      <w:proofErr w:type="spellStart"/>
      <w:r w:rsidRPr="00A90C64">
        <w:t>markør</w:t>
      </w:r>
      <w:r w:rsidR="001B2266" w:rsidRPr="00A90C64">
        <w:t>heter</w:t>
      </w:r>
      <w:r w:rsidRPr="00A90C64">
        <w:t>tast</w:t>
      </w:r>
      <w:proofErr w:type="spellEnd"/>
      <w:r w:rsidRPr="00A90C64">
        <w:t>.</w:t>
      </w:r>
    </w:p>
    <w:p w14:paraId="0824021A" w14:textId="77CE4EB6" w:rsidR="007A4074" w:rsidRPr="00A90C64" w:rsidRDefault="007A4074" w:rsidP="00D24B70">
      <w:pPr>
        <w:pStyle w:val="Overskrift2"/>
        <w:numPr>
          <w:ilvl w:val="1"/>
          <w:numId w:val="46"/>
        </w:numPr>
      </w:pPr>
      <w:bookmarkStart w:id="88" w:name="_Toc161145771"/>
      <w:r w:rsidRPr="00A90C64">
        <w:lastRenderedPageBreak/>
        <w:t>Sette inn dato og klokkeslett</w:t>
      </w:r>
      <w:bookmarkEnd w:id="88"/>
    </w:p>
    <w:p w14:paraId="68714475" w14:textId="763BA028" w:rsidR="007A4074" w:rsidRPr="00A90C64" w:rsidRDefault="00EF3336" w:rsidP="007A4074">
      <w:pPr>
        <w:pStyle w:val="Brdtekst"/>
      </w:pPr>
      <w:r w:rsidRPr="00A90C64">
        <w:t xml:space="preserve">Når du oppretter en fil i </w:t>
      </w:r>
      <w:r w:rsidR="001B2266" w:rsidRPr="00A90C64">
        <w:t xml:space="preserve">Editor </w:t>
      </w:r>
      <w:r w:rsidRPr="00A90C64">
        <w:t xml:space="preserve">programmet, kan du sette inn gjeldende dato og klokkeslett i filen. </w:t>
      </w:r>
    </w:p>
    <w:p w14:paraId="3081AF72" w14:textId="3467B8F6" w:rsidR="00697B32" w:rsidRPr="00A90C64" w:rsidRDefault="00697B32" w:rsidP="00697B32">
      <w:pPr>
        <w:pStyle w:val="Brdtekst"/>
      </w:pPr>
      <w:r w:rsidRPr="00A90C64">
        <w:t>Slik setter du inn dato og klokkeslett:</w:t>
      </w:r>
    </w:p>
    <w:p w14:paraId="7A346F5E" w14:textId="77777777" w:rsidR="00697B32" w:rsidRPr="00A90C64" w:rsidRDefault="00697B32" w:rsidP="00D24B70">
      <w:pPr>
        <w:pStyle w:val="Brdtekst"/>
        <w:numPr>
          <w:ilvl w:val="0"/>
          <w:numId w:val="45"/>
        </w:numPr>
      </w:pPr>
      <w:r w:rsidRPr="00A90C64">
        <w:t>Trykk MELLOMROM + M for å aktivere hurtigmenyen.</w:t>
      </w:r>
    </w:p>
    <w:p w14:paraId="48A169E0" w14:textId="3123B485" w:rsidR="00697B32" w:rsidRPr="00A90C64" w:rsidRDefault="00697B32" w:rsidP="00D24B70">
      <w:pPr>
        <w:pStyle w:val="Brdtekst"/>
        <w:numPr>
          <w:ilvl w:val="0"/>
          <w:numId w:val="45"/>
        </w:numPr>
      </w:pPr>
      <w:r w:rsidRPr="00A90C64">
        <w:t>Bla til Rediger ved hjelp av tommeltastene Forrige og Neste.</w:t>
      </w:r>
    </w:p>
    <w:p w14:paraId="01C05437" w14:textId="2DC02591" w:rsidR="009C6C87" w:rsidRPr="00A90C64" w:rsidRDefault="009C6C87" w:rsidP="00D24B70">
      <w:pPr>
        <w:pStyle w:val="Brdtekst"/>
        <w:numPr>
          <w:ilvl w:val="0"/>
          <w:numId w:val="45"/>
        </w:numPr>
      </w:pPr>
      <w:r w:rsidRPr="00A90C64">
        <w:t xml:space="preserve">Trykk Enter eller en </w:t>
      </w:r>
      <w:r w:rsidR="000F16D7" w:rsidRPr="00A90C64">
        <w:t>markørhenter</w:t>
      </w:r>
      <w:r w:rsidRPr="00A90C64">
        <w:t xml:space="preserve">. </w:t>
      </w:r>
    </w:p>
    <w:p w14:paraId="560CA8B2" w14:textId="4066A127" w:rsidR="00C0488B" w:rsidRPr="00A90C64" w:rsidRDefault="003233FE" w:rsidP="00D24B70">
      <w:pPr>
        <w:pStyle w:val="Brdtekst"/>
        <w:numPr>
          <w:ilvl w:val="0"/>
          <w:numId w:val="45"/>
        </w:numPr>
      </w:pPr>
      <w:r w:rsidRPr="00A90C64">
        <w:t>Bla til Sett inn ved hjelp av tommeltastene Forrige og Neste.</w:t>
      </w:r>
    </w:p>
    <w:p w14:paraId="074E8562" w14:textId="7B1B6785" w:rsidR="002E7E11" w:rsidRPr="00A90C64" w:rsidRDefault="002E7E11" w:rsidP="00D24B70">
      <w:pPr>
        <w:pStyle w:val="Brdtekst"/>
        <w:numPr>
          <w:ilvl w:val="0"/>
          <w:numId w:val="45"/>
        </w:numPr>
      </w:pPr>
      <w:r w:rsidRPr="00A90C64">
        <w:t xml:space="preserve">Trykk Enter eller en </w:t>
      </w:r>
      <w:r w:rsidR="000F16D7" w:rsidRPr="00A90C64">
        <w:t>markørhenter</w:t>
      </w:r>
      <w:r w:rsidRPr="00A90C64">
        <w:t xml:space="preserve">. </w:t>
      </w:r>
    </w:p>
    <w:p w14:paraId="7367929C" w14:textId="0134424D" w:rsidR="00697B32" w:rsidRPr="00A90C64" w:rsidRDefault="00697B32" w:rsidP="00D24B70">
      <w:pPr>
        <w:pStyle w:val="Brdtekst"/>
        <w:numPr>
          <w:ilvl w:val="0"/>
          <w:numId w:val="45"/>
        </w:numPr>
      </w:pPr>
      <w:r w:rsidRPr="00A90C64">
        <w:t>Bla til Sett inn dato eller Sett inn klokkeslett ved hjelp av tastene Forrige og Neste.</w:t>
      </w:r>
    </w:p>
    <w:p w14:paraId="78B0C4FA" w14:textId="1295FC1F" w:rsidR="00697B32" w:rsidRPr="00A90C64" w:rsidRDefault="00697B32" w:rsidP="00D24B70">
      <w:pPr>
        <w:pStyle w:val="Brdtekst"/>
        <w:numPr>
          <w:ilvl w:val="0"/>
          <w:numId w:val="45"/>
        </w:numPr>
      </w:pPr>
      <w:r w:rsidRPr="00A90C64">
        <w:t xml:space="preserve">Trykk Enter eller en </w:t>
      </w:r>
      <w:r w:rsidR="000F16D7" w:rsidRPr="00A90C64">
        <w:t>markørhenter</w:t>
      </w:r>
      <w:r w:rsidRPr="00A90C64">
        <w:t>.</w:t>
      </w:r>
    </w:p>
    <w:p w14:paraId="51DEAF3B" w14:textId="77777777" w:rsidR="0048135F" w:rsidRPr="00A90C64" w:rsidRDefault="0048135F" w:rsidP="0048135F">
      <w:pPr>
        <w:pStyle w:val="Overskrift2"/>
        <w:numPr>
          <w:ilvl w:val="1"/>
          <w:numId w:val="46"/>
        </w:numPr>
      </w:pPr>
      <w:bookmarkStart w:id="89" w:name="_Toc76540403"/>
      <w:bookmarkStart w:id="90" w:name="_Toc161145772"/>
      <w:r w:rsidRPr="00A90C64">
        <w:t>Legge til, navigere og fjerne bokmerker</w:t>
      </w:r>
      <w:bookmarkEnd w:id="89"/>
      <w:bookmarkEnd w:id="90"/>
    </w:p>
    <w:p w14:paraId="66F54D4D" w14:textId="77777777" w:rsidR="0048135F" w:rsidRPr="00A90C64" w:rsidRDefault="0048135F" w:rsidP="0048135F">
      <w:pPr>
        <w:pStyle w:val="Brdtekst"/>
      </w:pPr>
      <w:r w:rsidRPr="00A90C64">
        <w:t xml:space="preserve">Bokmerker er en nyttig måte å holde posisjonen din i en fil på, og lar deg gå raskt tilbake til denne plasseringen senere. </w:t>
      </w:r>
    </w:p>
    <w:p w14:paraId="6BA3637A" w14:textId="77777777" w:rsidR="0048135F" w:rsidRPr="00A90C64" w:rsidRDefault="0048135F" w:rsidP="0048135F">
      <w:r w:rsidRPr="00A90C64">
        <w:t>Trykk ENTER +M for å åpne Bokmerke-menyen. Du kan også trykke mellomrom + M for å åpne hurtigmenyen og velge Bokmerke-menyen.</w:t>
      </w:r>
    </w:p>
    <w:p w14:paraId="762C3DB9" w14:textId="77777777" w:rsidR="0048135F" w:rsidRPr="00A90C64" w:rsidRDefault="0048135F" w:rsidP="0048135F">
      <w:pPr>
        <w:pStyle w:val="Overskrift3"/>
        <w:numPr>
          <w:ilvl w:val="2"/>
          <w:numId w:val="46"/>
        </w:numPr>
        <w:ind w:left="1077" w:hanging="1077"/>
      </w:pPr>
      <w:bookmarkStart w:id="91" w:name="_Toc76540404"/>
      <w:bookmarkStart w:id="92" w:name="_Toc161145773"/>
      <w:r w:rsidRPr="00A90C64">
        <w:t>Sette inn et bokmerke</w:t>
      </w:r>
      <w:bookmarkEnd w:id="91"/>
      <w:bookmarkEnd w:id="92"/>
    </w:p>
    <w:p w14:paraId="1A48CC88" w14:textId="77777777" w:rsidR="0048135F" w:rsidRPr="00A90C64" w:rsidRDefault="0048135F" w:rsidP="0048135F">
      <w:pPr>
        <w:pStyle w:val="Brdtekst"/>
      </w:pPr>
      <w:r w:rsidRPr="00A90C64">
        <w:t>Slik legger du til et bokmerke i en fil:</w:t>
      </w:r>
    </w:p>
    <w:p w14:paraId="75DB4DA7" w14:textId="77777777" w:rsidR="0048135F" w:rsidRPr="00A90C64" w:rsidRDefault="0048135F" w:rsidP="0048135F">
      <w:pPr>
        <w:pStyle w:val="Brdtekst"/>
        <w:numPr>
          <w:ilvl w:val="0"/>
          <w:numId w:val="50"/>
        </w:numPr>
      </w:pPr>
      <w:r w:rsidRPr="00A90C64">
        <w:t xml:space="preserve">Trykk ENTER + M for å åpne Bokmerke-menyen. </w:t>
      </w:r>
    </w:p>
    <w:p w14:paraId="793EEE1C" w14:textId="77777777" w:rsidR="0048135F" w:rsidRPr="00A90C64" w:rsidRDefault="0048135F" w:rsidP="0048135F">
      <w:pPr>
        <w:pStyle w:val="Brdtekst"/>
        <w:numPr>
          <w:ilvl w:val="0"/>
          <w:numId w:val="50"/>
        </w:numPr>
      </w:pPr>
      <w:r w:rsidRPr="00A90C64">
        <w:t>Velg Sett inn bokmerke ved hjelp av tommeltastene Forrige og Neste.</w:t>
      </w:r>
    </w:p>
    <w:p w14:paraId="7E419E7B" w14:textId="5DD8AFDA" w:rsidR="0048135F" w:rsidRPr="00A90C64" w:rsidRDefault="0048135F" w:rsidP="0048135F">
      <w:pPr>
        <w:pStyle w:val="Brdtekst"/>
        <w:numPr>
          <w:ilvl w:val="0"/>
          <w:numId w:val="50"/>
        </w:numPr>
      </w:pPr>
      <w:r w:rsidRPr="00A90C64">
        <w:t xml:space="preserve">Trykk Enter eller en </w:t>
      </w:r>
      <w:r w:rsidR="000F16D7" w:rsidRPr="00A90C64">
        <w:t>markørhenter</w:t>
      </w:r>
      <w:r w:rsidRPr="00A90C64">
        <w:t xml:space="preserve">. </w:t>
      </w:r>
    </w:p>
    <w:p w14:paraId="3669CDB2" w14:textId="77777777" w:rsidR="0048135F" w:rsidRPr="00A90C64" w:rsidRDefault="0048135F" w:rsidP="0048135F">
      <w:pPr>
        <w:pStyle w:val="Brdtekst"/>
        <w:numPr>
          <w:ilvl w:val="0"/>
          <w:numId w:val="50"/>
        </w:numPr>
      </w:pPr>
      <w:r w:rsidRPr="00A90C64">
        <w:t xml:space="preserve">Skriv inn et bestemt ubrukt bokmerkenummer. </w:t>
      </w:r>
    </w:p>
    <w:p w14:paraId="1404E6A1" w14:textId="77777777" w:rsidR="0048135F" w:rsidRPr="00A90C64" w:rsidRDefault="0048135F" w:rsidP="0048135F">
      <w:pPr>
        <w:pStyle w:val="Brdtekst"/>
        <w:ind w:left="720"/>
      </w:pPr>
      <w:r w:rsidRPr="00A90C64">
        <w:rPr>
          <w:rStyle w:val="Sterk"/>
        </w:rPr>
        <w:t>Merk</w:t>
      </w:r>
      <w:r w:rsidRPr="00A90C64">
        <w:t>: Hvis du ikke skriver inn et tall, velger Brailliant det første tilgjengelige nummeret og tilordner det til bokmerket.</w:t>
      </w:r>
    </w:p>
    <w:p w14:paraId="1B107479" w14:textId="77777777" w:rsidR="0048135F" w:rsidRPr="00A90C64" w:rsidRDefault="0048135F" w:rsidP="0048135F">
      <w:pPr>
        <w:pStyle w:val="Brdtekst"/>
        <w:numPr>
          <w:ilvl w:val="0"/>
          <w:numId w:val="50"/>
        </w:numPr>
      </w:pPr>
      <w:r w:rsidRPr="00A90C64">
        <w:t xml:space="preserve">Trykk ENTER. </w:t>
      </w:r>
    </w:p>
    <w:p w14:paraId="61511275" w14:textId="57592F0C" w:rsidR="0048135F" w:rsidRPr="00A90C64" w:rsidRDefault="0048135F" w:rsidP="0048135F">
      <w:pPr>
        <w:pStyle w:val="Brdtekst"/>
      </w:pPr>
      <w:r w:rsidRPr="00A90C64">
        <w:t xml:space="preserve">Du kan også sette inn et bokmerke ved å trykke Enter + B. Legg merke til at maksimalt 98 bokmerker kan settes inn i et </w:t>
      </w:r>
      <w:r w:rsidR="001B2266" w:rsidRPr="00A90C64">
        <w:t xml:space="preserve">Editor </w:t>
      </w:r>
      <w:r w:rsidRPr="00A90C64">
        <w:t>dokument.</w:t>
      </w:r>
    </w:p>
    <w:p w14:paraId="7E3DFDCC" w14:textId="77777777" w:rsidR="0048135F" w:rsidRPr="00A90C64" w:rsidRDefault="0048135F" w:rsidP="0048135F">
      <w:pPr>
        <w:pStyle w:val="Overskrift3"/>
        <w:numPr>
          <w:ilvl w:val="2"/>
          <w:numId w:val="46"/>
        </w:numPr>
        <w:ind w:left="1077" w:hanging="1077"/>
      </w:pPr>
      <w:bookmarkStart w:id="93" w:name="_Toc76540405"/>
      <w:bookmarkStart w:id="94" w:name="_Toc161145774"/>
      <w:r w:rsidRPr="00A90C64">
        <w:t>Navigere til bokmerker</w:t>
      </w:r>
      <w:bookmarkEnd w:id="93"/>
      <w:bookmarkEnd w:id="94"/>
    </w:p>
    <w:p w14:paraId="2B3E7F82" w14:textId="77777777" w:rsidR="0048135F" w:rsidRPr="00A90C64" w:rsidRDefault="0048135F" w:rsidP="0048135F">
      <w:pPr>
        <w:pStyle w:val="Brdtekst"/>
      </w:pPr>
      <w:r w:rsidRPr="00A90C64">
        <w:t>Hvis du vil hoppe til et bokmerke, trykker du ENTER + J. Du blir bedt om å angi bokmerkenummeret. Skriv inn bokmerkenummeret du vil navigere til, og trykk deretter ENTER.</w:t>
      </w:r>
    </w:p>
    <w:p w14:paraId="17AE7692" w14:textId="77777777" w:rsidR="0048135F" w:rsidRPr="00A90C64" w:rsidRDefault="0048135F" w:rsidP="0048135F">
      <w:pPr>
        <w:pStyle w:val="Overskrift3"/>
        <w:numPr>
          <w:ilvl w:val="2"/>
          <w:numId w:val="46"/>
        </w:numPr>
        <w:ind w:left="1077" w:hanging="1077"/>
      </w:pPr>
      <w:bookmarkStart w:id="95" w:name="_Toc76540406"/>
      <w:bookmarkStart w:id="96" w:name="_Toc161145775"/>
      <w:r w:rsidRPr="00A90C64">
        <w:lastRenderedPageBreak/>
        <w:t>Fjerne bokmerker</w:t>
      </w:r>
      <w:bookmarkEnd w:id="95"/>
      <w:bookmarkEnd w:id="96"/>
    </w:p>
    <w:p w14:paraId="1B077870" w14:textId="77777777" w:rsidR="0048135F" w:rsidRPr="00A90C64" w:rsidRDefault="0048135F" w:rsidP="0048135F">
      <w:pPr>
        <w:pStyle w:val="Brdtekst"/>
      </w:pPr>
      <w:r w:rsidRPr="00A90C64">
        <w:t>Slik fjerner du et lagret bokmerke:</w:t>
      </w:r>
    </w:p>
    <w:p w14:paraId="08A41969" w14:textId="77777777" w:rsidR="0048135F" w:rsidRPr="00A90C64" w:rsidRDefault="0048135F" w:rsidP="0048135F">
      <w:pPr>
        <w:pStyle w:val="Brdtekst"/>
        <w:numPr>
          <w:ilvl w:val="0"/>
          <w:numId w:val="51"/>
        </w:numPr>
      </w:pPr>
      <w:r w:rsidRPr="00A90C64">
        <w:t xml:space="preserve">Trykk ENTER + M for å åpne Bokmerke-menyen. </w:t>
      </w:r>
    </w:p>
    <w:p w14:paraId="1A6F97E1" w14:textId="77777777" w:rsidR="0048135F" w:rsidRPr="00A90C64" w:rsidRDefault="0048135F" w:rsidP="0048135F">
      <w:pPr>
        <w:pStyle w:val="Brdtekst"/>
        <w:numPr>
          <w:ilvl w:val="0"/>
          <w:numId w:val="51"/>
        </w:numPr>
      </w:pPr>
      <w:r w:rsidRPr="00A90C64">
        <w:t>Bla for å fjerne bokmerke ved hjelp av tommeltastene Forrige og Neste.</w:t>
      </w:r>
    </w:p>
    <w:p w14:paraId="46225832" w14:textId="77C36AC1" w:rsidR="0048135F" w:rsidRPr="00A90C64" w:rsidRDefault="0048135F" w:rsidP="0048135F">
      <w:pPr>
        <w:pStyle w:val="Brdtekst"/>
        <w:numPr>
          <w:ilvl w:val="0"/>
          <w:numId w:val="51"/>
        </w:numPr>
      </w:pPr>
      <w:r w:rsidRPr="00A90C64">
        <w:t xml:space="preserve">Trykk Enter eller en </w:t>
      </w:r>
      <w:r w:rsidR="000F16D7" w:rsidRPr="00A90C64">
        <w:t>markørhenter</w:t>
      </w:r>
      <w:r w:rsidRPr="00A90C64">
        <w:t xml:space="preserve">. </w:t>
      </w:r>
    </w:p>
    <w:p w14:paraId="2E9E5E9E" w14:textId="77777777" w:rsidR="0048135F" w:rsidRPr="00A90C64" w:rsidRDefault="0048135F" w:rsidP="0048135F">
      <w:pPr>
        <w:pStyle w:val="Brdtekst"/>
        <w:numPr>
          <w:ilvl w:val="0"/>
          <w:numId w:val="51"/>
        </w:numPr>
      </w:pPr>
      <w:r w:rsidRPr="00A90C64">
        <w:t>Skriv inn bokmerkenummeret du vil fjerne.</w:t>
      </w:r>
    </w:p>
    <w:p w14:paraId="0CA08ED2" w14:textId="77777777" w:rsidR="0048135F" w:rsidRPr="00A90C64" w:rsidRDefault="0048135F" w:rsidP="0048135F">
      <w:pPr>
        <w:pStyle w:val="Brdtekst"/>
        <w:numPr>
          <w:ilvl w:val="0"/>
          <w:numId w:val="51"/>
        </w:numPr>
      </w:pPr>
      <w:r w:rsidRPr="00A90C64">
        <w:t>Trykk ENTER.</w:t>
      </w:r>
    </w:p>
    <w:p w14:paraId="1354456F" w14:textId="7F418445" w:rsidR="0048135F" w:rsidRPr="00A90C64" w:rsidRDefault="0048135F" w:rsidP="0048135F">
      <w:pPr>
        <w:pStyle w:val="Brdtekst"/>
      </w:pPr>
      <w:r w:rsidRPr="00A90C64">
        <w:rPr>
          <w:rStyle w:val="Sterk"/>
        </w:rPr>
        <w:t>Merk</w:t>
      </w:r>
      <w:r w:rsidRPr="00A90C64">
        <w:t>: Hvis du vil fjerne alle bokmerkene i dokument</w:t>
      </w:r>
      <w:r w:rsidR="00D53E12" w:rsidRPr="00A90C64">
        <w:t xml:space="preserve">et skriv inn </w:t>
      </w:r>
      <w:proofErr w:type="gramStart"/>
      <w:r w:rsidR="00D53E12" w:rsidRPr="00A90C64">
        <w:t xml:space="preserve">verdien </w:t>
      </w:r>
      <w:r w:rsidRPr="00A90C64">
        <w:t xml:space="preserve"> 99</w:t>
      </w:r>
      <w:proofErr w:type="gramEnd"/>
      <w:r w:rsidRPr="00A90C64">
        <w:t xml:space="preserve"> når du blir bedt om bokmerkenummer.</w:t>
      </w:r>
    </w:p>
    <w:p w14:paraId="76C6C195" w14:textId="15167BC5" w:rsidR="000E0BF9" w:rsidRPr="00A90C64" w:rsidRDefault="000E0BF9" w:rsidP="00F61B47">
      <w:pPr>
        <w:pStyle w:val="Style1"/>
        <w:numPr>
          <w:ilvl w:val="1"/>
          <w:numId w:val="46"/>
        </w:numPr>
        <w:tabs>
          <w:tab w:val="left" w:pos="851"/>
          <w:tab w:val="left" w:pos="2127"/>
        </w:tabs>
      </w:pPr>
      <w:bookmarkStart w:id="97" w:name="_Toc101600293"/>
      <w:bookmarkStart w:id="98" w:name="_Toc161145776"/>
      <w:r w:rsidRPr="00A90C64">
        <w:t>Aktivere/deaktivere tekstindikatorer</w:t>
      </w:r>
      <w:bookmarkEnd w:id="97"/>
      <w:bookmarkEnd w:id="98"/>
    </w:p>
    <w:p w14:paraId="41FD6EB5" w14:textId="27AE4962" w:rsidR="000E0BF9" w:rsidRPr="00A90C64" w:rsidRDefault="000E0BF9" w:rsidP="000E0BF9">
      <w:pPr>
        <w:pStyle w:val="Brdtekst"/>
      </w:pPr>
      <w:r w:rsidRPr="00A90C64">
        <w:t xml:space="preserve">Tekstindikatorer er et nyttig verktøy som hjelper deg med å finne posisjonen din når du arbeider i dokumentet til </w:t>
      </w:r>
      <w:r w:rsidR="00D53E12" w:rsidRPr="00A90C64">
        <w:t xml:space="preserve">Editor </w:t>
      </w:r>
      <w:r w:rsidRPr="00A90C64">
        <w:t>programmet. Når du aktiverer tekstindikatorene, vises hakeparenteser på leselisten for å angi begynnelsen og slutten på teksten.</w:t>
      </w:r>
    </w:p>
    <w:p w14:paraId="328D0014" w14:textId="77777777" w:rsidR="000E0BF9" w:rsidRPr="00A90C64" w:rsidRDefault="000E0BF9" w:rsidP="000E0BF9">
      <w:pPr>
        <w:pStyle w:val="Brdtekst"/>
      </w:pPr>
      <w:r w:rsidRPr="00A90C64">
        <w:t>Slik aktiverer du veksle mellom tekstindikatorer:</w:t>
      </w:r>
    </w:p>
    <w:p w14:paraId="6648CF70" w14:textId="77777777" w:rsidR="000E0BF9" w:rsidRPr="00A90C64" w:rsidRDefault="000E0BF9" w:rsidP="000E0BF9">
      <w:pPr>
        <w:pStyle w:val="Brdtekst"/>
        <w:numPr>
          <w:ilvl w:val="0"/>
          <w:numId w:val="55"/>
        </w:numPr>
      </w:pPr>
      <w:r w:rsidRPr="00A90C64">
        <w:t>Trykk MELLOMROM + M for å aktivere hurtigmenyen.</w:t>
      </w:r>
    </w:p>
    <w:p w14:paraId="124AE32B" w14:textId="77777777" w:rsidR="000E0BF9" w:rsidRPr="00A90C64" w:rsidRDefault="000E0BF9" w:rsidP="000E0BF9">
      <w:pPr>
        <w:pStyle w:val="Listeavsnitt"/>
        <w:numPr>
          <w:ilvl w:val="0"/>
          <w:numId w:val="55"/>
        </w:numPr>
        <w:contextualSpacing w:val="0"/>
        <w:rPr>
          <w:iCs/>
        </w:rPr>
      </w:pPr>
      <w:r w:rsidRPr="00A90C64">
        <w:t>Bruk tommeltastene Forrige eller Neste til du kommer til Fil-menyen og trykker ENTER.</w:t>
      </w:r>
    </w:p>
    <w:p w14:paraId="5DF9962D" w14:textId="4CE13130" w:rsidR="000E0BF9" w:rsidRPr="00A90C64" w:rsidRDefault="000E0BF9" w:rsidP="000E0BF9">
      <w:pPr>
        <w:pStyle w:val="Listeavsnitt"/>
        <w:numPr>
          <w:ilvl w:val="0"/>
          <w:numId w:val="55"/>
        </w:numPr>
        <w:contextualSpacing w:val="0"/>
        <w:rPr>
          <w:iCs/>
        </w:rPr>
      </w:pPr>
      <w:r w:rsidRPr="00A90C64">
        <w:t xml:space="preserve">Bruk tommeltastene Forrige eller Neste til du </w:t>
      </w:r>
      <w:r w:rsidR="00D53E12" w:rsidRPr="00A90C64">
        <w:t>finner</w:t>
      </w:r>
      <w:r w:rsidRPr="00A90C64">
        <w:t xml:space="preserve"> </w:t>
      </w:r>
      <w:r w:rsidR="00D53E12" w:rsidRPr="00A90C64">
        <w:t>Editor</w:t>
      </w:r>
      <w:r w:rsidRPr="00A90C64">
        <w:t>innstillingene og trykker ENTER.</w:t>
      </w:r>
    </w:p>
    <w:p w14:paraId="4B0326F8" w14:textId="77777777" w:rsidR="000E0BF9" w:rsidRPr="00A90C64" w:rsidRDefault="000E0BF9" w:rsidP="000E0BF9">
      <w:pPr>
        <w:pStyle w:val="Listeavsnitt"/>
        <w:numPr>
          <w:ilvl w:val="0"/>
          <w:numId w:val="55"/>
        </w:numPr>
        <w:contextualSpacing w:val="0"/>
        <w:rPr>
          <w:iCs/>
        </w:rPr>
      </w:pPr>
      <w:r w:rsidRPr="00A90C64">
        <w:t>Bruk tommeltastene Forrige eller Neste til du kommer til vis indikatorer for tekstredigering.</w:t>
      </w:r>
    </w:p>
    <w:p w14:paraId="52FAE424" w14:textId="77777777" w:rsidR="000E0BF9" w:rsidRPr="00A90C64" w:rsidRDefault="000E0BF9" w:rsidP="000E0BF9">
      <w:pPr>
        <w:pStyle w:val="Listeavsnitt"/>
        <w:numPr>
          <w:ilvl w:val="0"/>
          <w:numId w:val="55"/>
        </w:numPr>
        <w:contextualSpacing w:val="0"/>
      </w:pPr>
      <w:r w:rsidRPr="00A90C64">
        <w:t>Trykk ENTER for å deaktivere tekstindikatorene. Trykk ENTER på nytt for å aktivere dem.</w:t>
      </w:r>
    </w:p>
    <w:p w14:paraId="20D1C08A" w14:textId="2E353BBC" w:rsidR="00D059A0" w:rsidRPr="00A90C64" w:rsidRDefault="000E0BF9" w:rsidP="000E0BF9">
      <w:pPr>
        <w:ind w:left="360"/>
      </w:pPr>
      <w:r w:rsidRPr="00A90C64">
        <w:t xml:space="preserve">Vær oppmerksom på at veksling av tekstindikatorer bare gjelder for </w:t>
      </w:r>
      <w:r w:rsidR="00D53E12" w:rsidRPr="00A90C64">
        <w:t xml:space="preserve">Editor </w:t>
      </w:r>
      <w:proofErr w:type="spellStart"/>
      <w:r w:rsidR="00D53E12" w:rsidRPr="00A90C64">
        <w:t>p</w:t>
      </w:r>
      <w:r w:rsidRPr="00A90C64">
        <w:t>programmet</w:t>
      </w:r>
      <w:proofErr w:type="spellEnd"/>
      <w:r w:rsidRPr="00A90C64">
        <w:t>. Alle andre redigeringsfelt vil fortsatt inneholde tekstindikatorer.</w:t>
      </w:r>
    </w:p>
    <w:p w14:paraId="77AC39EA" w14:textId="65500119" w:rsidR="00646BBF" w:rsidRPr="00A90C64" w:rsidRDefault="00220069" w:rsidP="00D24B70">
      <w:pPr>
        <w:pStyle w:val="Overskrift2"/>
        <w:numPr>
          <w:ilvl w:val="1"/>
          <w:numId w:val="46"/>
        </w:numPr>
      </w:pPr>
      <w:bookmarkStart w:id="99" w:name="_Refd18e1625"/>
      <w:bookmarkStart w:id="100" w:name="_Tocd18e1625"/>
      <w:bookmarkStart w:id="101" w:name="_Toc161145777"/>
      <w:r w:rsidRPr="00A90C64">
        <w:t>Tabell over tastaturkommandoer</w:t>
      </w:r>
      <w:bookmarkEnd w:id="99"/>
      <w:bookmarkEnd w:id="100"/>
      <w:bookmarkEnd w:id="101"/>
    </w:p>
    <w:p w14:paraId="2536AD7C" w14:textId="2FE55512" w:rsidR="00646BBF" w:rsidRPr="00A90C64" w:rsidRDefault="00646BBF" w:rsidP="00646BBF">
      <w:pPr>
        <w:pStyle w:val="Brdtekst"/>
      </w:pPr>
      <w:r w:rsidRPr="00A90C64">
        <w:t>Kommandoene på tastaturet er oppført i tabell 2.</w:t>
      </w:r>
    </w:p>
    <w:p w14:paraId="3DAA420B" w14:textId="0BFD56C1" w:rsidR="00646BBF" w:rsidRPr="00A90C64" w:rsidRDefault="00646BBF" w:rsidP="00646BBF">
      <w:pPr>
        <w:pStyle w:val="Bildetekst"/>
        <w:keepNext/>
        <w:rPr>
          <w:rStyle w:val="Sterk"/>
          <w:sz w:val="24"/>
          <w:szCs w:val="24"/>
        </w:rPr>
      </w:pPr>
      <w:r w:rsidRPr="00A90C64">
        <w:rPr>
          <w:rStyle w:val="Sterk"/>
          <w:sz w:val="24"/>
          <w:szCs w:val="24"/>
        </w:rPr>
        <w:t>Tabell 2: Kommandoer på tastaturet</w:t>
      </w:r>
    </w:p>
    <w:tbl>
      <w:tblPr>
        <w:tblStyle w:val="Tabellrutenett"/>
        <w:tblW w:w="0" w:type="auto"/>
        <w:tblLook w:val="04A0" w:firstRow="1" w:lastRow="0" w:firstColumn="1" w:lastColumn="0" w:noHBand="0" w:noVBand="1"/>
        <w:tblDescription w:val="Tabell med to kolonner med overskrifter Handlings- og snarveis- eller tastekombinasjon"/>
      </w:tblPr>
      <w:tblGrid>
        <w:gridCol w:w="4287"/>
        <w:gridCol w:w="4343"/>
      </w:tblGrid>
      <w:tr w:rsidR="00646BBF" w:rsidRPr="00A90C64" w14:paraId="75828B37" w14:textId="77777777" w:rsidTr="006F7D8B">
        <w:trPr>
          <w:trHeight w:val="432"/>
          <w:tblHeader/>
        </w:trPr>
        <w:tc>
          <w:tcPr>
            <w:tcW w:w="4287" w:type="dxa"/>
            <w:vAlign w:val="center"/>
          </w:tcPr>
          <w:p w14:paraId="47B46B39" w14:textId="77777777" w:rsidR="00646BBF" w:rsidRPr="00A90C64" w:rsidRDefault="00646BBF" w:rsidP="006F7D8B">
            <w:pPr>
              <w:pStyle w:val="Brdtekst"/>
              <w:spacing w:after="0"/>
              <w:jc w:val="center"/>
              <w:rPr>
                <w:rStyle w:val="Sterk"/>
                <w:sz w:val="26"/>
                <w:szCs w:val="26"/>
              </w:rPr>
            </w:pPr>
            <w:r w:rsidRPr="00A90C64">
              <w:rPr>
                <w:rStyle w:val="Sterk"/>
                <w:sz w:val="26"/>
                <w:szCs w:val="26"/>
              </w:rPr>
              <w:t>Handling</w:t>
            </w:r>
          </w:p>
        </w:tc>
        <w:tc>
          <w:tcPr>
            <w:tcW w:w="4343" w:type="dxa"/>
            <w:vAlign w:val="center"/>
          </w:tcPr>
          <w:p w14:paraId="6F8251A1" w14:textId="77777777" w:rsidR="00646BBF" w:rsidRPr="00A90C64" w:rsidRDefault="00646BBF" w:rsidP="006F7D8B">
            <w:pPr>
              <w:pStyle w:val="Brdtekst"/>
              <w:spacing w:after="0"/>
              <w:jc w:val="center"/>
              <w:rPr>
                <w:rStyle w:val="Sterk"/>
                <w:sz w:val="26"/>
                <w:szCs w:val="26"/>
              </w:rPr>
            </w:pPr>
            <w:r w:rsidRPr="00A90C64">
              <w:rPr>
                <w:rStyle w:val="Sterk"/>
                <w:sz w:val="26"/>
                <w:szCs w:val="26"/>
              </w:rPr>
              <w:t>Snarvei eller tastekombinasjon</w:t>
            </w:r>
          </w:p>
        </w:tc>
      </w:tr>
      <w:tr w:rsidR="00646BBF" w:rsidRPr="00A90C64" w14:paraId="2508A505" w14:textId="77777777" w:rsidTr="006F7D8B">
        <w:trPr>
          <w:trHeight w:val="360"/>
        </w:trPr>
        <w:tc>
          <w:tcPr>
            <w:tcW w:w="4287" w:type="dxa"/>
            <w:vAlign w:val="center"/>
          </w:tcPr>
          <w:p w14:paraId="2C23B564" w14:textId="77777777" w:rsidR="00646BBF" w:rsidRPr="00A90C64" w:rsidRDefault="00646BBF" w:rsidP="006F7D8B">
            <w:pPr>
              <w:pStyle w:val="Brdtekst"/>
              <w:spacing w:after="0"/>
            </w:pPr>
            <w:r w:rsidRPr="00A90C64">
              <w:t>Aktivere redigeringsmodus</w:t>
            </w:r>
          </w:p>
        </w:tc>
        <w:tc>
          <w:tcPr>
            <w:tcW w:w="4343" w:type="dxa"/>
            <w:vAlign w:val="center"/>
          </w:tcPr>
          <w:p w14:paraId="70F29345" w14:textId="157951B2" w:rsidR="00646BBF" w:rsidRPr="00A90C64" w:rsidRDefault="0004286E" w:rsidP="006F7D8B">
            <w:pPr>
              <w:pStyle w:val="Brdtekst"/>
              <w:spacing w:after="0"/>
            </w:pPr>
            <w:r w:rsidRPr="00A90C64">
              <w:t>Enter</w:t>
            </w:r>
            <w:r w:rsidR="00646BBF" w:rsidRPr="00A90C64">
              <w:t xml:space="preserve"> eller en </w:t>
            </w:r>
            <w:r w:rsidR="000F16D7" w:rsidRPr="00A90C64">
              <w:t>markørhenter</w:t>
            </w:r>
          </w:p>
        </w:tc>
      </w:tr>
      <w:tr w:rsidR="00646BBF" w:rsidRPr="00A90C64" w14:paraId="77F51A65" w14:textId="77777777" w:rsidTr="006F7D8B">
        <w:trPr>
          <w:trHeight w:val="360"/>
        </w:trPr>
        <w:tc>
          <w:tcPr>
            <w:tcW w:w="4287" w:type="dxa"/>
            <w:vAlign w:val="center"/>
          </w:tcPr>
          <w:p w14:paraId="57AF7A78" w14:textId="77777777" w:rsidR="00646BBF" w:rsidRPr="00A90C64" w:rsidRDefault="00646BBF" w:rsidP="006F7D8B">
            <w:pPr>
              <w:pStyle w:val="Brdtekst"/>
              <w:spacing w:after="0"/>
            </w:pPr>
            <w:r w:rsidRPr="00A90C64">
              <w:t>Gå ut av redigeringsmodus</w:t>
            </w:r>
          </w:p>
        </w:tc>
        <w:tc>
          <w:tcPr>
            <w:tcW w:w="4343" w:type="dxa"/>
            <w:vAlign w:val="center"/>
          </w:tcPr>
          <w:p w14:paraId="01FA3CA4" w14:textId="0A043655" w:rsidR="00646BBF" w:rsidRPr="00A90C64" w:rsidRDefault="00D863E3" w:rsidP="006F7D8B">
            <w:pPr>
              <w:pStyle w:val="Brdtekst"/>
              <w:spacing w:after="0"/>
            </w:pPr>
            <w:r w:rsidRPr="00A90C64">
              <w:t>Mellomrom + E</w:t>
            </w:r>
          </w:p>
        </w:tc>
      </w:tr>
      <w:tr w:rsidR="00646BBF" w:rsidRPr="00A90C64" w14:paraId="480F96EA" w14:textId="77777777" w:rsidTr="006F7D8B">
        <w:trPr>
          <w:trHeight w:val="360"/>
        </w:trPr>
        <w:tc>
          <w:tcPr>
            <w:tcW w:w="4287" w:type="dxa"/>
            <w:vAlign w:val="center"/>
          </w:tcPr>
          <w:p w14:paraId="11028517" w14:textId="77777777" w:rsidR="00646BBF" w:rsidRPr="00A90C64" w:rsidRDefault="00646BBF" w:rsidP="006F7D8B">
            <w:pPr>
              <w:pStyle w:val="Brdtekst"/>
              <w:spacing w:after="0"/>
            </w:pPr>
            <w:r w:rsidRPr="00A90C64">
              <w:t>Opprett fil</w:t>
            </w:r>
          </w:p>
        </w:tc>
        <w:tc>
          <w:tcPr>
            <w:tcW w:w="4343" w:type="dxa"/>
            <w:vAlign w:val="center"/>
          </w:tcPr>
          <w:p w14:paraId="28B8793B" w14:textId="708AE5C9" w:rsidR="00646BBF" w:rsidRPr="00A90C64" w:rsidRDefault="00C70466" w:rsidP="006F7D8B">
            <w:pPr>
              <w:pStyle w:val="Brdtekst"/>
              <w:spacing w:after="0"/>
            </w:pPr>
            <w:r w:rsidRPr="00A90C64">
              <w:t>Slett bakover</w:t>
            </w:r>
            <w:r w:rsidR="00D863E3" w:rsidRPr="00A90C64">
              <w:t xml:space="preserve"> + N</w:t>
            </w:r>
          </w:p>
        </w:tc>
      </w:tr>
      <w:tr w:rsidR="00646BBF" w:rsidRPr="00A90C64" w14:paraId="27F7F167" w14:textId="77777777" w:rsidTr="006F7D8B">
        <w:trPr>
          <w:trHeight w:val="360"/>
        </w:trPr>
        <w:tc>
          <w:tcPr>
            <w:tcW w:w="4287" w:type="dxa"/>
            <w:vAlign w:val="center"/>
          </w:tcPr>
          <w:p w14:paraId="191D579E" w14:textId="77777777" w:rsidR="00646BBF" w:rsidRPr="00A90C64" w:rsidRDefault="00646BBF" w:rsidP="006F7D8B">
            <w:pPr>
              <w:pStyle w:val="Brdtekst"/>
              <w:spacing w:after="0"/>
            </w:pPr>
            <w:r w:rsidRPr="00A90C64">
              <w:t>Åpne fil</w:t>
            </w:r>
          </w:p>
        </w:tc>
        <w:tc>
          <w:tcPr>
            <w:tcW w:w="4343" w:type="dxa"/>
            <w:vAlign w:val="center"/>
          </w:tcPr>
          <w:p w14:paraId="15B6FC40" w14:textId="210B4A3C" w:rsidR="00646BBF" w:rsidRPr="00A90C64" w:rsidRDefault="00ED024E" w:rsidP="006F7D8B">
            <w:pPr>
              <w:pStyle w:val="Brdtekst"/>
              <w:spacing w:after="0"/>
            </w:pPr>
            <w:r w:rsidRPr="00A90C64">
              <w:t>Slett bakover</w:t>
            </w:r>
            <w:r w:rsidR="00D863E3" w:rsidRPr="00A90C64">
              <w:t xml:space="preserve"> + O</w:t>
            </w:r>
          </w:p>
        </w:tc>
      </w:tr>
      <w:tr w:rsidR="00646BBF" w:rsidRPr="00A90C64" w14:paraId="0733457F" w14:textId="77777777" w:rsidTr="006F7D8B">
        <w:trPr>
          <w:trHeight w:val="360"/>
        </w:trPr>
        <w:tc>
          <w:tcPr>
            <w:tcW w:w="4287" w:type="dxa"/>
            <w:vAlign w:val="center"/>
          </w:tcPr>
          <w:p w14:paraId="6DF4C133" w14:textId="77777777" w:rsidR="00646BBF" w:rsidRPr="00A90C64" w:rsidRDefault="00646BBF" w:rsidP="006F7D8B">
            <w:pPr>
              <w:pStyle w:val="Brdtekst"/>
              <w:spacing w:after="0"/>
            </w:pPr>
            <w:r w:rsidRPr="00A90C64">
              <w:lastRenderedPageBreak/>
              <w:t>Lagre</w:t>
            </w:r>
          </w:p>
        </w:tc>
        <w:tc>
          <w:tcPr>
            <w:tcW w:w="4343" w:type="dxa"/>
            <w:vAlign w:val="center"/>
          </w:tcPr>
          <w:p w14:paraId="61A4B7FD" w14:textId="324A45B3" w:rsidR="00646BBF" w:rsidRPr="00A90C64" w:rsidRDefault="00D863E3" w:rsidP="006F7D8B">
            <w:pPr>
              <w:pStyle w:val="Brdtekst"/>
              <w:spacing w:after="0"/>
            </w:pPr>
            <w:r w:rsidRPr="00A90C64">
              <w:t>Mellomrom + S</w:t>
            </w:r>
          </w:p>
        </w:tc>
      </w:tr>
      <w:tr w:rsidR="00646BBF" w:rsidRPr="00A90C64" w14:paraId="6447A799" w14:textId="77777777" w:rsidTr="006F7D8B">
        <w:trPr>
          <w:trHeight w:val="360"/>
        </w:trPr>
        <w:tc>
          <w:tcPr>
            <w:tcW w:w="4287" w:type="dxa"/>
            <w:vAlign w:val="center"/>
          </w:tcPr>
          <w:p w14:paraId="54FDD1C8" w14:textId="77777777" w:rsidR="00646BBF" w:rsidRPr="00A90C64" w:rsidRDefault="00646BBF" w:rsidP="006F7D8B">
            <w:pPr>
              <w:pStyle w:val="Brdtekst"/>
              <w:spacing w:after="0"/>
            </w:pPr>
            <w:r w:rsidRPr="00A90C64">
              <w:t>Lagre som</w:t>
            </w:r>
          </w:p>
        </w:tc>
        <w:tc>
          <w:tcPr>
            <w:tcW w:w="4343" w:type="dxa"/>
            <w:vAlign w:val="center"/>
          </w:tcPr>
          <w:p w14:paraId="2865CBC9" w14:textId="30A91B3F" w:rsidR="00646BBF" w:rsidRPr="00A90C64" w:rsidRDefault="00C70466" w:rsidP="006F7D8B">
            <w:pPr>
              <w:pStyle w:val="Brdtekst"/>
              <w:spacing w:after="0"/>
            </w:pPr>
            <w:r w:rsidRPr="00A90C64">
              <w:t>Slett bakover</w:t>
            </w:r>
            <w:r w:rsidR="00D863E3" w:rsidRPr="00A90C64">
              <w:t xml:space="preserve"> + S</w:t>
            </w:r>
          </w:p>
        </w:tc>
      </w:tr>
      <w:tr w:rsidR="00646BBF" w:rsidRPr="00A90C64" w14:paraId="61DBB6E5" w14:textId="77777777" w:rsidTr="006F7D8B">
        <w:trPr>
          <w:trHeight w:val="360"/>
        </w:trPr>
        <w:tc>
          <w:tcPr>
            <w:tcW w:w="4287" w:type="dxa"/>
            <w:vAlign w:val="center"/>
          </w:tcPr>
          <w:p w14:paraId="2BF580A9" w14:textId="32BB121C" w:rsidR="00646BBF" w:rsidRPr="00A90C64" w:rsidRDefault="00C70466" w:rsidP="006F7D8B">
            <w:pPr>
              <w:pStyle w:val="Brdtekst"/>
              <w:spacing w:after="0"/>
            </w:pPr>
            <w:r w:rsidRPr="00A90C64">
              <w:t>Søk</w:t>
            </w:r>
            <w:r w:rsidR="00646BBF" w:rsidRPr="00A90C64">
              <w:t xml:space="preserve"> </w:t>
            </w:r>
          </w:p>
        </w:tc>
        <w:tc>
          <w:tcPr>
            <w:tcW w:w="4343" w:type="dxa"/>
            <w:vAlign w:val="center"/>
          </w:tcPr>
          <w:p w14:paraId="04559257" w14:textId="51019305" w:rsidR="00646BBF" w:rsidRPr="00A90C64" w:rsidRDefault="00D863E3" w:rsidP="006F7D8B">
            <w:pPr>
              <w:pStyle w:val="Brdtekst"/>
              <w:spacing w:after="0"/>
            </w:pPr>
            <w:r w:rsidRPr="00A90C64">
              <w:t>Mellomrom + F</w:t>
            </w:r>
          </w:p>
        </w:tc>
      </w:tr>
      <w:tr w:rsidR="00646BBF" w:rsidRPr="00A90C64" w14:paraId="3CEBDB37" w14:textId="77777777" w:rsidTr="006F7D8B">
        <w:trPr>
          <w:trHeight w:val="360"/>
        </w:trPr>
        <w:tc>
          <w:tcPr>
            <w:tcW w:w="4287" w:type="dxa"/>
            <w:vAlign w:val="center"/>
          </w:tcPr>
          <w:p w14:paraId="45045E3C" w14:textId="77777777" w:rsidR="00646BBF" w:rsidRPr="00A90C64" w:rsidRDefault="00646BBF" w:rsidP="006F7D8B">
            <w:pPr>
              <w:pStyle w:val="Brdtekst"/>
              <w:spacing w:after="0"/>
            </w:pPr>
            <w:r w:rsidRPr="00A90C64">
              <w:t>Søk etter neste</w:t>
            </w:r>
          </w:p>
        </w:tc>
        <w:tc>
          <w:tcPr>
            <w:tcW w:w="4343" w:type="dxa"/>
            <w:vAlign w:val="center"/>
          </w:tcPr>
          <w:p w14:paraId="53A004FA" w14:textId="1CADE6E4" w:rsidR="00646BBF" w:rsidRPr="00A90C64" w:rsidRDefault="00D863E3" w:rsidP="006F7D8B">
            <w:pPr>
              <w:pStyle w:val="Brdtekst"/>
              <w:spacing w:after="0"/>
            </w:pPr>
            <w:r w:rsidRPr="00A90C64">
              <w:t>Mellomrom + N</w:t>
            </w:r>
          </w:p>
        </w:tc>
      </w:tr>
      <w:tr w:rsidR="00646BBF" w:rsidRPr="00A90C64" w14:paraId="1C7167F0" w14:textId="77777777" w:rsidTr="006F7D8B">
        <w:trPr>
          <w:trHeight w:val="360"/>
        </w:trPr>
        <w:tc>
          <w:tcPr>
            <w:tcW w:w="4287" w:type="dxa"/>
            <w:vAlign w:val="center"/>
          </w:tcPr>
          <w:p w14:paraId="3F459224" w14:textId="77777777" w:rsidR="00646BBF" w:rsidRPr="00A90C64" w:rsidRDefault="00646BBF" w:rsidP="006F7D8B">
            <w:pPr>
              <w:pStyle w:val="Brdtekst"/>
              <w:spacing w:after="0"/>
            </w:pPr>
            <w:r w:rsidRPr="00A90C64">
              <w:t>Søk etter forrige</w:t>
            </w:r>
          </w:p>
        </w:tc>
        <w:tc>
          <w:tcPr>
            <w:tcW w:w="4343" w:type="dxa"/>
            <w:vAlign w:val="center"/>
          </w:tcPr>
          <w:p w14:paraId="6B043BA7" w14:textId="214DC09F" w:rsidR="00646BBF" w:rsidRPr="00A90C64" w:rsidRDefault="00D863E3" w:rsidP="006F7D8B">
            <w:pPr>
              <w:pStyle w:val="Brdtekst"/>
              <w:spacing w:after="0"/>
            </w:pPr>
            <w:r w:rsidRPr="00A90C64">
              <w:t>Mellomrom + P</w:t>
            </w:r>
          </w:p>
        </w:tc>
      </w:tr>
      <w:tr w:rsidR="00646BBF" w:rsidRPr="00A90C64" w14:paraId="2C1BE522" w14:textId="77777777" w:rsidTr="006F7D8B">
        <w:trPr>
          <w:trHeight w:val="360"/>
        </w:trPr>
        <w:tc>
          <w:tcPr>
            <w:tcW w:w="4287" w:type="dxa"/>
            <w:vAlign w:val="center"/>
          </w:tcPr>
          <w:p w14:paraId="45AD15D0" w14:textId="77777777" w:rsidR="00646BBF" w:rsidRPr="00A90C64" w:rsidRDefault="00646BBF" w:rsidP="006F7D8B">
            <w:pPr>
              <w:pStyle w:val="Brdtekst"/>
              <w:spacing w:after="0"/>
            </w:pPr>
            <w:r w:rsidRPr="00A90C64">
              <w:t>Erstatte</w:t>
            </w:r>
          </w:p>
        </w:tc>
        <w:tc>
          <w:tcPr>
            <w:tcW w:w="4343" w:type="dxa"/>
            <w:vAlign w:val="center"/>
          </w:tcPr>
          <w:p w14:paraId="1C2AAC2C" w14:textId="43776453" w:rsidR="00646BBF" w:rsidRPr="00A90C64" w:rsidRDefault="00C70466" w:rsidP="006F7D8B">
            <w:pPr>
              <w:pStyle w:val="Brdtekst"/>
              <w:spacing w:after="0"/>
            </w:pPr>
            <w:r w:rsidRPr="00A90C64">
              <w:t>Slett bakover</w:t>
            </w:r>
            <w:r w:rsidR="00D863E3" w:rsidRPr="00A90C64">
              <w:t xml:space="preserve"> + F</w:t>
            </w:r>
          </w:p>
        </w:tc>
      </w:tr>
      <w:tr w:rsidR="00646BBF" w:rsidRPr="00A90C64" w14:paraId="6EDA6133" w14:textId="77777777" w:rsidTr="006F7D8B">
        <w:trPr>
          <w:trHeight w:val="360"/>
        </w:trPr>
        <w:tc>
          <w:tcPr>
            <w:tcW w:w="4287" w:type="dxa"/>
            <w:vAlign w:val="center"/>
          </w:tcPr>
          <w:p w14:paraId="45321853" w14:textId="77777777" w:rsidR="00646BBF" w:rsidRPr="00A90C64" w:rsidRDefault="00646BBF" w:rsidP="006F7D8B">
            <w:pPr>
              <w:pStyle w:val="Brdtekst"/>
              <w:spacing w:after="0"/>
            </w:pPr>
            <w:r w:rsidRPr="00A90C64">
              <w:t>Start/stopp-merking</w:t>
            </w:r>
          </w:p>
        </w:tc>
        <w:tc>
          <w:tcPr>
            <w:tcW w:w="4343" w:type="dxa"/>
            <w:vAlign w:val="center"/>
          </w:tcPr>
          <w:p w14:paraId="2DDC133A" w14:textId="0E2E2E28" w:rsidR="00646BBF" w:rsidRPr="00A90C64" w:rsidRDefault="006F0AEE" w:rsidP="006F7D8B">
            <w:pPr>
              <w:pStyle w:val="Brdtekst"/>
              <w:spacing w:after="0"/>
            </w:pPr>
            <w:r w:rsidRPr="00A90C64">
              <w:t>Enter</w:t>
            </w:r>
            <w:r w:rsidR="00D863E3" w:rsidRPr="00A90C64">
              <w:t xml:space="preserve"> + S</w:t>
            </w:r>
          </w:p>
        </w:tc>
      </w:tr>
      <w:tr w:rsidR="00646BBF" w:rsidRPr="00A90C64" w14:paraId="19037FCF" w14:textId="77777777" w:rsidTr="006F7D8B">
        <w:trPr>
          <w:trHeight w:val="360"/>
        </w:trPr>
        <w:tc>
          <w:tcPr>
            <w:tcW w:w="4287" w:type="dxa"/>
            <w:vAlign w:val="center"/>
          </w:tcPr>
          <w:p w14:paraId="4ACFC628" w14:textId="77777777" w:rsidR="00646BBF" w:rsidRPr="00A90C64" w:rsidRDefault="00646BBF" w:rsidP="006F7D8B">
            <w:pPr>
              <w:pStyle w:val="Brdtekst"/>
              <w:spacing w:after="0"/>
            </w:pPr>
            <w:r w:rsidRPr="00A90C64">
              <w:t xml:space="preserve">Merk alle </w:t>
            </w:r>
          </w:p>
        </w:tc>
        <w:tc>
          <w:tcPr>
            <w:tcW w:w="4343" w:type="dxa"/>
            <w:vAlign w:val="center"/>
          </w:tcPr>
          <w:p w14:paraId="1FF1C446" w14:textId="21EB9048" w:rsidR="00646BBF" w:rsidRPr="00A90C64" w:rsidRDefault="006F0AEE" w:rsidP="006F7D8B">
            <w:pPr>
              <w:pStyle w:val="Brdtekst"/>
              <w:spacing w:after="0"/>
            </w:pPr>
            <w:r w:rsidRPr="00A90C64">
              <w:t>Enter</w:t>
            </w:r>
            <w:r w:rsidR="00D863E3" w:rsidRPr="00A90C64">
              <w:t xml:space="preserve"> + P</w:t>
            </w:r>
            <w:r w:rsidRPr="00A90C64">
              <w:t>unkt</w:t>
            </w:r>
            <w:r w:rsidR="00D863E3" w:rsidRPr="00A90C64">
              <w:t xml:space="preserve"> 1-2-3-4-5-6</w:t>
            </w:r>
          </w:p>
        </w:tc>
      </w:tr>
      <w:tr w:rsidR="00646BBF" w:rsidRPr="00A90C64" w14:paraId="254FECED" w14:textId="77777777" w:rsidTr="006F7D8B">
        <w:trPr>
          <w:trHeight w:val="360"/>
        </w:trPr>
        <w:tc>
          <w:tcPr>
            <w:tcW w:w="4287" w:type="dxa"/>
            <w:vAlign w:val="center"/>
          </w:tcPr>
          <w:p w14:paraId="364ADB87" w14:textId="77777777" w:rsidR="00646BBF" w:rsidRPr="00A90C64" w:rsidRDefault="00646BBF" w:rsidP="006F7D8B">
            <w:pPr>
              <w:pStyle w:val="Brdtekst"/>
              <w:spacing w:after="0"/>
            </w:pPr>
            <w:r w:rsidRPr="00A90C64">
              <w:t>Kopi</w:t>
            </w:r>
          </w:p>
        </w:tc>
        <w:tc>
          <w:tcPr>
            <w:tcW w:w="4343" w:type="dxa"/>
            <w:vAlign w:val="center"/>
          </w:tcPr>
          <w:p w14:paraId="70D48DC7" w14:textId="5ABDFFD4" w:rsidR="00646BBF" w:rsidRPr="00A90C64" w:rsidRDefault="006F0AEE" w:rsidP="006F7D8B">
            <w:pPr>
              <w:pStyle w:val="Brdtekst"/>
              <w:spacing w:after="0"/>
            </w:pPr>
            <w:r w:rsidRPr="00A90C64">
              <w:t>Slett bakover</w:t>
            </w:r>
            <w:r w:rsidR="00D863E3" w:rsidRPr="00A90C64">
              <w:t xml:space="preserve"> + Y</w:t>
            </w:r>
          </w:p>
        </w:tc>
      </w:tr>
      <w:tr w:rsidR="00646BBF" w:rsidRPr="00A90C64" w14:paraId="340C443E" w14:textId="77777777" w:rsidTr="006F7D8B">
        <w:trPr>
          <w:trHeight w:val="360"/>
        </w:trPr>
        <w:tc>
          <w:tcPr>
            <w:tcW w:w="4287" w:type="dxa"/>
            <w:vAlign w:val="center"/>
          </w:tcPr>
          <w:p w14:paraId="06410DA7" w14:textId="77777777" w:rsidR="00646BBF" w:rsidRPr="00A90C64" w:rsidRDefault="00646BBF" w:rsidP="006F7D8B">
            <w:pPr>
              <w:pStyle w:val="Brdtekst"/>
              <w:spacing w:after="0"/>
            </w:pPr>
            <w:r w:rsidRPr="00A90C64">
              <w:t>Klippe</w:t>
            </w:r>
          </w:p>
        </w:tc>
        <w:tc>
          <w:tcPr>
            <w:tcW w:w="4343" w:type="dxa"/>
            <w:vAlign w:val="center"/>
          </w:tcPr>
          <w:p w14:paraId="08B57313" w14:textId="543C0A4D" w:rsidR="00646BBF" w:rsidRPr="00A90C64" w:rsidRDefault="006F0AEE" w:rsidP="006F7D8B">
            <w:pPr>
              <w:pStyle w:val="Brdtekst"/>
              <w:spacing w:after="0"/>
            </w:pPr>
            <w:r w:rsidRPr="00A90C64">
              <w:t>Slett bakover</w:t>
            </w:r>
            <w:r w:rsidR="00D863E3" w:rsidRPr="00A90C64">
              <w:t xml:space="preserve"> + X</w:t>
            </w:r>
          </w:p>
        </w:tc>
      </w:tr>
      <w:tr w:rsidR="00646BBF" w:rsidRPr="00A90C64" w14:paraId="264A5B8A" w14:textId="77777777" w:rsidTr="006F7D8B">
        <w:trPr>
          <w:trHeight w:val="360"/>
        </w:trPr>
        <w:tc>
          <w:tcPr>
            <w:tcW w:w="4287" w:type="dxa"/>
            <w:vAlign w:val="center"/>
          </w:tcPr>
          <w:p w14:paraId="55A2DC08" w14:textId="77777777" w:rsidR="00646BBF" w:rsidRPr="00A90C64" w:rsidRDefault="00646BBF" w:rsidP="006F7D8B">
            <w:pPr>
              <w:pStyle w:val="Brdtekst"/>
              <w:spacing w:after="0"/>
            </w:pPr>
            <w:r w:rsidRPr="00A90C64">
              <w:t>Lime inn</w:t>
            </w:r>
          </w:p>
        </w:tc>
        <w:tc>
          <w:tcPr>
            <w:tcW w:w="4343" w:type="dxa"/>
            <w:vAlign w:val="center"/>
          </w:tcPr>
          <w:p w14:paraId="63E0131E" w14:textId="260E234E" w:rsidR="00646BBF" w:rsidRPr="00A90C64" w:rsidRDefault="006F0AEE" w:rsidP="006F7D8B">
            <w:pPr>
              <w:pStyle w:val="Brdtekst"/>
              <w:spacing w:after="0"/>
            </w:pPr>
            <w:r w:rsidRPr="00A90C64">
              <w:t>Slett bakover</w:t>
            </w:r>
            <w:r w:rsidR="00D863E3" w:rsidRPr="00A90C64">
              <w:t xml:space="preserve"> + V</w:t>
            </w:r>
          </w:p>
        </w:tc>
      </w:tr>
      <w:tr w:rsidR="00646BBF" w:rsidRPr="00A90C64" w14:paraId="43CB5D85" w14:textId="77777777" w:rsidTr="006F7D8B">
        <w:trPr>
          <w:trHeight w:val="360"/>
        </w:trPr>
        <w:tc>
          <w:tcPr>
            <w:tcW w:w="4287" w:type="dxa"/>
            <w:vAlign w:val="center"/>
          </w:tcPr>
          <w:p w14:paraId="0DA6775B" w14:textId="77777777" w:rsidR="00646BBF" w:rsidRPr="00A90C64" w:rsidRDefault="00646BBF" w:rsidP="006F7D8B">
            <w:pPr>
              <w:pStyle w:val="Brdtekst"/>
              <w:spacing w:after="0"/>
            </w:pPr>
            <w:r w:rsidRPr="00A90C64">
              <w:t>Slett forrige ord</w:t>
            </w:r>
          </w:p>
        </w:tc>
        <w:tc>
          <w:tcPr>
            <w:tcW w:w="4343" w:type="dxa"/>
            <w:vAlign w:val="center"/>
          </w:tcPr>
          <w:p w14:paraId="463D96B4" w14:textId="22107080" w:rsidR="00646BBF" w:rsidRPr="00A90C64" w:rsidRDefault="006F0AEE" w:rsidP="006F7D8B">
            <w:pPr>
              <w:pStyle w:val="Brdtekst"/>
              <w:spacing w:after="0"/>
            </w:pPr>
            <w:r w:rsidRPr="00A90C64">
              <w:t xml:space="preserve">Slett </w:t>
            </w:r>
            <w:proofErr w:type="gramStart"/>
            <w:r w:rsidRPr="00A90C64">
              <w:t xml:space="preserve">bakover </w:t>
            </w:r>
            <w:r w:rsidR="00646BBF" w:rsidRPr="00A90C64">
              <w:t xml:space="preserve"> +</w:t>
            </w:r>
            <w:proofErr w:type="gramEnd"/>
            <w:r w:rsidR="00646BBF" w:rsidRPr="00A90C64">
              <w:t xml:space="preserve"> P</w:t>
            </w:r>
            <w:r w:rsidRPr="00A90C64">
              <w:t>unkt</w:t>
            </w:r>
            <w:r w:rsidR="00646BBF" w:rsidRPr="00A90C64">
              <w:t xml:space="preserve"> 2</w:t>
            </w:r>
          </w:p>
        </w:tc>
      </w:tr>
      <w:tr w:rsidR="00646BBF" w:rsidRPr="00A90C64" w14:paraId="55204B15" w14:textId="77777777" w:rsidTr="006F7D8B">
        <w:trPr>
          <w:trHeight w:val="360"/>
        </w:trPr>
        <w:tc>
          <w:tcPr>
            <w:tcW w:w="4287" w:type="dxa"/>
            <w:vAlign w:val="center"/>
          </w:tcPr>
          <w:p w14:paraId="6BCF80E5" w14:textId="77777777" w:rsidR="00646BBF" w:rsidRPr="00A90C64" w:rsidRDefault="00646BBF" w:rsidP="006F7D8B">
            <w:pPr>
              <w:pStyle w:val="Brdtekst"/>
              <w:spacing w:after="0"/>
            </w:pPr>
            <w:r w:rsidRPr="00A90C64">
              <w:t>Slett gjeldende ord</w:t>
            </w:r>
          </w:p>
        </w:tc>
        <w:tc>
          <w:tcPr>
            <w:tcW w:w="4343" w:type="dxa"/>
            <w:vAlign w:val="center"/>
          </w:tcPr>
          <w:p w14:paraId="1290B945" w14:textId="1231D2C6" w:rsidR="00646BBF" w:rsidRPr="00A90C64" w:rsidRDefault="006F0AEE" w:rsidP="006F7D8B">
            <w:pPr>
              <w:pStyle w:val="Brdtekst"/>
              <w:spacing w:after="0"/>
            </w:pPr>
            <w:r w:rsidRPr="00A90C64">
              <w:t>Slett bakover</w:t>
            </w:r>
            <w:r w:rsidR="00DB7EA6" w:rsidRPr="00A90C64">
              <w:t xml:space="preserve"> + P</w:t>
            </w:r>
            <w:r w:rsidRPr="00A90C64">
              <w:t>unkt</w:t>
            </w:r>
            <w:r w:rsidR="00DB7EA6" w:rsidRPr="00A90C64">
              <w:t xml:space="preserve"> 2-5</w:t>
            </w:r>
          </w:p>
        </w:tc>
      </w:tr>
      <w:tr w:rsidR="00646BBF" w:rsidRPr="00A90C64" w14:paraId="10EC508B" w14:textId="77777777" w:rsidTr="006F7D8B">
        <w:trPr>
          <w:trHeight w:val="360"/>
        </w:trPr>
        <w:tc>
          <w:tcPr>
            <w:tcW w:w="4287" w:type="dxa"/>
          </w:tcPr>
          <w:p w14:paraId="52ED3540" w14:textId="77777777" w:rsidR="00646BBF" w:rsidRPr="00A90C64" w:rsidRDefault="00646BBF" w:rsidP="006F7D8B">
            <w:pPr>
              <w:pStyle w:val="Brdtekst"/>
              <w:spacing w:after="0"/>
            </w:pPr>
            <w:r w:rsidRPr="00A90C64">
              <w:t>Slett forrige tegn</w:t>
            </w:r>
          </w:p>
        </w:tc>
        <w:tc>
          <w:tcPr>
            <w:tcW w:w="4343" w:type="dxa"/>
          </w:tcPr>
          <w:p w14:paraId="7120C32C" w14:textId="3DA86D5B" w:rsidR="00646BBF" w:rsidRPr="00A90C64" w:rsidRDefault="006F0AEE" w:rsidP="006F7D8B">
            <w:pPr>
              <w:pStyle w:val="Brdtekst"/>
              <w:spacing w:after="0"/>
            </w:pPr>
            <w:r w:rsidRPr="00A90C64">
              <w:t>Slett bakover</w:t>
            </w:r>
          </w:p>
        </w:tc>
      </w:tr>
      <w:tr w:rsidR="00646BBF" w:rsidRPr="00A90C64" w14:paraId="5DD99863" w14:textId="77777777" w:rsidTr="006F7D8B">
        <w:trPr>
          <w:trHeight w:val="360"/>
        </w:trPr>
        <w:tc>
          <w:tcPr>
            <w:tcW w:w="4287" w:type="dxa"/>
            <w:vAlign w:val="center"/>
          </w:tcPr>
          <w:p w14:paraId="54DAAB27" w14:textId="77777777" w:rsidR="00646BBF" w:rsidRPr="00A90C64" w:rsidRDefault="00646BBF" w:rsidP="006F7D8B">
            <w:pPr>
              <w:pStyle w:val="Brdtekst"/>
              <w:spacing w:after="0"/>
            </w:pPr>
            <w:r w:rsidRPr="00A90C64">
              <w:t>Gå til neste redigeringsboks under redigering</w:t>
            </w:r>
          </w:p>
        </w:tc>
        <w:tc>
          <w:tcPr>
            <w:tcW w:w="4343" w:type="dxa"/>
            <w:vAlign w:val="center"/>
          </w:tcPr>
          <w:p w14:paraId="63E4DC05" w14:textId="34853E8C" w:rsidR="00646BBF" w:rsidRPr="00A90C64" w:rsidRDefault="006F0AEE" w:rsidP="006F7D8B">
            <w:pPr>
              <w:pStyle w:val="Brdtekst"/>
              <w:spacing w:after="0"/>
            </w:pPr>
            <w:r w:rsidRPr="00A90C64">
              <w:t>Enter</w:t>
            </w:r>
          </w:p>
        </w:tc>
      </w:tr>
      <w:tr w:rsidR="00646BBF" w:rsidRPr="00A90C64" w14:paraId="5DD66AA5" w14:textId="77777777" w:rsidTr="006F7D8B">
        <w:trPr>
          <w:trHeight w:val="360"/>
        </w:trPr>
        <w:tc>
          <w:tcPr>
            <w:tcW w:w="4287" w:type="dxa"/>
            <w:vAlign w:val="center"/>
          </w:tcPr>
          <w:p w14:paraId="7FB7EF5E" w14:textId="77777777" w:rsidR="00646BBF" w:rsidRPr="00A90C64" w:rsidRDefault="00646BBF" w:rsidP="006F7D8B">
            <w:pPr>
              <w:pStyle w:val="Brdtekst"/>
              <w:spacing w:after="0"/>
            </w:pPr>
            <w:r w:rsidRPr="00A90C64">
              <w:t>Gå til neste redigeringsboks uten å redigere</w:t>
            </w:r>
          </w:p>
        </w:tc>
        <w:tc>
          <w:tcPr>
            <w:tcW w:w="4343" w:type="dxa"/>
            <w:vAlign w:val="center"/>
          </w:tcPr>
          <w:p w14:paraId="4E66EE72" w14:textId="20D7AE79" w:rsidR="00646BBF" w:rsidRPr="00A90C64" w:rsidRDefault="00646BBF" w:rsidP="006F7D8B">
            <w:pPr>
              <w:pStyle w:val="Brdtekst"/>
              <w:spacing w:after="0"/>
            </w:pPr>
            <w:r w:rsidRPr="00A90C64">
              <w:t>Neste tommeltast</w:t>
            </w:r>
          </w:p>
        </w:tc>
      </w:tr>
      <w:tr w:rsidR="00646BBF" w:rsidRPr="00A90C64" w14:paraId="18818C79" w14:textId="77777777" w:rsidTr="006F7D8B">
        <w:trPr>
          <w:trHeight w:val="360"/>
        </w:trPr>
        <w:tc>
          <w:tcPr>
            <w:tcW w:w="4287" w:type="dxa"/>
            <w:vAlign w:val="center"/>
          </w:tcPr>
          <w:p w14:paraId="05C636FA" w14:textId="77777777" w:rsidR="00646BBF" w:rsidRPr="00A90C64" w:rsidRDefault="00646BBF" w:rsidP="006F7D8B">
            <w:pPr>
              <w:pStyle w:val="Brdtekst"/>
              <w:spacing w:after="0"/>
            </w:pPr>
            <w:r w:rsidRPr="00A90C64">
              <w:t>Flytte til forrige redigeringsboks uten å redigere</w:t>
            </w:r>
          </w:p>
        </w:tc>
        <w:tc>
          <w:tcPr>
            <w:tcW w:w="4343" w:type="dxa"/>
            <w:vAlign w:val="center"/>
          </w:tcPr>
          <w:p w14:paraId="2037D20A" w14:textId="1076C2B9" w:rsidR="00646BBF" w:rsidRPr="00A90C64" w:rsidRDefault="00646BBF" w:rsidP="006F7D8B">
            <w:pPr>
              <w:pStyle w:val="Brdtekst"/>
              <w:spacing w:after="0"/>
            </w:pPr>
            <w:r w:rsidRPr="00A90C64">
              <w:t>Forrige tommeltast</w:t>
            </w:r>
          </w:p>
        </w:tc>
      </w:tr>
      <w:tr w:rsidR="00646BBF" w:rsidRPr="00A90C64" w14:paraId="0CA2C6B8" w14:textId="77777777" w:rsidTr="006F7D8B">
        <w:trPr>
          <w:trHeight w:val="360"/>
        </w:trPr>
        <w:tc>
          <w:tcPr>
            <w:tcW w:w="4287" w:type="dxa"/>
            <w:vAlign w:val="center"/>
          </w:tcPr>
          <w:p w14:paraId="3CF6B255" w14:textId="77777777" w:rsidR="00646BBF" w:rsidRPr="00A90C64" w:rsidRDefault="00646BBF" w:rsidP="006F7D8B">
            <w:pPr>
              <w:pStyle w:val="Brdtekst"/>
              <w:spacing w:after="0"/>
            </w:pPr>
            <w:r w:rsidRPr="00A90C64">
              <w:t>Flytte innsettingspunktet til begynnelsen av tekstfeltdokumentet</w:t>
            </w:r>
          </w:p>
        </w:tc>
        <w:tc>
          <w:tcPr>
            <w:tcW w:w="4343" w:type="dxa"/>
            <w:vAlign w:val="center"/>
          </w:tcPr>
          <w:p w14:paraId="5F243F71" w14:textId="44237C62" w:rsidR="00646BBF" w:rsidRPr="00A90C64" w:rsidRDefault="003E61D4" w:rsidP="006F7D8B">
            <w:pPr>
              <w:pStyle w:val="Brdtekst"/>
              <w:spacing w:after="0"/>
            </w:pPr>
            <w:r w:rsidRPr="00A90C64">
              <w:t>Mellomrom + p</w:t>
            </w:r>
            <w:r w:rsidR="006F0AEE" w:rsidRPr="00A90C64">
              <w:t>unkt</w:t>
            </w:r>
            <w:r w:rsidRPr="00A90C64">
              <w:t xml:space="preserve"> 1-2-3 </w:t>
            </w:r>
          </w:p>
        </w:tc>
      </w:tr>
      <w:tr w:rsidR="00646BBF" w:rsidRPr="00A90C64" w14:paraId="2548DFA5" w14:textId="77777777" w:rsidTr="006F7D8B">
        <w:trPr>
          <w:trHeight w:val="360"/>
        </w:trPr>
        <w:tc>
          <w:tcPr>
            <w:tcW w:w="4287" w:type="dxa"/>
            <w:vAlign w:val="center"/>
          </w:tcPr>
          <w:p w14:paraId="5BAE2D33" w14:textId="77777777" w:rsidR="00646BBF" w:rsidRPr="00A90C64" w:rsidRDefault="00646BBF" w:rsidP="006F7D8B">
            <w:pPr>
              <w:pStyle w:val="Brdtekst"/>
              <w:spacing w:after="0"/>
            </w:pPr>
            <w:r w:rsidRPr="00A90C64">
              <w:t>Flytte innsettingspunktet til slutten av tekstfeltdokumentet</w:t>
            </w:r>
          </w:p>
        </w:tc>
        <w:tc>
          <w:tcPr>
            <w:tcW w:w="4343" w:type="dxa"/>
            <w:vAlign w:val="center"/>
          </w:tcPr>
          <w:p w14:paraId="4408EBBF" w14:textId="5B706123" w:rsidR="00646BBF" w:rsidRPr="00A90C64" w:rsidRDefault="003E61D4" w:rsidP="006F7D8B">
            <w:pPr>
              <w:pStyle w:val="Brdtekst"/>
              <w:spacing w:after="0"/>
            </w:pPr>
            <w:r w:rsidRPr="00A90C64">
              <w:t>Mellomrom + P</w:t>
            </w:r>
            <w:r w:rsidR="006F0AEE" w:rsidRPr="00A90C64">
              <w:t>unkt</w:t>
            </w:r>
            <w:r w:rsidRPr="00A90C64">
              <w:t xml:space="preserve"> 4-5-6 </w:t>
            </w:r>
          </w:p>
        </w:tc>
      </w:tr>
      <w:tr w:rsidR="00646BBF" w:rsidRPr="00A90C64" w14:paraId="2FD7C8CF" w14:textId="77777777" w:rsidTr="006F7D8B">
        <w:trPr>
          <w:trHeight w:val="360"/>
        </w:trPr>
        <w:tc>
          <w:tcPr>
            <w:tcW w:w="4287" w:type="dxa"/>
            <w:vAlign w:val="center"/>
          </w:tcPr>
          <w:p w14:paraId="77B88DF0" w14:textId="77777777" w:rsidR="00646BBF" w:rsidRPr="00A90C64" w:rsidRDefault="00646BBF" w:rsidP="006F7D8B">
            <w:pPr>
              <w:pStyle w:val="Brdtekst"/>
              <w:spacing w:after="0"/>
            </w:pPr>
            <w:r w:rsidRPr="00A90C64">
              <w:t>Starte automatisk rulling</w:t>
            </w:r>
          </w:p>
        </w:tc>
        <w:tc>
          <w:tcPr>
            <w:tcW w:w="4343" w:type="dxa"/>
            <w:vAlign w:val="center"/>
          </w:tcPr>
          <w:p w14:paraId="7E2A1796" w14:textId="04928485" w:rsidR="00646BBF" w:rsidRPr="00A90C64" w:rsidRDefault="006F0AEE" w:rsidP="006F7D8B">
            <w:pPr>
              <w:pStyle w:val="Brdtekst"/>
              <w:spacing w:after="0"/>
            </w:pPr>
            <w:r w:rsidRPr="00A90C64">
              <w:t xml:space="preserve"> Enter</w:t>
            </w:r>
            <w:r w:rsidR="00745644" w:rsidRPr="00A90C64">
              <w:t xml:space="preserve"> + P</w:t>
            </w:r>
            <w:r w:rsidRPr="00A90C64">
              <w:t>unkt</w:t>
            </w:r>
            <w:r w:rsidR="00745644" w:rsidRPr="00A90C64">
              <w:t xml:space="preserve"> 1-2-4-5-6</w:t>
            </w:r>
          </w:p>
        </w:tc>
      </w:tr>
      <w:tr w:rsidR="00646BBF" w:rsidRPr="00A90C64" w14:paraId="150DFF18" w14:textId="77777777" w:rsidTr="006F7D8B">
        <w:trPr>
          <w:trHeight w:val="360"/>
        </w:trPr>
        <w:tc>
          <w:tcPr>
            <w:tcW w:w="4287" w:type="dxa"/>
            <w:vAlign w:val="center"/>
          </w:tcPr>
          <w:p w14:paraId="043F75A9" w14:textId="77777777" w:rsidR="00646BBF" w:rsidRPr="00A90C64" w:rsidRDefault="00646BBF" w:rsidP="006F7D8B">
            <w:pPr>
              <w:pStyle w:val="Brdtekst"/>
              <w:spacing w:after="0"/>
            </w:pPr>
            <w:r w:rsidRPr="00A90C64">
              <w:t>Øke hastigheten på automatisk rulling</w:t>
            </w:r>
          </w:p>
        </w:tc>
        <w:tc>
          <w:tcPr>
            <w:tcW w:w="4343" w:type="dxa"/>
            <w:vAlign w:val="center"/>
          </w:tcPr>
          <w:p w14:paraId="11917A50" w14:textId="6132E2AB" w:rsidR="00646BBF" w:rsidRPr="00A90C64" w:rsidRDefault="00BF6716" w:rsidP="006F7D8B">
            <w:pPr>
              <w:pStyle w:val="Brdtekst"/>
              <w:spacing w:after="0"/>
            </w:pPr>
            <w:r w:rsidRPr="00A90C64">
              <w:t>Enter + Punkt 6</w:t>
            </w:r>
          </w:p>
        </w:tc>
      </w:tr>
      <w:tr w:rsidR="00646BBF" w:rsidRPr="00A90C64" w14:paraId="2976AEF8" w14:textId="77777777" w:rsidTr="006F7D8B">
        <w:trPr>
          <w:trHeight w:val="360"/>
        </w:trPr>
        <w:tc>
          <w:tcPr>
            <w:tcW w:w="4287" w:type="dxa"/>
            <w:vAlign w:val="center"/>
          </w:tcPr>
          <w:p w14:paraId="54FFFFC1" w14:textId="77777777" w:rsidR="00646BBF" w:rsidRPr="00A90C64" w:rsidRDefault="00646BBF" w:rsidP="006F7D8B">
            <w:pPr>
              <w:pStyle w:val="Brdtekst"/>
              <w:spacing w:after="0"/>
            </w:pPr>
            <w:r w:rsidRPr="00A90C64">
              <w:t>Redusere hastigheten på automatisk rulling</w:t>
            </w:r>
          </w:p>
        </w:tc>
        <w:tc>
          <w:tcPr>
            <w:tcW w:w="4343" w:type="dxa"/>
            <w:vAlign w:val="center"/>
          </w:tcPr>
          <w:p w14:paraId="7C036640" w14:textId="0E32C588" w:rsidR="00646BBF" w:rsidRPr="00A90C64" w:rsidRDefault="00BF6716" w:rsidP="006F7D8B">
            <w:pPr>
              <w:pStyle w:val="Brdtekst"/>
              <w:spacing w:after="0"/>
            </w:pPr>
            <w:r w:rsidRPr="00A90C64">
              <w:t>Enter + Punkt 3</w:t>
            </w:r>
          </w:p>
        </w:tc>
      </w:tr>
      <w:tr w:rsidR="00246BA8" w:rsidRPr="00A90C64" w14:paraId="1E55B626" w14:textId="77777777" w:rsidTr="006F7D8B">
        <w:trPr>
          <w:trHeight w:val="360"/>
        </w:trPr>
        <w:tc>
          <w:tcPr>
            <w:tcW w:w="4287" w:type="dxa"/>
            <w:vAlign w:val="center"/>
          </w:tcPr>
          <w:p w14:paraId="516ECA25" w14:textId="197CD516" w:rsidR="00246BA8" w:rsidRPr="00A90C64" w:rsidRDefault="00246BA8" w:rsidP="00246BA8">
            <w:pPr>
              <w:pStyle w:val="Brdtekst"/>
              <w:spacing w:after="0"/>
            </w:pPr>
            <w:r w:rsidRPr="00A90C64">
              <w:t>Les alt (tekst-til-tale-funksjon)</w:t>
            </w:r>
          </w:p>
        </w:tc>
        <w:tc>
          <w:tcPr>
            <w:tcW w:w="4343" w:type="dxa"/>
            <w:vAlign w:val="center"/>
          </w:tcPr>
          <w:p w14:paraId="224DD0F3" w14:textId="65075993" w:rsidR="00246BA8" w:rsidRPr="00A90C64" w:rsidRDefault="00246BA8" w:rsidP="00246BA8">
            <w:pPr>
              <w:pStyle w:val="Brdtekst"/>
              <w:spacing w:after="0"/>
            </w:pPr>
            <w:r w:rsidRPr="00A90C64">
              <w:t>Mellomrom + G</w:t>
            </w:r>
          </w:p>
        </w:tc>
      </w:tr>
      <w:tr w:rsidR="00246BA8" w:rsidRPr="00A90C64" w14:paraId="4D8B2D79" w14:textId="77777777" w:rsidTr="006F7D8B">
        <w:trPr>
          <w:trHeight w:val="360"/>
        </w:trPr>
        <w:tc>
          <w:tcPr>
            <w:tcW w:w="4287" w:type="dxa"/>
            <w:vAlign w:val="center"/>
          </w:tcPr>
          <w:p w14:paraId="7706616B" w14:textId="66043929" w:rsidR="00246BA8" w:rsidRPr="00A90C64" w:rsidRDefault="00246BA8" w:rsidP="00246BA8">
            <w:pPr>
              <w:pStyle w:val="Brdtekst"/>
              <w:spacing w:after="0"/>
            </w:pPr>
            <w:r w:rsidRPr="00A90C64">
              <w:t>Stopp lesing (tekst-til-tale-funksjon)</w:t>
            </w:r>
          </w:p>
        </w:tc>
        <w:tc>
          <w:tcPr>
            <w:tcW w:w="4343" w:type="dxa"/>
            <w:vAlign w:val="center"/>
          </w:tcPr>
          <w:p w14:paraId="4AD44C98" w14:textId="0F1E8CC7" w:rsidR="00246BA8" w:rsidRPr="00A90C64" w:rsidRDefault="00B72E7F" w:rsidP="00246BA8">
            <w:pPr>
              <w:pStyle w:val="Brdtekst"/>
              <w:spacing w:after="0"/>
            </w:pPr>
            <w:r w:rsidRPr="00A90C64">
              <w:t>Slett bakover</w:t>
            </w:r>
            <w:r w:rsidR="00246BA8" w:rsidRPr="00A90C64">
              <w:t xml:space="preserve"> + Enter</w:t>
            </w:r>
          </w:p>
        </w:tc>
      </w:tr>
      <w:tr w:rsidR="00246BA8" w:rsidRPr="00A90C64" w14:paraId="24C5B467" w14:textId="77777777" w:rsidTr="006F7D8B">
        <w:trPr>
          <w:trHeight w:val="360"/>
        </w:trPr>
        <w:tc>
          <w:tcPr>
            <w:tcW w:w="4287" w:type="dxa"/>
            <w:vAlign w:val="center"/>
          </w:tcPr>
          <w:p w14:paraId="4923348A" w14:textId="77777777" w:rsidR="00246BA8" w:rsidRPr="00A90C64" w:rsidRDefault="00246BA8" w:rsidP="00246BA8">
            <w:pPr>
              <w:pStyle w:val="Brdtekst"/>
              <w:spacing w:after="0"/>
            </w:pPr>
            <w:r w:rsidRPr="00A90C64">
              <w:t xml:space="preserve">Aktivere/deaktivere lesemodus </w:t>
            </w:r>
          </w:p>
        </w:tc>
        <w:tc>
          <w:tcPr>
            <w:tcW w:w="4343" w:type="dxa"/>
            <w:vAlign w:val="center"/>
          </w:tcPr>
          <w:p w14:paraId="66A360CE" w14:textId="56F1BDAE" w:rsidR="00246BA8" w:rsidRPr="00A90C64" w:rsidRDefault="00246BA8" w:rsidP="00246BA8">
            <w:pPr>
              <w:pStyle w:val="Brdtekst"/>
              <w:spacing w:after="0"/>
            </w:pPr>
            <w:r w:rsidRPr="00A90C64">
              <w:t>Mellomrom + X</w:t>
            </w:r>
          </w:p>
        </w:tc>
      </w:tr>
      <w:tr w:rsidR="00246BA8" w:rsidRPr="00A90C64" w14:paraId="4E4C45DE" w14:textId="77777777" w:rsidTr="006F7D8B">
        <w:trPr>
          <w:trHeight w:val="360"/>
        </w:trPr>
        <w:tc>
          <w:tcPr>
            <w:tcW w:w="4287" w:type="dxa"/>
            <w:vAlign w:val="center"/>
          </w:tcPr>
          <w:p w14:paraId="5D4EF869" w14:textId="4B6D4E41" w:rsidR="00246BA8" w:rsidRPr="00A90C64" w:rsidRDefault="00246BA8" w:rsidP="00246BA8">
            <w:pPr>
              <w:pStyle w:val="Brdtekst"/>
              <w:spacing w:after="0"/>
            </w:pPr>
            <w:r w:rsidRPr="00A90C64">
              <w:t>Bokmerke-menyen</w:t>
            </w:r>
          </w:p>
        </w:tc>
        <w:tc>
          <w:tcPr>
            <w:tcW w:w="4343" w:type="dxa"/>
            <w:vAlign w:val="center"/>
          </w:tcPr>
          <w:p w14:paraId="399CC55D" w14:textId="2A7E9DC6" w:rsidR="00246BA8" w:rsidRPr="00A90C64" w:rsidRDefault="00B72E7F" w:rsidP="00246BA8">
            <w:pPr>
              <w:pStyle w:val="Brdtekst"/>
              <w:spacing w:after="0"/>
            </w:pPr>
            <w:r w:rsidRPr="00A90C64">
              <w:t>Enter</w:t>
            </w:r>
            <w:r w:rsidR="00246BA8" w:rsidRPr="00A90C64">
              <w:t xml:space="preserve"> + M</w:t>
            </w:r>
          </w:p>
        </w:tc>
      </w:tr>
      <w:tr w:rsidR="00246BA8" w:rsidRPr="00A90C64" w14:paraId="4EB2F60C" w14:textId="77777777" w:rsidTr="006F7D8B">
        <w:trPr>
          <w:trHeight w:val="360"/>
        </w:trPr>
        <w:tc>
          <w:tcPr>
            <w:tcW w:w="4287" w:type="dxa"/>
            <w:vAlign w:val="center"/>
          </w:tcPr>
          <w:p w14:paraId="24C53890" w14:textId="6D4188FD" w:rsidR="00246BA8" w:rsidRPr="00A90C64" w:rsidRDefault="00246BA8" w:rsidP="00246BA8">
            <w:pPr>
              <w:pStyle w:val="Brdtekst"/>
              <w:spacing w:after="0"/>
            </w:pPr>
            <w:r w:rsidRPr="00A90C64">
              <w:t>Hopp til bokmerke</w:t>
            </w:r>
          </w:p>
        </w:tc>
        <w:tc>
          <w:tcPr>
            <w:tcW w:w="4343" w:type="dxa"/>
            <w:vAlign w:val="center"/>
          </w:tcPr>
          <w:p w14:paraId="3D17A21D" w14:textId="063134AB" w:rsidR="00246BA8" w:rsidRPr="00A90C64" w:rsidRDefault="00246BA8" w:rsidP="00246BA8">
            <w:pPr>
              <w:pStyle w:val="Brdtekst"/>
              <w:spacing w:after="0"/>
            </w:pPr>
            <w:r w:rsidRPr="00A90C64">
              <w:t>Enter + J</w:t>
            </w:r>
          </w:p>
        </w:tc>
      </w:tr>
      <w:tr w:rsidR="00246BA8" w:rsidRPr="00A90C64" w14:paraId="386B07C3" w14:textId="77777777" w:rsidTr="006F7D8B">
        <w:trPr>
          <w:trHeight w:val="360"/>
        </w:trPr>
        <w:tc>
          <w:tcPr>
            <w:tcW w:w="4287" w:type="dxa"/>
            <w:vAlign w:val="center"/>
          </w:tcPr>
          <w:p w14:paraId="1DA21D0E" w14:textId="28BE472F" w:rsidR="00246BA8" w:rsidRPr="00A90C64" w:rsidRDefault="00246BA8" w:rsidP="00246BA8">
            <w:pPr>
              <w:pStyle w:val="Brdtekst"/>
              <w:spacing w:after="0"/>
            </w:pPr>
            <w:r w:rsidRPr="00A90C64">
              <w:t>Sett inn bokmerke</w:t>
            </w:r>
          </w:p>
        </w:tc>
        <w:tc>
          <w:tcPr>
            <w:tcW w:w="4343" w:type="dxa"/>
            <w:vAlign w:val="center"/>
          </w:tcPr>
          <w:p w14:paraId="6F41551C" w14:textId="26BD9F5B" w:rsidR="00246BA8" w:rsidRPr="00A90C64" w:rsidRDefault="00246BA8" w:rsidP="00246BA8">
            <w:pPr>
              <w:pStyle w:val="Brdtekst"/>
              <w:spacing w:after="0"/>
            </w:pPr>
            <w:r w:rsidRPr="00A90C64">
              <w:t>Enter + B</w:t>
            </w:r>
          </w:p>
        </w:tc>
      </w:tr>
    </w:tbl>
    <w:p w14:paraId="2924FE38" w14:textId="324CC750" w:rsidR="0003239F" w:rsidRPr="00A90C64" w:rsidRDefault="0003239F" w:rsidP="0003239F">
      <w:pPr>
        <w:pStyle w:val="Overskrift1"/>
        <w:numPr>
          <w:ilvl w:val="0"/>
          <w:numId w:val="46"/>
        </w:numPr>
        <w:ind w:left="357" w:hanging="357"/>
      </w:pPr>
      <w:bookmarkStart w:id="102" w:name="_Toc101600295"/>
      <w:r w:rsidRPr="00A90C64">
        <w:lastRenderedPageBreak/>
        <w:t xml:space="preserve"> </w:t>
      </w:r>
      <w:bookmarkStart w:id="103" w:name="_Toc161145778"/>
      <w:r w:rsidRPr="00A90C64">
        <w:t xml:space="preserve">Bruke </w:t>
      </w:r>
      <w:bookmarkEnd w:id="102"/>
      <w:r w:rsidR="00B72E7F" w:rsidRPr="00A90C64">
        <w:t>Punktskrift editor</w:t>
      </w:r>
      <w:bookmarkEnd w:id="103"/>
    </w:p>
    <w:p w14:paraId="0B3980BD" w14:textId="473E3419" w:rsidR="0003239F" w:rsidRPr="00A90C64" w:rsidRDefault="00B72E7F" w:rsidP="0003239F">
      <w:r w:rsidRPr="00A90C64">
        <w:t xml:space="preserve">Punktskrift editor </w:t>
      </w:r>
      <w:r w:rsidR="0003239F" w:rsidRPr="00A90C64">
        <w:t xml:space="preserve">er et program som ligner på </w:t>
      </w:r>
      <w:r w:rsidRPr="00A90C64">
        <w:t>Editor</w:t>
      </w:r>
      <w:r w:rsidR="0003239F" w:rsidRPr="00A90C64">
        <w:t xml:space="preserve"> men eksplisitt utformet for å redigere, åpne og opprette </w:t>
      </w:r>
      <w:r w:rsidRPr="00A90C64">
        <w:t>punktskrift</w:t>
      </w:r>
      <w:r w:rsidR="0003239F" w:rsidRPr="00A90C64">
        <w:t xml:space="preserve">dokumenter </w:t>
      </w:r>
      <w:proofErr w:type="gramStart"/>
      <w:r w:rsidR="0003239F" w:rsidRPr="00A90C64">
        <w:t>i .</w:t>
      </w:r>
      <w:proofErr w:type="spellStart"/>
      <w:r w:rsidR="0003239F" w:rsidRPr="00A90C64">
        <w:t>brf</w:t>
      </w:r>
      <w:proofErr w:type="spellEnd"/>
      <w:proofErr w:type="gramEnd"/>
      <w:r w:rsidR="0003239F" w:rsidRPr="00A90C64">
        <w:t>- og .</w:t>
      </w:r>
      <w:proofErr w:type="spellStart"/>
      <w:r w:rsidR="0003239F" w:rsidRPr="00A90C64">
        <w:t>brl</w:t>
      </w:r>
      <w:proofErr w:type="spellEnd"/>
      <w:r w:rsidR="0003239F" w:rsidRPr="00A90C64">
        <w:t>-format. Filene opprettes, endres og lagres som BRF.</w:t>
      </w:r>
    </w:p>
    <w:p w14:paraId="380C96B2" w14:textId="2F5CB0D8" w:rsidR="0003239F" w:rsidRPr="00A90C64" w:rsidRDefault="0003239F" w:rsidP="0003239F">
      <w:r w:rsidRPr="00A90C64">
        <w:t xml:space="preserve">For å åpne </w:t>
      </w:r>
      <w:r w:rsidR="00B72E7F" w:rsidRPr="00A90C64">
        <w:t>Punktskrift editor</w:t>
      </w:r>
      <w:r w:rsidRPr="00A90C64">
        <w:t xml:space="preserve">, trykk på Neste tommeltast til du kommer til elementet </w:t>
      </w:r>
      <w:r w:rsidR="009C6A9C" w:rsidRPr="00A90C64">
        <w:t xml:space="preserve">Punktskrift editor </w:t>
      </w:r>
      <w:r w:rsidRPr="00A90C64">
        <w:t>eller trykk på "</w:t>
      </w:r>
      <w:r w:rsidR="009C6A9C" w:rsidRPr="00A90C64">
        <w:t>p</w:t>
      </w:r>
      <w:r w:rsidRPr="00A90C64">
        <w:t xml:space="preserve">" i Hovedmenyen, og trykk deretter ENTER eller en </w:t>
      </w:r>
      <w:r w:rsidR="000F16D7" w:rsidRPr="00A90C64">
        <w:t>markørhenter</w:t>
      </w:r>
      <w:r w:rsidRPr="00A90C64">
        <w:t>.</w:t>
      </w:r>
    </w:p>
    <w:p w14:paraId="55FE01CE" w14:textId="2F9FEC0F" w:rsidR="0003239F" w:rsidRPr="00A90C64" w:rsidRDefault="009C6A9C" w:rsidP="0003239F">
      <w:r w:rsidRPr="00A90C64">
        <w:t xml:space="preserve">Punktskrift editor </w:t>
      </w:r>
      <w:r w:rsidR="0003239F" w:rsidRPr="00A90C64">
        <w:t xml:space="preserve">åpnes med menyen </w:t>
      </w:r>
      <w:r w:rsidRPr="00A90C64">
        <w:t xml:space="preserve">Punktskrift </w:t>
      </w:r>
      <w:proofErr w:type="gramStart"/>
      <w:r w:rsidRPr="00A90C64">
        <w:t xml:space="preserve">editor </w:t>
      </w:r>
      <w:r w:rsidR="0003239F" w:rsidRPr="00A90C64">
        <w:t xml:space="preserve"> for</w:t>
      </w:r>
      <w:proofErr w:type="gramEnd"/>
      <w:r w:rsidR="0003239F" w:rsidRPr="00A90C64">
        <w:t xml:space="preserve"> </w:t>
      </w:r>
      <w:r w:rsidRPr="00A90C64">
        <w:t>punkt</w:t>
      </w:r>
      <w:r w:rsidR="0003239F" w:rsidRPr="00A90C64">
        <w:t xml:space="preserve">skrift, som inkluderer Opprett fil, Åpne fil, Nylig lagret, </w:t>
      </w:r>
      <w:r w:rsidRPr="00A90C64">
        <w:t>Editori</w:t>
      </w:r>
      <w:r w:rsidR="0003239F" w:rsidRPr="00A90C64">
        <w:t>nnstillinger for</w:t>
      </w:r>
      <w:r w:rsidR="008C451C" w:rsidRPr="00A90C64">
        <w:t xml:space="preserve"> punkt</w:t>
      </w:r>
      <w:r w:rsidR="0003239F" w:rsidRPr="00A90C64">
        <w:t>skriftredigering og Lukk.</w:t>
      </w:r>
    </w:p>
    <w:p w14:paraId="10A033FF" w14:textId="0F10AD55" w:rsidR="6C3D488C" w:rsidRPr="00A90C64" w:rsidRDefault="6C3D488C" w:rsidP="005A13BB">
      <w:pPr>
        <w:spacing w:line="257" w:lineRule="auto"/>
      </w:pPr>
      <w:r w:rsidRPr="00A90C64">
        <w:t xml:space="preserve">Vær oppmerksom på at tekst-til-tale-funksjonen (TTS) ikke er mulig med programmet for </w:t>
      </w:r>
      <w:r w:rsidR="008C451C" w:rsidRPr="00A90C64">
        <w:t>Punktskrift editor</w:t>
      </w:r>
      <w:r w:rsidRPr="00A90C64">
        <w:t>.</w:t>
      </w:r>
    </w:p>
    <w:p w14:paraId="0C981F32" w14:textId="686F15C5" w:rsidR="0003239F" w:rsidRPr="00A90C64" w:rsidRDefault="0003239F" w:rsidP="00A123EE">
      <w:pPr>
        <w:pStyle w:val="Style1"/>
        <w:numPr>
          <w:ilvl w:val="1"/>
          <w:numId w:val="46"/>
        </w:numPr>
      </w:pPr>
      <w:bookmarkStart w:id="104" w:name="_Toc101600296"/>
      <w:bookmarkStart w:id="105" w:name="_Toc161145779"/>
      <w:r w:rsidRPr="00A90C64">
        <w:t>Opprette en fil</w:t>
      </w:r>
      <w:bookmarkEnd w:id="104"/>
      <w:bookmarkEnd w:id="105"/>
    </w:p>
    <w:p w14:paraId="42F16F18" w14:textId="77777777" w:rsidR="0003239F" w:rsidRPr="00A90C64" w:rsidRDefault="0003239F" w:rsidP="0003239F">
      <w:r w:rsidRPr="00A90C64">
        <w:t xml:space="preserve">Det finnes flere måter å opprette en fil på, avhengig av gjeldende plassering på enheten. </w:t>
      </w:r>
    </w:p>
    <w:p w14:paraId="433FD2D2" w14:textId="1A4C9068" w:rsidR="0003239F" w:rsidRPr="00A90C64" w:rsidRDefault="0003239F" w:rsidP="0003239F">
      <w:pPr>
        <w:numPr>
          <w:ilvl w:val="0"/>
          <w:numId w:val="7"/>
        </w:numPr>
        <w:contextualSpacing/>
      </w:pPr>
      <w:r w:rsidRPr="00A90C64">
        <w:t xml:space="preserve">Hvis du er på menyen </w:t>
      </w:r>
      <w:r w:rsidR="008C451C" w:rsidRPr="00A90C64">
        <w:t>Punktskrift editor</w:t>
      </w:r>
      <w:r w:rsidRPr="00A90C64">
        <w:t xml:space="preserve">, velger du Opprett fil og trykker ENTER eller en </w:t>
      </w:r>
      <w:r w:rsidR="000F16D7" w:rsidRPr="00A90C64">
        <w:t>markørhenter</w:t>
      </w:r>
      <w:r w:rsidRPr="00A90C64">
        <w:t>.</w:t>
      </w:r>
    </w:p>
    <w:p w14:paraId="028799BC" w14:textId="77777777" w:rsidR="0003239F" w:rsidRPr="00A90C64" w:rsidRDefault="0003239F" w:rsidP="0003239F">
      <w:pPr>
        <w:numPr>
          <w:ilvl w:val="0"/>
          <w:numId w:val="7"/>
        </w:numPr>
        <w:contextualSpacing/>
      </w:pPr>
      <w:r w:rsidRPr="00A90C64">
        <w:t xml:space="preserve">Velg og aktiver Fil-menyen på Hurtigmenyen, og velg deretter Opprett fil. </w:t>
      </w:r>
    </w:p>
    <w:p w14:paraId="272173CD" w14:textId="44E11C30" w:rsidR="0003239F" w:rsidRPr="00A90C64" w:rsidRDefault="0003239F" w:rsidP="0003239F">
      <w:pPr>
        <w:numPr>
          <w:ilvl w:val="0"/>
          <w:numId w:val="7"/>
        </w:numPr>
      </w:pPr>
      <w:r w:rsidRPr="00A90C64">
        <w:t xml:space="preserve">Du kan også trykke </w:t>
      </w:r>
      <w:r w:rsidR="008C451C" w:rsidRPr="00A90C64">
        <w:t>Slett bakover</w:t>
      </w:r>
      <w:r w:rsidRPr="00A90C64">
        <w:t xml:space="preserve"> + B fra hvor som helst på enheten for raskt å opprette en ny BRF-fil.</w:t>
      </w:r>
    </w:p>
    <w:p w14:paraId="49644349" w14:textId="50E5DDFF" w:rsidR="0003239F" w:rsidRPr="00A90C64" w:rsidRDefault="0003239F" w:rsidP="0003239F">
      <w:r w:rsidRPr="00A90C64">
        <w:t xml:space="preserve">Markøren vil være synlig mellom to </w:t>
      </w:r>
      <w:r w:rsidR="00ED024E" w:rsidRPr="00A90C64">
        <w:t>punkt</w:t>
      </w:r>
      <w:r w:rsidRPr="00A90C64">
        <w:t xml:space="preserve">skriftparenteser, og kan stilles inn som blinkende i brukerinnstillingene. Du kan begynne å skrive i den nye filen. </w:t>
      </w:r>
    </w:p>
    <w:p w14:paraId="267620C3" w14:textId="4992F648" w:rsidR="0003239F" w:rsidRPr="00A90C64" w:rsidRDefault="0003239F" w:rsidP="00A123EE">
      <w:pPr>
        <w:pStyle w:val="Style1"/>
        <w:numPr>
          <w:ilvl w:val="1"/>
          <w:numId w:val="46"/>
        </w:numPr>
      </w:pPr>
      <w:bookmarkStart w:id="106" w:name="_Toc101600297"/>
      <w:bookmarkStart w:id="107" w:name="_Toc161145780"/>
      <w:r w:rsidRPr="00A90C64">
        <w:t>Åpne en fil</w:t>
      </w:r>
      <w:bookmarkEnd w:id="106"/>
      <w:bookmarkEnd w:id="107"/>
    </w:p>
    <w:p w14:paraId="1CD39921" w14:textId="3F03C5F9" w:rsidR="0003239F" w:rsidRPr="00A90C64" w:rsidRDefault="0003239F" w:rsidP="0003239F">
      <w:r w:rsidRPr="00A90C64">
        <w:t xml:space="preserve">Hvis du er på menyen </w:t>
      </w:r>
      <w:r w:rsidR="008C451C" w:rsidRPr="00A90C64">
        <w:t>Punktskrift editor</w:t>
      </w:r>
      <w:r w:rsidRPr="00A90C64">
        <w:t xml:space="preserve"> for </w:t>
      </w:r>
      <w:r w:rsidR="008C451C" w:rsidRPr="00A90C64">
        <w:t>punkt</w:t>
      </w:r>
      <w:r w:rsidRPr="00A90C64">
        <w:t xml:space="preserve">skrift, velger du Åpne fil og trykker ENTER eller en </w:t>
      </w:r>
      <w:r w:rsidR="000F16D7" w:rsidRPr="00A90C64">
        <w:t>markørhenter</w:t>
      </w:r>
      <w:r w:rsidRPr="00A90C64">
        <w:t xml:space="preserve">. Alternativt kan du trykke </w:t>
      </w:r>
      <w:r w:rsidR="008C451C" w:rsidRPr="00A90C64">
        <w:t>slett bakover</w:t>
      </w:r>
      <w:r w:rsidRPr="00A90C64">
        <w:t xml:space="preserve"> + O, og deretter velge filen du vil åpne ved hjelp av tastene Forrige og Neste.  </w:t>
      </w:r>
    </w:p>
    <w:p w14:paraId="7CA65AFB" w14:textId="7962803E" w:rsidR="0003239F" w:rsidRPr="00A90C64" w:rsidRDefault="0003239F" w:rsidP="00A123EE">
      <w:pPr>
        <w:pStyle w:val="Style1"/>
        <w:numPr>
          <w:ilvl w:val="1"/>
          <w:numId w:val="46"/>
        </w:numPr>
      </w:pPr>
      <w:bookmarkStart w:id="108" w:name="_Toc101600298"/>
      <w:bookmarkStart w:id="109" w:name="_Toc161145781"/>
      <w:r w:rsidRPr="00A90C64">
        <w:t>Nylig lagret</w:t>
      </w:r>
      <w:bookmarkEnd w:id="108"/>
      <w:bookmarkEnd w:id="109"/>
    </w:p>
    <w:p w14:paraId="14FD40C7" w14:textId="77777777" w:rsidR="0003239F" w:rsidRPr="00A90C64" w:rsidRDefault="0003239F" w:rsidP="0003239F">
      <w:r w:rsidRPr="00A90C64">
        <w:t>Du kan åpne en liste over de ti siste dokumentene du tidligere har lagret for rask tilgang.</w:t>
      </w:r>
    </w:p>
    <w:p w14:paraId="52AAD3DB" w14:textId="08C5DEAF" w:rsidR="0003239F" w:rsidRPr="00A90C64" w:rsidRDefault="0003239F" w:rsidP="0003239F">
      <w:r w:rsidRPr="00A90C64">
        <w:t xml:space="preserve">Hvis du vil åpne en liste over de ti nyeste filene, velger du </w:t>
      </w:r>
      <w:r w:rsidR="005160F4" w:rsidRPr="00A90C64">
        <w:t xml:space="preserve">Punktskrift editor </w:t>
      </w:r>
      <w:r w:rsidRPr="00A90C64">
        <w:t>-programmet på hovedmenyen. Bruk forrige eller neste tommeltast til du kommer til nylig lagrede og trykker ENTER.</w:t>
      </w:r>
    </w:p>
    <w:p w14:paraId="7E8E4FEC" w14:textId="2B1C8DFB" w:rsidR="0003239F" w:rsidRPr="00A90C64" w:rsidRDefault="0003239F" w:rsidP="0003239F">
      <w:r w:rsidRPr="00A90C64">
        <w:t xml:space="preserve">Du kan bla gjennom de ti nyeste filene ved hjelp av tommeltastene Forrige og Neste. Trykk Enter eller en </w:t>
      </w:r>
      <w:r w:rsidR="000F16D7" w:rsidRPr="00A90C64">
        <w:t>markørhenter</w:t>
      </w:r>
      <w:r w:rsidRPr="00A90C64">
        <w:t xml:space="preserve"> for å åpne en bok fra oversikten.</w:t>
      </w:r>
    </w:p>
    <w:p w14:paraId="349D08FF" w14:textId="219A52DD" w:rsidR="0003239F" w:rsidRPr="00A90C64" w:rsidRDefault="0003239F" w:rsidP="00A123EE">
      <w:pPr>
        <w:pStyle w:val="Style1"/>
        <w:numPr>
          <w:ilvl w:val="1"/>
          <w:numId w:val="46"/>
        </w:numPr>
      </w:pPr>
      <w:bookmarkStart w:id="110" w:name="_Toc101600299"/>
      <w:bookmarkStart w:id="111" w:name="_Toc161145782"/>
      <w:r w:rsidRPr="00A90C64">
        <w:lastRenderedPageBreak/>
        <w:t>Lukke en fil</w:t>
      </w:r>
      <w:bookmarkEnd w:id="110"/>
      <w:bookmarkEnd w:id="111"/>
    </w:p>
    <w:p w14:paraId="076EE6A6" w14:textId="544D6F14" w:rsidR="0003239F" w:rsidRPr="00A90C64" w:rsidRDefault="0003239F" w:rsidP="0003239F">
      <w:r w:rsidRPr="00A90C64">
        <w:t xml:space="preserve">Hvis du vil lukke en fil som er åpnet i </w:t>
      </w:r>
      <w:r w:rsidR="005160F4" w:rsidRPr="00A90C64">
        <w:t>Punktskrift editor</w:t>
      </w:r>
      <w:r w:rsidRPr="00A90C64">
        <w:t xml:space="preserve"> for </w:t>
      </w:r>
      <w:r w:rsidR="005160F4" w:rsidRPr="00A90C64">
        <w:t>punkt</w:t>
      </w:r>
      <w:r w:rsidRPr="00A90C64">
        <w:t>skrift, trykker du MELLOMROM + E. Alternativt åpner du Kontekst-menyen ved hjelp av Mellomrom + M, og deretter blar du til og aktiverer Fil-menyen. Velg Lukk filelement.</w:t>
      </w:r>
    </w:p>
    <w:p w14:paraId="449310C6" w14:textId="77777777" w:rsidR="0003239F" w:rsidRDefault="0003239F" w:rsidP="0003239F">
      <w:r w:rsidRPr="00A90C64">
        <w:t>Hvis det er endringer i filen som ikke er lagret, blir du spurt om du vil lagre endringene før du lukker.</w:t>
      </w:r>
    </w:p>
    <w:p w14:paraId="13ADE8EC" w14:textId="77777777" w:rsidR="003B49C1" w:rsidRDefault="003B49C1" w:rsidP="0003239F"/>
    <w:p w14:paraId="1F9BB2CD" w14:textId="4498A0F8" w:rsidR="003B49C1" w:rsidRDefault="003B49C1" w:rsidP="003B49C1">
      <w:pPr>
        <w:shd w:val="clear" w:color="auto" w:fill="FDFDFD"/>
        <w:spacing w:after="0"/>
        <w:rPr>
          <w:rFonts w:ascii="Segoe UI" w:hAnsi="Segoe UI" w:cs="Segoe UI"/>
          <w:sz w:val="21"/>
          <w:szCs w:val="21"/>
        </w:rPr>
      </w:pPr>
      <w:r>
        <w:rPr>
          <w:rFonts w:ascii="Segoe UI" w:hAnsi="Segoe UI" w:cs="Segoe UI"/>
          <w:vanish/>
          <w:sz w:val="21"/>
          <w:szCs w:val="21"/>
        </w:rPr>
        <w:t>Norsk Bokmål oversettelse. </w:t>
      </w:r>
      <w:r>
        <w:rPr>
          <w:rStyle w:val="ts-alignment-element"/>
          <w:rFonts w:ascii="Segoe UI" w:hAnsi="Segoe UI" w:cs="Segoe UI"/>
          <w:sz w:val="21"/>
          <w:szCs w:val="21"/>
        </w:rPr>
        <w:t>Hvis</w:t>
      </w:r>
      <w:r>
        <w:rPr>
          <w:rFonts w:ascii="Segoe UI" w:hAnsi="Segoe UI" w:cs="Segoe UI"/>
          <w:sz w:val="21"/>
          <w:szCs w:val="21"/>
        </w:rPr>
        <w:t xml:space="preserve"> </w:t>
      </w:r>
      <w:r>
        <w:rPr>
          <w:rStyle w:val="ts-alignment-element"/>
          <w:rFonts w:ascii="Segoe UI" w:hAnsi="Segoe UI" w:cs="Segoe UI"/>
          <w:sz w:val="21"/>
          <w:szCs w:val="21"/>
        </w:rPr>
        <w:t>enheten</w:t>
      </w:r>
      <w:r>
        <w:rPr>
          <w:rFonts w:ascii="Segoe UI" w:hAnsi="Segoe UI" w:cs="Segoe UI"/>
          <w:sz w:val="21"/>
          <w:szCs w:val="21"/>
        </w:rPr>
        <w:t xml:space="preserve"> </w:t>
      </w:r>
      <w:r>
        <w:rPr>
          <w:rStyle w:val="ts-alignment-element"/>
          <w:rFonts w:ascii="Segoe UI" w:hAnsi="Segoe UI" w:cs="Segoe UI"/>
          <w:sz w:val="21"/>
          <w:szCs w:val="21"/>
        </w:rPr>
        <w:t>slås</w:t>
      </w:r>
      <w:r>
        <w:rPr>
          <w:rFonts w:ascii="Segoe UI" w:hAnsi="Segoe UI" w:cs="Segoe UI"/>
          <w:sz w:val="21"/>
          <w:szCs w:val="21"/>
        </w:rPr>
        <w:t xml:space="preserve"> </w:t>
      </w:r>
      <w:r>
        <w:rPr>
          <w:rStyle w:val="ts-alignment-element"/>
          <w:rFonts w:ascii="Segoe UI" w:hAnsi="Segoe UI" w:cs="Segoe UI"/>
          <w:sz w:val="21"/>
          <w:szCs w:val="21"/>
        </w:rPr>
        <w:t>av</w:t>
      </w:r>
      <w:r>
        <w:rPr>
          <w:rFonts w:ascii="Segoe UI" w:hAnsi="Segoe UI" w:cs="Segoe UI"/>
          <w:sz w:val="21"/>
          <w:szCs w:val="21"/>
        </w:rPr>
        <w:t xml:space="preserve"> </w:t>
      </w:r>
      <w:r>
        <w:rPr>
          <w:rStyle w:val="ts-alignment-element"/>
          <w:rFonts w:ascii="Segoe UI" w:hAnsi="Segoe UI" w:cs="Segoe UI"/>
          <w:sz w:val="21"/>
          <w:szCs w:val="21"/>
        </w:rPr>
        <w:t>før</w:t>
      </w:r>
      <w:r>
        <w:rPr>
          <w:rFonts w:ascii="Segoe UI" w:hAnsi="Segoe UI" w:cs="Segoe UI"/>
          <w:sz w:val="21"/>
          <w:szCs w:val="21"/>
        </w:rPr>
        <w:t xml:space="preserve"> </w:t>
      </w:r>
      <w:r>
        <w:rPr>
          <w:rStyle w:val="ts-alignment-element"/>
          <w:rFonts w:ascii="Segoe UI" w:hAnsi="Segoe UI" w:cs="Segoe UI"/>
          <w:sz w:val="21"/>
          <w:szCs w:val="21"/>
        </w:rPr>
        <w:t>du</w:t>
      </w:r>
      <w:r>
        <w:rPr>
          <w:rFonts w:ascii="Segoe UI" w:hAnsi="Segoe UI" w:cs="Segoe UI"/>
          <w:sz w:val="21"/>
          <w:szCs w:val="21"/>
        </w:rPr>
        <w:t xml:space="preserve"> </w:t>
      </w:r>
      <w:r>
        <w:rPr>
          <w:rStyle w:val="ts-alignment-element"/>
          <w:rFonts w:ascii="Segoe UI" w:hAnsi="Segoe UI" w:cs="Segoe UI"/>
          <w:sz w:val="21"/>
          <w:szCs w:val="21"/>
        </w:rPr>
        <w:t>har</w:t>
      </w:r>
      <w:r>
        <w:rPr>
          <w:rFonts w:ascii="Segoe UI" w:hAnsi="Segoe UI" w:cs="Segoe UI"/>
          <w:sz w:val="21"/>
          <w:szCs w:val="21"/>
        </w:rPr>
        <w:t xml:space="preserve"> </w:t>
      </w:r>
      <w:r>
        <w:rPr>
          <w:rStyle w:val="ts-alignment-element"/>
          <w:rFonts w:ascii="Segoe UI" w:hAnsi="Segoe UI" w:cs="Segoe UI"/>
          <w:sz w:val="21"/>
          <w:szCs w:val="21"/>
        </w:rPr>
        <w:t>lagret</w:t>
      </w:r>
      <w:r>
        <w:rPr>
          <w:rFonts w:ascii="Segoe UI" w:hAnsi="Segoe UI" w:cs="Segoe UI"/>
          <w:sz w:val="21"/>
          <w:szCs w:val="21"/>
        </w:rPr>
        <w:t xml:space="preserve"> </w:t>
      </w:r>
      <w:r>
        <w:rPr>
          <w:rStyle w:val="ts-alignment-element"/>
          <w:rFonts w:ascii="Segoe UI" w:hAnsi="Segoe UI" w:cs="Segoe UI"/>
          <w:sz w:val="21"/>
          <w:szCs w:val="21"/>
        </w:rPr>
        <w:t>dokumentet,</w:t>
      </w:r>
      <w:r>
        <w:rPr>
          <w:rFonts w:ascii="Segoe UI" w:hAnsi="Segoe UI" w:cs="Segoe UI"/>
          <w:sz w:val="21"/>
          <w:szCs w:val="21"/>
        </w:rPr>
        <w:t xml:space="preserve"> </w:t>
      </w:r>
      <w:r>
        <w:rPr>
          <w:rStyle w:val="ts-alignment-element"/>
          <w:rFonts w:ascii="Segoe UI" w:hAnsi="Segoe UI" w:cs="Segoe UI"/>
          <w:sz w:val="21"/>
          <w:szCs w:val="21"/>
        </w:rPr>
        <w:t>når</w:t>
      </w:r>
      <w:r>
        <w:rPr>
          <w:rFonts w:ascii="Segoe UI" w:hAnsi="Segoe UI" w:cs="Segoe UI"/>
          <w:sz w:val="21"/>
          <w:szCs w:val="21"/>
        </w:rPr>
        <w:t xml:space="preserve"> </w:t>
      </w:r>
      <w:r>
        <w:rPr>
          <w:rStyle w:val="ts-alignment-element"/>
          <w:rFonts w:ascii="Segoe UI" w:hAnsi="Segoe UI" w:cs="Segoe UI"/>
          <w:sz w:val="21"/>
          <w:szCs w:val="21"/>
        </w:rPr>
        <w:t>du</w:t>
      </w:r>
      <w:r>
        <w:rPr>
          <w:rFonts w:ascii="Segoe UI" w:hAnsi="Segoe UI" w:cs="Segoe UI"/>
          <w:sz w:val="21"/>
          <w:szCs w:val="21"/>
        </w:rPr>
        <w:t xml:space="preserve"> </w:t>
      </w:r>
      <w:r>
        <w:rPr>
          <w:rStyle w:val="ts-alignment-element"/>
          <w:rFonts w:ascii="Segoe UI" w:hAnsi="Segoe UI" w:cs="Segoe UI"/>
          <w:sz w:val="21"/>
          <w:szCs w:val="21"/>
        </w:rPr>
        <w:t>starter</w:t>
      </w:r>
      <w:r>
        <w:rPr>
          <w:rFonts w:ascii="Segoe UI" w:hAnsi="Segoe UI" w:cs="Segoe UI"/>
          <w:sz w:val="21"/>
          <w:szCs w:val="21"/>
        </w:rPr>
        <w:t xml:space="preserve"> </w:t>
      </w:r>
      <w:r>
        <w:rPr>
          <w:rStyle w:val="ts-alignment-element"/>
          <w:rFonts w:ascii="Segoe UI" w:hAnsi="Segoe UI" w:cs="Segoe UI"/>
          <w:sz w:val="21"/>
          <w:szCs w:val="21"/>
        </w:rPr>
        <w:t>enheten</w:t>
      </w:r>
      <w:r>
        <w:rPr>
          <w:rFonts w:ascii="Segoe UI" w:hAnsi="Segoe UI" w:cs="Segoe UI"/>
          <w:sz w:val="21"/>
          <w:szCs w:val="21"/>
        </w:rPr>
        <w:t xml:space="preserve"> </w:t>
      </w:r>
      <w:r>
        <w:rPr>
          <w:rStyle w:val="ts-alignment-element"/>
          <w:rFonts w:ascii="Segoe UI" w:hAnsi="Segoe UI" w:cs="Segoe UI"/>
          <w:sz w:val="21"/>
          <w:szCs w:val="21"/>
        </w:rPr>
        <w:t>på</w:t>
      </w:r>
      <w:r>
        <w:rPr>
          <w:rFonts w:ascii="Segoe UI" w:hAnsi="Segoe UI" w:cs="Segoe UI"/>
          <w:sz w:val="21"/>
          <w:szCs w:val="21"/>
        </w:rPr>
        <w:t xml:space="preserve"> </w:t>
      </w:r>
      <w:r>
        <w:rPr>
          <w:rStyle w:val="ts-alignment-element"/>
          <w:rFonts w:ascii="Segoe UI" w:hAnsi="Segoe UI" w:cs="Segoe UI"/>
          <w:sz w:val="21"/>
          <w:szCs w:val="21"/>
        </w:rPr>
        <w:t>nytt</w:t>
      </w:r>
      <w:r>
        <w:rPr>
          <w:rFonts w:ascii="Segoe UI" w:hAnsi="Segoe UI" w:cs="Segoe UI"/>
          <w:sz w:val="21"/>
          <w:szCs w:val="21"/>
        </w:rPr>
        <w:t xml:space="preserve"> </w:t>
      </w:r>
      <w:r>
        <w:rPr>
          <w:rStyle w:val="ts-alignment-element"/>
          <w:rFonts w:ascii="Segoe UI" w:hAnsi="Segoe UI" w:cs="Segoe UI"/>
          <w:sz w:val="21"/>
          <w:szCs w:val="21"/>
        </w:rPr>
        <w:t>og</w:t>
      </w:r>
      <w:r>
        <w:rPr>
          <w:rFonts w:ascii="Segoe UI" w:hAnsi="Segoe UI" w:cs="Segoe UI"/>
          <w:sz w:val="21"/>
          <w:szCs w:val="21"/>
        </w:rPr>
        <w:t xml:space="preserve"> </w:t>
      </w:r>
      <w:r>
        <w:rPr>
          <w:rStyle w:val="ts-alignment-element"/>
          <w:rFonts w:ascii="Segoe UI" w:hAnsi="Segoe UI" w:cs="Segoe UI"/>
          <w:sz w:val="21"/>
          <w:szCs w:val="21"/>
        </w:rPr>
        <w:t>går</w:t>
      </w:r>
      <w:r>
        <w:rPr>
          <w:rFonts w:ascii="Segoe UI" w:hAnsi="Segoe UI" w:cs="Segoe UI"/>
          <w:sz w:val="21"/>
          <w:szCs w:val="21"/>
        </w:rPr>
        <w:t xml:space="preserve"> </w:t>
      </w:r>
      <w:r>
        <w:rPr>
          <w:rStyle w:val="ts-alignment-element"/>
          <w:rFonts w:ascii="Segoe UI" w:hAnsi="Segoe UI" w:cs="Segoe UI"/>
          <w:sz w:val="21"/>
          <w:szCs w:val="21"/>
        </w:rPr>
        <w:t>tilbake</w:t>
      </w:r>
      <w:r>
        <w:rPr>
          <w:rFonts w:ascii="Segoe UI" w:hAnsi="Segoe UI" w:cs="Segoe UI"/>
          <w:sz w:val="21"/>
          <w:szCs w:val="21"/>
        </w:rPr>
        <w:t xml:space="preserve"> </w:t>
      </w:r>
      <w:r>
        <w:rPr>
          <w:rStyle w:val="ts-alignment-element"/>
          <w:rFonts w:ascii="Segoe UI" w:hAnsi="Segoe UI" w:cs="Segoe UI"/>
          <w:sz w:val="21"/>
          <w:szCs w:val="21"/>
        </w:rPr>
        <w:t>til</w:t>
      </w:r>
      <w:r>
        <w:rPr>
          <w:rFonts w:ascii="Segoe UI" w:hAnsi="Segoe UI" w:cs="Segoe UI"/>
          <w:sz w:val="21"/>
          <w:szCs w:val="21"/>
        </w:rPr>
        <w:t xml:space="preserve"> </w:t>
      </w:r>
      <w:r>
        <w:rPr>
          <w:rStyle w:val="ts-alignment-element"/>
          <w:rFonts w:ascii="Segoe UI" w:hAnsi="Segoe UI" w:cs="Segoe UI"/>
          <w:sz w:val="21"/>
          <w:szCs w:val="21"/>
        </w:rPr>
        <w:t>leselisten,</w:t>
      </w:r>
      <w:r>
        <w:rPr>
          <w:rFonts w:ascii="Segoe UI" w:hAnsi="Segoe UI" w:cs="Segoe UI"/>
          <w:sz w:val="21"/>
          <w:szCs w:val="21"/>
        </w:rPr>
        <w:t xml:space="preserve"> </w:t>
      </w:r>
      <w:r>
        <w:rPr>
          <w:rStyle w:val="ts-alignment-element"/>
          <w:rFonts w:ascii="Segoe UI" w:hAnsi="Segoe UI" w:cs="Segoe UI"/>
          <w:sz w:val="21"/>
          <w:szCs w:val="21"/>
        </w:rPr>
        <w:t>vises</w:t>
      </w:r>
      <w:r>
        <w:rPr>
          <w:rFonts w:ascii="Segoe UI" w:hAnsi="Segoe UI" w:cs="Segoe UI"/>
          <w:sz w:val="21"/>
          <w:szCs w:val="21"/>
        </w:rPr>
        <w:t xml:space="preserve"> </w:t>
      </w:r>
      <w:r>
        <w:rPr>
          <w:rStyle w:val="ts-alignment-element"/>
          <w:rFonts w:ascii="Segoe UI" w:hAnsi="Segoe UI" w:cs="Segoe UI"/>
          <w:sz w:val="21"/>
          <w:szCs w:val="21"/>
        </w:rPr>
        <w:t>en</w:t>
      </w:r>
      <w:r>
        <w:rPr>
          <w:rFonts w:ascii="Segoe UI" w:hAnsi="Segoe UI" w:cs="Segoe UI"/>
          <w:sz w:val="21"/>
          <w:szCs w:val="21"/>
        </w:rPr>
        <w:t xml:space="preserve"> </w:t>
      </w:r>
      <w:r>
        <w:rPr>
          <w:rStyle w:val="ts-alignment-element"/>
          <w:rFonts w:ascii="Segoe UI" w:hAnsi="Segoe UI" w:cs="Segoe UI"/>
          <w:sz w:val="21"/>
          <w:szCs w:val="21"/>
        </w:rPr>
        <w:t>melding</w:t>
      </w:r>
      <w:r>
        <w:rPr>
          <w:rFonts w:ascii="Segoe UI" w:hAnsi="Segoe UI" w:cs="Segoe UI"/>
          <w:sz w:val="21"/>
          <w:szCs w:val="21"/>
        </w:rPr>
        <w:t xml:space="preserve"> </w:t>
      </w:r>
      <w:r>
        <w:rPr>
          <w:rStyle w:val="ts-alignment-element"/>
          <w:rFonts w:ascii="Segoe UI" w:hAnsi="Segoe UI" w:cs="Segoe UI"/>
          <w:sz w:val="21"/>
          <w:szCs w:val="21"/>
        </w:rPr>
        <w:t>som</w:t>
      </w:r>
      <w:r>
        <w:rPr>
          <w:rFonts w:ascii="Segoe UI" w:hAnsi="Segoe UI" w:cs="Segoe UI"/>
          <w:sz w:val="21"/>
          <w:szCs w:val="21"/>
        </w:rPr>
        <w:t xml:space="preserve"> </w:t>
      </w:r>
      <w:r>
        <w:rPr>
          <w:rStyle w:val="ts-alignment-element"/>
          <w:rFonts w:ascii="Segoe UI" w:hAnsi="Segoe UI" w:cs="Segoe UI"/>
          <w:sz w:val="21"/>
          <w:szCs w:val="21"/>
        </w:rPr>
        <w:t>indikerer</w:t>
      </w:r>
      <w:r>
        <w:rPr>
          <w:rFonts w:ascii="Segoe UI" w:hAnsi="Segoe UI" w:cs="Segoe UI"/>
          <w:sz w:val="21"/>
          <w:szCs w:val="21"/>
        </w:rPr>
        <w:t xml:space="preserve"> </w:t>
      </w:r>
      <w:r>
        <w:rPr>
          <w:rStyle w:val="ts-alignment-element"/>
          <w:rFonts w:ascii="Segoe UI" w:hAnsi="Segoe UI" w:cs="Segoe UI"/>
          <w:sz w:val="21"/>
          <w:szCs w:val="21"/>
        </w:rPr>
        <w:t>at</w:t>
      </w:r>
      <w:r>
        <w:rPr>
          <w:rFonts w:ascii="Segoe UI" w:hAnsi="Segoe UI" w:cs="Segoe UI"/>
          <w:sz w:val="21"/>
          <w:szCs w:val="21"/>
        </w:rPr>
        <w:t xml:space="preserve"> </w:t>
      </w:r>
      <w:r>
        <w:rPr>
          <w:rStyle w:val="ts-alignment-element"/>
          <w:rFonts w:ascii="Segoe UI" w:hAnsi="Segoe UI" w:cs="Segoe UI"/>
          <w:sz w:val="21"/>
          <w:szCs w:val="21"/>
        </w:rPr>
        <w:t>filen</w:t>
      </w:r>
      <w:r>
        <w:rPr>
          <w:rFonts w:ascii="Segoe UI" w:hAnsi="Segoe UI" w:cs="Segoe UI"/>
          <w:sz w:val="21"/>
          <w:szCs w:val="21"/>
        </w:rPr>
        <w:t xml:space="preserve"> </w:t>
      </w:r>
      <w:r>
        <w:rPr>
          <w:rStyle w:val="ts-alignment-element"/>
          <w:rFonts w:ascii="Segoe UI" w:hAnsi="Segoe UI" w:cs="Segoe UI"/>
          <w:sz w:val="21"/>
          <w:szCs w:val="21"/>
        </w:rPr>
        <w:t>ikke</w:t>
      </w:r>
      <w:r>
        <w:rPr>
          <w:rFonts w:ascii="Segoe UI" w:hAnsi="Segoe UI" w:cs="Segoe UI"/>
          <w:sz w:val="21"/>
          <w:szCs w:val="21"/>
        </w:rPr>
        <w:t xml:space="preserve"> </w:t>
      </w:r>
      <w:r>
        <w:rPr>
          <w:rStyle w:val="ts-alignment-element"/>
          <w:rFonts w:ascii="Segoe UI" w:hAnsi="Segoe UI" w:cs="Segoe UI"/>
          <w:sz w:val="21"/>
          <w:szCs w:val="21"/>
        </w:rPr>
        <w:t>ble</w:t>
      </w:r>
      <w:r>
        <w:rPr>
          <w:rFonts w:ascii="Segoe UI" w:hAnsi="Segoe UI" w:cs="Segoe UI"/>
          <w:sz w:val="21"/>
          <w:szCs w:val="21"/>
        </w:rPr>
        <w:t xml:space="preserve"> </w:t>
      </w:r>
      <w:r>
        <w:rPr>
          <w:rStyle w:val="ts-alignment-element"/>
          <w:rFonts w:ascii="Segoe UI" w:hAnsi="Segoe UI" w:cs="Segoe UI"/>
          <w:sz w:val="21"/>
          <w:szCs w:val="21"/>
        </w:rPr>
        <w:t>lukket</w:t>
      </w:r>
      <w:r>
        <w:rPr>
          <w:rFonts w:ascii="Segoe UI" w:hAnsi="Segoe UI" w:cs="Segoe UI"/>
          <w:sz w:val="21"/>
          <w:szCs w:val="21"/>
        </w:rPr>
        <w:t xml:space="preserve"> </w:t>
      </w:r>
      <w:r>
        <w:rPr>
          <w:rStyle w:val="ts-alignment-element"/>
          <w:rFonts w:ascii="Segoe UI" w:hAnsi="Segoe UI" w:cs="Segoe UI"/>
          <w:sz w:val="21"/>
          <w:szCs w:val="21"/>
        </w:rPr>
        <w:t>riktig,</w:t>
      </w:r>
      <w:r>
        <w:rPr>
          <w:rFonts w:ascii="Segoe UI" w:hAnsi="Segoe UI" w:cs="Segoe UI"/>
          <w:sz w:val="21"/>
          <w:szCs w:val="21"/>
        </w:rPr>
        <w:t xml:space="preserve"> </w:t>
      </w:r>
      <w:r>
        <w:rPr>
          <w:rStyle w:val="ts-alignment-element"/>
          <w:rFonts w:ascii="Segoe UI" w:hAnsi="Segoe UI" w:cs="Segoe UI"/>
          <w:sz w:val="21"/>
          <w:szCs w:val="21"/>
        </w:rPr>
        <w:t>og</w:t>
      </w:r>
      <w:r>
        <w:rPr>
          <w:rFonts w:ascii="Segoe UI" w:hAnsi="Segoe UI" w:cs="Segoe UI"/>
          <w:sz w:val="21"/>
          <w:szCs w:val="21"/>
        </w:rPr>
        <w:t xml:space="preserve"> </w:t>
      </w:r>
      <w:r>
        <w:rPr>
          <w:rStyle w:val="ts-alignment-element"/>
          <w:rFonts w:ascii="Segoe UI" w:hAnsi="Segoe UI" w:cs="Segoe UI"/>
          <w:sz w:val="21"/>
          <w:szCs w:val="21"/>
        </w:rPr>
        <w:t>du</w:t>
      </w:r>
      <w:r>
        <w:rPr>
          <w:rFonts w:ascii="Segoe UI" w:hAnsi="Segoe UI" w:cs="Segoe UI"/>
          <w:sz w:val="21"/>
          <w:szCs w:val="21"/>
        </w:rPr>
        <w:t xml:space="preserve"> </w:t>
      </w:r>
      <w:r>
        <w:rPr>
          <w:rStyle w:val="ts-alignment-element"/>
          <w:rFonts w:ascii="Segoe UI" w:hAnsi="Segoe UI" w:cs="Segoe UI"/>
          <w:sz w:val="21"/>
          <w:szCs w:val="21"/>
        </w:rPr>
        <w:t>blir</w:t>
      </w:r>
      <w:r>
        <w:rPr>
          <w:rFonts w:ascii="Segoe UI" w:hAnsi="Segoe UI" w:cs="Segoe UI"/>
          <w:sz w:val="21"/>
          <w:szCs w:val="21"/>
        </w:rPr>
        <w:t xml:space="preserve"> </w:t>
      </w:r>
      <w:r>
        <w:rPr>
          <w:rStyle w:val="ts-alignment-element"/>
          <w:rFonts w:ascii="Segoe UI" w:hAnsi="Segoe UI" w:cs="Segoe UI"/>
          <w:sz w:val="21"/>
          <w:szCs w:val="21"/>
        </w:rPr>
        <w:t>spurt</w:t>
      </w:r>
      <w:r>
        <w:rPr>
          <w:rFonts w:ascii="Segoe UI" w:hAnsi="Segoe UI" w:cs="Segoe UI"/>
          <w:sz w:val="21"/>
          <w:szCs w:val="21"/>
        </w:rPr>
        <w:t xml:space="preserve"> </w:t>
      </w:r>
      <w:r>
        <w:rPr>
          <w:rStyle w:val="ts-alignment-element"/>
          <w:rFonts w:ascii="Segoe UI" w:hAnsi="Segoe UI" w:cs="Segoe UI"/>
          <w:sz w:val="21"/>
          <w:szCs w:val="21"/>
        </w:rPr>
        <w:t>om</w:t>
      </w:r>
      <w:r>
        <w:rPr>
          <w:rFonts w:ascii="Segoe UI" w:hAnsi="Segoe UI" w:cs="Segoe UI"/>
          <w:sz w:val="21"/>
          <w:szCs w:val="21"/>
        </w:rPr>
        <w:t xml:space="preserve"> </w:t>
      </w:r>
      <w:r>
        <w:rPr>
          <w:rStyle w:val="ts-alignment-element"/>
          <w:rFonts w:ascii="Segoe UI" w:hAnsi="Segoe UI" w:cs="Segoe UI"/>
          <w:sz w:val="21"/>
          <w:szCs w:val="21"/>
        </w:rPr>
        <w:t>du</w:t>
      </w:r>
      <w:r>
        <w:rPr>
          <w:rFonts w:ascii="Segoe UI" w:hAnsi="Segoe UI" w:cs="Segoe UI"/>
          <w:sz w:val="21"/>
          <w:szCs w:val="21"/>
        </w:rPr>
        <w:t xml:space="preserve"> </w:t>
      </w:r>
      <w:r>
        <w:rPr>
          <w:rStyle w:val="ts-alignment-element"/>
          <w:rFonts w:ascii="Segoe UI" w:hAnsi="Segoe UI" w:cs="Segoe UI"/>
          <w:sz w:val="21"/>
          <w:szCs w:val="21"/>
        </w:rPr>
        <w:t>vil</w:t>
      </w:r>
      <w:r>
        <w:rPr>
          <w:rFonts w:ascii="Segoe UI" w:hAnsi="Segoe UI" w:cs="Segoe UI"/>
          <w:sz w:val="21"/>
          <w:szCs w:val="21"/>
        </w:rPr>
        <w:t xml:space="preserve"> </w:t>
      </w:r>
      <w:r>
        <w:rPr>
          <w:rStyle w:val="ts-alignment-element"/>
          <w:rFonts w:ascii="Segoe UI" w:hAnsi="Segoe UI" w:cs="Segoe UI"/>
          <w:sz w:val="21"/>
          <w:szCs w:val="21"/>
        </w:rPr>
        <w:t>åpne</w:t>
      </w:r>
      <w:r>
        <w:rPr>
          <w:rFonts w:ascii="Segoe UI" w:hAnsi="Segoe UI" w:cs="Segoe UI"/>
          <w:sz w:val="21"/>
          <w:szCs w:val="21"/>
        </w:rPr>
        <w:t xml:space="preserve"> </w:t>
      </w:r>
      <w:r>
        <w:rPr>
          <w:rStyle w:val="ts-alignment-element"/>
          <w:rFonts w:ascii="Segoe UI" w:hAnsi="Segoe UI" w:cs="Segoe UI"/>
          <w:sz w:val="21"/>
          <w:szCs w:val="21"/>
        </w:rPr>
        <w:t>eller</w:t>
      </w:r>
      <w:r>
        <w:rPr>
          <w:rFonts w:ascii="Segoe UI" w:hAnsi="Segoe UI" w:cs="Segoe UI"/>
          <w:sz w:val="21"/>
          <w:szCs w:val="21"/>
        </w:rPr>
        <w:t xml:space="preserve"> </w:t>
      </w:r>
      <w:r>
        <w:rPr>
          <w:rStyle w:val="ts-alignment-element"/>
          <w:rFonts w:ascii="Segoe UI" w:hAnsi="Segoe UI" w:cs="Segoe UI"/>
          <w:sz w:val="21"/>
          <w:szCs w:val="21"/>
        </w:rPr>
        <w:t>forkaste</w:t>
      </w:r>
      <w:r>
        <w:rPr>
          <w:rFonts w:ascii="Segoe UI" w:hAnsi="Segoe UI" w:cs="Segoe UI"/>
          <w:sz w:val="21"/>
          <w:szCs w:val="21"/>
        </w:rPr>
        <w:t xml:space="preserve"> </w:t>
      </w:r>
      <w:r>
        <w:rPr>
          <w:rStyle w:val="ts-alignment-element"/>
          <w:rFonts w:ascii="Segoe UI" w:hAnsi="Segoe UI" w:cs="Segoe UI"/>
          <w:sz w:val="21"/>
          <w:szCs w:val="21"/>
        </w:rPr>
        <w:t>filen.</w:t>
      </w:r>
    </w:p>
    <w:p w14:paraId="1150F6D9" w14:textId="77777777" w:rsidR="003B49C1" w:rsidRPr="00A90C64" w:rsidRDefault="003B49C1" w:rsidP="0003239F"/>
    <w:p w14:paraId="58F744AF" w14:textId="1B8C44A0" w:rsidR="0003239F" w:rsidRPr="00A90C64" w:rsidRDefault="0003239F" w:rsidP="00A123EE">
      <w:pPr>
        <w:pStyle w:val="Style1"/>
        <w:numPr>
          <w:ilvl w:val="1"/>
          <w:numId w:val="46"/>
        </w:numPr>
      </w:pPr>
      <w:bookmarkStart w:id="112" w:name="_Toc101600300"/>
      <w:bookmarkStart w:id="113" w:name="_Toc161145783"/>
      <w:r w:rsidRPr="00A90C64">
        <w:t xml:space="preserve">Lagre en </w:t>
      </w:r>
      <w:proofErr w:type="spellStart"/>
      <w:r w:rsidR="005160F4" w:rsidRPr="00A90C64">
        <w:t>punktskrift</w:t>
      </w:r>
      <w:r w:rsidRPr="00A90C64">
        <w:t>fil</w:t>
      </w:r>
      <w:bookmarkEnd w:id="112"/>
      <w:bookmarkEnd w:id="113"/>
      <w:proofErr w:type="spellEnd"/>
    </w:p>
    <w:p w14:paraId="2112D5BA" w14:textId="25A36FA9" w:rsidR="0003239F" w:rsidRPr="00A90C64" w:rsidRDefault="0003239F" w:rsidP="0003239F">
      <w:r w:rsidRPr="00A90C64">
        <w:t xml:space="preserve">Det finnes to typer lagring i </w:t>
      </w:r>
      <w:r w:rsidR="005160F4" w:rsidRPr="00A90C64">
        <w:t xml:space="preserve">Punktskrift </w:t>
      </w:r>
      <w:proofErr w:type="gramStart"/>
      <w:r w:rsidR="005160F4" w:rsidRPr="00A90C64">
        <w:t xml:space="preserve">editor </w:t>
      </w:r>
      <w:r w:rsidRPr="00A90C64">
        <w:t>:</w:t>
      </w:r>
      <w:proofErr w:type="gramEnd"/>
      <w:r w:rsidRPr="00A90C64">
        <w:t xml:space="preserve"> Lagre og Lagre som.</w:t>
      </w:r>
    </w:p>
    <w:p w14:paraId="6A9E067A" w14:textId="460DC02E" w:rsidR="0003239F" w:rsidRPr="00A90C64" w:rsidRDefault="0003239F" w:rsidP="0003239F">
      <w:r w:rsidRPr="00A90C64">
        <w:rPr>
          <w:b/>
        </w:rPr>
        <w:t>Lagre:</w:t>
      </w:r>
      <w:r w:rsidRPr="00A90C64">
        <w:t xml:space="preserve"> Trykk </w:t>
      </w:r>
      <w:r w:rsidR="005160F4" w:rsidRPr="00A90C64">
        <w:t>mellomrom</w:t>
      </w:r>
      <w:r w:rsidRPr="00A90C64">
        <w:t xml:space="preserve"> + S for å lagre filen i et allerede eksisterende filnavn.</w:t>
      </w:r>
    </w:p>
    <w:p w14:paraId="4B6B6237" w14:textId="36191C37" w:rsidR="0003239F" w:rsidRPr="00A90C64" w:rsidRDefault="0003239F" w:rsidP="0003239F">
      <w:r w:rsidRPr="00A90C64">
        <w:rPr>
          <w:b/>
        </w:rPr>
        <w:t>Lagre som</w:t>
      </w:r>
      <w:r w:rsidRPr="00A90C64">
        <w:t xml:space="preserve">: Trykk </w:t>
      </w:r>
      <w:r w:rsidR="005160F4" w:rsidRPr="00A90C64">
        <w:t>Slett bakover</w:t>
      </w:r>
      <w:r w:rsidRPr="00A90C64">
        <w:t xml:space="preserve"> + S for å lagre en kopi av filen med et nytt filnavn og endre filplasseringen.</w:t>
      </w:r>
    </w:p>
    <w:p w14:paraId="71A3C765" w14:textId="0FE61980" w:rsidR="0003239F" w:rsidRPr="00A90C64" w:rsidRDefault="0003239F" w:rsidP="0003239F">
      <w:r w:rsidRPr="00A90C64">
        <w:t xml:space="preserve">Hvis filen aldri har blitt lagret, vil </w:t>
      </w:r>
      <w:r w:rsidR="005160F4" w:rsidRPr="00A90C64">
        <w:t>Punktskrift editor</w:t>
      </w:r>
      <w:r w:rsidRPr="00A90C64">
        <w:t xml:space="preserve"> be deg om å skrive inn et nytt filnavn uavhengig av lagringsmetoden du velger.</w:t>
      </w:r>
    </w:p>
    <w:p w14:paraId="332571B7" w14:textId="61CAC1CF" w:rsidR="0003239F" w:rsidRPr="00A90C64" w:rsidRDefault="0003239F" w:rsidP="00A123EE">
      <w:pPr>
        <w:pStyle w:val="Style1"/>
        <w:numPr>
          <w:ilvl w:val="1"/>
          <w:numId w:val="46"/>
        </w:numPr>
      </w:pPr>
      <w:bookmarkStart w:id="114" w:name="_Toc101600301"/>
      <w:bookmarkStart w:id="115" w:name="_Toc161145784"/>
      <w:r w:rsidRPr="00A90C64">
        <w:t xml:space="preserve">Eksportere en </w:t>
      </w:r>
      <w:proofErr w:type="spellStart"/>
      <w:r w:rsidR="005160F4" w:rsidRPr="00A90C64">
        <w:t>punkt</w:t>
      </w:r>
      <w:r w:rsidRPr="00A90C64">
        <w:t>skriftfil</w:t>
      </w:r>
      <w:proofErr w:type="spellEnd"/>
      <w:r w:rsidRPr="00A90C64">
        <w:t xml:space="preserve"> til tekst</w:t>
      </w:r>
      <w:bookmarkEnd w:id="114"/>
      <w:bookmarkEnd w:id="115"/>
    </w:p>
    <w:p w14:paraId="3E88556B" w14:textId="60F804E7" w:rsidR="0003239F" w:rsidRPr="00A90C64" w:rsidRDefault="0003239F" w:rsidP="0003239F">
      <w:r w:rsidRPr="00A90C64">
        <w:t xml:space="preserve">BRF-filene som åpnes i </w:t>
      </w:r>
      <w:r w:rsidR="007E1429" w:rsidRPr="00A90C64">
        <w:t>Punktskrift editor</w:t>
      </w:r>
      <w:r w:rsidRPr="00A90C64">
        <w:t>-programmet, kan eksporteres som tekstfiler. Dette kan være nyttig hvis du vil åpne dem i editor-</w:t>
      </w:r>
      <w:r w:rsidR="007E1429" w:rsidRPr="00A90C64">
        <w:t>programmet</w:t>
      </w:r>
      <w:r w:rsidRPr="00A90C64">
        <w:t xml:space="preserve"> og jobbe med dem i et annet format.</w:t>
      </w:r>
    </w:p>
    <w:p w14:paraId="0F41BED8" w14:textId="4F516745" w:rsidR="0003239F" w:rsidRPr="00A90C64" w:rsidRDefault="0003239F" w:rsidP="0003239F">
      <w:r w:rsidRPr="00A90C64">
        <w:t>Slik eksporterer du en</w:t>
      </w:r>
      <w:r w:rsidR="007E1429" w:rsidRPr="00A90C64">
        <w:t xml:space="preserve"> </w:t>
      </w:r>
      <w:proofErr w:type="spellStart"/>
      <w:r w:rsidR="007E1429" w:rsidRPr="00A90C64">
        <w:t>punkt</w:t>
      </w:r>
      <w:r w:rsidRPr="00A90C64">
        <w:t>skriftfil</w:t>
      </w:r>
      <w:proofErr w:type="spellEnd"/>
      <w:r w:rsidRPr="00A90C64">
        <w:t xml:space="preserve"> til tekst:</w:t>
      </w:r>
    </w:p>
    <w:p w14:paraId="68431731" w14:textId="77777777" w:rsidR="0003239F" w:rsidRPr="00A90C64" w:rsidRDefault="0003239F" w:rsidP="0003239F">
      <w:pPr>
        <w:numPr>
          <w:ilvl w:val="0"/>
          <w:numId w:val="56"/>
        </w:numPr>
        <w:tabs>
          <w:tab w:val="left" w:pos="288"/>
          <w:tab w:val="left" w:pos="338"/>
        </w:tabs>
        <w:contextualSpacing/>
      </w:pPr>
      <w:r w:rsidRPr="00A90C64">
        <w:t xml:space="preserve">Trykk MELLOMROM + M for å åpne hurtigmenyen. </w:t>
      </w:r>
    </w:p>
    <w:p w14:paraId="70DDB1E0" w14:textId="77777777" w:rsidR="0003239F" w:rsidRPr="00A90C64" w:rsidRDefault="0003239F" w:rsidP="0003239F">
      <w:pPr>
        <w:numPr>
          <w:ilvl w:val="0"/>
          <w:numId w:val="56"/>
        </w:numPr>
        <w:tabs>
          <w:tab w:val="left" w:pos="288"/>
          <w:tab w:val="left" w:pos="338"/>
        </w:tabs>
        <w:contextualSpacing/>
        <w:rPr>
          <w:i/>
        </w:rPr>
      </w:pPr>
      <w:r w:rsidRPr="00A90C64">
        <w:t>Bruk tommeltastene Forrige og Neste til å velge alternativet Eksporter som tekst, og trykk ENTER.</w:t>
      </w:r>
    </w:p>
    <w:p w14:paraId="03FDE0FB" w14:textId="45BC74BD" w:rsidR="0003239F" w:rsidRPr="00A90C64" w:rsidRDefault="007E1429" w:rsidP="0003239F">
      <w:pPr>
        <w:numPr>
          <w:ilvl w:val="0"/>
          <w:numId w:val="56"/>
        </w:numPr>
        <w:tabs>
          <w:tab w:val="left" w:pos="288"/>
          <w:tab w:val="left" w:pos="338"/>
        </w:tabs>
        <w:contextualSpacing/>
      </w:pPr>
      <w:r w:rsidRPr="00A90C64">
        <w:t>Leselisten</w:t>
      </w:r>
      <w:r w:rsidR="0003239F" w:rsidRPr="00A90C64">
        <w:t xml:space="preserve"> viser en liste over </w:t>
      </w:r>
      <w:r w:rsidRPr="00A90C64">
        <w:t>punkt</w:t>
      </w:r>
      <w:r w:rsidR="0003239F" w:rsidRPr="00A90C64">
        <w:t xml:space="preserve">skrifttabeller for eksport. Bruk tommeltastene Forrige og Neste til å velge den valgte </w:t>
      </w:r>
      <w:r w:rsidRPr="00A90C64">
        <w:t>punkt</w:t>
      </w:r>
      <w:r w:rsidR="0003239F" w:rsidRPr="00A90C64">
        <w:t xml:space="preserve">skrifttabellen, og trykk ENTER. </w:t>
      </w:r>
    </w:p>
    <w:p w14:paraId="3DACA160" w14:textId="77777777" w:rsidR="0003239F" w:rsidRPr="00A90C64" w:rsidRDefault="0003239F" w:rsidP="0003239F">
      <w:pPr>
        <w:numPr>
          <w:ilvl w:val="0"/>
          <w:numId w:val="56"/>
        </w:numPr>
        <w:tabs>
          <w:tab w:val="left" w:pos="288"/>
          <w:tab w:val="left" w:pos="338"/>
        </w:tabs>
        <w:contextualSpacing/>
      </w:pPr>
      <w:r w:rsidRPr="00A90C64">
        <w:t>Du blir bedt om å skrive inn et navn på den eksporterte filen. Skriv inn ønsket navn, og trykk ENTER.</w:t>
      </w:r>
    </w:p>
    <w:p w14:paraId="22B7AF73" w14:textId="6D166274" w:rsidR="0003239F" w:rsidRPr="00A90C64" w:rsidRDefault="0003239F" w:rsidP="0003239F">
      <w:pPr>
        <w:numPr>
          <w:ilvl w:val="0"/>
          <w:numId w:val="56"/>
        </w:numPr>
        <w:tabs>
          <w:tab w:val="left" w:pos="288"/>
          <w:tab w:val="left" w:pos="338"/>
        </w:tabs>
        <w:contextualSpacing/>
        <w:rPr>
          <w:i/>
        </w:rPr>
      </w:pPr>
      <w:r w:rsidRPr="00A90C64">
        <w:t xml:space="preserve">Du vil bli spurt med listen over </w:t>
      </w:r>
      <w:r w:rsidR="007E1429" w:rsidRPr="00A90C64">
        <w:t>Filutforsker</w:t>
      </w:r>
      <w:r w:rsidRPr="00A90C64">
        <w:t>-mapper der du kan lagre den nyopprettede filen. Velg mappen du ønsker, ved hjelp av tommeltastene Forrige og Neste, og trykk ENTER.</w:t>
      </w:r>
    </w:p>
    <w:p w14:paraId="7BD2A4DE" w14:textId="5D95C236" w:rsidR="0003239F" w:rsidRPr="00A90C64" w:rsidRDefault="0003239F" w:rsidP="00A123EE">
      <w:pPr>
        <w:pStyle w:val="Style1"/>
        <w:numPr>
          <w:ilvl w:val="1"/>
          <w:numId w:val="46"/>
        </w:numPr>
      </w:pPr>
      <w:bookmarkStart w:id="116" w:name="_Toc101600302"/>
      <w:bookmarkStart w:id="117" w:name="_Toc161145785"/>
      <w:r w:rsidRPr="00A90C64">
        <w:lastRenderedPageBreak/>
        <w:t xml:space="preserve">Bruke Automatisk rulling i </w:t>
      </w:r>
      <w:bookmarkEnd w:id="116"/>
      <w:r w:rsidR="007E1429" w:rsidRPr="00A90C64">
        <w:t>Punktskrift editor</w:t>
      </w:r>
      <w:bookmarkEnd w:id="117"/>
    </w:p>
    <w:p w14:paraId="5B0BCD89" w14:textId="6D63F510" w:rsidR="0003239F" w:rsidRPr="00A90C64" w:rsidRDefault="007E1429" w:rsidP="0003239F">
      <w:r w:rsidRPr="00A90C64">
        <w:t xml:space="preserve">Punktskrift editor </w:t>
      </w:r>
      <w:r w:rsidR="0003239F" w:rsidRPr="00A90C64">
        <w:t xml:space="preserve">inneholder en Auto-Scroll-funksjon som automatisk panorerer gjennom den skrevne teksten på leselisten. </w:t>
      </w:r>
    </w:p>
    <w:p w14:paraId="6ED8E865" w14:textId="0503473D" w:rsidR="0003239F" w:rsidRPr="00A90C64" w:rsidRDefault="0003239F" w:rsidP="0003239F">
      <w:r w:rsidRPr="00A90C64">
        <w:t>For å starte Automatisk rulling trykker du ENTER + p</w:t>
      </w:r>
      <w:r w:rsidR="007E1429" w:rsidRPr="00A90C64">
        <w:t>unkt</w:t>
      </w:r>
      <w:r w:rsidRPr="00A90C64">
        <w:t xml:space="preserve"> 1-2-4-5-6. </w:t>
      </w:r>
    </w:p>
    <w:p w14:paraId="12584C8D" w14:textId="77777777" w:rsidR="0003239F" w:rsidRPr="00A90C64" w:rsidRDefault="0003239F" w:rsidP="0003239F">
      <w:r w:rsidRPr="00A90C64">
        <w:t>Hvis du vil stoppe Automatisk rulling, trykker du en tast.</w:t>
      </w:r>
    </w:p>
    <w:p w14:paraId="607D7963" w14:textId="679B1F00" w:rsidR="0003239F" w:rsidRPr="00A90C64" w:rsidRDefault="0003239F" w:rsidP="00A123EE">
      <w:pPr>
        <w:pStyle w:val="Overskrift3"/>
        <w:numPr>
          <w:ilvl w:val="2"/>
          <w:numId w:val="46"/>
        </w:numPr>
        <w:ind w:left="1077" w:hanging="1077"/>
      </w:pPr>
      <w:bookmarkStart w:id="118" w:name="_Toc101600303"/>
      <w:bookmarkStart w:id="119" w:name="_Toc161145786"/>
      <w:r w:rsidRPr="00A90C64">
        <w:t>Endre hastighet for automatisk rulling</w:t>
      </w:r>
      <w:bookmarkEnd w:id="118"/>
      <w:bookmarkEnd w:id="119"/>
    </w:p>
    <w:p w14:paraId="48A6C5B2" w14:textId="77777777" w:rsidR="0003239F" w:rsidRPr="00A90C64" w:rsidRDefault="0003239F" w:rsidP="0003239F">
      <w:r w:rsidRPr="00A90C64">
        <w:t xml:space="preserve">Du kan endre hastigheten for automatisk rulling når du ruller automatisk i en fil. </w:t>
      </w:r>
    </w:p>
    <w:p w14:paraId="40FB2BBC" w14:textId="77777777" w:rsidR="0003239F" w:rsidRPr="00A90C64" w:rsidRDefault="0003239F" w:rsidP="0003239F">
      <w:r w:rsidRPr="00A90C64">
        <w:t xml:space="preserve">Trykk ENTER + Punkt 3 for å gjøre </w:t>
      </w:r>
      <w:proofErr w:type="spellStart"/>
      <w:r w:rsidRPr="00A90C64">
        <w:t>autorullingen</w:t>
      </w:r>
      <w:proofErr w:type="spellEnd"/>
      <w:r w:rsidRPr="00A90C64">
        <w:t xml:space="preserve"> tregere.</w:t>
      </w:r>
    </w:p>
    <w:p w14:paraId="7EC99E9D" w14:textId="77777777" w:rsidR="0003239F" w:rsidRPr="00A90C64" w:rsidRDefault="0003239F" w:rsidP="0003239F">
      <w:r w:rsidRPr="00A90C64">
        <w:t>Trykk ENTER + Punkt 6 for å øke hastigheten på Automatisk rulling.</w:t>
      </w:r>
    </w:p>
    <w:p w14:paraId="17D6ECA4" w14:textId="597A490A" w:rsidR="0003239F" w:rsidRPr="00A90C64" w:rsidRDefault="0003239F" w:rsidP="00A123EE">
      <w:pPr>
        <w:pStyle w:val="Style1"/>
        <w:numPr>
          <w:ilvl w:val="1"/>
          <w:numId w:val="46"/>
        </w:numPr>
      </w:pPr>
      <w:bookmarkStart w:id="120" w:name="_Toc101600304"/>
      <w:bookmarkStart w:id="121" w:name="_Toc161145787"/>
      <w:r w:rsidRPr="00A90C64">
        <w:t>Søke etter tekst i en fil</w:t>
      </w:r>
      <w:bookmarkEnd w:id="120"/>
      <w:bookmarkEnd w:id="121"/>
    </w:p>
    <w:p w14:paraId="2B410FF1" w14:textId="77777777" w:rsidR="0003239F" w:rsidRPr="00A90C64" w:rsidRDefault="0003239F" w:rsidP="0003239F">
      <w:r w:rsidRPr="00A90C64">
        <w:t xml:space="preserve">Hvis du vil søke etter tekst i filen, trykker du MELLOMROM + F. Skriv inn søkeordet i det tomme feltet. Markøren plasseres på det første stedet teksten blir funnet. </w:t>
      </w:r>
    </w:p>
    <w:p w14:paraId="7A0D6B83" w14:textId="77777777" w:rsidR="0003239F" w:rsidRPr="00A90C64" w:rsidRDefault="0003239F" w:rsidP="0003239F">
      <w:r w:rsidRPr="00A90C64">
        <w:t xml:space="preserve">Trykk MELLOMROM + N for å finne flere forekomster av søkeordet. </w:t>
      </w:r>
    </w:p>
    <w:p w14:paraId="6FE26E0F" w14:textId="77777777" w:rsidR="0003239F" w:rsidRPr="00A90C64" w:rsidRDefault="0003239F" w:rsidP="0003239F">
      <w:r w:rsidRPr="00A90C64">
        <w:t>Trykk MELLOMROM + P for å nå tidligere forekomster av søkeordet.</w:t>
      </w:r>
    </w:p>
    <w:p w14:paraId="5CA51DD3" w14:textId="77777777" w:rsidR="0003239F" w:rsidRPr="00A90C64" w:rsidRDefault="0003239F" w:rsidP="0003239F">
      <w:pPr>
        <w:pStyle w:val="Listeavsnitt"/>
        <w:keepNext/>
        <w:keepLines/>
        <w:numPr>
          <w:ilvl w:val="1"/>
          <w:numId w:val="6"/>
        </w:numPr>
        <w:spacing w:before="240" w:after="40"/>
        <w:ind w:left="1130" w:hanging="720"/>
        <w:outlineLvl w:val="2"/>
        <w:rPr>
          <w:rFonts w:ascii="Verdana" w:eastAsiaTheme="majorEastAsia" w:hAnsi="Verdana" w:cstheme="majorBidi"/>
          <w:b/>
          <w:vanish/>
          <w:sz w:val="22"/>
        </w:rPr>
      </w:pPr>
      <w:bookmarkStart w:id="122" w:name="_Toc100576119"/>
      <w:bookmarkStart w:id="123" w:name="_Toc100594909"/>
      <w:bookmarkStart w:id="124" w:name="_Toc101515174"/>
      <w:bookmarkStart w:id="125" w:name="_Toc101600305"/>
      <w:bookmarkStart w:id="126" w:name="_Toc101602403"/>
      <w:bookmarkStart w:id="127" w:name="_Toc101602554"/>
      <w:bookmarkStart w:id="128" w:name="_Toc101602703"/>
      <w:bookmarkStart w:id="129" w:name="_Toc101604801"/>
      <w:bookmarkStart w:id="130" w:name="_Toc102656525"/>
      <w:bookmarkStart w:id="131" w:name="_Toc107243383"/>
      <w:bookmarkStart w:id="132" w:name="_Toc109056740"/>
      <w:bookmarkStart w:id="133" w:name="_Toc109632358"/>
      <w:bookmarkStart w:id="134" w:name="_Toc109639124"/>
      <w:bookmarkStart w:id="135" w:name="_Toc110418687"/>
      <w:bookmarkStart w:id="136" w:name="_Toc147170660"/>
      <w:bookmarkStart w:id="137" w:name="_Toc147999492"/>
      <w:bookmarkStart w:id="138" w:name="_Toc161145788"/>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4576028A" w14:textId="100CBF0B" w:rsidR="0003239F" w:rsidRPr="00A90C64" w:rsidRDefault="0003239F" w:rsidP="00497550">
      <w:pPr>
        <w:pStyle w:val="Overskrift3"/>
        <w:numPr>
          <w:ilvl w:val="2"/>
          <w:numId w:val="46"/>
        </w:numPr>
        <w:ind w:left="1077" w:hanging="1077"/>
      </w:pPr>
      <w:bookmarkStart w:id="139" w:name="_Toc101600306"/>
      <w:bookmarkStart w:id="140" w:name="_Toc161145789"/>
      <w:r w:rsidRPr="00A90C64">
        <w:t>Søke etter og erstatte tekst</w:t>
      </w:r>
      <w:bookmarkEnd w:id="139"/>
      <w:bookmarkEnd w:id="140"/>
    </w:p>
    <w:p w14:paraId="5B4C4EA2" w14:textId="77777777" w:rsidR="0003239F" w:rsidRPr="00A90C64" w:rsidRDefault="0003239F" w:rsidP="0003239F">
      <w:r w:rsidRPr="00A90C64">
        <w:t xml:space="preserve">Slik søker du etter og erstatter tekst: </w:t>
      </w:r>
    </w:p>
    <w:p w14:paraId="19718947" w14:textId="36E344C0" w:rsidR="0003239F" w:rsidRPr="00A90C64" w:rsidRDefault="0003239F" w:rsidP="0003239F">
      <w:pPr>
        <w:numPr>
          <w:ilvl w:val="0"/>
          <w:numId w:val="57"/>
        </w:numPr>
      </w:pPr>
      <w:r w:rsidRPr="00A90C64">
        <w:t xml:space="preserve">Trykk </w:t>
      </w:r>
      <w:r w:rsidR="00FE34BD" w:rsidRPr="00A90C64">
        <w:t>Slett bakover</w:t>
      </w:r>
      <w:r w:rsidRPr="00A90C64">
        <w:t xml:space="preserve"> + F. </w:t>
      </w:r>
    </w:p>
    <w:p w14:paraId="33AC15E7" w14:textId="77777777" w:rsidR="0003239F" w:rsidRPr="00A90C64" w:rsidRDefault="0003239F" w:rsidP="0003239F">
      <w:pPr>
        <w:numPr>
          <w:ilvl w:val="0"/>
          <w:numId w:val="57"/>
        </w:numPr>
      </w:pPr>
      <w:r w:rsidRPr="00A90C64">
        <w:t>Skriv inn teksten du vil søke etter, i den første redigeringsboksen, kalt Søk.</w:t>
      </w:r>
    </w:p>
    <w:p w14:paraId="6BD0FFBB" w14:textId="77777777" w:rsidR="0003239F" w:rsidRPr="00A90C64" w:rsidRDefault="0003239F" w:rsidP="0003239F">
      <w:pPr>
        <w:numPr>
          <w:ilvl w:val="0"/>
          <w:numId w:val="57"/>
        </w:numPr>
      </w:pPr>
      <w:r w:rsidRPr="00A90C64">
        <w:t>Skriv inn erstatningsteksten i den andre redigeringsboksen, kalt Erstatt.</w:t>
      </w:r>
    </w:p>
    <w:p w14:paraId="4BEF8758" w14:textId="77777777" w:rsidR="0003239F" w:rsidRPr="00A90C64" w:rsidRDefault="0003239F" w:rsidP="0003239F">
      <w:pPr>
        <w:numPr>
          <w:ilvl w:val="0"/>
          <w:numId w:val="57"/>
        </w:numPr>
      </w:pPr>
      <w:r w:rsidRPr="00A90C64">
        <w:t xml:space="preserve">Velg Erstatt alle for å erstatte all tekst som ble funnet med teksten i Erstatt -boksen. </w:t>
      </w:r>
    </w:p>
    <w:p w14:paraId="3F280FB7" w14:textId="77777777" w:rsidR="0003239F" w:rsidRPr="00A90C64" w:rsidRDefault="0003239F" w:rsidP="0003239F">
      <w:pPr>
        <w:numPr>
          <w:ilvl w:val="0"/>
          <w:numId w:val="57"/>
        </w:numPr>
      </w:pPr>
      <w:r w:rsidRPr="00A90C64">
        <w:t>Velg Neste for å søke etter og erstatte neste forekomst av ordet.</w:t>
      </w:r>
    </w:p>
    <w:p w14:paraId="7EEFA3A9" w14:textId="77777777" w:rsidR="0003239F" w:rsidRPr="00A90C64" w:rsidRDefault="0003239F" w:rsidP="0003239F">
      <w:pPr>
        <w:numPr>
          <w:ilvl w:val="0"/>
          <w:numId w:val="57"/>
        </w:numPr>
      </w:pPr>
      <w:r w:rsidRPr="00A90C64">
        <w:t>Velg Forrige for å søke etter og erstatte den forrige forekomsten av ordet.</w:t>
      </w:r>
    </w:p>
    <w:p w14:paraId="4A6695D6" w14:textId="412EFD13" w:rsidR="0003239F" w:rsidRPr="00A90C64" w:rsidRDefault="0003239F" w:rsidP="00A123EE">
      <w:pPr>
        <w:pStyle w:val="Style1"/>
        <w:numPr>
          <w:ilvl w:val="1"/>
          <w:numId w:val="46"/>
        </w:numPr>
      </w:pPr>
      <w:bookmarkStart w:id="141" w:name="_Toc101600307"/>
      <w:bookmarkStart w:id="142" w:name="_Toc161145790"/>
      <w:r w:rsidRPr="00A90C64">
        <w:t>Klippe ut, kopiere og lime inn tekst</w:t>
      </w:r>
      <w:bookmarkEnd w:id="141"/>
      <w:bookmarkEnd w:id="142"/>
    </w:p>
    <w:p w14:paraId="5C8F0DEE" w14:textId="45CC0277" w:rsidR="0003239F" w:rsidRPr="00A90C64" w:rsidRDefault="00FE34BD" w:rsidP="0003239F">
      <w:r w:rsidRPr="00A90C64">
        <w:t xml:space="preserve">Punktskrift </w:t>
      </w:r>
      <w:r w:rsidR="00E47EB8" w:rsidRPr="00A90C64">
        <w:t>editor lar</w:t>
      </w:r>
      <w:r w:rsidR="0003239F" w:rsidRPr="00A90C64">
        <w:t xml:space="preserve"> deg klippe ut, kopiere og lime inn tekst på en måte som ligner på dataprogrammer. </w:t>
      </w:r>
    </w:p>
    <w:p w14:paraId="77163F78" w14:textId="1AD2C4E1" w:rsidR="0003239F" w:rsidRPr="00A90C64" w:rsidRDefault="0003239F" w:rsidP="0003239F">
      <w:r w:rsidRPr="00A90C64">
        <w:t xml:space="preserve">Hvis du vil merke teksten, plasserer du markøren på det første tegnet ved hjelp av en </w:t>
      </w:r>
      <w:r w:rsidR="000F16D7" w:rsidRPr="00A90C64">
        <w:t>markørhenter</w:t>
      </w:r>
      <w:r w:rsidRPr="00A90C64">
        <w:t xml:space="preserve">, og deretter trykker du ENTER + S. </w:t>
      </w:r>
    </w:p>
    <w:p w14:paraId="2B8DE0E5" w14:textId="77777777" w:rsidR="0003239F" w:rsidRPr="00A90C64" w:rsidRDefault="0003239F" w:rsidP="0003239F">
      <w:r w:rsidRPr="00A90C64">
        <w:t>Du kan også merke tekst på hurtigmenyen:</w:t>
      </w:r>
    </w:p>
    <w:p w14:paraId="7CF9863B" w14:textId="77777777" w:rsidR="0003239F" w:rsidRPr="00A90C64" w:rsidRDefault="0003239F" w:rsidP="0003239F">
      <w:pPr>
        <w:numPr>
          <w:ilvl w:val="0"/>
          <w:numId w:val="58"/>
        </w:numPr>
      </w:pPr>
      <w:r w:rsidRPr="00A90C64">
        <w:t xml:space="preserve">Åpne Hurtigmenyen med Mellomrom + M. </w:t>
      </w:r>
    </w:p>
    <w:p w14:paraId="0B9F8BDC" w14:textId="77777777" w:rsidR="0003239F" w:rsidRPr="00A90C64" w:rsidRDefault="0003239F" w:rsidP="0003239F">
      <w:pPr>
        <w:numPr>
          <w:ilvl w:val="0"/>
          <w:numId w:val="58"/>
        </w:numPr>
      </w:pPr>
      <w:r w:rsidRPr="00A90C64">
        <w:t>Rull ned til Rediger.</w:t>
      </w:r>
    </w:p>
    <w:p w14:paraId="02C5254E" w14:textId="47FD9BE2" w:rsidR="0003239F" w:rsidRPr="00A90C64" w:rsidRDefault="0003239F" w:rsidP="0003239F">
      <w:pPr>
        <w:numPr>
          <w:ilvl w:val="0"/>
          <w:numId w:val="58"/>
        </w:numPr>
      </w:pPr>
      <w:r w:rsidRPr="00A90C64">
        <w:lastRenderedPageBreak/>
        <w:t xml:space="preserve">Trykk Enter eller en </w:t>
      </w:r>
      <w:r w:rsidR="000F16D7" w:rsidRPr="00A90C64">
        <w:t>markørhenter</w:t>
      </w:r>
      <w:r w:rsidRPr="00A90C64">
        <w:t xml:space="preserve">. </w:t>
      </w:r>
    </w:p>
    <w:p w14:paraId="6034E585" w14:textId="77777777" w:rsidR="0003239F" w:rsidRPr="00A90C64" w:rsidRDefault="0003239F" w:rsidP="0003239F">
      <w:pPr>
        <w:numPr>
          <w:ilvl w:val="0"/>
          <w:numId w:val="58"/>
        </w:numPr>
      </w:pPr>
      <w:r w:rsidRPr="00A90C64">
        <w:t xml:space="preserve">Rull ned til Merk tekst. </w:t>
      </w:r>
    </w:p>
    <w:p w14:paraId="68560465" w14:textId="5052D396" w:rsidR="0003239F" w:rsidRPr="00A90C64" w:rsidRDefault="0003239F" w:rsidP="0003239F">
      <w:pPr>
        <w:numPr>
          <w:ilvl w:val="0"/>
          <w:numId w:val="58"/>
        </w:numPr>
      </w:pPr>
      <w:r w:rsidRPr="00A90C64">
        <w:t xml:space="preserve">Trykk Enter eller en </w:t>
      </w:r>
      <w:r w:rsidR="000F16D7" w:rsidRPr="00A90C64">
        <w:t>markørhenter</w:t>
      </w:r>
      <w:r w:rsidRPr="00A90C64">
        <w:t>.</w:t>
      </w:r>
    </w:p>
    <w:p w14:paraId="46F388CF" w14:textId="77777777" w:rsidR="0003239F" w:rsidRPr="00A90C64" w:rsidRDefault="0003239F" w:rsidP="0003239F">
      <w:r w:rsidRPr="00A90C64">
        <w:t>Dette markerer starten på det merkede området. Gå nå til stedet på slutten av det merkede området, og trykk MELLOMROM + S for å avslutte det merkede området.</w:t>
      </w:r>
    </w:p>
    <w:p w14:paraId="07D4392E" w14:textId="37F3B065" w:rsidR="0003239F" w:rsidRPr="00A90C64" w:rsidRDefault="0003239F" w:rsidP="0003239F">
      <w:r w:rsidRPr="00A90C64">
        <w:t>Hvis du vil merke all tekst som er inkludert i filen, trykker du ENTER + P</w:t>
      </w:r>
      <w:r w:rsidR="00FE34BD" w:rsidRPr="00A90C64">
        <w:t>unkt</w:t>
      </w:r>
      <w:r w:rsidRPr="00A90C64">
        <w:t xml:space="preserve"> 1-2-3-4-5-6.</w:t>
      </w:r>
    </w:p>
    <w:p w14:paraId="73A2543A" w14:textId="4F9F87A1" w:rsidR="0003239F" w:rsidRPr="00A90C64" w:rsidRDefault="0003239F" w:rsidP="0003239F">
      <w:r w:rsidRPr="00A90C64">
        <w:t xml:space="preserve">Hvis du vil kopiere den merkede teksten, trykker du </w:t>
      </w:r>
      <w:r w:rsidR="00FE34BD" w:rsidRPr="00A90C64">
        <w:t>Slett bakover</w:t>
      </w:r>
      <w:r w:rsidRPr="00A90C64">
        <w:t xml:space="preserve"> + Y.</w:t>
      </w:r>
    </w:p>
    <w:p w14:paraId="35862FF4" w14:textId="47B0B19F" w:rsidR="0003239F" w:rsidRPr="00A90C64" w:rsidRDefault="0003239F" w:rsidP="0003239F">
      <w:r w:rsidRPr="00A90C64">
        <w:t xml:space="preserve">Hvis du vil klippe ut den merkede teksten, trykker du </w:t>
      </w:r>
      <w:r w:rsidR="00FE34BD" w:rsidRPr="00A90C64">
        <w:t>Slett bakover</w:t>
      </w:r>
      <w:r w:rsidRPr="00A90C64">
        <w:t xml:space="preserve"> + X.</w:t>
      </w:r>
    </w:p>
    <w:p w14:paraId="77EA7948" w14:textId="5A71EF53" w:rsidR="0003239F" w:rsidRPr="00A90C64" w:rsidRDefault="0003239F" w:rsidP="0003239F">
      <w:r w:rsidRPr="00A90C64">
        <w:t xml:space="preserve">Hvis du vil lime inn den kopierte eller utklipte teksten, plasserer du markøren der du vil lime inn teksten ved hjelp av en </w:t>
      </w:r>
      <w:r w:rsidR="000F16D7" w:rsidRPr="00A90C64">
        <w:t>markørhenter</w:t>
      </w:r>
      <w:r w:rsidRPr="00A90C64">
        <w:t xml:space="preserve"> og trykker </w:t>
      </w:r>
      <w:r w:rsidR="00FE34BD" w:rsidRPr="00A90C64">
        <w:t>Slett bakover</w:t>
      </w:r>
      <w:r w:rsidRPr="00A90C64">
        <w:t xml:space="preserve"> + V.</w:t>
      </w:r>
    </w:p>
    <w:p w14:paraId="793BB098" w14:textId="77777777" w:rsidR="0003239F" w:rsidRPr="00A90C64" w:rsidRDefault="0003239F" w:rsidP="0003239F">
      <w:r w:rsidRPr="00A90C64">
        <w:t>Som alltid kan du få tilgang til disse kommandoene via Hurtigmenyen.</w:t>
      </w:r>
    </w:p>
    <w:p w14:paraId="01F2B7BA" w14:textId="60E49E97" w:rsidR="0003239F" w:rsidRPr="00A90C64" w:rsidRDefault="0003239F" w:rsidP="0003239F">
      <w:r w:rsidRPr="00A90C64">
        <w:t xml:space="preserve">Snarveien </w:t>
      </w:r>
      <w:r w:rsidR="0038356A" w:rsidRPr="00A90C64">
        <w:t>Slett bakover</w:t>
      </w:r>
      <w:r w:rsidRPr="00A90C64">
        <w:t xml:space="preserve"> + Y kan også brukes til å kopiere det siste resultatet fra K</w:t>
      </w:r>
      <w:r w:rsidR="0038356A" w:rsidRPr="00A90C64">
        <w:t xml:space="preserve">alkulator </w:t>
      </w:r>
      <w:r w:rsidRPr="00A90C64">
        <w:t xml:space="preserve">programmet og gjeldende avsnitt i Victor Reader-programmet. </w:t>
      </w:r>
    </w:p>
    <w:p w14:paraId="577EFB76" w14:textId="7303F37A" w:rsidR="0003239F" w:rsidRPr="00A90C64" w:rsidRDefault="0003239F" w:rsidP="00A123EE">
      <w:pPr>
        <w:pStyle w:val="Style1"/>
        <w:numPr>
          <w:ilvl w:val="1"/>
          <w:numId w:val="46"/>
        </w:numPr>
        <w:tabs>
          <w:tab w:val="left" w:pos="851"/>
        </w:tabs>
      </w:pPr>
      <w:bookmarkStart w:id="143" w:name="_Toc101600308"/>
      <w:bookmarkStart w:id="144" w:name="_Toc161145791"/>
      <w:r w:rsidRPr="00A90C64">
        <w:t>Bruke lesemodus</w:t>
      </w:r>
      <w:bookmarkEnd w:id="143"/>
      <w:bookmarkEnd w:id="144"/>
    </w:p>
    <w:p w14:paraId="3D81D41B" w14:textId="77777777" w:rsidR="0003239F" w:rsidRPr="00A90C64" w:rsidRDefault="0003239F" w:rsidP="0003239F">
      <w:r w:rsidRPr="00A90C64">
        <w:t xml:space="preserve">Lesemodus lar deg lese filer uten mulighet for å redigere innhold ved en feiltakelse. Du kan ikke redigere filer i lesemodus. </w:t>
      </w:r>
    </w:p>
    <w:p w14:paraId="38B2F26A" w14:textId="77777777" w:rsidR="0003239F" w:rsidRPr="00A90C64" w:rsidRDefault="0003239F" w:rsidP="0003239F">
      <w:r w:rsidRPr="00A90C64">
        <w:t>Hvis du vil aktivere eller deaktivere lesemodus, trykker du MELLOMROM + X.</w:t>
      </w:r>
    </w:p>
    <w:p w14:paraId="440AA7D8" w14:textId="77777777" w:rsidR="0003239F" w:rsidRPr="00A90C64" w:rsidRDefault="0003239F" w:rsidP="0003239F">
      <w:r w:rsidRPr="00A90C64">
        <w:t>Slik aktiverer eller deaktiverer du lesemodus fra hurtigmenyen:</w:t>
      </w:r>
    </w:p>
    <w:p w14:paraId="67D5F36A" w14:textId="77777777" w:rsidR="0003239F" w:rsidRPr="00A90C64" w:rsidRDefault="0003239F" w:rsidP="0003239F">
      <w:pPr>
        <w:numPr>
          <w:ilvl w:val="0"/>
          <w:numId w:val="59"/>
        </w:numPr>
      </w:pPr>
      <w:r w:rsidRPr="00A90C64">
        <w:t>Trykk MELLOMROM + M for å aktivere hurtigmenyen.</w:t>
      </w:r>
    </w:p>
    <w:p w14:paraId="15E82392" w14:textId="77777777" w:rsidR="0003239F" w:rsidRPr="00A90C64" w:rsidRDefault="0003239F" w:rsidP="0003239F">
      <w:pPr>
        <w:numPr>
          <w:ilvl w:val="0"/>
          <w:numId w:val="59"/>
        </w:numPr>
      </w:pPr>
      <w:r w:rsidRPr="00A90C64">
        <w:t>Bla til Fil ved hjelp av tommeltastene Forrige og Neste.</w:t>
      </w:r>
    </w:p>
    <w:p w14:paraId="05A94766" w14:textId="271D0291" w:rsidR="0003239F" w:rsidRPr="00A90C64" w:rsidRDefault="0003239F" w:rsidP="0003239F">
      <w:pPr>
        <w:numPr>
          <w:ilvl w:val="0"/>
          <w:numId w:val="59"/>
        </w:numPr>
      </w:pPr>
      <w:r w:rsidRPr="00A90C64">
        <w:t xml:space="preserve">Trykk Enter eller en </w:t>
      </w:r>
      <w:r w:rsidR="000F16D7" w:rsidRPr="00A90C64">
        <w:t>markørhenter</w:t>
      </w:r>
      <w:r w:rsidRPr="00A90C64">
        <w:t>.</w:t>
      </w:r>
    </w:p>
    <w:p w14:paraId="4A24BFBD" w14:textId="77777777" w:rsidR="0003239F" w:rsidRPr="00A90C64" w:rsidRDefault="0003239F" w:rsidP="0003239F">
      <w:pPr>
        <w:numPr>
          <w:ilvl w:val="0"/>
          <w:numId w:val="59"/>
        </w:numPr>
      </w:pPr>
      <w:r w:rsidRPr="00A90C64">
        <w:t>Bla til lesemodus ved hjelp av tommeltastene Forrige og Neste.</w:t>
      </w:r>
    </w:p>
    <w:p w14:paraId="7EDC8B86" w14:textId="343CCE68" w:rsidR="0003239F" w:rsidRPr="00A90C64" w:rsidRDefault="0003239F" w:rsidP="0003239F">
      <w:pPr>
        <w:numPr>
          <w:ilvl w:val="0"/>
          <w:numId w:val="59"/>
        </w:numPr>
      </w:pPr>
      <w:r w:rsidRPr="00A90C64">
        <w:t xml:space="preserve">Trykk Enter eller en </w:t>
      </w:r>
      <w:r w:rsidR="000F16D7" w:rsidRPr="00A90C64">
        <w:t>markørhenter</w:t>
      </w:r>
      <w:r w:rsidRPr="00A90C64">
        <w:t>.</w:t>
      </w:r>
    </w:p>
    <w:p w14:paraId="6DE19A06" w14:textId="03113F7D" w:rsidR="0003239F" w:rsidRPr="00A90C64" w:rsidRDefault="0003239F" w:rsidP="00A123EE">
      <w:pPr>
        <w:pStyle w:val="Style1"/>
        <w:numPr>
          <w:ilvl w:val="1"/>
          <w:numId w:val="46"/>
        </w:numPr>
      </w:pPr>
      <w:bookmarkStart w:id="145" w:name="_Toc101600309"/>
      <w:bookmarkStart w:id="146" w:name="_Toc161145792"/>
      <w:r w:rsidRPr="00A90C64">
        <w:t>Legge til, navigere og fjerne bokmerker</w:t>
      </w:r>
      <w:bookmarkEnd w:id="145"/>
      <w:bookmarkEnd w:id="146"/>
    </w:p>
    <w:p w14:paraId="02DECC3F" w14:textId="77777777" w:rsidR="0003239F" w:rsidRPr="00A90C64" w:rsidRDefault="0003239F" w:rsidP="0003239F">
      <w:r w:rsidRPr="00A90C64">
        <w:t xml:space="preserve">Bokmerker er en nyttig måte å holde posisjonen din i en fil på, og lar deg gå raskt tilbake til denne plasseringen senere. </w:t>
      </w:r>
    </w:p>
    <w:p w14:paraId="384E4E4D" w14:textId="77777777" w:rsidR="0003239F" w:rsidRPr="00A90C64" w:rsidRDefault="0003239F" w:rsidP="0003239F">
      <w:r w:rsidRPr="00A90C64">
        <w:t>Trykk ENTER +M for å åpne Bokmerke-menyen. Du kan også trykke mellomrom + M for å åpne hurtigmenyen og velge Bokmerke-menyen.</w:t>
      </w:r>
    </w:p>
    <w:p w14:paraId="2F1EA968" w14:textId="77777777" w:rsidR="0003239F" w:rsidRPr="00A90C64" w:rsidRDefault="0003239F" w:rsidP="0003239F">
      <w:pPr>
        <w:pStyle w:val="Listeavsnitt"/>
        <w:keepNext/>
        <w:keepLines/>
        <w:numPr>
          <w:ilvl w:val="1"/>
          <w:numId w:val="6"/>
        </w:numPr>
        <w:spacing w:before="240" w:after="40"/>
        <w:ind w:left="1130" w:hanging="720"/>
        <w:contextualSpacing w:val="0"/>
        <w:outlineLvl w:val="2"/>
        <w:rPr>
          <w:rFonts w:ascii="Verdana" w:eastAsiaTheme="majorEastAsia" w:hAnsi="Verdana" w:cstheme="majorBidi"/>
          <w:b/>
          <w:vanish/>
          <w:sz w:val="22"/>
        </w:rPr>
      </w:pPr>
      <w:bookmarkStart w:id="147" w:name="_Toc100594914"/>
      <w:bookmarkStart w:id="148" w:name="_Toc101515179"/>
      <w:bookmarkStart w:id="149" w:name="_Toc101600310"/>
      <w:bookmarkStart w:id="150" w:name="_Toc101602408"/>
      <w:bookmarkStart w:id="151" w:name="_Toc101602559"/>
      <w:bookmarkStart w:id="152" w:name="_Toc101602708"/>
      <w:bookmarkStart w:id="153" w:name="_Toc101604806"/>
      <w:bookmarkStart w:id="154" w:name="_Toc102656530"/>
      <w:bookmarkStart w:id="155" w:name="_Toc107243388"/>
      <w:bookmarkStart w:id="156" w:name="_Toc109056745"/>
      <w:bookmarkStart w:id="157" w:name="_Toc109632363"/>
      <w:bookmarkStart w:id="158" w:name="_Toc109639129"/>
      <w:bookmarkStart w:id="159" w:name="_Toc110418692"/>
      <w:bookmarkStart w:id="160" w:name="_Toc147170665"/>
      <w:bookmarkStart w:id="161" w:name="_Toc147999497"/>
      <w:bookmarkStart w:id="162" w:name="_Toc161145793"/>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4655C58F" w14:textId="77777777" w:rsidR="0003239F" w:rsidRPr="00A90C64" w:rsidRDefault="0003239F" w:rsidP="0003239F">
      <w:pPr>
        <w:pStyle w:val="Listeavsnitt"/>
        <w:keepNext/>
        <w:keepLines/>
        <w:numPr>
          <w:ilvl w:val="1"/>
          <w:numId w:val="6"/>
        </w:numPr>
        <w:spacing w:before="240" w:after="40"/>
        <w:ind w:left="1130" w:hanging="720"/>
        <w:contextualSpacing w:val="0"/>
        <w:outlineLvl w:val="2"/>
        <w:rPr>
          <w:rFonts w:ascii="Verdana" w:eastAsiaTheme="majorEastAsia" w:hAnsi="Verdana" w:cstheme="majorBidi"/>
          <w:b/>
          <w:vanish/>
          <w:sz w:val="22"/>
        </w:rPr>
      </w:pPr>
      <w:bookmarkStart w:id="163" w:name="_Toc100594915"/>
      <w:bookmarkStart w:id="164" w:name="_Toc101515180"/>
      <w:bookmarkStart w:id="165" w:name="_Toc101600311"/>
      <w:bookmarkStart w:id="166" w:name="_Toc101602409"/>
      <w:bookmarkStart w:id="167" w:name="_Toc101602560"/>
      <w:bookmarkStart w:id="168" w:name="_Toc101602709"/>
      <w:bookmarkStart w:id="169" w:name="_Toc101604807"/>
      <w:bookmarkStart w:id="170" w:name="_Toc102656531"/>
      <w:bookmarkStart w:id="171" w:name="_Toc107243389"/>
      <w:bookmarkStart w:id="172" w:name="_Toc109056746"/>
      <w:bookmarkStart w:id="173" w:name="_Toc109632364"/>
      <w:bookmarkStart w:id="174" w:name="_Toc109639130"/>
      <w:bookmarkStart w:id="175" w:name="_Toc110418693"/>
      <w:bookmarkStart w:id="176" w:name="_Toc147170666"/>
      <w:bookmarkStart w:id="177" w:name="_Toc147999498"/>
      <w:bookmarkStart w:id="178" w:name="_Toc161145794"/>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p>
    <w:p w14:paraId="6388E36D" w14:textId="77777777" w:rsidR="0003239F" w:rsidRPr="00A90C64" w:rsidRDefault="0003239F" w:rsidP="0003239F">
      <w:pPr>
        <w:pStyle w:val="Listeavsnitt"/>
        <w:keepNext/>
        <w:keepLines/>
        <w:numPr>
          <w:ilvl w:val="1"/>
          <w:numId w:val="6"/>
        </w:numPr>
        <w:spacing w:before="240" w:after="40"/>
        <w:ind w:left="1130" w:hanging="720"/>
        <w:contextualSpacing w:val="0"/>
        <w:outlineLvl w:val="2"/>
        <w:rPr>
          <w:rFonts w:ascii="Verdana" w:eastAsiaTheme="majorEastAsia" w:hAnsi="Verdana" w:cstheme="majorBidi"/>
          <w:b/>
          <w:vanish/>
          <w:sz w:val="22"/>
        </w:rPr>
      </w:pPr>
      <w:bookmarkStart w:id="179" w:name="_Toc100594916"/>
      <w:bookmarkStart w:id="180" w:name="_Toc101515181"/>
      <w:bookmarkStart w:id="181" w:name="_Toc101600312"/>
      <w:bookmarkStart w:id="182" w:name="_Toc101602410"/>
      <w:bookmarkStart w:id="183" w:name="_Toc101602561"/>
      <w:bookmarkStart w:id="184" w:name="_Toc101602710"/>
      <w:bookmarkStart w:id="185" w:name="_Toc101604808"/>
      <w:bookmarkStart w:id="186" w:name="_Toc102656532"/>
      <w:bookmarkStart w:id="187" w:name="_Toc107243390"/>
      <w:bookmarkStart w:id="188" w:name="_Toc109056747"/>
      <w:bookmarkStart w:id="189" w:name="_Toc109632365"/>
      <w:bookmarkStart w:id="190" w:name="_Toc109639131"/>
      <w:bookmarkStart w:id="191" w:name="_Toc110418694"/>
      <w:bookmarkStart w:id="192" w:name="_Toc147170667"/>
      <w:bookmarkStart w:id="193" w:name="_Toc147999499"/>
      <w:bookmarkStart w:id="194" w:name="_Toc161145795"/>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1589BCB1" w14:textId="25485E3D" w:rsidR="0003239F" w:rsidRPr="00A90C64" w:rsidRDefault="0003239F" w:rsidP="00A123EE">
      <w:pPr>
        <w:pStyle w:val="Overskrift3"/>
        <w:numPr>
          <w:ilvl w:val="2"/>
          <w:numId w:val="46"/>
        </w:numPr>
        <w:ind w:left="1077" w:hanging="1077"/>
      </w:pPr>
      <w:bookmarkStart w:id="195" w:name="_Toc101600313"/>
      <w:bookmarkStart w:id="196" w:name="_Toc161145796"/>
      <w:r w:rsidRPr="00A90C64">
        <w:t>Sette inn et bokmerke</w:t>
      </w:r>
      <w:bookmarkEnd w:id="195"/>
      <w:bookmarkEnd w:id="196"/>
    </w:p>
    <w:p w14:paraId="6018A1F3" w14:textId="77777777" w:rsidR="0003239F" w:rsidRPr="00A90C64" w:rsidRDefault="0003239F" w:rsidP="0003239F">
      <w:r w:rsidRPr="00A90C64">
        <w:t>Slik legger du til et bokmerke i en fil:</w:t>
      </w:r>
    </w:p>
    <w:p w14:paraId="2C09C457" w14:textId="77777777" w:rsidR="0003239F" w:rsidRPr="00A90C64" w:rsidRDefault="0003239F" w:rsidP="0003239F">
      <w:pPr>
        <w:numPr>
          <w:ilvl w:val="0"/>
          <w:numId w:val="60"/>
        </w:numPr>
      </w:pPr>
      <w:r w:rsidRPr="00A90C64">
        <w:t xml:space="preserve">Trykk ENTER + M for å åpne Bokmerke-menyen. </w:t>
      </w:r>
    </w:p>
    <w:p w14:paraId="0DBE0803" w14:textId="77777777" w:rsidR="0003239F" w:rsidRPr="00A90C64" w:rsidRDefault="0003239F" w:rsidP="0003239F">
      <w:pPr>
        <w:numPr>
          <w:ilvl w:val="0"/>
          <w:numId w:val="60"/>
        </w:numPr>
      </w:pPr>
      <w:r w:rsidRPr="00A90C64">
        <w:lastRenderedPageBreak/>
        <w:t>Velg Sett inn bokmerke ved hjelp av tommeltastene Forrige og Neste.</w:t>
      </w:r>
    </w:p>
    <w:p w14:paraId="4E461CBA" w14:textId="443753EC" w:rsidR="0003239F" w:rsidRPr="00A90C64" w:rsidRDefault="0003239F" w:rsidP="0003239F">
      <w:pPr>
        <w:numPr>
          <w:ilvl w:val="0"/>
          <w:numId w:val="60"/>
        </w:numPr>
      </w:pPr>
      <w:r w:rsidRPr="00A90C64">
        <w:t xml:space="preserve">Trykk Enter eller en </w:t>
      </w:r>
      <w:r w:rsidR="000F16D7" w:rsidRPr="00A90C64">
        <w:t>markørhenter</w:t>
      </w:r>
      <w:r w:rsidRPr="00A90C64">
        <w:t xml:space="preserve">. </w:t>
      </w:r>
    </w:p>
    <w:p w14:paraId="72C8E9E7" w14:textId="77777777" w:rsidR="0003239F" w:rsidRPr="00A90C64" w:rsidRDefault="0003239F" w:rsidP="0003239F">
      <w:pPr>
        <w:numPr>
          <w:ilvl w:val="0"/>
          <w:numId w:val="60"/>
        </w:numPr>
      </w:pPr>
      <w:r w:rsidRPr="00A90C64">
        <w:t xml:space="preserve">Skriv inn et bestemt ubrukt bokmerkenummer. </w:t>
      </w:r>
    </w:p>
    <w:p w14:paraId="20C2370F" w14:textId="77777777" w:rsidR="0003239F" w:rsidRPr="00A90C64" w:rsidRDefault="0003239F" w:rsidP="0003239F">
      <w:pPr>
        <w:ind w:left="720"/>
      </w:pPr>
      <w:r w:rsidRPr="00A90C64">
        <w:rPr>
          <w:b/>
        </w:rPr>
        <w:t>Merk</w:t>
      </w:r>
      <w:r w:rsidRPr="00A90C64">
        <w:t>: Hvis du ikke skriver inn et tall, velger Brailliant det første tilgjengelige nummeret og tilordner det til bokmerket.</w:t>
      </w:r>
    </w:p>
    <w:p w14:paraId="55C702E7" w14:textId="77777777" w:rsidR="0003239F" w:rsidRPr="00A90C64" w:rsidRDefault="0003239F" w:rsidP="0003239F">
      <w:pPr>
        <w:numPr>
          <w:ilvl w:val="0"/>
          <w:numId w:val="60"/>
        </w:numPr>
      </w:pPr>
      <w:r w:rsidRPr="00A90C64">
        <w:t xml:space="preserve">Trykk ENTER. </w:t>
      </w:r>
    </w:p>
    <w:p w14:paraId="4EC74A8F" w14:textId="169AD5A7" w:rsidR="0003239F" w:rsidRPr="00A90C64" w:rsidRDefault="0003239F" w:rsidP="0003239F">
      <w:r w:rsidRPr="00A90C64">
        <w:t>Du kan også sette inn et bokmerke ved å trykke Enter + B. Legg merke til at maksimalt 9</w:t>
      </w:r>
      <w:r w:rsidR="0038356A" w:rsidRPr="00A90C64">
        <w:t>9</w:t>
      </w:r>
      <w:r w:rsidRPr="00A90C64">
        <w:t xml:space="preserve"> bokmerker kan settes inn i et dokument.</w:t>
      </w:r>
    </w:p>
    <w:p w14:paraId="4E842657" w14:textId="7C24ADB8" w:rsidR="0003239F" w:rsidRPr="00A90C64" w:rsidRDefault="0003239F" w:rsidP="00A123EE">
      <w:pPr>
        <w:pStyle w:val="Overskrift3"/>
        <w:numPr>
          <w:ilvl w:val="2"/>
          <w:numId w:val="46"/>
        </w:numPr>
        <w:ind w:left="1077" w:hanging="1077"/>
      </w:pPr>
      <w:bookmarkStart w:id="197" w:name="_Toc101600314"/>
      <w:bookmarkStart w:id="198" w:name="_Toc161145797"/>
      <w:r w:rsidRPr="00A90C64">
        <w:t>Navigere til bokmerker</w:t>
      </w:r>
      <w:bookmarkEnd w:id="197"/>
      <w:bookmarkEnd w:id="198"/>
    </w:p>
    <w:p w14:paraId="3EBFC201" w14:textId="77777777" w:rsidR="0003239F" w:rsidRPr="00A90C64" w:rsidRDefault="0003239F" w:rsidP="0003239F">
      <w:r w:rsidRPr="00A90C64">
        <w:t>Hvis du vil hoppe til et bokmerke, trykker du ENTER + J. Du blir bedt om å angi bokmerkenummeret. Skriv inn bokmerkenummeret du vil navigere til, og trykk deretter ENTER.</w:t>
      </w:r>
    </w:p>
    <w:p w14:paraId="5D827781" w14:textId="5A2861FB" w:rsidR="0003239F" w:rsidRPr="00A90C64" w:rsidRDefault="0003239F" w:rsidP="00A123EE">
      <w:pPr>
        <w:pStyle w:val="Overskrift3"/>
        <w:numPr>
          <w:ilvl w:val="2"/>
          <w:numId w:val="46"/>
        </w:numPr>
        <w:ind w:left="1077" w:hanging="1077"/>
      </w:pPr>
      <w:bookmarkStart w:id="199" w:name="_Toc101600315"/>
      <w:bookmarkStart w:id="200" w:name="_Toc161145798"/>
      <w:r w:rsidRPr="00A90C64">
        <w:t>Fjerne bokmerker</w:t>
      </w:r>
      <w:bookmarkEnd w:id="199"/>
      <w:bookmarkEnd w:id="200"/>
    </w:p>
    <w:p w14:paraId="712F7337" w14:textId="77777777" w:rsidR="0003239F" w:rsidRPr="00A90C64" w:rsidRDefault="0003239F" w:rsidP="0003239F">
      <w:r w:rsidRPr="00A90C64">
        <w:t>Slik fjerner du et lagret bokmerke:</w:t>
      </w:r>
    </w:p>
    <w:p w14:paraId="4463FFA3" w14:textId="77777777" w:rsidR="0003239F" w:rsidRPr="00A90C64" w:rsidRDefault="0003239F" w:rsidP="0003239F">
      <w:pPr>
        <w:numPr>
          <w:ilvl w:val="0"/>
          <w:numId w:val="61"/>
        </w:numPr>
      </w:pPr>
      <w:r w:rsidRPr="00A90C64">
        <w:t xml:space="preserve">Trykk ENTER + M for å åpne Bokmerke-menyen. </w:t>
      </w:r>
    </w:p>
    <w:p w14:paraId="4B52F764" w14:textId="77777777" w:rsidR="0003239F" w:rsidRPr="00A90C64" w:rsidRDefault="0003239F" w:rsidP="0003239F">
      <w:pPr>
        <w:numPr>
          <w:ilvl w:val="0"/>
          <w:numId w:val="61"/>
        </w:numPr>
      </w:pPr>
      <w:r w:rsidRPr="00A90C64">
        <w:t>Bla for å fjerne bokmerke ved hjelp av tommeltastene Forrige og Neste.</w:t>
      </w:r>
    </w:p>
    <w:p w14:paraId="48E995BD" w14:textId="758B6179" w:rsidR="0003239F" w:rsidRPr="00A90C64" w:rsidRDefault="0003239F" w:rsidP="0003239F">
      <w:pPr>
        <w:numPr>
          <w:ilvl w:val="0"/>
          <w:numId w:val="61"/>
        </w:numPr>
      </w:pPr>
      <w:r w:rsidRPr="00A90C64">
        <w:t xml:space="preserve">Trykk Enter eller en </w:t>
      </w:r>
      <w:r w:rsidR="000F16D7" w:rsidRPr="00A90C64">
        <w:t>markørhenter</w:t>
      </w:r>
      <w:r w:rsidRPr="00A90C64">
        <w:t xml:space="preserve">. </w:t>
      </w:r>
    </w:p>
    <w:p w14:paraId="44224867" w14:textId="77777777" w:rsidR="0003239F" w:rsidRPr="00A90C64" w:rsidRDefault="0003239F" w:rsidP="0003239F">
      <w:pPr>
        <w:numPr>
          <w:ilvl w:val="0"/>
          <w:numId w:val="61"/>
        </w:numPr>
      </w:pPr>
      <w:r w:rsidRPr="00A90C64">
        <w:t>Skriv inn bokmerkenummeret du vil fjerne.</w:t>
      </w:r>
    </w:p>
    <w:p w14:paraId="724081F7" w14:textId="77777777" w:rsidR="0003239F" w:rsidRPr="00A90C64" w:rsidRDefault="0003239F" w:rsidP="0003239F">
      <w:pPr>
        <w:numPr>
          <w:ilvl w:val="0"/>
          <w:numId w:val="61"/>
        </w:numPr>
      </w:pPr>
      <w:r w:rsidRPr="00A90C64">
        <w:t>Trykk ENTER.</w:t>
      </w:r>
    </w:p>
    <w:p w14:paraId="2FC6C5CF" w14:textId="323F75BB" w:rsidR="0003239F" w:rsidRPr="00A90C64" w:rsidRDefault="0003239F" w:rsidP="0003239F">
      <w:r w:rsidRPr="00A90C64">
        <w:rPr>
          <w:b/>
        </w:rPr>
        <w:t>Merk</w:t>
      </w:r>
      <w:r w:rsidRPr="00A90C64">
        <w:t>: Hvis du vil fjerne alle bokmerkene i dokument</w:t>
      </w:r>
      <w:r w:rsidR="0038356A" w:rsidRPr="00A90C64">
        <w:t xml:space="preserve"> skriv inn </w:t>
      </w:r>
      <w:proofErr w:type="gramStart"/>
      <w:r w:rsidR="0038356A" w:rsidRPr="00A90C64">
        <w:t xml:space="preserve">verdien </w:t>
      </w:r>
      <w:r w:rsidRPr="00A90C64">
        <w:t xml:space="preserve"> 99</w:t>
      </w:r>
      <w:proofErr w:type="gramEnd"/>
      <w:r w:rsidRPr="00A90C64">
        <w:t xml:space="preserve"> når du blir bedt om bokmerkenummer.</w:t>
      </w:r>
    </w:p>
    <w:p w14:paraId="779F7162" w14:textId="7E2E1E91" w:rsidR="0003239F" w:rsidRPr="00A90C64" w:rsidRDefault="0003239F" w:rsidP="00A123EE">
      <w:pPr>
        <w:pStyle w:val="Style1"/>
        <w:numPr>
          <w:ilvl w:val="1"/>
          <w:numId w:val="46"/>
        </w:numPr>
      </w:pPr>
      <w:bookmarkStart w:id="201" w:name="_Toc101600316"/>
      <w:bookmarkStart w:id="202" w:name="_Toc161145799"/>
      <w:r w:rsidRPr="00A90C64">
        <w:t>Aktivere/deaktivere tekstindikatorer</w:t>
      </w:r>
      <w:bookmarkEnd w:id="201"/>
      <w:bookmarkEnd w:id="202"/>
    </w:p>
    <w:p w14:paraId="3ACDBEFA" w14:textId="4B448BC3" w:rsidR="0003239F" w:rsidRPr="00A90C64" w:rsidRDefault="0003239F" w:rsidP="0003239F">
      <w:r w:rsidRPr="00A90C64">
        <w:t xml:space="preserve">Tekstindikatorer er et nyttig verktøy som hjelper deg med å finne posisjonen din når du arbeider i dokumentet til </w:t>
      </w:r>
      <w:r w:rsidR="00E16766" w:rsidRPr="00A90C64">
        <w:t>Punktskrift editor</w:t>
      </w:r>
      <w:r w:rsidRPr="00A90C64">
        <w:t xml:space="preserve"> for </w:t>
      </w:r>
      <w:r w:rsidR="00E16766" w:rsidRPr="00A90C64">
        <w:t>punkt</w:t>
      </w:r>
      <w:r w:rsidRPr="00A90C64">
        <w:t>skrift. Når du aktiverer tekstindikatorene, vises hakeparenteser på leselisten for å angi begynnelsen og slutten på teksten.</w:t>
      </w:r>
    </w:p>
    <w:p w14:paraId="022458C3" w14:textId="77777777" w:rsidR="0003239F" w:rsidRPr="00A90C64" w:rsidRDefault="0003239F" w:rsidP="0003239F">
      <w:r w:rsidRPr="00A90C64">
        <w:t>Slik aktiverer du veksle mellom tekstindikatorer:</w:t>
      </w:r>
    </w:p>
    <w:p w14:paraId="476DDF72" w14:textId="77777777" w:rsidR="0003239F" w:rsidRPr="00A90C64" w:rsidRDefault="0003239F" w:rsidP="0003239F">
      <w:pPr>
        <w:numPr>
          <w:ilvl w:val="0"/>
          <w:numId w:val="62"/>
        </w:numPr>
        <w:spacing w:after="0"/>
        <w:ind w:left="714" w:hanging="357"/>
      </w:pPr>
      <w:r w:rsidRPr="00A90C64">
        <w:t>Trykk MELLOMROM + M for å aktivere hurtigmenyen.</w:t>
      </w:r>
    </w:p>
    <w:p w14:paraId="5D21F181" w14:textId="77777777" w:rsidR="0003239F" w:rsidRPr="00A90C64" w:rsidRDefault="0003239F" w:rsidP="0003239F">
      <w:pPr>
        <w:numPr>
          <w:ilvl w:val="0"/>
          <w:numId w:val="62"/>
        </w:numPr>
        <w:contextualSpacing/>
        <w:rPr>
          <w:iCs/>
        </w:rPr>
      </w:pPr>
      <w:r w:rsidRPr="00A90C64">
        <w:t>Bruk tommeltastene Forrige eller Neste til du kommer til filmenyen og trykker ENTER.</w:t>
      </w:r>
    </w:p>
    <w:p w14:paraId="7A3AD194" w14:textId="15AB0A1F" w:rsidR="0003239F" w:rsidRPr="00A90C64" w:rsidRDefault="0003239F" w:rsidP="0003239F">
      <w:pPr>
        <w:numPr>
          <w:ilvl w:val="0"/>
          <w:numId w:val="62"/>
        </w:numPr>
        <w:contextualSpacing/>
        <w:rPr>
          <w:iCs/>
        </w:rPr>
      </w:pPr>
      <w:r w:rsidRPr="00A90C64">
        <w:t xml:space="preserve">Bruk tommeltastene Forrige eller Neste til du kommer til </w:t>
      </w:r>
      <w:r w:rsidR="00E16766" w:rsidRPr="00A90C64">
        <w:t>Editor</w:t>
      </w:r>
      <w:r w:rsidRPr="00A90C64">
        <w:t xml:space="preserve">innstillingene og trykker ENTER. </w:t>
      </w:r>
    </w:p>
    <w:p w14:paraId="3D87144D" w14:textId="77777777" w:rsidR="0003239F" w:rsidRPr="00A90C64" w:rsidRDefault="0003239F" w:rsidP="0003239F">
      <w:pPr>
        <w:numPr>
          <w:ilvl w:val="0"/>
          <w:numId w:val="62"/>
        </w:numPr>
        <w:contextualSpacing/>
        <w:rPr>
          <w:iCs/>
        </w:rPr>
      </w:pPr>
      <w:r w:rsidRPr="00A90C64">
        <w:t xml:space="preserve">Bruk tommeltastene Forrige eller Neste til du kommer til indikatoren for tekstredigering. </w:t>
      </w:r>
    </w:p>
    <w:p w14:paraId="0222996E" w14:textId="77777777" w:rsidR="0003239F" w:rsidRPr="00A90C64" w:rsidRDefault="0003239F" w:rsidP="0003239F">
      <w:pPr>
        <w:numPr>
          <w:ilvl w:val="0"/>
          <w:numId w:val="62"/>
        </w:numPr>
        <w:contextualSpacing/>
      </w:pPr>
      <w:r w:rsidRPr="00A90C64">
        <w:t>Trykk ENTER for å deaktivere tekstindikatorene. Trykk ENTER på nytt for å aktivere dem.</w:t>
      </w:r>
    </w:p>
    <w:p w14:paraId="0464C112" w14:textId="6E753E6C" w:rsidR="0003239F" w:rsidRPr="00A90C64" w:rsidRDefault="0003239F" w:rsidP="0003239F">
      <w:pPr>
        <w:ind w:left="360"/>
      </w:pPr>
      <w:r w:rsidRPr="00A90C64">
        <w:lastRenderedPageBreak/>
        <w:t xml:space="preserve">Legg merke til at de vekslende tekstindikatorene bare gjelder for </w:t>
      </w:r>
      <w:r w:rsidR="00E16766" w:rsidRPr="00A90C64">
        <w:t xml:space="preserve">Punktskrift editor </w:t>
      </w:r>
      <w:r w:rsidRPr="00A90C64">
        <w:t xml:space="preserve">programmet for </w:t>
      </w:r>
      <w:r w:rsidR="00E16766" w:rsidRPr="00A90C64">
        <w:t>punkt</w:t>
      </w:r>
      <w:r w:rsidRPr="00A90C64">
        <w:t xml:space="preserve">skrift, og alle andre redigeringsfelt vil fortsatt inneholde tekstindikatorer. </w:t>
      </w:r>
    </w:p>
    <w:p w14:paraId="284F742F" w14:textId="5C8CAFF2" w:rsidR="0003239F" w:rsidRPr="00A90C64" w:rsidRDefault="00E16766" w:rsidP="00A123EE">
      <w:pPr>
        <w:pStyle w:val="Style1"/>
        <w:numPr>
          <w:ilvl w:val="1"/>
          <w:numId w:val="46"/>
        </w:numPr>
      </w:pPr>
      <w:bookmarkStart w:id="203" w:name="_Toc101600317"/>
      <w:bookmarkStart w:id="204" w:name="_Toc161145800"/>
      <w:r w:rsidRPr="00A90C64">
        <w:t>Punktskrift editor</w:t>
      </w:r>
      <w:r w:rsidR="0003239F" w:rsidRPr="00A90C64">
        <w:t>-kommandotabell</w:t>
      </w:r>
      <w:bookmarkEnd w:id="203"/>
      <w:bookmarkEnd w:id="204"/>
    </w:p>
    <w:p w14:paraId="0B28F2BB" w14:textId="77777777" w:rsidR="0003239F" w:rsidRPr="00A90C64" w:rsidRDefault="0003239F" w:rsidP="0003239F">
      <w:r w:rsidRPr="00A90C64">
        <w:t>Kommandoene for redigering av blindeskrift er oppført i tabell 3.</w:t>
      </w:r>
    </w:p>
    <w:p w14:paraId="3CF494FC" w14:textId="1D98645E" w:rsidR="0003239F" w:rsidRPr="00A90C64" w:rsidRDefault="0003239F" w:rsidP="0003239F">
      <w:pPr>
        <w:keepNext/>
        <w:spacing w:after="200"/>
        <w:rPr>
          <w:b/>
          <w:bCs/>
          <w:i/>
          <w:iCs/>
          <w:color w:val="44546A" w:themeColor="text2"/>
        </w:rPr>
      </w:pPr>
      <w:r w:rsidRPr="00A90C64">
        <w:rPr>
          <w:b/>
          <w:i/>
          <w:color w:val="44546A" w:themeColor="text2"/>
        </w:rPr>
        <w:t xml:space="preserve">Tabell 3: </w:t>
      </w:r>
      <w:r w:rsidR="00E16766" w:rsidRPr="00A90C64">
        <w:rPr>
          <w:b/>
          <w:i/>
          <w:color w:val="44546A" w:themeColor="text2"/>
        </w:rPr>
        <w:t>Punktskrift editor</w:t>
      </w:r>
      <w:r w:rsidRPr="00A90C64">
        <w:rPr>
          <w:b/>
          <w:i/>
          <w:color w:val="44546A" w:themeColor="text2"/>
        </w:rPr>
        <w:t>-kommandoer</w:t>
      </w:r>
    </w:p>
    <w:tbl>
      <w:tblPr>
        <w:tblStyle w:val="TableGrid1"/>
        <w:tblW w:w="0" w:type="auto"/>
        <w:tblLook w:val="04A0" w:firstRow="1" w:lastRow="0" w:firstColumn="1" w:lastColumn="0" w:noHBand="0" w:noVBand="1"/>
      </w:tblPr>
      <w:tblGrid>
        <w:gridCol w:w="4287"/>
        <w:gridCol w:w="4343"/>
      </w:tblGrid>
      <w:tr w:rsidR="0003239F" w:rsidRPr="00A90C64" w14:paraId="0745B5B0" w14:textId="77777777" w:rsidTr="009713EF">
        <w:trPr>
          <w:trHeight w:val="432"/>
          <w:tblHeader/>
        </w:trPr>
        <w:tc>
          <w:tcPr>
            <w:tcW w:w="4287" w:type="dxa"/>
            <w:vAlign w:val="center"/>
          </w:tcPr>
          <w:p w14:paraId="0E046DB7" w14:textId="7A4F348D" w:rsidR="0003239F" w:rsidRPr="00A90C64" w:rsidRDefault="0003239F" w:rsidP="009713EF">
            <w:pPr>
              <w:spacing w:after="0"/>
              <w:jc w:val="center"/>
              <w:rPr>
                <w:b/>
                <w:bCs/>
                <w:sz w:val="26"/>
                <w:szCs w:val="26"/>
              </w:rPr>
            </w:pPr>
            <w:proofErr w:type="spellStart"/>
            <w:r w:rsidRPr="00A90C64">
              <w:rPr>
                <w:b/>
                <w:sz w:val="26"/>
                <w:szCs w:val="26"/>
              </w:rPr>
              <w:t>Handling</w:t>
            </w:r>
            <w:r w:rsidR="00E16766" w:rsidRPr="00A90C64">
              <w:rPr>
                <w:b/>
                <w:sz w:val="26"/>
                <w:szCs w:val="26"/>
              </w:rPr>
              <w:t>t</w:t>
            </w:r>
            <w:proofErr w:type="spellEnd"/>
          </w:p>
        </w:tc>
        <w:tc>
          <w:tcPr>
            <w:tcW w:w="4343" w:type="dxa"/>
            <w:vAlign w:val="center"/>
          </w:tcPr>
          <w:p w14:paraId="5AF1BF53" w14:textId="77777777" w:rsidR="0003239F" w:rsidRPr="00A90C64" w:rsidRDefault="0003239F" w:rsidP="009713EF">
            <w:pPr>
              <w:spacing w:after="0"/>
              <w:jc w:val="center"/>
              <w:rPr>
                <w:b/>
                <w:bCs/>
                <w:sz w:val="26"/>
                <w:szCs w:val="26"/>
              </w:rPr>
            </w:pPr>
            <w:r w:rsidRPr="00A90C64">
              <w:rPr>
                <w:b/>
                <w:sz w:val="26"/>
                <w:szCs w:val="26"/>
              </w:rPr>
              <w:t>Snarvei eller tastekombinasjon</w:t>
            </w:r>
          </w:p>
        </w:tc>
      </w:tr>
      <w:tr w:rsidR="0003239F" w:rsidRPr="00A90C64" w14:paraId="659E6414" w14:textId="77777777" w:rsidTr="009713EF">
        <w:trPr>
          <w:trHeight w:val="360"/>
        </w:trPr>
        <w:tc>
          <w:tcPr>
            <w:tcW w:w="4287" w:type="dxa"/>
            <w:vAlign w:val="center"/>
          </w:tcPr>
          <w:p w14:paraId="1857CEF2" w14:textId="77777777" w:rsidR="0003239F" w:rsidRPr="00A90C64" w:rsidRDefault="0003239F" w:rsidP="009713EF">
            <w:pPr>
              <w:spacing w:after="0"/>
            </w:pPr>
            <w:r w:rsidRPr="00A90C64">
              <w:t>Aktivere redigeringsmodus</w:t>
            </w:r>
          </w:p>
        </w:tc>
        <w:tc>
          <w:tcPr>
            <w:tcW w:w="4343" w:type="dxa"/>
            <w:vAlign w:val="center"/>
          </w:tcPr>
          <w:p w14:paraId="7BAAE19E" w14:textId="21F6969D" w:rsidR="0003239F" w:rsidRPr="00A90C64" w:rsidRDefault="00E16766" w:rsidP="009713EF">
            <w:pPr>
              <w:spacing w:after="0"/>
            </w:pPr>
            <w:r w:rsidRPr="00A90C64">
              <w:t>Enter</w:t>
            </w:r>
            <w:r w:rsidR="0003239F" w:rsidRPr="00A90C64">
              <w:t xml:space="preserve"> eller en </w:t>
            </w:r>
            <w:r w:rsidR="000F16D7" w:rsidRPr="00A90C64">
              <w:t>markørhenter</w:t>
            </w:r>
          </w:p>
        </w:tc>
      </w:tr>
      <w:tr w:rsidR="0003239F" w:rsidRPr="00A90C64" w14:paraId="0B8C5EF9" w14:textId="77777777" w:rsidTr="009713EF">
        <w:trPr>
          <w:trHeight w:val="360"/>
        </w:trPr>
        <w:tc>
          <w:tcPr>
            <w:tcW w:w="4287" w:type="dxa"/>
            <w:vAlign w:val="center"/>
          </w:tcPr>
          <w:p w14:paraId="087252DF" w14:textId="77777777" w:rsidR="0003239F" w:rsidRPr="00A90C64" w:rsidRDefault="0003239F" w:rsidP="009713EF">
            <w:pPr>
              <w:spacing w:after="0"/>
            </w:pPr>
            <w:r w:rsidRPr="00A90C64">
              <w:t>Gå ut av redigeringsmodus</w:t>
            </w:r>
          </w:p>
        </w:tc>
        <w:tc>
          <w:tcPr>
            <w:tcW w:w="4343" w:type="dxa"/>
            <w:vAlign w:val="center"/>
          </w:tcPr>
          <w:p w14:paraId="24E1F54D" w14:textId="77777777" w:rsidR="0003239F" w:rsidRPr="00A90C64" w:rsidRDefault="0003239F" w:rsidP="009713EF">
            <w:pPr>
              <w:spacing w:after="0"/>
            </w:pPr>
            <w:r w:rsidRPr="00A90C64">
              <w:t>Mellomrom + E</w:t>
            </w:r>
          </w:p>
        </w:tc>
      </w:tr>
      <w:tr w:rsidR="0003239F" w:rsidRPr="00A90C64" w14:paraId="14DD43DA" w14:textId="77777777" w:rsidTr="009713EF">
        <w:trPr>
          <w:trHeight w:val="360"/>
        </w:trPr>
        <w:tc>
          <w:tcPr>
            <w:tcW w:w="4287" w:type="dxa"/>
            <w:vAlign w:val="center"/>
          </w:tcPr>
          <w:p w14:paraId="23241B53" w14:textId="3C04D407" w:rsidR="0003239F" w:rsidRPr="00A90C64" w:rsidRDefault="0003239F" w:rsidP="009713EF">
            <w:pPr>
              <w:spacing w:after="0"/>
            </w:pPr>
            <w:r w:rsidRPr="00A90C64">
              <w:t xml:space="preserve">Opprett </w:t>
            </w:r>
            <w:proofErr w:type="spellStart"/>
            <w:r w:rsidR="00E16766" w:rsidRPr="00A90C64">
              <w:t>punkt</w:t>
            </w:r>
            <w:r w:rsidRPr="00A90C64">
              <w:t>skriftfil</w:t>
            </w:r>
            <w:proofErr w:type="spellEnd"/>
          </w:p>
        </w:tc>
        <w:tc>
          <w:tcPr>
            <w:tcW w:w="4343" w:type="dxa"/>
            <w:vAlign w:val="center"/>
          </w:tcPr>
          <w:p w14:paraId="3B3900B7" w14:textId="7F33A23D" w:rsidR="0003239F" w:rsidRPr="00A90C64" w:rsidRDefault="00E16766" w:rsidP="009713EF">
            <w:pPr>
              <w:spacing w:after="0"/>
            </w:pPr>
            <w:r w:rsidRPr="00A90C64">
              <w:t>Slett bakover</w:t>
            </w:r>
            <w:r w:rsidR="0003239F" w:rsidRPr="00A90C64">
              <w:t xml:space="preserve"> + B</w:t>
            </w:r>
          </w:p>
        </w:tc>
      </w:tr>
      <w:tr w:rsidR="0003239F" w:rsidRPr="00A90C64" w14:paraId="7E2F5482" w14:textId="77777777" w:rsidTr="009713EF">
        <w:trPr>
          <w:trHeight w:val="360"/>
        </w:trPr>
        <w:tc>
          <w:tcPr>
            <w:tcW w:w="4287" w:type="dxa"/>
            <w:vAlign w:val="center"/>
          </w:tcPr>
          <w:p w14:paraId="0780ADBC" w14:textId="1830295B" w:rsidR="0003239F" w:rsidRPr="00A90C64" w:rsidRDefault="0003239F" w:rsidP="009713EF">
            <w:pPr>
              <w:spacing w:after="0"/>
            </w:pPr>
            <w:r w:rsidRPr="00A90C64">
              <w:t xml:space="preserve">Åpne </w:t>
            </w:r>
            <w:proofErr w:type="spellStart"/>
            <w:r w:rsidR="007B12E9" w:rsidRPr="00A90C64">
              <w:t>punkt</w:t>
            </w:r>
            <w:r w:rsidRPr="00A90C64">
              <w:t>skriftfil</w:t>
            </w:r>
            <w:proofErr w:type="spellEnd"/>
          </w:p>
        </w:tc>
        <w:tc>
          <w:tcPr>
            <w:tcW w:w="4343" w:type="dxa"/>
            <w:vAlign w:val="center"/>
          </w:tcPr>
          <w:p w14:paraId="6E95A6DD" w14:textId="2C9703B1" w:rsidR="0003239F" w:rsidRPr="00A90C64" w:rsidRDefault="0059087B" w:rsidP="009713EF">
            <w:pPr>
              <w:spacing w:after="0"/>
            </w:pPr>
            <w:r w:rsidRPr="00A90C64">
              <w:t>Slett bakover</w:t>
            </w:r>
            <w:r w:rsidR="0003239F" w:rsidRPr="00A90C64">
              <w:t xml:space="preserve"> + O</w:t>
            </w:r>
          </w:p>
        </w:tc>
      </w:tr>
      <w:tr w:rsidR="0003239F" w:rsidRPr="00A90C64" w14:paraId="6637B344" w14:textId="77777777" w:rsidTr="009713EF">
        <w:trPr>
          <w:trHeight w:val="360"/>
        </w:trPr>
        <w:tc>
          <w:tcPr>
            <w:tcW w:w="4287" w:type="dxa"/>
            <w:vAlign w:val="center"/>
          </w:tcPr>
          <w:p w14:paraId="685A8FB5" w14:textId="77777777" w:rsidR="0003239F" w:rsidRPr="00A90C64" w:rsidRDefault="0003239F" w:rsidP="009713EF">
            <w:pPr>
              <w:spacing w:after="0"/>
            </w:pPr>
            <w:r w:rsidRPr="00A90C64">
              <w:t>Lagre</w:t>
            </w:r>
          </w:p>
        </w:tc>
        <w:tc>
          <w:tcPr>
            <w:tcW w:w="4343" w:type="dxa"/>
            <w:vAlign w:val="center"/>
          </w:tcPr>
          <w:p w14:paraId="75480012" w14:textId="77777777" w:rsidR="0003239F" w:rsidRPr="00A90C64" w:rsidRDefault="0003239F" w:rsidP="009713EF">
            <w:pPr>
              <w:spacing w:after="0"/>
            </w:pPr>
            <w:r w:rsidRPr="00A90C64">
              <w:t>Mellomrom + S</w:t>
            </w:r>
          </w:p>
        </w:tc>
      </w:tr>
      <w:tr w:rsidR="0003239F" w:rsidRPr="00A90C64" w14:paraId="07252E85" w14:textId="77777777" w:rsidTr="009713EF">
        <w:trPr>
          <w:trHeight w:val="360"/>
        </w:trPr>
        <w:tc>
          <w:tcPr>
            <w:tcW w:w="4287" w:type="dxa"/>
            <w:vAlign w:val="center"/>
          </w:tcPr>
          <w:p w14:paraId="01E513F2" w14:textId="77777777" w:rsidR="0003239F" w:rsidRPr="00A90C64" w:rsidRDefault="0003239F" w:rsidP="009713EF">
            <w:pPr>
              <w:spacing w:after="0"/>
            </w:pPr>
            <w:r w:rsidRPr="00A90C64">
              <w:t>Lagre som</w:t>
            </w:r>
          </w:p>
        </w:tc>
        <w:tc>
          <w:tcPr>
            <w:tcW w:w="4343" w:type="dxa"/>
            <w:vAlign w:val="center"/>
          </w:tcPr>
          <w:p w14:paraId="4C3ACF07" w14:textId="45E12B4A" w:rsidR="0003239F" w:rsidRPr="00A90C64" w:rsidRDefault="0059087B" w:rsidP="009713EF">
            <w:pPr>
              <w:spacing w:after="0"/>
            </w:pPr>
            <w:r w:rsidRPr="00A90C64">
              <w:t>Slett bakover</w:t>
            </w:r>
            <w:r w:rsidR="0003239F" w:rsidRPr="00A90C64">
              <w:t xml:space="preserve"> + S</w:t>
            </w:r>
          </w:p>
        </w:tc>
      </w:tr>
      <w:tr w:rsidR="0003239F" w:rsidRPr="00A90C64" w14:paraId="5A02A020" w14:textId="77777777" w:rsidTr="009713EF">
        <w:trPr>
          <w:trHeight w:val="360"/>
        </w:trPr>
        <w:tc>
          <w:tcPr>
            <w:tcW w:w="4287" w:type="dxa"/>
            <w:vAlign w:val="center"/>
          </w:tcPr>
          <w:p w14:paraId="387648CF" w14:textId="3864D559" w:rsidR="0003239F" w:rsidRPr="00A90C64" w:rsidRDefault="0059087B" w:rsidP="009713EF">
            <w:pPr>
              <w:spacing w:after="0"/>
            </w:pPr>
            <w:r w:rsidRPr="00A90C64">
              <w:t>Søk</w:t>
            </w:r>
            <w:r w:rsidR="0003239F" w:rsidRPr="00A90C64">
              <w:t xml:space="preserve"> </w:t>
            </w:r>
          </w:p>
        </w:tc>
        <w:tc>
          <w:tcPr>
            <w:tcW w:w="4343" w:type="dxa"/>
            <w:vAlign w:val="center"/>
          </w:tcPr>
          <w:p w14:paraId="2CD3F249" w14:textId="77777777" w:rsidR="0003239F" w:rsidRPr="00A90C64" w:rsidRDefault="0003239F" w:rsidP="009713EF">
            <w:pPr>
              <w:spacing w:after="0"/>
            </w:pPr>
            <w:r w:rsidRPr="00A90C64">
              <w:t>Mellomrom + F</w:t>
            </w:r>
          </w:p>
        </w:tc>
      </w:tr>
      <w:tr w:rsidR="0003239F" w:rsidRPr="00A90C64" w14:paraId="327A0AA7" w14:textId="77777777" w:rsidTr="009713EF">
        <w:trPr>
          <w:trHeight w:val="360"/>
        </w:trPr>
        <w:tc>
          <w:tcPr>
            <w:tcW w:w="4287" w:type="dxa"/>
            <w:vAlign w:val="center"/>
          </w:tcPr>
          <w:p w14:paraId="31C5E203" w14:textId="77777777" w:rsidR="0003239F" w:rsidRPr="00A90C64" w:rsidRDefault="0003239F" w:rsidP="009713EF">
            <w:pPr>
              <w:spacing w:after="0"/>
            </w:pPr>
            <w:r w:rsidRPr="00A90C64">
              <w:t>Søk etter neste</w:t>
            </w:r>
          </w:p>
        </w:tc>
        <w:tc>
          <w:tcPr>
            <w:tcW w:w="4343" w:type="dxa"/>
            <w:vAlign w:val="center"/>
          </w:tcPr>
          <w:p w14:paraId="0F7C66A2" w14:textId="77777777" w:rsidR="0003239F" w:rsidRPr="00A90C64" w:rsidRDefault="0003239F" w:rsidP="009713EF">
            <w:pPr>
              <w:spacing w:after="0"/>
            </w:pPr>
            <w:r w:rsidRPr="00A90C64">
              <w:t>Mellomrom + N</w:t>
            </w:r>
          </w:p>
        </w:tc>
      </w:tr>
      <w:tr w:rsidR="0003239F" w:rsidRPr="00A90C64" w14:paraId="5C8ABB86" w14:textId="77777777" w:rsidTr="009713EF">
        <w:trPr>
          <w:trHeight w:val="360"/>
        </w:trPr>
        <w:tc>
          <w:tcPr>
            <w:tcW w:w="4287" w:type="dxa"/>
            <w:vAlign w:val="center"/>
          </w:tcPr>
          <w:p w14:paraId="0EF76C2F" w14:textId="77777777" w:rsidR="0003239F" w:rsidRPr="00A90C64" w:rsidRDefault="0003239F" w:rsidP="009713EF">
            <w:pPr>
              <w:spacing w:after="0"/>
            </w:pPr>
            <w:r w:rsidRPr="00A90C64">
              <w:t>Søk etter forrige</w:t>
            </w:r>
          </w:p>
        </w:tc>
        <w:tc>
          <w:tcPr>
            <w:tcW w:w="4343" w:type="dxa"/>
            <w:vAlign w:val="center"/>
          </w:tcPr>
          <w:p w14:paraId="44FDED70" w14:textId="77777777" w:rsidR="0003239F" w:rsidRPr="00A90C64" w:rsidRDefault="0003239F" w:rsidP="009713EF">
            <w:pPr>
              <w:spacing w:after="0"/>
            </w:pPr>
            <w:r w:rsidRPr="00A90C64">
              <w:t>Mellomrom + P</w:t>
            </w:r>
          </w:p>
        </w:tc>
      </w:tr>
      <w:tr w:rsidR="0003239F" w:rsidRPr="00A90C64" w14:paraId="6BA95D3C" w14:textId="77777777" w:rsidTr="009713EF">
        <w:trPr>
          <w:trHeight w:val="360"/>
        </w:trPr>
        <w:tc>
          <w:tcPr>
            <w:tcW w:w="4287" w:type="dxa"/>
            <w:vAlign w:val="center"/>
          </w:tcPr>
          <w:p w14:paraId="5148FBB7" w14:textId="77777777" w:rsidR="0003239F" w:rsidRPr="00A90C64" w:rsidRDefault="0003239F" w:rsidP="009713EF">
            <w:pPr>
              <w:spacing w:after="0"/>
            </w:pPr>
            <w:r w:rsidRPr="00A90C64">
              <w:t>Erstatte</w:t>
            </w:r>
          </w:p>
        </w:tc>
        <w:tc>
          <w:tcPr>
            <w:tcW w:w="4343" w:type="dxa"/>
            <w:vAlign w:val="center"/>
          </w:tcPr>
          <w:p w14:paraId="77ED74DE" w14:textId="6DD77FA0" w:rsidR="0003239F" w:rsidRPr="00A90C64" w:rsidRDefault="0059087B" w:rsidP="009713EF">
            <w:pPr>
              <w:spacing w:after="0"/>
            </w:pPr>
            <w:proofErr w:type="spellStart"/>
            <w:r w:rsidRPr="00A90C64">
              <w:t>Slettt</w:t>
            </w:r>
            <w:proofErr w:type="spellEnd"/>
            <w:r w:rsidRPr="00A90C64">
              <w:t xml:space="preserve"> bakover</w:t>
            </w:r>
            <w:r w:rsidR="0003239F" w:rsidRPr="00A90C64">
              <w:t xml:space="preserve"> + F</w:t>
            </w:r>
          </w:p>
        </w:tc>
      </w:tr>
      <w:tr w:rsidR="0003239F" w:rsidRPr="00A90C64" w14:paraId="6EE2E84C" w14:textId="77777777" w:rsidTr="009713EF">
        <w:trPr>
          <w:trHeight w:val="360"/>
        </w:trPr>
        <w:tc>
          <w:tcPr>
            <w:tcW w:w="4287" w:type="dxa"/>
            <w:vAlign w:val="center"/>
          </w:tcPr>
          <w:p w14:paraId="5B6AB8E9" w14:textId="77777777" w:rsidR="0003239F" w:rsidRPr="00A90C64" w:rsidRDefault="0003239F" w:rsidP="009713EF">
            <w:pPr>
              <w:spacing w:after="0"/>
            </w:pPr>
            <w:r w:rsidRPr="00A90C64">
              <w:t>Start/stopp-merking</w:t>
            </w:r>
          </w:p>
        </w:tc>
        <w:tc>
          <w:tcPr>
            <w:tcW w:w="4343" w:type="dxa"/>
            <w:vAlign w:val="center"/>
          </w:tcPr>
          <w:p w14:paraId="2844B510" w14:textId="31B5F82F" w:rsidR="0003239F" w:rsidRPr="00A90C64" w:rsidRDefault="009C5DB4" w:rsidP="009713EF">
            <w:pPr>
              <w:spacing w:after="0"/>
            </w:pPr>
            <w:r w:rsidRPr="00A90C64">
              <w:t>Enter</w:t>
            </w:r>
            <w:r w:rsidR="0003239F" w:rsidRPr="00A90C64">
              <w:t xml:space="preserve"> + S</w:t>
            </w:r>
          </w:p>
        </w:tc>
      </w:tr>
      <w:tr w:rsidR="0003239F" w:rsidRPr="00A90C64" w14:paraId="06E4C4D6" w14:textId="77777777" w:rsidTr="009713EF">
        <w:trPr>
          <w:trHeight w:val="360"/>
        </w:trPr>
        <w:tc>
          <w:tcPr>
            <w:tcW w:w="4287" w:type="dxa"/>
            <w:vAlign w:val="center"/>
          </w:tcPr>
          <w:p w14:paraId="11F6A260" w14:textId="77777777" w:rsidR="0003239F" w:rsidRPr="00A90C64" w:rsidRDefault="0003239F" w:rsidP="009713EF">
            <w:pPr>
              <w:spacing w:after="0"/>
            </w:pPr>
            <w:r w:rsidRPr="00A90C64">
              <w:t xml:space="preserve">Merk alle </w:t>
            </w:r>
          </w:p>
        </w:tc>
        <w:tc>
          <w:tcPr>
            <w:tcW w:w="4343" w:type="dxa"/>
            <w:vAlign w:val="center"/>
          </w:tcPr>
          <w:p w14:paraId="3DBFEC9B" w14:textId="28C6E288" w:rsidR="0003239F" w:rsidRPr="00A90C64" w:rsidRDefault="009C5DB4" w:rsidP="009713EF">
            <w:pPr>
              <w:spacing w:after="0"/>
            </w:pPr>
            <w:r w:rsidRPr="00A90C64">
              <w:t>Enter</w:t>
            </w:r>
            <w:r w:rsidR="0003239F" w:rsidRPr="00A90C64">
              <w:t xml:space="preserve"> + P</w:t>
            </w:r>
            <w:r w:rsidRPr="00A90C64">
              <w:t>unkt</w:t>
            </w:r>
            <w:r w:rsidR="0003239F" w:rsidRPr="00A90C64">
              <w:t xml:space="preserve"> 1-2-3-4-5-6</w:t>
            </w:r>
          </w:p>
        </w:tc>
      </w:tr>
      <w:tr w:rsidR="0003239F" w:rsidRPr="00A90C64" w14:paraId="2091ADBA" w14:textId="77777777" w:rsidTr="009713EF">
        <w:trPr>
          <w:trHeight w:val="360"/>
        </w:trPr>
        <w:tc>
          <w:tcPr>
            <w:tcW w:w="4287" w:type="dxa"/>
            <w:vAlign w:val="center"/>
          </w:tcPr>
          <w:p w14:paraId="11600702" w14:textId="77777777" w:rsidR="0003239F" w:rsidRPr="00A90C64" w:rsidRDefault="0003239F" w:rsidP="009713EF">
            <w:pPr>
              <w:spacing w:after="0"/>
            </w:pPr>
            <w:r w:rsidRPr="00A90C64">
              <w:t>Kopi</w:t>
            </w:r>
          </w:p>
        </w:tc>
        <w:tc>
          <w:tcPr>
            <w:tcW w:w="4343" w:type="dxa"/>
            <w:vAlign w:val="center"/>
          </w:tcPr>
          <w:p w14:paraId="2BF99339" w14:textId="3DB19340" w:rsidR="0003239F" w:rsidRPr="00A90C64" w:rsidRDefault="009C5DB4" w:rsidP="009713EF">
            <w:pPr>
              <w:spacing w:after="0"/>
            </w:pPr>
            <w:r w:rsidRPr="00A90C64">
              <w:t>Slett bakover</w:t>
            </w:r>
            <w:r w:rsidR="0003239F" w:rsidRPr="00A90C64">
              <w:t xml:space="preserve"> + Y</w:t>
            </w:r>
          </w:p>
        </w:tc>
      </w:tr>
      <w:tr w:rsidR="0003239F" w:rsidRPr="00A90C64" w14:paraId="13CAE4A3" w14:textId="77777777" w:rsidTr="009713EF">
        <w:trPr>
          <w:trHeight w:val="360"/>
        </w:trPr>
        <w:tc>
          <w:tcPr>
            <w:tcW w:w="4287" w:type="dxa"/>
            <w:vAlign w:val="center"/>
          </w:tcPr>
          <w:p w14:paraId="0FC27F02" w14:textId="77777777" w:rsidR="0003239F" w:rsidRPr="00A90C64" w:rsidRDefault="0003239F" w:rsidP="009713EF">
            <w:pPr>
              <w:spacing w:after="0"/>
            </w:pPr>
            <w:r w:rsidRPr="00A90C64">
              <w:t>Klippe</w:t>
            </w:r>
          </w:p>
        </w:tc>
        <w:tc>
          <w:tcPr>
            <w:tcW w:w="4343" w:type="dxa"/>
            <w:vAlign w:val="center"/>
          </w:tcPr>
          <w:p w14:paraId="338F1950" w14:textId="657D62AB" w:rsidR="0003239F" w:rsidRPr="00A90C64" w:rsidRDefault="009C5DB4" w:rsidP="009713EF">
            <w:pPr>
              <w:spacing w:after="0"/>
            </w:pPr>
            <w:r w:rsidRPr="00A90C64">
              <w:t>Slett bakover</w:t>
            </w:r>
            <w:r w:rsidR="0003239F" w:rsidRPr="00A90C64">
              <w:t xml:space="preserve"> + X</w:t>
            </w:r>
          </w:p>
        </w:tc>
      </w:tr>
      <w:tr w:rsidR="0003239F" w:rsidRPr="00A90C64" w14:paraId="44EAEB72" w14:textId="77777777" w:rsidTr="009713EF">
        <w:trPr>
          <w:trHeight w:val="360"/>
        </w:trPr>
        <w:tc>
          <w:tcPr>
            <w:tcW w:w="4287" w:type="dxa"/>
            <w:vAlign w:val="center"/>
          </w:tcPr>
          <w:p w14:paraId="69B1FB22" w14:textId="77777777" w:rsidR="0003239F" w:rsidRPr="00A90C64" w:rsidRDefault="0003239F" w:rsidP="009713EF">
            <w:pPr>
              <w:spacing w:after="0"/>
            </w:pPr>
            <w:r w:rsidRPr="00A90C64">
              <w:t>Lime inn</w:t>
            </w:r>
          </w:p>
        </w:tc>
        <w:tc>
          <w:tcPr>
            <w:tcW w:w="4343" w:type="dxa"/>
            <w:vAlign w:val="center"/>
          </w:tcPr>
          <w:p w14:paraId="6BFC30D9" w14:textId="69E34E8D" w:rsidR="0003239F" w:rsidRPr="00A90C64" w:rsidRDefault="009C5DB4" w:rsidP="009713EF">
            <w:pPr>
              <w:spacing w:after="0"/>
            </w:pPr>
            <w:r w:rsidRPr="00A90C64">
              <w:t>Slett bakover</w:t>
            </w:r>
            <w:r w:rsidR="0003239F" w:rsidRPr="00A90C64">
              <w:t xml:space="preserve"> + V</w:t>
            </w:r>
          </w:p>
        </w:tc>
      </w:tr>
      <w:tr w:rsidR="0003239F" w:rsidRPr="00A90C64" w14:paraId="68BC5CB6" w14:textId="77777777" w:rsidTr="009713EF">
        <w:trPr>
          <w:trHeight w:val="360"/>
        </w:trPr>
        <w:tc>
          <w:tcPr>
            <w:tcW w:w="4287" w:type="dxa"/>
            <w:vAlign w:val="center"/>
          </w:tcPr>
          <w:p w14:paraId="03573C93" w14:textId="77777777" w:rsidR="0003239F" w:rsidRPr="00A90C64" w:rsidRDefault="0003239F" w:rsidP="009713EF">
            <w:pPr>
              <w:spacing w:after="0"/>
            </w:pPr>
            <w:r w:rsidRPr="00A90C64">
              <w:t>Slett forrige ord</w:t>
            </w:r>
          </w:p>
        </w:tc>
        <w:tc>
          <w:tcPr>
            <w:tcW w:w="4343" w:type="dxa"/>
            <w:vAlign w:val="center"/>
          </w:tcPr>
          <w:p w14:paraId="44BB83CE" w14:textId="3BC7ACF9" w:rsidR="0003239F" w:rsidRPr="00A90C64" w:rsidRDefault="009C5DB4" w:rsidP="009713EF">
            <w:pPr>
              <w:spacing w:after="0"/>
            </w:pPr>
            <w:r w:rsidRPr="00A90C64">
              <w:t>Slett bakover</w:t>
            </w:r>
            <w:r w:rsidR="0003239F" w:rsidRPr="00A90C64">
              <w:t xml:space="preserve"> + P</w:t>
            </w:r>
            <w:r w:rsidRPr="00A90C64">
              <w:t>unkt</w:t>
            </w:r>
            <w:r w:rsidR="0003239F" w:rsidRPr="00A90C64">
              <w:t xml:space="preserve"> 2</w:t>
            </w:r>
          </w:p>
        </w:tc>
      </w:tr>
      <w:tr w:rsidR="0003239F" w:rsidRPr="00A90C64" w14:paraId="058F7544" w14:textId="77777777" w:rsidTr="009713EF">
        <w:trPr>
          <w:trHeight w:val="360"/>
        </w:trPr>
        <w:tc>
          <w:tcPr>
            <w:tcW w:w="4287" w:type="dxa"/>
            <w:vAlign w:val="center"/>
          </w:tcPr>
          <w:p w14:paraId="1D3D9B05" w14:textId="77777777" w:rsidR="0003239F" w:rsidRPr="00A90C64" w:rsidRDefault="0003239F" w:rsidP="009713EF">
            <w:pPr>
              <w:spacing w:after="0"/>
            </w:pPr>
            <w:r w:rsidRPr="00A90C64">
              <w:t>Slett gjeldende ord</w:t>
            </w:r>
          </w:p>
        </w:tc>
        <w:tc>
          <w:tcPr>
            <w:tcW w:w="4343" w:type="dxa"/>
            <w:vAlign w:val="center"/>
          </w:tcPr>
          <w:p w14:paraId="5F70CDAE" w14:textId="711A46AE" w:rsidR="0003239F" w:rsidRPr="00A90C64" w:rsidRDefault="009C5DB4" w:rsidP="009713EF">
            <w:pPr>
              <w:spacing w:after="0"/>
            </w:pPr>
            <w:r w:rsidRPr="00A90C64">
              <w:t>Slett bakover</w:t>
            </w:r>
            <w:r w:rsidR="0003239F" w:rsidRPr="00A90C64">
              <w:t xml:space="preserve"> + P</w:t>
            </w:r>
            <w:r w:rsidRPr="00A90C64">
              <w:t>unkt</w:t>
            </w:r>
            <w:r w:rsidR="0003239F" w:rsidRPr="00A90C64">
              <w:t xml:space="preserve"> 2-5</w:t>
            </w:r>
          </w:p>
        </w:tc>
      </w:tr>
      <w:tr w:rsidR="0003239F" w:rsidRPr="00A90C64" w14:paraId="4FEEFB04" w14:textId="77777777" w:rsidTr="009713EF">
        <w:trPr>
          <w:trHeight w:val="360"/>
        </w:trPr>
        <w:tc>
          <w:tcPr>
            <w:tcW w:w="4287" w:type="dxa"/>
          </w:tcPr>
          <w:p w14:paraId="6B925824" w14:textId="77777777" w:rsidR="0003239F" w:rsidRPr="00A90C64" w:rsidRDefault="0003239F" w:rsidP="009713EF">
            <w:pPr>
              <w:spacing w:after="0"/>
            </w:pPr>
            <w:r w:rsidRPr="00A90C64">
              <w:t>Slett forrige tegn</w:t>
            </w:r>
          </w:p>
        </w:tc>
        <w:tc>
          <w:tcPr>
            <w:tcW w:w="4343" w:type="dxa"/>
          </w:tcPr>
          <w:p w14:paraId="684C3DE2" w14:textId="48F868C8" w:rsidR="0003239F" w:rsidRPr="00A90C64" w:rsidRDefault="009C5DB4" w:rsidP="009713EF">
            <w:pPr>
              <w:spacing w:after="0"/>
            </w:pPr>
            <w:r w:rsidRPr="00A90C64">
              <w:t>Slett bakover</w:t>
            </w:r>
            <w:r w:rsidR="0003239F" w:rsidRPr="00A90C64">
              <w:t xml:space="preserve"> </w:t>
            </w:r>
          </w:p>
        </w:tc>
      </w:tr>
      <w:tr w:rsidR="0003239F" w:rsidRPr="00A90C64" w14:paraId="33F3EEDF" w14:textId="77777777" w:rsidTr="009713EF">
        <w:trPr>
          <w:trHeight w:val="360"/>
        </w:trPr>
        <w:tc>
          <w:tcPr>
            <w:tcW w:w="4287" w:type="dxa"/>
            <w:vAlign w:val="center"/>
          </w:tcPr>
          <w:p w14:paraId="1E20A238" w14:textId="77777777" w:rsidR="0003239F" w:rsidRPr="00A90C64" w:rsidRDefault="0003239F" w:rsidP="009713EF">
            <w:pPr>
              <w:spacing w:after="0"/>
            </w:pPr>
            <w:r w:rsidRPr="00A90C64">
              <w:t>Gå til neste redigeringsboks under redigering</w:t>
            </w:r>
          </w:p>
        </w:tc>
        <w:tc>
          <w:tcPr>
            <w:tcW w:w="4343" w:type="dxa"/>
            <w:vAlign w:val="center"/>
          </w:tcPr>
          <w:p w14:paraId="64FC090C" w14:textId="47149D4D" w:rsidR="0003239F" w:rsidRPr="00A90C64" w:rsidRDefault="009C5DB4" w:rsidP="009713EF">
            <w:pPr>
              <w:spacing w:after="0"/>
            </w:pPr>
            <w:r w:rsidRPr="00A90C64">
              <w:t>Enter</w:t>
            </w:r>
          </w:p>
        </w:tc>
      </w:tr>
      <w:tr w:rsidR="0003239F" w:rsidRPr="00A90C64" w14:paraId="4A550588" w14:textId="77777777" w:rsidTr="009713EF">
        <w:trPr>
          <w:trHeight w:val="360"/>
        </w:trPr>
        <w:tc>
          <w:tcPr>
            <w:tcW w:w="4287" w:type="dxa"/>
            <w:vAlign w:val="center"/>
          </w:tcPr>
          <w:p w14:paraId="301FAEDD" w14:textId="77777777" w:rsidR="0003239F" w:rsidRPr="00A90C64" w:rsidRDefault="0003239F" w:rsidP="009713EF">
            <w:pPr>
              <w:spacing w:after="0"/>
            </w:pPr>
            <w:r w:rsidRPr="00A90C64">
              <w:t>Gå til neste redigeringsboks uten å redigere</w:t>
            </w:r>
          </w:p>
        </w:tc>
        <w:tc>
          <w:tcPr>
            <w:tcW w:w="4343" w:type="dxa"/>
            <w:vAlign w:val="center"/>
          </w:tcPr>
          <w:p w14:paraId="4A84238F" w14:textId="77777777" w:rsidR="0003239F" w:rsidRPr="00A90C64" w:rsidRDefault="0003239F" w:rsidP="009713EF">
            <w:pPr>
              <w:spacing w:after="0"/>
            </w:pPr>
            <w:r w:rsidRPr="00A90C64">
              <w:t>Neste tommeltast</w:t>
            </w:r>
          </w:p>
        </w:tc>
      </w:tr>
      <w:tr w:rsidR="0003239F" w:rsidRPr="00A90C64" w14:paraId="523637CB" w14:textId="77777777" w:rsidTr="009713EF">
        <w:trPr>
          <w:trHeight w:val="360"/>
        </w:trPr>
        <w:tc>
          <w:tcPr>
            <w:tcW w:w="4287" w:type="dxa"/>
            <w:vAlign w:val="center"/>
          </w:tcPr>
          <w:p w14:paraId="3AC2116A" w14:textId="77777777" w:rsidR="0003239F" w:rsidRPr="00A90C64" w:rsidRDefault="0003239F" w:rsidP="009713EF">
            <w:pPr>
              <w:spacing w:after="0"/>
            </w:pPr>
            <w:r w:rsidRPr="00A90C64">
              <w:t>Flytte til forrige redigeringsboks uten å redigere</w:t>
            </w:r>
          </w:p>
        </w:tc>
        <w:tc>
          <w:tcPr>
            <w:tcW w:w="4343" w:type="dxa"/>
            <w:vAlign w:val="center"/>
          </w:tcPr>
          <w:p w14:paraId="4222F5A3" w14:textId="77777777" w:rsidR="0003239F" w:rsidRPr="00A90C64" w:rsidRDefault="0003239F" w:rsidP="009713EF">
            <w:pPr>
              <w:spacing w:after="0"/>
            </w:pPr>
            <w:r w:rsidRPr="00A90C64">
              <w:t>Forrige tommeltast</w:t>
            </w:r>
          </w:p>
        </w:tc>
      </w:tr>
      <w:tr w:rsidR="0003239F" w:rsidRPr="00A90C64" w14:paraId="196197E0" w14:textId="77777777" w:rsidTr="009713EF">
        <w:trPr>
          <w:trHeight w:val="360"/>
        </w:trPr>
        <w:tc>
          <w:tcPr>
            <w:tcW w:w="4287" w:type="dxa"/>
            <w:vAlign w:val="center"/>
          </w:tcPr>
          <w:p w14:paraId="05074ED3" w14:textId="77777777" w:rsidR="0003239F" w:rsidRPr="00A90C64" w:rsidRDefault="0003239F" w:rsidP="009713EF">
            <w:pPr>
              <w:spacing w:after="0"/>
            </w:pPr>
            <w:r w:rsidRPr="00A90C64">
              <w:t>Flytte innsettingspunktet til begynnelsen av tekstfeltdokumentet</w:t>
            </w:r>
          </w:p>
        </w:tc>
        <w:tc>
          <w:tcPr>
            <w:tcW w:w="4343" w:type="dxa"/>
            <w:vAlign w:val="center"/>
          </w:tcPr>
          <w:p w14:paraId="0467B399" w14:textId="1ADA589D" w:rsidR="0003239F" w:rsidRPr="00A90C64" w:rsidRDefault="0003239F" w:rsidP="009713EF">
            <w:pPr>
              <w:spacing w:after="0"/>
            </w:pPr>
            <w:r w:rsidRPr="00A90C64">
              <w:t>Mellomrom + p</w:t>
            </w:r>
            <w:r w:rsidR="009C5DB4" w:rsidRPr="00A90C64">
              <w:t>unkt</w:t>
            </w:r>
            <w:r w:rsidRPr="00A90C64">
              <w:t xml:space="preserve"> 1-2-3 </w:t>
            </w:r>
          </w:p>
        </w:tc>
      </w:tr>
      <w:tr w:rsidR="0003239F" w:rsidRPr="00A90C64" w14:paraId="105A9019" w14:textId="77777777" w:rsidTr="009713EF">
        <w:trPr>
          <w:trHeight w:val="360"/>
        </w:trPr>
        <w:tc>
          <w:tcPr>
            <w:tcW w:w="4287" w:type="dxa"/>
            <w:vAlign w:val="center"/>
          </w:tcPr>
          <w:p w14:paraId="500C350E" w14:textId="77777777" w:rsidR="0003239F" w:rsidRPr="00A90C64" w:rsidRDefault="0003239F" w:rsidP="009713EF">
            <w:pPr>
              <w:spacing w:after="0"/>
            </w:pPr>
            <w:r w:rsidRPr="00A90C64">
              <w:t>Flytte innsettingspunktet til slutten av tekstfeltdokumentet</w:t>
            </w:r>
          </w:p>
        </w:tc>
        <w:tc>
          <w:tcPr>
            <w:tcW w:w="4343" w:type="dxa"/>
            <w:vAlign w:val="center"/>
          </w:tcPr>
          <w:p w14:paraId="7F5C3B44" w14:textId="3EDE3DFF" w:rsidR="0003239F" w:rsidRPr="00A90C64" w:rsidRDefault="0003239F" w:rsidP="009713EF">
            <w:pPr>
              <w:spacing w:after="0"/>
            </w:pPr>
            <w:r w:rsidRPr="00A90C64">
              <w:t>Mellomrom + P</w:t>
            </w:r>
            <w:r w:rsidR="009C5DB4" w:rsidRPr="00A90C64">
              <w:t>unkt</w:t>
            </w:r>
            <w:r w:rsidRPr="00A90C64">
              <w:t xml:space="preserve"> 4-5-6 </w:t>
            </w:r>
          </w:p>
        </w:tc>
      </w:tr>
      <w:tr w:rsidR="0003239F" w:rsidRPr="00A90C64" w14:paraId="6931807F" w14:textId="77777777" w:rsidTr="009713EF">
        <w:trPr>
          <w:trHeight w:val="360"/>
        </w:trPr>
        <w:tc>
          <w:tcPr>
            <w:tcW w:w="4287" w:type="dxa"/>
            <w:vAlign w:val="center"/>
          </w:tcPr>
          <w:p w14:paraId="7D56D43D" w14:textId="77777777" w:rsidR="0003239F" w:rsidRPr="00A90C64" w:rsidRDefault="0003239F" w:rsidP="009713EF">
            <w:pPr>
              <w:spacing w:after="0"/>
            </w:pPr>
            <w:r w:rsidRPr="00A90C64">
              <w:lastRenderedPageBreak/>
              <w:t>Starte automatisk rulling</w:t>
            </w:r>
          </w:p>
        </w:tc>
        <w:tc>
          <w:tcPr>
            <w:tcW w:w="4343" w:type="dxa"/>
            <w:vAlign w:val="center"/>
          </w:tcPr>
          <w:p w14:paraId="07191B1B" w14:textId="5DF85B84" w:rsidR="0003239F" w:rsidRPr="00A90C64" w:rsidRDefault="0003239F" w:rsidP="009713EF">
            <w:pPr>
              <w:spacing w:after="0"/>
            </w:pPr>
            <w:r w:rsidRPr="00A90C64">
              <w:t>Mellomrom + P</w:t>
            </w:r>
            <w:r w:rsidR="009C5DB4" w:rsidRPr="00A90C64">
              <w:t>unkt</w:t>
            </w:r>
            <w:r w:rsidRPr="00A90C64">
              <w:t xml:space="preserve"> 1-2-4-5-6</w:t>
            </w:r>
          </w:p>
        </w:tc>
      </w:tr>
      <w:tr w:rsidR="0003239F" w:rsidRPr="00A90C64" w14:paraId="6E9F65B7" w14:textId="77777777" w:rsidTr="009713EF">
        <w:trPr>
          <w:trHeight w:val="360"/>
        </w:trPr>
        <w:tc>
          <w:tcPr>
            <w:tcW w:w="4287" w:type="dxa"/>
            <w:vAlign w:val="center"/>
          </w:tcPr>
          <w:p w14:paraId="2B1B6FFD" w14:textId="77777777" w:rsidR="0003239F" w:rsidRPr="00A90C64" w:rsidRDefault="0003239F" w:rsidP="009713EF">
            <w:pPr>
              <w:spacing w:after="0"/>
            </w:pPr>
            <w:r w:rsidRPr="00A90C64">
              <w:t>Øk hastigheten på automatisk rulling</w:t>
            </w:r>
          </w:p>
        </w:tc>
        <w:tc>
          <w:tcPr>
            <w:tcW w:w="4343" w:type="dxa"/>
            <w:vAlign w:val="center"/>
          </w:tcPr>
          <w:p w14:paraId="56A40D4F" w14:textId="77777777" w:rsidR="0003239F" w:rsidRPr="00A90C64" w:rsidRDefault="0003239F" w:rsidP="009713EF">
            <w:pPr>
              <w:spacing w:after="0"/>
            </w:pPr>
            <w:r w:rsidRPr="00A90C64">
              <w:t>Enter + Punkt 6</w:t>
            </w:r>
          </w:p>
        </w:tc>
      </w:tr>
      <w:tr w:rsidR="0003239F" w:rsidRPr="00A90C64" w14:paraId="564B00E6" w14:textId="77777777" w:rsidTr="009713EF">
        <w:trPr>
          <w:trHeight w:val="360"/>
        </w:trPr>
        <w:tc>
          <w:tcPr>
            <w:tcW w:w="4287" w:type="dxa"/>
            <w:vAlign w:val="center"/>
          </w:tcPr>
          <w:p w14:paraId="740E0B66" w14:textId="77777777" w:rsidR="0003239F" w:rsidRPr="00A90C64" w:rsidRDefault="0003239F" w:rsidP="009713EF">
            <w:pPr>
              <w:spacing w:after="0"/>
            </w:pPr>
            <w:r w:rsidRPr="00A90C64">
              <w:t>Redusere hastigheten på automatisk rulling</w:t>
            </w:r>
          </w:p>
        </w:tc>
        <w:tc>
          <w:tcPr>
            <w:tcW w:w="4343" w:type="dxa"/>
            <w:vAlign w:val="center"/>
          </w:tcPr>
          <w:p w14:paraId="59D833E0" w14:textId="77777777" w:rsidR="0003239F" w:rsidRPr="00A90C64" w:rsidRDefault="0003239F" w:rsidP="009713EF">
            <w:pPr>
              <w:spacing w:after="0"/>
            </w:pPr>
            <w:r w:rsidRPr="00A90C64">
              <w:t>Enter + Punkt 3</w:t>
            </w:r>
          </w:p>
        </w:tc>
      </w:tr>
      <w:tr w:rsidR="0003239F" w:rsidRPr="00A90C64" w14:paraId="50A1566A" w14:textId="77777777" w:rsidTr="009713EF">
        <w:trPr>
          <w:trHeight w:val="360"/>
        </w:trPr>
        <w:tc>
          <w:tcPr>
            <w:tcW w:w="4287" w:type="dxa"/>
            <w:vAlign w:val="center"/>
          </w:tcPr>
          <w:p w14:paraId="166E604F" w14:textId="77777777" w:rsidR="0003239F" w:rsidRPr="00A90C64" w:rsidRDefault="0003239F" w:rsidP="009713EF">
            <w:pPr>
              <w:spacing w:after="0"/>
            </w:pPr>
            <w:r w:rsidRPr="00A90C64">
              <w:t xml:space="preserve">Aktivere/deaktivere lesemodus </w:t>
            </w:r>
          </w:p>
        </w:tc>
        <w:tc>
          <w:tcPr>
            <w:tcW w:w="4343" w:type="dxa"/>
            <w:vAlign w:val="center"/>
          </w:tcPr>
          <w:p w14:paraId="237167A1" w14:textId="77777777" w:rsidR="0003239F" w:rsidRPr="00A90C64" w:rsidRDefault="0003239F" w:rsidP="009713EF">
            <w:pPr>
              <w:spacing w:after="0"/>
            </w:pPr>
            <w:r w:rsidRPr="00A90C64">
              <w:t>Mellomrom + X</w:t>
            </w:r>
          </w:p>
        </w:tc>
      </w:tr>
      <w:tr w:rsidR="0003239F" w:rsidRPr="00A90C64" w14:paraId="64677DE3" w14:textId="77777777" w:rsidTr="009713EF">
        <w:trPr>
          <w:trHeight w:val="360"/>
        </w:trPr>
        <w:tc>
          <w:tcPr>
            <w:tcW w:w="4287" w:type="dxa"/>
            <w:vAlign w:val="center"/>
          </w:tcPr>
          <w:p w14:paraId="587D12EC" w14:textId="77777777" w:rsidR="0003239F" w:rsidRPr="00A90C64" w:rsidRDefault="0003239F" w:rsidP="009713EF">
            <w:pPr>
              <w:spacing w:after="0"/>
            </w:pPr>
            <w:r w:rsidRPr="00A90C64">
              <w:t>Bokmerke-menyen</w:t>
            </w:r>
          </w:p>
        </w:tc>
        <w:tc>
          <w:tcPr>
            <w:tcW w:w="4343" w:type="dxa"/>
            <w:vAlign w:val="center"/>
          </w:tcPr>
          <w:p w14:paraId="514BCF96" w14:textId="03D578F6" w:rsidR="0003239F" w:rsidRPr="00A90C64" w:rsidRDefault="009C5DB4" w:rsidP="009713EF">
            <w:pPr>
              <w:spacing w:after="0"/>
            </w:pPr>
            <w:r w:rsidRPr="00A90C64">
              <w:t>Enter</w:t>
            </w:r>
            <w:r w:rsidR="0003239F" w:rsidRPr="00A90C64">
              <w:t xml:space="preserve"> + M</w:t>
            </w:r>
          </w:p>
        </w:tc>
      </w:tr>
      <w:tr w:rsidR="0003239F" w:rsidRPr="00A90C64" w14:paraId="156CCECA" w14:textId="77777777" w:rsidTr="009713EF">
        <w:trPr>
          <w:trHeight w:val="360"/>
        </w:trPr>
        <w:tc>
          <w:tcPr>
            <w:tcW w:w="4287" w:type="dxa"/>
            <w:vAlign w:val="center"/>
          </w:tcPr>
          <w:p w14:paraId="715569D8" w14:textId="77777777" w:rsidR="0003239F" w:rsidRPr="00A90C64" w:rsidRDefault="0003239F" w:rsidP="009713EF">
            <w:pPr>
              <w:spacing w:after="0"/>
            </w:pPr>
            <w:r w:rsidRPr="00A90C64">
              <w:t>Hopp til bokmerke</w:t>
            </w:r>
          </w:p>
        </w:tc>
        <w:tc>
          <w:tcPr>
            <w:tcW w:w="4343" w:type="dxa"/>
            <w:vAlign w:val="center"/>
          </w:tcPr>
          <w:p w14:paraId="74CA7163" w14:textId="77777777" w:rsidR="0003239F" w:rsidRPr="00A90C64" w:rsidRDefault="0003239F" w:rsidP="009713EF">
            <w:pPr>
              <w:spacing w:after="0"/>
            </w:pPr>
            <w:r w:rsidRPr="00A90C64">
              <w:t>Enter + J</w:t>
            </w:r>
          </w:p>
        </w:tc>
      </w:tr>
      <w:tr w:rsidR="0003239F" w:rsidRPr="00A90C64" w14:paraId="0069762F" w14:textId="77777777" w:rsidTr="009713EF">
        <w:trPr>
          <w:trHeight w:val="360"/>
        </w:trPr>
        <w:tc>
          <w:tcPr>
            <w:tcW w:w="4287" w:type="dxa"/>
            <w:vAlign w:val="center"/>
          </w:tcPr>
          <w:p w14:paraId="0A45DD8C" w14:textId="77777777" w:rsidR="0003239F" w:rsidRPr="00A90C64" w:rsidRDefault="0003239F" w:rsidP="009713EF">
            <w:pPr>
              <w:spacing w:after="0"/>
            </w:pPr>
            <w:r w:rsidRPr="00A90C64">
              <w:t>Sett inn bokmerke</w:t>
            </w:r>
          </w:p>
        </w:tc>
        <w:tc>
          <w:tcPr>
            <w:tcW w:w="4343" w:type="dxa"/>
            <w:vAlign w:val="center"/>
          </w:tcPr>
          <w:p w14:paraId="3551063F" w14:textId="77777777" w:rsidR="0003239F" w:rsidRPr="00A90C64" w:rsidRDefault="0003239F" w:rsidP="009713EF">
            <w:pPr>
              <w:spacing w:after="0"/>
            </w:pPr>
            <w:r w:rsidRPr="00A90C64">
              <w:t>Enter + B</w:t>
            </w:r>
          </w:p>
        </w:tc>
      </w:tr>
    </w:tbl>
    <w:p w14:paraId="4FA686AB" w14:textId="77777777" w:rsidR="00646BBF" w:rsidRPr="00A90C64" w:rsidRDefault="00646BBF" w:rsidP="00646BBF">
      <w:pPr>
        <w:pStyle w:val="Brdtekst"/>
        <w:spacing w:after="0" w:line="240" w:lineRule="auto"/>
      </w:pPr>
    </w:p>
    <w:p w14:paraId="42893140" w14:textId="41B9CFB6" w:rsidR="00646BBF" w:rsidRPr="00A90C64" w:rsidRDefault="00646BBF" w:rsidP="00D24B70">
      <w:pPr>
        <w:pStyle w:val="Overskrift1"/>
        <w:numPr>
          <w:ilvl w:val="0"/>
          <w:numId w:val="46"/>
        </w:numPr>
        <w:ind w:left="357" w:hanging="357"/>
      </w:pPr>
      <w:bookmarkStart w:id="205" w:name="_Refd18e1672"/>
      <w:bookmarkStart w:id="206" w:name="_Tocd18e1672"/>
      <w:r w:rsidRPr="00A90C64">
        <w:t xml:space="preserve"> </w:t>
      </w:r>
      <w:bookmarkStart w:id="207" w:name="_Toc161145801"/>
      <w:r w:rsidRPr="00A90C64">
        <w:t>Bruke Victor Reader</w:t>
      </w:r>
      <w:bookmarkEnd w:id="205"/>
      <w:bookmarkEnd w:id="206"/>
      <w:bookmarkEnd w:id="207"/>
    </w:p>
    <w:p w14:paraId="0287213F" w14:textId="691BC917" w:rsidR="005B69B9" w:rsidRPr="00A90C64" w:rsidRDefault="0019741B" w:rsidP="00646BBF">
      <w:pPr>
        <w:pStyle w:val="Brdtekst"/>
      </w:pPr>
      <w:r w:rsidRPr="00A90C64">
        <w:t>Victor Reader er programmet du bruker til å lese eller lytte til bøker på Brailliant. Den støtter følgende filformater:</w:t>
      </w:r>
    </w:p>
    <w:p w14:paraId="13041378" w14:textId="77777777" w:rsidR="00B26B02" w:rsidRPr="00A90C64" w:rsidRDefault="00B26B02" w:rsidP="004762FF">
      <w:pPr>
        <w:pStyle w:val="Brdtekst"/>
        <w:numPr>
          <w:ilvl w:val="0"/>
          <w:numId w:val="47"/>
        </w:numPr>
      </w:pPr>
      <w:proofErr w:type="gramStart"/>
      <w:r w:rsidRPr="00A90C64">
        <w:t>.</w:t>
      </w:r>
      <w:proofErr w:type="spellStart"/>
      <w:r w:rsidRPr="00A90C64">
        <w:t>brf</w:t>
      </w:r>
      <w:proofErr w:type="spellEnd"/>
      <w:proofErr w:type="gramEnd"/>
    </w:p>
    <w:p w14:paraId="1E6BAA14" w14:textId="77777777" w:rsidR="00B26B02" w:rsidRPr="00A90C64" w:rsidRDefault="00B26B02" w:rsidP="004762FF">
      <w:pPr>
        <w:pStyle w:val="Brdtekst"/>
        <w:numPr>
          <w:ilvl w:val="0"/>
          <w:numId w:val="47"/>
        </w:numPr>
      </w:pPr>
      <w:proofErr w:type="gramStart"/>
      <w:r w:rsidRPr="00A90C64">
        <w:t>.</w:t>
      </w:r>
      <w:proofErr w:type="spellStart"/>
      <w:r w:rsidRPr="00A90C64">
        <w:t>pef</w:t>
      </w:r>
      <w:proofErr w:type="spellEnd"/>
      <w:proofErr w:type="gramEnd"/>
    </w:p>
    <w:p w14:paraId="23687FAF" w14:textId="77777777" w:rsidR="00B26B02" w:rsidRPr="00A90C64" w:rsidRDefault="00B26B02" w:rsidP="004762FF">
      <w:pPr>
        <w:pStyle w:val="Brdtekst"/>
        <w:numPr>
          <w:ilvl w:val="0"/>
          <w:numId w:val="47"/>
        </w:numPr>
      </w:pPr>
      <w:r w:rsidRPr="00A90C64">
        <w:t>.txt</w:t>
      </w:r>
    </w:p>
    <w:p w14:paraId="7AF71BCF" w14:textId="77777777" w:rsidR="00B26B02" w:rsidRPr="00A90C64" w:rsidRDefault="00B26B02" w:rsidP="004762FF">
      <w:pPr>
        <w:pStyle w:val="Brdtekst"/>
        <w:numPr>
          <w:ilvl w:val="0"/>
          <w:numId w:val="47"/>
        </w:numPr>
      </w:pPr>
      <w:r w:rsidRPr="00A90C64">
        <w:t>.html</w:t>
      </w:r>
    </w:p>
    <w:p w14:paraId="74F2E016" w14:textId="77777777" w:rsidR="00B26B02" w:rsidRPr="00A90C64" w:rsidRDefault="00B26B02" w:rsidP="004762FF">
      <w:pPr>
        <w:pStyle w:val="Brdtekst"/>
        <w:numPr>
          <w:ilvl w:val="0"/>
          <w:numId w:val="47"/>
        </w:numPr>
      </w:pPr>
      <w:r w:rsidRPr="00A90C64">
        <w:t>.docx</w:t>
      </w:r>
    </w:p>
    <w:p w14:paraId="248BB0FE" w14:textId="53B78C78" w:rsidR="00B26B02" w:rsidRPr="00A90C64" w:rsidRDefault="000545DC" w:rsidP="004762FF">
      <w:pPr>
        <w:pStyle w:val="Brdtekst"/>
        <w:numPr>
          <w:ilvl w:val="0"/>
          <w:numId w:val="47"/>
        </w:numPr>
      </w:pPr>
      <w:r w:rsidRPr="00A90C64">
        <w:t>Daisy</w:t>
      </w:r>
      <w:r w:rsidR="00B26B02" w:rsidRPr="00A90C64">
        <w:t xml:space="preserve"> 2</w:t>
      </w:r>
    </w:p>
    <w:p w14:paraId="6920A23A" w14:textId="4D8E1BE4" w:rsidR="00202B38" w:rsidRPr="00A90C64" w:rsidRDefault="000545DC" w:rsidP="004762FF">
      <w:pPr>
        <w:pStyle w:val="Brdtekst"/>
        <w:numPr>
          <w:ilvl w:val="0"/>
          <w:numId w:val="47"/>
        </w:numPr>
      </w:pPr>
      <w:r w:rsidRPr="00A90C64">
        <w:t>Daisy</w:t>
      </w:r>
      <w:r w:rsidR="00202B38" w:rsidRPr="00A90C64">
        <w:t xml:space="preserve"> 2,02</w:t>
      </w:r>
    </w:p>
    <w:p w14:paraId="11B30065" w14:textId="78DC662D" w:rsidR="00202B38" w:rsidRPr="00A90C64" w:rsidRDefault="000545DC" w:rsidP="004762FF">
      <w:pPr>
        <w:pStyle w:val="Brdtekst"/>
        <w:numPr>
          <w:ilvl w:val="0"/>
          <w:numId w:val="47"/>
        </w:numPr>
      </w:pPr>
      <w:proofErr w:type="spellStart"/>
      <w:r w:rsidRPr="00A90C64">
        <w:t>Niso</w:t>
      </w:r>
      <w:proofErr w:type="spellEnd"/>
    </w:p>
    <w:p w14:paraId="1E11C3A3" w14:textId="77777777" w:rsidR="00B26B02" w:rsidRPr="00A90C64" w:rsidRDefault="00B26B02" w:rsidP="004762FF">
      <w:pPr>
        <w:pStyle w:val="Brdtekst"/>
        <w:numPr>
          <w:ilvl w:val="0"/>
          <w:numId w:val="47"/>
        </w:numPr>
      </w:pPr>
      <w:r w:rsidRPr="00A90C64">
        <w:t>.rtf</w:t>
      </w:r>
    </w:p>
    <w:p w14:paraId="2A8B0302" w14:textId="77777777" w:rsidR="00B26B02" w:rsidRPr="00A90C64" w:rsidRDefault="00B26B02" w:rsidP="004762FF">
      <w:pPr>
        <w:pStyle w:val="Brdtekst"/>
        <w:numPr>
          <w:ilvl w:val="0"/>
          <w:numId w:val="47"/>
        </w:numPr>
      </w:pPr>
      <w:proofErr w:type="gramStart"/>
      <w:r w:rsidRPr="00A90C64">
        <w:t>.ban</w:t>
      </w:r>
      <w:proofErr w:type="gramEnd"/>
    </w:p>
    <w:p w14:paraId="31FF1F72" w14:textId="77777777" w:rsidR="00B26B02" w:rsidRPr="00A90C64" w:rsidRDefault="00B26B02" w:rsidP="004762FF">
      <w:pPr>
        <w:pStyle w:val="Brdtekst"/>
        <w:numPr>
          <w:ilvl w:val="0"/>
          <w:numId w:val="47"/>
        </w:numPr>
      </w:pPr>
      <w:proofErr w:type="gramStart"/>
      <w:r w:rsidRPr="00A90C64">
        <w:t>.bra</w:t>
      </w:r>
      <w:proofErr w:type="gramEnd"/>
    </w:p>
    <w:p w14:paraId="23662957" w14:textId="63BD3FC2" w:rsidR="00B26B02" w:rsidRPr="00A90C64" w:rsidRDefault="00113608" w:rsidP="004762FF">
      <w:pPr>
        <w:pStyle w:val="Brdtekst"/>
        <w:numPr>
          <w:ilvl w:val="0"/>
          <w:numId w:val="47"/>
        </w:numPr>
      </w:pPr>
      <w:proofErr w:type="spellStart"/>
      <w:r w:rsidRPr="00A90C64">
        <w:t>Pdf</w:t>
      </w:r>
      <w:proofErr w:type="spellEnd"/>
    </w:p>
    <w:p w14:paraId="6E43DCF3" w14:textId="4F1343FC" w:rsidR="00113608" w:rsidRPr="00A90C64" w:rsidRDefault="00113608" w:rsidP="004762FF">
      <w:pPr>
        <w:pStyle w:val="Brdtekst"/>
        <w:numPr>
          <w:ilvl w:val="0"/>
          <w:numId w:val="47"/>
        </w:numPr>
      </w:pPr>
      <w:r w:rsidRPr="00A90C64">
        <w:t>. FB2</w:t>
      </w:r>
    </w:p>
    <w:p w14:paraId="5EAAD577" w14:textId="7A983BBD" w:rsidR="00646BBF" w:rsidRPr="00A90C64" w:rsidRDefault="00646BBF" w:rsidP="00646BBF">
      <w:pPr>
        <w:pStyle w:val="Brdtekst"/>
      </w:pPr>
      <w:r w:rsidRPr="00A90C64">
        <w:t xml:space="preserve">For å åpne Victor Reader-appen trykker du på Neste tommeltast til du kommer til Victor Reader, eller trykker på 'V' i Hovedmenyen. Trykk Enter eller en </w:t>
      </w:r>
      <w:r w:rsidR="000F16D7" w:rsidRPr="00A90C64">
        <w:t>markørhenter</w:t>
      </w:r>
      <w:r w:rsidRPr="00A90C64">
        <w:t xml:space="preserve"> for å få tilgang til </w:t>
      </w:r>
      <w:r w:rsidR="000545DC" w:rsidRPr="00A90C64">
        <w:t>programmet</w:t>
      </w:r>
      <w:r w:rsidRPr="00A90C64">
        <w:t>.</w:t>
      </w:r>
    </w:p>
    <w:p w14:paraId="5ACC0C8C" w14:textId="768A10E2" w:rsidR="00646BBF" w:rsidRPr="00A90C64" w:rsidRDefault="00646BBF" w:rsidP="00646BBF">
      <w:pPr>
        <w:pStyle w:val="Brdtekst"/>
      </w:pPr>
      <w:r w:rsidRPr="00A90C64">
        <w:t>Victor Reader-menyen inneholder Bokliste, Nylig lest, Søk og Lukk.</w:t>
      </w:r>
    </w:p>
    <w:p w14:paraId="610A3A4A" w14:textId="1FCFCB6F" w:rsidR="00646BBF" w:rsidRPr="00A90C64" w:rsidRDefault="00646BBF" w:rsidP="00D24B70">
      <w:pPr>
        <w:pStyle w:val="Overskrift2"/>
        <w:numPr>
          <w:ilvl w:val="1"/>
          <w:numId w:val="46"/>
        </w:numPr>
      </w:pPr>
      <w:bookmarkStart w:id="208" w:name="_Toc161145802"/>
      <w:r w:rsidRPr="00A90C64">
        <w:lastRenderedPageBreak/>
        <w:t>Navigere i boklisten</w:t>
      </w:r>
      <w:bookmarkEnd w:id="208"/>
    </w:p>
    <w:p w14:paraId="606B0425" w14:textId="74F271C4" w:rsidR="00646BBF" w:rsidRPr="00A90C64" w:rsidRDefault="00646BBF" w:rsidP="00646BBF">
      <w:pPr>
        <w:pStyle w:val="Brdtekst"/>
      </w:pPr>
      <w:r w:rsidRPr="00A90C64">
        <w:t>I Victor Reader lagres bøkene dine i en bokliste, som kan sammenlignes med en katalog som inneholder alle tilgjengelige medier på enheten din i alfabetisk rekkefølge.</w:t>
      </w:r>
    </w:p>
    <w:p w14:paraId="048AE26D" w14:textId="4601C691" w:rsidR="00646BBF" w:rsidRPr="00A90C64" w:rsidRDefault="00646BBF" w:rsidP="00646BBF">
      <w:pPr>
        <w:pStyle w:val="Brdtekst"/>
      </w:pPr>
      <w:r w:rsidRPr="00A90C64">
        <w:t xml:space="preserve">Bruk tommeltastene Forrige og Neste til å velge en bok fra boklisten, og trykk deretter ENTER eller en </w:t>
      </w:r>
      <w:r w:rsidR="000F16D7" w:rsidRPr="00A90C64">
        <w:t>markørhenter</w:t>
      </w:r>
      <w:r w:rsidRPr="00A90C64">
        <w:t>.</w:t>
      </w:r>
    </w:p>
    <w:p w14:paraId="7021655C" w14:textId="635FF33B" w:rsidR="00B26B02" w:rsidRPr="00A90C64" w:rsidRDefault="00C93DDB" w:rsidP="00646BBF">
      <w:pPr>
        <w:pStyle w:val="Brdtekst"/>
      </w:pPr>
      <w:r w:rsidRPr="00A90C64">
        <w:t>Vær oppmerksom på at Brailliant kan vise en feilmelding hvis en PDF-</w:t>
      </w:r>
      <w:proofErr w:type="spellStart"/>
      <w:r w:rsidRPr="00A90C64">
        <w:t>filbok</w:t>
      </w:r>
      <w:proofErr w:type="spellEnd"/>
      <w:r w:rsidRPr="00A90C64">
        <w:t xml:space="preserve"> åpnes. Dette skjer vanligvis når filen inneholder bilder i stedet for tekst.</w:t>
      </w:r>
    </w:p>
    <w:p w14:paraId="5F1D210C" w14:textId="631A9B40" w:rsidR="00646BBF" w:rsidRPr="00A90C64" w:rsidRDefault="00646BBF" w:rsidP="00646BBF">
      <w:pPr>
        <w:pStyle w:val="Brdtekst"/>
      </w:pPr>
      <w:r w:rsidRPr="00A90C64">
        <w:t>Hvis du vil lukke en bok og gå tilbake til boklisten, trykker du MELLOMROM + E eller Mellomrom + B.</w:t>
      </w:r>
    </w:p>
    <w:p w14:paraId="7B89C510" w14:textId="77777777" w:rsidR="00646BBF" w:rsidRPr="00A90C64" w:rsidRDefault="00646BBF" w:rsidP="00D24B70">
      <w:pPr>
        <w:pStyle w:val="Overskrift3"/>
        <w:numPr>
          <w:ilvl w:val="2"/>
          <w:numId w:val="46"/>
        </w:numPr>
        <w:ind w:left="1077" w:hanging="1077"/>
      </w:pPr>
      <w:bookmarkStart w:id="209" w:name="_Refd18e1750"/>
      <w:bookmarkStart w:id="210" w:name="_Tocd18e1750"/>
      <w:bookmarkStart w:id="211" w:name="_Toc161145803"/>
      <w:r w:rsidRPr="00A90C64">
        <w:t>Søke etter bøker</w:t>
      </w:r>
      <w:bookmarkEnd w:id="209"/>
      <w:bookmarkEnd w:id="210"/>
      <w:bookmarkEnd w:id="211"/>
    </w:p>
    <w:p w14:paraId="6F59F2BE" w14:textId="77777777" w:rsidR="00646BBF" w:rsidRPr="00A90C64" w:rsidRDefault="00646BBF" w:rsidP="00646BBF">
      <w:pPr>
        <w:pStyle w:val="Brdtekst"/>
      </w:pPr>
      <w:r w:rsidRPr="00A90C64">
        <w:t xml:space="preserve">Slik søker du etter en bestemt bok på enheten: </w:t>
      </w:r>
    </w:p>
    <w:p w14:paraId="68C24DA5" w14:textId="5FBCDE7E" w:rsidR="00646BBF" w:rsidRPr="00A90C64" w:rsidRDefault="00646BBF" w:rsidP="00D24B70">
      <w:pPr>
        <w:pStyle w:val="Brdtekst"/>
        <w:numPr>
          <w:ilvl w:val="0"/>
          <w:numId w:val="10"/>
        </w:numPr>
      </w:pPr>
      <w:r w:rsidRPr="00A90C64">
        <w:t xml:space="preserve">Velg Søk på Victor Reader-menyen, eller trykk MELLOMROM + F. </w:t>
      </w:r>
      <w:bookmarkStart w:id="212" w:name="_Hlk37858943"/>
    </w:p>
    <w:p w14:paraId="01299F11" w14:textId="77777777" w:rsidR="00646BBF" w:rsidRPr="00A90C64" w:rsidRDefault="00646BBF" w:rsidP="00D24B70">
      <w:pPr>
        <w:pStyle w:val="Brdtekst"/>
        <w:numPr>
          <w:ilvl w:val="0"/>
          <w:numId w:val="10"/>
        </w:numPr>
      </w:pPr>
      <w:r w:rsidRPr="00A90C64">
        <w:t>Skriv inn teksten/navnet på boken.</w:t>
      </w:r>
    </w:p>
    <w:p w14:paraId="34C806C6" w14:textId="77777777" w:rsidR="00646BBF" w:rsidRPr="00A90C64" w:rsidRDefault="00646BBF" w:rsidP="00D24B70">
      <w:pPr>
        <w:pStyle w:val="Brdtekst"/>
        <w:numPr>
          <w:ilvl w:val="0"/>
          <w:numId w:val="10"/>
        </w:numPr>
      </w:pPr>
      <w:r w:rsidRPr="00A90C64">
        <w:t xml:space="preserve">Trykk ENTER. </w:t>
      </w:r>
    </w:p>
    <w:p w14:paraId="78B8AB3A" w14:textId="77777777" w:rsidR="00646BBF" w:rsidRPr="00A90C64" w:rsidRDefault="00646BBF" w:rsidP="00646BBF">
      <w:pPr>
        <w:pStyle w:val="Brdtekst"/>
        <w:ind w:left="720"/>
      </w:pPr>
      <w:r w:rsidRPr="00A90C64">
        <w:t xml:space="preserve">Du får en liste over bøker som samsvarer med søkekriteriene. </w:t>
      </w:r>
    </w:p>
    <w:p w14:paraId="5F8DB87B" w14:textId="77777777" w:rsidR="00646BBF" w:rsidRPr="00A90C64" w:rsidRDefault="00646BBF" w:rsidP="00D24B70">
      <w:pPr>
        <w:pStyle w:val="Brdtekst"/>
        <w:numPr>
          <w:ilvl w:val="0"/>
          <w:numId w:val="10"/>
        </w:numPr>
      </w:pPr>
      <w:r w:rsidRPr="00A90C64">
        <w:t>Bruk tommeltastene Forrige og Neste til å bla til boken.</w:t>
      </w:r>
    </w:p>
    <w:p w14:paraId="5AEB3833" w14:textId="1812C0F3" w:rsidR="00646BBF" w:rsidRPr="00A90C64" w:rsidRDefault="00646BBF" w:rsidP="00D24B70">
      <w:pPr>
        <w:pStyle w:val="Brdtekst"/>
        <w:numPr>
          <w:ilvl w:val="0"/>
          <w:numId w:val="10"/>
        </w:numPr>
      </w:pPr>
      <w:r w:rsidRPr="00A90C64">
        <w:t xml:space="preserve">Trykk Enter eller en </w:t>
      </w:r>
      <w:r w:rsidR="000F16D7" w:rsidRPr="00A90C64">
        <w:t>markørhenter</w:t>
      </w:r>
      <w:r w:rsidRPr="00A90C64">
        <w:t xml:space="preserve"> for å åpne den.</w:t>
      </w:r>
      <w:bookmarkEnd w:id="212"/>
    </w:p>
    <w:p w14:paraId="0CD7DD7D" w14:textId="6FA69DCD" w:rsidR="00646BBF" w:rsidRPr="00A90C64" w:rsidRDefault="00646BBF" w:rsidP="00D24B70">
      <w:pPr>
        <w:pStyle w:val="Overskrift3"/>
        <w:numPr>
          <w:ilvl w:val="2"/>
          <w:numId w:val="46"/>
        </w:numPr>
        <w:ind w:left="1077" w:hanging="1077"/>
      </w:pPr>
      <w:bookmarkStart w:id="213" w:name="_Toc161145804"/>
      <w:r w:rsidRPr="00A90C64">
        <w:t>Få tilgang til nylig åpnede bøker</w:t>
      </w:r>
      <w:bookmarkEnd w:id="213"/>
    </w:p>
    <w:p w14:paraId="5058B989" w14:textId="77777777" w:rsidR="00646BBF" w:rsidRPr="00A90C64" w:rsidRDefault="00646BBF" w:rsidP="00646BBF">
      <w:pPr>
        <w:pStyle w:val="Brdtekst"/>
      </w:pPr>
      <w:r w:rsidRPr="00A90C64">
        <w:t>Du kan åpne en liste over de fem siste bøkene du tidligere åpnet for rask tilgang.</w:t>
      </w:r>
    </w:p>
    <w:p w14:paraId="76D28E4A" w14:textId="6BB07936" w:rsidR="00646BBF" w:rsidRPr="00A90C64" w:rsidRDefault="00646BBF" w:rsidP="00646BBF">
      <w:pPr>
        <w:pStyle w:val="Brdtekst"/>
      </w:pPr>
      <w:r w:rsidRPr="00A90C64">
        <w:t xml:space="preserve">Hvis du vil åpne en liste over de fem siste bøkene, trykker du ENTER + R eller velger Les nylig fra Victor Reader-menyen. </w:t>
      </w:r>
    </w:p>
    <w:p w14:paraId="06A99EB4" w14:textId="3B0AC444" w:rsidR="00646BBF" w:rsidRPr="00A90C64" w:rsidRDefault="00646BBF" w:rsidP="00646BBF">
      <w:pPr>
        <w:pStyle w:val="Brdtekst"/>
      </w:pPr>
      <w:r w:rsidRPr="00A90C64">
        <w:t xml:space="preserve">Du kan bla gjennom de fem siste bøkene ved hjelp av tastene Forrige og Neste. Trykk Enter eller en </w:t>
      </w:r>
      <w:r w:rsidR="000F16D7" w:rsidRPr="00A90C64">
        <w:t>markørhenter</w:t>
      </w:r>
      <w:r w:rsidRPr="00A90C64">
        <w:t xml:space="preserve"> for å åpne en bok fra listen.</w:t>
      </w:r>
    </w:p>
    <w:p w14:paraId="343A0F92" w14:textId="454D35EC" w:rsidR="00646BBF" w:rsidRPr="00A90C64" w:rsidRDefault="00646BBF" w:rsidP="00D24B70">
      <w:pPr>
        <w:pStyle w:val="Overskrift3"/>
        <w:numPr>
          <w:ilvl w:val="2"/>
          <w:numId w:val="46"/>
        </w:numPr>
        <w:ind w:left="1077" w:hanging="1077"/>
      </w:pPr>
      <w:bookmarkStart w:id="214" w:name="_Numd18e1803"/>
      <w:bookmarkStart w:id="215" w:name="_Refd18e1803"/>
      <w:bookmarkStart w:id="216" w:name="_Tocd18e1803"/>
      <w:bookmarkStart w:id="217" w:name="_Toc161145805"/>
      <w:r w:rsidRPr="00A90C64">
        <w:t>Administrere bøkene dine</w:t>
      </w:r>
      <w:bookmarkEnd w:id="217"/>
    </w:p>
    <w:p w14:paraId="32742603" w14:textId="0EC2CB68" w:rsidR="00646BBF" w:rsidRPr="00A90C64" w:rsidRDefault="00646BBF" w:rsidP="00646BBF">
      <w:pPr>
        <w:spacing w:before="120"/>
      </w:pPr>
      <w:r w:rsidRPr="00A90C64">
        <w:t>Når du blar gjennom boklisten, kan du kopiere, flytte eller slette en valgt bok fra Victor Reader-programmet til en ekstern lagringsenhet. Hvilke handlinger som er tilgjengelige for hver bok, avhenger av typen og plasseringen av boken. Hurtigmenyen forteller deg hvilke handlinger som er tilgjengelige.</w:t>
      </w:r>
    </w:p>
    <w:p w14:paraId="2CE30FFE" w14:textId="77777777" w:rsidR="00646BBF" w:rsidRPr="00A90C64" w:rsidRDefault="00646BBF" w:rsidP="00646BBF">
      <w:pPr>
        <w:spacing w:before="120"/>
      </w:pPr>
      <w:r w:rsidRPr="00A90C64">
        <w:t>De grunnleggende reglene er:</w:t>
      </w:r>
    </w:p>
    <w:p w14:paraId="1DE94104" w14:textId="77777777" w:rsidR="00646BBF" w:rsidRPr="00A90C64" w:rsidRDefault="00646BBF" w:rsidP="00D24B70">
      <w:pPr>
        <w:pStyle w:val="Listeavsnitt"/>
        <w:numPr>
          <w:ilvl w:val="0"/>
          <w:numId w:val="2"/>
        </w:numPr>
      </w:pPr>
      <w:bookmarkStart w:id="218" w:name="_Hlk37860446"/>
      <w:r w:rsidRPr="00A90C64">
        <w:t>Bøker på SD-kortet kan slettes.</w:t>
      </w:r>
    </w:p>
    <w:p w14:paraId="187003B5" w14:textId="77777777" w:rsidR="00646BBF" w:rsidRPr="00A90C64" w:rsidRDefault="00646BBF" w:rsidP="00D24B70">
      <w:pPr>
        <w:pStyle w:val="Listeavsnitt"/>
        <w:numPr>
          <w:ilvl w:val="0"/>
          <w:numId w:val="2"/>
        </w:numPr>
      </w:pPr>
      <w:r w:rsidRPr="00A90C64">
        <w:t>Bøker lastet ned fra elektroniske tjenester kan flyttes eller slettes.</w:t>
      </w:r>
    </w:p>
    <w:p w14:paraId="1C4AF4A6" w14:textId="77777777" w:rsidR="00646BBF" w:rsidRPr="00A90C64" w:rsidRDefault="00646BBF" w:rsidP="00D24B70">
      <w:pPr>
        <w:pStyle w:val="Listeavsnitt"/>
        <w:numPr>
          <w:ilvl w:val="0"/>
          <w:numId w:val="2"/>
        </w:numPr>
      </w:pPr>
      <w:r w:rsidRPr="00A90C64">
        <w:t xml:space="preserve">Bøker kan bare kopieres eller flyttes til/fra når ekstern lagring er tilkoblet. </w:t>
      </w:r>
    </w:p>
    <w:p w14:paraId="02983922" w14:textId="77777777" w:rsidR="00646BBF" w:rsidRPr="00A90C64" w:rsidRDefault="00646BBF" w:rsidP="00D24B70">
      <w:pPr>
        <w:pStyle w:val="Listeavsnitt"/>
        <w:numPr>
          <w:ilvl w:val="0"/>
          <w:numId w:val="2"/>
        </w:numPr>
        <w:spacing w:before="120"/>
        <w:contextualSpacing w:val="0"/>
      </w:pPr>
      <w:r w:rsidRPr="00A90C64">
        <w:lastRenderedPageBreak/>
        <w:t xml:space="preserve">Du kan ikke kopiere eller flytte bøker fra den interne lagringen. </w:t>
      </w:r>
      <w:bookmarkEnd w:id="218"/>
    </w:p>
    <w:p w14:paraId="24D48301" w14:textId="77777777" w:rsidR="00646BBF" w:rsidRPr="00A90C64" w:rsidRDefault="00646BBF" w:rsidP="00646BBF">
      <w:pPr>
        <w:pStyle w:val="Brdtekst"/>
      </w:pPr>
      <w:r w:rsidRPr="00A90C64">
        <w:t>Slik kopierer, flytter eller sletter du en bok:</w:t>
      </w:r>
    </w:p>
    <w:p w14:paraId="07B272F1" w14:textId="6DB5A1AF" w:rsidR="00646BBF" w:rsidRPr="00A90C64" w:rsidRDefault="00646BBF" w:rsidP="00D24B70">
      <w:pPr>
        <w:pStyle w:val="Brdtekst"/>
        <w:numPr>
          <w:ilvl w:val="0"/>
          <w:numId w:val="11"/>
        </w:numPr>
      </w:pPr>
      <w:r w:rsidRPr="00A90C64">
        <w:t xml:space="preserve">Åpne boklisten ved å trykke mellomrom + B. </w:t>
      </w:r>
    </w:p>
    <w:p w14:paraId="63F04D28" w14:textId="77777777" w:rsidR="00646BBF" w:rsidRPr="00A90C64" w:rsidRDefault="00646BBF" w:rsidP="00D24B70">
      <w:pPr>
        <w:pStyle w:val="Brdtekst"/>
        <w:numPr>
          <w:ilvl w:val="0"/>
          <w:numId w:val="11"/>
        </w:numPr>
      </w:pPr>
      <w:r w:rsidRPr="00A90C64">
        <w:t>Velg en bok ved hjelp av tommeltastene Forrige eller Neste.</w:t>
      </w:r>
    </w:p>
    <w:p w14:paraId="14CCEDEC" w14:textId="43BC643F" w:rsidR="00646BBF" w:rsidRPr="00A90C64" w:rsidRDefault="00646BBF" w:rsidP="00D24B70">
      <w:pPr>
        <w:pStyle w:val="Brdtekst"/>
        <w:numPr>
          <w:ilvl w:val="0"/>
          <w:numId w:val="11"/>
        </w:numPr>
      </w:pPr>
      <w:r w:rsidRPr="00A90C64">
        <w:t xml:space="preserve">Trykk </w:t>
      </w:r>
      <w:r w:rsidR="00074B10" w:rsidRPr="00A90C64">
        <w:t>Slett bakover</w:t>
      </w:r>
      <w:r w:rsidRPr="00A90C64">
        <w:t xml:space="preserve"> + M for å åpne Behandle bok-menyen. </w:t>
      </w:r>
    </w:p>
    <w:p w14:paraId="14D029EA" w14:textId="77777777" w:rsidR="00646BBF" w:rsidRPr="00A90C64" w:rsidRDefault="00646BBF" w:rsidP="00D24B70">
      <w:pPr>
        <w:pStyle w:val="Brdtekst"/>
        <w:numPr>
          <w:ilvl w:val="0"/>
          <w:numId w:val="11"/>
        </w:numPr>
      </w:pPr>
      <w:r w:rsidRPr="00A90C64">
        <w:t xml:space="preserve">Velg Kopier til, Flytt til eller Slett. </w:t>
      </w:r>
    </w:p>
    <w:p w14:paraId="10E4ABCF" w14:textId="137A0E66" w:rsidR="00646BBF" w:rsidRPr="00A90C64" w:rsidRDefault="00646BBF" w:rsidP="00D24B70">
      <w:pPr>
        <w:pStyle w:val="Overskrift2"/>
        <w:numPr>
          <w:ilvl w:val="1"/>
          <w:numId w:val="46"/>
        </w:numPr>
      </w:pPr>
      <w:bookmarkStart w:id="219" w:name="_Toc161145806"/>
      <w:bookmarkEnd w:id="214"/>
      <w:bookmarkEnd w:id="215"/>
      <w:bookmarkEnd w:id="216"/>
      <w:r w:rsidRPr="00A90C64">
        <w:t>Navigere i og få tilgang til tilleggsinformasjon i bøker</w:t>
      </w:r>
      <w:bookmarkEnd w:id="219"/>
    </w:p>
    <w:p w14:paraId="2F9FE7B6" w14:textId="77777777" w:rsidR="00646BBF" w:rsidRPr="00A90C64" w:rsidRDefault="00646BBF" w:rsidP="00646BBF">
      <w:pPr>
        <w:pStyle w:val="Brdtekst"/>
      </w:pPr>
      <w:r w:rsidRPr="00A90C64">
        <w:t xml:space="preserve">Den enkleste måten å navigere i en bok på er ved å bruke tommeltastene. Bruk venstre og høyre tommeltast til å panorere teksten til venstre og høyre. </w:t>
      </w:r>
    </w:p>
    <w:p w14:paraId="2488FDD9" w14:textId="071EFA5B" w:rsidR="00646BBF" w:rsidRPr="00A90C64" w:rsidRDefault="00646BBF" w:rsidP="00D24B70">
      <w:pPr>
        <w:pStyle w:val="Overskrift3"/>
        <w:numPr>
          <w:ilvl w:val="2"/>
          <w:numId w:val="46"/>
        </w:numPr>
        <w:ind w:left="1077" w:hanging="1077"/>
      </w:pPr>
      <w:bookmarkStart w:id="220" w:name="_Refd18e1812"/>
      <w:bookmarkStart w:id="221" w:name="_Tocd18e1812"/>
      <w:bookmarkStart w:id="222" w:name="_Toc161145807"/>
      <w:r w:rsidRPr="00A90C64">
        <w:t>Endre navigasjonsnivået for bøker</w:t>
      </w:r>
      <w:bookmarkEnd w:id="220"/>
      <w:bookmarkEnd w:id="221"/>
      <w:bookmarkEnd w:id="222"/>
    </w:p>
    <w:p w14:paraId="367F214F" w14:textId="312965C7" w:rsidR="00646BBF" w:rsidRPr="00A90C64" w:rsidRDefault="00646BBF" w:rsidP="00646BBF">
      <w:pPr>
        <w:pStyle w:val="Brdtekst"/>
      </w:pPr>
      <w:r w:rsidRPr="00A90C64">
        <w:t xml:space="preserve">Victor Reader inkluderer forskjellige navigasjonsnivåer for å gjøre det enklere å navigere gjennom en bok. Navigasjonsnivåene er avhengige av hver bok og kan variere fra bok til bok. </w:t>
      </w:r>
      <w:bookmarkStart w:id="223" w:name="_Hlk37860605"/>
    </w:p>
    <w:bookmarkEnd w:id="223"/>
    <w:p w14:paraId="462DA55F" w14:textId="77777777" w:rsidR="00646BBF" w:rsidRPr="00A90C64" w:rsidRDefault="00646BBF" w:rsidP="00646BBF">
      <w:pPr>
        <w:pStyle w:val="Brdtekst"/>
      </w:pPr>
      <w:r w:rsidRPr="00A90C64">
        <w:t>Slik endrer du navigasjonsnivået:</w:t>
      </w:r>
    </w:p>
    <w:p w14:paraId="602E06E6" w14:textId="41A84C57" w:rsidR="00646BBF" w:rsidRPr="00A90C64" w:rsidRDefault="00646BBF" w:rsidP="00D24B70">
      <w:pPr>
        <w:pStyle w:val="Brdtekst"/>
        <w:numPr>
          <w:ilvl w:val="0"/>
          <w:numId w:val="12"/>
        </w:numPr>
      </w:pPr>
      <w:r w:rsidRPr="00A90C64">
        <w:t>Trykk MELLOMROM + T.</w:t>
      </w:r>
      <w:bookmarkStart w:id="224" w:name="_Hlk37860740"/>
    </w:p>
    <w:p w14:paraId="60CB9A24" w14:textId="77777777" w:rsidR="00646BBF" w:rsidRPr="00A90C64" w:rsidRDefault="00646BBF" w:rsidP="00D24B70">
      <w:pPr>
        <w:pStyle w:val="Brdtekst"/>
        <w:numPr>
          <w:ilvl w:val="0"/>
          <w:numId w:val="12"/>
        </w:numPr>
      </w:pPr>
      <w:r w:rsidRPr="00A90C64">
        <w:t>Bla gjennom de tilgjengelige navigasjonsnivåene ved hjelp av tommeltastene Forrige og Neste.</w:t>
      </w:r>
    </w:p>
    <w:p w14:paraId="7DE54931" w14:textId="65164F58" w:rsidR="00646BBF" w:rsidRPr="00A90C64" w:rsidRDefault="00646BBF" w:rsidP="00D24B70">
      <w:pPr>
        <w:pStyle w:val="Brdtekst"/>
        <w:numPr>
          <w:ilvl w:val="0"/>
          <w:numId w:val="12"/>
        </w:numPr>
      </w:pPr>
      <w:r w:rsidRPr="00A90C64">
        <w:t xml:space="preserve">Trykk Enter eller en </w:t>
      </w:r>
      <w:r w:rsidR="000F16D7" w:rsidRPr="00A90C64">
        <w:t>markørhenter</w:t>
      </w:r>
      <w:r w:rsidRPr="00A90C64">
        <w:t xml:space="preserve"> for å velge navigasjonsnivå.</w:t>
      </w:r>
    </w:p>
    <w:bookmarkEnd w:id="224"/>
    <w:p w14:paraId="6035CF24" w14:textId="77777777" w:rsidR="00646BBF" w:rsidRPr="00A90C64" w:rsidRDefault="00646BBF" w:rsidP="00646BBF">
      <w:pPr>
        <w:pStyle w:val="Brdtekst"/>
      </w:pPr>
      <w:r w:rsidRPr="00A90C64">
        <w:t xml:space="preserve">Når navigasjonsnivået er valgt, bruker du tommeltastene Forrige og Neste til å navigere på dette navigasjonsnivået. </w:t>
      </w:r>
    </w:p>
    <w:p w14:paraId="0B58791D" w14:textId="054098FE" w:rsidR="00646BBF" w:rsidRPr="00A90C64" w:rsidRDefault="00646BBF" w:rsidP="00646BBF">
      <w:pPr>
        <w:pStyle w:val="Brdtekst"/>
      </w:pPr>
      <w:r w:rsidRPr="00A90C64">
        <w:t>Hvis du for eksempel valgte navigasjonsnivået "Setning", flyttes du fra setning til setning i boken når du trykker neste tommeltast.</w:t>
      </w:r>
    </w:p>
    <w:p w14:paraId="3B7C1D71" w14:textId="77777777" w:rsidR="003C27A1" w:rsidRPr="00A90C64" w:rsidRDefault="003C27A1" w:rsidP="003C27A1">
      <w:pPr>
        <w:pStyle w:val="Brdtekst"/>
      </w:pPr>
      <w:r w:rsidRPr="00A90C64">
        <w:t>Du kan også velge navigasjonsnivået du ønsker, ved hjelp av en snarvei:</w:t>
      </w:r>
    </w:p>
    <w:p w14:paraId="23825616" w14:textId="0147D3C6" w:rsidR="003C27A1" w:rsidRPr="00A90C64" w:rsidRDefault="003C27A1" w:rsidP="003C27A1">
      <w:pPr>
        <w:pStyle w:val="Brdtekst"/>
        <w:numPr>
          <w:ilvl w:val="0"/>
          <w:numId w:val="52"/>
        </w:numPr>
      </w:pPr>
      <w:r w:rsidRPr="00A90C64">
        <w:t xml:space="preserve">Trykk </w:t>
      </w:r>
      <w:r w:rsidR="00074B10" w:rsidRPr="00A90C64">
        <w:t>Slett bakover</w:t>
      </w:r>
      <w:r w:rsidRPr="00A90C64">
        <w:t xml:space="preserve"> + P</w:t>
      </w:r>
      <w:r w:rsidR="00074B10" w:rsidRPr="00A90C64">
        <w:t>unkt</w:t>
      </w:r>
      <w:r w:rsidRPr="00A90C64">
        <w:t xml:space="preserve"> 6 for å få tilgang til neste navigasjonsnivå ELLER Trykk </w:t>
      </w:r>
      <w:r w:rsidR="00074B10" w:rsidRPr="00A90C64">
        <w:t>Slett bakover</w:t>
      </w:r>
      <w:r w:rsidRPr="00A90C64">
        <w:t xml:space="preserve"> + P</w:t>
      </w:r>
      <w:r w:rsidR="00074B10" w:rsidRPr="00A90C64">
        <w:t>unkt</w:t>
      </w:r>
      <w:r w:rsidRPr="00A90C64">
        <w:t xml:space="preserve"> 3 for å få tilgang til det forrige navigasjonsnivået.</w:t>
      </w:r>
    </w:p>
    <w:p w14:paraId="1A39EE6A" w14:textId="41461F25" w:rsidR="003C27A1" w:rsidRPr="00A90C64" w:rsidRDefault="003C27A1" w:rsidP="003F10FF">
      <w:pPr>
        <w:pStyle w:val="Brdtekst"/>
        <w:numPr>
          <w:ilvl w:val="0"/>
          <w:numId w:val="52"/>
        </w:numPr>
      </w:pPr>
      <w:r w:rsidRPr="00A90C64">
        <w:t xml:space="preserve">Trykk forrige eller neste tommeltast for å navigere i boken i navigasjonsnivået som er valgt. </w:t>
      </w:r>
    </w:p>
    <w:p w14:paraId="5C2B09A0" w14:textId="336B5AF1" w:rsidR="00646BBF" w:rsidRPr="00A90C64" w:rsidRDefault="00646BBF" w:rsidP="00D24B70">
      <w:pPr>
        <w:pStyle w:val="Overskrift3"/>
        <w:numPr>
          <w:ilvl w:val="2"/>
          <w:numId w:val="46"/>
        </w:numPr>
        <w:ind w:left="1077" w:hanging="1077"/>
      </w:pPr>
      <w:bookmarkStart w:id="225" w:name="_Toc161145808"/>
      <w:r w:rsidRPr="00A90C64">
        <w:t>Navigere etter side, overskrift, prosent eller bokmerker i en bok</w:t>
      </w:r>
      <w:bookmarkEnd w:id="225"/>
    </w:p>
    <w:p w14:paraId="7A1D32E3" w14:textId="77777777" w:rsidR="00646BBF" w:rsidRPr="00A90C64" w:rsidRDefault="00646BBF" w:rsidP="00646BBF">
      <w:pPr>
        <w:pStyle w:val="Brdtekst"/>
      </w:pPr>
      <w:r w:rsidRPr="00A90C64">
        <w:t>Slik kommer du til en bestemt side, overskrift, bokprosent eller bokmerke:</w:t>
      </w:r>
    </w:p>
    <w:p w14:paraId="4D3620A8" w14:textId="4C9C4C53" w:rsidR="00646BBF" w:rsidRPr="00A90C64" w:rsidRDefault="00646BBF" w:rsidP="00D24B70">
      <w:pPr>
        <w:pStyle w:val="Brdtekst"/>
        <w:numPr>
          <w:ilvl w:val="0"/>
          <w:numId w:val="13"/>
        </w:numPr>
      </w:pPr>
      <w:r w:rsidRPr="00A90C64">
        <w:t xml:space="preserve">Trykk Enter + G. </w:t>
      </w:r>
    </w:p>
    <w:p w14:paraId="308F9FFA" w14:textId="77777777" w:rsidR="00646BBF" w:rsidRPr="00A90C64" w:rsidRDefault="00646BBF" w:rsidP="00D24B70">
      <w:pPr>
        <w:pStyle w:val="Brdtekst"/>
        <w:numPr>
          <w:ilvl w:val="0"/>
          <w:numId w:val="13"/>
        </w:numPr>
      </w:pPr>
      <w:r w:rsidRPr="00A90C64">
        <w:t>Bla gjennom navigasjonsalternativene ved hjelp av tommeltastene Forrige og Neste.</w:t>
      </w:r>
    </w:p>
    <w:p w14:paraId="10F91696" w14:textId="26C32E86" w:rsidR="00646BBF" w:rsidRPr="00A90C64" w:rsidRDefault="00646BBF" w:rsidP="00D24B70">
      <w:pPr>
        <w:pStyle w:val="Brdtekst"/>
        <w:numPr>
          <w:ilvl w:val="0"/>
          <w:numId w:val="13"/>
        </w:numPr>
      </w:pPr>
      <w:r w:rsidRPr="00A90C64">
        <w:t>Velg mellom Side, Overskrift, Prosent eller Bokmerke.</w:t>
      </w:r>
    </w:p>
    <w:p w14:paraId="69B20B19" w14:textId="5211634C" w:rsidR="004A672C" w:rsidRPr="00A90C64" w:rsidRDefault="004A672C" w:rsidP="003953B5">
      <w:pPr>
        <w:pStyle w:val="Brdtekst"/>
        <w:ind w:firstLine="720"/>
      </w:pPr>
      <w:r w:rsidRPr="00A90C64">
        <w:lastRenderedPageBreak/>
        <w:t>Vær oppmerksom på at de tilgjengelige alternativene vil variere avhengig av formateringen som er tilgjengelig i boken.</w:t>
      </w:r>
    </w:p>
    <w:p w14:paraId="3EE42706" w14:textId="521278B9" w:rsidR="00646BBF" w:rsidRPr="00A90C64" w:rsidRDefault="00646BBF" w:rsidP="00D24B70">
      <w:pPr>
        <w:pStyle w:val="Brdtekst"/>
        <w:numPr>
          <w:ilvl w:val="0"/>
          <w:numId w:val="13"/>
        </w:numPr>
      </w:pPr>
      <w:r w:rsidRPr="00A90C64">
        <w:t xml:space="preserve">Trykk enter eller en </w:t>
      </w:r>
      <w:r w:rsidR="000F16D7" w:rsidRPr="00A90C64">
        <w:t>markørhenter</w:t>
      </w:r>
      <w:r w:rsidRPr="00A90C64">
        <w:t xml:space="preserve">. </w:t>
      </w:r>
    </w:p>
    <w:p w14:paraId="51B9E34D" w14:textId="77777777" w:rsidR="00646BBF" w:rsidRPr="00A90C64" w:rsidRDefault="00646BBF" w:rsidP="00D24B70">
      <w:pPr>
        <w:pStyle w:val="Brdtekst"/>
        <w:numPr>
          <w:ilvl w:val="0"/>
          <w:numId w:val="13"/>
        </w:numPr>
      </w:pPr>
      <w:r w:rsidRPr="00A90C64">
        <w:t>Angi en verdi.</w:t>
      </w:r>
    </w:p>
    <w:p w14:paraId="6351DDCF" w14:textId="0CA8EC7B" w:rsidR="00646BBF" w:rsidRPr="00A90C64" w:rsidRDefault="00646BBF" w:rsidP="00D24B70">
      <w:pPr>
        <w:pStyle w:val="Brdtekst"/>
        <w:numPr>
          <w:ilvl w:val="0"/>
          <w:numId w:val="13"/>
        </w:numPr>
      </w:pPr>
      <w:r w:rsidRPr="00A90C64">
        <w:t>Trykk ENTER.</w:t>
      </w:r>
    </w:p>
    <w:p w14:paraId="56B72A0F" w14:textId="1762375F" w:rsidR="00646BBF" w:rsidRPr="00A90C64" w:rsidRDefault="00646BBF" w:rsidP="00D24B70">
      <w:pPr>
        <w:pStyle w:val="Overskrift3"/>
        <w:numPr>
          <w:ilvl w:val="2"/>
          <w:numId w:val="46"/>
        </w:numPr>
        <w:ind w:left="1077" w:hanging="1077"/>
      </w:pPr>
      <w:bookmarkStart w:id="226" w:name="_Refd18e1869"/>
      <w:bookmarkStart w:id="227" w:name="_Tocd18e1869"/>
      <w:bookmarkStart w:id="228" w:name="_Toc161145809"/>
      <w:r w:rsidRPr="00A90C64">
        <w:t>Automatisk rulling gjennom tekst i bøker i Victor Reader</w:t>
      </w:r>
      <w:bookmarkEnd w:id="226"/>
      <w:bookmarkEnd w:id="227"/>
      <w:r w:rsidR="006D16AE" w:rsidRPr="00A90C64">
        <w:t xml:space="preserve"> programmet</w:t>
      </w:r>
      <w:bookmarkEnd w:id="228"/>
    </w:p>
    <w:p w14:paraId="4BD575D0" w14:textId="447672E3" w:rsidR="00646BBF" w:rsidRPr="00A90C64" w:rsidRDefault="00646BBF" w:rsidP="00646BBF">
      <w:pPr>
        <w:pStyle w:val="Brdtekst"/>
      </w:pPr>
      <w:r w:rsidRPr="00A90C64">
        <w:t xml:space="preserve">Auto-scroll-funksjonen i Brailliant BI 20X lar deg bla gjennom teksten i en åpen bok automatisk. </w:t>
      </w:r>
      <w:bookmarkStart w:id="229" w:name="_Hlk37861688"/>
      <w:bookmarkEnd w:id="229"/>
    </w:p>
    <w:p w14:paraId="571589C6" w14:textId="1DA0F004" w:rsidR="00646BBF" w:rsidRPr="00A90C64" w:rsidRDefault="00646BBF" w:rsidP="00646BBF">
      <w:pPr>
        <w:pStyle w:val="Brdtekst"/>
      </w:pPr>
      <w:r w:rsidRPr="00A90C64">
        <w:t>Hvis du vil slå på Automatisk rulling, trykker du ENTER + P</w:t>
      </w:r>
      <w:r w:rsidR="006D16AE" w:rsidRPr="00A90C64">
        <w:t>unkt</w:t>
      </w:r>
      <w:r w:rsidRPr="00A90C64">
        <w:t xml:space="preserve"> 1-2-4-5-6 når du er inne i en bok. Trykk en tast for å stoppe automatisk rulling og gå tilbake til vanlig panoreringsmodus.</w:t>
      </w:r>
    </w:p>
    <w:p w14:paraId="70534944" w14:textId="77777777" w:rsidR="00646BBF" w:rsidRPr="00A90C64" w:rsidRDefault="00646BBF" w:rsidP="00646BBF">
      <w:pPr>
        <w:pStyle w:val="Brdtekst"/>
      </w:pPr>
      <w:r w:rsidRPr="00A90C64">
        <w:t xml:space="preserve">Du kan endre hastigheten for automatisk rulling når du ruller automatisk i en bok. </w:t>
      </w:r>
    </w:p>
    <w:p w14:paraId="462EBBD3" w14:textId="31EA7C34" w:rsidR="00646BBF" w:rsidRPr="00A90C64" w:rsidRDefault="00646BBF" w:rsidP="00646BBF">
      <w:pPr>
        <w:pStyle w:val="Brdtekst"/>
      </w:pPr>
      <w:bookmarkStart w:id="230" w:name="_Numd18e1900"/>
      <w:bookmarkStart w:id="231" w:name="_Refd18e1900"/>
      <w:bookmarkStart w:id="232" w:name="_Tocd18e1900"/>
      <w:r w:rsidRPr="00A90C64">
        <w:t xml:space="preserve">Trykk ENTER + Punkt 3 for å redusere hastigheten på Automatisk rulling. </w:t>
      </w:r>
    </w:p>
    <w:p w14:paraId="09E86CE4" w14:textId="47E79CFC" w:rsidR="00646BBF" w:rsidRPr="00A90C64" w:rsidRDefault="00646BBF" w:rsidP="00646BBF">
      <w:pPr>
        <w:pStyle w:val="Brdtekst"/>
      </w:pPr>
      <w:r w:rsidRPr="00A90C64">
        <w:t>Trykk ENTER + Punkt 6 for å øke hastigheten på automatisk rulling.</w:t>
      </w:r>
    </w:p>
    <w:p w14:paraId="34A61523" w14:textId="3A9DC3DF" w:rsidR="00646BBF" w:rsidRPr="00A90C64" w:rsidRDefault="00646BBF" w:rsidP="00D24B70">
      <w:pPr>
        <w:pStyle w:val="Overskrift3"/>
        <w:numPr>
          <w:ilvl w:val="2"/>
          <w:numId w:val="46"/>
        </w:numPr>
        <w:ind w:left="1077" w:hanging="1077"/>
      </w:pPr>
      <w:bookmarkStart w:id="233" w:name="_Toc161145810"/>
      <w:bookmarkEnd w:id="230"/>
      <w:r w:rsidRPr="00A90C64">
        <w:t>Finne din nåværende posisjon i en bok</w:t>
      </w:r>
      <w:bookmarkEnd w:id="231"/>
      <w:bookmarkEnd w:id="232"/>
      <w:bookmarkEnd w:id="233"/>
    </w:p>
    <w:p w14:paraId="62859CEE" w14:textId="77777777" w:rsidR="00646BBF" w:rsidRPr="00A90C64" w:rsidRDefault="00646BBF" w:rsidP="00646BBF">
      <w:pPr>
        <w:pStyle w:val="Brdtekst"/>
      </w:pPr>
      <w:r w:rsidRPr="00A90C64">
        <w:t xml:space="preserve">Bruk kommandoen Hvor er jeg når du trenger å vite din nåværende posisjon i en bok. </w:t>
      </w:r>
    </w:p>
    <w:p w14:paraId="3AE23FA9" w14:textId="0C028FC3" w:rsidR="00646BBF" w:rsidRPr="00A90C64" w:rsidRDefault="00646BBF" w:rsidP="00646BBF">
      <w:pPr>
        <w:pStyle w:val="Brdtekst"/>
      </w:pPr>
      <w:r w:rsidRPr="00A90C64">
        <w:t>Hvis du vil aktivere kommandoen Hvor er jeg, trykker du mellomrom + p</w:t>
      </w:r>
      <w:r w:rsidR="008E6FAD" w:rsidRPr="00A90C64">
        <w:t>unkt</w:t>
      </w:r>
      <w:r w:rsidRPr="00A90C64">
        <w:t xml:space="preserve"> 1-5-6.</w:t>
      </w:r>
    </w:p>
    <w:p w14:paraId="14B11123" w14:textId="1BC7253D" w:rsidR="00646BBF" w:rsidRPr="00A90C64" w:rsidRDefault="00646BBF" w:rsidP="00646BBF">
      <w:pPr>
        <w:pStyle w:val="Brdtekst"/>
      </w:pPr>
      <w:r w:rsidRPr="00A90C64">
        <w:t xml:space="preserve">Du kan også åpne hurtigmenyen ved å trykke mellomrom + M. Gå til Hvor bruker jeg tommeltastene Forrige og Neste, og trykk deretter ENTER eller en </w:t>
      </w:r>
      <w:r w:rsidR="000F16D7" w:rsidRPr="00A90C64">
        <w:t>markørhenter</w:t>
      </w:r>
      <w:r w:rsidRPr="00A90C64">
        <w:t xml:space="preserve"> for å aktivere elementet.</w:t>
      </w:r>
    </w:p>
    <w:p w14:paraId="67EB1DEA" w14:textId="77777777" w:rsidR="00646BBF" w:rsidRPr="00A90C64" w:rsidRDefault="00646BBF" w:rsidP="00646BBF">
      <w:pPr>
        <w:pStyle w:val="Brdtekst"/>
      </w:pPr>
      <w:r w:rsidRPr="00A90C64">
        <w:t>Bruk tommeltastene Forrige og Neste til å bla gjennom de tilgjengelige elementene (Overskrift, Prosent, Side og Linje). Bruk venstre og høyre tommeltast til å panorere teksten til venstre og høyre.</w:t>
      </w:r>
    </w:p>
    <w:p w14:paraId="41E78EAC" w14:textId="3F40EC39" w:rsidR="00646BBF" w:rsidRPr="00A90C64" w:rsidRDefault="00646BBF" w:rsidP="00D24B70">
      <w:pPr>
        <w:pStyle w:val="Overskrift3"/>
        <w:numPr>
          <w:ilvl w:val="2"/>
          <w:numId w:val="46"/>
        </w:numPr>
        <w:ind w:left="1077" w:hanging="1077"/>
      </w:pPr>
      <w:bookmarkStart w:id="234" w:name="_Refd18e1925"/>
      <w:bookmarkStart w:id="235" w:name="_Tocd18e1925"/>
      <w:bookmarkStart w:id="236" w:name="_Toc161145811"/>
      <w:r w:rsidRPr="00A90C64">
        <w:t>Navigere til begynnelsen eller slutten av en bok</w:t>
      </w:r>
      <w:bookmarkEnd w:id="234"/>
      <w:bookmarkEnd w:id="235"/>
      <w:bookmarkEnd w:id="236"/>
    </w:p>
    <w:p w14:paraId="6B592F34" w14:textId="77777777" w:rsidR="00646BBF" w:rsidRPr="00A90C64" w:rsidRDefault="00646BBF" w:rsidP="00646BBF">
      <w:pPr>
        <w:pStyle w:val="Brdtekst"/>
      </w:pPr>
      <w:r w:rsidRPr="00A90C64">
        <w:t xml:space="preserve">Du kan nå begynnelsen eller slutten av en bok ved hjelp av snarveier. </w:t>
      </w:r>
    </w:p>
    <w:p w14:paraId="5774CC1C" w14:textId="5C978D6D" w:rsidR="00646BBF" w:rsidRPr="00A90C64" w:rsidRDefault="00646BBF" w:rsidP="00646BBF">
      <w:pPr>
        <w:pStyle w:val="Brdtekst"/>
      </w:pPr>
      <w:r w:rsidRPr="00A90C64">
        <w:t xml:space="preserve">For å komme til begynnelsen av en bok, trykk </w:t>
      </w:r>
      <w:r w:rsidR="008E6FAD" w:rsidRPr="00A90C64">
        <w:t>mellomrom</w:t>
      </w:r>
      <w:r w:rsidRPr="00A90C64">
        <w:t xml:space="preserve"> + P</w:t>
      </w:r>
      <w:r w:rsidR="008E6FAD" w:rsidRPr="00A90C64">
        <w:t>unkt</w:t>
      </w:r>
      <w:r w:rsidRPr="00A90C64">
        <w:t xml:space="preserve"> 1-2-3. </w:t>
      </w:r>
    </w:p>
    <w:p w14:paraId="36C72F81" w14:textId="74664C6B" w:rsidR="00646BBF" w:rsidRPr="00A90C64" w:rsidRDefault="00646BBF" w:rsidP="00646BBF">
      <w:pPr>
        <w:pStyle w:val="Brdtekst"/>
      </w:pPr>
      <w:r w:rsidRPr="00A90C64">
        <w:t xml:space="preserve">For å komme til slutten av en bok, trykk </w:t>
      </w:r>
      <w:r w:rsidR="008E6FAD" w:rsidRPr="00A90C64">
        <w:t>mellomrom</w:t>
      </w:r>
      <w:r w:rsidRPr="00A90C64">
        <w:t xml:space="preserve"> + P</w:t>
      </w:r>
      <w:r w:rsidR="008E6FAD" w:rsidRPr="00A90C64">
        <w:t>unkt</w:t>
      </w:r>
      <w:r w:rsidRPr="00A90C64">
        <w:t xml:space="preserve"> 4-5-6.</w:t>
      </w:r>
    </w:p>
    <w:p w14:paraId="12763FD5" w14:textId="7425524B" w:rsidR="00646BBF" w:rsidRPr="00A90C64" w:rsidRDefault="00646BBF" w:rsidP="00D24B70">
      <w:pPr>
        <w:pStyle w:val="Overskrift3"/>
        <w:numPr>
          <w:ilvl w:val="2"/>
          <w:numId w:val="46"/>
        </w:numPr>
        <w:ind w:left="1077" w:hanging="1077"/>
      </w:pPr>
      <w:bookmarkStart w:id="237" w:name="_Refd18e1940"/>
      <w:bookmarkStart w:id="238" w:name="_Tocd18e1940"/>
      <w:bookmarkStart w:id="239" w:name="_Toc161145812"/>
      <w:r w:rsidRPr="00A90C64">
        <w:t>Søke etter tekst i en tekstbok</w:t>
      </w:r>
      <w:bookmarkEnd w:id="237"/>
      <w:bookmarkEnd w:id="238"/>
      <w:bookmarkEnd w:id="239"/>
    </w:p>
    <w:p w14:paraId="5D7B8B4B" w14:textId="77777777" w:rsidR="00646BBF" w:rsidRPr="00A90C64" w:rsidRDefault="00646BBF" w:rsidP="00646BBF">
      <w:pPr>
        <w:pStyle w:val="Brdtekst"/>
      </w:pPr>
      <w:r w:rsidRPr="00A90C64">
        <w:t xml:space="preserve">En annen måte å navigere i en bok på, er å søke etter en bestemt tekststreng. </w:t>
      </w:r>
    </w:p>
    <w:p w14:paraId="679BAFEF" w14:textId="1D7CA79A" w:rsidR="00646BBF" w:rsidRPr="00A90C64" w:rsidRDefault="00646BBF" w:rsidP="00646BBF">
      <w:pPr>
        <w:pStyle w:val="Brdtekst"/>
      </w:pPr>
      <w:r w:rsidRPr="00A90C64">
        <w:t xml:space="preserve">Hvis du vil søke etter tekst, trykker du kommandoen MELLOMROM + </w:t>
      </w:r>
      <w:proofErr w:type="gramStart"/>
      <w:r w:rsidRPr="00A90C64">
        <w:t>F .</w:t>
      </w:r>
      <w:proofErr w:type="gramEnd"/>
      <w:r w:rsidRPr="00A90C64">
        <w:t xml:space="preserve"> Du blir bedt om å skrive inn teksten. Skriv inn teksten, og trykk deretter ENTER.</w:t>
      </w:r>
    </w:p>
    <w:p w14:paraId="5AB94F0C" w14:textId="6C654672" w:rsidR="00646BBF" w:rsidRPr="00A90C64" w:rsidRDefault="00646BBF" w:rsidP="00D24B70">
      <w:pPr>
        <w:pStyle w:val="Overskrift3"/>
        <w:numPr>
          <w:ilvl w:val="2"/>
          <w:numId w:val="46"/>
        </w:numPr>
        <w:ind w:left="1077" w:hanging="1077"/>
      </w:pPr>
      <w:bookmarkStart w:id="240" w:name="_Refd18e1955"/>
      <w:bookmarkStart w:id="241" w:name="_Tocd18e1955"/>
      <w:bookmarkStart w:id="242" w:name="_Toc161145813"/>
      <w:r w:rsidRPr="00A90C64">
        <w:lastRenderedPageBreak/>
        <w:t>Få tilgang til tilleggsinformasjon om flere bøker</w:t>
      </w:r>
      <w:bookmarkEnd w:id="240"/>
      <w:bookmarkEnd w:id="241"/>
      <w:bookmarkEnd w:id="242"/>
    </w:p>
    <w:p w14:paraId="121A566E" w14:textId="48A47C3E" w:rsidR="00646BBF" w:rsidRPr="00A90C64" w:rsidRDefault="00646BBF" w:rsidP="00646BBF">
      <w:pPr>
        <w:pStyle w:val="Brdtekst"/>
      </w:pPr>
      <w:r w:rsidRPr="00A90C64">
        <w:t>Du kan vise tilleggsinformasjon om boken du leser på enheten (tittel, forfatter, beskrivelse, dato, språk, emne, utgiver og bokmerker).</w:t>
      </w:r>
    </w:p>
    <w:p w14:paraId="17726FFD" w14:textId="2128AA25" w:rsidR="00646BBF" w:rsidRPr="00A90C64" w:rsidRDefault="00646BBF" w:rsidP="00646BBF">
      <w:pPr>
        <w:pStyle w:val="Brdtekst"/>
      </w:pPr>
      <w:r w:rsidRPr="00A90C64">
        <w:t xml:space="preserve">Hvis du vil vise mer bokinformasjon, trykker du MELLOMROM + I. </w:t>
      </w:r>
    </w:p>
    <w:p w14:paraId="1C3EEEF7" w14:textId="21F31825" w:rsidR="00646BBF" w:rsidRPr="00A90C64" w:rsidRDefault="00646BBF" w:rsidP="00646BBF">
      <w:pPr>
        <w:pStyle w:val="Brdtekst"/>
      </w:pPr>
      <w:r w:rsidRPr="00A90C64">
        <w:t xml:space="preserve">Du kan også trykke mellomrom + M for å åpne hurtigmenyen. Bruk menyelementet Forrige og Neste til å velge menyelementet </w:t>
      </w:r>
      <w:proofErr w:type="gramStart"/>
      <w:r w:rsidRPr="00A90C64">
        <w:t>Bokinformasjon ,</w:t>
      </w:r>
      <w:proofErr w:type="gramEnd"/>
      <w:r w:rsidRPr="00A90C64">
        <w:t xml:space="preserve"> og trykk deretter ENTER eller en </w:t>
      </w:r>
      <w:r w:rsidR="000F16D7" w:rsidRPr="00A90C64">
        <w:t>markørhenter</w:t>
      </w:r>
      <w:r w:rsidRPr="00A90C64">
        <w:t xml:space="preserve"> for å aktivere den.</w:t>
      </w:r>
    </w:p>
    <w:p w14:paraId="35623A18" w14:textId="77777777" w:rsidR="00646BBF" w:rsidRPr="00A90C64" w:rsidRDefault="00646BBF" w:rsidP="00646BBF">
      <w:pPr>
        <w:pStyle w:val="Brdtekst"/>
      </w:pPr>
      <w:r w:rsidRPr="00A90C64">
        <w:t>Bruk tommeltastene Forrige og Neste til å bla gjennom den tilgjengelige bokinformasjonen. Bruk venstre og høyre tommeltast til å panorere teksten til venstre og høyre.</w:t>
      </w:r>
    </w:p>
    <w:p w14:paraId="145B85AF" w14:textId="33E7D32D" w:rsidR="00646BBF" w:rsidRPr="00A90C64" w:rsidRDefault="00646BBF" w:rsidP="00D24B70">
      <w:pPr>
        <w:pStyle w:val="Overskrift2"/>
        <w:numPr>
          <w:ilvl w:val="1"/>
          <w:numId w:val="46"/>
        </w:numPr>
      </w:pPr>
      <w:bookmarkStart w:id="243" w:name="_Refd18e1986"/>
      <w:bookmarkStart w:id="244" w:name="_Tocd18e1986"/>
      <w:bookmarkStart w:id="245" w:name="_Toc161145814"/>
      <w:r w:rsidRPr="00A90C64">
        <w:t>Legge til, navigere, utheve og fjerne bokmerker</w:t>
      </w:r>
      <w:bookmarkEnd w:id="243"/>
      <w:bookmarkEnd w:id="244"/>
      <w:bookmarkEnd w:id="245"/>
    </w:p>
    <w:p w14:paraId="162451AF" w14:textId="351C2269" w:rsidR="00646BBF" w:rsidRPr="00A90C64" w:rsidRDefault="00646BBF" w:rsidP="00646BBF">
      <w:pPr>
        <w:pStyle w:val="Brdtekst"/>
      </w:pPr>
      <w:r w:rsidRPr="00A90C64">
        <w:t>Bokmerker er en nyttig måte å holde posisjonen din i boken på, og lar deg gå raskt tilbake til denne posisjonen på et senere tidspunkt, enten det er en fysisk posisjon i en tekstbok eller en tidsposisjon i en lydbok.</w:t>
      </w:r>
    </w:p>
    <w:p w14:paraId="0A5E6884" w14:textId="7D8D8E02" w:rsidR="00646BBF" w:rsidRPr="00A90C64" w:rsidRDefault="00646BBF" w:rsidP="00646BBF">
      <w:pPr>
        <w:pStyle w:val="Ingenmellomrom"/>
        <w:rPr>
          <w:lang w:val="nb-NO"/>
        </w:rPr>
      </w:pPr>
      <w:bookmarkStart w:id="246" w:name="_Numd18e1995"/>
      <w:bookmarkStart w:id="247" w:name="_Refd18e1995"/>
      <w:bookmarkStart w:id="248" w:name="_Tocd18e1995"/>
      <w:r w:rsidRPr="00A90C64">
        <w:rPr>
          <w:lang w:val="nb-NO"/>
        </w:rPr>
        <w:t>Trykk ENTER +M for å åpne Bokmerke-menyen. Du kan også trykke mellomrom + M for å åpne hurtigmenyen og velge Bokmerke-menyen.</w:t>
      </w:r>
    </w:p>
    <w:p w14:paraId="62DC3D6F" w14:textId="0035BA0F" w:rsidR="00646BBF" w:rsidRPr="00A90C64" w:rsidRDefault="00646BBF" w:rsidP="00D24B70">
      <w:pPr>
        <w:pStyle w:val="Overskrift3"/>
        <w:numPr>
          <w:ilvl w:val="2"/>
          <w:numId w:val="46"/>
        </w:numPr>
        <w:ind w:left="1077" w:hanging="1077"/>
      </w:pPr>
      <w:bookmarkStart w:id="249" w:name="_Toc161145815"/>
      <w:bookmarkEnd w:id="246"/>
      <w:r w:rsidRPr="00A90C64">
        <w:t>Sette inn et bokmerke</w:t>
      </w:r>
      <w:bookmarkEnd w:id="247"/>
      <w:bookmarkEnd w:id="248"/>
      <w:bookmarkEnd w:id="249"/>
    </w:p>
    <w:p w14:paraId="362DAEFB" w14:textId="77777777" w:rsidR="00646BBF" w:rsidRPr="00A90C64" w:rsidRDefault="00646BBF" w:rsidP="00646BBF">
      <w:pPr>
        <w:pStyle w:val="Brdtekst"/>
      </w:pPr>
      <w:r w:rsidRPr="00A90C64">
        <w:t>Slik legger du til et bokmerke i en bok:</w:t>
      </w:r>
    </w:p>
    <w:p w14:paraId="119E9CFE" w14:textId="3B3A686C" w:rsidR="00646BBF" w:rsidRPr="00A90C64" w:rsidRDefault="00646BBF" w:rsidP="00D24B70">
      <w:pPr>
        <w:pStyle w:val="Brdtekst"/>
        <w:numPr>
          <w:ilvl w:val="0"/>
          <w:numId w:val="14"/>
        </w:numPr>
      </w:pPr>
      <w:r w:rsidRPr="00A90C64">
        <w:t xml:space="preserve">Trykk ENTER + M for å åpne Bokmerke-menyen. </w:t>
      </w:r>
    </w:p>
    <w:p w14:paraId="0CF96C88" w14:textId="1198FD6D" w:rsidR="00646BBF" w:rsidRPr="00A90C64" w:rsidRDefault="00646BBF" w:rsidP="00D24B70">
      <w:pPr>
        <w:pStyle w:val="Brdtekst"/>
        <w:numPr>
          <w:ilvl w:val="0"/>
          <w:numId w:val="14"/>
        </w:numPr>
      </w:pPr>
      <w:r w:rsidRPr="00A90C64">
        <w:t>Velg Sett inn bokmerke ved hjelp av tommeltastene Forrige og Neste.</w:t>
      </w:r>
    </w:p>
    <w:p w14:paraId="57C54FFB" w14:textId="32DEB5E6" w:rsidR="00646BBF" w:rsidRPr="00A90C64" w:rsidRDefault="00646BBF" w:rsidP="00D24B70">
      <w:pPr>
        <w:pStyle w:val="Brdtekst"/>
        <w:numPr>
          <w:ilvl w:val="0"/>
          <w:numId w:val="14"/>
        </w:numPr>
      </w:pPr>
      <w:r w:rsidRPr="00A90C64">
        <w:t xml:space="preserve">Trykk Enter eller en </w:t>
      </w:r>
      <w:r w:rsidR="000F16D7" w:rsidRPr="00A90C64">
        <w:t>markørhenter</w:t>
      </w:r>
      <w:r w:rsidRPr="00A90C64">
        <w:t xml:space="preserve">. </w:t>
      </w:r>
    </w:p>
    <w:p w14:paraId="479A4153" w14:textId="77777777" w:rsidR="00646BBF" w:rsidRPr="00A90C64" w:rsidRDefault="00646BBF" w:rsidP="00D24B70">
      <w:pPr>
        <w:pStyle w:val="Brdtekst"/>
        <w:numPr>
          <w:ilvl w:val="0"/>
          <w:numId w:val="14"/>
        </w:numPr>
      </w:pPr>
      <w:r w:rsidRPr="00A90C64">
        <w:t xml:space="preserve">Skriv inn et bestemt ubrukt bokmerkenummer. </w:t>
      </w:r>
    </w:p>
    <w:p w14:paraId="03C8F1A3" w14:textId="0F224742" w:rsidR="00646BBF" w:rsidRPr="00A90C64" w:rsidRDefault="00646BBF" w:rsidP="00646BBF">
      <w:pPr>
        <w:pStyle w:val="Brdtekst"/>
        <w:ind w:left="770"/>
      </w:pPr>
      <w:r w:rsidRPr="00A90C64">
        <w:rPr>
          <w:rStyle w:val="Sterk"/>
        </w:rPr>
        <w:t>Merk</w:t>
      </w:r>
      <w:r w:rsidRPr="00A90C64">
        <w:t>: Hvis du ikke skriver inn et tall, velger Brailliant det første tilgjengelige nummeret og tilordner det til bokmerket.</w:t>
      </w:r>
    </w:p>
    <w:p w14:paraId="4EEA9D95" w14:textId="77777777" w:rsidR="00646BBF" w:rsidRPr="00A90C64" w:rsidRDefault="00646BBF" w:rsidP="00D24B70">
      <w:pPr>
        <w:pStyle w:val="Brdtekst"/>
        <w:numPr>
          <w:ilvl w:val="0"/>
          <w:numId w:val="14"/>
        </w:numPr>
      </w:pPr>
      <w:r w:rsidRPr="00A90C64">
        <w:t xml:space="preserve">Trykk ENTER. </w:t>
      </w:r>
    </w:p>
    <w:p w14:paraId="19AC2CC8" w14:textId="4A2175E5" w:rsidR="00646BBF" w:rsidRPr="00A90C64" w:rsidRDefault="00646BBF" w:rsidP="00646BBF">
      <w:pPr>
        <w:pStyle w:val="Brdtekst"/>
      </w:pPr>
      <w:r w:rsidRPr="00A90C64">
        <w:t>Du kan også sette inn et hurtigbokmerke ved å trykke ENTER + B.</w:t>
      </w:r>
    </w:p>
    <w:p w14:paraId="7D3EAB5A" w14:textId="59D8ED72" w:rsidR="00646BBF" w:rsidRPr="00A90C64" w:rsidRDefault="00646BBF" w:rsidP="00D24B70">
      <w:pPr>
        <w:pStyle w:val="Overskrift3"/>
        <w:numPr>
          <w:ilvl w:val="2"/>
          <w:numId w:val="46"/>
        </w:numPr>
        <w:ind w:left="1077" w:hanging="1077"/>
      </w:pPr>
      <w:bookmarkStart w:id="250" w:name="_Refd18e2026"/>
      <w:bookmarkStart w:id="251" w:name="_Tocd18e2026"/>
      <w:bookmarkStart w:id="252" w:name="_Toc161145816"/>
      <w:r w:rsidRPr="00A90C64">
        <w:t>Navigere til bokmerker</w:t>
      </w:r>
      <w:bookmarkEnd w:id="250"/>
      <w:bookmarkEnd w:id="251"/>
      <w:bookmarkEnd w:id="252"/>
    </w:p>
    <w:p w14:paraId="68408C76" w14:textId="541A1A00" w:rsidR="00646BBF" w:rsidRPr="00A90C64" w:rsidRDefault="00646BBF" w:rsidP="00646BBF">
      <w:pPr>
        <w:pStyle w:val="Brdtekst"/>
      </w:pPr>
      <w:r w:rsidRPr="00A90C64">
        <w:t>Hvis du vil hoppe til et bokmerke, trykker du ENTER + J. Du blir bedt om å angi bokmerkenummeret. Skriv inn bokmerkenummeret du vil navigere til, og trykk deretter ENTER.</w:t>
      </w:r>
    </w:p>
    <w:p w14:paraId="0F5972F2" w14:textId="11799BD1" w:rsidR="00646BBF" w:rsidRPr="00A90C64" w:rsidRDefault="00646BBF" w:rsidP="00D24B70">
      <w:pPr>
        <w:pStyle w:val="Overskrift3"/>
        <w:numPr>
          <w:ilvl w:val="2"/>
          <w:numId w:val="46"/>
        </w:numPr>
        <w:ind w:left="1077" w:hanging="1077"/>
      </w:pPr>
      <w:bookmarkStart w:id="253" w:name="_Refd18e2041"/>
      <w:bookmarkStart w:id="254" w:name="_Tocd18e2041"/>
      <w:bookmarkStart w:id="255" w:name="_Toc161145817"/>
      <w:r w:rsidRPr="00A90C64">
        <w:t>Utheve bokmerker</w:t>
      </w:r>
      <w:bookmarkEnd w:id="253"/>
      <w:bookmarkEnd w:id="254"/>
      <w:bookmarkEnd w:id="255"/>
    </w:p>
    <w:p w14:paraId="759B6CDA" w14:textId="77777777" w:rsidR="00646BBF" w:rsidRPr="00A90C64" w:rsidRDefault="00646BBF" w:rsidP="00646BBF">
      <w:pPr>
        <w:spacing w:before="120"/>
      </w:pPr>
      <w:bookmarkStart w:id="256" w:name="_Hlk37863095"/>
      <w:r w:rsidRPr="00A90C64">
        <w:t>Menyelementet Uthev bokmerker brukes til å definere start- og sluttposisjonene for en passasje. Å bruke uthevede bokmerker er en fin måte å studere viktige avsnitt i lærebøker på.</w:t>
      </w:r>
    </w:p>
    <w:p w14:paraId="66ABD736" w14:textId="77777777" w:rsidR="00646BBF" w:rsidRPr="00A90C64" w:rsidRDefault="00646BBF" w:rsidP="00646BBF">
      <w:pPr>
        <w:pStyle w:val="Brdtekst"/>
      </w:pPr>
      <w:r w:rsidRPr="00A90C64">
        <w:t>Slik uthever du bokmerker:</w:t>
      </w:r>
    </w:p>
    <w:p w14:paraId="696C21BC" w14:textId="665E143F" w:rsidR="00646BBF" w:rsidRPr="00A90C64" w:rsidRDefault="00646BBF" w:rsidP="00D24B70">
      <w:pPr>
        <w:pStyle w:val="Brdtekst"/>
        <w:numPr>
          <w:ilvl w:val="0"/>
          <w:numId w:val="15"/>
        </w:numPr>
      </w:pPr>
      <w:r w:rsidRPr="00A90C64">
        <w:lastRenderedPageBreak/>
        <w:t>Åpne Bokmerke-menyen ved å trykke ENTER + M.</w:t>
      </w:r>
    </w:p>
    <w:p w14:paraId="74571172" w14:textId="1351B975" w:rsidR="00646BBF" w:rsidRPr="00A90C64" w:rsidRDefault="00646BBF" w:rsidP="00D24B70">
      <w:pPr>
        <w:pStyle w:val="Brdtekst"/>
        <w:numPr>
          <w:ilvl w:val="0"/>
          <w:numId w:val="15"/>
        </w:numPr>
      </w:pPr>
      <w:r w:rsidRPr="00A90C64">
        <w:t>Velg Uthev bokmerkestart ved hjelp av tommeltastene Forrige og Neste.</w:t>
      </w:r>
    </w:p>
    <w:p w14:paraId="4B452EAF" w14:textId="69C6B33D" w:rsidR="00646BBF" w:rsidRPr="00A90C64" w:rsidRDefault="00646BBF" w:rsidP="00D24B70">
      <w:pPr>
        <w:pStyle w:val="Brdtekst"/>
        <w:numPr>
          <w:ilvl w:val="0"/>
          <w:numId w:val="15"/>
        </w:numPr>
      </w:pPr>
      <w:r w:rsidRPr="00A90C64">
        <w:t xml:space="preserve">Trykk Enter eller en </w:t>
      </w:r>
      <w:r w:rsidR="000F16D7" w:rsidRPr="00A90C64">
        <w:t>markørhenter</w:t>
      </w:r>
      <w:r w:rsidRPr="00A90C64">
        <w:t xml:space="preserve">. </w:t>
      </w:r>
    </w:p>
    <w:p w14:paraId="381CDB8C" w14:textId="77777777" w:rsidR="00646BBF" w:rsidRPr="00A90C64" w:rsidRDefault="00646BBF" w:rsidP="00D24B70">
      <w:pPr>
        <w:pStyle w:val="Brdtekst"/>
        <w:numPr>
          <w:ilvl w:val="0"/>
          <w:numId w:val="15"/>
        </w:numPr>
      </w:pPr>
      <w:r w:rsidRPr="00A90C64">
        <w:t>Skriv inn et bestemt ubrukt bokmerkenummer.</w:t>
      </w:r>
    </w:p>
    <w:p w14:paraId="461F59E2" w14:textId="31146BD2" w:rsidR="00646BBF" w:rsidRPr="00A90C64" w:rsidRDefault="00646BBF" w:rsidP="00646BBF">
      <w:pPr>
        <w:pStyle w:val="Brdtekst"/>
        <w:ind w:left="770"/>
      </w:pPr>
      <w:r w:rsidRPr="00A90C64">
        <w:rPr>
          <w:rStyle w:val="Sterk"/>
        </w:rPr>
        <w:t>Merk</w:t>
      </w:r>
      <w:r w:rsidRPr="00A90C64">
        <w:t>: Hvis du ikke skriver inn et tall, velger Brailliant det første tilgjengelige nummeret og tilordner det til bokmerket.</w:t>
      </w:r>
    </w:p>
    <w:p w14:paraId="3BC80CA4" w14:textId="77777777" w:rsidR="00646BBF" w:rsidRPr="00A90C64" w:rsidRDefault="00646BBF" w:rsidP="00D24B70">
      <w:pPr>
        <w:pStyle w:val="Brdtekst"/>
        <w:numPr>
          <w:ilvl w:val="0"/>
          <w:numId w:val="15"/>
        </w:numPr>
      </w:pPr>
      <w:r w:rsidRPr="00A90C64">
        <w:t xml:space="preserve">Trykk ENTER. </w:t>
      </w:r>
    </w:p>
    <w:p w14:paraId="0499CBBE" w14:textId="77777777" w:rsidR="00646BBF" w:rsidRPr="00A90C64" w:rsidRDefault="00646BBF" w:rsidP="00D24B70">
      <w:pPr>
        <w:pStyle w:val="Brdtekst"/>
        <w:numPr>
          <w:ilvl w:val="0"/>
          <w:numId w:val="15"/>
        </w:numPr>
      </w:pPr>
      <w:r w:rsidRPr="00A90C64">
        <w:t xml:space="preserve">Naviger til sluttpunktet for den uthevede passasjen. </w:t>
      </w:r>
    </w:p>
    <w:p w14:paraId="1B29FB89" w14:textId="5C9654D0" w:rsidR="00646BBF" w:rsidRPr="00A90C64" w:rsidRDefault="00646BBF" w:rsidP="00D24B70">
      <w:pPr>
        <w:pStyle w:val="Brdtekst"/>
        <w:numPr>
          <w:ilvl w:val="0"/>
          <w:numId w:val="15"/>
        </w:numPr>
      </w:pPr>
      <w:r w:rsidRPr="00A90C64">
        <w:t xml:space="preserve">Åpne Bokmerke-menyen ved å trykke ENTER + M. </w:t>
      </w:r>
    </w:p>
    <w:p w14:paraId="34A3837F" w14:textId="77777777" w:rsidR="00646BBF" w:rsidRPr="00A90C64" w:rsidRDefault="00646BBF" w:rsidP="00D24B70">
      <w:pPr>
        <w:pStyle w:val="Brdtekst"/>
        <w:numPr>
          <w:ilvl w:val="0"/>
          <w:numId w:val="15"/>
        </w:numPr>
      </w:pPr>
      <w:r w:rsidRPr="00A90C64">
        <w:t>Velg Uthev bokmerkeslutt ved hjelp av tastene Forrige og Neste.</w:t>
      </w:r>
    </w:p>
    <w:p w14:paraId="7FF878F9" w14:textId="7BEA9635" w:rsidR="00646BBF" w:rsidRPr="00A90C64" w:rsidRDefault="00646BBF" w:rsidP="00D24B70">
      <w:pPr>
        <w:pStyle w:val="Brdtekst"/>
        <w:numPr>
          <w:ilvl w:val="0"/>
          <w:numId w:val="15"/>
        </w:numPr>
      </w:pPr>
      <w:r w:rsidRPr="00A90C64">
        <w:t>Trykk Enter eller en mark</w:t>
      </w:r>
      <w:r w:rsidR="007B12E9" w:rsidRPr="00A90C64">
        <w:t>ørhenter</w:t>
      </w:r>
      <w:r w:rsidRPr="00A90C64">
        <w:t xml:space="preserve">. </w:t>
      </w:r>
    </w:p>
    <w:p w14:paraId="7A45E07D" w14:textId="77777777" w:rsidR="00646BBF" w:rsidRPr="00A90C64" w:rsidRDefault="00646BBF" w:rsidP="00646BBF">
      <w:pPr>
        <w:pStyle w:val="Brdtekst"/>
        <w:ind w:left="770"/>
      </w:pPr>
      <w:r w:rsidRPr="00A90C64">
        <w:t xml:space="preserve">Gjeldende posisjon angis som sluttposisjon. Hvis endeposisjonen er plassert før startposisjonen, byttes de. </w:t>
      </w:r>
    </w:p>
    <w:p w14:paraId="65C21B50" w14:textId="77777777" w:rsidR="00646BBF" w:rsidRPr="00A90C64" w:rsidRDefault="00646BBF" w:rsidP="00646BBF">
      <w:pPr>
        <w:pStyle w:val="Brdtekst"/>
      </w:pPr>
      <w:r w:rsidRPr="00A90C64">
        <w:rPr>
          <w:rStyle w:val="Sterk"/>
          <w:b w:val="0"/>
        </w:rPr>
        <w:t>Du kan også</w:t>
      </w:r>
      <w:r w:rsidRPr="00A90C64">
        <w:t xml:space="preserve"> sette inn et hurtigbokmerke. Den brukes til å markere slutten på uthevingsbokmerket.</w:t>
      </w:r>
    </w:p>
    <w:p w14:paraId="629EA84C" w14:textId="77777777" w:rsidR="00646BBF" w:rsidRPr="00A90C64" w:rsidRDefault="00646BBF" w:rsidP="00646BBF">
      <w:pPr>
        <w:pStyle w:val="Brdtekst"/>
      </w:pPr>
      <w:r w:rsidRPr="00A90C64">
        <w:t>Slik setter du inn et hurtigbokmerke:</w:t>
      </w:r>
    </w:p>
    <w:p w14:paraId="7BAB5C73" w14:textId="420A86AC" w:rsidR="00646BBF" w:rsidRPr="00A90C64" w:rsidRDefault="00646BBF" w:rsidP="00D24B70">
      <w:pPr>
        <w:pStyle w:val="Brdtekst"/>
        <w:numPr>
          <w:ilvl w:val="0"/>
          <w:numId w:val="16"/>
        </w:numPr>
      </w:pPr>
      <w:r w:rsidRPr="00A90C64">
        <w:t xml:space="preserve">Trykk ENTER + H for å åpne Listen Uthev </w:t>
      </w:r>
      <w:proofErr w:type="gramStart"/>
      <w:r w:rsidRPr="00A90C64">
        <w:t>bokmerke .</w:t>
      </w:r>
      <w:proofErr w:type="gramEnd"/>
      <w:r w:rsidRPr="00A90C64">
        <w:t xml:space="preserve"> </w:t>
      </w:r>
    </w:p>
    <w:p w14:paraId="780696BE" w14:textId="77777777" w:rsidR="00646BBF" w:rsidRPr="00A90C64" w:rsidRDefault="00646BBF" w:rsidP="00D24B70">
      <w:pPr>
        <w:pStyle w:val="Brdtekst"/>
        <w:numPr>
          <w:ilvl w:val="0"/>
          <w:numId w:val="16"/>
        </w:numPr>
      </w:pPr>
      <w:r w:rsidRPr="00A90C64">
        <w:t>Velg et uthevingsbokmerkenummer.</w:t>
      </w:r>
    </w:p>
    <w:p w14:paraId="2FD1F7AD" w14:textId="77777777" w:rsidR="00646BBF" w:rsidRPr="00A90C64" w:rsidRDefault="00646BBF" w:rsidP="00D24B70">
      <w:pPr>
        <w:pStyle w:val="Brdtekst"/>
        <w:numPr>
          <w:ilvl w:val="0"/>
          <w:numId w:val="16"/>
        </w:numPr>
      </w:pPr>
      <w:r w:rsidRPr="00A90C64">
        <w:t xml:space="preserve">Trykk ENTER. </w:t>
      </w:r>
    </w:p>
    <w:p w14:paraId="25177D0B" w14:textId="77777777" w:rsidR="00646BBF" w:rsidRPr="00A90C64" w:rsidRDefault="00646BBF" w:rsidP="00646BBF">
      <w:pPr>
        <w:pStyle w:val="Brdtekst"/>
        <w:ind w:left="720"/>
      </w:pPr>
      <w:r w:rsidRPr="00A90C64">
        <w:t xml:space="preserve">Innholdet i gjeldende uthevingsbokmerke vises. </w:t>
      </w:r>
    </w:p>
    <w:p w14:paraId="1124D6A1" w14:textId="77777777" w:rsidR="00646BBF" w:rsidRPr="00A90C64" w:rsidRDefault="00646BBF" w:rsidP="00D24B70">
      <w:pPr>
        <w:pStyle w:val="Brdtekst"/>
        <w:numPr>
          <w:ilvl w:val="0"/>
          <w:numId w:val="16"/>
        </w:numPr>
      </w:pPr>
      <w:r w:rsidRPr="00A90C64">
        <w:t xml:space="preserve">Bruk tommeltastene til å navigere. </w:t>
      </w:r>
    </w:p>
    <w:p w14:paraId="4D4AAAD7" w14:textId="340D3541" w:rsidR="00646BBF" w:rsidRPr="00A90C64" w:rsidRDefault="00646BBF" w:rsidP="00D24B70">
      <w:pPr>
        <w:pStyle w:val="Brdtekst"/>
        <w:numPr>
          <w:ilvl w:val="0"/>
          <w:numId w:val="16"/>
        </w:numPr>
      </w:pPr>
      <w:r w:rsidRPr="00A90C64">
        <w:t>Trykk MELLOMROM + E for å lukke uthevingsbokmerket og gå tilbake til hele bokinnholdet.</w:t>
      </w:r>
    </w:p>
    <w:p w14:paraId="4488D777" w14:textId="6955FDAD" w:rsidR="00646BBF" w:rsidRPr="00A90C64" w:rsidRDefault="00646BBF" w:rsidP="00D24B70">
      <w:pPr>
        <w:pStyle w:val="Overskrift3"/>
        <w:numPr>
          <w:ilvl w:val="2"/>
          <w:numId w:val="46"/>
        </w:numPr>
        <w:ind w:left="1077" w:hanging="1077"/>
      </w:pPr>
      <w:bookmarkStart w:id="257" w:name="_Refd18e2067"/>
      <w:bookmarkStart w:id="258" w:name="_Tocd18e2067"/>
      <w:bookmarkStart w:id="259" w:name="_Toc161145818"/>
      <w:bookmarkEnd w:id="256"/>
      <w:r w:rsidRPr="00A90C64">
        <w:t>Fjerne bokmerker</w:t>
      </w:r>
      <w:bookmarkEnd w:id="257"/>
      <w:bookmarkEnd w:id="258"/>
      <w:bookmarkEnd w:id="259"/>
    </w:p>
    <w:p w14:paraId="50BED682" w14:textId="77777777" w:rsidR="00646BBF" w:rsidRPr="00A90C64" w:rsidRDefault="00646BBF" w:rsidP="00646BBF">
      <w:pPr>
        <w:pStyle w:val="Brdtekst"/>
      </w:pPr>
      <w:r w:rsidRPr="00A90C64">
        <w:t>Slik fjerner du et lagret bokmerke:</w:t>
      </w:r>
    </w:p>
    <w:p w14:paraId="443810BE" w14:textId="5AC540D6" w:rsidR="00646BBF" w:rsidRPr="00A90C64" w:rsidRDefault="00646BBF" w:rsidP="00D24B70">
      <w:pPr>
        <w:pStyle w:val="Brdtekst"/>
        <w:numPr>
          <w:ilvl w:val="0"/>
          <w:numId w:val="17"/>
        </w:numPr>
      </w:pPr>
      <w:r w:rsidRPr="00A90C64">
        <w:t xml:space="preserve">Trykk ENTER + M for å åpne Bokmerke-menyen. </w:t>
      </w:r>
    </w:p>
    <w:p w14:paraId="35E728DC" w14:textId="77777777" w:rsidR="00646BBF" w:rsidRPr="00A90C64" w:rsidRDefault="00646BBF" w:rsidP="00D24B70">
      <w:pPr>
        <w:pStyle w:val="Brdtekst"/>
        <w:numPr>
          <w:ilvl w:val="0"/>
          <w:numId w:val="17"/>
        </w:numPr>
      </w:pPr>
      <w:r w:rsidRPr="00A90C64">
        <w:t>Bla for å fjerne bokmerke ved hjelp av tommeltastene Forrige og Neste.</w:t>
      </w:r>
    </w:p>
    <w:p w14:paraId="00173F9D" w14:textId="4302C08F" w:rsidR="00646BBF" w:rsidRPr="00A90C64" w:rsidRDefault="00646BBF" w:rsidP="00D24B70">
      <w:pPr>
        <w:pStyle w:val="Brdtekst"/>
        <w:numPr>
          <w:ilvl w:val="0"/>
          <w:numId w:val="17"/>
        </w:numPr>
      </w:pPr>
      <w:r w:rsidRPr="00A90C64">
        <w:t xml:space="preserve">Trykk Enter eller en </w:t>
      </w:r>
      <w:r w:rsidR="000F16D7" w:rsidRPr="00A90C64">
        <w:t>markørhenter</w:t>
      </w:r>
      <w:r w:rsidRPr="00A90C64">
        <w:t xml:space="preserve">. </w:t>
      </w:r>
    </w:p>
    <w:p w14:paraId="16F02CA6" w14:textId="77777777" w:rsidR="00646BBF" w:rsidRPr="00A90C64" w:rsidRDefault="00646BBF" w:rsidP="00D24B70">
      <w:pPr>
        <w:pStyle w:val="Brdtekst"/>
        <w:numPr>
          <w:ilvl w:val="0"/>
          <w:numId w:val="17"/>
        </w:numPr>
      </w:pPr>
      <w:r w:rsidRPr="00A90C64">
        <w:t>Skriv inn bokmerkenummeret du vil fjerne.</w:t>
      </w:r>
    </w:p>
    <w:p w14:paraId="4B4048B4" w14:textId="5B0A9B91" w:rsidR="003E075D" w:rsidRPr="00A90C64" w:rsidRDefault="00646BBF" w:rsidP="00D24B70">
      <w:pPr>
        <w:pStyle w:val="Brdtekst"/>
        <w:numPr>
          <w:ilvl w:val="0"/>
          <w:numId w:val="17"/>
        </w:numPr>
      </w:pPr>
      <w:r w:rsidRPr="00A90C64">
        <w:t>Trykk ENTER.</w:t>
      </w:r>
    </w:p>
    <w:p w14:paraId="70688AFB" w14:textId="1839B2E2" w:rsidR="003E075D" w:rsidRPr="00A90C64" w:rsidRDefault="00296934" w:rsidP="00BF6716">
      <w:pPr>
        <w:pStyle w:val="Brdtekst"/>
      </w:pPr>
      <w:bookmarkStart w:id="260" w:name="_Refd18e2091"/>
      <w:bookmarkStart w:id="261" w:name="_Tocd18e2091"/>
      <w:r w:rsidRPr="00A90C64">
        <w:rPr>
          <w:rStyle w:val="Sterk"/>
        </w:rPr>
        <w:lastRenderedPageBreak/>
        <w:t>Merk</w:t>
      </w:r>
      <w:r w:rsidR="003E075D" w:rsidRPr="00A90C64">
        <w:t>: Hvis du vil fjerne alle bokmerker, skriver du inn 99999 når du blir bedt om bokmerkenummer.</w:t>
      </w:r>
    </w:p>
    <w:p w14:paraId="35720B4D" w14:textId="4336356B" w:rsidR="00646BBF" w:rsidRPr="00A90C64" w:rsidRDefault="00A20480" w:rsidP="00D24B70">
      <w:pPr>
        <w:pStyle w:val="Overskrift2"/>
        <w:numPr>
          <w:ilvl w:val="1"/>
          <w:numId w:val="46"/>
        </w:numPr>
      </w:pPr>
      <w:bookmarkStart w:id="262" w:name="_Toc161145819"/>
      <w:r w:rsidRPr="00A90C64">
        <w:t>Victor Reader og lesekommandotabeller</w:t>
      </w:r>
      <w:bookmarkEnd w:id="260"/>
      <w:bookmarkEnd w:id="261"/>
      <w:bookmarkEnd w:id="262"/>
    </w:p>
    <w:p w14:paraId="7328508C" w14:textId="30C69260" w:rsidR="00646BBF" w:rsidRPr="00A90C64" w:rsidRDefault="00646BBF" w:rsidP="00646BBF">
      <w:pPr>
        <w:pStyle w:val="Brdtekst"/>
      </w:pPr>
      <w:r w:rsidRPr="00A90C64">
        <w:t>Victor Reader og lesekommandoer for lærebøker er oppført i tabell 4.</w:t>
      </w:r>
    </w:p>
    <w:p w14:paraId="6CA6EEBD" w14:textId="59192DF9" w:rsidR="00646BBF" w:rsidRPr="00A90C64" w:rsidRDefault="00646BBF" w:rsidP="00646BBF">
      <w:pPr>
        <w:pStyle w:val="Bildetekst"/>
        <w:keepNext/>
        <w:rPr>
          <w:rStyle w:val="Sterk"/>
          <w:sz w:val="24"/>
          <w:szCs w:val="24"/>
        </w:rPr>
      </w:pPr>
      <w:r w:rsidRPr="00A90C64">
        <w:rPr>
          <w:rStyle w:val="Sterk"/>
          <w:sz w:val="24"/>
          <w:szCs w:val="24"/>
        </w:rPr>
        <w:t>Tabell 4: Victor Reader/</w:t>
      </w:r>
      <w:r w:rsidR="007B2E14" w:rsidRPr="00A90C64">
        <w:rPr>
          <w:rStyle w:val="Sterk"/>
          <w:sz w:val="24"/>
          <w:szCs w:val="24"/>
        </w:rPr>
        <w:t>lesekommandoer</w:t>
      </w:r>
      <w:r w:rsidRPr="00A90C64">
        <w:rPr>
          <w:rStyle w:val="Sterk"/>
          <w:sz w:val="24"/>
          <w:szCs w:val="24"/>
        </w:rPr>
        <w:t xml:space="preserve"> for lærebøker</w:t>
      </w:r>
    </w:p>
    <w:tbl>
      <w:tblPr>
        <w:tblStyle w:val="Tabellrutenett"/>
        <w:tblW w:w="0" w:type="auto"/>
        <w:tblLook w:val="04A0" w:firstRow="1" w:lastRow="0" w:firstColumn="1" w:lastColumn="0" w:noHBand="0" w:noVBand="1"/>
        <w:tblDescription w:val="Tabell med to kolonner med overskrifter Handlings- og snarveis- eller tastekombinasjon"/>
      </w:tblPr>
      <w:tblGrid>
        <w:gridCol w:w="4292"/>
        <w:gridCol w:w="4338"/>
      </w:tblGrid>
      <w:tr w:rsidR="00646BBF" w:rsidRPr="00A90C64" w14:paraId="63DFD007" w14:textId="77777777" w:rsidTr="006F7D8B">
        <w:trPr>
          <w:trHeight w:val="432"/>
          <w:tblHeader/>
        </w:trPr>
        <w:tc>
          <w:tcPr>
            <w:tcW w:w="4292" w:type="dxa"/>
            <w:vAlign w:val="center"/>
          </w:tcPr>
          <w:p w14:paraId="5B21A771" w14:textId="77777777" w:rsidR="00646BBF" w:rsidRPr="00A90C64" w:rsidRDefault="00646BBF" w:rsidP="006F7D8B">
            <w:pPr>
              <w:pStyle w:val="Brdtekst"/>
              <w:spacing w:after="0"/>
              <w:jc w:val="center"/>
              <w:rPr>
                <w:rStyle w:val="Sterk"/>
                <w:sz w:val="26"/>
                <w:szCs w:val="26"/>
              </w:rPr>
            </w:pPr>
            <w:r w:rsidRPr="00A90C64">
              <w:rPr>
                <w:rStyle w:val="Sterk"/>
                <w:sz w:val="26"/>
                <w:szCs w:val="26"/>
              </w:rPr>
              <w:t>Handling</w:t>
            </w:r>
          </w:p>
        </w:tc>
        <w:tc>
          <w:tcPr>
            <w:tcW w:w="4338" w:type="dxa"/>
            <w:vAlign w:val="center"/>
          </w:tcPr>
          <w:p w14:paraId="352191B6" w14:textId="77777777" w:rsidR="00646BBF" w:rsidRPr="00A90C64" w:rsidRDefault="00646BBF" w:rsidP="006F7D8B">
            <w:pPr>
              <w:pStyle w:val="Brdtekst"/>
              <w:spacing w:after="0"/>
              <w:jc w:val="center"/>
              <w:rPr>
                <w:rStyle w:val="Sterk"/>
                <w:sz w:val="26"/>
                <w:szCs w:val="26"/>
              </w:rPr>
            </w:pPr>
            <w:r w:rsidRPr="00A90C64">
              <w:rPr>
                <w:rStyle w:val="Sterk"/>
                <w:sz w:val="26"/>
                <w:szCs w:val="26"/>
              </w:rPr>
              <w:t>Snarvei eller tastekombinasjon</w:t>
            </w:r>
          </w:p>
        </w:tc>
      </w:tr>
      <w:tr w:rsidR="00646BBF" w:rsidRPr="00A90C64" w14:paraId="12D37CB4" w14:textId="77777777" w:rsidTr="006F7D8B">
        <w:trPr>
          <w:trHeight w:val="360"/>
        </w:trPr>
        <w:tc>
          <w:tcPr>
            <w:tcW w:w="4292" w:type="dxa"/>
            <w:vAlign w:val="center"/>
          </w:tcPr>
          <w:p w14:paraId="1C3C7F60" w14:textId="77777777" w:rsidR="00646BBF" w:rsidRPr="00A90C64" w:rsidRDefault="00646BBF" w:rsidP="006F7D8B">
            <w:pPr>
              <w:pStyle w:val="Brdtekst"/>
              <w:spacing w:after="0"/>
            </w:pPr>
            <w:r w:rsidRPr="00A90C64">
              <w:t xml:space="preserve">Bokliste </w:t>
            </w:r>
          </w:p>
        </w:tc>
        <w:tc>
          <w:tcPr>
            <w:tcW w:w="4338" w:type="dxa"/>
            <w:vAlign w:val="center"/>
          </w:tcPr>
          <w:p w14:paraId="57EF4FC1" w14:textId="4D72B9CD" w:rsidR="00646BBF" w:rsidRPr="00A90C64" w:rsidRDefault="00BF6716" w:rsidP="006F7D8B">
            <w:pPr>
              <w:pStyle w:val="Brdtekst"/>
              <w:spacing w:after="0"/>
            </w:pPr>
            <w:r w:rsidRPr="00A90C64">
              <w:t>Mellomrom + B</w:t>
            </w:r>
          </w:p>
        </w:tc>
      </w:tr>
      <w:tr w:rsidR="00646BBF" w:rsidRPr="00A90C64" w14:paraId="30D0E281" w14:textId="77777777" w:rsidTr="006F7D8B">
        <w:trPr>
          <w:trHeight w:val="360"/>
        </w:trPr>
        <w:tc>
          <w:tcPr>
            <w:tcW w:w="4292" w:type="dxa"/>
            <w:vAlign w:val="center"/>
          </w:tcPr>
          <w:p w14:paraId="5663B3D8" w14:textId="77777777" w:rsidR="00646BBF" w:rsidRPr="00A90C64" w:rsidRDefault="00646BBF" w:rsidP="006F7D8B">
            <w:pPr>
              <w:pStyle w:val="Brdtekst"/>
              <w:spacing w:after="0"/>
            </w:pPr>
            <w:r w:rsidRPr="00A90C64">
              <w:t>Behandle bøker</w:t>
            </w:r>
          </w:p>
        </w:tc>
        <w:tc>
          <w:tcPr>
            <w:tcW w:w="4338" w:type="dxa"/>
            <w:vAlign w:val="center"/>
          </w:tcPr>
          <w:p w14:paraId="49F756FC" w14:textId="23D19567" w:rsidR="00646BBF" w:rsidRPr="00A90C64" w:rsidRDefault="007B2E14" w:rsidP="006F7D8B">
            <w:pPr>
              <w:pStyle w:val="Brdtekst"/>
              <w:spacing w:after="0"/>
            </w:pPr>
            <w:r w:rsidRPr="00A90C64">
              <w:t>Slett bakover</w:t>
            </w:r>
            <w:r w:rsidR="00BF6716" w:rsidRPr="00A90C64">
              <w:t xml:space="preserve"> + M</w:t>
            </w:r>
          </w:p>
        </w:tc>
      </w:tr>
      <w:tr w:rsidR="00646BBF" w:rsidRPr="00A90C64" w14:paraId="25919FCC" w14:textId="77777777" w:rsidTr="006F7D8B">
        <w:trPr>
          <w:trHeight w:val="360"/>
        </w:trPr>
        <w:tc>
          <w:tcPr>
            <w:tcW w:w="4292" w:type="dxa"/>
            <w:vAlign w:val="center"/>
          </w:tcPr>
          <w:p w14:paraId="588E4A59" w14:textId="738BC228" w:rsidR="00646BBF" w:rsidRPr="00A90C64" w:rsidRDefault="00646BBF" w:rsidP="006F7D8B">
            <w:pPr>
              <w:pStyle w:val="Brdtekst"/>
              <w:spacing w:after="0"/>
            </w:pPr>
            <w:r w:rsidRPr="00A90C64">
              <w:t xml:space="preserve">Gå til </w:t>
            </w:r>
            <w:r w:rsidR="007B2E14" w:rsidRPr="00A90C64">
              <w:t>Innstillinger</w:t>
            </w:r>
            <w:r w:rsidRPr="00A90C64">
              <w:t>-menyen</w:t>
            </w:r>
          </w:p>
        </w:tc>
        <w:tc>
          <w:tcPr>
            <w:tcW w:w="4338" w:type="dxa"/>
            <w:vAlign w:val="center"/>
          </w:tcPr>
          <w:p w14:paraId="65C73037" w14:textId="479EF76D" w:rsidR="00646BBF" w:rsidRPr="00A90C64" w:rsidRDefault="00BF6716" w:rsidP="006F7D8B">
            <w:pPr>
              <w:pStyle w:val="Brdtekst"/>
              <w:spacing w:after="0"/>
            </w:pPr>
            <w:r w:rsidRPr="00A90C64">
              <w:t>Enter + G</w:t>
            </w:r>
          </w:p>
        </w:tc>
      </w:tr>
      <w:tr w:rsidR="00646BBF" w:rsidRPr="00A90C64" w14:paraId="2D9B3397" w14:textId="77777777" w:rsidTr="006F7D8B">
        <w:trPr>
          <w:trHeight w:val="360"/>
        </w:trPr>
        <w:tc>
          <w:tcPr>
            <w:tcW w:w="4292" w:type="dxa"/>
            <w:vAlign w:val="center"/>
          </w:tcPr>
          <w:p w14:paraId="5EAC2B93" w14:textId="77777777" w:rsidR="00646BBF" w:rsidRPr="00A90C64" w:rsidRDefault="00646BBF" w:rsidP="006F7D8B">
            <w:pPr>
              <w:pStyle w:val="Brdtekst"/>
              <w:spacing w:after="0"/>
            </w:pPr>
            <w:r w:rsidRPr="00A90C64">
              <w:t>Bokmerke-menyen</w:t>
            </w:r>
          </w:p>
        </w:tc>
        <w:tc>
          <w:tcPr>
            <w:tcW w:w="4338" w:type="dxa"/>
            <w:vAlign w:val="center"/>
          </w:tcPr>
          <w:p w14:paraId="0E1097C6" w14:textId="38825DC1" w:rsidR="00646BBF" w:rsidRPr="00A90C64" w:rsidRDefault="007B2E14" w:rsidP="006F7D8B">
            <w:pPr>
              <w:pStyle w:val="Brdtekst"/>
              <w:spacing w:after="0"/>
            </w:pPr>
            <w:r w:rsidRPr="00A90C64">
              <w:t>Enter</w:t>
            </w:r>
            <w:r w:rsidR="00BF6716" w:rsidRPr="00A90C64">
              <w:t xml:space="preserve"> + M</w:t>
            </w:r>
          </w:p>
        </w:tc>
      </w:tr>
      <w:tr w:rsidR="00646BBF" w:rsidRPr="00A90C64" w14:paraId="576E1D2E" w14:textId="77777777" w:rsidTr="006F7D8B">
        <w:trPr>
          <w:trHeight w:val="360"/>
        </w:trPr>
        <w:tc>
          <w:tcPr>
            <w:tcW w:w="4292" w:type="dxa"/>
            <w:vAlign w:val="center"/>
          </w:tcPr>
          <w:p w14:paraId="3616E539" w14:textId="77777777" w:rsidR="00646BBF" w:rsidRPr="00A90C64" w:rsidRDefault="00646BBF" w:rsidP="006F7D8B">
            <w:pPr>
              <w:pStyle w:val="Brdtekst"/>
              <w:spacing w:after="0"/>
            </w:pPr>
            <w:r w:rsidRPr="00A90C64">
              <w:t>Hopp til bokmerke</w:t>
            </w:r>
          </w:p>
        </w:tc>
        <w:tc>
          <w:tcPr>
            <w:tcW w:w="4338" w:type="dxa"/>
            <w:vAlign w:val="center"/>
          </w:tcPr>
          <w:p w14:paraId="27648C7B" w14:textId="4A62F09B" w:rsidR="00646BBF" w:rsidRPr="00A90C64" w:rsidRDefault="00BF6716" w:rsidP="006F7D8B">
            <w:pPr>
              <w:pStyle w:val="Brdtekst"/>
              <w:spacing w:after="0"/>
            </w:pPr>
            <w:r w:rsidRPr="00A90C64">
              <w:t>Enter + J</w:t>
            </w:r>
          </w:p>
        </w:tc>
      </w:tr>
      <w:tr w:rsidR="00646BBF" w:rsidRPr="00A90C64" w14:paraId="3717EE59" w14:textId="77777777" w:rsidTr="006F7D8B">
        <w:trPr>
          <w:trHeight w:val="360"/>
        </w:trPr>
        <w:tc>
          <w:tcPr>
            <w:tcW w:w="4292" w:type="dxa"/>
            <w:vAlign w:val="center"/>
          </w:tcPr>
          <w:p w14:paraId="36624707" w14:textId="77777777" w:rsidR="00646BBF" w:rsidRPr="00A90C64" w:rsidRDefault="00646BBF" w:rsidP="006F7D8B">
            <w:pPr>
              <w:pStyle w:val="Brdtekst"/>
              <w:spacing w:after="0"/>
            </w:pPr>
            <w:r w:rsidRPr="00A90C64">
              <w:t>Sett inn hurtigbokmerke</w:t>
            </w:r>
          </w:p>
        </w:tc>
        <w:tc>
          <w:tcPr>
            <w:tcW w:w="4338" w:type="dxa"/>
            <w:vAlign w:val="center"/>
          </w:tcPr>
          <w:p w14:paraId="734B9ECC" w14:textId="057A4D3D" w:rsidR="00646BBF" w:rsidRPr="00A90C64" w:rsidRDefault="00BF6716" w:rsidP="006F7D8B">
            <w:pPr>
              <w:pStyle w:val="Brdtekst"/>
              <w:spacing w:after="0"/>
            </w:pPr>
            <w:r w:rsidRPr="00A90C64">
              <w:t>Enter + B</w:t>
            </w:r>
          </w:p>
        </w:tc>
      </w:tr>
      <w:tr w:rsidR="00646BBF" w:rsidRPr="00A90C64" w14:paraId="337ABDFA" w14:textId="77777777" w:rsidTr="006F7D8B">
        <w:trPr>
          <w:trHeight w:val="360"/>
        </w:trPr>
        <w:tc>
          <w:tcPr>
            <w:tcW w:w="4292" w:type="dxa"/>
            <w:vAlign w:val="center"/>
          </w:tcPr>
          <w:p w14:paraId="2C1F9816" w14:textId="77777777" w:rsidR="00646BBF" w:rsidRPr="00A90C64" w:rsidRDefault="00646BBF" w:rsidP="006F7D8B">
            <w:pPr>
              <w:pStyle w:val="Brdtekst"/>
              <w:spacing w:after="0"/>
            </w:pPr>
            <w:r w:rsidRPr="00A90C64">
              <w:t>Vis bokmerker for utheving</w:t>
            </w:r>
          </w:p>
        </w:tc>
        <w:tc>
          <w:tcPr>
            <w:tcW w:w="4338" w:type="dxa"/>
            <w:vAlign w:val="center"/>
          </w:tcPr>
          <w:p w14:paraId="531A4FF8" w14:textId="5B025320" w:rsidR="00646BBF" w:rsidRPr="00A90C64" w:rsidRDefault="007B2E14" w:rsidP="006F7D8B">
            <w:pPr>
              <w:pStyle w:val="Brdtekst"/>
              <w:spacing w:after="0"/>
            </w:pPr>
            <w:r w:rsidRPr="00A90C64">
              <w:t xml:space="preserve"> Enter</w:t>
            </w:r>
            <w:r w:rsidR="00BF6716" w:rsidRPr="00A90C64">
              <w:t xml:space="preserve"> + H</w:t>
            </w:r>
          </w:p>
        </w:tc>
      </w:tr>
      <w:tr w:rsidR="00646BBF" w:rsidRPr="00A90C64" w14:paraId="677FF953" w14:textId="77777777" w:rsidTr="006F7D8B">
        <w:trPr>
          <w:trHeight w:val="360"/>
        </w:trPr>
        <w:tc>
          <w:tcPr>
            <w:tcW w:w="4292" w:type="dxa"/>
            <w:vAlign w:val="center"/>
          </w:tcPr>
          <w:p w14:paraId="06D6F458" w14:textId="53950928" w:rsidR="00646BBF" w:rsidRPr="00A90C64" w:rsidRDefault="007420C7" w:rsidP="006F7D8B">
            <w:pPr>
              <w:pStyle w:val="Brdtekst"/>
              <w:spacing w:after="0"/>
            </w:pPr>
            <w:r w:rsidRPr="00A90C64">
              <w:t>Åpne navigasjonsnivå</w:t>
            </w:r>
          </w:p>
        </w:tc>
        <w:tc>
          <w:tcPr>
            <w:tcW w:w="4338" w:type="dxa"/>
            <w:vAlign w:val="center"/>
          </w:tcPr>
          <w:p w14:paraId="7F68833F" w14:textId="5767433D" w:rsidR="00646BBF" w:rsidRPr="00A90C64" w:rsidRDefault="00BF6716" w:rsidP="006F7D8B">
            <w:pPr>
              <w:pStyle w:val="Brdtekst"/>
              <w:spacing w:after="0"/>
            </w:pPr>
            <w:r w:rsidRPr="00A90C64">
              <w:t>Mellomrom + T</w:t>
            </w:r>
          </w:p>
        </w:tc>
      </w:tr>
      <w:tr w:rsidR="00646BBF" w:rsidRPr="00A90C64" w14:paraId="73C777E2" w14:textId="77777777" w:rsidTr="006F7D8B">
        <w:trPr>
          <w:trHeight w:val="360"/>
        </w:trPr>
        <w:tc>
          <w:tcPr>
            <w:tcW w:w="4292" w:type="dxa"/>
            <w:vAlign w:val="center"/>
          </w:tcPr>
          <w:p w14:paraId="338CE5A8" w14:textId="77777777" w:rsidR="00646BBF" w:rsidRPr="00A90C64" w:rsidRDefault="00646BBF" w:rsidP="006F7D8B">
            <w:pPr>
              <w:pStyle w:val="Brdtekst"/>
              <w:spacing w:after="0"/>
            </w:pPr>
            <w:r w:rsidRPr="00A90C64">
              <w:t>Forrige element</w:t>
            </w:r>
          </w:p>
        </w:tc>
        <w:tc>
          <w:tcPr>
            <w:tcW w:w="4338" w:type="dxa"/>
            <w:vAlign w:val="center"/>
          </w:tcPr>
          <w:p w14:paraId="3F532537" w14:textId="77777777" w:rsidR="00646BBF" w:rsidRPr="00A90C64" w:rsidRDefault="00646BBF" w:rsidP="006F7D8B">
            <w:pPr>
              <w:pStyle w:val="Brdtekst"/>
              <w:spacing w:after="0"/>
            </w:pPr>
            <w:r w:rsidRPr="00A90C64">
              <w:t>Forrige tommeltast</w:t>
            </w:r>
          </w:p>
        </w:tc>
      </w:tr>
      <w:tr w:rsidR="00646BBF" w:rsidRPr="00A90C64" w14:paraId="2FAE29E1" w14:textId="77777777" w:rsidTr="006F7D8B">
        <w:trPr>
          <w:trHeight w:val="360"/>
        </w:trPr>
        <w:tc>
          <w:tcPr>
            <w:tcW w:w="4292" w:type="dxa"/>
            <w:vAlign w:val="center"/>
          </w:tcPr>
          <w:p w14:paraId="464F0F30" w14:textId="77777777" w:rsidR="00646BBF" w:rsidRPr="00A90C64" w:rsidRDefault="00646BBF" w:rsidP="006F7D8B">
            <w:pPr>
              <w:pStyle w:val="Brdtekst"/>
              <w:spacing w:after="0"/>
            </w:pPr>
            <w:r w:rsidRPr="00A90C64">
              <w:t>Neste element</w:t>
            </w:r>
          </w:p>
        </w:tc>
        <w:tc>
          <w:tcPr>
            <w:tcW w:w="4338" w:type="dxa"/>
            <w:vAlign w:val="center"/>
          </w:tcPr>
          <w:p w14:paraId="62068877" w14:textId="77777777" w:rsidR="00646BBF" w:rsidRPr="00A90C64" w:rsidRDefault="00646BBF" w:rsidP="006F7D8B">
            <w:pPr>
              <w:pStyle w:val="Brdtekst"/>
              <w:spacing w:after="0"/>
            </w:pPr>
            <w:r w:rsidRPr="00A90C64">
              <w:t>Neste tommeltast</w:t>
            </w:r>
          </w:p>
        </w:tc>
      </w:tr>
      <w:tr w:rsidR="00CF5F2E" w:rsidRPr="00A90C64" w14:paraId="0D43F62A" w14:textId="77777777" w:rsidTr="006F7D8B">
        <w:trPr>
          <w:trHeight w:val="360"/>
        </w:trPr>
        <w:tc>
          <w:tcPr>
            <w:tcW w:w="4292" w:type="dxa"/>
            <w:vAlign w:val="center"/>
          </w:tcPr>
          <w:p w14:paraId="43BD62A0" w14:textId="7B45005D" w:rsidR="00CF5F2E" w:rsidRPr="00A90C64" w:rsidRDefault="00CF5F2E" w:rsidP="00CF5F2E">
            <w:pPr>
              <w:pStyle w:val="Brdtekst"/>
              <w:spacing w:after="0"/>
            </w:pPr>
            <w:r w:rsidRPr="00A90C64">
              <w:t>Endre til forrige navigasjonsnivå</w:t>
            </w:r>
          </w:p>
        </w:tc>
        <w:tc>
          <w:tcPr>
            <w:tcW w:w="4338" w:type="dxa"/>
            <w:vAlign w:val="center"/>
          </w:tcPr>
          <w:p w14:paraId="537D6978" w14:textId="60B7B5AA" w:rsidR="00CF5F2E" w:rsidRPr="00A90C64" w:rsidRDefault="007B2E14" w:rsidP="00CF5F2E">
            <w:pPr>
              <w:pStyle w:val="Brdtekst"/>
              <w:spacing w:after="0"/>
            </w:pPr>
            <w:r w:rsidRPr="00A90C64">
              <w:t>Slett bakover</w:t>
            </w:r>
            <w:r w:rsidR="00CF5F2E" w:rsidRPr="00A90C64">
              <w:t xml:space="preserve"> + P</w:t>
            </w:r>
            <w:r w:rsidRPr="00A90C64">
              <w:t>unkt</w:t>
            </w:r>
            <w:r w:rsidR="00CF5F2E" w:rsidRPr="00A90C64">
              <w:t xml:space="preserve"> 3</w:t>
            </w:r>
          </w:p>
        </w:tc>
      </w:tr>
      <w:tr w:rsidR="00CF5F2E" w:rsidRPr="00A90C64" w14:paraId="5C53E465" w14:textId="77777777" w:rsidTr="006F7D8B">
        <w:trPr>
          <w:trHeight w:val="360"/>
        </w:trPr>
        <w:tc>
          <w:tcPr>
            <w:tcW w:w="4292" w:type="dxa"/>
            <w:vAlign w:val="center"/>
          </w:tcPr>
          <w:p w14:paraId="15A6FC37" w14:textId="2DF02B3E" w:rsidR="00CF5F2E" w:rsidRPr="00A90C64" w:rsidRDefault="00CF5F2E" w:rsidP="00CF5F2E">
            <w:pPr>
              <w:pStyle w:val="Brdtekst"/>
              <w:spacing w:after="0"/>
            </w:pPr>
            <w:r w:rsidRPr="00A90C64">
              <w:t>Endre til neste navigasjonsnivå</w:t>
            </w:r>
          </w:p>
        </w:tc>
        <w:tc>
          <w:tcPr>
            <w:tcW w:w="4338" w:type="dxa"/>
            <w:vAlign w:val="center"/>
          </w:tcPr>
          <w:p w14:paraId="42268F4A" w14:textId="71A8AFC9" w:rsidR="00CF5F2E" w:rsidRPr="00A90C64" w:rsidRDefault="007B2E14" w:rsidP="00CF5F2E">
            <w:pPr>
              <w:pStyle w:val="Brdtekst"/>
              <w:spacing w:after="0"/>
            </w:pPr>
            <w:r w:rsidRPr="00A90C64">
              <w:t>Slett bakover</w:t>
            </w:r>
            <w:r w:rsidR="00CF5F2E" w:rsidRPr="00A90C64">
              <w:t xml:space="preserve"> + P</w:t>
            </w:r>
            <w:r w:rsidRPr="00A90C64">
              <w:t>unkt</w:t>
            </w:r>
            <w:r w:rsidR="00CF5F2E" w:rsidRPr="00A90C64">
              <w:t xml:space="preserve"> 6</w:t>
            </w:r>
          </w:p>
        </w:tc>
      </w:tr>
      <w:tr w:rsidR="00CF5F2E" w:rsidRPr="00A90C64" w14:paraId="5E4261D8" w14:textId="77777777" w:rsidTr="006F7D8B">
        <w:trPr>
          <w:trHeight w:val="360"/>
        </w:trPr>
        <w:tc>
          <w:tcPr>
            <w:tcW w:w="4292" w:type="dxa"/>
            <w:vAlign w:val="center"/>
          </w:tcPr>
          <w:p w14:paraId="47895EC0" w14:textId="77777777" w:rsidR="00CF5F2E" w:rsidRPr="00A90C64" w:rsidRDefault="00CF5F2E" w:rsidP="00CF5F2E">
            <w:pPr>
              <w:pStyle w:val="Brdtekst"/>
              <w:spacing w:after="0"/>
            </w:pPr>
            <w:r w:rsidRPr="00A90C64">
              <w:t>Start automatisk rulling</w:t>
            </w:r>
          </w:p>
        </w:tc>
        <w:tc>
          <w:tcPr>
            <w:tcW w:w="4338" w:type="dxa"/>
            <w:vAlign w:val="center"/>
          </w:tcPr>
          <w:p w14:paraId="7C04C68F" w14:textId="41A71D00" w:rsidR="00CF5F2E" w:rsidRPr="00A90C64" w:rsidRDefault="00A64B9B" w:rsidP="00CF5F2E">
            <w:pPr>
              <w:pStyle w:val="Brdtekst"/>
              <w:spacing w:after="0"/>
            </w:pPr>
            <w:r w:rsidRPr="00A90C64">
              <w:t>Enter</w:t>
            </w:r>
            <w:r w:rsidR="00CF5F2E" w:rsidRPr="00A90C64">
              <w:t xml:space="preserve"> + P</w:t>
            </w:r>
            <w:r w:rsidRPr="00A90C64">
              <w:t>unkt</w:t>
            </w:r>
            <w:r w:rsidR="00CF5F2E" w:rsidRPr="00A90C64">
              <w:t xml:space="preserve"> 1-2-4-5-6</w:t>
            </w:r>
          </w:p>
        </w:tc>
      </w:tr>
      <w:tr w:rsidR="00CF5F2E" w:rsidRPr="00A90C64" w14:paraId="368AB9AA" w14:textId="77777777" w:rsidTr="006F7D8B">
        <w:trPr>
          <w:trHeight w:val="360"/>
        </w:trPr>
        <w:tc>
          <w:tcPr>
            <w:tcW w:w="4292" w:type="dxa"/>
            <w:vAlign w:val="center"/>
          </w:tcPr>
          <w:p w14:paraId="33B08C16" w14:textId="77777777" w:rsidR="00CF5F2E" w:rsidRPr="00A90C64" w:rsidRDefault="00CF5F2E" w:rsidP="00CF5F2E">
            <w:pPr>
              <w:pStyle w:val="Brdtekst"/>
              <w:spacing w:after="0"/>
            </w:pPr>
            <w:r w:rsidRPr="00A90C64">
              <w:t>Øk hastigheten for automatisk rulling</w:t>
            </w:r>
          </w:p>
        </w:tc>
        <w:tc>
          <w:tcPr>
            <w:tcW w:w="4338" w:type="dxa"/>
            <w:vAlign w:val="center"/>
          </w:tcPr>
          <w:p w14:paraId="16FB020F" w14:textId="187A7A8E" w:rsidR="00CF5F2E" w:rsidRPr="00A90C64" w:rsidRDefault="00CF5F2E" w:rsidP="00CF5F2E">
            <w:pPr>
              <w:pStyle w:val="Brdtekst"/>
              <w:spacing w:after="0"/>
            </w:pPr>
            <w:r w:rsidRPr="00A90C64">
              <w:t>Enter + Punkt 6</w:t>
            </w:r>
          </w:p>
        </w:tc>
      </w:tr>
      <w:tr w:rsidR="00CF5F2E" w:rsidRPr="00A90C64" w14:paraId="120006B4" w14:textId="77777777" w:rsidTr="006F7D8B">
        <w:trPr>
          <w:trHeight w:val="360"/>
        </w:trPr>
        <w:tc>
          <w:tcPr>
            <w:tcW w:w="4292" w:type="dxa"/>
            <w:vAlign w:val="center"/>
          </w:tcPr>
          <w:p w14:paraId="03017BCA" w14:textId="77777777" w:rsidR="00CF5F2E" w:rsidRPr="00A90C64" w:rsidRDefault="00CF5F2E" w:rsidP="00CF5F2E">
            <w:pPr>
              <w:pStyle w:val="Brdtekst"/>
              <w:spacing w:after="0"/>
            </w:pPr>
            <w:r w:rsidRPr="00A90C64">
              <w:t>Reduser hastigheten for automatisk rulling</w:t>
            </w:r>
          </w:p>
        </w:tc>
        <w:tc>
          <w:tcPr>
            <w:tcW w:w="4338" w:type="dxa"/>
            <w:vAlign w:val="center"/>
          </w:tcPr>
          <w:p w14:paraId="6AF69D5E" w14:textId="2E7881BF" w:rsidR="00CF5F2E" w:rsidRPr="00A90C64" w:rsidRDefault="00CF5F2E" w:rsidP="00CF5F2E">
            <w:pPr>
              <w:pStyle w:val="Brdtekst"/>
              <w:spacing w:after="0"/>
            </w:pPr>
            <w:r w:rsidRPr="00A90C64">
              <w:t>Enter + Punkt 3</w:t>
            </w:r>
          </w:p>
        </w:tc>
      </w:tr>
      <w:tr w:rsidR="006B2207" w:rsidRPr="00A90C64" w14:paraId="3C9E05CB" w14:textId="77777777" w:rsidTr="006F7D8B">
        <w:trPr>
          <w:trHeight w:val="360"/>
        </w:trPr>
        <w:tc>
          <w:tcPr>
            <w:tcW w:w="4292" w:type="dxa"/>
            <w:vAlign w:val="center"/>
          </w:tcPr>
          <w:p w14:paraId="480FDB8F" w14:textId="7AC260E9" w:rsidR="006B2207" w:rsidRPr="00A90C64" w:rsidRDefault="006B2207" w:rsidP="006B2207">
            <w:pPr>
              <w:pStyle w:val="Brdtekst"/>
              <w:spacing w:after="0"/>
            </w:pPr>
            <w:r w:rsidRPr="00A90C64">
              <w:t>Les alt (tekst-til-tale-funksjon)</w:t>
            </w:r>
          </w:p>
        </w:tc>
        <w:tc>
          <w:tcPr>
            <w:tcW w:w="4338" w:type="dxa"/>
            <w:vAlign w:val="center"/>
          </w:tcPr>
          <w:p w14:paraId="2366DFA2" w14:textId="0E0CC4C8" w:rsidR="006B2207" w:rsidRPr="00A90C64" w:rsidRDefault="006B2207" w:rsidP="006B2207">
            <w:pPr>
              <w:pStyle w:val="Brdtekst"/>
              <w:spacing w:after="0"/>
            </w:pPr>
            <w:r w:rsidRPr="00A90C64">
              <w:t>Mellomrom + G</w:t>
            </w:r>
          </w:p>
        </w:tc>
      </w:tr>
      <w:tr w:rsidR="006B2207" w:rsidRPr="00A90C64" w14:paraId="1B0A31AF" w14:textId="77777777" w:rsidTr="006F7D8B">
        <w:trPr>
          <w:trHeight w:val="360"/>
        </w:trPr>
        <w:tc>
          <w:tcPr>
            <w:tcW w:w="4292" w:type="dxa"/>
            <w:vAlign w:val="center"/>
          </w:tcPr>
          <w:p w14:paraId="7B09D863" w14:textId="1AE5E322" w:rsidR="006B2207" w:rsidRPr="00A90C64" w:rsidRDefault="006B2207" w:rsidP="006B2207">
            <w:pPr>
              <w:pStyle w:val="Brdtekst"/>
              <w:spacing w:after="0"/>
            </w:pPr>
            <w:r w:rsidRPr="00A90C64">
              <w:t>Stopp lesing (tekst-til-tale-funksjon)</w:t>
            </w:r>
          </w:p>
        </w:tc>
        <w:tc>
          <w:tcPr>
            <w:tcW w:w="4338" w:type="dxa"/>
            <w:vAlign w:val="center"/>
          </w:tcPr>
          <w:p w14:paraId="43BF4015" w14:textId="51787314" w:rsidR="006B2207" w:rsidRPr="00A90C64" w:rsidRDefault="003F463C" w:rsidP="006B2207">
            <w:pPr>
              <w:pStyle w:val="Brdtekst"/>
              <w:spacing w:after="0"/>
            </w:pPr>
            <w:r w:rsidRPr="00A90C64">
              <w:t>Slett bakover</w:t>
            </w:r>
            <w:r w:rsidR="006B2207" w:rsidRPr="00A90C64">
              <w:t xml:space="preserve"> + Enter</w:t>
            </w:r>
          </w:p>
        </w:tc>
      </w:tr>
      <w:tr w:rsidR="006B2207" w:rsidRPr="00A90C64" w14:paraId="477E7BF9" w14:textId="77777777" w:rsidTr="006F7D8B">
        <w:trPr>
          <w:trHeight w:val="360"/>
        </w:trPr>
        <w:tc>
          <w:tcPr>
            <w:tcW w:w="4292" w:type="dxa"/>
            <w:vAlign w:val="center"/>
          </w:tcPr>
          <w:p w14:paraId="260DF2FF" w14:textId="77777777" w:rsidR="006B2207" w:rsidRPr="00A90C64" w:rsidRDefault="006B2207" w:rsidP="006B2207">
            <w:pPr>
              <w:pStyle w:val="Brdtekst"/>
              <w:spacing w:after="0"/>
            </w:pPr>
            <w:r w:rsidRPr="00A90C64">
              <w:t>Hvor er jeg</w:t>
            </w:r>
          </w:p>
        </w:tc>
        <w:tc>
          <w:tcPr>
            <w:tcW w:w="4338" w:type="dxa"/>
            <w:vAlign w:val="center"/>
          </w:tcPr>
          <w:p w14:paraId="002FDEAE" w14:textId="25278D3F" w:rsidR="006B2207" w:rsidRPr="00A90C64" w:rsidRDefault="006B2207" w:rsidP="006B2207">
            <w:pPr>
              <w:pStyle w:val="Brdtekst"/>
              <w:spacing w:after="0"/>
            </w:pPr>
            <w:r w:rsidRPr="00A90C64">
              <w:t>Mellomrom + p</w:t>
            </w:r>
            <w:r w:rsidR="003F463C" w:rsidRPr="00A90C64">
              <w:t>unkt</w:t>
            </w:r>
            <w:r w:rsidRPr="00A90C64">
              <w:t xml:space="preserve"> 1-5-6</w:t>
            </w:r>
          </w:p>
        </w:tc>
      </w:tr>
      <w:tr w:rsidR="006B2207" w:rsidRPr="00A90C64" w14:paraId="7896AB91" w14:textId="77777777" w:rsidTr="006F7D8B">
        <w:trPr>
          <w:trHeight w:val="360"/>
        </w:trPr>
        <w:tc>
          <w:tcPr>
            <w:tcW w:w="4292" w:type="dxa"/>
            <w:vAlign w:val="center"/>
          </w:tcPr>
          <w:p w14:paraId="5A66D33A" w14:textId="77777777" w:rsidR="006B2207" w:rsidRPr="00A90C64" w:rsidRDefault="006B2207" w:rsidP="006B2207">
            <w:pPr>
              <w:pStyle w:val="Brdtekst"/>
              <w:spacing w:after="0"/>
            </w:pPr>
            <w:r w:rsidRPr="00A90C64">
              <w:t>Info</w:t>
            </w:r>
          </w:p>
        </w:tc>
        <w:tc>
          <w:tcPr>
            <w:tcW w:w="4338" w:type="dxa"/>
            <w:vAlign w:val="center"/>
          </w:tcPr>
          <w:p w14:paraId="35C24325" w14:textId="0ADA6360" w:rsidR="006B2207" w:rsidRPr="00A90C64" w:rsidRDefault="006B2207" w:rsidP="006B2207">
            <w:pPr>
              <w:pStyle w:val="Brdtekst"/>
              <w:spacing w:after="0"/>
            </w:pPr>
            <w:r w:rsidRPr="00A90C64">
              <w:t>Mellomrom + I</w:t>
            </w:r>
          </w:p>
        </w:tc>
      </w:tr>
      <w:tr w:rsidR="006B2207" w:rsidRPr="00A90C64" w14:paraId="24182BAA" w14:textId="77777777" w:rsidTr="006F7D8B">
        <w:trPr>
          <w:trHeight w:val="360"/>
        </w:trPr>
        <w:tc>
          <w:tcPr>
            <w:tcW w:w="4292" w:type="dxa"/>
            <w:vAlign w:val="center"/>
          </w:tcPr>
          <w:p w14:paraId="4740E4AB" w14:textId="77777777" w:rsidR="006B2207" w:rsidRPr="00A90C64" w:rsidRDefault="006B2207" w:rsidP="006B2207">
            <w:pPr>
              <w:pStyle w:val="Brdtekst"/>
              <w:spacing w:after="0"/>
            </w:pPr>
            <w:r w:rsidRPr="00A90C64">
              <w:t>Gå til begynnelsen av boken</w:t>
            </w:r>
          </w:p>
        </w:tc>
        <w:tc>
          <w:tcPr>
            <w:tcW w:w="4338" w:type="dxa"/>
            <w:vAlign w:val="center"/>
          </w:tcPr>
          <w:p w14:paraId="1F914BDD" w14:textId="7CAC6983" w:rsidR="006B2207" w:rsidRPr="00A90C64" w:rsidRDefault="006B2207" w:rsidP="006B2207">
            <w:pPr>
              <w:pStyle w:val="Brdtekst"/>
              <w:spacing w:after="0"/>
            </w:pPr>
            <w:r w:rsidRPr="00A90C64">
              <w:t>Mellomrom + p</w:t>
            </w:r>
            <w:r w:rsidR="003F463C" w:rsidRPr="00A90C64">
              <w:t>unkt</w:t>
            </w:r>
            <w:r w:rsidRPr="00A90C64">
              <w:t xml:space="preserve"> 1-2-3</w:t>
            </w:r>
          </w:p>
        </w:tc>
      </w:tr>
      <w:tr w:rsidR="006B2207" w:rsidRPr="00A90C64" w14:paraId="6C7B6033" w14:textId="77777777" w:rsidTr="006F7D8B">
        <w:trPr>
          <w:trHeight w:val="360"/>
        </w:trPr>
        <w:tc>
          <w:tcPr>
            <w:tcW w:w="4292" w:type="dxa"/>
            <w:vAlign w:val="center"/>
          </w:tcPr>
          <w:p w14:paraId="4E4FCC15" w14:textId="77777777" w:rsidR="006B2207" w:rsidRPr="00A90C64" w:rsidRDefault="006B2207" w:rsidP="006B2207">
            <w:pPr>
              <w:pStyle w:val="Brdtekst"/>
              <w:spacing w:after="0"/>
            </w:pPr>
            <w:r w:rsidRPr="00A90C64">
              <w:t>Gå til slutten av boken</w:t>
            </w:r>
          </w:p>
        </w:tc>
        <w:tc>
          <w:tcPr>
            <w:tcW w:w="4338" w:type="dxa"/>
            <w:vAlign w:val="center"/>
          </w:tcPr>
          <w:p w14:paraId="66552BBA" w14:textId="60FD13E5" w:rsidR="006B2207" w:rsidRPr="00A90C64" w:rsidRDefault="006B2207" w:rsidP="006B2207">
            <w:pPr>
              <w:pStyle w:val="Brdtekst"/>
              <w:spacing w:after="0"/>
            </w:pPr>
            <w:r w:rsidRPr="00A90C64">
              <w:t>Mellomrom + P</w:t>
            </w:r>
            <w:r w:rsidR="003F463C" w:rsidRPr="00A90C64">
              <w:t>unkt</w:t>
            </w:r>
            <w:r w:rsidRPr="00A90C64">
              <w:t xml:space="preserve"> 4-5-6</w:t>
            </w:r>
          </w:p>
        </w:tc>
      </w:tr>
      <w:tr w:rsidR="006B2207" w:rsidRPr="00A90C64" w14:paraId="7339527A" w14:textId="77777777" w:rsidTr="006F7D8B">
        <w:trPr>
          <w:trHeight w:val="360"/>
        </w:trPr>
        <w:tc>
          <w:tcPr>
            <w:tcW w:w="4292" w:type="dxa"/>
            <w:vAlign w:val="center"/>
          </w:tcPr>
          <w:p w14:paraId="5426785E" w14:textId="77777777" w:rsidR="006B2207" w:rsidRPr="00A90C64" w:rsidRDefault="006B2207" w:rsidP="006B2207">
            <w:pPr>
              <w:pStyle w:val="Brdtekst"/>
              <w:spacing w:after="0"/>
            </w:pPr>
            <w:r w:rsidRPr="00A90C64">
              <w:t xml:space="preserve">Åpne nylig brukte bøker </w:t>
            </w:r>
          </w:p>
        </w:tc>
        <w:tc>
          <w:tcPr>
            <w:tcW w:w="4338" w:type="dxa"/>
            <w:vAlign w:val="center"/>
          </w:tcPr>
          <w:p w14:paraId="62E48118" w14:textId="110F55ED" w:rsidR="006B2207" w:rsidRPr="00A90C64" w:rsidRDefault="006B2207" w:rsidP="006B2207">
            <w:pPr>
              <w:pStyle w:val="Brdtekst"/>
              <w:spacing w:after="0"/>
            </w:pPr>
            <w:r w:rsidRPr="00A90C64">
              <w:t>Enter + R</w:t>
            </w:r>
          </w:p>
        </w:tc>
      </w:tr>
      <w:tr w:rsidR="006B2207" w:rsidRPr="00A90C64" w14:paraId="23F39940" w14:textId="77777777" w:rsidTr="006F7D8B">
        <w:trPr>
          <w:trHeight w:val="360"/>
        </w:trPr>
        <w:tc>
          <w:tcPr>
            <w:tcW w:w="4292" w:type="dxa"/>
            <w:vAlign w:val="center"/>
          </w:tcPr>
          <w:p w14:paraId="791E0D93" w14:textId="77777777" w:rsidR="006B2207" w:rsidRPr="00A90C64" w:rsidRDefault="006B2207" w:rsidP="006B2207">
            <w:pPr>
              <w:pStyle w:val="Brdtekst"/>
              <w:spacing w:after="0"/>
            </w:pPr>
            <w:r w:rsidRPr="00A90C64">
              <w:t>Søke etter bøker eller tekst</w:t>
            </w:r>
          </w:p>
        </w:tc>
        <w:tc>
          <w:tcPr>
            <w:tcW w:w="4338" w:type="dxa"/>
            <w:vAlign w:val="center"/>
          </w:tcPr>
          <w:p w14:paraId="10FBB8F7" w14:textId="79871085" w:rsidR="006B2207" w:rsidRPr="00A90C64" w:rsidRDefault="006B2207" w:rsidP="006B2207">
            <w:pPr>
              <w:pStyle w:val="Brdtekst"/>
              <w:spacing w:after="0"/>
            </w:pPr>
            <w:r w:rsidRPr="00A90C64">
              <w:t>Mellomrom + F</w:t>
            </w:r>
          </w:p>
        </w:tc>
      </w:tr>
      <w:tr w:rsidR="006B2207" w:rsidRPr="00A90C64" w14:paraId="10716ACF" w14:textId="77777777" w:rsidTr="006F7D8B">
        <w:trPr>
          <w:trHeight w:val="360"/>
        </w:trPr>
        <w:tc>
          <w:tcPr>
            <w:tcW w:w="4292" w:type="dxa"/>
            <w:vAlign w:val="center"/>
          </w:tcPr>
          <w:p w14:paraId="534AE498" w14:textId="77777777" w:rsidR="006B2207" w:rsidRPr="00A90C64" w:rsidRDefault="006B2207" w:rsidP="006B2207">
            <w:pPr>
              <w:pStyle w:val="Brdtekst"/>
              <w:spacing w:after="0"/>
            </w:pPr>
            <w:r w:rsidRPr="00A90C64">
              <w:t>Søk etter neste</w:t>
            </w:r>
          </w:p>
        </w:tc>
        <w:tc>
          <w:tcPr>
            <w:tcW w:w="4338" w:type="dxa"/>
            <w:vAlign w:val="center"/>
          </w:tcPr>
          <w:p w14:paraId="7B308BD5" w14:textId="0183189E" w:rsidR="006B2207" w:rsidRPr="00A90C64" w:rsidRDefault="006B2207" w:rsidP="006B2207">
            <w:pPr>
              <w:pStyle w:val="Brdtekst"/>
              <w:spacing w:after="0"/>
            </w:pPr>
            <w:r w:rsidRPr="00A90C64">
              <w:t>Mellomrom + N</w:t>
            </w:r>
          </w:p>
        </w:tc>
      </w:tr>
      <w:tr w:rsidR="006B2207" w:rsidRPr="00A90C64" w14:paraId="7EE97CE5" w14:textId="77777777" w:rsidTr="006F7D8B">
        <w:trPr>
          <w:trHeight w:val="360"/>
        </w:trPr>
        <w:tc>
          <w:tcPr>
            <w:tcW w:w="4292" w:type="dxa"/>
            <w:vAlign w:val="center"/>
          </w:tcPr>
          <w:p w14:paraId="6A1B478F" w14:textId="77777777" w:rsidR="006B2207" w:rsidRPr="00A90C64" w:rsidRDefault="006B2207" w:rsidP="006B2207">
            <w:pPr>
              <w:pStyle w:val="Brdtekst"/>
              <w:spacing w:after="0"/>
            </w:pPr>
            <w:r w:rsidRPr="00A90C64">
              <w:t>Søk etter forrige</w:t>
            </w:r>
          </w:p>
        </w:tc>
        <w:tc>
          <w:tcPr>
            <w:tcW w:w="4338" w:type="dxa"/>
            <w:vAlign w:val="center"/>
          </w:tcPr>
          <w:p w14:paraId="33953A47" w14:textId="37A98B95" w:rsidR="006B2207" w:rsidRPr="00A90C64" w:rsidRDefault="006B2207" w:rsidP="006B2207">
            <w:pPr>
              <w:pStyle w:val="Brdtekst"/>
              <w:spacing w:after="0"/>
            </w:pPr>
            <w:r w:rsidRPr="00A90C64">
              <w:t>Mellomrom + P</w:t>
            </w:r>
          </w:p>
        </w:tc>
      </w:tr>
      <w:tr w:rsidR="006B2207" w:rsidRPr="00A90C64" w14:paraId="0AF34713" w14:textId="77777777" w:rsidTr="006F7D8B">
        <w:trPr>
          <w:trHeight w:val="360"/>
        </w:trPr>
        <w:tc>
          <w:tcPr>
            <w:tcW w:w="4292" w:type="dxa"/>
            <w:vAlign w:val="center"/>
          </w:tcPr>
          <w:p w14:paraId="5E696BDA" w14:textId="77777777" w:rsidR="006B2207" w:rsidRPr="00A90C64" w:rsidRDefault="006B2207" w:rsidP="006B2207">
            <w:pPr>
              <w:pStyle w:val="Brdtekst"/>
              <w:spacing w:after="0"/>
            </w:pPr>
            <w:r w:rsidRPr="00A90C64">
              <w:t>Neste linje som ikke er tom</w:t>
            </w:r>
          </w:p>
        </w:tc>
        <w:tc>
          <w:tcPr>
            <w:tcW w:w="4338" w:type="dxa"/>
            <w:vAlign w:val="center"/>
          </w:tcPr>
          <w:p w14:paraId="0D5B8468" w14:textId="0667BE3F" w:rsidR="006B2207" w:rsidRPr="00A90C64" w:rsidRDefault="006B2207" w:rsidP="006B2207">
            <w:pPr>
              <w:pStyle w:val="Brdtekst"/>
              <w:spacing w:after="0"/>
            </w:pPr>
            <w:r w:rsidRPr="00A90C64">
              <w:t>Enter + Punkt 4</w:t>
            </w:r>
          </w:p>
        </w:tc>
      </w:tr>
      <w:tr w:rsidR="006B2207" w:rsidRPr="00A90C64" w14:paraId="5A3C0873" w14:textId="77777777" w:rsidTr="006F7D8B">
        <w:trPr>
          <w:trHeight w:val="360"/>
        </w:trPr>
        <w:tc>
          <w:tcPr>
            <w:tcW w:w="4292" w:type="dxa"/>
            <w:vAlign w:val="center"/>
          </w:tcPr>
          <w:p w14:paraId="31FA6DB5" w14:textId="77777777" w:rsidR="006B2207" w:rsidRPr="00A90C64" w:rsidRDefault="006B2207" w:rsidP="006B2207">
            <w:pPr>
              <w:pStyle w:val="Brdtekst"/>
              <w:spacing w:after="0"/>
            </w:pPr>
            <w:r w:rsidRPr="00A90C64">
              <w:t>Forrige linje som ikke er tom</w:t>
            </w:r>
          </w:p>
        </w:tc>
        <w:tc>
          <w:tcPr>
            <w:tcW w:w="4338" w:type="dxa"/>
            <w:vAlign w:val="center"/>
          </w:tcPr>
          <w:p w14:paraId="6F4F8F5E" w14:textId="54C60263" w:rsidR="006B2207" w:rsidRPr="00A90C64" w:rsidRDefault="006B2207" w:rsidP="006B2207">
            <w:pPr>
              <w:pStyle w:val="Brdtekst"/>
              <w:spacing w:after="0"/>
            </w:pPr>
            <w:r w:rsidRPr="00A90C64">
              <w:t>Enter + Punkt 1</w:t>
            </w:r>
          </w:p>
        </w:tc>
      </w:tr>
      <w:tr w:rsidR="006B2207" w:rsidRPr="00A90C64" w14:paraId="348861D1" w14:textId="77777777" w:rsidTr="006F7D8B">
        <w:trPr>
          <w:trHeight w:val="360"/>
        </w:trPr>
        <w:tc>
          <w:tcPr>
            <w:tcW w:w="4292" w:type="dxa"/>
            <w:vAlign w:val="center"/>
          </w:tcPr>
          <w:p w14:paraId="4C1D14FE" w14:textId="77777777" w:rsidR="006B2207" w:rsidRPr="00A90C64" w:rsidRDefault="006B2207" w:rsidP="006B2207">
            <w:pPr>
              <w:pStyle w:val="Brdtekst"/>
              <w:spacing w:after="0"/>
            </w:pPr>
            <w:r w:rsidRPr="00A90C64">
              <w:lastRenderedPageBreak/>
              <w:t>Forrige tegn</w:t>
            </w:r>
          </w:p>
        </w:tc>
        <w:tc>
          <w:tcPr>
            <w:tcW w:w="4338" w:type="dxa"/>
            <w:vAlign w:val="center"/>
          </w:tcPr>
          <w:p w14:paraId="12BB3FB9" w14:textId="020E80D8" w:rsidR="006B2207" w:rsidRPr="00A90C64" w:rsidRDefault="006B2207" w:rsidP="006B2207">
            <w:pPr>
              <w:pStyle w:val="Brdtekst"/>
              <w:spacing w:after="0"/>
            </w:pPr>
            <w:r w:rsidRPr="00A90C64">
              <w:t>Mellomrom + p</w:t>
            </w:r>
            <w:r w:rsidR="003F463C" w:rsidRPr="00A90C64">
              <w:t>unkt</w:t>
            </w:r>
            <w:r w:rsidRPr="00A90C64">
              <w:t xml:space="preserve"> 3</w:t>
            </w:r>
          </w:p>
        </w:tc>
      </w:tr>
      <w:tr w:rsidR="006B2207" w:rsidRPr="00A90C64" w14:paraId="5A785329" w14:textId="77777777" w:rsidTr="006F7D8B">
        <w:trPr>
          <w:trHeight w:val="360"/>
        </w:trPr>
        <w:tc>
          <w:tcPr>
            <w:tcW w:w="4292" w:type="dxa"/>
            <w:vAlign w:val="center"/>
          </w:tcPr>
          <w:p w14:paraId="6F1D5EF2" w14:textId="77777777" w:rsidR="006B2207" w:rsidRPr="00A90C64" w:rsidRDefault="006B2207" w:rsidP="006B2207">
            <w:pPr>
              <w:pStyle w:val="Brdtekst"/>
              <w:spacing w:after="0"/>
            </w:pPr>
            <w:r w:rsidRPr="00A90C64">
              <w:t>Neste tegn</w:t>
            </w:r>
          </w:p>
        </w:tc>
        <w:tc>
          <w:tcPr>
            <w:tcW w:w="4338" w:type="dxa"/>
            <w:vAlign w:val="center"/>
          </w:tcPr>
          <w:p w14:paraId="54D069D1" w14:textId="44EA2CF7" w:rsidR="006B2207" w:rsidRPr="00A90C64" w:rsidRDefault="006B2207" w:rsidP="006B2207">
            <w:pPr>
              <w:pStyle w:val="Brdtekst"/>
              <w:spacing w:after="0"/>
            </w:pPr>
            <w:r w:rsidRPr="00A90C64">
              <w:t xml:space="preserve">Mellomrom + </w:t>
            </w:r>
            <w:r w:rsidR="003F463C" w:rsidRPr="00A90C64">
              <w:t>punkt</w:t>
            </w:r>
            <w:r w:rsidRPr="00A90C64">
              <w:t xml:space="preserve"> 6 </w:t>
            </w:r>
          </w:p>
        </w:tc>
      </w:tr>
      <w:tr w:rsidR="006B2207" w:rsidRPr="00A90C64" w14:paraId="44B5F5EB" w14:textId="77777777" w:rsidTr="006F7D8B">
        <w:trPr>
          <w:trHeight w:val="360"/>
        </w:trPr>
        <w:tc>
          <w:tcPr>
            <w:tcW w:w="4292" w:type="dxa"/>
            <w:vAlign w:val="center"/>
          </w:tcPr>
          <w:p w14:paraId="551B3CBC" w14:textId="77777777" w:rsidR="006B2207" w:rsidRPr="00A90C64" w:rsidRDefault="006B2207" w:rsidP="006B2207">
            <w:pPr>
              <w:pStyle w:val="Brdtekst"/>
              <w:spacing w:after="0"/>
            </w:pPr>
            <w:r w:rsidRPr="00A90C64">
              <w:t>Forrige ord</w:t>
            </w:r>
          </w:p>
        </w:tc>
        <w:tc>
          <w:tcPr>
            <w:tcW w:w="4338" w:type="dxa"/>
            <w:vAlign w:val="center"/>
          </w:tcPr>
          <w:p w14:paraId="10F5E745" w14:textId="30C1A723" w:rsidR="006B2207" w:rsidRPr="00A90C64" w:rsidRDefault="006B2207" w:rsidP="006B2207">
            <w:pPr>
              <w:pStyle w:val="Brdtekst"/>
              <w:spacing w:after="0"/>
            </w:pPr>
            <w:r w:rsidRPr="00A90C64">
              <w:t>Mellomrom + p</w:t>
            </w:r>
            <w:r w:rsidR="003F463C" w:rsidRPr="00A90C64">
              <w:t>unkt</w:t>
            </w:r>
            <w:r w:rsidRPr="00A90C64">
              <w:t xml:space="preserve"> 2</w:t>
            </w:r>
          </w:p>
        </w:tc>
      </w:tr>
      <w:tr w:rsidR="006B2207" w:rsidRPr="00A90C64" w14:paraId="4B9E3054" w14:textId="77777777" w:rsidTr="006F7D8B">
        <w:trPr>
          <w:trHeight w:val="360"/>
        </w:trPr>
        <w:tc>
          <w:tcPr>
            <w:tcW w:w="4292" w:type="dxa"/>
            <w:vAlign w:val="center"/>
          </w:tcPr>
          <w:p w14:paraId="13A80686" w14:textId="77777777" w:rsidR="006B2207" w:rsidRPr="00A90C64" w:rsidRDefault="006B2207" w:rsidP="006B2207">
            <w:pPr>
              <w:pStyle w:val="Brdtekst"/>
              <w:spacing w:after="0"/>
            </w:pPr>
            <w:r w:rsidRPr="00A90C64">
              <w:t>Neste ord</w:t>
            </w:r>
          </w:p>
        </w:tc>
        <w:tc>
          <w:tcPr>
            <w:tcW w:w="4338" w:type="dxa"/>
            <w:vAlign w:val="center"/>
          </w:tcPr>
          <w:p w14:paraId="300F0777" w14:textId="0F20D8C0" w:rsidR="006B2207" w:rsidRPr="00A90C64" w:rsidRDefault="006B2207" w:rsidP="006B2207">
            <w:pPr>
              <w:pStyle w:val="Brdtekst"/>
              <w:spacing w:after="0"/>
            </w:pPr>
            <w:r w:rsidRPr="00A90C64">
              <w:t>Mellomrom + p</w:t>
            </w:r>
            <w:r w:rsidR="003F463C" w:rsidRPr="00A90C64">
              <w:t>unkt</w:t>
            </w:r>
            <w:r w:rsidRPr="00A90C64">
              <w:t xml:space="preserve"> 5</w:t>
            </w:r>
          </w:p>
        </w:tc>
      </w:tr>
      <w:tr w:rsidR="006B2207" w:rsidRPr="00A90C64" w14:paraId="75B7B397" w14:textId="77777777" w:rsidTr="006F7D8B">
        <w:trPr>
          <w:trHeight w:val="360"/>
        </w:trPr>
        <w:tc>
          <w:tcPr>
            <w:tcW w:w="4292" w:type="dxa"/>
            <w:vAlign w:val="center"/>
          </w:tcPr>
          <w:p w14:paraId="0EB0E707" w14:textId="77777777" w:rsidR="006B2207" w:rsidRPr="00A90C64" w:rsidRDefault="006B2207" w:rsidP="006B2207">
            <w:pPr>
              <w:pStyle w:val="Brdtekst"/>
              <w:spacing w:after="0"/>
            </w:pPr>
            <w:r w:rsidRPr="00A90C64">
              <w:t>Forrige avsnitt</w:t>
            </w:r>
          </w:p>
        </w:tc>
        <w:tc>
          <w:tcPr>
            <w:tcW w:w="4338" w:type="dxa"/>
            <w:vAlign w:val="center"/>
          </w:tcPr>
          <w:p w14:paraId="339BA939" w14:textId="04B9636E" w:rsidR="006B2207" w:rsidRPr="00A90C64" w:rsidRDefault="006B2207" w:rsidP="006B2207">
            <w:pPr>
              <w:pStyle w:val="Brdtekst"/>
              <w:spacing w:after="0"/>
            </w:pPr>
            <w:r w:rsidRPr="00A90C64">
              <w:t>Mellomrom + p</w:t>
            </w:r>
            <w:r w:rsidR="003F463C" w:rsidRPr="00A90C64">
              <w:t>unkt</w:t>
            </w:r>
            <w:r w:rsidRPr="00A90C64">
              <w:t xml:space="preserve"> 2-3</w:t>
            </w:r>
          </w:p>
        </w:tc>
      </w:tr>
      <w:tr w:rsidR="006B2207" w:rsidRPr="00A90C64" w14:paraId="20489FCC" w14:textId="77777777" w:rsidTr="006F7D8B">
        <w:trPr>
          <w:trHeight w:val="360"/>
        </w:trPr>
        <w:tc>
          <w:tcPr>
            <w:tcW w:w="4292" w:type="dxa"/>
            <w:vAlign w:val="center"/>
          </w:tcPr>
          <w:p w14:paraId="2371976D" w14:textId="77777777" w:rsidR="006B2207" w:rsidRPr="00A90C64" w:rsidRDefault="006B2207" w:rsidP="006B2207">
            <w:pPr>
              <w:pStyle w:val="Brdtekst"/>
              <w:spacing w:after="0"/>
            </w:pPr>
            <w:r w:rsidRPr="00A90C64">
              <w:t>Neste avsnitt</w:t>
            </w:r>
          </w:p>
        </w:tc>
        <w:tc>
          <w:tcPr>
            <w:tcW w:w="4338" w:type="dxa"/>
            <w:vAlign w:val="center"/>
          </w:tcPr>
          <w:p w14:paraId="57CAF5E8" w14:textId="64F11399" w:rsidR="006B2207" w:rsidRPr="00A90C64" w:rsidRDefault="006B2207" w:rsidP="006B2207">
            <w:pPr>
              <w:pStyle w:val="Brdtekst"/>
              <w:spacing w:after="0"/>
            </w:pPr>
            <w:r w:rsidRPr="00A90C64">
              <w:t>Mellomrom + p</w:t>
            </w:r>
            <w:r w:rsidR="003F463C" w:rsidRPr="00A90C64">
              <w:t>unkt</w:t>
            </w:r>
            <w:r w:rsidRPr="00A90C64">
              <w:t xml:space="preserve"> 5-6</w:t>
            </w:r>
          </w:p>
        </w:tc>
      </w:tr>
      <w:tr w:rsidR="006B2207" w:rsidRPr="00A90C64" w14:paraId="670D61B4" w14:textId="77777777" w:rsidTr="006F7D8B">
        <w:trPr>
          <w:trHeight w:val="360"/>
        </w:trPr>
        <w:tc>
          <w:tcPr>
            <w:tcW w:w="4292" w:type="dxa"/>
            <w:vAlign w:val="center"/>
          </w:tcPr>
          <w:p w14:paraId="687A6F67" w14:textId="289243CA" w:rsidR="006B2207" w:rsidRPr="00A90C64" w:rsidRDefault="006B2207" w:rsidP="006B2207">
            <w:pPr>
              <w:pStyle w:val="Brdtekst"/>
              <w:spacing w:after="0"/>
            </w:pPr>
            <w:r w:rsidRPr="00A90C64">
              <w:t>Start/stopp-merking</w:t>
            </w:r>
          </w:p>
        </w:tc>
        <w:tc>
          <w:tcPr>
            <w:tcW w:w="4338" w:type="dxa"/>
            <w:vAlign w:val="center"/>
          </w:tcPr>
          <w:p w14:paraId="3C10AEC4" w14:textId="6FC991BA" w:rsidR="006B2207" w:rsidRPr="00A90C64" w:rsidRDefault="003F463C" w:rsidP="006B2207">
            <w:pPr>
              <w:pStyle w:val="Brdtekst"/>
              <w:spacing w:after="0"/>
            </w:pPr>
            <w:r w:rsidRPr="00A90C64">
              <w:t>Enter</w:t>
            </w:r>
            <w:r w:rsidR="006B2207" w:rsidRPr="00A90C64">
              <w:t xml:space="preserve"> + S</w:t>
            </w:r>
          </w:p>
        </w:tc>
      </w:tr>
      <w:tr w:rsidR="006B2207" w:rsidRPr="00A90C64" w14:paraId="0FB750D8" w14:textId="77777777" w:rsidTr="006F7D8B">
        <w:trPr>
          <w:trHeight w:val="360"/>
        </w:trPr>
        <w:tc>
          <w:tcPr>
            <w:tcW w:w="4292" w:type="dxa"/>
            <w:vAlign w:val="center"/>
          </w:tcPr>
          <w:p w14:paraId="17323ABA" w14:textId="2FDE85F7" w:rsidR="006B2207" w:rsidRPr="00A90C64" w:rsidRDefault="006B2207" w:rsidP="006B2207">
            <w:pPr>
              <w:pStyle w:val="Brdtekst"/>
              <w:spacing w:after="0"/>
            </w:pPr>
            <w:r w:rsidRPr="00A90C64">
              <w:t>Merke alle (gjeldende avsnitt)</w:t>
            </w:r>
          </w:p>
        </w:tc>
        <w:tc>
          <w:tcPr>
            <w:tcW w:w="4338" w:type="dxa"/>
            <w:vAlign w:val="center"/>
          </w:tcPr>
          <w:p w14:paraId="7D03A3FE" w14:textId="108B2653" w:rsidR="006B2207" w:rsidRPr="00A90C64" w:rsidRDefault="003F463C" w:rsidP="006B2207">
            <w:pPr>
              <w:pStyle w:val="Brdtekst"/>
              <w:spacing w:after="0"/>
            </w:pPr>
            <w:r w:rsidRPr="00A90C64">
              <w:t>Enter</w:t>
            </w:r>
            <w:r w:rsidR="006B2207" w:rsidRPr="00A90C64">
              <w:t xml:space="preserve"> + P</w:t>
            </w:r>
            <w:r w:rsidRPr="00A90C64">
              <w:t>unkt</w:t>
            </w:r>
            <w:r w:rsidR="006B2207" w:rsidRPr="00A90C64">
              <w:t xml:space="preserve"> 1-2-3-4-5-6</w:t>
            </w:r>
          </w:p>
        </w:tc>
      </w:tr>
      <w:tr w:rsidR="006B2207" w:rsidRPr="00A90C64" w14:paraId="6B616441" w14:textId="77777777" w:rsidTr="006F7D8B">
        <w:trPr>
          <w:trHeight w:val="360"/>
        </w:trPr>
        <w:tc>
          <w:tcPr>
            <w:tcW w:w="4292" w:type="dxa"/>
            <w:vAlign w:val="center"/>
          </w:tcPr>
          <w:p w14:paraId="126A1A55" w14:textId="774C7E61" w:rsidR="006B2207" w:rsidRPr="00A90C64" w:rsidRDefault="006B2207" w:rsidP="006B2207">
            <w:pPr>
              <w:pStyle w:val="Brdtekst"/>
              <w:spacing w:after="0"/>
            </w:pPr>
            <w:r w:rsidRPr="00A90C64">
              <w:t>Kopier (gjeldende avsnitt)</w:t>
            </w:r>
          </w:p>
        </w:tc>
        <w:tc>
          <w:tcPr>
            <w:tcW w:w="4338" w:type="dxa"/>
            <w:vAlign w:val="center"/>
          </w:tcPr>
          <w:p w14:paraId="0B80E86D" w14:textId="4B468F08" w:rsidR="006B2207" w:rsidRPr="00A90C64" w:rsidRDefault="003F463C" w:rsidP="006B2207">
            <w:pPr>
              <w:pStyle w:val="Brdtekst"/>
              <w:spacing w:after="0"/>
            </w:pPr>
            <w:r w:rsidRPr="00A90C64">
              <w:t>Slett bakover</w:t>
            </w:r>
            <w:r w:rsidR="006B2207" w:rsidRPr="00A90C64">
              <w:t xml:space="preserve"> + Y</w:t>
            </w:r>
          </w:p>
        </w:tc>
      </w:tr>
      <w:tr w:rsidR="006B2207" w:rsidRPr="00A90C64" w14:paraId="34B73B8C" w14:textId="77777777" w:rsidTr="006F7D8B">
        <w:trPr>
          <w:trHeight w:val="360"/>
        </w:trPr>
        <w:tc>
          <w:tcPr>
            <w:tcW w:w="4292" w:type="dxa"/>
            <w:vAlign w:val="center"/>
          </w:tcPr>
          <w:p w14:paraId="3377A99D" w14:textId="0CA9E8C2" w:rsidR="006B2207" w:rsidRPr="00A90C64" w:rsidRDefault="006B2207" w:rsidP="006B2207">
            <w:pPr>
              <w:pStyle w:val="Brdtekst"/>
              <w:spacing w:after="0"/>
            </w:pPr>
            <w:r w:rsidRPr="00A90C64">
              <w:t>Slett bok</w:t>
            </w:r>
          </w:p>
        </w:tc>
        <w:tc>
          <w:tcPr>
            <w:tcW w:w="4338" w:type="dxa"/>
            <w:vAlign w:val="center"/>
          </w:tcPr>
          <w:p w14:paraId="10B2C188" w14:textId="6E2841B5" w:rsidR="006B2207" w:rsidRPr="00A90C64" w:rsidRDefault="003F463C" w:rsidP="006B2207">
            <w:pPr>
              <w:pStyle w:val="Brdtekst"/>
              <w:spacing w:after="0"/>
            </w:pPr>
            <w:r w:rsidRPr="00A90C64">
              <w:t>Slett bakover</w:t>
            </w:r>
            <w:r w:rsidR="006B2207" w:rsidRPr="00A90C64">
              <w:t xml:space="preserve"> + P</w:t>
            </w:r>
            <w:r w:rsidRPr="00A90C64">
              <w:t>unkt</w:t>
            </w:r>
            <w:r w:rsidR="006B2207" w:rsidRPr="00A90C64">
              <w:t xml:space="preserve"> 2-3-5-6</w:t>
            </w:r>
          </w:p>
        </w:tc>
      </w:tr>
    </w:tbl>
    <w:p w14:paraId="5198F57D" w14:textId="77777777" w:rsidR="00C36664" w:rsidRPr="00A90C64" w:rsidRDefault="00C36664" w:rsidP="00C36664"/>
    <w:p w14:paraId="64061E91" w14:textId="3184E02D" w:rsidR="00C36664" w:rsidRPr="00A90C64" w:rsidRDefault="00C36664" w:rsidP="00C36664">
      <w:r w:rsidRPr="00A90C64">
        <w:t>Victor Reader og lesekommandoer for lydbøker er oppført i tabell 5.</w:t>
      </w:r>
    </w:p>
    <w:p w14:paraId="59CF7EB6" w14:textId="77777777" w:rsidR="00C36664" w:rsidRPr="00A90C64" w:rsidRDefault="00C36664" w:rsidP="00C36664">
      <w:pPr>
        <w:keepNext/>
        <w:spacing w:after="200"/>
        <w:rPr>
          <w:b/>
          <w:bCs/>
          <w:i/>
          <w:iCs/>
          <w:color w:val="44546A" w:themeColor="text2"/>
        </w:rPr>
      </w:pPr>
      <w:r w:rsidRPr="00A90C64">
        <w:rPr>
          <w:b/>
          <w:i/>
          <w:color w:val="44546A" w:themeColor="text2"/>
        </w:rPr>
        <w:t>Tabell 5: Victor Reader-kommandoer for lydbøker</w:t>
      </w:r>
    </w:p>
    <w:tbl>
      <w:tblPr>
        <w:tblStyle w:val="TableGrid2"/>
        <w:tblW w:w="0" w:type="auto"/>
        <w:tblLook w:val="04A0" w:firstRow="1" w:lastRow="0" w:firstColumn="1" w:lastColumn="0" w:noHBand="0" w:noVBand="1"/>
      </w:tblPr>
      <w:tblGrid>
        <w:gridCol w:w="4292"/>
        <w:gridCol w:w="4338"/>
      </w:tblGrid>
      <w:tr w:rsidR="00C36664" w:rsidRPr="00A90C64" w14:paraId="126F4B89" w14:textId="77777777" w:rsidTr="009713EF">
        <w:trPr>
          <w:trHeight w:val="432"/>
          <w:tblHeader/>
        </w:trPr>
        <w:tc>
          <w:tcPr>
            <w:tcW w:w="4292" w:type="dxa"/>
            <w:vAlign w:val="center"/>
          </w:tcPr>
          <w:p w14:paraId="083CE463" w14:textId="77777777" w:rsidR="00C36664" w:rsidRPr="00A90C64" w:rsidRDefault="00C36664" w:rsidP="009713EF">
            <w:pPr>
              <w:spacing w:after="0"/>
              <w:jc w:val="center"/>
              <w:rPr>
                <w:b/>
                <w:bCs/>
                <w:sz w:val="26"/>
                <w:szCs w:val="26"/>
              </w:rPr>
            </w:pPr>
            <w:r w:rsidRPr="00A90C64">
              <w:rPr>
                <w:b/>
                <w:sz w:val="26"/>
                <w:szCs w:val="26"/>
              </w:rPr>
              <w:t>Handling</w:t>
            </w:r>
          </w:p>
        </w:tc>
        <w:tc>
          <w:tcPr>
            <w:tcW w:w="4338" w:type="dxa"/>
            <w:vAlign w:val="center"/>
          </w:tcPr>
          <w:p w14:paraId="23125C65" w14:textId="77777777" w:rsidR="00C36664" w:rsidRPr="00A90C64" w:rsidRDefault="00C36664" w:rsidP="009713EF">
            <w:pPr>
              <w:spacing w:after="0"/>
              <w:jc w:val="center"/>
              <w:rPr>
                <w:b/>
                <w:bCs/>
                <w:sz w:val="26"/>
                <w:szCs w:val="26"/>
              </w:rPr>
            </w:pPr>
            <w:r w:rsidRPr="00A90C64">
              <w:rPr>
                <w:b/>
                <w:sz w:val="26"/>
                <w:szCs w:val="26"/>
              </w:rPr>
              <w:t>Snarvei eller tastekombinasjon</w:t>
            </w:r>
          </w:p>
        </w:tc>
      </w:tr>
      <w:tr w:rsidR="00C36664" w:rsidRPr="00A90C64" w14:paraId="47BF47C9" w14:textId="77777777" w:rsidTr="009713EF">
        <w:trPr>
          <w:trHeight w:val="360"/>
        </w:trPr>
        <w:tc>
          <w:tcPr>
            <w:tcW w:w="4292" w:type="dxa"/>
            <w:vAlign w:val="center"/>
          </w:tcPr>
          <w:p w14:paraId="52B18D20" w14:textId="77777777" w:rsidR="00C36664" w:rsidRPr="00A90C64" w:rsidRDefault="00C36664" w:rsidP="009713EF">
            <w:pPr>
              <w:spacing w:after="0"/>
            </w:pPr>
            <w:r w:rsidRPr="00A90C64">
              <w:t xml:space="preserve">Bokliste </w:t>
            </w:r>
          </w:p>
        </w:tc>
        <w:tc>
          <w:tcPr>
            <w:tcW w:w="4338" w:type="dxa"/>
            <w:vAlign w:val="center"/>
          </w:tcPr>
          <w:p w14:paraId="007FF3F9" w14:textId="77777777" w:rsidR="00C36664" w:rsidRPr="00A90C64" w:rsidRDefault="00C36664" w:rsidP="009713EF">
            <w:pPr>
              <w:spacing w:after="0"/>
            </w:pPr>
            <w:r w:rsidRPr="00A90C64">
              <w:t>Mellomrom + B</w:t>
            </w:r>
          </w:p>
        </w:tc>
      </w:tr>
      <w:tr w:rsidR="00C36664" w:rsidRPr="00A90C64" w14:paraId="1DA40DF8" w14:textId="77777777" w:rsidTr="009713EF">
        <w:trPr>
          <w:trHeight w:val="360"/>
        </w:trPr>
        <w:tc>
          <w:tcPr>
            <w:tcW w:w="4292" w:type="dxa"/>
            <w:vAlign w:val="center"/>
          </w:tcPr>
          <w:p w14:paraId="1031C9EF" w14:textId="77777777" w:rsidR="00C36664" w:rsidRPr="00A90C64" w:rsidRDefault="00C36664" w:rsidP="009713EF">
            <w:pPr>
              <w:spacing w:after="0"/>
            </w:pPr>
            <w:r w:rsidRPr="00A90C64">
              <w:t>Behandle bøker</w:t>
            </w:r>
          </w:p>
        </w:tc>
        <w:tc>
          <w:tcPr>
            <w:tcW w:w="4338" w:type="dxa"/>
            <w:vAlign w:val="center"/>
          </w:tcPr>
          <w:p w14:paraId="611C8195" w14:textId="1509B64D" w:rsidR="00C36664" w:rsidRPr="00A90C64" w:rsidRDefault="00531B69" w:rsidP="009713EF">
            <w:pPr>
              <w:spacing w:after="0"/>
            </w:pPr>
            <w:r w:rsidRPr="00A90C64">
              <w:t>Slett bakover</w:t>
            </w:r>
            <w:r w:rsidR="00C36664" w:rsidRPr="00A90C64">
              <w:t xml:space="preserve"> + M</w:t>
            </w:r>
          </w:p>
        </w:tc>
      </w:tr>
      <w:tr w:rsidR="00C36664" w:rsidRPr="00A90C64" w14:paraId="4147BA8E" w14:textId="77777777" w:rsidTr="009713EF">
        <w:trPr>
          <w:trHeight w:val="360"/>
        </w:trPr>
        <w:tc>
          <w:tcPr>
            <w:tcW w:w="4292" w:type="dxa"/>
            <w:vAlign w:val="center"/>
          </w:tcPr>
          <w:p w14:paraId="39B89898" w14:textId="145FC8F7" w:rsidR="00C36664" w:rsidRPr="00A90C64" w:rsidRDefault="00C36664" w:rsidP="009713EF">
            <w:pPr>
              <w:spacing w:after="0"/>
            </w:pPr>
            <w:r w:rsidRPr="00A90C64">
              <w:t xml:space="preserve">Gå til </w:t>
            </w:r>
            <w:r w:rsidR="00531B69" w:rsidRPr="00A90C64">
              <w:t>Innstillinger</w:t>
            </w:r>
            <w:r w:rsidRPr="00A90C64">
              <w:t>-menyen</w:t>
            </w:r>
          </w:p>
        </w:tc>
        <w:tc>
          <w:tcPr>
            <w:tcW w:w="4338" w:type="dxa"/>
            <w:vAlign w:val="center"/>
          </w:tcPr>
          <w:p w14:paraId="79C2CD37" w14:textId="77777777" w:rsidR="00C36664" w:rsidRPr="00A90C64" w:rsidRDefault="00C36664" w:rsidP="009713EF">
            <w:pPr>
              <w:spacing w:after="0"/>
            </w:pPr>
            <w:r w:rsidRPr="00A90C64">
              <w:t>Enter + G</w:t>
            </w:r>
          </w:p>
        </w:tc>
      </w:tr>
      <w:tr w:rsidR="00C36664" w:rsidRPr="00A90C64" w14:paraId="67D7A0CA" w14:textId="77777777" w:rsidTr="009713EF">
        <w:trPr>
          <w:trHeight w:val="360"/>
        </w:trPr>
        <w:tc>
          <w:tcPr>
            <w:tcW w:w="4292" w:type="dxa"/>
            <w:vAlign w:val="center"/>
          </w:tcPr>
          <w:p w14:paraId="77CCB1EC" w14:textId="77777777" w:rsidR="00C36664" w:rsidRPr="00A90C64" w:rsidRDefault="00C36664" w:rsidP="009713EF">
            <w:pPr>
              <w:spacing w:after="0"/>
            </w:pPr>
            <w:r w:rsidRPr="00A90C64">
              <w:t>Bokmerke-menyen</w:t>
            </w:r>
          </w:p>
        </w:tc>
        <w:tc>
          <w:tcPr>
            <w:tcW w:w="4338" w:type="dxa"/>
            <w:vAlign w:val="center"/>
          </w:tcPr>
          <w:p w14:paraId="02D2B0DC" w14:textId="5FC59513" w:rsidR="00C36664" w:rsidRPr="00A90C64" w:rsidRDefault="00531B69" w:rsidP="009713EF">
            <w:pPr>
              <w:spacing w:after="0"/>
            </w:pPr>
            <w:r w:rsidRPr="00A90C64">
              <w:t>Enter</w:t>
            </w:r>
            <w:r w:rsidR="00C36664" w:rsidRPr="00A90C64">
              <w:t xml:space="preserve"> + M</w:t>
            </w:r>
          </w:p>
        </w:tc>
      </w:tr>
      <w:tr w:rsidR="00C36664" w:rsidRPr="00A90C64" w14:paraId="1CC5FB7E" w14:textId="77777777" w:rsidTr="009713EF">
        <w:trPr>
          <w:trHeight w:val="360"/>
        </w:trPr>
        <w:tc>
          <w:tcPr>
            <w:tcW w:w="4292" w:type="dxa"/>
            <w:vAlign w:val="center"/>
          </w:tcPr>
          <w:p w14:paraId="5640606B" w14:textId="77777777" w:rsidR="00C36664" w:rsidRPr="00A90C64" w:rsidRDefault="00C36664" w:rsidP="009713EF">
            <w:pPr>
              <w:spacing w:after="0"/>
            </w:pPr>
            <w:r w:rsidRPr="00A90C64">
              <w:t>Hopp til bokmerke</w:t>
            </w:r>
          </w:p>
        </w:tc>
        <w:tc>
          <w:tcPr>
            <w:tcW w:w="4338" w:type="dxa"/>
            <w:vAlign w:val="center"/>
          </w:tcPr>
          <w:p w14:paraId="7EBFBD16" w14:textId="77777777" w:rsidR="00C36664" w:rsidRPr="00A90C64" w:rsidRDefault="00C36664" w:rsidP="009713EF">
            <w:pPr>
              <w:spacing w:after="0"/>
            </w:pPr>
            <w:r w:rsidRPr="00A90C64">
              <w:t>Enter + J</w:t>
            </w:r>
          </w:p>
        </w:tc>
      </w:tr>
      <w:tr w:rsidR="00C36664" w:rsidRPr="00A90C64" w14:paraId="0120D0A7" w14:textId="77777777" w:rsidTr="009713EF">
        <w:trPr>
          <w:trHeight w:val="360"/>
        </w:trPr>
        <w:tc>
          <w:tcPr>
            <w:tcW w:w="4292" w:type="dxa"/>
            <w:vAlign w:val="center"/>
          </w:tcPr>
          <w:p w14:paraId="724DC60B" w14:textId="77777777" w:rsidR="00C36664" w:rsidRPr="00A90C64" w:rsidRDefault="00C36664" w:rsidP="009713EF">
            <w:pPr>
              <w:spacing w:after="0"/>
            </w:pPr>
            <w:r w:rsidRPr="00A90C64">
              <w:t>Sett inn hurtigbokmerke</w:t>
            </w:r>
          </w:p>
        </w:tc>
        <w:tc>
          <w:tcPr>
            <w:tcW w:w="4338" w:type="dxa"/>
            <w:vAlign w:val="center"/>
          </w:tcPr>
          <w:p w14:paraId="2CB399D2" w14:textId="77777777" w:rsidR="00C36664" w:rsidRPr="00A90C64" w:rsidRDefault="00C36664" w:rsidP="009713EF">
            <w:pPr>
              <w:spacing w:after="0"/>
            </w:pPr>
            <w:r w:rsidRPr="00A90C64">
              <w:t>Enter + B</w:t>
            </w:r>
          </w:p>
        </w:tc>
      </w:tr>
      <w:tr w:rsidR="00C36664" w:rsidRPr="00A90C64" w14:paraId="3F2895E1" w14:textId="77777777" w:rsidTr="009713EF">
        <w:trPr>
          <w:trHeight w:val="360"/>
        </w:trPr>
        <w:tc>
          <w:tcPr>
            <w:tcW w:w="4292" w:type="dxa"/>
            <w:vAlign w:val="center"/>
          </w:tcPr>
          <w:p w14:paraId="62F15575" w14:textId="77777777" w:rsidR="00C36664" w:rsidRPr="00A90C64" w:rsidRDefault="00C36664" w:rsidP="009713EF">
            <w:pPr>
              <w:spacing w:after="0"/>
            </w:pPr>
            <w:r w:rsidRPr="00A90C64">
              <w:t>Vis bokmerker for utheving</w:t>
            </w:r>
          </w:p>
        </w:tc>
        <w:tc>
          <w:tcPr>
            <w:tcW w:w="4338" w:type="dxa"/>
            <w:vAlign w:val="center"/>
          </w:tcPr>
          <w:p w14:paraId="5F684B96" w14:textId="06DC5E19" w:rsidR="00C36664" w:rsidRPr="00A90C64" w:rsidRDefault="00531B69" w:rsidP="009713EF">
            <w:pPr>
              <w:spacing w:after="0"/>
            </w:pPr>
            <w:r w:rsidRPr="00A90C64">
              <w:t>Enter</w:t>
            </w:r>
            <w:r w:rsidR="00C36664" w:rsidRPr="00A90C64">
              <w:t xml:space="preserve"> + H</w:t>
            </w:r>
          </w:p>
        </w:tc>
      </w:tr>
      <w:tr w:rsidR="00C36664" w:rsidRPr="00A90C64" w14:paraId="20442B28" w14:textId="77777777" w:rsidTr="009713EF">
        <w:trPr>
          <w:trHeight w:val="360"/>
        </w:trPr>
        <w:tc>
          <w:tcPr>
            <w:tcW w:w="4292" w:type="dxa"/>
            <w:vAlign w:val="center"/>
          </w:tcPr>
          <w:p w14:paraId="130AB128" w14:textId="77777777" w:rsidR="00C36664" w:rsidRPr="00A90C64" w:rsidRDefault="00C36664" w:rsidP="009713EF">
            <w:pPr>
              <w:spacing w:after="0"/>
            </w:pPr>
            <w:r w:rsidRPr="00A90C64">
              <w:t>Åpne navigasjonsnivå</w:t>
            </w:r>
          </w:p>
        </w:tc>
        <w:tc>
          <w:tcPr>
            <w:tcW w:w="4338" w:type="dxa"/>
            <w:vAlign w:val="center"/>
          </w:tcPr>
          <w:p w14:paraId="1C3B0BE6" w14:textId="77777777" w:rsidR="00C36664" w:rsidRPr="00A90C64" w:rsidRDefault="00C36664" w:rsidP="009713EF">
            <w:pPr>
              <w:spacing w:after="0"/>
            </w:pPr>
            <w:r w:rsidRPr="00A90C64">
              <w:t>Mellomrom + T</w:t>
            </w:r>
          </w:p>
        </w:tc>
      </w:tr>
      <w:tr w:rsidR="00C36664" w:rsidRPr="00A90C64" w14:paraId="6E6900CC" w14:textId="77777777" w:rsidTr="009713EF">
        <w:trPr>
          <w:trHeight w:val="360"/>
        </w:trPr>
        <w:tc>
          <w:tcPr>
            <w:tcW w:w="4292" w:type="dxa"/>
            <w:vAlign w:val="center"/>
          </w:tcPr>
          <w:p w14:paraId="723864A3" w14:textId="77777777" w:rsidR="00C36664" w:rsidRPr="00A90C64" w:rsidRDefault="00C36664" w:rsidP="009713EF">
            <w:pPr>
              <w:spacing w:after="0"/>
            </w:pPr>
            <w:r w:rsidRPr="00A90C64">
              <w:t>Forrige element</w:t>
            </w:r>
          </w:p>
        </w:tc>
        <w:tc>
          <w:tcPr>
            <w:tcW w:w="4338" w:type="dxa"/>
            <w:vAlign w:val="center"/>
          </w:tcPr>
          <w:p w14:paraId="7879A983" w14:textId="77777777" w:rsidR="00C36664" w:rsidRPr="00A90C64" w:rsidRDefault="00C36664" w:rsidP="009713EF">
            <w:pPr>
              <w:spacing w:after="0"/>
            </w:pPr>
            <w:r w:rsidRPr="00A90C64">
              <w:t>Forrige tommeltast</w:t>
            </w:r>
          </w:p>
        </w:tc>
      </w:tr>
      <w:tr w:rsidR="00C36664" w:rsidRPr="00A90C64" w14:paraId="0F4A2F1C" w14:textId="77777777" w:rsidTr="009713EF">
        <w:trPr>
          <w:trHeight w:val="360"/>
        </w:trPr>
        <w:tc>
          <w:tcPr>
            <w:tcW w:w="4292" w:type="dxa"/>
            <w:vAlign w:val="center"/>
          </w:tcPr>
          <w:p w14:paraId="4D5075D7" w14:textId="77777777" w:rsidR="00C36664" w:rsidRPr="00A90C64" w:rsidRDefault="00C36664" w:rsidP="009713EF">
            <w:pPr>
              <w:spacing w:after="0"/>
            </w:pPr>
            <w:r w:rsidRPr="00A90C64">
              <w:t>Neste element</w:t>
            </w:r>
          </w:p>
        </w:tc>
        <w:tc>
          <w:tcPr>
            <w:tcW w:w="4338" w:type="dxa"/>
            <w:vAlign w:val="center"/>
          </w:tcPr>
          <w:p w14:paraId="22C589F5" w14:textId="77777777" w:rsidR="00C36664" w:rsidRPr="00A90C64" w:rsidRDefault="00C36664" w:rsidP="009713EF">
            <w:pPr>
              <w:spacing w:after="0"/>
            </w:pPr>
            <w:r w:rsidRPr="00A90C64">
              <w:t>Neste tommeltast</w:t>
            </w:r>
          </w:p>
        </w:tc>
      </w:tr>
      <w:tr w:rsidR="00C36664" w:rsidRPr="00A90C64" w14:paraId="6D9BAFFC" w14:textId="77777777" w:rsidTr="009713EF">
        <w:trPr>
          <w:trHeight w:val="360"/>
        </w:trPr>
        <w:tc>
          <w:tcPr>
            <w:tcW w:w="4292" w:type="dxa"/>
            <w:vAlign w:val="center"/>
          </w:tcPr>
          <w:p w14:paraId="2BFDF401" w14:textId="77777777" w:rsidR="00C36664" w:rsidRPr="00A90C64" w:rsidRDefault="00C36664" w:rsidP="009713EF">
            <w:pPr>
              <w:spacing w:after="0"/>
            </w:pPr>
            <w:r w:rsidRPr="00A90C64">
              <w:t>Endre til forrige navigasjonsnivå</w:t>
            </w:r>
          </w:p>
        </w:tc>
        <w:tc>
          <w:tcPr>
            <w:tcW w:w="4338" w:type="dxa"/>
            <w:vAlign w:val="center"/>
          </w:tcPr>
          <w:p w14:paraId="488691FF" w14:textId="05C1346C" w:rsidR="00C36664" w:rsidRPr="00A90C64" w:rsidRDefault="00531B69" w:rsidP="009713EF">
            <w:pPr>
              <w:spacing w:after="0"/>
            </w:pPr>
            <w:r w:rsidRPr="00A90C64">
              <w:t>Slett bakover</w:t>
            </w:r>
            <w:r w:rsidR="00C36664" w:rsidRPr="00A90C64">
              <w:t xml:space="preserve"> + </w:t>
            </w:r>
            <w:r w:rsidRPr="00A90C64">
              <w:t>punkt</w:t>
            </w:r>
            <w:r w:rsidR="00C36664" w:rsidRPr="00A90C64">
              <w:t xml:space="preserve"> 3</w:t>
            </w:r>
          </w:p>
        </w:tc>
      </w:tr>
      <w:tr w:rsidR="00C36664" w:rsidRPr="00A90C64" w14:paraId="382A9A3A" w14:textId="77777777" w:rsidTr="009713EF">
        <w:trPr>
          <w:trHeight w:val="360"/>
        </w:trPr>
        <w:tc>
          <w:tcPr>
            <w:tcW w:w="4292" w:type="dxa"/>
            <w:vAlign w:val="center"/>
          </w:tcPr>
          <w:p w14:paraId="08BB5A46" w14:textId="77777777" w:rsidR="00C36664" w:rsidRPr="00A90C64" w:rsidRDefault="00C36664" w:rsidP="009713EF">
            <w:pPr>
              <w:spacing w:after="0"/>
            </w:pPr>
            <w:r w:rsidRPr="00A90C64">
              <w:t>Endre til neste navigasjonsnivå</w:t>
            </w:r>
          </w:p>
        </w:tc>
        <w:tc>
          <w:tcPr>
            <w:tcW w:w="4338" w:type="dxa"/>
            <w:vAlign w:val="center"/>
          </w:tcPr>
          <w:p w14:paraId="1682EF7F" w14:textId="12F87739" w:rsidR="00C36664" w:rsidRPr="00A90C64" w:rsidRDefault="00531B69" w:rsidP="009713EF">
            <w:pPr>
              <w:spacing w:after="0"/>
            </w:pPr>
            <w:r w:rsidRPr="00A90C64">
              <w:t>Slett bakover</w:t>
            </w:r>
            <w:r w:rsidR="00C36664" w:rsidRPr="00A90C64">
              <w:t xml:space="preserve"> + P</w:t>
            </w:r>
            <w:r w:rsidRPr="00A90C64">
              <w:t>unkt</w:t>
            </w:r>
            <w:r w:rsidR="00C36664" w:rsidRPr="00A90C64">
              <w:t xml:space="preserve"> 6</w:t>
            </w:r>
          </w:p>
        </w:tc>
      </w:tr>
      <w:tr w:rsidR="00C36664" w:rsidRPr="00A90C64" w14:paraId="15083C19" w14:textId="77777777" w:rsidTr="009713EF">
        <w:trPr>
          <w:trHeight w:val="360"/>
        </w:trPr>
        <w:tc>
          <w:tcPr>
            <w:tcW w:w="4292" w:type="dxa"/>
            <w:vAlign w:val="center"/>
          </w:tcPr>
          <w:p w14:paraId="556B7AA9" w14:textId="77777777" w:rsidR="00C36664" w:rsidRPr="00A90C64" w:rsidRDefault="00C36664" w:rsidP="009713EF">
            <w:pPr>
              <w:spacing w:after="0"/>
            </w:pPr>
            <w:r w:rsidRPr="00A90C64">
              <w:t>Hvor er jeg</w:t>
            </w:r>
          </w:p>
        </w:tc>
        <w:tc>
          <w:tcPr>
            <w:tcW w:w="4338" w:type="dxa"/>
            <w:vAlign w:val="center"/>
          </w:tcPr>
          <w:p w14:paraId="174D8C33" w14:textId="0F6E917A" w:rsidR="00C36664" w:rsidRPr="00A90C64" w:rsidRDefault="00C36664" w:rsidP="009713EF">
            <w:pPr>
              <w:spacing w:after="0"/>
            </w:pPr>
            <w:r w:rsidRPr="00A90C64">
              <w:t>Mellomrom + p</w:t>
            </w:r>
            <w:r w:rsidR="00531B69" w:rsidRPr="00A90C64">
              <w:t>unkt</w:t>
            </w:r>
            <w:r w:rsidRPr="00A90C64">
              <w:t xml:space="preserve"> 1-5-6</w:t>
            </w:r>
          </w:p>
        </w:tc>
      </w:tr>
      <w:tr w:rsidR="00C36664" w:rsidRPr="00A90C64" w14:paraId="74FBDD97" w14:textId="77777777" w:rsidTr="009713EF">
        <w:trPr>
          <w:trHeight w:val="360"/>
        </w:trPr>
        <w:tc>
          <w:tcPr>
            <w:tcW w:w="4292" w:type="dxa"/>
            <w:vAlign w:val="center"/>
          </w:tcPr>
          <w:p w14:paraId="77F64E11" w14:textId="77777777" w:rsidR="00C36664" w:rsidRPr="00A90C64" w:rsidRDefault="00C36664" w:rsidP="009713EF">
            <w:pPr>
              <w:spacing w:after="0"/>
            </w:pPr>
            <w:r w:rsidRPr="00A90C64">
              <w:t>Info</w:t>
            </w:r>
          </w:p>
        </w:tc>
        <w:tc>
          <w:tcPr>
            <w:tcW w:w="4338" w:type="dxa"/>
            <w:vAlign w:val="center"/>
          </w:tcPr>
          <w:p w14:paraId="3F1DCADA" w14:textId="77777777" w:rsidR="00C36664" w:rsidRPr="00A90C64" w:rsidRDefault="00C36664" w:rsidP="009713EF">
            <w:pPr>
              <w:spacing w:after="0"/>
            </w:pPr>
            <w:r w:rsidRPr="00A90C64">
              <w:t>Mellomrom + I</w:t>
            </w:r>
          </w:p>
        </w:tc>
      </w:tr>
      <w:tr w:rsidR="00C36664" w:rsidRPr="00A90C64" w14:paraId="24734D4E" w14:textId="77777777" w:rsidTr="009713EF">
        <w:trPr>
          <w:trHeight w:val="360"/>
        </w:trPr>
        <w:tc>
          <w:tcPr>
            <w:tcW w:w="4292" w:type="dxa"/>
            <w:vAlign w:val="center"/>
          </w:tcPr>
          <w:p w14:paraId="7D70E63C" w14:textId="77777777" w:rsidR="00C36664" w:rsidRPr="00A90C64" w:rsidRDefault="00C36664" w:rsidP="009713EF">
            <w:pPr>
              <w:spacing w:after="0"/>
            </w:pPr>
            <w:r w:rsidRPr="00A90C64">
              <w:t>Gå til begynnelsen av boken</w:t>
            </w:r>
          </w:p>
        </w:tc>
        <w:tc>
          <w:tcPr>
            <w:tcW w:w="4338" w:type="dxa"/>
            <w:vAlign w:val="center"/>
          </w:tcPr>
          <w:p w14:paraId="6F3D79B7" w14:textId="5957F299" w:rsidR="00C36664" w:rsidRPr="00A90C64" w:rsidRDefault="00C36664" w:rsidP="009713EF">
            <w:pPr>
              <w:spacing w:after="0"/>
            </w:pPr>
            <w:r w:rsidRPr="00A90C64">
              <w:t>Mellomrom + p</w:t>
            </w:r>
            <w:r w:rsidR="00531B69" w:rsidRPr="00A90C64">
              <w:t>unkt</w:t>
            </w:r>
            <w:r w:rsidRPr="00A90C64">
              <w:t xml:space="preserve"> 1-2-3</w:t>
            </w:r>
          </w:p>
        </w:tc>
      </w:tr>
      <w:tr w:rsidR="00C36664" w:rsidRPr="00A90C64" w14:paraId="552D0EE8" w14:textId="77777777" w:rsidTr="009713EF">
        <w:trPr>
          <w:trHeight w:val="360"/>
        </w:trPr>
        <w:tc>
          <w:tcPr>
            <w:tcW w:w="4292" w:type="dxa"/>
            <w:vAlign w:val="center"/>
          </w:tcPr>
          <w:p w14:paraId="76696B7F" w14:textId="77777777" w:rsidR="00C36664" w:rsidRPr="00A90C64" w:rsidRDefault="00C36664" w:rsidP="009713EF">
            <w:pPr>
              <w:spacing w:after="0"/>
            </w:pPr>
            <w:r w:rsidRPr="00A90C64">
              <w:t>Gå til slutten av boken</w:t>
            </w:r>
          </w:p>
        </w:tc>
        <w:tc>
          <w:tcPr>
            <w:tcW w:w="4338" w:type="dxa"/>
            <w:vAlign w:val="center"/>
          </w:tcPr>
          <w:p w14:paraId="454DCFE3" w14:textId="5D768165" w:rsidR="00C36664" w:rsidRPr="00A90C64" w:rsidRDefault="00C36664" w:rsidP="009713EF">
            <w:pPr>
              <w:spacing w:after="0"/>
            </w:pPr>
            <w:r w:rsidRPr="00A90C64">
              <w:t>Mellomrom + P</w:t>
            </w:r>
            <w:r w:rsidR="00531B69" w:rsidRPr="00A90C64">
              <w:t>unkt</w:t>
            </w:r>
            <w:r w:rsidRPr="00A90C64">
              <w:t xml:space="preserve"> 4-5-6</w:t>
            </w:r>
          </w:p>
        </w:tc>
      </w:tr>
      <w:tr w:rsidR="00C36664" w:rsidRPr="00A90C64" w14:paraId="37537BA3" w14:textId="77777777" w:rsidTr="009713EF">
        <w:trPr>
          <w:trHeight w:val="360"/>
        </w:trPr>
        <w:tc>
          <w:tcPr>
            <w:tcW w:w="4292" w:type="dxa"/>
            <w:vAlign w:val="center"/>
          </w:tcPr>
          <w:p w14:paraId="3CA1B326" w14:textId="77777777" w:rsidR="00C36664" w:rsidRPr="00A90C64" w:rsidRDefault="00C36664" w:rsidP="009713EF">
            <w:pPr>
              <w:spacing w:after="0"/>
            </w:pPr>
            <w:r w:rsidRPr="00A90C64">
              <w:t xml:space="preserve">Åpne nylig brukte bøker </w:t>
            </w:r>
          </w:p>
        </w:tc>
        <w:tc>
          <w:tcPr>
            <w:tcW w:w="4338" w:type="dxa"/>
            <w:vAlign w:val="center"/>
          </w:tcPr>
          <w:p w14:paraId="22627C9E" w14:textId="77777777" w:rsidR="00C36664" w:rsidRPr="00A90C64" w:rsidRDefault="00C36664" w:rsidP="009713EF">
            <w:pPr>
              <w:spacing w:after="0"/>
            </w:pPr>
            <w:r w:rsidRPr="00A90C64">
              <w:t>Enter + R</w:t>
            </w:r>
          </w:p>
        </w:tc>
      </w:tr>
      <w:tr w:rsidR="00C36664" w:rsidRPr="00A90C64" w14:paraId="5E3713EB" w14:textId="77777777" w:rsidTr="009713EF">
        <w:trPr>
          <w:trHeight w:val="360"/>
        </w:trPr>
        <w:tc>
          <w:tcPr>
            <w:tcW w:w="4292" w:type="dxa"/>
            <w:vAlign w:val="center"/>
          </w:tcPr>
          <w:p w14:paraId="18BAE593" w14:textId="77777777" w:rsidR="00C36664" w:rsidRPr="00A90C64" w:rsidRDefault="00C36664" w:rsidP="009713EF">
            <w:pPr>
              <w:spacing w:after="0"/>
            </w:pPr>
            <w:r w:rsidRPr="00A90C64">
              <w:t>Slett bok</w:t>
            </w:r>
          </w:p>
        </w:tc>
        <w:tc>
          <w:tcPr>
            <w:tcW w:w="4338" w:type="dxa"/>
            <w:vAlign w:val="center"/>
          </w:tcPr>
          <w:p w14:paraId="5505E535" w14:textId="32CB66BF" w:rsidR="00C36664" w:rsidRPr="00A90C64" w:rsidRDefault="00531B69" w:rsidP="009713EF">
            <w:pPr>
              <w:spacing w:after="0"/>
            </w:pPr>
            <w:r w:rsidRPr="00A90C64">
              <w:t>Slett bakover</w:t>
            </w:r>
            <w:r w:rsidR="00C36664" w:rsidRPr="00A90C64">
              <w:t xml:space="preserve"> + P</w:t>
            </w:r>
            <w:r w:rsidRPr="00A90C64">
              <w:t>unkt</w:t>
            </w:r>
            <w:r w:rsidR="00C36664" w:rsidRPr="00A90C64">
              <w:t xml:space="preserve"> 2-3-5-6</w:t>
            </w:r>
          </w:p>
        </w:tc>
      </w:tr>
      <w:tr w:rsidR="00C36664" w:rsidRPr="00A90C64" w14:paraId="22C6888E" w14:textId="77777777" w:rsidTr="009713EF">
        <w:trPr>
          <w:trHeight w:val="360"/>
        </w:trPr>
        <w:tc>
          <w:tcPr>
            <w:tcW w:w="4292" w:type="dxa"/>
            <w:vAlign w:val="center"/>
          </w:tcPr>
          <w:p w14:paraId="02040D45" w14:textId="77777777" w:rsidR="00C36664" w:rsidRPr="00A90C64" w:rsidRDefault="00C36664" w:rsidP="009713EF">
            <w:pPr>
              <w:spacing w:after="0"/>
            </w:pPr>
            <w:r w:rsidRPr="00A90C64">
              <w:lastRenderedPageBreak/>
              <w:t>Spill av lydbok</w:t>
            </w:r>
          </w:p>
        </w:tc>
        <w:tc>
          <w:tcPr>
            <w:tcW w:w="4338" w:type="dxa"/>
            <w:vAlign w:val="center"/>
          </w:tcPr>
          <w:p w14:paraId="707DBCF2" w14:textId="77777777" w:rsidR="00C36664" w:rsidRPr="00A90C64" w:rsidRDefault="00C36664" w:rsidP="009713EF">
            <w:pPr>
              <w:spacing w:after="0"/>
            </w:pPr>
            <w:r w:rsidRPr="00A90C64">
              <w:t>Mellomrom + G</w:t>
            </w:r>
          </w:p>
        </w:tc>
      </w:tr>
      <w:tr w:rsidR="00C36664" w:rsidRPr="00A90C64" w14:paraId="34FB3E08" w14:textId="77777777" w:rsidTr="009713EF">
        <w:trPr>
          <w:trHeight w:val="360"/>
        </w:trPr>
        <w:tc>
          <w:tcPr>
            <w:tcW w:w="4292" w:type="dxa"/>
            <w:vAlign w:val="center"/>
          </w:tcPr>
          <w:p w14:paraId="357164B6" w14:textId="77777777" w:rsidR="00C36664" w:rsidRPr="00A90C64" w:rsidRDefault="00C36664" w:rsidP="009713EF">
            <w:pPr>
              <w:spacing w:after="0"/>
            </w:pPr>
            <w:r w:rsidRPr="00A90C64">
              <w:t>Stopp lesingen</w:t>
            </w:r>
          </w:p>
        </w:tc>
        <w:tc>
          <w:tcPr>
            <w:tcW w:w="4338" w:type="dxa"/>
            <w:vAlign w:val="center"/>
          </w:tcPr>
          <w:p w14:paraId="5A316BA3" w14:textId="776320D2" w:rsidR="00C36664" w:rsidRPr="00A90C64" w:rsidRDefault="00531B69" w:rsidP="009713EF">
            <w:pPr>
              <w:spacing w:after="0"/>
            </w:pPr>
            <w:r w:rsidRPr="00A90C64">
              <w:t>Slett bakover</w:t>
            </w:r>
            <w:r w:rsidR="00C36664" w:rsidRPr="00A90C64">
              <w:t xml:space="preserve"> + Enter</w:t>
            </w:r>
          </w:p>
        </w:tc>
      </w:tr>
      <w:tr w:rsidR="00C36664" w:rsidRPr="00A90C64" w14:paraId="39BE2AC2" w14:textId="77777777" w:rsidTr="009713EF">
        <w:trPr>
          <w:trHeight w:val="360"/>
        </w:trPr>
        <w:tc>
          <w:tcPr>
            <w:tcW w:w="4292" w:type="dxa"/>
            <w:vAlign w:val="center"/>
          </w:tcPr>
          <w:p w14:paraId="25878F60" w14:textId="77777777" w:rsidR="00C36664" w:rsidRPr="00A90C64" w:rsidRDefault="00C36664" w:rsidP="009713EF">
            <w:pPr>
              <w:spacing w:after="0"/>
            </w:pPr>
            <w:r w:rsidRPr="00A90C64">
              <w:t>Spol fremover 5 sekunder</w:t>
            </w:r>
          </w:p>
        </w:tc>
        <w:tc>
          <w:tcPr>
            <w:tcW w:w="4338" w:type="dxa"/>
            <w:vAlign w:val="center"/>
          </w:tcPr>
          <w:p w14:paraId="5C9420E0" w14:textId="77777777" w:rsidR="00C36664" w:rsidRPr="00A90C64" w:rsidRDefault="00C36664" w:rsidP="009713EF">
            <w:pPr>
              <w:spacing w:after="0"/>
            </w:pPr>
            <w:r w:rsidRPr="00A90C64">
              <w:t>Høyre tommeltast (enkelttrykk)</w:t>
            </w:r>
          </w:p>
        </w:tc>
      </w:tr>
      <w:tr w:rsidR="00C36664" w:rsidRPr="00A90C64" w14:paraId="2E7B510A" w14:textId="77777777" w:rsidTr="009713EF">
        <w:trPr>
          <w:trHeight w:val="360"/>
        </w:trPr>
        <w:tc>
          <w:tcPr>
            <w:tcW w:w="4292" w:type="dxa"/>
            <w:vAlign w:val="center"/>
          </w:tcPr>
          <w:p w14:paraId="4F7B3835" w14:textId="77777777" w:rsidR="00C36664" w:rsidRPr="00A90C64" w:rsidRDefault="00C36664" w:rsidP="009713EF">
            <w:pPr>
              <w:spacing w:after="0"/>
            </w:pPr>
            <w:r w:rsidRPr="00A90C64">
              <w:t xml:space="preserve">Spol tilbake 5 sekunder </w:t>
            </w:r>
          </w:p>
        </w:tc>
        <w:tc>
          <w:tcPr>
            <w:tcW w:w="4338" w:type="dxa"/>
            <w:vAlign w:val="center"/>
          </w:tcPr>
          <w:p w14:paraId="45281A07" w14:textId="77777777" w:rsidR="00C36664" w:rsidRPr="00A90C64" w:rsidRDefault="00C36664" w:rsidP="009713EF">
            <w:pPr>
              <w:spacing w:after="0"/>
            </w:pPr>
            <w:r w:rsidRPr="00A90C64">
              <w:t>Venstre tommeltast (enkelttrykk)</w:t>
            </w:r>
          </w:p>
        </w:tc>
      </w:tr>
      <w:tr w:rsidR="00C36664" w:rsidRPr="00A90C64" w14:paraId="4931D1A5" w14:textId="77777777" w:rsidTr="009713EF">
        <w:trPr>
          <w:trHeight w:val="360"/>
        </w:trPr>
        <w:tc>
          <w:tcPr>
            <w:tcW w:w="4292" w:type="dxa"/>
            <w:vAlign w:val="center"/>
          </w:tcPr>
          <w:p w14:paraId="4BE0C5F2" w14:textId="77777777" w:rsidR="00C36664" w:rsidRPr="00A90C64" w:rsidRDefault="00C36664" w:rsidP="009713EF">
            <w:pPr>
              <w:spacing w:after="0"/>
            </w:pPr>
            <w:r w:rsidRPr="00A90C64">
              <w:t>Spol fremover (Lengre tidshopp)</w:t>
            </w:r>
          </w:p>
        </w:tc>
        <w:tc>
          <w:tcPr>
            <w:tcW w:w="4338" w:type="dxa"/>
            <w:vAlign w:val="center"/>
          </w:tcPr>
          <w:p w14:paraId="0916C28A" w14:textId="77777777" w:rsidR="00C36664" w:rsidRPr="00A90C64" w:rsidRDefault="00C36664" w:rsidP="009713EF">
            <w:pPr>
              <w:spacing w:after="0"/>
            </w:pPr>
            <w:r w:rsidRPr="00A90C64">
              <w:t>Høyre tommeltast (trykk og hold nede)</w:t>
            </w:r>
          </w:p>
        </w:tc>
      </w:tr>
      <w:tr w:rsidR="00C36664" w:rsidRPr="00A90C64" w14:paraId="52A6BAAE" w14:textId="77777777" w:rsidTr="009713EF">
        <w:trPr>
          <w:trHeight w:val="360"/>
        </w:trPr>
        <w:tc>
          <w:tcPr>
            <w:tcW w:w="4292" w:type="dxa"/>
            <w:vAlign w:val="center"/>
          </w:tcPr>
          <w:p w14:paraId="1744728C" w14:textId="77777777" w:rsidR="00C36664" w:rsidRPr="00A90C64" w:rsidRDefault="00C36664" w:rsidP="009713EF">
            <w:pPr>
              <w:spacing w:after="0"/>
            </w:pPr>
            <w:r w:rsidRPr="00A90C64">
              <w:t>Spol tilbake (lengre tidshopp)</w:t>
            </w:r>
          </w:p>
        </w:tc>
        <w:tc>
          <w:tcPr>
            <w:tcW w:w="4338" w:type="dxa"/>
            <w:vAlign w:val="center"/>
          </w:tcPr>
          <w:p w14:paraId="37EB22E7" w14:textId="77777777" w:rsidR="00C36664" w:rsidRPr="00A90C64" w:rsidRDefault="00C36664" w:rsidP="009713EF">
            <w:pPr>
              <w:spacing w:after="0"/>
            </w:pPr>
            <w:r w:rsidRPr="00A90C64">
              <w:t>Venstre tommeltast (trykk og hold nede)</w:t>
            </w:r>
          </w:p>
        </w:tc>
      </w:tr>
      <w:tr w:rsidR="00C36664" w:rsidRPr="00A90C64" w14:paraId="4A6465F0" w14:textId="77777777" w:rsidTr="009713EF">
        <w:trPr>
          <w:trHeight w:val="360"/>
        </w:trPr>
        <w:tc>
          <w:tcPr>
            <w:tcW w:w="4292" w:type="dxa"/>
            <w:vAlign w:val="center"/>
          </w:tcPr>
          <w:p w14:paraId="615478FB" w14:textId="77777777" w:rsidR="00C36664" w:rsidRPr="00A90C64" w:rsidRDefault="00C36664" w:rsidP="009713EF">
            <w:pPr>
              <w:spacing w:after="0"/>
            </w:pPr>
            <w:r w:rsidRPr="00A90C64">
              <w:t>Øke lesehastigheten</w:t>
            </w:r>
          </w:p>
        </w:tc>
        <w:tc>
          <w:tcPr>
            <w:tcW w:w="4338" w:type="dxa"/>
            <w:vAlign w:val="center"/>
          </w:tcPr>
          <w:p w14:paraId="00B211E0" w14:textId="77777777" w:rsidR="00C36664" w:rsidRPr="00A90C64" w:rsidRDefault="00C36664" w:rsidP="009713EF">
            <w:pPr>
              <w:spacing w:after="0"/>
            </w:pPr>
            <w:r w:rsidRPr="00A90C64">
              <w:t>Enter + Punkt 5</w:t>
            </w:r>
          </w:p>
        </w:tc>
      </w:tr>
      <w:tr w:rsidR="00C36664" w:rsidRPr="00A90C64" w14:paraId="4715C0D5" w14:textId="77777777" w:rsidTr="009713EF">
        <w:trPr>
          <w:trHeight w:val="360"/>
        </w:trPr>
        <w:tc>
          <w:tcPr>
            <w:tcW w:w="4292" w:type="dxa"/>
            <w:vAlign w:val="center"/>
          </w:tcPr>
          <w:p w14:paraId="08A77E6F" w14:textId="77777777" w:rsidR="00C36664" w:rsidRPr="00A90C64" w:rsidRDefault="00C36664" w:rsidP="009713EF">
            <w:pPr>
              <w:spacing w:after="0"/>
            </w:pPr>
            <w:r w:rsidRPr="00A90C64">
              <w:t>Redusere lesehastigheten</w:t>
            </w:r>
          </w:p>
        </w:tc>
        <w:tc>
          <w:tcPr>
            <w:tcW w:w="4338" w:type="dxa"/>
            <w:vAlign w:val="center"/>
          </w:tcPr>
          <w:p w14:paraId="1CAA29E4" w14:textId="77777777" w:rsidR="00C36664" w:rsidRPr="00A90C64" w:rsidRDefault="00C36664" w:rsidP="009713EF">
            <w:pPr>
              <w:spacing w:after="0"/>
            </w:pPr>
            <w:r w:rsidRPr="00A90C64">
              <w:t>Enter + Punkt 2</w:t>
            </w:r>
          </w:p>
        </w:tc>
      </w:tr>
    </w:tbl>
    <w:p w14:paraId="21A7793A" w14:textId="17CFB0C9" w:rsidR="00646BBF" w:rsidRPr="00A90C64" w:rsidRDefault="00646BBF" w:rsidP="00D24B70">
      <w:pPr>
        <w:pStyle w:val="Overskrift1"/>
        <w:numPr>
          <w:ilvl w:val="0"/>
          <w:numId w:val="46"/>
        </w:numPr>
        <w:ind w:left="357" w:hanging="357"/>
      </w:pPr>
      <w:bookmarkStart w:id="263" w:name="_Refd18e2191"/>
      <w:bookmarkStart w:id="264" w:name="_Tocd18e2191"/>
      <w:r w:rsidRPr="00A90C64">
        <w:t xml:space="preserve"> </w:t>
      </w:r>
      <w:bookmarkStart w:id="265" w:name="_Toc161145820"/>
      <w:r w:rsidRPr="00A90C64">
        <w:t>Bruke terminalmodus</w:t>
      </w:r>
      <w:bookmarkEnd w:id="263"/>
      <w:bookmarkEnd w:id="264"/>
      <w:bookmarkEnd w:id="265"/>
    </w:p>
    <w:p w14:paraId="30E26EC1" w14:textId="474BB282" w:rsidR="00646BBF" w:rsidRPr="00A90C64" w:rsidRDefault="00646BBF" w:rsidP="00646BBF">
      <w:pPr>
        <w:pStyle w:val="Brdtekst"/>
      </w:pPr>
      <w:r w:rsidRPr="00A90C64">
        <w:t xml:space="preserve">En av hovedtrekkene i Brailliant er Terminal-modus. Når terminalmodus er koblet til en vertsenhet som kjører en skjermleser, for eksempel en datamaskin eller en smartenhet, viser terminalmodus all tekst som er valgt på vertsenheten. </w:t>
      </w:r>
    </w:p>
    <w:p w14:paraId="79BFA86E" w14:textId="5ADEA95A" w:rsidR="00646BBF" w:rsidRPr="00A90C64" w:rsidRDefault="00646BBF" w:rsidP="00646BBF">
      <w:pPr>
        <w:pStyle w:val="Brdtekst"/>
      </w:pPr>
      <w:r w:rsidRPr="00A90C64">
        <w:t xml:space="preserve">Du kan koble til vertsenheten enten via </w:t>
      </w:r>
      <w:r w:rsidR="00C1682D" w:rsidRPr="00A90C64">
        <w:t>trådløs Bluetooth-teknologi®, eller ved å koble USB-C-kabelen som følger med Brailliant, til vertsenheten. Opptil fem Bluetooth-enheter og én USB kan kobles til samtidig.</w:t>
      </w:r>
    </w:p>
    <w:p w14:paraId="21C1F5A5" w14:textId="24D98988" w:rsidR="00737DF3" w:rsidRPr="00A90C64" w:rsidRDefault="005D7748" w:rsidP="00646BBF">
      <w:pPr>
        <w:pStyle w:val="Brdtekst"/>
      </w:pPr>
      <w:r w:rsidRPr="00A90C64">
        <w:t>Merk:</w:t>
      </w:r>
      <w:r w:rsidR="00737DF3" w:rsidRPr="00A90C64">
        <w:t xml:space="preserve"> </w:t>
      </w:r>
      <w:r w:rsidRPr="00A90C64">
        <w:t xml:space="preserve">Dersom en enhet er tilkoblet til </w:t>
      </w:r>
      <w:r w:rsidR="00737DF3" w:rsidRPr="00A90C64">
        <w:t xml:space="preserve">Brailliant via USB, </w:t>
      </w:r>
      <w:r w:rsidRPr="00A90C64">
        <w:t xml:space="preserve">kan du ha </w:t>
      </w:r>
      <w:proofErr w:type="gramStart"/>
      <w:r w:rsidR="00737DF3" w:rsidRPr="00A90C64">
        <w:t xml:space="preserve">Brailliant  </w:t>
      </w:r>
      <w:r w:rsidRPr="00A90C64">
        <w:t>automatisk</w:t>
      </w:r>
      <w:proofErr w:type="gramEnd"/>
      <w:r w:rsidR="00737DF3" w:rsidRPr="00A90C64">
        <w:t xml:space="preserve"> start</w:t>
      </w:r>
      <w:r w:rsidRPr="00A90C64">
        <w:t>et i USB-tilkobling.</w:t>
      </w:r>
    </w:p>
    <w:p w14:paraId="5C3520C0" w14:textId="40F44CE4" w:rsidR="00737DF3" w:rsidRPr="00A90C64" w:rsidRDefault="00737DF3" w:rsidP="00646BBF">
      <w:pPr>
        <w:pStyle w:val="Brdtekst"/>
      </w:pPr>
      <w:bookmarkStart w:id="266" w:name="_Hlk144906194"/>
      <w:r w:rsidRPr="00A90C64">
        <w:t>Se “</w:t>
      </w:r>
      <w:r w:rsidR="003B1940" w:rsidRPr="00A90C64">
        <w:t>Spør etter å åpne</w:t>
      </w:r>
      <w:r w:rsidRPr="00A90C64">
        <w:t xml:space="preserve"> USB</w:t>
      </w:r>
      <w:r w:rsidR="003B1940" w:rsidRPr="00A90C64">
        <w:t>-</w:t>
      </w:r>
      <w:proofErr w:type="gramStart"/>
      <w:r w:rsidR="003B1940" w:rsidRPr="00A90C64">
        <w:t>tilkoblingen</w:t>
      </w:r>
      <w:r w:rsidRPr="00A90C64">
        <w:t xml:space="preserve">”  </w:t>
      </w:r>
      <w:r w:rsidR="003B1940" w:rsidRPr="00A90C64">
        <w:t>i</w:t>
      </w:r>
      <w:proofErr w:type="gramEnd"/>
      <w:r w:rsidR="003B1940" w:rsidRPr="00A90C64">
        <w:t xml:space="preserve"> innstillinger under brukerinnstillinger</w:t>
      </w:r>
      <w:r w:rsidRPr="00A90C64">
        <w:rPr>
          <w:b/>
          <w:bCs/>
        </w:rPr>
        <w:t xml:space="preserve"> </w:t>
      </w:r>
      <w:r w:rsidR="00ED3A25" w:rsidRPr="00A90C64">
        <w:rPr>
          <w:b/>
          <w:bCs/>
        </w:rPr>
        <w:t xml:space="preserve">tabell </w:t>
      </w:r>
      <w:r w:rsidRPr="00A90C64">
        <w:t xml:space="preserve">for </w:t>
      </w:r>
      <w:r w:rsidR="00ED3A25" w:rsidRPr="00A90C64">
        <w:t>tilgjengelige innstillinger</w:t>
      </w:r>
      <w:r w:rsidRPr="00A90C64">
        <w:t>.</w:t>
      </w:r>
      <w:bookmarkEnd w:id="266"/>
    </w:p>
    <w:p w14:paraId="48AD8300" w14:textId="399D7FA2" w:rsidR="00646BBF" w:rsidRPr="00A90C64" w:rsidRDefault="00646BBF" w:rsidP="00D24B70">
      <w:pPr>
        <w:pStyle w:val="Overskrift2"/>
        <w:numPr>
          <w:ilvl w:val="1"/>
          <w:numId w:val="46"/>
        </w:numPr>
      </w:pPr>
      <w:bookmarkStart w:id="267" w:name="_Refd18e2226"/>
      <w:bookmarkStart w:id="268" w:name="_Tocd18e2226"/>
      <w:bookmarkStart w:id="269" w:name="_Toc161145821"/>
      <w:r w:rsidRPr="00A90C64">
        <w:t>Koble til og avslutte terminalmodus</w:t>
      </w:r>
      <w:bookmarkEnd w:id="267"/>
      <w:bookmarkEnd w:id="268"/>
      <w:bookmarkEnd w:id="269"/>
    </w:p>
    <w:p w14:paraId="438782F9" w14:textId="724CC2B4" w:rsidR="00646BBF" w:rsidRPr="00A90C64" w:rsidRDefault="00646BBF" w:rsidP="00646BBF">
      <w:pPr>
        <w:pStyle w:val="Brdtekst"/>
      </w:pPr>
      <w:r w:rsidRPr="00A90C64">
        <w:t>For å koble til i terminalmodus må du sørge for at du har en Windows®-, iOS®-, Android- eller Mac-enhet® med en skjermleser som kjører.</w:t>
      </w:r>
    </w:p>
    <w:p w14:paraId="40B85A7B" w14:textId="77777777" w:rsidR="00646BBF" w:rsidRPr="00A90C64" w:rsidRDefault="00646BBF" w:rsidP="00646BBF">
      <w:pPr>
        <w:pStyle w:val="Brdtekst"/>
      </w:pPr>
      <w:r w:rsidRPr="00A90C64">
        <w:t>Slik aktiverer du terminalmodus:</w:t>
      </w:r>
    </w:p>
    <w:p w14:paraId="7B73FA38" w14:textId="4CE6A91E" w:rsidR="00646BBF" w:rsidRPr="00A90C64" w:rsidRDefault="00646BBF" w:rsidP="00D24B70">
      <w:pPr>
        <w:pStyle w:val="Brdtekst"/>
        <w:numPr>
          <w:ilvl w:val="0"/>
          <w:numId w:val="18"/>
        </w:numPr>
      </w:pPr>
      <w:r w:rsidRPr="00A90C64">
        <w:t>Trykk mellomrom + p</w:t>
      </w:r>
      <w:r w:rsidR="00F40D3D" w:rsidRPr="00A90C64">
        <w:t>unkt</w:t>
      </w:r>
      <w:r w:rsidRPr="00A90C64">
        <w:t xml:space="preserve"> 1-2-3-4-5-6 eller Hjem-knappen for å gå inn i hovedmenyen.</w:t>
      </w:r>
    </w:p>
    <w:p w14:paraId="2B5338DF" w14:textId="0AD23000" w:rsidR="00646BBF" w:rsidRPr="00A90C64" w:rsidRDefault="00646BBF" w:rsidP="00D24B70">
      <w:pPr>
        <w:pStyle w:val="Brdtekst"/>
        <w:numPr>
          <w:ilvl w:val="0"/>
          <w:numId w:val="18"/>
        </w:numPr>
      </w:pPr>
      <w:r w:rsidRPr="00A90C64">
        <w:t>Gå til Terminal ved å trykke t eller ved å bruke tastene Forrige og Neste.</w:t>
      </w:r>
    </w:p>
    <w:p w14:paraId="32B986AC" w14:textId="6FD59BCA" w:rsidR="00646BBF" w:rsidRPr="00A90C64" w:rsidRDefault="00646BBF" w:rsidP="00D24B70">
      <w:pPr>
        <w:pStyle w:val="Brdtekst"/>
        <w:numPr>
          <w:ilvl w:val="0"/>
          <w:numId w:val="18"/>
        </w:numPr>
      </w:pPr>
      <w:r w:rsidRPr="00A90C64">
        <w:t xml:space="preserve">Trykk Enter eller en </w:t>
      </w:r>
      <w:r w:rsidR="000F16D7" w:rsidRPr="00A90C64">
        <w:t>markørhenter</w:t>
      </w:r>
      <w:r w:rsidRPr="00A90C64">
        <w:t>.</w:t>
      </w:r>
    </w:p>
    <w:p w14:paraId="12704F27" w14:textId="6EF6B155" w:rsidR="00646BBF" w:rsidRPr="00A90C64" w:rsidRDefault="00646BBF" w:rsidP="00646BBF">
      <w:pPr>
        <w:pStyle w:val="Brdtekst"/>
      </w:pPr>
      <w:r w:rsidRPr="00A90C64">
        <w:t>Hvis du vil avslutte terminalmodus og få tilgang til listen over tilkoblede enheter, trykker du én gang på Hjem-knappen.</w:t>
      </w:r>
    </w:p>
    <w:p w14:paraId="26AAA679" w14:textId="60ABF700" w:rsidR="00E47911" w:rsidRPr="00A90C64" w:rsidRDefault="00E47911" w:rsidP="00D24B70">
      <w:pPr>
        <w:pStyle w:val="Overskrift3"/>
        <w:numPr>
          <w:ilvl w:val="2"/>
          <w:numId w:val="46"/>
        </w:numPr>
        <w:ind w:left="1077" w:hanging="1077"/>
      </w:pPr>
      <w:bookmarkStart w:id="270" w:name="_Toc161145822"/>
      <w:r w:rsidRPr="00A90C64">
        <w:t>Bestemme Brailliant BI 20X-kompatibilitet</w:t>
      </w:r>
      <w:bookmarkEnd w:id="270"/>
    </w:p>
    <w:p w14:paraId="7BC146CC" w14:textId="2B13C32E" w:rsidR="00E47911" w:rsidRPr="00A90C64" w:rsidRDefault="00E47911" w:rsidP="00E47911">
      <w:pPr>
        <w:pStyle w:val="Brdtekst"/>
      </w:pPr>
      <w:r w:rsidRPr="00A90C64">
        <w:t>Brailliant er kompatibel med følgende:</w:t>
      </w:r>
    </w:p>
    <w:p w14:paraId="40C5EDF4" w14:textId="2C7E43CC" w:rsidR="00E47911" w:rsidRPr="00A90C64" w:rsidRDefault="00E47911" w:rsidP="00E47911">
      <w:pPr>
        <w:pStyle w:val="Brdtekst"/>
      </w:pPr>
      <w:r w:rsidRPr="00A90C64">
        <w:rPr>
          <w:rStyle w:val="Sterk"/>
        </w:rPr>
        <w:lastRenderedPageBreak/>
        <w:t>Skjermlesere</w:t>
      </w:r>
      <w:r w:rsidRPr="00A90C64">
        <w:t xml:space="preserve">: JAWS® 18+ (versjon 18 og nyere), NVDA, SuperNova, </w:t>
      </w:r>
      <w:proofErr w:type="spellStart"/>
      <w:r w:rsidR="00495334" w:rsidRPr="00A90C64">
        <w:t>Chromevox</w:t>
      </w:r>
      <w:proofErr w:type="spellEnd"/>
      <w:r w:rsidR="00D52E62" w:rsidRPr="00A90C64">
        <w:t xml:space="preserve"> (bare USB), Android (bare USB) og VoiceOver</w:t>
      </w:r>
    </w:p>
    <w:p w14:paraId="04468E93" w14:textId="32B995D0" w:rsidR="00E47911" w:rsidRPr="00A90C64" w:rsidRDefault="00E47911" w:rsidP="00E47911">
      <w:pPr>
        <w:pStyle w:val="Brdtekst"/>
      </w:pPr>
      <w:r w:rsidRPr="00A90C64">
        <w:rPr>
          <w:rStyle w:val="Sterk"/>
        </w:rPr>
        <w:t>Operativsystemer</w:t>
      </w:r>
      <w:r w:rsidRPr="00A90C64">
        <w:t xml:space="preserve">: Windows 8+, Android, </w:t>
      </w:r>
      <w:proofErr w:type="spellStart"/>
      <w:r w:rsidRPr="00A90C64">
        <w:t>macOS</w:t>
      </w:r>
      <w:proofErr w:type="spellEnd"/>
      <w:r w:rsidRPr="00A90C64">
        <w:t xml:space="preserve">® 10.15+ (Catalina) eller iOS-enhet 13.4+ </w:t>
      </w:r>
    </w:p>
    <w:p w14:paraId="5E25ECCF" w14:textId="75213088" w:rsidR="00773174" w:rsidRPr="00A90C64" w:rsidRDefault="00773174" w:rsidP="00D24B70">
      <w:pPr>
        <w:pStyle w:val="Overskrift3"/>
        <w:numPr>
          <w:ilvl w:val="2"/>
          <w:numId w:val="46"/>
        </w:numPr>
        <w:ind w:left="1077" w:hanging="1077"/>
      </w:pPr>
      <w:bookmarkStart w:id="271" w:name="_Toc161145823"/>
      <w:r w:rsidRPr="00A90C64">
        <w:t>Vekke iOS-enheten din ved hjelp av Brailliant</w:t>
      </w:r>
      <w:bookmarkEnd w:id="271"/>
    </w:p>
    <w:p w14:paraId="3772363D" w14:textId="46B18483" w:rsidR="00773174" w:rsidRPr="00A90C64" w:rsidRDefault="00DE290F" w:rsidP="00773174">
      <w:r w:rsidRPr="00A90C64">
        <w:t xml:space="preserve">Når iOS-enheten din er låst, kan du trykke på eventuelle </w:t>
      </w:r>
      <w:r w:rsidR="000F16D7" w:rsidRPr="00A90C64">
        <w:t>markørhenter</w:t>
      </w:r>
      <w:r w:rsidRPr="00A90C64">
        <w:t xml:space="preserve">e på Brailliant for å skrive inn passordet ditt. Dette lar deg holde iOS-enheten din i en lomme eller pose mens du bruker Brailliant som </w:t>
      </w:r>
      <w:r w:rsidR="00F40D3D" w:rsidRPr="00A90C64">
        <w:t>leselist og tastatur</w:t>
      </w:r>
      <w:r w:rsidRPr="00A90C64">
        <w:t>.</w:t>
      </w:r>
    </w:p>
    <w:p w14:paraId="0D3A0DF9" w14:textId="2731E150" w:rsidR="00737DF3" w:rsidRPr="00A90C64" w:rsidRDefault="00737DF3" w:rsidP="00773174">
      <w:pPr>
        <w:rPr>
          <w:rFonts w:ascii="Verdana" w:hAnsi="Verdana"/>
          <w:b/>
          <w:bCs/>
          <w:sz w:val="22"/>
          <w:szCs w:val="22"/>
        </w:rPr>
      </w:pPr>
      <w:r w:rsidRPr="00A90C64">
        <w:rPr>
          <w:rFonts w:ascii="Verdana" w:hAnsi="Verdana"/>
          <w:b/>
          <w:bCs/>
          <w:sz w:val="22"/>
          <w:szCs w:val="22"/>
        </w:rPr>
        <w:t>Koble til via USB</w:t>
      </w:r>
    </w:p>
    <w:p w14:paraId="761E31DA" w14:textId="0D42F0D4" w:rsidR="00737DF3" w:rsidRPr="00A90C64" w:rsidRDefault="00C2481D" w:rsidP="00737DF3">
      <w:pPr>
        <w:pStyle w:val="Overskrift3"/>
        <w:numPr>
          <w:ilvl w:val="2"/>
          <w:numId w:val="46"/>
        </w:numPr>
        <w:ind w:left="1077" w:hanging="1077"/>
      </w:pPr>
      <w:bookmarkStart w:id="272" w:name="_Toc161145824"/>
      <w:r>
        <w:t>Koble til via USB.</w:t>
      </w:r>
      <w:bookmarkEnd w:id="272"/>
    </w:p>
    <w:p w14:paraId="180246BE" w14:textId="77777777" w:rsidR="0089669C" w:rsidRPr="00A90C64" w:rsidRDefault="0089669C" w:rsidP="00737DF3">
      <w:pPr>
        <w:pStyle w:val="Brdtekst"/>
      </w:pPr>
    </w:p>
    <w:p w14:paraId="13E0545B" w14:textId="77777777" w:rsidR="0042684B" w:rsidRPr="00A90C64" w:rsidRDefault="0042684B" w:rsidP="0042684B">
      <w:pPr>
        <w:pStyle w:val="Brdtekst"/>
      </w:pPr>
      <w:bookmarkStart w:id="273" w:name="_Hlk147150698"/>
      <w:bookmarkStart w:id="274" w:name="_Hlk147150586"/>
      <w:r w:rsidRPr="00A90C64">
        <w:t xml:space="preserve">(Merk at trinnene i denne delen forutsetter at alternativet </w:t>
      </w:r>
      <w:bookmarkEnd w:id="273"/>
      <w:r w:rsidRPr="00A90C64">
        <w:t>"Alltid koble til" ikke er aktivert)</w:t>
      </w:r>
    </w:p>
    <w:bookmarkEnd w:id="274"/>
    <w:p w14:paraId="7F6B752C" w14:textId="2A609B66" w:rsidR="00737DF3" w:rsidRPr="00A90C64" w:rsidRDefault="00737DF3" w:rsidP="00737DF3">
      <w:pPr>
        <w:pStyle w:val="Brdtekst"/>
      </w:pPr>
      <w:r w:rsidRPr="00A90C64">
        <w:t>Slik kobler du til via USB:</w:t>
      </w:r>
    </w:p>
    <w:p w14:paraId="587B1849" w14:textId="77777777" w:rsidR="00737DF3" w:rsidRPr="00A90C64" w:rsidRDefault="00737DF3" w:rsidP="00737DF3">
      <w:pPr>
        <w:pStyle w:val="Brdtekst"/>
        <w:numPr>
          <w:ilvl w:val="0"/>
          <w:numId w:val="19"/>
        </w:numPr>
      </w:pPr>
      <w:r w:rsidRPr="00A90C64">
        <w:t xml:space="preserve">Koble Brailliant til en Windows- eller Mac-datamaskin med USB-C-kabelen. </w:t>
      </w:r>
    </w:p>
    <w:p w14:paraId="055F99BD" w14:textId="77777777" w:rsidR="00737DF3" w:rsidRPr="00A90C64" w:rsidRDefault="00737DF3" w:rsidP="00737DF3">
      <w:pPr>
        <w:pStyle w:val="Brdtekst"/>
        <w:numPr>
          <w:ilvl w:val="0"/>
          <w:numId w:val="19"/>
        </w:numPr>
      </w:pPr>
      <w:r w:rsidRPr="00A90C64">
        <w:t>Velg Tilkoblede enheter (første element på Terminal-menyen).</w:t>
      </w:r>
    </w:p>
    <w:p w14:paraId="3F99ACBF" w14:textId="77777777" w:rsidR="00737DF3" w:rsidRPr="00A90C64" w:rsidRDefault="00737DF3" w:rsidP="00737DF3">
      <w:pPr>
        <w:pStyle w:val="Brdtekst"/>
        <w:numPr>
          <w:ilvl w:val="0"/>
          <w:numId w:val="19"/>
        </w:numPr>
      </w:pPr>
      <w:r w:rsidRPr="00A90C64">
        <w:t xml:space="preserve">Trykk ENTER. </w:t>
      </w:r>
    </w:p>
    <w:p w14:paraId="0584E100" w14:textId="77777777" w:rsidR="00737DF3" w:rsidRPr="00A90C64" w:rsidRDefault="00737DF3" w:rsidP="00737DF3">
      <w:pPr>
        <w:pStyle w:val="Brdtekst"/>
        <w:numPr>
          <w:ilvl w:val="0"/>
          <w:numId w:val="19"/>
        </w:numPr>
      </w:pPr>
      <w:r w:rsidRPr="00A90C64">
        <w:t>Velg USB-tilkobling.</w:t>
      </w:r>
    </w:p>
    <w:p w14:paraId="55B866A9" w14:textId="77777777" w:rsidR="00737DF3" w:rsidRPr="00A90C64" w:rsidRDefault="00737DF3" w:rsidP="00737DF3">
      <w:pPr>
        <w:pStyle w:val="Brdtekst"/>
        <w:numPr>
          <w:ilvl w:val="0"/>
          <w:numId w:val="19"/>
        </w:numPr>
      </w:pPr>
      <w:r w:rsidRPr="00A90C64">
        <w:t>Trykk ENTER.</w:t>
      </w:r>
    </w:p>
    <w:p w14:paraId="1E473AF0" w14:textId="77777777" w:rsidR="00737DF3" w:rsidRPr="00A90C64" w:rsidRDefault="00737DF3" w:rsidP="00737DF3">
      <w:pPr>
        <w:pStyle w:val="Brdtekst"/>
        <w:numPr>
          <w:ilvl w:val="0"/>
          <w:numId w:val="19"/>
        </w:numPr>
      </w:pPr>
      <w:r w:rsidRPr="00A90C64">
        <w:t xml:space="preserve">Vent til tilkoblingen er opprettet. </w:t>
      </w:r>
    </w:p>
    <w:p w14:paraId="2DACBEFD" w14:textId="77777777" w:rsidR="00737DF3" w:rsidRPr="00A90C64" w:rsidRDefault="00737DF3" w:rsidP="00737DF3">
      <w:pPr>
        <w:pStyle w:val="Brdtekst"/>
      </w:pPr>
      <w:r w:rsidRPr="00A90C64">
        <w:t xml:space="preserve">Hvis tilkoblingen er vellykket, vises innholdet på vertsenheten på leselisten. </w:t>
      </w:r>
    </w:p>
    <w:p w14:paraId="5727B36B" w14:textId="77777777" w:rsidR="00737DF3" w:rsidRPr="00A90C64" w:rsidRDefault="00737DF3" w:rsidP="00737DF3">
      <w:pPr>
        <w:pStyle w:val="Brdtekst"/>
      </w:pPr>
      <w:r w:rsidRPr="00A90C64">
        <w:t>Brailliant er nå også tilgjengelig som et eksternt tastatur for å skrive på vertsenheten.</w:t>
      </w:r>
    </w:p>
    <w:p w14:paraId="46E09649" w14:textId="77777777" w:rsidR="00737DF3" w:rsidRPr="00A90C64" w:rsidRDefault="00737DF3" w:rsidP="00773174"/>
    <w:p w14:paraId="5A15722D" w14:textId="6C8793F5" w:rsidR="00646BBF" w:rsidRPr="00A90C64" w:rsidRDefault="00646BBF" w:rsidP="00D24B70">
      <w:pPr>
        <w:pStyle w:val="Overskrift3"/>
        <w:numPr>
          <w:ilvl w:val="2"/>
          <w:numId w:val="46"/>
        </w:numPr>
        <w:ind w:left="1077" w:hanging="1077"/>
      </w:pPr>
      <w:bookmarkStart w:id="275" w:name="_Toc161145825"/>
      <w:r w:rsidRPr="00A90C64">
        <w:t>Koble til via Bluetooth</w:t>
      </w:r>
      <w:bookmarkEnd w:id="275"/>
    </w:p>
    <w:p w14:paraId="03CA09C2" w14:textId="77777777" w:rsidR="00646BBF" w:rsidRPr="00A90C64" w:rsidRDefault="00646BBF" w:rsidP="00646BBF">
      <w:pPr>
        <w:pStyle w:val="Brdtekst"/>
      </w:pPr>
      <w:r w:rsidRPr="00A90C64">
        <w:t>Slik parer du en ny enhet i Bluetooth:</w:t>
      </w:r>
    </w:p>
    <w:p w14:paraId="52A1BC7E" w14:textId="77777777" w:rsidR="00A31807" w:rsidRPr="00A90C64" w:rsidRDefault="00A31807" w:rsidP="00A31807">
      <w:pPr>
        <w:pStyle w:val="Brdtekst"/>
        <w:numPr>
          <w:ilvl w:val="0"/>
          <w:numId w:val="20"/>
        </w:numPr>
      </w:pPr>
      <w:r w:rsidRPr="00A90C64">
        <w:t>Aktiver Bluetooth fra vertsenheten.</w:t>
      </w:r>
    </w:p>
    <w:p w14:paraId="21C90A2A" w14:textId="77777777" w:rsidR="00A31807" w:rsidRPr="00A90C64" w:rsidRDefault="00A31807" w:rsidP="00A31807">
      <w:pPr>
        <w:pStyle w:val="Brdtekst"/>
        <w:numPr>
          <w:ilvl w:val="0"/>
          <w:numId w:val="20"/>
        </w:numPr>
      </w:pPr>
      <w:r w:rsidRPr="00A90C64">
        <w:t>Gå til Hoved-menyen på Brailliant.</w:t>
      </w:r>
    </w:p>
    <w:p w14:paraId="38979F50" w14:textId="5A733448" w:rsidR="00A31807" w:rsidRPr="00A90C64" w:rsidRDefault="00A31807" w:rsidP="00A31807">
      <w:pPr>
        <w:pStyle w:val="Brdtekst"/>
        <w:numPr>
          <w:ilvl w:val="0"/>
          <w:numId w:val="20"/>
        </w:numPr>
      </w:pPr>
      <w:r w:rsidRPr="00A90C64">
        <w:t xml:space="preserve">Velg Terminal, og trykk Enter eller en </w:t>
      </w:r>
      <w:r w:rsidR="000F16D7" w:rsidRPr="00A90C64">
        <w:t>markørhenter</w:t>
      </w:r>
      <w:r w:rsidRPr="00A90C64">
        <w:t xml:space="preserve">. </w:t>
      </w:r>
    </w:p>
    <w:p w14:paraId="2BC7806D" w14:textId="77777777" w:rsidR="00A31807" w:rsidRPr="00A90C64" w:rsidRDefault="00A31807" w:rsidP="00A31807">
      <w:pPr>
        <w:pStyle w:val="Brdtekst"/>
        <w:numPr>
          <w:ilvl w:val="0"/>
          <w:numId w:val="20"/>
        </w:numPr>
      </w:pPr>
      <w:r w:rsidRPr="00A90C64">
        <w:t>Velg Legg til Bluetooth-enhet på Terminal-menyen, og trykk Enter.</w:t>
      </w:r>
    </w:p>
    <w:p w14:paraId="1F96B090" w14:textId="43DEA744" w:rsidR="00A31807" w:rsidRPr="00A90C64" w:rsidRDefault="00A31807" w:rsidP="00A31807">
      <w:pPr>
        <w:pStyle w:val="Brdtekst"/>
        <w:ind w:left="720"/>
      </w:pPr>
      <w:r w:rsidRPr="00A90C64">
        <w:t xml:space="preserve">Hvis Bluetooth er av, aktiveres den automatisk. Vær oppmerksom på at når Bluetooth-modus er aktivert, er </w:t>
      </w:r>
      <w:r w:rsidR="00C75033">
        <w:t>leselisten</w:t>
      </w:r>
      <w:r w:rsidRPr="00A90C64">
        <w:t xml:space="preserve"> nå i en 5-minutters synlig modus.</w:t>
      </w:r>
    </w:p>
    <w:p w14:paraId="3103AAC0" w14:textId="67D0152E" w:rsidR="00F20756" w:rsidRPr="00A90C64" w:rsidRDefault="008F37ED" w:rsidP="008F37ED">
      <w:pPr>
        <w:ind w:left="720"/>
      </w:pPr>
      <w:r w:rsidRPr="00A90C64">
        <w:t>Vær oppmerksom på at du når som helst kan trykke og holde enter-tasten inne i 5 sekunder for å stille inn enheten i en 5-minutters synlig modus.</w:t>
      </w:r>
    </w:p>
    <w:p w14:paraId="73004B6B" w14:textId="4750B7DB" w:rsidR="00A31807" w:rsidRPr="00A90C64" w:rsidRDefault="00A31807" w:rsidP="00A31807">
      <w:pPr>
        <w:pStyle w:val="Brdtekst"/>
        <w:numPr>
          <w:ilvl w:val="0"/>
          <w:numId w:val="20"/>
        </w:numPr>
      </w:pPr>
      <w:r w:rsidRPr="00A90C64">
        <w:lastRenderedPageBreak/>
        <w:t>Leselisten vil be om instruksjoner om hvordan du kobler til vertsenheten. Start Bluetooth-sammenkoblingen med Brailliant BI 20X fra vertsenheten.</w:t>
      </w:r>
    </w:p>
    <w:p w14:paraId="6D5A302B" w14:textId="6BC650AB" w:rsidR="00A31807" w:rsidRPr="00A90C64" w:rsidRDefault="00A31807" w:rsidP="00A31807">
      <w:pPr>
        <w:pStyle w:val="Brdtekst"/>
        <w:numPr>
          <w:ilvl w:val="0"/>
          <w:numId w:val="20"/>
        </w:numPr>
      </w:pPr>
      <w:r w:rsidRPr="00A90C64">
        <w:t xml:space="preserve">På </w:t>
      </w:r>
      <w:r w:rsidR="00B00D9F" w:rsidRPr="00A90C64">
        <w:t>leselisten</w:t>
      </w:r>
      <w:r w:rsidRPr="00A90C64">
        <w:t xml:space="preserve"> vil en melding be: "xx er tilkoblet", der xx er navnet på vertsenheten. </w:t>
      </w:r>
    </w:p>
    <w:p w14:paraId="37F6DBD4" w14:textId="77777777" w:rsidR="00A31807" w:rsidRPr="00A90C64" w:rsidRDefault="00A31807" w:rsidP="00A31807">
      <w:pPr>
        <w:pStyle w:val="Brdtekst"/>
        <w:ind w:left="720"/>
      </w:pPr>
      <w:r w:rsidRPr="00A90C64">
        <w:t xml:space="preserve">Fokuset er rettet mot listen over tilkoblede enheter. </w:t>
      </w:r>
    </w:p>
    <w:p w14:paraId="145C37C0" w14:textId="5500BA38" w:rsidR="00A31807" w:rsidRPr="00A90C64" w:rsidRDefault="00A31807" w:rsidP="00A31807">
      <w:pPr>
        <w:pStyle w:val="Brdtekst"/>
        <w:numPr>
          <w:ilvl w:val="0"/>
          <w:numId w:val="20"/>
        </w:numPr>
      </w:pPr>
      <w:r w:rsidRPr="00A90C64">
        <w:t xml:space="preserve">Bruk tommeltastene Bruk forrige og Neste til å gå gjennom listen over tilkoblede enheter til du kommer til vertsenheten du prøver å koble til. Trykk Enter eller en </w:t>
      </w:r>
      <w:r w:rsidR="000F16D7" w:rsidRPr="00A90C64">
        <w:t>markørhenter</w:t>
      </w:r>
      <w:r w:rsidRPr="00A90C64">
        <w:t xml:space="preserve"> for å aktivere den.</w:t>
      </w:r>
    </w:p>
    <w:p w14:paraId="30D36B29" w14:textId="66754E54" w:rsidR="00A31807" w:rsidRDefault="00A31807" w:rsidP="00A31807">
      <w:pPr>
        <w:pStyle w:val="Brdtekst"/>
      </w:pPr>
      <w:r w:rsidRPr="00A90C64">
        <w:t xml:space="preserve">Hvis tilkoblingen er vellykket, vises innholdet på vertsenheten på leselisten. </w:t>
      </w:r>
    </w:p>
    <w:p w14:paraId="25C4C014" w14:textId="2CBA6E79" w:rsidR="00BE33CA" w:rsidRPr="00A90C64" w:rsidRDefault="00BE33CA" w:rsidP="00A31807">
      <w:pPr>
        <w:pStyle w:val="Brdtekst"/>
      </w:pPr>
      <w:r w:rsidRPr="00BE33CA">
        <w:t>Merk: Hvis du bruker Windows 11 med Bluetooth-tilkobling, kan det hende du må få tilgang til PC-ens Bluetooth-innstillinger og velge "Avansert" under "Bluetooth-enhetsoppdaging. Unnlatelse av å gjøre dette kan føre til at Humanware</w:t>
      </w:r>
      <w:r>
        <w:t xml:space="preserve"> leselist</w:t>
      </w:r>
      <w:r w:rsidRPr="00BE33CA">
        <w:t xml:space="preserve"> ikke vises i listen over sammenkoblede enheter.</w:t>
      </w:r>
    </w:p>
    <w:p w14:paraId="1012F4AC" w14:textId="77777777" w:rsidR="00D91B1B" w:rsidRPr="00A90C64" w:rsidRDefault="00D91B1B" w:rsidP="00D91B1B">
      <w:pPr>
        <w:pStyle w:val="Overskrift2"/>
        <w:numPr>
          <w:ilvl w:val="1"/>
          <w:numId w:val="46"/>
        </w:numPr>
        <w:ind w:left="709"/>
      </w:pPr>
      <w:bookmarkStart w:id="276" w:name="_Toc76540433"/>
      <w:bookmarkStart w:id="277" w:name="_Toc161145826"/>
      <w:r w:rsidRPr="00A90C64">
        <w:t>Terminal-utklippstavle</w:t>
      </w:r>
      <w:bookmarkEnd w:id="276"/>
      <w:bookmarkEnd w:id="277"/>
    </w:p>
    <w:p w14:paraId="424128E6" w14:textId="476EF23F" w:rsidR="00D91B1B" w:rsidRPr="00A90C64" w:rsidRDefault="00D91B1B" w:rsidP="00D91B1B">
      <w:r w:rsidRPr="00A90C64">
        <w:t xml:space="preserve">Når et utvalg av tekst kopieres eller klippes ut, lagres det på en global utklippstavle og kan limes inn andre steder på enheten. Denne funksjonen kan være nyttig hvis du for eksempel ønsker å kopiere et avsnitt fra en bok i Victor Reader og lime den inn i et dokument </w:t>
      </w:r>
      <w:r w:rsidR="0015659B" w:rsidRPr="00A90C64">
        <w:t>i Editor programmet</w:t>
      </w:r>
      <w:r w:rsidRPr="00A90C64">
        <w:t xml:space="preserve">. </w:t>
      </w:r>
    </w:p>
    <w:p w14:paraId="58CAE528" w14:textId="51D9743D" w:rsidR="00D91B1B" w:rsidRPr="00A90C64" w:rsidRDefault="00D91B1B" w:rsidP="00D91B1B">
      <w:r w:rsidRPr="00A90C64">
        <w:t xml:space="preserve">Den globale utklippstavlen kan også brukes når du bruker eksterne enheter sammen med Brailliant via USB eller Bluetooth. For øyeblikket støtter JAWS </w:t>
      </w:r>
      <w:r w:rsidR="00495334" w:rsidRPr="00A90C64">
        <w:t xml:space="preserve">for Windows </w:t>
      </w:r>
      <w:r w:rsidR="001E42A2" w:rsidRPr="00A90C64">
        <w:t xml:space="preserve">og </w:t>
      </w:r>
      <w:r w:rsidR="00495334" w:rsidRPr="00A90C64">
        <w:t>VoiceOver</w:t>
      </w:r>
      <w:r w:rsidR="001E42A2" w:rsidRPr="00A90C64">
        <w:t xml:space="preserve"> terminalutklippstavlen. Alle andre skjermlesere kan ha problemer med å håndtere utklippstavlen.  Når du bruker Terminal-utklippstavlen, vær oppmerksom på at det er en begrensning på 360 tegn.</w:t>
      </w:r>
    </w:p>
    <w:p w14:paraId="7AC6150E" w14:textId="77777777" w:rsidR="00D91B1B" w:rsidRPr="00A90C64" w:rsidRDefault="00D91B1B" w:rsidP="00D91B1B">
      <w:r w:rsidRPr="00A90C64">
        <w:t>Slik kopierer du et element til en tilkoblet enhet:</w:t>
      </w:r>
    </w:p>
    <w:p w14:paraId="1C22BF03" w14:textId="72AF50DC" w:rsidR="00D91B1B" w:rsidRPr="00A90C64" w:rsidRDefault="00D91B1B" w:rsidP="00D91B1B">
      <w:pPr>
        <w:pStyle w:val="Listeavsnitt"/>
        <w:numPr>
          <w:ilvl w:val="0"/>
          <w:numId w:val="53"/>
        </w:numPr>
      </w:pPr>
      <w:r w:rsidRPr="00A90C64">
        <w:t xml:space="preserve">Trykk </w:t>
      </w:r>
      <w:r w:rsidR="0015659B" w:rsidRPr="00A90C64">
        <w:t>Slett bakover</w:t>
      </w:r>
      <w:r w:rsidRPr="00A90C64">
        <w:t xml:space="preserve"> + Y for å kopiere elementet du ønsker.</w:t>
      </w:r>
    </w:p>
    <w:p w14:paraId="7C06928E" w14:textId="77777777" w:rsidR="00D91B1B" w:rsidRPr="00A90C64" w:rsidRDefault="00D91B1B" w:rsidP="00D91B1B">
      <w:pPr>
        <w:pStyle w:val="Listeavsnitt"/>
        <w:numPr>
          <w:ilvl w:val="0"/>
          <w:numId w:val="53"/>
        </w:numPr>
      </w:pPr>
      <w:r w:rsidRPr="00A90C64">
        <w:t>På den tilkoblede enheten får du tilgang til stedet der du vil lime inn elementet.</w:t>
      </w:r>
    </w:p>
    <w:p w14:paraId="233141D5" w14:textId="4825FE91" w:rsidR="00D91B1B" w:rsidRPr="00A90C64" w:rsidRDefault="00D91B1B" w:rsidP="00D91B1B">
      <w:pPr>
        <w:pStyle w:val="Listeavsnitt"/>
        <w:numPr>
          <w:ilvl w:val="0"/>
          <w:numId w:val="53"/>
        </w:numPr>
      </w:pPr>
      <w:r w:rsidRPr="00A90C64">
        <w:t xml:space="preserve">Skriv inn </w:t>
      </w:r>
      <w:r w:rsidR="00D7124B" w:rsidRPr="00A90C64">
        <w:t xml:space="preserve">slipp gjennom </w:t>
      </w:r>
      <w:r w:rsidRPr="00A90C64">
        <w:t xml:space="preserve">kommandoen </w:t>
      </w:r>
      <w:r w:rsidR="00D7124B" w:rsidRPr="00A90C64">
        <w:t>Mellomrom</w:t>
      </w:r>
      <w:r w:rsidRPr="00A90C64">
        <w:t xml:space="preserve"> + Enter + </w:t>
      </w:r>
      <w:r w:rsidR="00D7124B" w:rsidRPr="00A90C64">
        <w:t>punkt</w:t>
      </w:r>
      <w:r w:rsidRPr="00A90C64">
        <w:t xml:space="preserve"> 4-5-6. Meldingen "Skriv inn lokal kommando" vises. </w:t>
      </w:r>
      <w:r w:rsidR="00D7124B" w:rsidRPr="00A90C64">
        <w:t xml:space="preserve">Slipp gjennom </w:t>
      </w:r>
      <w:r w:rsidRPr="00A90C64">
        <w:t xml:space="preserve">kommandoen lar deg bruke noen interne funksjoner på Brailliant mens du er koblet til en ekstern enhet, for eksempel batteristatus, og viser dato og klokkeslett. </w:t>
      </w:r>
    </w:p>
    <w:p w14:paraId="3D4AD4D1" w14:textId="5B26174F" w:rsidR="001853B3" w:rsidRPr="00A90C64" w:rsidRDefault="00D91B1B" w:rsidP="003F10FF">
      <w:pPr>
        <w:pStyle w:val="Listeavsnitt"/>
        <w:numPr>
          <w:ilvl w:val="0"/>
          <w:numId w:val="53"/>
        </w:numPr>
      </w:pPr>
      <w:r w:rsidRPr="00A90C64">
        <w:t xml:space="preserve">Trykk </w:t>
      </w:r>
      <w:r w:rsidR="00D7124B" w:rsidRPr="00A90C64">
        <w:t>Slett bakover</w:t>
      </w:r>
      <w:r w:rsidRPr="00A90C64">
        <w:t xml:space="preserve"> + V for å lime inn elementet på den tilkoblede enheten.</w:t>
      </w:r>
    </w:p>
    <w:p w14:paraId="57E61E35" w14:textId="687DA354" w:rsidR="00646BBF" w:rsidRPr="00A90C64" w:rsidRDefault="00646BBF" w:rsidP="00D24B70">
      <w:pPr>
        <w:pStyle w:val="Overskrift2"/>
        <w:numPr>
          <w:ilvl w:val="1"/>
          <w:numId w:val="46"/>
        </w:numPr>
      </w:pPr>
      <w:bookmarkStart w:id="278" w:name="_Numd18e2335"/>
      <w:bookmarkStart w:id="279" w:name="_Refd18e2335"/>
      <w:bookmarkStart w:id="280" w:name="_Tocd18e2335"/>
      <w:bookmarkStart w:id="281" w:name="_Toc161145827"/>
      <w:r w:rsidRPr="00A90C64">
        <w:t>Navigere mellom tilkoblede enheter</w:t>
      </w:r>
      <w:bookmarkEnd w:id="281"/>
    </w:p>
    <w:p w14:paraId="3221AF25" w14:textId="13982BA5" w:rsidR="00646BBF" w:rsidRPr="00A90C64" w:rsidRDefault="00646BBF" w:rsidP="00646BBF">
      <w:pPr>
        <w:pStyle w:val="Brdtekst"/>
      </w:pPr>
      <w:r w:rsidRPr="00A90C64">
        <w:t xml:space="preserve">Når du har mer enn én enhet koblet til Brailliant, kan du bytte enhet når som helst. </w:t>
      </w:r>
    </w:p>
    <w:p w14:paraId="76D0150D" w14:textId="298EFEC0" w:rsidR="00DF4D51" w:rsidRPr="00A90C64" w:rsidRDefault="00646BBF" w:rsidP="00DF4D51">
      <w:pPr>
        <w:pStyle w:val="Brdtekst"/>
      </w:pPr>
      <w:r w:rsidRPr="00A90C64">
        <w:t>For å bytte til en annen tilkoblet enhet, trykk på Hjem-knappen + Neste tommeltast eller Hjem-knappen + Forrige tommeltast for å navigere gjennom listen over enheter.</w:t>
      </w:r>
    </w:p>
    <w:p w14:paraId="5148FAC1" w14:textId="53B4A8C2" w:rsidR="00646BBF" w:rsidRPr="00A90C64" w:rsidRDefault="00DF4D51" w:rsidP="00DF4D51">
      <w:pPr>
        <w:pStyle w:val="Brdtekst"/>
      </w:pPr>
      <w:r w:rsidRPr="00A90C64">
        <w:t xml:space="preserve">Du kan også navigere til en annen tilkoblet enhet ved å gjøre følgende: </w:t>
      </w:r>
    </w:p>
    <w:p w14:paraId="77C88F8F" w14:textId="30D46BEA" w:rsidR="00646BBF" w:rsidRPr="00A90C64" w:rsidRDefault="00646BBF" w:rsidP="00D24B70">
      <w:pPr>
        <w:pStyle w:val="Brdtekst"/>
        <w:numPr>
          <w:ilvl w:val="0"/>
          <w:numId w:val="21"/>
        </w:numPr>
      </w:pPr>
      <w:r w:rsidRPr="00A90C64">
        <w:lastRenderedPageBreak/>
        <w:t>Trykk på Hjem-knappen for å gå tilbake til listen over tilkoblede enheter.</w:t>
      </w:r>
    </w:p>
    <w:p w14:paraId="5EC0ABD9" w14:textId="77777777" w:rsidR="00646BBF" w:rsidRPr="00A90C64" w:rsidRDefault="00646BBF" w:rsidP="00D24B70">
      <w:pPr>
        <w:pStyle w:val="Brdtekst"/>
        <w:numPr>
          <w:ilvl w:val="0"/>
          <w:numId w:val="21"/>
        </w:numPr>
      </w:pPr>
      <w:r w:rsidRPr="00A90C64">
        <w:t>Velg den tilkoblede enheten ved hjelp av tommeltastene Forrige og Neste.</w:t>
      </w:r>
    </w:p>
    <w:p w14:paraId="208D7C66" w14:textId="26BDE2EB" w:rsidR="00646BBF" w:rsidRPr="00A90C64" w:rsidRDefault="00646BBF" w:rsidP="00D24B70">
      <w:pPr>
        <w:pStyle w:val="Brdtekst"/>
        <w:numPr>
          <w:ilvl w:val="0"/>
          <w:numId w:val="21"/>
        </w:numPr>
      </w:pPr>
      <w:r w:rsidRPr="00A90C64">
        <w:t xml:space="preserve">Trykk Enter eller en </w:t>
      </w:r>
      <w:r w:rsidR="000F16D7" w:rsidRPr="00A90C64">
        <w:t>markørhenter</w:t>
      </w:r>
      <w:r w:rsidRPr="00A90C64">
        <w:t>.</w:t>
      </w:r>
    </w:p>
    <w:p w14:paraId="6EEA235A" w14:textId="1D2FD9B1" w:rsidR="00646BBF" w:rsidRPr="00A90C64" w:rsidRDefault="00646BBF" w:rsidP="00646BBF">
      <w:pPr>
        <w:pStyle w:val="Brdtekst"/>
      </w:pPr>
      <w:r w:rsidRPr="00A90C64">
        <w:rPr>
          <w:rStyle w:val="Sterk"/>
        </w:rPr>
        <w:t>Merk</w:t>
      </w:r>
      <w:r w:rsidRPr="00A90C64">
        <w:t>: Når en Bluetooth-enhet er koblet til, vises et 8-</w:t>
      </w:r>
      <w:r w:rsidR="00D7124B" w:rsidRPr="00A90C64">
        <w:t>punkt</w:t>
      </w:r>
      <w:r w:rsidRPr="00A90C64">
        <w:t xml:space="preserve"> symbol etter enhetsnavnet. Hvis 8-p</w:t>
      </w:r>
      <w:r w:rsidR="00D7124B" w:rsidRPr="00A90C64">
        <w:t>unkt</w:t>
      </w:r>
      <w:r w:rsidRPr="00A90C64">
        <w:t xml:space="preserve">symbolet ikke er synlig, klikker du på enheten for å opprette tilkoblingen. </w:t>
      </w:r>
    </w:p>
    <w:p w14:paraId="275B2CC8" w14:textId="4C87909B" w:rsidR="00646BBF" w:rsidRPr="00A90C64" w:rsidRDefault="00646BBF" w:rsidP="00646BBF">
      <w:pPr>
        <w:pStyle w:val="Brdtekst"/>
      </w:pPr>
      <w:r w:rsidRPr="00A90C64">
        <w:t>Hvis du har problemer med en Bluetooth-tilkobling, kan du klikke på Koble til enheter på nytt. Dette slår Bluetooth av og på igjen og kobler til enhetene dine på nytt. Bruk dette alternativet hvis du ikke får</w:t>
      </w:r>
      <w:r w:rsidR="00D7124B" w:rsidRPr="00A90C64">
        <w:t xml:space="preserve"> punkt</w:t>
      </w:r>
      <w:r w:rsidRPr="00A90C64">
        <w:t>skrift når du er koblet til en enhet.</w:t>
      </w:r>
    </w:p>
    <w:p w14:paraId="17FBA72D" w14:textId="6B500BCC" w:rsidR="00B11CAE" w:rsidRPr="00A90C64" w:rsidRDefault="00B11CAE" w:rsidP="00B11CAE">
      <w:pPr>
        <w:pStyle w:val="Style1"/>
        <w:numPr>
          <w:ilvl w:val="1"/>
          <w:numId w:val="46"/>
        </w:numPr>
      </w:pPr>
      <w:bookmarkStart w:id="282" w:name="_Toc101600345"/>
      <w:bookmarkStart w:id="283" w:name="_Toc161145828"/>
      <w:r w:rsidRPr="00A90C64">
        <w:t>USB-tilkoblinger i terminalmodus</w:t>
      </w:r>
      <w:bookmarkEnd w:id="282"/>
      <w:bookmarkEnd w:id="283"/>
    </w:p>
    <w:p w14:paraId="4DF39AC8" w14:textId="77777777" w:rsidR="00494372" w:rsidRPr="00A90C64" w:rsidRDefault="00494372" w:rsidP="00494372">
      <w:pPr>
        <w:pStyle w:val="Listeavsnitt"/>
        <w:ind w:left="360"/>
      </w:pPr>
      <w:bookmarkStart w:id="284" w:name="_Hlk147151118"/>
      <w:bookmarkStart w:id="285" w:name="_Toc101600346"/>
      <w:r w:rsidRPr="00A90C64">
        <w:t>(Merk at trinnene i denne delen forutsetter at alternativet "Alltid koble til" ikke er aktivert)</w:t>
      </w:r>
    </w:p>
    <w:bookmarkEnd w:id="284"/>
    <w:p w14:paraId="1585CA31" w14:textId="77777777" w:rsidR="00494372" w:rsidRPr="00A90C64" w:rsidRDefault="00494372" w:rsidP="00A44F1E">
      <w:pPr>
        <w:pStyle w:val="Listeavsnitt"/>
        <w:ind w:left="360"/>
      </w:pPr>
      <w:r w:rsidRPr="00A90C64">
        <w:t>Når du bruker Brailliant i terminalmodus, er det mulig å enten bli bedt om å koble til med en USB-tilkobling eller automatisk starte tilkoblingen når du setter inn en USB-kabel fra en vertsenhet</w:t>
      </w:r>
      <w:proofErr w:type="gramStart"/>
      <w:r w:rsidRPr="00A90C64">
        <w:t>. .</w:t>
      </w:r>
      <w:proofErr w:type="gramEnd"/>
    </w:p>
    <w:p w14:paraId="48AA83FB" w14:textId="7E9183E2" w:rsidR="00494372" w:rsidRPr="00A90C64" w:rsidRDefault="00494372" w:rsidP="00A44F1E">
      <w:pPr>
        <w:pStyle w:val="Listeavsnitt"/>
      </w:pPr>
      <w:r w:rsidRPr="00A90C64">
        <w:t>Slik aktiverer du funksjonen Spør om å åpne USB-tilkobling i terminalmodus:</w:t>
      </w:r>
    </w:p>
    <w:p w14:paraId="50960747" w14:textId="77777777" w:rsidR="00494372" w:rsidRPr="00A90C64" w:rsidRDefault="00494372" w:rsidP="00A44F1E">
      <w:pPr>
        <w:pStyle w:val="Listeavsnitt"/>
        <w:ind w:left="360"/>
      </w:pPr>
      <w:r w:rsidRPr="00A90C64">
        <w:t>1. Gå til hovedmenyen.</w:t>
      </w:r>
    </w:p>
    <w:p w14:paraId="26A2197E" w14:textId="2056B752" w:rsidR="00494372" w:rsidRPr="00A90C64" w:rsidRDefault="00494372" w:rsidP="00A44F1E">
      <w:pPr>
        <w:pStyle w:val="Listeavsnitt"/>
        <w:ind w:left="360"/>
      </w:pPr>
      <w:r w:rsidRPr="00A90C64">
        <w:t xml:space="preserve">2. Velg </w:t>
      </w:r>
      <w:r w:rsidR="0028765A">
        <w:t>Innstillinger</w:t>
      </w:r>
      <w:r w:rsidRPr="00A90C64">
        <w:t xml:space="preserve"> og trykk Enter.</w:t>
      </w:r>
    </w:p>
    <w:p w14:paraId="33B8C36D" w14:textId="77777777" w:rsidR="00494372" w:rsidRPr="00A90C64" w:rsidRDefault="00494372" w:rsidP="00A44F1E">
      <w:pPr>
        <w:pStyle w:val="Listeavsnitt"/>
        <w:ind w:left="360"/>
      </w:pPr>
      <w:r w:rsidRPr="00A90C64">
        <w:t>3. Velg Brukerinnstillinger og trykk Enter.</w:t>
      </w:r>
    </w:p>
    <w:p w14:paraId="522DFF78" w14:textId="77777777" w:rsidR="00494372" w:rsidRPr="00A90C64" w:rsidRDefault="00494372" w:rsidP="00A44F1E">
      <w:pPr>
        <w:pStyle w:val="Listeavsnitt"/>
        <w:ind w:left="360"/>
      </w:pPr>
      <w:r w:rsidRPr="00A90C64">
        <w:t>4. Bruk forrige og neste tommeltast til du kommer til elementet Spør om å åpne USB-tilkobling, og trykk deretter på Enter.</w:t>
      </w:r>
    </w:p>
    <w:p w14:paraId="49AE7463" w14:textId="77777777" w:rsidR="00494372" w:rsidRPr="00A90C64" w:rsidRDefault="00494372" w:rsidP="00A44F1E">
      <w:pPr>
        <w:pStyle w:val="Listeavsnitt"/>
        <w:ind w:left="360"/>
      </w:pPr>
      <w:r w:rsidRPr="00A90C64">
        <w:t>5. Bruk forrige og neste tommeltast til du kommer til elementet du trenger, og trykk deretter på Enter.</w:t>
      </w:r>
    </w:p>
    <w:p w14:paraId="6BB83254" w14:textId="74BE251D" w:rsidR="00B11CAE" w:rsidRPr="00A90C64" w:rsidRDefault="00B11CAE" w:rsidP="00737DF3">
      <w:pPr>
        <w:pStyle w:val="Style1"/>
        <w:ind w:left="0" w:firstLine="0"/>
      </w:pPr>
      <w:bookmarkStart w:id="286" w:name="_Toc161145829"/>
      <w:r w:rsidRPr="00A90C64">
        <w:t xml:space="preserve">Deaktivere </w:t>
      </w:r>
      <w:r w:rsidR="005C0676" w:rsidRPr="00A90C64">
        <w:t>punkt</w:t>
      </w:r>
      <w:r w:rsidRPr="00A90C64">
        <w:t>tastatur i terminalmodus</w:t>
      </w:r>
      <w:bookmarkEnd w:id="285"/>
      <w:bookmarkEnd w:id="286"/>
    </w:p>
    <w:p w14:paraId="146FA72C" w14:textId="57A294B1" w:rsidR="00B11CAE" w:rsidRPr="00A90C64" w:rsidRDefault="00B11CAE" w:rsidP="00B11CAE">
      <w:pPr>
        <w:pStyle w:val="Brdtekst"/>
      </w:pPr>
      <w:r w:rsidRPr="00A90C64">
        <w:t xml:space="preserve">Når du bruker Brailliant i terminalmodus, er det mulig å deaktivere </w:t>
      </w:r>
      <w:r w:rsidR="005C0676" w:rsidRPr="00A90C64">
        <w:t>punktt</w:t>
      </w:r>
      <w:r w:rsidRPr="00A90C64">
        <w:t xml:space="preserve">astaturet i Perkins-stil for å forenkle bruken av enheten. </w:t>
      </w:r>
    </w:p>
    <w:p w14:paraId="1A6CF0C5" w14:textId="77777777" w:rsidR="00B11CAE" w:rsidRPr="00A90C64" w:rsidRDefault="00B11CAE" w:rsidP="00B11CAE">
      <w:pPr>
        <w:pStyle w:val="Brdtekst"/>
      </w:pPr>
      <w:r w:rsidRPr="00A90C64">
        <w:t>Slik deaktiverer du tastaturet i terminalmodus:</w:t>
      </w:r>
    </w:p>
    <w:p w14:paraId="605D685E" w14:textId="77777777" w:rsidR="00B11CAE" w:rsidRPr="00A90C64" w:rsidRDefault="00B11CAE" w:rsidP="009C6355">
      <w:pPr>
        <w:pStyle w:val="Brdtekst"/>
        <w:numPr>
          <w:ilvl w:val="0"/>
          <w:numId w:val="63"/>
        </w:numPr>
      </w:pPr>
      <w:r w:rsidRPr="00A90C64">
        <w:t>Gå til Hoved-menyen.</w:t>
      </w:r>
    </w:p>
    <w:p w14:paraId="7A79BDD4" w14:textId="4BCA055A" w:rsidR="00B11CAE" w:rsidRPr="00A90C64" w:rsidRDefault="00B11CAE" w:rsidP="009C6355">
      <w:pPr>
        <w:pStyle w:val="Brdtekst"/>
        <w:numPr>
          <w:ilvl w:val="0"/>
          <w:numId w:val="63"/>
        </w:numPr>
      </w:pPr>
      <w:r w:rsidRPr="00A90C64">
        <w:t xml:space="preserve">Velg </w:t>
      </w:r>
      <w:r w:rsidR="005C0676" w:rsidRPr="00A90C64">
        <w:t>innstillinger</w:t>
      </w:r>
      <w:r w:rsidRPr="00A90C64">
        <w:t xml:space="preserve">, og trykk ENTER. </w:t>
      </w:r>
    </w:p>
    <w:p w14:paraId="2B746C7F" w14:textId="77777777" w:rsidR="00B11CAE" w:rsidRPr="00A90C64" w:rsidRDefault="00B11CAE" w:rsidP="009C6355">
      <w:pPr>
        <w:pStyle w:val="Listeavsnitt"/>
        <w:numPr>
          <w:ilvl w:val="0"/>
          <w:numId w:val="63"/>
        </w:numPr>
        <w:contextualSpacing w:val="0"/>
        <w:rPr>
          <w:iCs/>
        </w:rPr>
      </w:pPr>
      <w:r w:rsidRPr="00A90C64">
        <w:t>Velg Brukerinnstillinger, og trykk ENTER.</w:t>
      </w:r>
    </w:p>
    <w:p w14:paraId="2C730EFE" w14:textId="10C53FE2" w:rsidR="00B11CAE" w:rsidRPr="00A90C64" w:rsidRDefault="00B11CAE" w:rsidP="009C6355">
      <w:pPr>
        <w:pStyle w:val="Listeavsnitt"/>
        <w:numPr>
          <w:ilvl w:val="0"/>
          <w:numId w:val="63"/>
        </w:numPr>
        <w:contextualSpacing w:val="0"/>
        <w:rPr>
          <w:iCs/>
        </w:rPr>
      </w:pPr>
      <w:r w:rsidRPr="00A90C64">
        <w:t xml:space="preserve">Bruk tommeltastene Forrige og Neste til du kommer til elementet Deaktiver </w:t>
      </w:r>
      <w:r w:rsidR="005C0676" w:rsidRPr="00A90C64">
        <w:t>punkttastatur</w:t>
      </w:r>
      <w:r w:rsidRPr="00A90C64">
        <w:t xml:space="preserve"> i terminal.</w:t>
      </w:r>
    </w:p>
    <w:p w14:paraId="5512EB5B" w14:textId="47AE9361" w:rsidR="00B11CAE" w:rsidRPr="00A90C64" w:rsidRDefault="00B11CAE" w:rsidP="009C6355">
      <w:pPr>
        <w:pStyle w:val="Listeavsnitt"/>
        <w:numPr>
          <w:ilvl w:val="0"/>
          <w:numId w:val="63"/>
        </w:numPr>
        <w:contextualSpacing w:val="0"/>
      </w:pPr>
      <w:r w:rsidRPr="00A90C64">
        <w:t xml:space="preserve">Trykk Enter for å deaktivere </w:t>
      </w:r>
      <w:r w:rsidR="005C0676" w:rsidRPr="00A90C64">
        <w:t>punkt</w:t>
      </w:r>
      <w:r w:rsidRPr="00A90C64">
        <w:t>tastaturet i terminalmodus. Trykk Enter på nytt for å aktivere den.</w:t>
      </w:r>
    </w:p>
    <w:p w14:paraId="698FD846" w14:textId="245DCE93" w:rsidR="001F5B66" w:rsidRDefault="00B11CAE" w:rsidP="001F5B66">
      <w:pPr>
        <w:ind w:left="360"/>
      </w:pPr>
      <w:r w:rsidRPr="00A90C64">
        <w:t xml:space="preserve">Vær oppmerksom på at Brailliant-tommeltastene og kommandotastene fortsatt fungerer når </w:t>
      </w:r>
      <w:r w:rsidR="00257C7F" w:rsidRPr="00A90C64">
        <w:t>punkt</w:t>
      </w:r>
      <w:r w:rsidRPr="00A90C64">
        <w:t>tastaturet er deaktivert.</w:t>
      </w:r>
      <w:r w:rsidR="001F5B66">
        <w:br/>
      </w:r>
      <w:r w:rsidR="001F5B66">
        <w:lastRenderedPageBreak/>
        <w:br/>
      </w:r>
      <w:r w:rsidR="00EF232C">
        <w:t>6.6.</w:t>
      </w:r>
      <w:r w:rsidR="001F5B66">
        <w:t>. Bare terminalmodus</w:t>
      </w:r>
    </w:p>
    <w:p w14:paraId="4E68E659" w14:textId="69BA651B" w:rsidR="001F5B66" w:rsidRDefault="001F5B66" w:rsidP="001F5B66">
      <w:pPr>
        <w:ind w:left="360"/>
      </w:pPr>
      <w:r>
        <w:t xml:space="preserve">Vurder å aktivere 'Kun terminalmodus' på leselisten din hvis du finner ut at de frittstående KeySoft suite-applikasjonene er for komplekse. Denne modusen fjerner interne applikasjoner, og forvandler </w:t>
      </w:r>
      <w:r w:rsidR="005C608F">
        <w:t>leselisten</w:t>
      </w:r>
      <w:r>
        <w:t xml:space="preserve"> til kun en terminal. Det strømlinjeformer tilkoblinger til skjermlesere på datamaskinen din via USB eller på mobilenheten din via Bluetooth. For å aktivere eller deaktivere </w:t>
      </w:r>
      <w:r w:rsidR="005C608F">
        <w:t>bare t</w:t>
      </w:r>
      <w:r>
        <w:t>erminal-modus, må du gå til diagnostikkmenyen (se avsnitt 17 "Tilgang til diagnostikkmenyen").</w:t>
      </w:r>
    </w:p>
    <w:p w14:paraId="2959B3E8" w14:textId="77777777" w:rsidR="001F5B66" w:rsidRDefault="001F5B66" w:rsidP="001F5B66">
      <w:pPr>
        <w:ind w:left="360"/>
      </w:pPr>
      <w:r>
        <w:t>I bare terminalmodus, når du starter opp enheten, blir du bedt om å lese punktskrift. Hvis enheten din er koblet til en datamaskin, vil den fungere med skjermleseren din umiddelbart.</w:t>
      </w:r>
    </w:p>
    <w:p w14:paraId="7157A15F" w14:textId="77777777" w:rsidR="001F5B66" w:rsidRDefault="001F5B66" w:rsidP="001F5B66">
      <w:pPr>
        <w:ind w:left="360"/>
      </w:pPr>
      <w:r>
        <w:t>Merk: denne modusen har følgende begrensninger.</w:t>
      </w:r>
    </w:p>
    <w:p w14:paraId="49D6AE66" w14:textId="77777777" w:rsidR="001F5B66" w:rsidRDefault="001F5B66" w:rsidP="001F5B66">
      <w:pPr>
        <w:ind w:left="360"/>
      </w:pPr>
      <w:r>
        <w:t>• Tekst-til-tale er ikke tilgjengelig. Du vil kun ha tilgang til punktskrift.</w:t>
      </w:r>
    </w:p>
    <w:p w14:paraId="5E442FDE" w14:textId="45D4B9FC" w:rsidR="00C81051" w:rsidRDefault="001F5B66" w:rsidP="00C81051">
      <w:pPr>
        <w:ind w:left="360"/>
      </w:pPr>
      <w:r>
        <w:t xml:space="preserve">• </w:t>
      </w:r>
      <w:r w:rsidR="00C81051">
        <w:t>Alle menyene vil vises i Datapunkt og vil ikke kunne konfigureres.</w:t>
      </w:r>
    </w:p>
    <w:p w14:paraId="78ED30BC" w14:textId="77777777" w:rsidR="00C81051" w:rsidRDefault="00C81051" w:rsidP="00C81051">
      <w:pPr>
        <w:ind w:left="360"/>
      </w:pPr>
      <w:r>
        <w:t>• Dvalemodus er ikke til stede i bare terminalmodus. Det er fortsatt mulig å sette enheten i hvilemodus manuelt ved å trykke kort på strømknappen.</w:t>
      </w:r>
    </w:p>
    <w:p w14:paraId="3E739B60" w14:textId="77777777" w:rsidR="00C81051" w:rsidRDefault="00C81051" w:rsidP="00C81051">
      <w:pPr>
        <w:ind w:left="360"/>
      </w:pPr>
      <w:r>
        <w:t>• Bare én Bluetooth-enhet kan kobles til og pares i denne modusen. Når du aktiverer kun terminalmodus, hvis mer enn én Bluetooth-enhet tidligere har blitt konfigurert på enheten din, vil alle enhetene unntatt én bli glemt, og du må pare dem på nytt hvis du vil bruke dem i fremtiden.</w:t>
      </w:r>
    </w:p>
    <w:p w14:paraId="741C8E1C" w14:textId="77777777" w:rsidR="00C81051" w:rsidRDefault="00C81051" w:rsidP="00C81051">
      <w:pPr>
        <w:ind w:left="360"/>
      </w:pPr>
      <w:r>
        <w:t>• Hvis en enhet er koblet til Bluetooth og en annen på USB samtidig, vil enheten som er koblet til USB-tilkobling alltid ha prioritet.</w:t>
      </w:r>
    </w:p>
    <w:p w14:paraId="0684B905" w14:textId="12EF4D71" w:rsidR="00C81051" w:rsidRDefault="00C81051" w:rsidP="00C81051">
      <w:pPr>
        <w:ind w:left="360"/>
      </w:pPr>
      <w:r>
        <w:t xml:space="preserve">• Å få tilgang til og gå ut av </w:t>
      </w:r>
      <w:proofErr w:type="spellStart"/>
      <w:r>
        <w:t>innstillingermenyen</w:t>
      </w:r>
      <w:proofErr w:type="spellEnd"/>
      <w:r>
        <w:t xml:space="preserve"> er annerledes når bare terminalmodus er aktivert. Et begrenset sett med innstillinger vil være tilgjengelig (se avsnitt 6.6.1 om innstillinger i bare terminalmodus).</w:t>
      </w:r>
    </w:p>
    <w:p w14:paraId="2CBA9736" w14:textId="77777777" w:rsidR="00C81051" w:rsidRDefault="00C81051" w:rsidP="00C81051">
      <w:pPr>
        <w:ind w:left="360"/>
      </w:pPr>
      <w:r>
        <w:t>• Bypass lokal kommando fungerer ikke i denne modusen. For eksempel vil du ikke kunne kopiere/lime inn tekst fra terminalens utklippstavle som beskrevet i avsnitt 6.2.</w:t>
      </w:r>
    </w:p>
    <w:p w14:paraId="0D47B468" w14:textId="5EB0DC3E" w:rsidR="00C81051" w:rsidRDefault="00C81051" w:rsidP="00C81051">
      <w:pPr>
        <w:ind w:left="360"/>
      </w:pPr>
      <w:r>
        <w:t>6.6.1. Bruke innstillingene i bare terminalmodus</w:t>
      </w:r>
    </w:p>
    <w:p w14:paraId="12E0BFB1" w14:textId="39DA085D" w:rsidR="00C81051" w:rsidRDefault="00C81051" w:rsidP="00C81051">
      <w:pPr>
        <w:ind w:left="360"/>
      </w:pPr>
      <w:r>
        <w:t>For å bruke innstillinger i bare terminalmodus, trykk og hold Hjem-knappen til du kjenner en kort vibrasjon. For å gå ut av innstillinger, trykk og hold inne Hjem-knappen igjen.</w:t>
      </w:r>
    </w:p>
    <w:p w14:paraId="5326AED5" w14:textId="77777777" w:rsidR="00C81051" w:rsidRDefault="00C81051" w:rsidP="00C81051">
      <w:pPr>
        <w:ind w:left="360"/>
      </w:pPr>
      <w:r>
        <w:t>Her er alternativene som er tilgjengelige i bare terminalmodus:</w:t>
      </w:r>
    </w:p>
    <w:p w14:paraId="0E0E10CD" w14:textId="627B4566" w:rsidR="00C81051" w:rsidRDefault="00C81051" w:rsidP="00C81051">
      <w:pPr>
        <w:ind w:left="360"/>
      </w:pPr>
      <w:r>
        <w:t>• Brukerinnstillinger: flymodus, meldingsvisningstid, automatisk avslåing, vibrasjon, pip, trådløse varsler, enhåndsmodus, deaktiver punkttastatur i terminal.</w:t>
      </w:r>
    </w:p>
    <w:p w14:paraId="4CA73FC5" w14:textId="3A7D90FB" w:rsidR="00C81051" w:rsidRDefault="00C81051" w:rsidP="00C81051">
      <w:pPr>
        <w:ind w:left="360"/>
      </w:pPr>
      <w:r>
        <w:t>• Wi-Fi</w:t>
      </w:r>
    </w:p>
    <w:p w14:paraId="4746445A" w14:textId="77777777" w:rsidR="00C81051" w:rsidRDefault="00C81051" w:rsidP="00C81051">
      <w:pPr>
        <w:ind w:left="360"/>
      </w:pPr>
      <w:r>
        <w:lastRenderedPageBreak/>
        <w:t>•</w:t>
      </w:r>
      <w:r>
        <w:tab/>
        <w:t>Blåtann</w:t>
      </w:r>
    </w:p>
    <w:p w14:paraId="6DB91E17" w14:textId="77777777" w:rsidR="00C81051" w:rsidRDefault="00C81051" w:rsidP="00C81051">
      <w:pPr>
        <w:ind w:left="360"/>
      </w:pPr>
      <w:r>
        <w:t>•</w:t>
      </w:r>
      <w:r>
        <w:tab/>
        <w:t>Skifte språk</w:t>
      </w:r>
    </w:p>
    <w:p w14:paraId="71C439AF" w14:textId="77777777" w:rsidR="00C81051" w:rsidRDefault="00C81051" w:rsidP="00C81051">
      <w:pPr>
        <w:ind w:left="360"/>
      </w:pPr>
      <w:r>
        <w:t>• Aktiver eksamensmodus</w:t>
      </w:r>
    </w:p>
    <w:p w14:paraId="0FE5ECFB" w14:textId="77777777" w:rsidR="00C81051" w:rsidRDefault="00C81051" w:rsidP="00C81051">
      <w:pPr>
        <w:ind w:left="360"/>
      </w:pPr>
      <w:r>
        <w:t>•</w:t>
      </w:r>
      <w:r>
        <w:tab/>
        <w:t>Programvare oppdatering</w:t>
      </w:r>
    </w:p>
    <w:p w14:paraId="1CCBBD50" w14:textId="02C11D26" w:rsidR="00D700D0" w:rsidRPr="00A90C64" w:rsidRDefault="00C81051" w:rsidP="00C81051">
      <w:pPr>
        <w:ind w:left="360"/>
      </w:pPr>
      <w:r>
        <w:t>•</w:t>
      </w:r>
      <w:r>
        <w:tab/>
        <w:t>Om</w:t>
      </w:r>
      <w:r w:rsidR="005C608F">
        <w:br/>
      </w:r>
    </w:p>
    <w:p w14:paraId="6FD1BC83" w14:textId="5B5A43DD" w:rsidR="00646BBF" w:rsidRPr="00A90C64" w:rsidRDefault="00737DF3" w:rsidP="00737DF3">
      <w:pPr>
        <w:pStyle w:val="Overskrift1"/>
      </w:pPr>
      <w:bookmarkStart w:id="287" w:name="_Refd18e2347"/>
      <w:bookmarkStart w:id="288" w:name="_Tocd18e2347"/>
      <w:bookmarkStart w:id="289" w:name="_Toc161145830"/>
      <w:bookmarkEnd w:id="278"/>
      <w:bookmarkEnd w:id="279"/>
      <w:bookmarkEnd w:id="280"/>
      <w:r w:rsidRPr="00A90C64">
        <w:t>7</w:t>
      </w:r>
      <w:r w:rsidR="00646BBF" w:rsidRPr="00A90C64">
        <w:t xml:space="preserve"> Bruke </w:t>
      </w:r>
      <w:bookmarkEnd w:id="287"/>
      <w:bookmarkEnd w:id="288"/>
      <w:r w:rsidR="00257C7F" w:rsidRPr="00A90C64">
        <w:t>Filutforsker</w:t>
      </w:r>
      <w:bookmarkEnd w:id="289"/>
    </w:p>
    <w:p w14:paraId="5C39CED8" w14:textId="163B1DED" w:rsidR="00646BBF" w:rsidRPr="00A90C64" w:rsidRDefault="00257C7F" w:rsidP="00646BBF">
      <w:pPr>
        <w:pStyle w:val="Brdtekst"/>
      </w:pPr>
      <w:r w:rsidRPr="00A90C64">
        <w:t>Filutforsker</w:t>
      </w:r>
      <w:r w:rsidR="00E47538" w:rsidRPr="00A90C64">
        <w:t xml:space="preserve"> lar deg bla gjennom, slette, kopiere og utføre alle filoperasjonene du forventer fra en PC-filbehandling.</w:t>
      </w:r>
    </w:p>
    <w:p w14:paraId="30C12BFB" w14:textId="73ACF5AA" w:rsidR="00646BBF" w:rsidRPr="00A90C64" w:rsidRDefault="00646BBF" w:rsidP="00646BBF">
      <w:pPr>
        <w:pStyle w:val="Brdtekst"/>
      </w:pPr>
      <w:r w:rsidRPr="00A90C64">
        <w:t xml:space="preserve">Hvis du vil åpne </w:t>
      </w:r>
      <w:r w:rsidR="00257C7F" w:rsidRPr="00A90C64">
        <w:t>Filutforsker</w:t>
      </w:r>
      <w:r w:rsidRPr="00A90C64">
        <w:t xml:space="preserve">, trykker du Neste tommeltast til du kommer til </w:t>
      </w:r>
      <w:proofErr w:type="gramStart"/>
      <w:r w:rsidRPr="00A90C64">
        <w:t>Filbehandling :</w:t>
      </w:r>
      <w:proofErr w:type="gramEnd"/>
      <w:r w:rsidRPr="00A90C64">
        <w:t xml:space="preserve"> </w:t>
      </w:r>
      <w:r w:rsidR="00257C7F" w:rsidRPr="00A90C64">
        <w:t>Filutforsker</w:t>
      </w:r>
      <w:r w:rsidRPr="00A90C64">
        <w:t xml:space="preserve">. </w:t>
      </w:r>
    </w:p>
    <w:p w14:paraId="7DC10B28" w14:textId="5B94929E" w:rsidR="00646BBF" w:rsidRPr="00A90C64" w:rsidRDefault="00646BBF" w:rsidP="00646BBF">
      <w:pPr>
        <w:pStyle w:val="Brdtekst"/>
      </w:pPr>
      <w:r w:rsidRPr="00A90C64">
        <w:t xml:space="preserve">Du kan også åpne </w:t>
      </w:r>
      <w:r w:rsidR="00257C7F" w:rsidRPr="00A90C64">
        <w:t>Filutforsker</w:t>
      </w:r>
      <w:r w:rsidRPr="00A90C64">
        <w:t xml:space="preserve"> ved å trykke F på Hoved -menyen og deretter trykke ENTER eller en </w:t>
      </w:r>
      <w:r w:rsidR="000F16D7" w:rsidRPr="00A90C64">
        <w:t>markørhenter</w:t>
      </w:r>
      <w:r w:rsidRPr="00A90C64">
        <w:t>.</w:t>
      </w:r>
    </w:p>
    <w:p w14:paraId="71D5E89A" w14:textId="33E8A377" w:rsidR="00646BBF" w:rsidRPr="00A90C64" w:rsidRDefault="00646BBF" w:rsidP="00737DF3">
      <w:pPr>
        <w:pStyle w:val="Overskrift2"/>
        <w:numPr>
          <w:ilvl w:val="1"/>
          <w:numId w:val="20"/>
        </w:numPr>
      </w:pPr>
      <w:bookmarkStart w:id="290" w:name="_Refd18e2364"/>
      <w:bookmarkStart w:id="291" w:name="_Tocd18e2364"/>
      <w:bookmarkStart w:id="292" w:name="_Toc161145831"/>
      <w:r w:rsidRPr="00A90C64">
        <w:t>Bla gjennom filer</w:t>
      </w:r>
      <w:bookmarkEnd w:id="290"/>
      <w:bookmarkEnd w:id="291"/>
      <w:bookmarkEnd w:id="292"/>
    </w:p>
    <w:p w14:paraId="36494B84" w14:textId="305C878A" w:rsidR="00646BBF" w:rsidRPr="00A90C64" w:rsidRDefault="00646BBF" w:rsidP="00646BBF">
      <w:pPr>
        <w:pStyle w:val="Brdtekst"/>
      </w:pPr>
      <w:r w:rsidRPr="00A90C64">
        <w:t>Du kan bla gjennom filene og mappene dine ved hjelp av tommeltastene Forrige og Neste. Mappenavn har et 8-p</w:t>
      </w:r>
      <w:r w:rsidR="00257C7F" w:rsidRPr="00A90C64">
        <w:t>unkt</w:t>
      </w:r>
      <w:r w:rsidRPr="00A90C64">
        <w:t xml:space="preserve"> symbol foran mappenavnet. Trykk ENTER i en mappe for å åpne den.</w:t>
      </w:r>
    </w:p>
    <w:p w14:paraId="34E2CC43" w14:textId="69CFB794" w:rsidR="00646BBF" w:rsidRPr="00A90C64" w:rsidRDefault="00646BBF" w:rsidP="00646BBF">
      <w:pPr>
        <w:pStyle w:val="Brdtekst"/>
      </w:pPr>
      <w:r w:rsidRPr="00A90C64">
        <w:t xml:space="preserve">Trykk MELLOMROM + E for å gå tilbake til den overordnede mappen. Du kan også rulle til elementet Tilbake og deretter trykke Enter eller en </w:t>
      </w:r>
      <w:r w:rsidR="000F16D7" w:rsidRPr="00A90C64">
        <w:t>markørhenter</w:t>
      </w:r>
      <w:r w:rsidRPr="00A90C64">
        <w:t>.</w:t>
      </w:r>
    </w:p>
    <w:p w14:paraId="7BC300DA" w14:textId="64F9294E" w:rsidR="00646BBF" w:rsidRPr="00A90C64" w:rsidRDefault="00646BBF" w:rsidP="00737DF3">
      <w:pPr>
        <w:pStyle w:val="Overskrift3"/>
        <w:numPr>
          <w:ilvl w:val="2"/>
          <w:numId w:val="20"/>
        </w:numPr>
      </w:pPr>
      <w:bookmarkStart w:id="293" w:name="_Refd18e2389"/>
      <w:bookmarkStart w:id="294" w:name="_Tocd18e2389"/>
      <w:bookmarkStart w:id="295" w:name="_Toc161145832"/>
      <w:r w:rsidRPr="00A90C64">
        <w:t xml:space="preserve">Velge en stasjon i </w:t>
      </w:r>
      <w:bookmarkEnd w:id="293"/>
      <w:bookmarkEnd w:id="294"/>
      <w:r w:rsidR="00257C7F" w:rsidRPr="00A90C64">
        <w:t>Filutforsker</w:t>
      </w:r>
      <w:bookmarkEnd w:id="295"/>
    </w:p>
    <w:p w14:paraId="03049539" w14:textId="204C1EB9" w:rsidR="00646BBF" w:rsidRPr="00A90C64" w:rsidRDefault="00646BBF" w:rsidP="00646BBF">
      <w:pPr>
        <w:pStyle w:val="Brdtekst"/>
      </w:pPr>
      <w:r w:rsidRPr="00A90C64">
        <w:t xml:space="preserve">Før du bruker </w:t>
      </w:r>
      <w:r w:rsidR="002365ED" w:rsidRPr="00A90C64">
        <w:t>Filutforsker</w:t>
      </w:r>
      <w:r w:rsidRPr="00A90C64">
        <w:t xml:space="preserve">, må du først velge hvilken stasjon du vil ha tilgang til: det interne minnet, et SD-kort eller en USB-flash-stasjon. </w:t>
      </w:r>
    </w:p>
    <w:p w14:paraId="61DD6015" w14:textId="24CDDB4E" w:rsidR="00646BBF" w:rsidRPr="00A90C64" w:rsidRDefault="00646BBF" w:rsidP="00646BBF">
      <w:pPr>
        <w:pStyle w:val="Brdtekst"/>
      </w:pPr>
      <w:r w:rsidRPr="00A90C64">
        <w:t xml:space="preserve">Hvis du vil velge en stasjon, trykker du MELLOMROM + D for å vise en liste over tilgjengelige stasjoner. Bla gjennom listen ved hjelp av tommeltastene Forrige eller Neste, og trykk deretter ENTER eller en </w:t>
      </w:r>
      <w:r w:rsidR="000F16D7" w:rsidRPr="00A90C64">
        <w:t>markørhenter</w:t>
      </w:r>
      <w:r w:rsidRPr="00A90C64">
        <w:t xml:space="preserve"> for å bekrefte valget. </w:t>
      </w:r>
    </w:p>
    <w:p w14:paraId="04BBDE33" w14:textId="77777777" w:rsidR="00646BBF" w:rsidRPr="00A90C64" w:rsidRDefault="00646BBF" w:rsidP="00646BBF">
      <w:pPr>
        <w:pStyle w:val="Brdtekst"/>
      </w:pPr>
      <w:r w:rsidRPr="00A90C64">
        <w:t>Du er nå i roten på den valgte stasjonen.</w:t>
      </w:r>
    </w:p>
    <w:p w14:paraId="36480978" w14:textId="6272FC60" w:rsidR="00646BBF" w:rsidRPr="00A90C64" w:rsidRDefault="00646BBF" w:rsidP="00646BBF">
      <w:pPr>
        <w:pStyle w:val="Brdtekst"/>
      </w:pPr>
      <w:r w:rsidRPr="00A90C64">
        <w:t xml:space="preserve">Trykk </w:t>
      </w:r>
      <w:r w:rsidR="0083127D" w:rsidRPr="00A90C64">
        <w:t>mellomrom</w:t>
      </w:r>
      <w:r w:rsidRPr="00A90C64">
        <w:t xml:space="preserve"> + D når som helst for å gå tilbake til skjermbildet Stasjonsvalg.</w:t>
      </w:r>
    </w:p>
    <w:p w14:paraId="04A00A41" w14:textId="7FE8B20C" w:rsidR="00646BBF" w:rsidRPr="00A90C64" w:rsidRDefault="00646BBF" w:rsidP="00737DF3">
      <w:pPr>
        <w:pStyle w:val="Overskrift3"/>
        <w:numPr>
          <w:ilvl w:val="2"/>
          <w:numId w:val="20"/>
        </w:numPr>
        <w:ind w:left="1077" w:hanging="1077"/>
      </w:pPr>
      <w:bookmarkStart w:id="296" w:name="_Refd18e2419"/>
      <w:bookmarkStart w:id="297" w:name="_Tocd18e2419"/>
      <w:bookmarkStart w:id="298" w:name="_Toc161145833"/>
      <w:r w:rsidRPr="00A90C64">
        <w:t>Få tilgang til fil-, mappe- eller stasjonsinformasjon</w:t>
      </w:r>
      <w:bookmarkEnd w:id="296"/>
      <w:bookmarkEnd w:id="297"/>
      <w:bookmarkEnd w:id="298"/>
    </w:p>
    <w:p w14:paraId="0AB601EF" w14:textId="4E512070" w:rsidR="00646BBF" w:rsidRPr="00A90C64" w:rsidRDefault="00646BBF" w:rsidP="00646BBF">
      <w:pPr>
        <w:pStyle w:val="Brdtekst"/>
      </w:pPr>
      <w:r w:rsidRPr="00A90C64">
        <w:t>Hvis du vil ha mer informasjon om en fil eller mappe, merker du den med tommeltastene Forrige eller Neste, og deretter trykker du MELLOMROM + I.</w:t>
      </w:r>
    </w:p>
    <w:p w14:paraId="0374E8A6" w14:textId="7B3BD10C" w:rsidR="00646BBF" w:rsidRPr="00A90C64" w:rsidRDefault="00646BBF" w:rsidP="00646BBF">
      <w:pPr>
        <w:pStyle w:val="Brdtekst"/>
      </w:pPr>
      <w:r w:rsidRPr="00A90C64">
        <w:lastRenderedPageBreak/>
        <w:t>Du kan nå bla gjennom en liste over informasjon om filen eller mappen ved hjelp av tommeltastene Forrige og Neste. Bruk venstre og høyre tommeltast til å panorere teksten til venstre og høyre.</w:t>
      </w:r>
    </w:p>
    <w:p w14:paraId="40CFAB7A" w14:textId="035F3337" w:rsidR="00EA23B8" w:rsidRPr="00A90C64" w:rsidRDefault="0083127D" w:rsidP="000E0317">
      <w:pPr>
        <w:pStyle w:val="Brdtekst"/>
      </w:pPr>
      <w:r w:rsidRPr="00A90C64">
        <w:t>Mellomrom</w:t>
      </w:r>
      <w:r w:rsidR="000E0317" w:rsidRPr="00A90C64">
        <w:t xml:space="preserve"> + I-snarveien kan også brukes til å vise mengden internt minne på en stasjon.</w:t>
      </w:r>
    </w:p>
    <w:p w14:paraId="370DCBF9" w14:textId="67D8CE07" w:rsidR="00646BBF" w:rsidRPr="00A90C64" w:rsidRDefault="00646BBF" w:rsidP="00737DF3">
      <w:pPr>
        <w:pStyle w:val="Overskrift3"/>
        <w:numPr>
          <w:ilvl w:val="2"/>
          <w:numId w:val="20"/>
        </w:numPr>
        <w:ind w:left="1077" w:hanging="1077"/>
      </w:pPr>
      <w:bookmarkStart w:id="299" w:name="_Refd18e2445"/>
      <w:bookmarkStart w:id="300" w:name="_Tocd18e2445"/>
      <w:bookmarkStart w:id="301" w:name="_Toc161145834"/>
      <w:r w:rsidRPr="00A90C64">
        <w:t>Vise gjeldende filbane</w:t>
      </w:r>
      <w:bookmarkEnd w:id="299"/>
      <w:bookmarkEnd w:id="300"/>
      <w:bookmarkEnd w:id="301"/>
    </w:p>
    <w:p w14:paraId="2756D49E" w14:textId="4546259D" w:rsidR="00646BBF" w:rsidRPr="00A90C64" w:rsidRDefault="00646BBF" w:rsidP="00646BBF">
      <w:pPr>
        <w:pStyle w:val="Brdtekst"/>
      </w:pPr>
      <w:r w:rsidRPr="00A90C64">
        <w:t xml:space="preserve">Med </w:t>
      </w:r>
      <w:r w:rsidR="0083127D" w:rsidRPr="00A90C64">
        <w:t xml:space="preserve">Hvor er jeg </w:t>
      </w:r>
      <w:r w:rsidRPr="00A90C64">
        <w:t xml:space="preserve">-funksjonen kan du vise banen til gjeldende posisjon på </w:t>
      </w:r>
      <w:r w:rsidR="0083127D" w:rsidRPr="00A90C64">
        <w:t>leselisten</w:t>
      </w:r>
      <w:r w:rsidRPr="00A90C64">
        <w:t>.</w:t>
      </w:r>
    </w:p>
    <w:p w14:paraId="49277DFA" w14:textId="2A1186FD" w:rsidR="00646BBF" w:rsidRPr="00A90C64" w:rsidRDefault="00646BBF" w:rsidP="00646BBF">
      <w:pPr>
        <w:pStyle w:val="Brdtekst"/>
      </w:pPr>
      <w:r w:rsidRPr="00A90C64">
        <w:t>Hvis du vil vise gjeldende filbane, trykker du MELLOMROM + p</w:t>
      </w:r>
      <w:r w:rsidR="0083127D" w:rsidRPr="00A90C64">
        <w:t>unkt</w:t>
      </w:r>
      <w:r w:rsidRPr="00A90C64">
        <w:t xml:space="preserve"> 1-5-6.</w:t>
      </w:r>
    </w:p>
    <w:p w14:paraId="0B18ABBA" w14:textId="79A96FA9" w:rsidR="00646BBF" w:rsidRPr="00A90C64" w:rsidRDefault="00646BBF" w:rsidP="00737DF3">
      <w:pPr>
        <w:pStyle w:val="Overskrift3"/>
        <w:numPr>
          <w:ilvl w:val="2"/>
          <w:numId w:val="20"/>
        </w:numPr>
        <w:ind w:left="1077" w:hanging="1077"/>
      </w:pPr>
      <w:bookmarkStart w:id="302" w:name="_Refd18e2462"/>
      <w:bookmarkStart w:id="303" w:name="_Tocd18e2462"/>
      <w:bookmarkStart w:id="304" w:name="_Toc161145835"/>
      <w:r w:rsidRPr="00A90C64">
        <w:t>Søke etter filer og mapper</w:t>
      </w:r>
      <w:bookmarkEnd w:id="302"/>
      <w:bookmarkEnd w:id="303"/>
      <w:bookmarkEnd w:id="304"/>
    </w:p>
    <w:p w14:paraId="4C80B21F" w14:textId="17909E2F" w:rsidR="00646BBF" w:rsidRPr="00A90C64" w:rsidRDefault="00646BBF" w:rsidP="00646BBF">
      <w:pPr>
        <w:pStyle w:val="Brdtekst"/>
      </w:pPr>
      <w:r w:rsidRPr="00A90C64">
        <w:t xml:space="preserve">Du kan få rask tilgang til en bestemt fil eller mappe ved å utføre et søk i </w:t>
      </w:r>
      <w:r w:rsidR="0083127D" w:rsidRPr="00A90C64">
        <w:t>Filutforsker</w:t>
      </w:r>
      <w:r w:rsidRPr="00A90C64">
        <w:t>.</w:t>
      </w:r>
    </w:p>
    <w:p w14:paraId="003E27E8" w14:textId="3C21297F" w:rsidR="00646BBF" w:rsidRPr="00A90C64" w:rsidRDefault="00646BBF" w:rsidP="00646BBF">
      <w:pPr>
        <w:pStyle w:val="Brdtekst"/>
      </w:pPr>
      <w:r w:rsidRPr="00A90C64">
        <w:t xml:space="preserve">Slik begynner du å søke etter en fil eller mappe i </w:t>
      </w:r>
      <w:r w:rsidR="0083127D" w:rsidRPr="00A90C64">
        <w:t>Filutforsker</w:t>
      </w:r>
      <w:r w:rsidRPr="00A90C64">
        <w:t>:</w:t>
      </w:r>
    </w:p>
    <w:p w14:paraId="6B8D9E2F" w14:textId="3C0697BE" w:rsidR="00646BBF" w:rsidRPr="00A90C64" w:rsidRDefault="00646BBF" w:rsidP="00D24B70">
      <w:pPr>
        <w:pStyle w:val="Brdtekst"/>
        <w:numPr>
          <w:ilvl w:val="0"/>
          <w:numId w:val="22"/>
        </w:numPr>
      </w:pPr>
      <w:r w:rsidRPr="00A90C64">
        <w:t>Trykk MELLOMROM + F.</w:t>
      </w:r>
    </w:p>
    <w:p w14:paraId="32FA660A" w14:textId="77777777" w:rsidR="00646BBF" w:rsidRPr="00A90C64" w:rsidRDefault="00646BBF" w:rsidP="00D24B70">
      <w:pPr>
        <w:pStyle w:val="Brdtekst"/>
        <w:numPr>
          <w:ilvl w:val="0"/>
          <w:numId w:val="22"/>
        </w:numPr>
      </w:pPr>
      <w:r w:rsidRPr="00A90C64">
        <w:t>Skriv inn navnet på filen eller mappen.</w:t>
      </w:r>
    </w:p>
    <w:p w14:paraId="4B296453" w14:textId="77777777" w:rsidR="00646BBF" w:rsidRPr="00A90C64" w:rsidRDefault="00646BBF" w:rsidP="00D24B70">
      <w:pPr>
        <w:pStyle w:val="Brdtekst"/>
        <w:numPr>
          <w:ilvl w:val="0"/>
          <w:numId w:val="22"/>
        </w:numPr>
      </w:pPr>
      <w:r w:rsidRPr="00A90C64">
        <w:t>Trykk ENTER.</w:t>
      </w:r>
    </w:p>
    <w:p w14:paraId="0DFAA410" w14:textId="77777777" w:rsidR="00646BBF" w:rsidRPr="00A90C64" w:rsidRDefault="00646BBF" w:rsidP="00646BBF">
      <w:pPr>
        <w:pStyle w:val="Brdtekst"/>
        <w:ind w:left="720"/>
      </w:pPr>
      <w:r w:rsidRPr="00A90C64">
        <w:t>En liste over filer og mapper som er relatert til søkeresultatene, genereres på leselisten.</w:t>
      </w:r>
    </w:p>
    <w:p w14:paraId="6374C078" w14:textId="3726E6E0" w:rsidR="00646BBF" w:rsidRPr="00A90C64" w:rsidRDefault="00646BBF" w:rsidP="00D24B70">
      <w:pPr>
        <w:pStyle w:val="Brdtekst"/>
        <w:numPr>
          <w:ilvl w:val="0"/>
          <w:numId w:val="22"/>
        </w:numPr>
      </w:pPr>
      <w:r w:rsidRPr="00A90C64">
        <w:t>Trykk MELLOMROM + E for å lukke søkeresultatet.</w:t>
      </w:r>
    </w:p>
    <w:p w14:paraId="1108A073" w14:textId="526B555D" w:rsidR="00646BBF" w:rsidRPr="00A90C64" w:rsidRDefault="00646BBF" w:rsidP="00737DF3">
      <w:pPr>
        <w:pStyle w:val="Overskrift3"/>
        <w:numPr>
          <w:ilvl w:val="2"/>
          <w:numId w:val="20"/>
        </w:numPr>
        <w:ind w:left="1077" w:hanging="1077"/>
      </w:pPr>
      <w:bookmarkStart w:id="305" w:name="_Refd18e2486"/>
      <w:bookmarkStart w:id="306" w:name="_Tocd18e2486"/>
      <w:bookmarkStart w:id="307" w:name="_Toc161145836"/>
      <w:r w:rsidRPr="00A90C64">
        <w:t>Sortere filer eller mapper</w:t>
      </w:r>
      <w:bookmarkEnd w:id="305"/>
      <w:bookmarkEnd w:id="306"/>
      <w:bookmarkEnd w:id="307"/>
    </w:p>
    <w:p w14:paraId="130021FD" w14:textId="77777777" w:rsidR="00646BBF" w:rsidRPr="00A90C64" w:rsidRDefault="00646BBF" w:rsidP="00646BBF">
      <w:pPr>
        <w:pStyle w:val="Brdtekst"/>
      </w:pPr>
      <w:r w:rsidRPr="00A90C64">
        <w:t>Som standard sorteres fil- og mappenavn alfabetisk. Du kan imidlertid sortere filene og mappene ved hjelp av forskjellige parametere.</w:t>
      </w:r>
    </w:p>
    <w:p w14:paraId="0724A1F5" w14:textId="77777777" w:rsidR="00646BBF" w:rsidRPr="00A90C64" w:rsidRDefault="00646BBF" w:rsidP="00646BBF">
      <w:pPr>
        <w:pStyle w:val="Brdtekst"/>
      </w:pPr>
      <w:r w:rsidRPr="00A90C64">
        <w:t>Slik endrer du sorteringsparameterne for filene og mappene:</w:t>
      </w:r>
    </w:p>
    <w:p w14:paraId="2365EC94" w14:textId="5A499CA1" w:rsidR="00646BBF" w:rsidRPr="00A90C64" w:rsidRDefault="00646BBF" w:rsidP="00D24B70">
      <w:pPr>
        <w:pStyle w:val="Brdtekst"/>
        <w:numPr>
          <w:ilvl w:val="0"/>
          <w:numId w:val="23"/>
        </w:numPr>
      </w:pPr>
      <w:r w:rsidRPr="00A90C64">
        <w:t>Trykk Mellomrom + V.</w:t>
      </w:r>
    </w:p>
    <w:p w14:paraId="1831A290" w14:textId="6708EBB6" w:rsidR="00646BBF" w:rsidRPr="00A90C64" w:rsidRDefault="00B86937" w:rsidP="00646BBF">
      <w:pPr>
        <w:pStyle w:val="Brdtekst"/>
        <w:ind w:left="720"/>
      </w:pPr>
      <w:r w:rsidRPr="00A90C64">
        <w:t xml:space="preserve">Brailliant viser en liste over tilgjengelige sorteringsalternativer: Navn, Dato, Størrelse og Type. </w:t>
      </w:r>
    </w:p>
    <w:p w14:paraId="43363C03" w14:textId="77777777" w:rsidR="00646BBF" w:rsidRPr="00A90C64" w:rsidRDefault="00646BBF" w:rsidP="00D24B70">
      <w:pPr>
        <w:pStyle w:val="Brdtekst"/>
        <w:numPr>
          <w:ilvl w:val="0"/>
          <w:numId w:val="23"/>
        </w:numPr>
      </w:pPr>
      <w:r w:rsidRPr="00A90C64">
        <w:t>Bla gjennom listen ved hjelp av tommelfingertasten Forrige eller Neste.</w:t>
      </w:r>
    </w:p>
    <w:p w14:paraId="12A926CB" w14:textId="5A23438A" w:rsidR="00646BBF" w:rsidRPr="00A90C64" w:rsidRDefault="00646BBF" w:rsidP="00D24B70">
      <w:pPr>
        <w:pStyle w:val="Brdtekst"/>
        <w:numPr>
          <w:ilvl w:val="0"/>
          <w:numId w:val="23"/>
        </w:numPr>
      </w:pPr>
      <w:r w:rsidRPr="00A90C64">
        <w:t xml:space="preserve">Trykk Enter eller en </w:t>
      </w:r>
      <w:r w:rsidR="000F16D7" w:rsidRPr="00A90C64">
        <w:t>markørhenter</w:t>
      </w:r>
      <w:r w:rsidRPr="00A90C64">
        <w:t xml:space="preserve"> for å aktivere sorteringsalternativet du ønsker. </w:t>
      </w:r>
    </w:p>
    <w:p w14:paraId="7E41FC34" w14:textId="77777777" w:rsidR="00646BBF" w:rsidRPr="00A90C64" w:rsidRDefault="00646BBF" w:rsidP="00646BBF">
      <w:pPr>
        <w:pStyle w:val="Brdtekst"/>
      </w:pPr>
      <w:r w:rsidRPr="00A90C64">
        <w:t>Hvis du velger den samme sorteringsparameteren som allerede er valgt, endres informasjonen fra stigende til synkende og tilbake igjen når den merkes igjen.</w:t>
      </w:r>
    </w:p>
    <w:p w14:paraId="44755B84" w14:textId="6F31F55B" w:rsidR="00646BBF" w:rsidRPr="00A90C64" w:rsidRDefault="00646BBF" w:rsidP="00737DF3">
      <w:pPr>
        <w:pStyle w:val="Overskrift2"/>
        <w:numPr>
          <w:ilvl w:val="1"/>
          <w:numId w:val="20"/>
        </w:numPr>
      </w:pPr>
      <w:bookmarkStart w:id="308" w:name="_Refd18e2518"/>
      <w:bookmarkStart w:id="309" w:name="_Tocd18e2518"/>
      <w:bookmarkStart w:id="310" w:name="_Toc161145837"/>
      <w:r w:rsidRPr="00A90C64">
        <w:t>Endre filer og mapper</w:t>
      </w:r>
      <w:bookmarkEnd w:id="308"/>
      <w:bookmarkEnd w:id="309"/>
      <w:bookmarkEnd w:id="310"/>
    </w:p>
    <w:p w14:paraId="65449DE9" w14:textId="427BB986" w:rsidR="00646BBF" w:rsidRPr="00A90C64" w:rsidRDefault="00220069" w:rsidP="00646BBF">
      <w:pPr>
        <w:pStyle w:val="Brdtekst"/>
      </w:pPr>
      <w:proofErr w:type="spellStart"/>
      <w:r w:rsidRPr="00A90C64">
        <w:t>KeyFiles</w:t>
      </w:r>
      <w:proofErr w:type="spellEnd"/>
      <w:r w:rsidRPr="00A90C64">
        <w:t xml:space="preserve"> på Brailliant lar deg arbeide med filer på samme måte som en datamaskin eller nettbrett. </w:t>
      </w:r>
    </w:p>
    <w:p w14:paraId="146ACE03" w14:textId="0B098CC6" w:rsidR="00646BBF" w:rsidRPr="00A90C64" w:rsidRDefault="00646BBF" w:rsidP="00737DF3">
      <w:pPr>
        <w:pStyle w:val="Overskrift3"/>
        <w:numPr>
          <w:ilvl w:val="2"/>
          <w:numId w:val="20"/>
        </w:numPr>
        <w:ind w:left="1077" w:hanging="1077"/>
      </w:pPr>
      <w:bookmarkStart w:id="311" w:name="_Refd18e2530"/>
      <w:bookmarkStart w:id="312" w:name="_Tocd18e2530"/>
      <w:bookmarkStart w:id="313" w:name="_Toc161145838"/>
      <w:r w:rsidRPr="00A90C64">
        <w:t>Opprette en ny mappe</w:t>
      </w:r>
      <w:bookmarkEnd w:id="311"/>
      <w:bookmarkEnd w:id="312"/>
      <w:bookmarkEnd w:id="313"/>
    </w:p>
    <w:p w14:paraId="606DFED0" w14:textId="0D8EEA80" w:rsidR="00646BBF" w:rsidRPr="00A90C64" w:rsidRDefault="0083127D" w:rsidP="00646BBF">
      <w:pPr>
        <w:pStyle w:val="Brdtekst"/>
      </w:pPr>
      <w:r w:rsidRPr="00A90C64">
        <w:t>Filutforsker</w:t>
      </w:r>
      <w:r w:rsidR="00220069" w:rsidRPr="00A90C64">
        <w:t xml:space="preserve"> gir deg muligheten til å opprette nye mapper. </w:t>
      </w:r>
    </w:p>
    <w:p w14:paraId="76D55477" w14:textId="1C94C5BF" w:rsidR="00646BBF" w:rsidRPr="00A90C64" w:rsidRDefault="00646BBF" w:rsidP="00646BBF">
      <w:pPr>
        <w:pStyle w:val="Brdtekst"/>
      </w:pPr>
      <w:r w:rsidRPr="00A90C64">
        <w:lastRenderedPageBreak/>
        <w:t>Den enkleste måten å gjøre dette på er å trykke mellomrom + N og skrive inn navnet på den nye mappen i det tomme feltet. Trykk deretter ENTER for å opprette den.</w:t>
      </w:r>
    </w:p>
    <w:p w14:paraId="71165070" w14:textId="27118663" w:rsidR="00646BBF" w:rsidRPr="00A90C64" w:rsidRDefault="00646BBF" w:rsidP="00737DF3">
      <w:pPr>
        <w:pStyle w:val="Overskrift3"/>
        <w:numPr>
          <w:ilvl w:val="2"/>
          <w:numId w:val="20"/>
        </w:numPr>
        <w:ind w:left="1077" w:hanging="1077"/>
      </w:pPr>
      <w:bookmarkStart w:id="314" w:name="_Refd18e2547"/>
      <w:bookmarkStart w:id="315" w:name="_Tocd18e2547"/>
      <w:bookmarkStart w:id="316" w:name="_Toc161145839"/>
      <w:r w:rsidRPr="00A90C64">
        <w:t>Gi nytt navn til filer eller mapper</w:t>
      </w:r>
      <w:bookmarkEnd w:id="314"/>
      <w:bookmarkEnd w:id="315"/>
      <w:bookmarkEnd w:id="316"/>
    </w:p>
    <w:p w14:paraId="0018D898" w14:textId="77777777" w:rsidR="00646BBF" w:rsidRPr="00A90C64" w:rsidRDefault="00646BBF" w:rsidP="00646BBF">
      <w:pPr>
        <w:pStyle w:val="Brdtekst"/>
      </w:pPr>
      <w:r w:rsidRPr="00A90C64">
        <w:t>Slik gir du nytt navn til en fil eller mappe:</w:t>
      </w:r>
    </w:p>
    <w:p w14:paraId="5439F517" w14:textId="77777777" w:rsidR="00646BBF" w:rsidRPr="00A90C64" w:rsidRDefault="00646BBF" w:rsidP="00D24B70">
      <w:pPr>
        <w:pStyle w:val="Brdtekst"/>
        <w:numPr>
          <w:ilvl w:val="0"/>
          <w:numId w:val="24"/>
        </w:numPr>
      </w:pPr>
      <w:r w:rsidRPr="00A90C64">
        <w:t xml:space="preserve">Velg filen eller mappen du vil gi nytt navn ved hjelp av tommeltastene Forrige og Neste. </w:t>
      </w:r>
    </w:p>
    <w:p w14:paraId="4E7C6433" w14:textId="2FAF1DC8" w:rsidR="00646BBF" w:rsidRPr="00A90C64" w:rsidRDefault="00646BBF" w:rsidP="00D24B70">
      <w:pPr>
        <w:pStyle w:val="Brdtekst"/>
        <w:numPr>
          <w:ilvl w:val="0"/>
          <w:numId w:val="24"/>
        </w:numPr>
      </w:pPr>
      <w:r w:rsidRPr="00A90C64">
        <w:t xml:space="preserve">Trykk </w:t>
      </w:r>
      <w:r w:rsidR="00780F7D" w:rsidRPr="00A90C64">
        <w:t>Slett bakover</w:t>
      </w:r>
      <w:r w:rsidRPr="00A90C64">
        <w:t xml:space="preserve"> + R.</w:t>
      </w:r>
    </w:p>
    <w:p w14:paraId="151CCEC6" w14:textId="77777777" w:rsidR="00646BBF" w:rsidRPr="00A90C64" w:rsidRDefault="00646BBF" w:rsidP="00D24B70">
      <w:pPr>
        <w:pStyle w:val="Brdtekst"/>
        <w:numPr>
          <w:ilvl w:val="0"/>
          <w:numId w:val="24"/>
        </w:numPr>
      </w:pPr>
      <w:r w:rsidRPr="00A90C64">
        <w:t>Skriv inn det nye fil- eller mappenavnet.</w:t>
      </w:r>
    </w:p>
    <w:p w14:paraId="0D353808" w14:textId="77777777" w:rsidR="00646BBF" w:rsidRPr="00A90C64" w:rsidRDefault="00646BBF" w:rsidP="00D24B70">
      <w:pPr>
        <w:pStyle w:val="Brdtekst"/>
        <w:numPr>
          <w:ilvl w:val="0"/>
          <w:numId w:val="24"/>
        </w:numPr>
      </w:pPr>
      <w:r w:rsidRPr="00A90C64">
        <w:t>Trykk ENTER for å gi nytt navn til filen eller mappen.</w:t>
      </w:r>
    </w:p>
    <w:p w14:paraId="4DB343ED" w14:textId="77777777" w:rsidR="00646BBF" w:rsidRPr="00A90C64" w:rsidRDefault="00646BBF" w:rsidP="00646BBF">
      <w:pPr>
        <w:pStyle w:val="Brdtekst"/>
      </w:pPr>
      <w:r w:rsidRPr="00A90C64">
        <w:rPr>
          <w:rStyle w:val="Sterk"/>
        </w:rPr>
        <w:t>Merk</w:t>
      </w:r>
      <w:r w:rsidRPr="00A90C64">
        <w:t xml:space="preserve">: Filnavnet må være unikt i gjeldende mappe, og bare én fil eller mappe kan gis nytt navn om gangen. </w:t>
      </w:r>
    </w:p>
    <w:p w14:paraId="7141BDB3" w14:textId="2AAB98A4" w:rsidR="00646BBF" w:rsidRPr="00A90C64" w:rsidRDefault="00646BBF" w:rsidP="00737DF3">
      <w:pPr>
        <w:pStyle w:val="Overskrift3"/>
        <w:numPr>
          <w:ilvl w:val="2"/>
          <w:numId w:val="20"/>
        </w:numPr>
        <w:ind w:left="1077" w:hanging="1077"/>
      </w:pPr>
      <w:bookmarkStart w:id="317" w:name="_Refd18e2572"/>
      <w:bookmarkStart w:id="318" w:name="_Tocd18e2572"/>
      <w:bookmarkStart w:id="319" w:name="_Toc161145840"/>
      <w:r w:rsidRPr="00A90C64">
        <w:t>Velge filer eller mapper for å bruke flere handlinger</w:t>
      </w:r>
      <w:bookmarkEnd w:id="317"/>
      <w:bookmarkEnd w:id="318"/>
      <w:bookmarkEnd w:id="319"/>
    </w:p>
    <w:p w14:paraId="02177DBB" w14:textId="77777777" w:rsidR="00646BBF" w:rsidRPr="00A90C64" w:rsidRDefault="00646BBF" w:rsidP="00646BBF">
      <w:pPr>
        <w:pStyle w:val="Brdtekst"/>
      </w:pPr>
      <w:r w:rsidRPr="00A90C64">
        <w:t xml:space="preserve">Før du kan utføre en handling på en fil eller mappe, for eksempel klippe ut, kopiere eller lime inn, må du først merke (eller merke) ønsket fil eller mappe. </w:t>
      </w:r>
    </w:p>
    <w:p w14:paraId="5A3F3298" w14:textId="1DFD8894" w:rsidR="00646BBF" w:rsidRPr="00A90C64" w:rsidRDefault="00646BBF" w:rsidP="00646BBF">
      <w:pPr>
        <w:pStyle w:val="Brdtekst"/>
      </w:pPr>
      <w:r w:rsidRPr="00A90C64">
        <w:t xml:space="preserve">Hvis du vil merke en fil eller mappe, merker du filen med tommeltastene Forrige eller Neste, og deretter trykker du </w:t>
      </w:r>
      <w:r w:rsidR="00780F7D" w:rsidRPr="00A90C64">
        <w:t>Slett bakover</w:t>
      </w:r>
      <w:r w:rsidRPr="00A90C64">
        <w:t xml:space="preserve"> + L.</w:t>
      </w:r>
    </w:p>
    <w:p w14:paraId="4584CBE2" w14:textId="6DF77355" w:rsidR="00646BBF" w:rsidRPr="00A90C64" w:rsidRDefault="00646BBF" w:rsidP="00646BBF">
      <w:pPr>
        <w:pStyle w:val="Brdtekst"/>
      </w:pPr>
      <w:r w:rsidRPr="00A90C64">
        <w:t xml:space="preserve">Hvis du vil oppheve merkingen av en fil eller mappe, merker du den og trykker </w:t>
      </w:r>
      <w:r w:rsidR="00780F7D" w:rsidRPr="00A90C64">
        <w:t>Slett bakover</w:t>
      </w:r>
      <w:r w:rsidRPr="00A90C64">
        <w:t xml:space="preserve"> + L på nytt.</w:t>
      </w:r>
    </w:p>
    <w:p w14:paraId="128E85B4" w14:textId="64F66EC5" w:rsidR="00646BBF" w:rsidRPr="00A90C64" w:rsidRDefault="00646BBF" w:rsidP="00646BBF">
      <w:pPr>
        <w:pStyle w:val="Brdtekst"/>
      </w:pPr>
      <w:r w:rsidRPr="00A90C64">
        <w:t>Hvis du vil merke alle filer og mapper i gjeldende mappe, trykker du ENTER + P</w:t>
      </w:r>
      <w:r w:rsidR="00780F7D" w:rsidRPr="00A90C64">
        <w:t>unkt</w:t>
      </w:r>
      <w:r w:rsidRPr="00A90C64">
        <w:t xml:space="preserve"> 1-2-3-4-5-6.</w:t>
      </w:r>
    </w:p>
    <w:p w14:paraId="00AC13C0" w14:textId="2D69C08B" w:rsidR="00646BBF" w:rsidRPr="00A90C64" w:rsidRDefault="00646BBF" w:rsidP="00737DF3">
      <w:pPr>
        <w:pStyle w:val="Overskrift3"/>
        <w:numPr>
          <w:ilvl w:val="2"/>
          <w:numId w:val="20"/>
        </w:numPr>
        <w:ind w:left="1077" w:hanging="1077"/>
      </w:pPr>
      <w:bookmarkStart w:id="320" w:name="_Refd18e2652"/>
      <w:bookmarkStart w:id="321" w:name="_Tocd18e2652"/>
      <w:bookmarkStart w:id="322" w:name="_Refd18e2602"/>
      <w:bookmarkStart w:id="323" w:name="_Tocd18e2602"/>
      <w:bookmarkStart w:id="324" w:name="_Toc161145841"/>
      <w:r w:rsidRPr="00A90C64">
        <w:t>Kopiere, klippe ut og lime inn filer eller mapper</w:t>
      </w:r>
      <w:bookmarkEnd w:id="320"/>
      <w:bookmarkEnd w:id="321"/>
      <w:bookmarkEnd w:id="324"/>
    </w:p>
    <w:p w14:paraId="647E598E" w14:textId="77777777" w:rsidR="00646BBF" w:rsidRPr="00A90C64" w:rsidRDefault="00646BBF" w:rsidP="00646BBF">
      <w:pPr>
        <w:pStyle w:val="Brdtekst"/>
        <w:spacing w:before="120" w:after="0"/>
        <w:rPr>
          <w:rStyle w:val="Sterk"/>
        </w:rPr>
      </w:pPr>
      <w:r w:rsidRPr="00A90C64">
        <w:rPr>
          <w:rStyle w:val="Sterk"/>
        </w:rPr>
        <w:t>Kopiere og klippe ut filer og mapper</w:t>
      </w:r>
    </w:p>
    <w:p w14:paraId="5E3E8E40" w14:textId="14CD3F8C" w:rsidR="00646BBF" w:rsidRPr="00A90C64" w:rsidRDefault="00646BBF" w:rsidP="00646BBF">
      <w:pPr>
        <w:pStyle w:val="Brdtekst"/>
      </w:pPr>
      <w:r w:rsidRPr="00A90C64">
        <w:t xml:space="preserve">Hvis du vil kopiere en enkelt fil eller mappe, merker du filen med tommeltastene Forrige eller Neste, og deretter trykker du </w:t>
      </w:r>
      <w:r w:rsidR="00094958" w:rsidRPr="00A90C64">
        <w:t>Slett bakover</w:t>
      </w:r>
      <w:r w:rsidRPr="00A90C64">
        <w:t xml:space="preserve"> + Y.</w:t>
      </w:r>
    </w:p>
    <w:p w14:paraId="20E4279C" w14:textId="54337BCA" w:rsidR="00646BBF" w:rsidRPr="00A90C64" w:rsidRDefault="00646BBF" w:rsidP="00646BBF">
      <w:pPr>
        <w:pStyle w:val="Brdtekst"/>
      </w:pPr>
      <w:r w:rsidRPr="00A90C64">
        <w:t xml:space="preserve">Hvis du vil klippe ut en enkelt fil eller mappe, merker du filen med tommeltastene Forrige eller Neste, og deretter trykker du </w:t>
      </w:r>
      <w:r w:rsidR="00094958" w:rsidRPr="00A90C64">
        <w:t>Slett bakover</w:t>
      </w:r>
      <w:r w:rsidRPr="00A90C64">
        <w:t xml:space="preserve"> + X.</w:t>
      </w:r>
    </w:p>
    <w:p w14:paraId="6BD056E6" w14:textId="77777777" w:rsidR="00646BBF" w:rsidRPr="00A90C64" w:rsidRDefault="00646BBF" w:rsidP="00646BBF">
      <w:pPr>
        <w:pStyle w:val="Brdtekst"/>
      </w:pPr>
      <w:r w:rsidRPr="00A90C64">
        <w:t xml:space="preserve">Slik kopierer eller klipper du ut flere filer eller mapper: </w:t>
      </w:r>
    </w:p>
    <w:p w14:paraId="32A29D7B" w14:textId="77777777" w:rsidR="00646BBF" w:rsidRPr="00A90C64" w:rsidRDefault="00646BBF" w:rsidP="00D24B70">
      <w:pPr>
        <w:pStyle w:val="Brdtekst"/>
        <w:numPr>
          <w:ilvl w:val="0"/>
          <w:numId w:val="26"/>
        </w:numPr>
      </w:pPr>
      <w:r w:rsidRPr="00A90C64">
        <w:t xml:space="preserve">Velg filen eller mappen som skal kopieres, ved hjelp av tommeltastene Forrige eller Neste. </w:t>
      </w:r>
    </w:p>
    <w:p w14:paraId="23804F21" w14:textId="38009917" w:rsidR="00646BBF" w:rsidRPr="00A90C64" w:rsidRDefault="00646BBF" w:rsidP="00D24B70">
      <w:pPr>
        <w:pStyle w:val="Brdtekst"/>
        <w:numPr>
          <w:ilvl w:val="0"/>
          <w:numId w:val="26"/>
        </w:numPr>
      </w:pPr>
      <w:r w:rsidRPr="00A90C64">
        <w:t xml:space="preserve">Trykk </w:t>
      </w:r>
      <w:r w:rsidR="00094958" w:rsidRPr="00A90C64">
        <w:t>Slett bakover</w:t>
      </w:r>
      <w:r w:rsidRPr="00A90C64">
        <w:t xml:space="preserve"> + L for å merke filen eller mappen.</w:t>
      </w:r>
    </w:p>
    <w:p w14:paraId="0C68577E" w14:textId="77777777" w:rsidR="00646BBF" w:rsidRPr="00A90C64" w:rsidRDefault="00646BBF" w:rsidP="00D24B70">
      <w:pPr>
        <w:pStyle w:val="Brdtekst"/>
        <w:numPr>
          <w:ilvl w:val="0"/>
          <w:numId w:val="26"/>
        </w:numPr>
      </w:pPr>
      <w:r w:rsidRPr="00A90C64">
        <w:t>Gjenta dette trinnet for å merke alle filer eller mapper som skal kopieres.</w:t>
      </w:r>
    </w:p>
    <w:p w14:paraId="19F14096" w14:textId="6907A1EC" w:rsidR="00646BBF" w:rsidRPr="00A90C64" w:rsidRDefault="00646BBF" w:rsidP="00D24B70">
      <w:pPr>
        <w:pStyle w:val="Brdtekst"/>
        <w:numPr>
          <w:ilvl w:val="0"/>
          <w:numId w:val="26"/>
        </w:numPr>
      </w:pPr>
      <w:r w:rsidRPr="00A90C64">
        <w:t xml:space="preserve">Trykk </w:t>
      </w:r>
      <w:r w:rsidR="00094958" w:rsidRPr="00A90C64">
        <w:t>Slett bakover</w:t>
      </w:r>
      <w:r w:rsidRPr="00A90C64">
        <w:t xml:space="preserve"> + Y for å kopiere </w:t>
      </w:r>
      <w:r w:rsidRPr="00A90C64">
        <w:rPr>
          <w:rStyle w:val="Sterk"/>
        </w:rPr>
        <w:t>OR</w:t>
      </w:r>
      <w:r w:rsidR="00F06B6E" w:rsidRPr="00A90C64">
        <w:t xml:space="preserve"> </w:t>
      </w:r>
      <w:r w:rsidR="00094958" w:rsidRPr="00A90C64">
        <w:t>Slett bakover</w:t>
      </w:r>
      <w:r w:rsidR="00F06B6E" w:rsidRPr="00A90C64">
        <w:t xml:space="preserve"> + X for å klippe ut. </w:t>
      </w:r>
    </w:p>
    <w:p w14:paraId="57477CBA" w14:textId="77777777" w:rsidR="00646BBF" w:rsidRPr="00A90C64" w:rsidRDefault="00646BBF" w:rsidP="00646BBF">
      <w:pPr>
        <w:pStyle w:val="Brdtekst"/>
        <w:ind w:left="720"/>
      </w:pPr>
      <w:r w:rsidRPr="00A90C64">
        <w:t>Filene eller mappene kopieres/klippes nå ut til utklippstavlen og er klare til å limes inn.</w:t>
      </w:r>
    </w:p>
    <w:p w14:paraId="6C88DB49" w14:textId="77777777" w:rsidR="00646BBF" w:rsidRPr="00A90C64" w:rsidRDefault="00646BBF" w:rsidP="00646BBF">
      <w:pPr>
        <w:pStyle w:val="Brdtekst"/>
        <w:spacing w:after="0"/>
        <w:rPr>
          <w:rStyle w:val="Sterk"/>
        </w:rPr>
      </w:pPr>
      <w:r w:rsidRPr="00A90C64">
        <w:rPr>
          <w:rStyle w:val="Sterk"/>
        </w:rPr>
        <w:t>Lime inn filer og mapper</w:t>
      </w:r>
    </w:p>
    <w:p w14:paraId="5951790D" w14:textId="59D420FE" w:rsidR="00646BBF" w:rsidRPr="00A90C64" w:rsidRDefault="00646BBF" w:rsidP="00646BBF">
      <w:pPr>
        <w:pStyle w:val="Brdtekst"/>
      </w:pPr>
      <w:r w:rsidRPr="00A90C64">
        <w:lastRenderedPageBreak/>
        <w:t xml:space="preserve">Hvis du vil lime inn de kopierte eller utklipte filene eller mappene, navigerer du til plasseringen der du vil lime inn, og deretter trykker du </w:t>
      </w:r>
      <w:r w:rsidR="00094958" w:rsidRPr="00A90C64">
        <w:t>Slett bakover</w:t>
      </w:r>
      <w:r w:rsidRPr="00A90C64">
        <w:t xml:space="preserve"> + V.</w:t>
      </w:r>
    </w:p>
    <w:p w14:paraId="259DD98A" w14:textId="2A34CE3C" w:rsidR="00646BBF" w:rsidRPr="00A90C64" w:rsidRDefault="00646BBF" w:rsidP="00737DF3">
      <w:pPr>
        <w:pStyle w:val="Overskrift3"/>
        <w:numPr>
          <w:ilvl w:val="2"/>
          <w:numId w:val="20"/>
        </w:numPr>
        <w:ind w:left="1077" w:hanging="1077"/>
      </w:pPr>
      <w:bookmarkStart w:id="325" w:name="_Toc161145842"/>
      <w:r w:rsidRPr="00A90C64">
        <w:t>Slette filer eller mapper</w:t>
      </w:r>
      <w:bookmarkEnd w:id="322"/>
      <w:bookmarkEnd w:id="323"/>
      <w:bookmarkEnd w:id="325"/>
    </w:p>
    <w:p w14:paraId="33AF599A" w14:textId="3C9C5720" w:rsidR="00646BBF" w:rsidRPr="00A90C64" w:rsidRDefault="00646BBF" w:rsidP="00646BBF">
      <w:pPr>
        <w:pStyle w:val="Brdtekst"/>
      </w:pPr>
      <w:r w:rsidRPr="00A90C64">
        <w:t xml:space="preserve">Hvis du vil slette en enkelt fil eller mappe, merker du filen med tommeltastene Forrige eller Neste, og deretter trykker du </w:t>
      </w:r>
      <w:r w:rsidR="00094958" w:rsidRPr="00A90C64">
        <w:t>Slett bakover</w:t>
      </w:r>
      <w:r w:rsidRPr="00A90C64">
        <w:t xml:space="preserve"> + P</w:t>
      </w:r>
      <w:r w:rsidR="00094958" w:rsidRPr="00A90C64">
        <w:t>unkt</w:t>
      </w:r>
      <w:r w:rsidRPr="00A90C64">
        <w:t xml:space="preserve"> 2-3-5-6.</w:t>
      </w:r>
    </w:p>
    <w:p w14:paraId="690D33F2" w14:textId="77777777" w:rsidR="00646BBF" w:rsidRPr="00A90C64" w:rsidRDefault="00646BBF" w:rsidP="00646BBF">
      <w:pPr>
        <w:pStyle w:val="Brdtekst"/>
      </w:pPr>
      <w:r w:rsidRPr="00A90C64">
        <w:t>Slik sletter du flere filer eller mapper:</w:t>
      </w:r>
    </w:p>
    <w:p w14:paraId="3A8EC44C" w14:textId="77777777" w:rsidR="00646BBF" w:rsidRPr="00A90C64" w:rsidRDefault="00646BBF" w:rsidP="00D24B70">
      <w:pPr>
        <w:pStyle w:val="Brdtekst"/>
        <w:numPr>
          <w:ilvl w:val="0"/>
          <w:numId w:val="25"/>
        </w:numPr>
      </w:pPr>
      <w:r w:rsidRPr="00A90C64">
        <w:t xml:space="preserve">Velg filen eller mappen du vil slette, ved hjelp av tommeltastene Forrige eller Neste. </w:t>
      </w:r>
    </w:p>
    <w:p w14:paraId="120D7B58" w14:textId="4FB54EC1" w:rsidR="00646BBF" w:rsidRPr="00A90C64" w:rsidRDefault="00646BBF" w:rsidP="00D24B70">
      <w:pPr>
        <w:pStyle w:val="Brdtekst"/>
        <w:numPr>
          <w:ilvl w:val="0"/>
          <w:numId w:val="25"/>
        </w:numPr>
      </w:pPr>
      <w:r w:rsidRPr="00A90C64">
        <w:t xml:space="preserve">Når du er valgt, trykker du </w:t>
      </w:r>
      <w:r w:rsidR="00094958" w:rsidRPr="00A90C64">
        <w:t>Slett bakover</w:t>
      </w:r>
      <w:r w:rsidRPr="00A90C64">
        <w:t xml:space="preserve"> + L for å merke filen eller mappen.</w:t>
      </w:r>
    </w:p>
    <w:p w14:paraId="2A418961" w14:textId="77777777" w:rsidR="00646BBF" w:rsidRPr="00A90C64" w:rsidRDefault="00646BBF" w:rsidP="00D24B70">
      <w:pPr>
        <w:pStyle w:val="Brdtekst"/>
        <w:numPr>
          <w:ilvl w:val="0"/>
          <w:numId w:val="25"/>
        </w:numPr>
      </w:pPr>
      <w:r w:rsidRPr="00A90C64">
        <w:t>Gjenta dette trinnet for å merke alle filer eller mapper du vil slette.</w:t>
      </w:r>
    </w:p>
    <w:p w14:paraId="2F4020BC" w14:textId="58E0DDF9" w:rsidR="00646BBF" w:rsidRPr="00A90C64" w:rsidRDefault="00646BBF" w:rsidP="00D24B70">
      <w:pPr>
        <w:pStyle w:val="Brdtekst"/>
        <w:numPr>
          <w:ilvl w:val="0"/>
          <w:numId w:val="25"/>
        </w:numPr>
      </w:pPr>
      <w:r w:rsidRPr="00A90C64">
        <w:t xml:space="preserve">Når du er klar til å slette de merkede filene eller mappene, trykker du </w:t>
      </w:r>
      <w:r w:rsidR="00094958" w:rsidRPr="00A90C64">
        <w:t>Slett bakover</w:t>
      </w:r>
      <w:r w:rsidRPr="00A90C64">
        <w:t xml:space="preserve"> + P</w:t>
      </w:r>
      <w:r w:rsidR="00094958" w:rsidRPr="00A90C64">
        <w:t>unkt</w:t>
      </w:r>
      <w:r w:rsidRPr="00A90C64">
        <w:t xml:space="preserve"> 2-3-5-6. </w:t>
      </w:r>
    </w:p>
    <w:p w14:paraId="4A34A59C" w14:textId="3D84F1A0" w:rsidR="00646BBF" w:rsidRPr="00A90C64" w:rsidRDefault="00646BBF" w:rsidP="00646BBF">
      <w:pPr>
        <w:pStyle w:val="Brdtekst"/>
      </w:pPr>
      <w:r w:rsidRPr="00A90C64">
        <w:rPr>
          <w:rStyle w:val="Sterk"/>
        </w:rPr>
        <w:t>Merk</w:t>
      </w:r>
      <w:r w:rsidRPr="00A90C64">
        <w:t xml:space="preserve">: Brailliant spør om du er sikker på at du bare vil slette filene og/eller </w:t>
      </w:r>
      <w:proofErr w:type="gramStart"/>
      <w:r w:rsidRPr="00A90C64">
        <w:t>mappene  når</w:t>
      </w:r>
      <w:proofErr w:type="gramEnd"/>
      <w:r w:rsidRPr="00A90C64">
        <w:t xml:space="preserve"> Bekreft sletting er satt til På i </w:t>
      </w:r>
      <w:r w:rsidR="00094958" w:rsidRPr="00A90C64">
        <w:t>Innstillinger</w:t>
      </w:r>
      <w:r w:rsidRPr="00A90C64">
        <w:t xml:space="preserve">-menyen. Velg Ja ved hjelp av tommeltastene Forrige eller Neste, og trykk ENTER eller en </w:t>
      </w:r>
      <w:r w:rsidR="000F16D7" w:rsidRPr="00A90C64">
        <w:t>markørhenter</w:t>
      </w:r>
      <w:r w:rsidRPr="00A90C64">
        <w:t xml:space="preserve"> for å bekrefte slettingen. Hvis du vil ha mer informasjon om innstillingen Bekreft sletting, kan du gå til </w:t>
      </w:r>
      <w:hyperlink w:anchor="_Setting_User_Preferences" w:history="1">
        <w:proofErr w:type="gramStart"/>
        <w:r w:rsidRPr="00A90C64">
          <w:rPr>
            <w:rStyle w:val="Hyperkobling"/>
          </w:rPr>
          <w:t>delen  brukerinnstillinger</w:t>
        </w:r>
        <w:proofErr w:type="gramEnd"/>
        <w:r w:rsidRPr="00A90C64">
          <w:rPr>
            <w:rStyle w:val="Hyperkobling"/>
          </w:rPr>
          <w:t xml:space="preserve"> .</w:t>
        </w:r>
      </w:hyperlink>
    </w:p>
    <w:p w14:paraId="60C23F4A" w14:textId="2EFA5F6B" w:rsidR="00646BBF" w:rsidRPr="00A90C64" w:rsidRDefault="00220069" w:rsidP="00737DF3">
      <w:pPr>
        <w:pStyle w:val="Overskrift2"/>
        <w:numPr>
          <w:ilvl w:val="1"/>
          <w:numId w:val="20"/>
        </w:numPr>
      </w:pPr>
      <w:bookmarkStart w:id="326" w:name="_Refd18e2734"/>
      <w:bookmarkStart w:id="327" w:name="_Tocd18e2734"/>
      <w:bookmarkStart w:id="328" w:name="_Toc161145843"/>
      <w:r w:rsidRPr="00A90C64">
        <w:t xml:space="preserve">Tabell over </w:t>
      </w:r>
      <w:r w:rsidR="004D3F97" w:rsidRPr="00A90C64">
        <w:t>Filutforsker</w:t>
      </w:r>
      <w:r w:rsidRPr="00A90C64">
        <w:t>-kommandoer</w:t>
      </w:r>
      <w:bookmarkEnd w:id="326"/>
      <w:bookmarkEnd w:id="327"/>
      <w:bookmarkEnd w:id="328"/>
    </w:p>
    <w:p w14:paraId="1702F01F" w14:textId="52922770" w:rsidR="00646BBF" w:rsidRPr="00A90C64" w:rsidRDefault="00646BBF" w:rsidP="00646BBF">
      <w:pPr>
        <w:pStyle w:val="Brdtekst"/>
      </w:pPr>
      <w:r w:rsidRPr="00A90C64">
        <w:t xml:space="preserve">Kommandoene </w:t>
      </w:r>
      <w:r w:rsidR="004D3F97" w:rsidRPr="00A90C64">
        <w:t>Filutforsker</w:t>
      </w:r>
      <w:r w:rsidRPr="00A90C64">
        <w:t xml:space="preserve"> er oppført i tabell 6.</w:t>
      </w:r>
    </w:p>
    <w:p w14:paraId="66C2A0DD" w14:textId="7FFEC3D8" w:rsidR="00646BBF" w:rsidRPr="00A90C64" w:rsidRDefault="00646BBF" w:rsidP="00646BBF">
      <w:pPr>
        <w:pStyle w:val="Bildetekst"/>
        <w:keepNext/>
        <w:spacing w:after="120"/>
        <w:rPr>
          <w:rStyle w:val="Sterk"/>
          <w:sz w:val="24"/>
          <w:szCs w:val="24"/>
        </w:rPr>
      </w:pPr>
      <w:r w:rsidRPr="00A90C64">
        <w:rPr>
          <w:rStyle w:val="Sterk"/>
          <w:sz w:val="24"/>
          <w:szCs w:val="24"/>
        </w:rPr>
        <w:t xml:space="preserve">Tabell 6: </w:t>
      </w:r>
      <w:r w:rsidR="004D3F97" w:rsidRPr="00A90C64">
        <w:rPr>
          <w:rStyle w:val="Sterk"/>
          <w:sz w:val="24"/>
          <w:szCs w:val="24"/>
        </w:rPr>
        <w:t>Filutforsker</w:t>
      </w:r>
      <w:r w:rsidRPr="00A90C64">
        <w:rPr>
          <w:rStyle w:val="Sterk"/>
          <w:sz w:val="24"/>
          <w:szCs w:val="24"/>
        </w:rPr>
        <w:t>-kommandoer</w:t>
      </w:r>
    </w:p>
    <w:tbl>
      <w:tblPr>
        <w:tblStyle w:val="Tabellrutenett"/>
        <w:tblW w:w="0" w:type="auto"/>
        <w:tblLook w:val="04A0" w:firstRow="1" w:lastRow="0" w:firstColumn="1" w:lastColumn="0" w:noHBand="0" w:noVBand="1"/>
        <w:tblDescription w:val="Tabell med to kolonner med overskrifter Handlings- og snarveis- eller tastekombinasjon"/>
      </w:tblPr>
      <w:tblGrid>
        <w:gridCol w:w="4677"/>
        <w:gridCol w:w="4673"/>
      </w:tblGrid>
      <w:tr w:rsidR="00646BBF" w:rsidRPr="00A90C64" w14:paraId="08917096" w14:textId="77777777" w:rsidTr="008E5FE3">
        <w:trPr>
          <w:trHeight w:val="432"/>
          <w:tblHeader/>
        </w:trPr>
        <w:tc>
          <w:tcPr>
            <w:tcW w:w="4677" w:type="dxa"/>
            <w:vAlign w:val="center"/>
          </w:tcPr>
          <w:p w14:paraId="53A222B0" w14:textId="77777777" w:rsidR="00646BBF" w:rsidRPr="00A90C64" w:rsidRDefault="00646BBF" w:rsidP="006F7D8B">
            <w:pPr>
              <w:pStyle w:val="Brdtekst"/>
              <w:spacing w:after="0"/>
              <w:jc w:val="center"/>
              <w:rPr>
                <w:rStyle w:val="Sterk"/>
              </w:rPr>
            </w:pPr>
            <w:r w:rsidRPr="00A90C64">
              <w:rPr>
                <w:rStyle w:val="Sterk"/>
              </w:rPr>
              <w:t>Handling</w:t>
            </w:r>
          </w:p>
        </w:tc>
        <w:tc>
          <w:tcPr>
            <w:tcW w:w="4673" w:type="dxa"/>
            <w:vAlign w:val="center"/>
          </w:tcPr>
          <w:p w14:paraId="0E19A311" w14:textId="77777777" w:rsidR="00646BBF" w:rsidRPr="00A90C64" w:rsidRDefault="00646BBF" w:rsidP="006F7D8B">
            <w:pPr>
              <w:pStyle w:val="Brdtekst"/>
              <w:spacing w:after="0"/>
              <w:jc w:val="center"/>
              <w:rPr>
                <w:rStyle w:val="Sterk"/>
              </w:rPr>
            </w:pPr>
            <w:r w:rsidRPr="00A90C64">
              <w:rPr>
                <w:rStyle w:val="Sterk"/>
              </w:rPr>
              <w:t>Snarvei eller tastekombinasjon</w:t>
            </w:r>
          </w:p>
        </w:tc>
      </w:tr>
      <w:tr w:rsidR="00646BBF" w:rsidRPr="00A90C64" w14:paraId="3A36A470" w14:textId="77777777" w:rsidTr="008E5FE3">
        <w:trPr>
          <w:trHeight w:val="360"/>
        </w:trPr>
        <w:tc>
          <w:tcPr>
            <w:tcW w:w="4677" w:type="dxa"/>
            <w:vAlign w:val="center"/>
          </w:tcPr>
          <w:p w14:paraId="4E98E0D1" w14:textId="77777777" w:rsidR="00646BBF" w:rsidRPr="00A90C64" w:rsidRDefault="00646BBF" w:rsidP="006F7D8B">
            <w:pPr>
              <w:pStyle w:val="Brdtekst"/>
              <w:spacing w:after="0"/>
            </w:pPr>
            <w:r w:rsidRPr="00A90C64">
              <w:t xml:space="preserve">Opprett ny mappe </w:t>
            </w:r>
          </w:p>
        </w:tc>
        <w:tc>
          <w:tcPr>
            <w:tcW w:w="4673" w:type="dxa"/>
            <w:vAlign w:val="center"/>
          </w:tcPr>
          <w:p w14:paraId="59F57FDA" w14:textId="6C2B47B9" w:rsidR="00646BBF" w:rsidRPr="00A90C64" w:rsidRDefault="00730718" w:rsidP="006F7D8B">
            <w:pPr>
              <w:pStyle w:val="Brdtekst"/>
              <w:spacing w:after="0"/>
            </w:pPr>
            <w:r w:rsidRPr="00A90C64">
              <w:t>Mellomrom + N</w:t>
            </w:r>
          </w:p>
        </w:tc>
      </w:tr>
      <w:tr w:rsidR="00646BBF" w:rsidRPr="00A90C64" w14:paraId="79A1820A" w14:textId="77777777" w:rsidTr="008E5FE3">
        <w:trPr>
          <w:trHeight w:val="360"/>
        </w:trPr>
        <w:tc>
          <w:tcPr>
            <w:tcW w:w="4677" w:type="dxa"/>
            <w:vAlign w:val="center"/>
          </w:tcPr>
          <w:p w14:paraId="5D4F3926" w14:textId="1C4D1ECE" w:rsidR="00646BBF" w:rsidRPr="00A90C64" w:rsidRDefault="00646BBF" w:rsidP="006F7D8B">
            <w:pPr>
              <w:pStyle w:val="Brdtekst"/>
              <w:spacing w:after="0"/>
            </w:pPr>
            <w:r w:rsidRPr="00A90C64">
              <w:t xml:space="preserve">Fil-/stasjonsinformasjon </w:t>
            </w:r>
          </w:p>
        </w:tc>
        <w:tc>
          <w:tcPr>
            <w:tcW w:w="4673" w:type="dxa"/>
            <w:vAlign w:val="center"/>
          </w:tcPr>
          <w:p w14:paraId="43504630" w14:textId="0E86F05C" w:rsidR="00646BBF" w:rsidRPr="00A90C64" w:rsidRDefault="00730718" w:rsidP="006F7D8B">
            <w:pPr>
              <w:pStyle w:val="Brdtekst"/>
              <w:spacing w:after="0"/>
            </w:pPr>
            <w:r w:rsidRPr="00A90C64">
              <w:t>Mellomrom + I</w:t>
            </w:r>
          </w:p>
        </w:tc>
      </w:tr>
      <w:tr w:rsidR="00646BBF" w:rsidRPr="00A90C64" w14:paraId="287C9995" w14:textId="77777777" w:rsidTr="008E5FE3">
        <w:trPr>
          <w:trHeight w:val="360"/>
        </w:trPr>
        <w:tc>
          <w:tcPr>
            <w:tcW w:w="4677" w:type="dxa"/>
            <w:vAlign w:val="center"/>
          </w:tcPr>
          <w:p w14:paraId="4406BB55" w14:textId="77777777" w:rsidR="00646BBF" w:rsidRPr="00A90C64" w:rsidRDefault="00646BBF" w:rsidP="006F7D8B">
            <w:pPr>
              <w:pStyle w:val="Brdtekst"/>
              <w:spacing w:after="0"/>
            </w:pPr>
            <w:r w:rsidRPr="00A90C64">
              <w:t>Merk/opp</w:t>
            </w:r>
          </w:p>
        </w:tc>
        <w:tc>
          <w:tcPr>
            <w:tcW w:w="4673" w:type="dxa"/>
            <w:vAlign w:val="center"/>
          </w:tcPr>
          <w:p w14:paraId="514D95E7" w14:textId="03847151" w:rsidR="00646BBF" w:rsidRPr="00A90C64" w:rsidRDefault="004D3F97" w:rsidP="006F7D8B">
            <w:pPr>
              <w:pStyle w:val="Brdtekst"/>
              <w:spacing w:after="0"/>
            </w:pPr>
            <w:r w:rsidRPr="00A90C64">
              <w:t>Slett bakover</w:t>
            </w:r>
            <w:r w:rsidR="00730718" w:rsidRPr="00A90C64">
              <w:t xml:space="preserve"> + L</w:t>
            </w:r>
          </w:p>
        </w:tc>
      </w:tr>
      <w:tr w:rsidR="00646BBF" w:rsidRPr="00A90C64" w14:paraId="1C21399F" w14:textId="77777777" w:rsidTr="008E5FE3">
        <w:trPr>
          <w:trHeight w:val="360"/>
        </w:trPr>
        <w:tc>
          <w:tcPr>
            <w:tcW w:w="4677" w:type="dxa"/>
            <w:vAlign w:val="center"/>
          </w:tcPr>
          <w:p w14:paraId="4F1CBABA" w14:textId="77777777" w:rsidR="00646BBF" w:rsidRPr="00A90C64" w:rsidRDefault="00646BBF" w:rsidP="006F7D8B">
            <w:pPr>
              <w:pStyle w:val="Brdtekst"/>
              <w:spacing w:after="0"/>
            </w:pPr>
            <w:r w:rsidRPr="00A90C64">
              <w:t xml:space="preserve">Merk alle/oppmerk alle </w:t>
            </w:r>
          </w:p>
        </w:tc>
        <w:tc>
          <w:tcPr>
            <w:tcW w:w="4673" w:type="dxa"/>
            <w:vAlign w:val="center"/>
          </w:tcPr>
          <w:p w14:paraId="1C3443FE" w14:textId="2EC08900" w:rsidR="00646BBF" w:rsidRPr="00A90C64" w:rsidRDefault="004D3F97" w:rsidP="006F7D8B">
            <w:pPr>
              <w:pStyle w:val="Brdtekst"/>
              <w:spacing w:after="0"/>
            </w:pPr>
            <w:r w:rsidRPr="00A90C64">
              <w:t>Enter</w:t>
            </w:r>
            <w:r w:rsidR="00BF13AE" w:rsidRPr="00A90C64">
              <w:t xml:space="preserve"> + P</w:t>
            </w:r>
            <w:r w:rsidRPr="00A90C64">
              <w:t>unkt</w:t>
            </w:r>
            <w:r w:rsidR="00BF13AE" w:rsidRPr="00A90C64">
              <w:t xml:space="preserve"> 1-2-3-4-5-6</w:t>
            </w:r>
          </w:p>
        </w:tc>
      </w:tr>
      <w:tr w:rsidR="00646BBF" w:rsidRPr="00A90C64" w14:paraId="1AC9D4E4" w14:textId="77777777" w:rsidTr="008E5FE3">
        <w:trPr>
          <w:trHeight w:val="360"/>
        </w:trPr>
        <w:tc>
          <w:tcPr>
            <w:tcW w:w="4677" w:type="dxa"/>
            <w:vAlign w:val="center"/>
          </w:tcPr>
          <w:p w14:paraId="41AC5424" w14:textId="77777777" w:rsidR="00646BBF" w:rsidRPr="00A90C64" w:rsidRDefault="00646BBF" w:rsidP="006F7D8B">
            <w:pPr>
              <w:pStyle w:val="Brdtekst"/>
              <w:spacing w:after="0"/>
            </w:pPr>
            <w:r w:rsidRPr="00A90C64">
              <w:t>Gi nytt navn til fil</w:t>
            </w:r>
          </w:p>
        </w:tc>
        <w:tc>
          <w:tcPr>
            <w:tcW w:w="4673" w:type="dxa"/>
            <w:vAlign w:val="center"/>
          </w:tcPr>
          <w:p w14:paraId="0B24B895" w14:textId="16A02FCE" w:rsidR="00646BBF" w:rsidRPr="00A90C64" w:rsidRDefault="004D3F97" w:rsidP="006F7D8B">
            <w:pPr>
              <w:pStyle w:val="Brdtekst"/>
              <w:spacing w:after="0"/>
            </w:pPr>
            <w:r w:rsidRPr="00A90C64">
              <w:t>Slett bakover</w:t>
            </w:r>
            <w:r w:rsidR="00BF13AE" w:rsidRPr="00A90C64">
              <w:t xml:space="preserve"> + R</w:t>
            </w:r>
          </w:p>
        </w:tc>
      </w:tr>
      <w:tr w:rsidR="00646BBF" w:rsidRPr="00A90C64" w14:paraId="4BEFE4A2" w14:textId="77777777" w:rsidTr="008E5FE3">
        <w:trPr>
          <w:trHeight w:val="360"/>
        </w:trPr>
        <w:tc>
          <w:tcPr>
            <w:tcW w:w="4677" w:type="dxa"/>
            <w:vAlign w:val="center"/>
          </w:tcPr>
          <w:p w14:paraId="4BF90179" w14:textId="77777777" w:rsidR="00646BBF" w:rsidRPr="00A90C64" w:rsidRDefault="00646BBF" w:rsidP="006F7D8B">
            <w:pPr>
              <w:pStyle w:val="Brdtekst"/>
              <w:spacing w:after="0"/>
            </w:pPr>
            <w:r w:rsidRPr="00A90C64">
              <w:t>Slett fil</w:t>
            </w:r>
          </w:p>
        </w:tc>
        <w:tc>
          <w:tcPr>
            <w:tcW w:w="4673" w:type="dxa"/>
            <w:vAlign w:val="center"/>
          </w:tcPr>
          <w:p w14:paraId="2ABA6636" w14:textId="6368D5DE" w:rsidR="00646BBF" w:rsidRPr="00A90C64" w:rsidRDefault="004D3F97" w:rsidP="006F7D8B">
            <w:pPr>
              <w:pStyle w:val="Brdtekst"/>
              <w:spacing w:after="0"/>
            </w:pPr>
            <w:r w:rsidRPr="00A90C64">
              <w:t>Slett bakover</w:t>
            </w:r>
            <w:r w:rsidR="00BF13AE" w:rsidRPr="00A90C64">
              <w:t xml:space="preserve"> + P</w:t>
            </w:r>
            <w:r w:rsidRPr="00A90C64">
              <w:t>unkt</w:t>
            </w:r>
            <w:r w:rsidR="00BF13AE" w:rsidRPr="00A90C64">
              <w:t xml:space="preserve"> 2-3-5-6</w:t>
            </w:r>
          </w:p>
        </w:tc>
      </w:tr>
      <w:tr w:rsidR="00646BBF" w:rsidRPr="00A90C64" w14:paraId="3E27784C" w14:textId="77777777" w:rsidTr="008E5FE3">
        <w:trPr>
          <w:trHeight w:val="360"/>
        </w:trPr>
        <w:tc>
          <w:tcPr>
            <w:tcW w:w="4677" w:type="dxa"/>
            <w:vAlign w:val="center"/>
          </w:tcPr>
          <w:p w14:paraId="4D22EB79" w14:textId="77777777" w:rsidR="00646BBF" w:rsidRPr="00A90C64" w:rsidRDefault="00646BBF" w:rsidP="006F7D8B">
            <w:pPr>
              <w:pStyle w:val="Brdtekst"/>
              <w:spacing w:after="0"/>
            </w:pPr>
            <w:r w:rsidRPr="00A90C64">
              <w:t xml:space="preserve">Kopier fil </w:t>
            </w:r>
          </w:p>
        </w:tc>
        <w:tc>
          <w:tcPr>
            <w:tcW w:w="4673" w:type="dxa"/>
            <w:vAlign w:val="center"/>
          </w:tcPr>
          <w:p w14:paraId="4FB06BE1" w14:textId="108A4CD3" w:rsidR="00646BBF" w:rsidRPr="00A90C64" w:rsidRDefault="004D3F97" w:rsidP="006F7D8B">
            <w:pPr>
              <w:pStyle w:val="Brdtekst"/>
              <w:spacing w:after="0"/>
            </w:pPr>
            <w:r w:rsidRPr="00A90C64">
              <w:t>Slett bakover</w:t>
            </w:r>
            <w:r w:rsidR="00BF13AE" w:rsidRPr="00A90C64">
              <w:t xml:space="preserve"> + Y</w:t>
            </w:r>
          </w:p>
        </w:tc>
      </w:tr>
      <w:tr w:rsidR="00646BBF" w:rsidRPr="00A90C64" w14:paraId="6A965360" w14:textId="77777777" w:rsidTr="008E5FE3">
        <w:trPr>
          <w:trHeight w:val="360"/>
        </w:trPr>
        <w:tc>
          <w:tcPr>
            <w:tcW w:w="4677" w:type="dxa"/>
            <w:vAlign w:val="center"/>
          </w:tcPr>
          <w:p w14:paraId="0B3EC21F" w14:textId="77777777" w:rsidR="00646BBF" w:rsidRPr="00A90C64" w:rsidRDefault="00646BBF" w:rsidP="006F7D8B">
            <w:pPr>
              <w:pStyle w:val="Brdtekst"/>
              <w:spacing w:after="0"/>
            </w:pPr>
            <w:r w:rsidRPr="00A90C64">
              <w:t>Klipp ut fil</w:t>
            </w:r>
          </w:p>
        </w:tc>
        <w:tc>
          <w:tcPr>
            <w:tcW w:w="4673" w:type="dxa"/>
            <w:vAlign w:val="center"/>
          </w:tcPr>
          <w:p w14:paraId="01A9CFD2" w14:textId="42BE652E" w:rsidR="00646BBF" w:rsidRPr="00A90C64" w:rsidRDefault="004D3F97" w:rsidP="006F7D8B">
            <w:pPr>
              <w:pStyle w:val="Brdtekst"/>
              <w:spacing w:after="0"/>
            </w:pPr>
            <w:r w:rsidRPr="00A90C64">
              <w:t>Slett bakover</w:t>
            </w:r>
            <w:r w:rsidR="00BF13AE" w:rsidRPr="00A90C64">
              <w:t xml:space="preserve"> + X</w:t>
            </w:r>
          </w:p>
        </w:tc>
      </w:tr>
      <w:tr w:rsidR="00646BBF" w:rsidRPr="00A90C64" w14:paraId="3D1A62D2" w14:textId="77777777" w:rsidTr="008E5FE3">
        <w:trPr>
          <w:trHeight w:val="360"/>
        </w:trPr>
        <w:tc>
          <w:tcPr>
            <w:tcW w:w="4677" w:type="dxa"/>
            <w:vAlign w:val="center"/>
          </w:tcPr>
          <w:p w14:paraId="24096A89" w14:textId="77777777" w:rsidR="00646BBF" w:rsidRPr="00A90C64" w:rsidRDefault="00646BBF" w:rsidP="006F7D8B">
            <w:pPr>
              <w:pStyle w:val="Brdtekst"/>
              <w:spacing w:after="0"/>
            </w:pPr>
            <w:r w:rsidRPr="00A90C64">
              <w:t>Lim inn fil</w:t>
            </w:r>
          </w:p>
        </w:tc>
        <w:tc>
          <w:tcPr>
            <w:tcW w:w="4673" w:type="dxa"/>
            <w:vAlign w:val="center"/>
          </w:tcPr>
          <w:p w14:paraId="1848D4DA" w14:textId="52007D33" w:rsidR="00646BBF" w:rsidRPr="00A90C64" w:rsidRDefault="004D3F97" w:rsidP="006F7D8B">
            <w:pPr>
              <w:pStyle w:val="Brdtekst"/>
              <w:spacing w:after="0"/>
            </w:pPr>
            <w:r w:rsidRPr="00A90C64">
              <w:t>Slett bakover</w:t>
            </w:r>
            <w:r w:rsidR="00BF13AE" w:rsidRPr="00A90C64">
              <w:t xml:space="preserve"> + V</w:t>
            </w:r>
          </w:p>
        </w:tc>
      </w:tr>
      <w:tr w:rsidR="00646BBF" w:rsidRPr="00A90C64" w14:paraId="0F24295E" w14:textId="77777777" w:rsidTr="008E5FE3">
        <w:trPr>
          <w:trHeight w:val="360"/>
        </w:trPr>
        <w:tc>
          <w:tcPr>
            <w:tcW w:w="4677" w:type="dxa"/>
            <w:vAlign w:val="center"/>
          </w:tcPr>
          <w:p w14:paraId="384DF1E6" w14:textId="77777777" w:rsidR="00646BBF" w:rsidRPr="00A90C64" w:rsidRDefault="00646BBF" w:rsidP="006F7D8B">
            <w:pPr>
              <w:pStyle w:val="Brdtekst"/>
              <w:spacing w:after="0"/>
            </w:pPr>
            <w:r w:rsidRPr="00A90C64">
              <w:t xml:space="preserve">Søk i fil </w:t>
            </w:r>
          </w:p>
        </w:tc>
        <w:tc>
          <w:tcPr>
            <w:tcW w:w="4673" w:type="dxa"/>
            <w:vAlign w:val="center"/>
          </w:tcPr>
          <w:p w14:paraId="2145D5B4" w14:textId="3FDBB0B1" w:rsidR="00646BBF" w:rsidRPr="00A90C64" w:rsidRDefault="00BF13AE" w:rsidP="006F7D8B">
            <w:pPr>
              <w:pStyle w:val="Brdtekst"/>
              <w:spacing w:after="0"/>
            </w:pPr>
            <w:r w:rsidRPr="00A90C64">
              <w:t>Mellomrom + F</w:t>
            </w:r>
          </w:p>
        </w:tc>
      </w:tr>
      <w:tr w:rsidR="00646BBF" w:rsidRPr="00A90C64" w14:paraId="5D17EB5A" w14:textId="77777777" w:rsidTr="008E5FE3">
        <w:trPr>
          <w:trHeight w:val="360"/>
        </w:trPr>
        <w:tc>
          <w:tcPr>
            <w:tcW w:w="4677" w:type="dxa"/>
            <w:vAlign w:val="center"/>
          </w:tcPr>
          <w:p w14:paraId="7953BFDB" w14:textId="77777777" w:rsidR="00646BBF" w:rsidRPr="00A90C64" w:rsidRDefault="00646BBF" w:rsidP="006F7D8B">
            <w:pPr>
              <w:pStyle w:val="Brdtekst"/>
              <w:spacing w:after="0"/>
            </w:pPr>
            <w:r w:rsidRPr="00A90C64">
              <w:t xml:space="preserve">Sortere filer </w:t>
            </w:r>
          </w:p>
        </w:tc>
        <w:tc>
          <w:tcPr>
            <w:tcW w:w="4673" w:type="dxa"/>
            <w:vAlign w:val="center"/>
          </w:tcPr>
          <w:p w14:paraId="1CF4240E" w14:textId="52282000" w:rsidR="00646BBF" w:rsidRPr="00A90C64" w:rsidRDefault="00BF13AE" w:rsidP="006F7D8B">
            <w:pPr>
              <w:pStyle w:val="Brdtekst"/>
              <w:spacing w:after="0"/>
            </w:pPr>
            <w:r w:rsidRPr="00A90C64">
              <w:t>Mellomrom + V</w:t>
            </w:r>
          </w:p>
        </w:tc>
      </w:tr>
      <w:tr w:rsidR="00646BBF" w:rsidRPr="00A90C64" w14:paraId="00B23BB1" w14:textId="77777777" w:rsidTr="008E5FE3">
        <w:trPr>
          <w:trHeight w:val="360"/>
        </w:trPr>
        <w:tc>
          <w:tcPr>
            <w:tcW w:w="4677" w:type="dxa"/>
            <w:vAlign w:val="center"/>
          </w:tcPr>
          <w:p w14:paraId="79ACB35C" w14:textId="103CDF6A" w:rsidR="00646BBF" w:rsidRPr="00A90C64" w:rsidRDefault="00646BBF" w:rsidP="006F7D8B">
            <w:pPr>
              <w:pStyle w:val="Brdtekst"/>
              <w:spacing w:after="0"/>
            </w:pPr>
            <w:r w:rsidRPr="00A90C64">
              <w:t>Hvor er jeg</w:t>
            </w:r>
          </w:p>
        </w:tc>
        <w:tc>
          <w:tcPr>
            <w:tcW w:w="4673" w:type="dxa"/>
            <w:vAlign w:val="center"/>
          </w:tcPr>
          <w:p w14:paraId="7169BE30" w14:textId="118A469C" w:rsidR="00646BBF" w:rsidRPr="00A90C64" w:rsidRDefault="003845D5" w:rsidP="006F7D8B">
            <w:pPr>
              <w:pStyle w:val="Brdtekst"/>
              <w:spacing w:after="0"/>
            </w:pPr>
            <w:r w:rsidRPr="00A90C64">
              <w:t>Mellomrom + p</w:t>
            </w:r>
            <w:r w:rsidR="004D3F97" w:rsidRPr="00A90C64">
              <w:t>unkt</w:t>
            </w:r>
            <w:r w:rsidRPr="00A90C64">
              <w:t xml:space="preserve"> 1-5-6</w:t>
            </w:r>
          </w:p>
        </w:tc>
      </w:tr>
      <w:tr w:rsidR="00646BBF" w:rsidRPr="00A90C64" w14:paraId="41ABD21C" w14:textId="77777777" w:rsidTr="008E5FE3">
        <w:trPr>
          <w:trHeight w:val="360"/>
        </w:trPr>
        <w:tc>
          <w:tcPr>
            <w:tcW w:w="4677" w:type="dxa"/>
            <w:vAlign w:val="center"/>
          </w:tcPr>
          <w:p w14:paraId="50A89957" w14:textId="77777777" w:rsidR="00646BBF" w:rsidRPr="00A90C64" w:rsidRDefault="00646BBF" w:rsidP="006F7D8B">
            <w:pPr>
              <w:pStyle w:val="Brdtekst"/>
              <w:spacing w:after="0"/>
            </w:pPr>
            <w:r w:rsidRPr="00A90C64">
              <w:t xml:space="preserve">Velg stasjon </w:t>
            </w:r>
          </w:p>
        </w:tc>
        <w:tc>
          <w:tcPr>
            <w:tcW w:w="4673" w:type="dxa"/>
            <w:vAlign w:val="center"/>
          </w:tcPr>
          <w:p w14:paraId="6F0F869B" w14:textId="1BA00D66" w:rsidR="00646BBF" w:rsidRPr="00A90C64" w:rsidRDefault="003845D5" w:rsidP="006F7D8B">
            <w:pPr>
              <w:pStyle w:val="Brdtekst"/>
              <w:spacing w:after="0"/>
            </w:pPr>
            <w:r w:rsidRPr="00A90C64">
              <w:t>Mellomrom + D</w:t>
            </w:r>
          </w:p>
        </w:tc>
      </w:tr>
      <w:tr w:rsidR="00646BBF" w:rsidRPr="00A90C64" w14:paraId="5A0671AE" w14:textId="77777777" w:rsidTr="008E5FE3">
        <w:trPr>
          <w:trHeight w:val="360"/>
        </w:trPr>
        <w:tc>
          <w:tcPr>
            <w:tcW w:w="4677" w:type="dxa"/>
            <w:vAlign w:val="center"/>
          </w:tcPr>
          <w:p w14:paraId="77A841ED" w14:textId="77777777" w:rsidR="00646BBF" w:rsidRPr="00A90C64" w:rsidRDefault="00646BBF" w:rsidP="006F7D8B">
            <w:pPr>
              <w:pStyle w:val="Brdtekst"/>
              <w:spacing w:after="0"/>
            </w:pPr>
            <w:r w:rsidRPr="00A90C64">
              <w:t>Gå til overordnet mappe</w:t>
            </w:r>
          </w:p>
        </w:tc>
        <w:tc>
          <w:tcPr>
            <w:tcW w:w="4673" w:type="dxa"/>
            <w:vAlign w:val="center"/>
          </w:tcPr>
          <w:p w14:paraId="0CF6256D" w14:textId="49BE42D0" w:rsidR="00646BBF" w:rsidRPr="00A90C64" w:rsidRDefault="003845D5" w:rsidP="006F7D8B">
            <w:pPr>
              <w:pStyle w:val="Brdtekst"/>
              <w:spacing w:after="0"/>
            </w:pPr>
            <w:r w:rsidRPr="00A90C64">
              <w:t>Mellomrom + E</w:t>
            </w:r>
          </w:p>
        </w:tc>
      </w:tr>
      <w:tr w:rsidR="005A2ACC" w:rsidRPr="00A90C64" w14:paraId="27A8013B" w14:textId="77777777" w:rsidTr="008E5FE3">
        <w:trPr>
          <w:trHeight w:val="360"/>
        </w:trPr>
        <w:tc>
          <w:tcPr>
            <w:tcW w:w="4677" w:type="dxa"/>
            <w:vAlign w:val="center"/>
          </w:tcPr>
          <w:p w14:paraId="65AD6C53" w14:textId="0CF6EBB1" w:rsidR="005A2ACC" w:rsidRPr="00A90C64" w:rsidRDefault="00B153DA" w:rsidP="006F7D8B">
            <w:pPr>
              <w:pStyle w:val="Brdtekst"/>
              <w:spacing w:after="0"/>
            </w:pPr>
            <w:r w:rsidRPr="00A90C64">
              <w:lastRenderedPageBreak/>
              <w:t>Løs ut medier</w:t>
            </w:r>
          </w:p>
        </w:tc>
        <w:tc>
          <w:tcPr>
            <w:tcW w:w="4673" w:type="dxa"/>
            <w:vAlign w:val="center"/>
          </w:tcPr>
          <w:p w14:paraId="49219042" w14:textId="1CFEA189" w:rsidR="005A2ACC" w:rsidRPr="00A90C64" w:rsidRDefault="00BD2F61" w:rsidP="006F7D8B">
            <w:pPr>
              <w:pStyle w:val="Brdtekst"/>
              <w:spacing w:after="0"/>
            </w:pPr>
            <w:r w:rsidRPr="00A90C64">
              <w:t>Enter + E</w:t>
            </w:r>
          </w:p>
        </w:tc>
      </w:tr>
    </w:tbl>
    <w:p w14:paraId="44440B0F" w14:textId="0A0B2728" w:rsidR="00646BBF" w:rsidRPr="00A90C64" w:rsidRDefault="00646BBF" w:rsidP="00737DF3">
      <w:pPr>
        <w:pStyle w:val="Overskrift1"/>
        <w:numPr>
          <w:ilvl w:val="0"/>
          <w:numId w:val="20"/>
        </w:numPr>
        <w:ind w:left="357" w:hanging="357"/>
      </w:pPr>
      <w:bookmarkStart w:id="329" w:name="_Refd18e2800"/>
      <w:bookmarkStart w:id="330" w:name="_Tocd18e2800"/>
      <w:r w:rsidRPr="00A90C64">
        <w:t xml:space="preserve"> </w:t>
      </w:r>
      <w:bookmarkStart w:id="331" w:name="_Toc161145844"/>
      <w:r w:rsidRPr="00A90C64">
        <w:t xml:space="preserve">Bruke </w:t>
      </w:r>
      <w:r w:rsidR="00A77514" w:rsidRPr="00A90C64">
        <w:t>Kalkulator pro</w:t>
      </w:r>
      <w:r w:rsidRPr="00A90C64">
        <w:t>grammet</w:t>
      </w:r>
      <w:bookmarkEnd w:id="329"/>
      <w:bookmarkEnd w:id="330"/>
      <w:bookmarkEnd w:id="331"/>
    </w:p>
    <w:p w14:paraId="0169190B" w14:textId="1D00CEA2" w:rsidR="00646BBF" w:rsidRPr="00A90C64" w:rsidRDefault="00646BBF" w:rsidP="00646BBF">
      <w:pPr>
        <w:pStyle w:val="Brdtekst"/>
      </w:pPr>
      <w:r w:rsidRPr="00A90C64">
        <w:t xml:space="preserve">Brailliant har en kalkulator som lar deg utføre de vanligste operasjonene. </w:t>
      </w:r>
    </w:p>
    <w:p w14:paraId="37F25F43" w14:textId="22FC70A7" w:rsidR="00646BBF" w:rsidRPr="00A90C64" w:rsidRDefault="00646BBF" w:rsidP="00646BBF">
      <w:pPr>
        <w:pStyle w:val="Brdtekst"/>
      </w:pPr>
      <w:r w:rsidRPr="00A90C64">
        <w:rPr>
          <w:rStyle w:val="Sterk"/>
        </w:rPr>
        <w:t>Merk</w:t>
      </w:r>
      <w:r w:rsidRPr="00A90C64">
        <w:t xml:space="preserve">: </w:t>
      </w:r>
      <w:r w:rsidR="00A77514" w:rsidRPr="00A90C64">
        <w:t>Kalkulator</w:t>
      </w:r>
      <w:r w:rsidRPr="00A90C64">
        <w:t xml:space="preserve"> støtter for øyeblikket bare </w:t>
      </w:r>
      <w:r w:rsidR="00A77514" w:rsidRPr="00A90C64">
        <w:t>8</w:t>
      </w:r>
      <w:r w:rsidRPr="00A90C64">
        <w:t>-</w:t>
      </w:r>
      <w:r w:rsidR="00A77514" w:rsidRPr="00A90C64">
        <w:t>punkt datapunkt</w:t>
      </w:r>
      <w:r w:rsidRPr="00A90C64">
        <w:t xml:space="preserve">. </w:t>
      </w:r>
    </w:p>
    <w:p w14:paraId="683D63E2" w14:textId="4EB8C8DC" w:rsidR="00646BBF" w:rsidRPr="00A90C64" w:rsidRDefault="00646BBF" w:rsidP="00646BBF">
      <w:pPr>
        <w:pStyle w:val="Brdtekst"/>
      </w:pPr>
      <w:r w:rsidRPr="00A90C64">
        <w:t xml:space="preserve">Slik åpner du </w:t>
      </w:r>
      <w:r w:rsidR="00A77514" w:rsidRPr="00A90C64">
        <w:t>Kalkulator</w:t>
      </w:r>
      <w:r w:rsidRPr="00A90C64">
        <w:t>:</w:t>
      </w:r>
    </w:p>
    <w:p w14:paraId="162DB28A" w14:textId="77777777" w:rsidR="00646BBF" w:rsidRPr="00A90C64" w:rsidRDefault="00646BBF" w:rsidP="00D24B70">
      <w:pPr>
        <w:pStyle w:val="Brdtekst"/>
        <w:numPr>
          <w:ilvl w:val="0"/>
          <w:numId w:val="27"/>
        </w:numPr>
      </w:pPr>
      <w:r w:rsidRPr="00A90C64">
        <w:t>Gå til Hoved-menyen.</w:t>
      </w:r>
    </w:p>
    <w:p w14:paraId="72271F03" w14:textId="16126C87" w:rsidR="00646BBF" w:rsidRPr="00A90C64" w:rsidRDefault="00646BBF" w:rsidP="00D24B70">
      <w:pPr>
        <w:pStyle w:val="Brdtekst"/>
        <w:numPr>
          <w:ilvl w:val="0"/>
          <w:numId w:val="27"/>
        </w:numPr>
      </w:pPr>
      <w:r w:rsidRPr="00A90C64">
        <w:t xml:space="preserve">Trykk </w:t>
      </w:r>
      <w:r w:rsidR="00A77514" w:rsidRPr="00A90C64">
        <w:t>K</w:t>
      </w:r>
      <w:r w:rsidRPr="00A90C64">
        <w:t xml:space="preserve"> </w:t>
      </w:r>
      <w:r w:rsidRPr="00A90C64">
        <w:rPr>
          <w:rStyle w:val="Sterk"/>
        </w:rPr>
        <w:t>ELLER</w:t>
      </w:r>
      <w:r w:rsidRPr="00A90C64">
        <w:t xml:space="preserve"> trykk på forrige eller neste tommeltast til du kommer til menyelementet Kalkulator. </w:t>
      </w:r>
    </w:p>
    <w:p w14:paraId="61DDAFD9" w14:textId="32E7A1BF" w:rsidR="00646BBF" w:rsidRPr="00A90C64" w:rsidRDefault="00646BBF" w:rsidP="00D24B70">
      <w:pPr>
        <w:pStyle w:val="Brdtekst"/>
        <w:numPr>
          <w:ilvl w:val="0"/>
          <w:numId w:val="27"/>
        </w:numPr>
      </w:pPr>
      <w:r w:rsidRPr="00A90C64">
        <w:t xml:space="preserve">Trykk Enter eller en </w:t>
      </w:r>
      <w:r w:rsidR="000F16D7" w:rsidRPr="00A90C64">
        <w:t>markørhenter</w:t>
      </w:r>
      <w:r w:rsidRPr="00A90C64">
        <w:t>.</w:t>
      </w:r>
    </w:p>
    <w:p w14:paraId="10AFF81E" w14:textId="3106B60E" w:rsidR="00646BBF" w:rsidRPr="00A90C64" w:rsidRDefault="00646BBF" w:rsidP="00737DF3">
      <w:pPr>
        <w:pStyle w:val="Overskrift2"/>
        <w:numPr>
          <w:ilvl w:val="1"/>
          <w:numId w:val="20"/>
        </w:numPr>
      </w:pPr>
      <w:bookmarkStart w:id="332" w:name="_Toc161145845"/>
      <w:r w:rsidRPr="00A90C64">
        <w:t>Bruke kalkulatoren</w:t>
      </w:r>
      <w:bookmarkEnd w:id="332"/>
    </w:p>
    <w:p w14:paraId="49CE5A09" w14:textId="30401F06" w:rsidR="00646BBF" w:rsidRPr="00A90C64" w:rsidRDefault="00646BBF" w:rsidP="00646BBF">
      <w:pPr>
        <w:pStyle w:val="Brdtekst"/>
      </w:pPr>
      <w:r w:rsidRPr="00A90C64">
        <w:t>Hvis du vil bruke K</w:t>
      </w:r>
      <w:r w:rsidR="00A77514" w:rsidRPr="00A90C64">
        <w:t>alkulatoren</w:t>
      </w:r>
      <w:r w:rsidRPr="00A90C64">
        <w:t xml:space="preserve">, skriver du hele formelen og trykker ENTER for å få resultatet. </w:t>
      </w:r>
    </w:p>
    <w:p w14:paraId="0C60DB85" w14:textId="6BA5C9DE" w:rsidR="00646BBF" w:rsidRPr="00A90C64" w:rsidRDefault="00646BBF" w:rsidP="00646BBF">
      <w:pPr>
        <w:pStyle w:val="Brdtekst"/>
      </w:pPr>
      <w:r w:rsidRPr="00A90C64">
        <w:t>Skriv for eksempel inn formelen 20-(6+8) (uten mellomrom). Trykk Enter og Brailliant viser 6 som svar.</w:t>
      </w:r>
    </w:p>
    <w:p w14:paraId="7AD24565" w14:textId="2B9FB5F6" w:rsidR="00646BBF" w:rsidRPr="00A90C64" w:rsidRDefault="00646BBF" w:rsidP="00646BBF">
      <w:pPr>
        <w:pStyle w:val="Brdtekst"/>
      </w:pPr>
      <w:r w:rsidRPr="00A90C64">
        <w:t xml:space="preserve">Hvis du vil fjerne forrige formel, trykker du MELLOMROM + </w:t>
      </w:r>
      <w:r w:rsidR="007175BB" w:rsidRPr="00A90C64">
        <w:t>punkt</w:t>
      </w:r>
      <w:r w:rsidRPr="00A90C64">
        <w:t xml:space="preserve"> 3-5-6.</w:t>
      </w:r>
    </w:p>
    <w:p w14:paraId="6FBD29DA" w14:textId="612B3197" w:rsidR="00646BBF" w:rsidRPr="00A90C64" w:rsidRDefault="00646BBF" w:rsidP="00646BBF">
      <w:pPr>
        <w:pStyle w:val="Brdtekst"/>
      </w:pPr>
      <w:r w:rsidRPr="00A90C64">
        <w:t xml:space="preserve">Hvis du vil legge til operatorer som + eller -, åpner du hurtigmenyen ved hjelp av Mellomrom + M. for å få en fullstendig liste over </w:t>
      </w:r>
      <w:proofErr w:type="spellStart"/>
      <w:r w:rsidRPr="00A90C64">
        <w:t>KeyCalc</w:t>
      </w:r>
      <w:proofErr w:type="spellEnd"/>
      <w:r w:rsidRPr="00A90C64">
        <w:t>-kommandoer og -operatorer.</w:t>
      </w:r>
    </w:p>
    <w:p w14:paraId="46FB7B45" w14:textId="513A436A" w:rsidR="00646BBF" w:rsidRPr="00A90C64" w:rsidRDefault="00220069" w:rsidP="00737DF3">
      <w:pPr>
        <w:pStyle w:val="Overskrift2"/>
        <w:numPr>
          <w:ilvl w:val="1"/>
          <w:numId w:val="20"/>
        </w:numPr>
      </w:pPr>
      <w:bookmarkStart w:id="333" w:name="_Calculator_Commands_Table"/>
      <w:bookmarkStart w:id="334" w:name="_Refd18e2847"/>
      <w:bookmarkStart w:id="335" w:name="_Tocd18e2847"/>
      <w:bookmarkStart w:id="336" w:name="_Toc161145846"/>
      <w:bookmarkEnd w:id="333"/>
      <w:r w:rsidRPr="00A90C64">
        <w:t xml:space="preserve">Tabell over </w:t>
      </w:r>
      <w:r w:rsidR="007175BB" w:rsidRPr="00A90C64">
        <w:t>Kalkulator-komm</w:t>
      </w:r>
      <w:r w:rsidRPr="00A90C64">
        <w:t>andoer</w:t>
      </w:r>
      <w:bookmarkEnd w:id="334"/>
      <w:bookmarkEnd w:id="335"/>
      <w:bookmarkEnd w:id="336"/>
    </w:p>
    <w:p w14:paraId="38B4CF46" w14:textId="5F05AFF9" w:rsidR="00646BBF" w:rsidRPr="00A90C64" w:rsidRDefault="00646BBF" w:rsidP="00646BBF">
      <w:pPr>
        <w:pStyle w:val="Brdtekst"/>
      </w:pPr>
      <w:r w:rsidRPr="00A90C64">
        <w:t>K</w:t>
      </w:r>
      <w:r w:rsidR="007175BB" w:rsidRPr="00A90C64">
        <w:t>alkulator</w:t>
      </w:r>
      <w:r w:rsidRPr="00A90C64">
        <w:t>-kommandoene er oppført i tabell 7.</w:t>
      </w:r>
    </w:p>
    <w:p w14:paraId="0B8075AB" w14:textId="70BFD6AA" w:rsidR="00646BBF" w:rsidRPr="00A90C64" w:rsidRDefault="00646BBF" w:rsidP="00646BBF">
      <w:pPr>
        <w:pStyle w:val="Bildetekst"/>
        <w:keepNext/>
        <w:rPr>
          <w:rStyle w:val="Sterk"/>
          <w:sz w:val="24"/>
          <w:szCs w:val="24"/>
        </w:rPr>
      </w:pPr>
      <w:r w:rsidRPr="00A90C64">
        <w:rPr>
          <w:rStyle w:val="Sterk"/>
          <w:sz w:val="24"/>
          <w:szCs w:val="24"/>
        </w:rPr>
        <w:t xml:space="preserve">Tabell 7: Kalkulatorkommandoer som bruker </w:t>
      </w:r>
      <w:r w:rsidR="00252CB6" w:rsidRPr="00A90C64">
        <w:rPr>
          <w:rStyle w:val="Sterk"/>
          <w:sz w:val="24"/>
          <w:szCs w:val="24"/>
        </w:rPr>
        <w:t>8-punkt</w:t>
      </w:r>
      <w:r w:rsidRPr="00A90C64">
        <w:rPr>
          <w:rStyle w:val="Sterk"/>
          <w:sz w:val="24"/>
          <w:szCs w:val="24"/>
        </w:rPr>
        <w:t xml:space="preserve"> </w:t>
      </w:r>
      <w:r w:rsidR="007175BB" w:rsidRPr="00A90C64">
        <w:rPr>
          <w:rStyle w:val="Sterk"/>
          <w:sz w:val="24"/>
          <w:szCs w:val="24"/>
        </w:rPr>
        <w:t>datapunkt</w:t>
      </w:r>
    </w:p>
    <w:tbl>
      <w:tblPr>
        <w:tblStyle w:val="Tabellrutenett"/>
        <w:tblW w:w="0" w:type="auto"/>
        <w:tblLook w:val="04A0" w:firstRow="1" w:lastRow="0" w:firstColumn="1" w:lastColumn="0" w:noHBand="0" w:noVBand="1"/>
        <w:tblDescription w:val="Tabell med to kolonner med overskrifter Handlings- og snarveis- eller tastekombinasjon"/>
      </w:tblPr>
      <w:tblGrid>
        <w:gridCol w:w="4315"/>
        <w:gridCol w:w="4315"/>
      </w:tblGrid>
      <w:tr w:rsidR="00646BBF" w:rsidRPr="00A90C64" w14:paraId="239AAF30" w14:textId="77777777" w:rsidTr="006F7D8B">
        <w:trPr>
          <w:trHeight w:val="432"/>
          <w:tblHeader/>
        </w:trPr>
        <w:tc>
          <w:tcPr>
            <w:tcW w:w="4315" w:type="dxa"/>
            <w:vAlign w:val="center"/>
          </w:tcPr>
          <w:p w14:paraId="5A2ECE4D" w14:textId="77777777" w:rsidR="00646BBF" w:rsidRPr="00A90C64" w:rsidRDefault="00646BBF" w:rsidP="006F7D8B">
            <w:pPr>
              <w:pStyle w:val="Brdtekst"/>
              <w:spacing w:after="0"/>
              <w:jc w:val="center"/>
              <w:rPr>
                <w:rStyle w:val="Sterk"/>
              </w:rPr>
            </w:pPr>
            <w:r w:rsidRPr="00A90C64">
              <w:rPr>
                <w:rStyle w:val="Sterk"/>
              </w:rPr>
              <w:t>Handling</w:t>
            </w:r>
          </w:p>
        </w:tc>
        <w:tc>
          <w:tcPr>
            <w:tcW w:w="4315" w:type="dxa"/>
            <w:vAlign w:val="center"/>
          </w:tcPr>
          <w:p w14:paraId="50AD4E1E" w14:textId="753B7C46" w:rsidR="00646BBF" w:rsidRPr="00A90C64" w:rsidRDefault="00D50F7A" w:rsidP="006F7D8B">
            <w:pPr>
              <w:pStyle w:val="Brdtekst"/>
              <w:spacing w:after="0"/>
              <w:jc w:val="center"/>
              <w:rPr>
                <w:rStyle w:val="Sterk"/>
              </w:rPr>
            </w:pPr>
            <w:r w:rsidRPr="00A90C64">
              <w:rPr>
                <w:rStyle w:val="Sterk"/>
              </w:rPr>
              <w:t>Snarvei eller tastekombinasjon</w:t>
            </w:r>
          </w:p>
        </w:tc>
      </w:tr>
      <w:tr w:rsidR="00646BBF" w:rsidRPr="00A90C64" w14:paraId="56472E82" w14:textId="77777777" w:rsidTr="006F7D8B">
        <w:trPr>
          <w:trHeight w:val="360"/>
        </w:trPr>
        <w:tc>
          <w:tcPr>
            <w:tcW w:w="4315" w:type="dxa"/>
            <w:vAlign w:val="center"/>
          </w:tcPr>
          <w:p w14:paraId="003F998F" w14:textId="3AE3C340" w:rsidR="00646BBF" w:rsidRPr="00A90C64" w:rsidRDefault="00252CB6" w:rsidP="006F7D8B">
            <w:pPr>
              <w:pStyle w:val="Brdtekst"/>
              <w:spacing w:after="0"/>
            </w:pPr>
            <w:r w:rsidRPr="00A90C64">
              <w:t>Pluss</w:t>
            </w:r>
            <w:r w:rsidR="00646BBF" w:rsidRPr="00A90C64">
              <w:t xml:space="preserve"> </w:t>
            </w:r>
          </w:p>
        </w:tc>
        <w:tc>
          <w:tcPr>
            <w:tcW w:w="4315" w:type="dxa"/>
            <w:vAlign w:val="center"/>
          </w:tcPr>
          <w:p w14:paraId="22F2C39D" w14:textId="5C6745DB" w:rsidR="00646BBF" w:rsidRPr="00A90C64" w:rsidRDefault="00224055" w:rsidP="006F7D8B">
            <w:pPr>
              <w:pStyle w:val="Brdtekst"/>
              <w:spacing w:after="0"/>
            </w:pPr>
            <w:r w:rsidRPr="00A90C64">
              <w:t>P</w:t>
            </w:r>
            <w:r w:rsidR="00252CB6" w:rsidRPr="00A90C64">
              <w:t>unkt</w:t>
            </w:r>
            <w:r w:rsidRPr="00A90C64">
              <w:t xml:space="preserve"> </w:t>
            </w:r>
            <w:r w:rsidR="00252CB6" w:rsidRPr="00A90C64">
              <w:t>2</w:t>
            </w:r>
            <w:r w:rsidRPr="00A90C64">
              <w:t>-</w:t>
            </w:r>
            <w:r w:rsidR="00252CB6" w:rsidRPr="00A90C64">
              <w:t>3</w:t>
            </w:r>
            <w:r w:rsidRPr="00A90C64">
              <w:t>-</w:t>
            </w:r>
            <w:r w:rsidR="00252CB6" w:rsidRPr="00A90C64">
              <w:t>5</w:t>
            </w:r>
          </w:p>
        </w:tc>
      </w:tr>
      <w:tr w:rsidR="00646BBF" w:rsidRPr="00A90C64" w14:paraId="4F6494A3" w14:textId="77777777" w:rsidTr="006F7D8B">
        <w:trPr>
          <w:trHeight w:val="360"/>
        </w:trPr>
        <w:tc>
          <w:tcPr>
            <w:tcW w:w="4315" w:type="dxa"/>
            <w:vAlign w:val="center"/>
          </w:tcPr>
          <w:p w14:paraId="03D01C9A" w14:textId="77777777" w:rsidR="00646BBF" w:rsidRPr="00A90C64" w:rsidRDefault="00646BBF" w:rsidP="006F7D8B">
            <w:pPr>
              <w:pStyle w:val="Brdtekst"/>
              <w:spacing w:after="0"/>
            </w:pPr>
            <w:r w:rsidRPr="00A90C64">
              <w:t>Minus</w:t>
            </w:r>
          </w:p>
        </w:tc>
        <w:tc>
          <w:tcPr>
            <w:tcW w:w="4315" w:type="dxa"/>
            <w:vAlign w:val="center"/>
          </w:tcPr>
          <w:p w14:paraId="61E5FE95" w14:textId="76066E46" w:rsidR="00646BBF" w:rsidRPr="00A90C64" w:rsidRDefault="00224055" w:rsidP="006F7D8B">
            <w:pPr>
              <w:pStyle w:val="Brdtekst"/>
              <w:spacing w:after="0"/>
            </w:pPr>
            <w:proofErr w:type="spellStart"/>
            <w:r w:rsidRPr="00A90C64">
              <w:t>P</w:t>
            </w:r>
            <w:r w:rsidR="00252CB6" w:rsidRPr="00A90C64">
              <w:t>unkt</w:t>
            </w:r>
            <w:r w:rsidRPr="00A90C64">
              <w:t>r</w:t>
            </w:r>
            <w:proofErr w:type="spellEnd"/>
            <w:r w:rsidRPr="00A90C64">
              <w:t xml:space="preserve"> 3-6</w:t>
            </w:r>
          </w:p>
        </w:tc>
      </w:tr>
      <w:tr w:rsidR="00646BBF" w:rsidRPr="00A90C64" w14:paraId="311DD7DA" w14:textId="77777777" w:rsidTr="006F7D8B">
        <w:trPr>
          <w:trHeight w:val="360"/>
        </w:trPr>
        <w:tc>
          <w:tcPr>
            <w:tcW w:w="4315" w:type="dxa"/>
            <w:vAlign w:val="center"/>
          </w:tcPr>
          <w:p w14:paraId="60A70A61" w14:textId="77777777" w:rsidR="00646BBF" w:rsidRPr="00A90C64" w:rsidRDefault="00646BBF" w:rsidP="006F7D8B">
            <w:pPr>
              <w:pStyle w:val="Brdtekst"/>
              <w:spacing w:after="0"/>
            </w:pPr>
            <w:r w:rsidRPr="00A90C64">
              <w:t>Multiplisere</w:t>
            </w:r>
          </w:p>
        </w:tc>
        <w:tc>
          <w:tcPr>
            <w:tcW w:w="4315" w:type="dxa"/>
            <w:vAlign w:val="center"/>
          </w:tcPr>
          <w:p w14:paraId="03460AED" w14:textId="39EF959A" w:rsidR="00646BBF" w:rsidRPr="00A90C64" w:rsidRDefault="00224055" w:rsidP="006F7D8B">
            <w:pPr>
              <w:pStyle w:val="Brdtekst"/>
              <w:spacing w:after="0"/>
            </w:pPr>
            <w:r w:rsidRPr="00A90C64">
              <w:t>P</w:t>
            </w:r>
            <w:r w:rsidR="00252CB6" w:rsidRPr="00A90C64">
              <w:t>unkt</w:t>
            </w:r>
            <w:r w:rsidRPr="00A90C64">
              <w:t xml:space="preserve"> </w:t>
            </w:r>
            <w:r w:rsidR="00252CB6" w:rsidRPr="00A90C64">
              <w:t>3</w:t>
            </w:r>
            <w:r w:rsidRPr="00A90C64">
              <w:t>-</w:t>
            </w:r>
            <w:r w:rsidR="00252CB6" w:rsidRPr="00A90C64">
              <w:t>5</w:t>
            </w:r>
          </w:p>
        </w:tc>
      </w:tr>
      <w:tr w:rsidR="00646BBF" w:rsidRPr="00A90C64" w14:paraId="0D7D971C" w14:textId="77777777" w:rsidTr="006F7D8B">
        <w:trPr>
          <w:trHeight w:val="360"/>
        </w:trPr>
        <w:tc>
          <w:tcPr>
            <w:tcW w:w="4315" w:type="dxa"/>
            <w:vAlign w:val="center"/>
          </w:tcPr>
          <w:p w14:paraId="60EE910D" w14:textId="53EA8EAA" w:rsidR="00646BBF" w:rsidRPr="00A90C64" w:rsidRDefault="00646BBF" w:rsidP="006F7D8B">
            <w:pPr>
              <w:pStyle w:val="Brdtekst"/>
              <w:spacing w:after="0"/>
            </w:pPr>
            <w:r w:rsidRPr="00A90C64">
              <w:t>D</w:t>
            </w:r>
            <w:r w:rsidR="00A60268" w:rsidRPr="00A90C64">
              <w:t>ivisjon</w:t>
            </w:r>
          </w:p>
        </w:tc>
        <w:tc>
          <w:tcPr>
            <w:tcW w:w="4315" w:type="dxa"/>
            <w:vAlign w:val="center"/>
          </w:tcPr>
          <w:p w14:paraId="3B3F7BCF" w14:textId="3C59A8A5" w:rsidR="00646BBF" w:rsidRPr="00A90C64" w:rsidRDefault="00224055" w:rsidP="006F7D8B">
            <w:pPr>
              <w:pStyle w:val="Brdtekst"/>
              <w:spacing w:after="0"/>
            </w:pPr>
            <w:r w:rsidRPr="00A90C64">
              <w:t>P</w:t>
            </w:r>
            <w:r w:rsidR="00A60268" w:rsidRPr="00A90C64">
              <w:t>unkt</w:t>
            </w:r>
            <w:r w:rsidRPr="00A90C64">
              <w:t xml:space="preserve"> </w:t>
            </w:r>
            <w:r w:rsidR="00A60268" w:rsidRPr="00A90C64">
              <w:t>5</w:t>
            </w:r>
            <w:r w:rsidRPr="00A90C64">
              <w:t>-</w:t>
            </w:r>
            <w:r w:rsidR="00A60268" w:rsidRPr="00A90C64">
              <w:t>7</w:t>
            </w:r>
          </w:p>
        </w:tc>
      </w:tr>
      <w:tr w:rsidR="00646BBF" w:rsidRPr="00A90C64" w14:paraId="49E8BA54" w14:textId="77777777" w:rsidTr="006F7D8B">
        <w:trPr>
          <w:trHeight w:val="360"/>
        </w:trPr>
        <w:tc>
          <w:tcPr>
            <w:tcW w:w="4315" w:type="dxa"/>
            <w:vAlign w:val="center"/>
          </w:tcPr>
          <w:p w14:paraId="261AB7A8" w14:textId="63DFE78C" w:rsidR="00646BBF" w:rsidRPr="00A90C64" w:rsidRDefault="00A60268" w:rsidP="006F7D8B">
            <w:pPr>
              <w:pStyle w:val="Brdtekst"/>
              <w:spacing w:after="0"/>
            </w:pPr>
            <w:r w:rsidRPr="00A90C64">
              <w:t>Er lik</w:t>
            </w:r>
          </w:p>
        </w:tc>
        <w:tc>
          <w:tcPr>
            <w:tcW w:w="4315" w:type="dxa"/>
            <w:vAlign w:val="center"/>
          </w:tcPr>
          <w:p w14:paraId="6A04817E" w14:textId="49162C23" w:rsidR="00646BBF" w:rsidRPr="00A90C64" w:rsidRDefault="00A60268" w:rsidP="006F7D8B">
            <w:pPr>
              <w:pStyle w:val="Brdtekst"/>
              <w:spacing w:after="0"/>
            </w:pPr>
            <w:r w:rsidRPr="00A90C64">
              <w:t>Enter</w:t>
            </w:r>
          </w:p>
        </w:tc>
      </w:tr>
      <w:tr w:rsidR="00646BBF" w:rsidRPr="00A90C64" w14:paraId="707ED9E9" w14:textId="77777777" w:rsidTr="006F7D8B">
        <w:trPr>
          <w:trHeight w:val="360"/>
        </w:trPr>
        <w:tc>
          <w:tcPr>
            <w:tcW w:w="4315" w:type="dxa"/>
            <w:vAlign w:val="center"/>
          </w:tcPr>
          <w:p w14:paraId="00411684" w14:textId="2F1E1F3C" w:rsidR="00646BBF" w:rsidRPr="00A90C64" w:rsidRDefault="00A60268" w:rsidP="006F7D8B">
            <w:pPr>
              <w:pStyle w:val="Brdtekst"/>
              <w:spacing w:after="0"/>
            </w:pPr>
            <w:r w:rsidRPr="00A90C64">
              <w:t>Slett</w:t>
            </w:r>
            <w:r w:rsidR="00646BBF" w:rsidRPr="00A90C64">
              <w:t xml:space="preserve"> </w:t>
            </w:r>
          </w:p>
        </w:tc>
        <w:tc>
          <w:tcPr>
            <w:tcW w:w="4315" w:type="dxa"/>
            <w:vAlign w:val="center"/>
          </w:tcPr>
          <w:p w14:paraId="5C096BF1" w14:textId="6027BAC9" w:rsidR="00646BBF" w:rsidRPr="00A90C64" w:rsidRDefault="00265E11" w:rsidP="006F7D8B">
            <w:pPr>
              <w:pStyle w:val="Brdtekst"/>
              <w:spacing w:after="0"/>
            </w:pPr>
            <w:r w:rsidRPr="00A90C64">
              <w:t>Mellomrom + P</w:t>
            </w:r>
            <w:r w:rsidR="00A60268" w:rsidRPr="00A90C64">
              <w:t>unkt</w:t>
            </w:r>
            <w:r w:rsidRPr="00A90C64">
              <w:t xml:space="preserve"> 3-5-6</w:t>
            </w:r>
          </w:p>
        </w:tc>
      </w:tr>
      <w:tr w:rsidR="00646BBF" w:rsidRPr="00A90C64" w14:paraId="54668FF6" w14:textId="77777777" w:rsidTr="006F7D8B">
        <w:trPr>
          <w:trHeight w:val="360"/>
        </w:trPr>
        <w:tc>
          <w:tcPr>
            <w:tcW w:w="4315" w:type="dxa"/>
            <w:vAlign w:val="center"/>
          </w:tcPr>
          <w:p w14:paraId="4D7AB44F" w14:textId="77777777" w:rsidR="00646BBF" w:rsidRPr="00A90C64" w:rsidRDefault="00646BBF" w:rsidP="006F7D8B">
            <w:pPr>
              <w:pStyle w:val="Brdtekst"/>
              <w:spacing w:after="0"/>
            </w:pPr>
            <w:r w:rsidRPr="00A90C64">
              <w:t>Desimaltegn</w:t>
            </w:r>
          </w:p>
        </w:tc>
        <w:tc>
          <w:tcPr>
            <w:tcW w:w="4315" w:type="dxa"/>
            <w:vAlign w:val="center"/>
          </w:tcPr>
          <w:p w14:paraId="77640D7E" w14:textId="15CEE4AC" w:rsidR="00646BBF" w:rsidRPr="00A90C64" w:rsidRDefault="001A34D2" w:rsidP="006F7D8B">
            <w:pPr>
              <w:pStyle w:val="Brdtekst"/>
              <w:spacing w:after="0"/>
            </w:pPr>
            <w:r w:rsidRPr="00A90C64">
              <w:t>P</w:t>
            </w:r>
            <w:r w:rsidR="00ED6C1E" w:rsidRPr="00A90C64">
              <w:t>unkt</w:t>
            </w:r>
            <w:r w:rsidRPr="00A90C64">
              <w:t xml:space="preserve"> </w:t>
            </w:r>
            <w:r w:rsidR="00ED6C1E" w:rsidRPr="00A90C64">
              <w:t>2</w:t>
            </w:r>
          </w:p>
        </w:tc>
      </w:tr>
      <w:tr w:rsidR="00646BBF" w:rsidRPr="00A90C64" w14:paraId="347D84D4" w14:textId="77777777" w:rsidTr="006F7D8B">
        <w:trPr>
          <w:trHeight w:val="360"/>
        </w:trPr>
        <w:tc>
          <w:tcPr>
            <w:tcW w:w="4315" w:type="dxa"/>
            <w:vAlign w:val="center"/>
          </w:tcPr>
          <w:p w14:paraId="7DADAD80" w14:textId="77777777" w:rsidR="00646BBF" w:rsidRPr="00A90C64" w:rsidRDefault="00646BBF" w:rsidP="006F7D8B">
            <w:pPr>
              <w:pStyle w:val="Brdtekst"/>
              <w:spacing w:after="0"/>
            </w:pPr>
            <w:r w:rsidRPr="00A90C64">
              <w:t>Prosent</w:t>
            </w:r>
          </w:p>
        </w:tc>
        <w:tc>
          <w:tcPr>
            <w:tcW w:w="4315" w:type="dxa"/>
            <w:vAlign w:val="center"/>
          </w:tcPr>
          <w:p w14:paraId="0AE5FF3D" w14:textId="2DEAAB97" w:rsidR="00646BBF" w:rsidRPr="00A90C64" w:rsidRDefault="001A34D2" w:rsidP="006F7D8B">
            <w:pPr>
              <w:pStyle w:val="Brdtekst"/>
              <w:spacing w:after="0"/>
            </w:pPr>
            <w:r w:rsidRPr="00A90C64">
              <w:t>P</w:t>
            </w:r>
            <w:r w:rsidR="00ED6C1E" w:rsidRPr="00A90C64">
              <w:t>unkt</w:t>
            </w:r>
            <w:r w:rsidRPr="00A90C64">
              <w:t xml:space="preserve"> 4-6</w:t>
            </w:r>
          </w:p>
        </w:tc>
      </w:tr>
      <w:tr w:rsidR="00646BBF" w:rsidRPr="00A90C64" w14:paraId="5D53945C" w14:textId="77777777" w:rsidTr="006F7D8B">
        <w:trPr>
          <w:trHeight w:val="360"/>
        </w:trPr>
        <w:tc>
          <w:tcPr>
            <w:tcW w:w="4315" w:type="dxa"/>
            <w:vAlign w:val="center"/>
          </w:tcPr>
          <w:p w14:paraId="4E5D7F4C" w14:textId="77777777" w:rsidR="00646BBF" w:rsidRPr="00A90C64" w:rsidRDefault="00646BBF" w:rsidP="006F7D8B">
            <w:pPr>
              <w:pStyle w:val="Brdtekst"/>
              <w:spacing w:after="0"/>
            </w:pPr>
            <w:r w:rsidRPr="00A90C64">
              <w:t xml:space="preserve">Kvadratrot </w:t>
            </w:r>
          </w:p>
        </w:tc>
        <w:tc>
          <w:tcPr>
            <w:tcW w:w="4315" w:type="dxa"/>
            <w:vAlign w:val="center"/>
          </w:tcPr>
          <w:p w14:paraId="73E96EFB" w14:textId="29CA0670" w:rsidR="00646BBF" w:rsidRPr="00A90C64" w:rsidRDefault="001A34D2" w:rsidP="006F7D8B">
            <w:pPr>
              <w:pStyle w:val="Brdtekst"/>
              <w:spacing w:after="0"/>
            </w:pPr>
            <w:r w:rsidRPr="00A90C64">
              <w:t>Mellomrom + P</w:t>
            </w:r>
            <w:r w:rsidR="00ED6C1E" w:rsidRPr="00A90C64">
              <w:t>unkt</w:t>
            </w:r>
            <w:r w:rsidRPr="00A90C64">
              <w:t xml:space="preserve"> </w:t>
            </w:r>
            <w:r w:rsidR="00ED6C1E" w:rsidRPr="00A90C64">
              <w:t>2</w:t>
            </w:r>
            <w:r w:rsidRPr="00A90C64">
              <w:t>-5</w:t>
            </w:r>
          </w:p>
        </w:tc>
      </w:tr>
      <w:tr w:rsidR="00646BBF" w:rsidRPr="00A90C64" w14:paraId="3D6D872C" w14:textId="77777777" w:rsidTr="006F7D8B">
        <w:trPr>
          <w:trHeight w:val="360"/>
        </w:trPr>
        <w:tc>
          <w:tcPr>
            <w:tcW w:w="4315" w:type="dxa"/>
            <w:vAlign w:val="center"/>
          </w:tcPr>
          <w:p w14:paraId="6A6F6CF4" w14:textId="77777777" w:rsidR="00646BBF" w:rsidRPr="00A90C64" w:rsidRDefault="00646BBF" w:rsidP="006F7D8B">
            <w:pPr>
              <w:pStyle w:val="Brdtekst"/>
              <w:spacing w:after="0"/>
            </w:pPr>
            <w:r w:rsidRPr="00A90C64">
              <w:lastRenderedPageBreak/>
              <w:t>Pi</w:t>
            </w:r>
          </w:p>
        </w:tc>
        <w:tc>
          <w:tcPr>
            <w:tcW w:w="4315" w:type="dxa"/>
            <w:vAlign w:val="center"/>
          </w:tcPr>
          <w:p w14:paraId="4FB3BD2F" w14:textId="22E54D6C" w:rsidR="00646BBF" w:rsidRPr="00A90C64" w:rsidRDefault="00ED6C1E" w:rsidP="006F7D8B">
            <w:pPr>
              <w:pStyle w:val="Brdtekst"/>
              <w:spacing w:after="0"/>
            </w:pPr>
            <w:r w:rsidRPr="00A90C64">
              <w:t>Punkt 1-2</w:t>
            </w:r>
            <w:r w:rsidR="00602546" w:rsidRPr="00A90C64">
              <w:t>-3-4-8</w:t>
            </w:r>
          </w:p>
        </w:tc>
      </w:tr>
    </w:tbl>
    <w:p w14:paraId="2F3E1EEF" w14:textId="16D6FA70" w:rsidR="6C3D488C" w:rsidRPr="00A90C64" w:rsidRDefault="6C3D488C"/>
    <w:p w14:paraId="2DE76752" w14:textId="77777777" w:rsidR="00646BBF" w:rsidRPr="00A90C64" w:rsidRDefault="00646BBF" w:rsidP="00646BBF">
      <w:pPr>
        <w:pStyle w:val="Brdtekst"/>
      </w:pPr>
    </w:p>
    <w:p w14:paraId="21738171" w14:textId="2D41E621" w:rsidR="00646BBF" w:rsidRPr="00A90C64" w:rsidRDefault="00646BBF" w:rsidP="00737DF3">
      <w:pPr>
        <w:pStyle w:val="Overskrift1"/>
        <w:numPr>
          <w:ilvl w:val="0"/>
          <w:numId w:val="20"/>
        </w:numPr>
        <w:ind w:left="357" w:hanging="357"/>
      </w:pPr>
      <w:bookmarkStart w:id="337" w:name="_Refd18e2894"/>
      <w:bookmarkStart w:id="338" w:name="_Tocd18e2894"/>
      <w:r w:rsidRPr="00A90C64">
        <w:t xml:space="preserve"> </w:t>
      </w:r>
      <w:bookmarkStart w:id="339" w:name="_Toc161145847"/>
      <w:r w:rsidRPr="00A90C64">
        <w:t>Bruke dato- og klokkeslettprogrammet</w:t>
      </w:r>
      <w:bookmarkEnd w:id="337"/>
      <w:bookmarkEnd w:id="338"/>
      <w:bookmarkEnd w:id="339"/>
    </w:p>
    <w:p w14:paraId="67399EEB" w14:textId="4CFBC47E" w:rsidR="00646BBF" w:rsidRPr="00A90C64" w:rsidRDefault="00646BBF" w:rsidP="00646BBF">
      <w:pPr>
        <w:pStyle w:val="Brdtekst"/>
      </w:pPr>
      <w:r w:rsidRPr="00A90C64">
        <w:t xml:space="preserve">Brailliant har et program som gir deg gjeldende dato og klokkeslett. </w:t>
      </w:r>
    </w:p>
    <w:p w14:paraId="28929987" w14:textId="77777777" w:rsidR="00646BBF" w:rsidRPr="00A90C64" w:rsidRDefault="00646BBF" w:rsidP="00646BBF">
      <w:pPr>
        <w:pStyle w:val="Brdtekst"/>
      </w:pPr>
      <w:r w:rsidRPr="00A90C64">
        <w:t>Slik åpner du Dato og klokkeslett:</w:t>
      </w:r>
    </w:p>
    <w:p w14:paraId="1B18A90F" w14:textId="77777777" w:rsidR="00646BBF" w:rsidRPr="00A90C64" w:rsidRDefault="00646BBF" w:rsidP="00D24B70">
      <w:pPr>
        <w:pStyle w:val="Brdtekst"/>
        <w:numPr>
          <w:ilvl w:val="0"/>
          <w:numId w:val="28"/>
        </w:numPr>
      </w:pPr>
      <w:r w:rsidRPr="00A90C64">
        <w:t>Gå til Hoved-menyen.</w:t>
      </w:r>
    </w:p>
    <w:p w14:paraId="1C1A7633" w14:textId="77777777" w:rsidR="00646BBF" w:rsidRPr="00A90C64" w:rsidRDefault="00646BBF" w:rsidP="00D24B70">
      <w:pPr>
        <w:pStyle w:val="Brdtekst"/>
        <w:numPr>
          <w:ilvl w:val="0"/>
          <w:numId w:val="28"/>
        </w:numPr>
      </w:pPr>
      <w:r w:rsidRPr="00A90C64">
        <w:t xml:space="preserve">Trykk forrige eller neste tommeltast til du kommer til menyelementet Dato og </w:t>
      </w:r>
      <w:proofErr w:type="gramStart"/>
      <w:r w:rsidRPr="00A90C64">
        <w:t>klokkeslett .</w:t>
      </w:r>
      <w:proofErr w:type="gramEnd"/>
    </w:p>
    <w:p w14:paraId="3E353C86" w14:textId="37E2B73F" w:rsidR="00646BBF" w:rsidRPr="00A90C64" w:rsidRDefault="00646BBF" w:rsidP="00D24B70">
      <w:pPr>
        <w:pStyle w:val="Brdtekst"/>
        <w:numPr>
          <w:ilvl w:val="0"/>
          <w:numId w:val="28"/>
        </w:numPr>
      </w:pPr>
      <w:r w:rsidRPr="00A90C64">
        <w:t xml:space="preserve">Trykk Enter eller en </w:t>
      </w:r>
      <w:r w:rsidR="000F16D7" w:rsidRPr="00A90C64">
        <w:t>markørhenter</w:t>
      </w:r>
      <w:r w:rsidRPr="00A90C64">
        <w:t>.</w:t>
      </w:r>
    </w:p>
    <w:p w14:paraId="1B5FAAC9" w14:textId="4C38E100" w:rsidR="00646BBF" w:rsidRPr="00A90C64" w:rsidRDefault="00646BBF" w:rsidP="00737DF3">
      <w:pPr>
        <w:pStyle w:val="Overskrift2"/>
        <w:numPr>
          <w:ilvl w:val="1"/>
          <w:numId w:val="20"/>
        </w:numPr>
      </w:pPr>
      <w:bookmarkStart w:id="340" w:name="_Refd18e2923"/>
      <w:bookmarkStart w:id="341" w:name="_Tocd18e2923"/>
      <w:bookmarkStart w:id="342" w:name="_Toc161145848"/>
      <w:r w:rsidRPr="00A90C64">
        <w:t>Vise klokkeslett og dato</w:t>
      </w:r>
      <w:bookmarkEnd w:id="340"/>
      <w:bookmarkEnd w:id="341"/>
      <w:bookmarkEnd w:id="342"/>
    </w:p>
    <w:p w14:paraId="4027AD26" w14:textId="71ADEC2A" w:rsidR="00646BBF" w:rsidRPr="00A90C64" w:rsidRDefault="00646BBF" w:rsidP="00646BBF">
      <w:pPr>
        <w:pStyle w:val="Brdtekst"/>
      </w:pPr>
      <w:r w:rsidRPr="00A90C64">
        <w:t xml:space="preserve">Når du åpner programmet Dato og klokkeslett, viser Brailliant gjeldende klokkeslett. </w:t>
      </w:r>
    </w:p>
    <w:p w14:paraId="4D2A5343" w14:textId="77777777" w:rsidR="00646BBF" w:rsidRPr="00A90C64" w:rsidRDefault="00646BBF" w:rsidP="00646BBF">
      <w:pPr>
        <w:pStyle w:val="Brdtekst"/>
      </w:pPr>
      <w:r w:rsidRPr="00A90C64">
        <w:t xml:space="preserve">Panorer til høyre én gang ved hjelp av høyre tommeltast for å vise datoen. </w:t>
      </w:r>
    </w:p>
    <w:p w14:paraId="6BC8FD9D" w14:textId="77777777" w:rsidR="00646BBF" w:rsidRPr="00A90C64" w:rsidRDefault="00646BBF" w:rsidP="00646BBF">
      <w:pPr>
        <w:pStyle w:val="Brdtekst"/>
      </w:pPr>
      <w:r w:rsidRPr="00A90C64">
        <w:t xml:space="preserve">Panorer til venstre med venstre tommeltast for å gå tilbake til klokkeslettet. </w:t>
      </w:r>
    </w:p>
    <w:p w14:paraId="18B66CCB" w14:textId="3849F1A8" w:rsidR="00646BBF" w:rsidRPr="00A90C64" w:rsidRDefault="00646BBF" w:rsidP="00646BBF">
      <w:pPr>
        <w:pStyle w:val="Brdtekst"/>
      </w:pPr>
      <w:r w:rsidRPr="00A90C64">
        <w:t>Hvis du raskt vil se gjennom dato og klokkeslett, trykker du ENTER + T for klokkeslettet og Enter + D for dato fra hvor som helst på Brailliant.</w:t>
      </w:r>
    </w:p>
    <w:p w14:paraId="29786BDC" w14:textId="1C93DFAF" w:rsidR="00646BBF" w:rsidRPr="00A90C64" w:rsidRDefault="00646BBF" w:rsidP="00737DF3">
      <w:pPr>
        <w:pStyle w:val="Overskrift2"/>
        <w:numPr>
          <w:ilvl w:val="1"/>
          <w:numId w:val="20"/>
        </w:numPr>
      </w:pPr>
      <w:bookmarkStart w:id="343" w:name="_Refd18e2938"/>
      <w:bookmarkStart w:id="344" w:name="_Tocd18e2938"/>
      <w:bookmarkStart w:id="345" w:name="_Toc161145849"/>
      <w:r w:rsidRPr="00A90C64">
        <w:t>Stille inn klokkeslett og dato</w:t>
      </w:r>
      <w:bookmarkEnd w:id="343"/>
      <w:bookmarkEnd w:id="344"/>
      <w:bookmarkEnd w:id="345"/>
    </w:p>
    <w:p w14:paraId="0BCE8EAC" w14:textId="1E11F9DA" w:rsidR="00646BBF" w:rsidRPr="00A90C64" w:rsidRDefault="00646BBF" w:rsidP="00646BBF">
      <w:pPr>
        <w:pStyle w:val="Brdtekst"/>
      </w:pPr>
      <w:r w:rsidRPr="00A90C64">
        <w:t>Hvis du vil endre klokkeslett og dato, trykker du MELLOMROM + M fra dato- og klokkeslettprogrammet.</w:t>
      </w:r>
    </w:p>
    <w:p w14:paraId="0E44155C" w14:textId="77777777" w:rsidR="00646BBF" w:rsidRPr="00A90C64" w:rsidRDefault="00646BBF" w:rsidP="00646BBF">
      <w:pPr>
        <w:pStyle w:val="Brdtekst"/>
      </w:pPr>
      <w:r w:rsidRPr="00A90C64">
        <w:t xml:space="preserve">En undermeny åpnes med følgende alternativer: </w:t>
      </w:r>
    </w:p>
    <w:p w14:paraId="64F418BA" w14:textId="77777777" w:rsidR="00646BBF" w:rsidRPr="00A90C64" w:rsidRDefault="00646BBF" w:rsidP="00D24B70">
      <w:pPr>
        <w:pStyle w:val="Brdtekst"/>
        <w:numPr>
          <w:ilvl w:val="0"/>
          <w:numId w:val="29"/>
        </w:numPr>
        <w:ind w:left="360"/>
      </w:pPr>
      <w:r w:rsidRPr="00A90C64">
        <w:rPr>
          <w:rStyle w:val="Sterk"/>
        </w:rPr>
        <w:t>Endre tid</w:t>
      </w:r>
      <w:r w:rsidRPr="00A90C64">
        <w:t xml:space="preserve">: Skriv inn gjeldende time i hakeparentesene, trykk ENTER, </w:t>
      </w:r>
      <w:proofErr w:type="spellStart"/>
      <w:r w:rsidRPr="00A90C64">
        <w:t>gjenta</w:t>
      </w:r>
      <w:proofErr w:type="spellEnd"/>
      <w:r w:rsidRPr="00A90C64">
        <w:t xml:space="preserve"> for minuttene.</w:t>
      </w:r>
    </w:p>
    <w:p w14:paraId="03657B27" w14:textId="77777777" w:rsidR="00646BBF" w:rsidRPr="00A90C64" w:rsidRDefault="00646BBF" w:rsidP="00D24B70">
      <w:pPr>
        <w:pStyle w:val="Brdtekst"/>
        <w:numPr>
          <w:ilvl w:val="0"/>
          <w:numId w:val="29"/>
        </w:numPr>
        <w:ind w:left="360"/>
      </w:pPr>
      <w:r w:rsidRPr="00A90C64">
        <w:rPr>
          <w:rStyle w:val="Sterk"/>
        </w:rPr>
        <w:t>Endre dato</w:t>
      </w:r>
      <w:r w:rsidRPr="00A90C64">
        <w:t xml:space="preserve">: Skriv inn gjeldende år i hakeparentesene, og trykk Enter, </w:t>
      </w:r>
      <w:proofErr w:type="spellStart"/>
      <w:r w:rsidRPr="00A90C64">
        <w:t>gjenta</w:t>
      </w:r>
      <w:proofErr w:type="spellEnd"/>
      <w:r w:rsidRPr="00A90C64">
        <w:t xml:space="preserve"> for måneden og dagen.</w:t>
      </w:r>
    </w:p>
    <w:p w14:paraId="67324A00" w14:textId="77777777" w:rsidR="00646BBF" w:rsidRPr="00A90C64" w:rsidRDefault="00646BBF" w:rsidP="00D24B70">
      <w:pPr>
        <w:pStyle w:val="Brdtekst"/>
        <w:numPr>
          <w:ilvl w:val="0"/>
          <w:numId w:val="29"/>
        </w:numPr>
        <w:ind w:left="360"/>
      </w:pPr>
      <w:r w:rsidRPr="00A90C64">
        <w:rPr>
          <w:rStyle w:val="Sterk"/>
        </w:rPr>
        <w:t>Sommertid</w:t>
      </w:r>
      <w:r w:rsidRPr="00A90C64">
        <w:t>: Trykk ENTER for å slå sommertid på eller av.</w:t>
      </w:r>
    </w:p>
    <w:p w14:paraId="0F4DE31B" w14:textId="77777777" w:rsidR="00646BBF" w:rsidRPr="00A90C64" w:rsidRDefault="00646BBF" w:rsidP="00D24B70">
      <w:pPr>
        <w:pStyle w:val="Brdtekst"/>
        <w:numPr>
          <w:ilvl w:val="0"/>
          <w:numId w:val="29"/>
        </w:numPr>
        <w:ind w:left="360"/>
      </w:pPr>
      <w:r w:rsidRPr="00A90C64">
        <w:rPr>
          <w:rStyle w:val="Sterk"/>
        </w:rPr>
        <w:t>Klokkeslettformat</w:t>
      </w:r>
      <w:r w:rsidRPr="00A90C64">
        <w:t>: Trykk Enter for å bytte mellom 24t- og 12h-klokkeslettformat.</w:t>
      </w:r>
    </w:p>
    <w:p w14:paraId="3A0E3503" w14:textId="77777777" w:rsidR="00646BBF" w:rsidRPr="00A90C64" w:rsidRDefault="00646BBF" w:rsidP="00D24B70">
      <w:pPr>
        <w:pStyle w:val="Brdtekst"/>
        <w:numPr>
          <w:ilvl w:val="0"/>
          <w:numId w:val="29"/>
        </w:numPr>
        <w:ind w:left="360"/>
      </w:pPr>
      <w:r w:rsidRPr="00A90C64">
        <w:rPr>
          <w:rStyle w:val="Sterk"/>
        </w:rPr>
        <w:t>Datoformat</w:t>
      </w:r>
      <w:r w:rsidRPr="00A90C64">
        <w:t xml:space="preserve">: Velg foretrukket datoformat (oppført nedenfor) og trykk Enter. </w:t>
      </w:r>
    </w:p>
    <w:p w14:paraId="3105A3A3" w14:textId="299820FB" w:rsidR="00C82235" w:rsidRPr="00A90C64" w:rsidRDefault="00C82235" w:rsidP="00D24B70">
      <w:pPr>
        <w:pStyle w:val="Brdtekst"/>
        <w:numPr>
          <w:ilvl w:val="1"/>
          <w:numId w:val="29"/>
        </w:numPr>
        <w:spacing w:after="0"/>
      </w:pPr>
      <w:r w:rsidRPr="00A90C64">
        <w:t>Standard språk</w:t>
      </w:r>
    </w:p>
    <w:p w14:paraId="4E148264" w14:textId="127BC372" w:rsidR="00646BBF" w:rsidRPr="00A90C64" w:rsidRDefault="00646BBF" w:rsidP="00D24B70">
      <w:pPr>
        <w:pStyle w:val="Brdtekst"/>
        <w:numPr>
          <w:ilvl w:val="1"/>
          <w:numId w:val="29"/>
        </w:numPr>
        <w:spacing w:after="0"/>
      </w:pPr>
      <w:r w:rsidRPr="00A90C64">
        <w:t xml:space="preserve">Dag, måned, år </w:t>
      </w:r>
    </w:p>
    <w:p w14:paraId="03DB090E" w14:textId="77777777" w:rsidR="00646BBF" w:rsidRPr="00A90C64" w:rsidRDefault="00646BBF" w:rsidP="00D24B70">
      <w:pPr>
        <w:pStyle w:val="Brdtekst"/>
        <w:numPr>
          <w:ilvl w:val="1"/>
          <w:numId w:val="29"/>
        </w:numPr>
        <w:spacing w:after="0"/>
      </w:pPr>
      <w:r w:rsidRPr="00A90C64">
        <w:t xml:space="preserve">Måned, dag </w:t>
      </w:r>
    </w:p>
    <w:p w14:paraId="04F6FF95" w14:textId="77777777" w:rsidR="00646BBF" w:rsidRPr="00A90C64" w:rsidRDefault="00646BBF" w:rsidP="00D24B70">
      <w:pPr>
        <w:pStyle w:val="Brdtekst"/>
        <w:numPr>
          <w:ilvl w:val="1"/>
          <w:numId w:val="29"/>
        </w:numPr>
        <w:spacing w:after="0"/>
      </w:pPr>
      <w:r w:rsidRPr="00A90C64">
        <w:lastRenderedPageBreak/>
        <w:t xml:space="preserve">Måned, Dag, År </w:t>
      </w:r>
    </w:p>
    <w:p w14:paraId="12B7B207" w14:textId="77777777" w:rsidR="00646BBF" w:rsidRPr="00A90C64" w:rsidRDefault="00646BBF" w:rsidP="00D24B70">
      <w:pPr>
        <w:pStyle w:val="Brdtekst"/>
        <w:numPr>
          <w:ilvl w:val="1"/>
          <w:numId w:val="29"/>
        </w:numPr>
        <w:spacing w:after="0"/>
      </w:pPr>
      <w:r w:rsidRPr="00A90C64">
        <w:t xml:space="preserve">År, Måned, Dag </w:t>
      </w:r>
    </w:p>
    <w:p w14:paraId="2C35612E" w14:textId="77777777" w:rsidR="00646BBF" w:rsidRPr="00A90C64" w:rsidRDefault="00646BBF" w:rsidP="00D24B70">
      <w:pPr>
        <w:pStyle w:val="Brdtekst"/>
        <w:numPr>
          <w:ilvl w:val="1"/>
          <w:numId w:val="29"/>
        </w:numPr>
      </w:pPr>
      <w:r w:rsidRPr="00A90C64">
        <w:t xml:space="preserve">Dag, måned </w:t>
      </w:r>
    </w:p>
    <w:p w14:paraId="3DB74910" w14:textId="5A0233B5" w:rsidR="00025EC8" w:rsidRPr="00A90C64" w:rsidRDefault="00025EC8" w:rsidP="00737DF3">
      <w:pPr>
        <w:pStyle w:val="Overskrift1"/>
        <w:numPr>
          <w:ilvl w:val="0"/>
          <w:numId w:val="20"/>
        </w:numPr>
        <w:ind w:left="357" w:hanging="357"/>
      </w:pPr>
      <w:bookmarkStart w:id="346" w:name="_Setting_User_Preferences"/>
      <w:bookmarkStart w:id="347" w:name="_Options_Menu"/>
      <w:bookmarkStart w:id="348" w:name="_Refd18e2965"/>
      <w:bookmarkStart w:id="349" w:name="_Tocd18e2965"/>
      <w:bookmarkEnd w:id="346"/>
      <w:bookmarkEnd w:id="347"/>
      <w:r w:rsidRPr="00A90C64">
        <w:t xml:space="preserve"> </w:t>
      </w:r>
      <w:bookmarkStart w:id="350" w:name="_Toc161145850"/>
      <w:r w:rsidR="00602546" w:rsidRPr="00A90C64">
        <w:t>Innstillinger-</w:t>
      </w:r>
      <w:r w:rsidR="006F0C68" w:rsidRPr="00A90C64">
        <w:t>men</w:t>
      </w:r>
      <w:r w:rsidRPr="00A90C64">
        <w:t>yen</w:t>
      </w:r>
      <w:bookmarkEnd w:id="350"/>
    </w:p>
    <w:p w14:paraId="71B783F0" w14:textId="55A7EDBE" w:rsidR="00D20DD7" w:rsidRPr="00A90C64" w:rsidRDefault="00025EC8" w:rsidP="00025EC8">
      <w:r w:rsidRPr="00A90C64">
        <w:t xml:space="preserve">Med </w:t>
      </w:r>
      <w:r w:rsidR="006F0C68" w:rsidRPr="00A90C64">
        <w:t>Innstillinger</w:t>
      </w:r>
      <w:r w:rsidRPr="00A90C64">
        <w:t>-menyen kan du endre innstillingene for Brailliant og inneholde følgende elementer:</w:t>
      </w:r>
    </w:p>
    <w:p w14:paraId="20052CDF" w14:textId="077C1C73" w:rsidR="006A251D" w:rsidRPr="00A90C64" w:rsidRDefault="006A251D" w:rsidP="00D24B70">
      <w:pPr>
        <w:pStyle w:val="Listeavsnitt"/>
        <w:numPr>
          <w:ilvl w:val="0"/>
          <w:numId w:val="43"/>
        </w:numPr>
      </w:pPr>
      <w:r w:rsidRPr="00A90C64">
        <w:t>Brukerinnstillinger</w:t>
      </w:r>
    </w:p>
    <w:p w14:paraId="63E91E4F" w14:textId="1320E25B" w:rsidR="006A251D" w:rsidRPr="00A90C64" w:rsidRDefault="002A6F7B" w:rsidP="00D24B70">
      <w:pPr>
        <w:pStyle w:val="Listeavsnitt"/>
        <w:numPr>
          <w:ilvl w:val="0"/>
          <w:numId w:val="43"/>
        </w:numPr>
      </w:pPr>
      <w:r w:rsidRPr="00A90C64">
        <w:t>Språkprofil</w:t>
      </w:r>
    </w:p>
    <w:p w14:paraId="200C92F4" w14:textId="6644F32F" w:rsidR="00752CB0" w:rsidRPr="00A90C64" w:rsidRDefault="00752CB0" w:rsidP="00D24B70">
      <w:pPr>
        <w:pStyle w:val="Listeavsnitt"/>
        <w:numPr>
          <w:ilvl w:val="0"/>
          <w:numId w:val="43"/>
        </w:numPr>
      </w:pPr>
      <w:r w:rsidRPr="00A90C64">
        <w:t>Wi</w:t>
      </w:r>
      <w:r w:rsidR="00E85CB4" w:rsidRPr="00A90C64">
        <w:t>-Fi</w:t>
      </w:r>
    </w:p>
    <w:p w14:paraId="7F19D4A1" w14:textId="0BA33CA0" w:rsidR="006A251D" w:rsidRPr="00A90C64" w:rsidRDefault="006A251D" w:rsidP="00D24B70">
      <w:pPr>
        <w:pStyle w:val="Listeavsnitt"/>
        <w:numPr>
          <w:ilvl w:val="0"/>
          <w:numId w:val="43"/>
        </w:numPr>
      </w:pPr>
      <w:r w:rsidRPr="00A90C64">
        <w:t>Bluetooth</w:t>
      </w:r>
    </w:p>
    <w:p w14:paraId="0E274704" w14:textId="070021F1" w:rsidR="00194FF7" w:rsidRPr="00A90C64" w:rsidRDefault="00194FF7" w:rsidP="00D24B70">
      <w:pPr>
        <w:pStyle w:val="Listeavsnitt"/>
        <w:numPr>
          <w:ilvl w:val="0"/>
          <w:numId w:val="43"/>
        </w:numPr>
      </w:pPr>
      <w:r w:rsidRPr="00A90C64">
        <w:t>Hovedmeny</w:t>
      </w:r>
      <w:r w:rsidR="006F0C68" w:rsidRPr="00A90C64">
        <w:t xml:space="preserve"> programmer</w:t>
      </w:r>
      <w:r w:rsidRPr="00A90C64">
        <w:t xml:space="preserve"> </w:t>
      </w:r>
    </w:p>
    <w:p w14:paraId="544752DB" w14:textId="6F87CC53" w:rsidR="006A251D" w:rsidRPr="00A90C64" w:rsidRDefault="00A83A24" w:rsidP="00D24B70">
      <w:pPr>
        <w:pStyle w:val="Listeavsnitt"/>
        <w:numPr>
          <w:ilvl w:val="0"/>
          <w:numId w:val="43"/>
        </w:numPr>
      </w:pPr>
      <w:r w:rsidRPr="00A90C64">
        <w:t>Endre språk</w:t>
      </w:r>
    </w:p>
    <w:p w14:paraId="233CB76C" w14:textId="5F35A593" w:rsidR="00A83A24" w:rsidRPr="00A90C64" w:rsidRDefault="00A83A24" w:rsidP="00D24B70">
      <w:pPr>
        <w:pStyle w:val="Listeavsnitt"/>
        <w:numPr>
          <w:ilvl w:val="0"/>
          <w:numId w:val="43"/>
        </w:numPr>
      </w:pPr>
      <w:r w:rsidRPr="00A90C64">
        <w:t>Aktivere eksamensmodus</w:t>
      </w:r>
    </w:p>
    <w:p w14:paraId="281DD88A" w14:textId="1A21411F" w:rsidR="000A0795" w:rsidRPr="00A90C64" w:rsidRDefault="000A0795" w:rsidP="00D24B70">
      <w:pPr>
        <w:pStyle w:val="Listeavsnitt"/>
        <w:numPr>
          <w:ilvl w:val="0"/>
          <w:numId w:val="43"/>
        </w:numPr>
      </w:pPr>
      <w:r w:rsidRPr="00A90C64">
        <w:t>Programvareoppdatering</w:t>
      </w:r>
    </w:p>
    <w:p w14:paraId="32BD1532" w14:textId="0B7E2CF4" w:rsidR="00A83A24" w:rsidRPr="00A90C64" w:rsidRDefault="00A83A24" w:rsidP="00D24B70">
      <w:pPr>
        <w:pStyle w:val="Listeavsnitt"/>
        <w:numPr>
          <w:ilvl w:val="0"/>
          <w:numId w:val="43"/>
        </w:numPr>
      </w:pPr>
      <w:r w:rsidRPr="00A90C64">
        <w:t>Om</w:t>
      </w:r>
    </w:p>
    <w:p w14:paraId="27A60522" w14:textId="0A82D775" w:rsidR="00BD3DF6" w:rsidRPr="00A90C64" w:rsidRDefault="004411D1" w:rsidP="0035079E">
      <w:r w:rsidRPr="00A90C64">
        <w:t xml:space="preserve">Hvis du vil åpne </w:t>
      </w:r>
      <w:r w:rsidR="006F0C68" w:rsidRPr="00A90C64">
        <w:t>Innstillinger</w:t>
      </w:r>
      <w:r w:rsidRPr="00A90C64">
        <w:t xml:space="preserve">-menyen, trykker du Neste tommeltast til du kommer til </w:t>
      </w:r>
      <w:r w:rsidR="006F0C68" w:rsidRPr="00A90C64">
        <w:t>Innstillinger</w:t>
      </w:r>
      <w:r w:rsidRPr="00A90C64">
        <w:t xml:space="preserve"> </w:t>
      </w:r>
      <w:r w:rsidRPr="00A90C64">
        <w:rPr>
          <w:rStyle w:val="Sterk"/>
        </w:rPr>
        <w:t>ELLER</w:t>
      </w:r>
      <w:r w:rsidRPr="00A90C64">
        <w:t xml:space="preserve"> trykker </w:t>
      </w:r>
      <w:r w:rsidR="006F0C68" w:rsidRPr="00A90C64">
        <w:t>I</w:t>
      </w:r>
      <w:r w:rsidRPr="00A90C64">
        <w:t xml:space="preserve"> på Hovedmenyen, og deretter trykker du ENTER eller en </w:t>
      </w:r>
      <w:r w:rsidR="000F16D7" w:rsidRPr="00A90C64">
        <w:t>markørhenter</w:t>
      </w:r>
      <w:r w:rsidRPr="00A90C64">
        <w:t xml:space="preserve">. Alternativt kan du få tilgang til </w:t>
      </w:r>
      <w:r w:rsidR="006F0C68" w:rsidRPr="00A90C64">
        <w:t>Innstillinger</w:t>
      </w:r>
      <w:r w:rsidRPr="00A90C64">
        <w:t>-menyen ved å trykke mellomrom + O.</w:t>
      </w:r>
    </w:p>
    <w:p w14:paraId="16DDE2C0" w14:textId="04CAE453" w:rsidR="00646BBF" w:rsidRPr="00A90C64" w:rsidRDefault="00646BBF" w:rsidP="00737DF3">
      <w:pPr>
        <w:pStyle w:val="Overskrift1"/>
        <w:numPr>
          <w:ilvl w:val="0"/>
          <w:numId w:val="20"/>
        </w:numPr>
        <w:ind w:left="357" w:hanging="357"/>
      </w:pPr>
      <w:bookmarkStart w:id="351" w:name="_Toc161145851"/>
      <w:bookmarkEnd w:id="348"/>
      <w:bookmarkEnd w:id="349"/>
      <w:r w:rsidRPr="00A90C64">
        <w:t>Brukerinnstillinger</w:t>
      </w:r>
      <w:bookmarkEnd w:id="351"/>
    </w:p>
    <w:p w14:paraId="06FE3DC6" w14:textId="4689AF0E" w:rsidR="00646BBF" w:rsidRPr="00A90C64" w:rsidRDefault="00E21D38" w:rsidP="00737DF3">
      <w:pPr>
        <w:pStyle w:val="Overskrift2"/>
        <w:numPr>
          <w:ilvl w:val="1"/>
          <w:numId w:val="20"/>
        </w:numPr>
      </w:pPr>
      <w:bookmarkStart w:id="352" w:name="_Refd18e2980"/>
      <w:bookmarkStart w:id="353" w:name="_Tocd18e2980"/>
      <w:bookmarkStart w:id="354" w:name="_Toc161145852"/>
      <w:r w:rsidRPr="00A90C64">
        <w:t>Tabell over alternativer for brukerinnstilling</w:t>
      </w:r>
      <w:bookmarkEnd w:id="352"/>
      <w:bookmarkEnd w:id="353"/>
      <w:bookmarkEnd w:id="354"/>
    </w:p>
    <w:p w14:paraId="62949A3D" w14:textId="6EDBAE9A" w:rsidR="00646BBF" w:rsidRPr="00A90C64" w:rsidRDefault="00646BBF" w:rsidP="00646BBF">
      <w:pPr>
        <w:pStyle w:val="Brdtekst"/>
      </w:pPr>
      <w:r w:rsidRPr="00A90C64">
        <w:t>Alternativene for brukerinnstillinger er oppført i tabell 8.</w:t>
      </w:r>
    </w:p>
    <w:p w14:paraId="79EDF0AC" w14:textId="2F12C0F1" w:rsidR="00646BBF" w:rsidRPr="00A90C64" w:rsidRDefault="00646BBF" w:rsidP="00646BBF">
      <w:pPr>
        <w:pStyle w:val="Bildetekst"/>
        <w:keepNext/>
        <w:rPr>
          <w:rStyle w:val="Sterk"/>
          <w:sz w:val="24"/>
          <w:szCs w:val="24"/>
        </w:rPr>
      </w:pPr>
      <w:r w:rsidRPr="00A90C64">
        <w:rPr>
          <w:rStyle w:val="Sterk"/>
          <w:sz w:val="24"/>
          <w:szCs w:val="24"/>
        </w:rPr>
        <w:t xml:space="preserve">Tabell 8: </w:t>
      </w:r>
      <w:r w:rsidR="00C678D4" w:rsidRPr="00A90C64">
        <w:rPr>
          <w:rStyle w:val="Sterk"/>
          <w:sz w:val="24"/>
          <w:szCs w:val="24"/>
        </w:rPr>
        <w:t>Innstillinger funksjoner</w:t>
      </w:r>
    </w:p>
    <w:tbl>
      <w:tblPr>
        <w:tblStyle w:val="Tabellrutenett"/>
        <w:tblW w:w="0" w:type="auto"/>
        <w:tblLook w:val="04A0" w:firstRow="1" w:lastRow="0" w:firstColumn="1" w:lastColumn="0" w:noHBand="0" w:noVBand="1"/>
        <w:tblDescription w:val="Tabell med to kolonner med overskrifter Innstilling og Tilvalg/resultat"/>
      </w:tblPr>
      <w:tblGrid>
        <w:gridCol w:w="3055"/>
        <w:gridCol w:w="5575"/>
      </w:tblGrid>
      <w:tr w:rsidR="00646BBF" w:rsidRPr="00A90C64" w14:paraId="09049D4D" w14:textId="77777777" w:rsidTr="006F7D8B">
        <w:trPr>
          <w:trHeight w:val="432"/>
          <w:tblHeader/>
        </w:trPr>
        <w:tc>
          <w:tcPr>
            <w:tcW w:w="3055" w:type="dxa"/>
            <w:vAlign w:val="center"/>
          </w:tcPr>
          <w:p w14:paraId="3836E082" w14:textId="77777777" w:rsidR="00646BBF" w:rsidRPr="00A90C64" w:rsidRDefault="00646BBF" w:rsidP="006F7D8B">
            <w:pPr>
              <w:pStyle w:val="Brdtekst"/>
              <w:spacing w:after="0"/>
              <w:jc w:val="center"/>
              <w:rPr>
                <w:rStyle w:val="Sterk"/>
              </w:rPr>
            </w:pPr>
            <w:r w:rsidRPr="00A90C64">
              <w:rPr>
                <w:rStyle w:val="Sterk"/>
              </w:rPr>
              <w:t>Innstilling</w:t>
            </w:r>
          </w:p>
        </w:tc>
        <w:tc>
          <w:tcPr>
            <w:tcW w:w="5575" w:type="dxa"/>
            <w:vAlign w:val="center"/>
          </w:tcPr>
          <w:p w14:paraId="2C4FB5F7" w14:textId="77777777" w:rsidR="00646BBF" w:rsidRPr="00A90C64" w:rsidRDefault="00646BBF" w:rsidP="006F7D8B">
            <w:pPr>
              <w:pStyle w:val="Brdtekst"/>
              <w:spacing w:after="0"/>
              <w:jc w:val="center"/>
              <w:rPr>
                <w:rStyle w:val="Sterk"/>
              </w:rPr>
            </w:pPr>
            <w:r w:rsidRPr="00A90C64">
              <w:rPr>
                <w:rStyle w:val="Sterk"/>
              </w:rPr>
              <w:t>Alternativ/resultat</w:t>
            </w:r>
          </w:p>
        </w:tc>
      </w:tr>
      <w:tr w:rsidR="00646BBF" w:rsidRPr="00A90C64" w14:paraId="716B1101" w14:textId="77777777" w:rsidTr="006F7D8B">
        <w:trPr>
          <w:trHeight w:val="360"/>
        </w:trPr>
        <w:tc>
          <w:tcPr>
            <w:tcW w:w="3055" w:type="dxa"/>
            <w:vAlign w:val="center"/>
          </w:tcPr>
          <w:p w14:paraId="11133AEA" w14:textId="77777777" w:rsidR="00646BBF" w:rsidRPr="00A90C64" w:rsidRDefault="00646BBF" w:rsidP="006F7D8B">
            <w:pPr>
              <w:pStyle w:val="Brdtekst"/>
              <w:spacing w:after="0"/>
            </w:pPr>
            <w:r w:rsidRPr="00A90C64">
              <w:t>Flymodus</w:t>
            </w:r>
          </w:p>
        </w:tc>
        <w:tc>
          <w:tcPr>
            <w:tcW w:w="5575" w:type="dxa"/>
            <w:vAlign w:val="center"/>
          </w:tcPr>
          <w:p w14:paraId="29C7CF5E" w14:textId="77777777" w:rsidR="00646BBF" w:rsidRPr="00A90C64" w:rsidRDefault="00646BBF" w:rsidP="006F7D8B">
            <w:pPr>
              <w:pStyle w:val="Brdtekst"/>
              <w:spacing w:after="0"/>
            </w:pPr>
            <w:r w:rsidRPr="00A90C64">
              <w:t>På eller Av; når På, er alle trådløse funksjoner deaktivert</w:t>
            </w:r>
          </w:p>
        </w:tc>
      </w:tr>
      <w:tr w:rsidR="00646BBF" w:rsidRPr="00A90C64" w14:paraId="5B9C219E" w14:textId="77777777" w:rsidTr="006F7D8B">
        <w:trPr>
          <w:trHeight w:val="360"/>
        </w:trPr>
        <w:tc>
          <w:tcPr>
            <w:tcW w:w="3055" w:type="dxa"/>
            <w:vAlign w:val="center"/>
          </w:tcPr>
          <w:p w14:paraId="3378349F" w14:textId="77777777" w:rsidR="00646BBF" w:rsidRPr="00A90C64" w:rsidRDefault="00646BBF" w:rsidP="006F7D8B">
            <w:pPr>
              <w:pStyle w:val="Brdtekst"/>
              <w:spacing w:after="0"/>
            </w:pPr>
            <w:r w:rsidRPr="00A90C64">
              <w:t>Formater indikatorer</w:t>
            </w:r>
          </w:p>
        </w:tc>
        <w:tc>
          <w:tcPr>
            <w:tcW w:w="5575" w:type="dxa"/>
            <w:vAlign w:val="center"/>
          </w:tcPr>
          <w:p w14:paraId="258788E9" w14:textId="77777777" w:rsidR="00646BBF" w:rsidRPr="00A90C64" w:rsidRDefault="00646BBF" w:rsidP="006F7D8B">
            <w:pPr>
              <w:pStyle w:val="Brdtekst"/>
              <w:spacing w:after="0"/>
            </w:pPr>
            <w:r w:rsidRPr="00A90C64">
              <w:t>På eller Av; når Av, er formatmarkører skjult</w:t>
            </w:r>
          </w:p>
        </w:tc>
      </w:tr>
      <w:tr w:rsidR="00646BBF" w:rsidRPr="00A90C64" w14:paraId="3EF58C9F" w14:textId="77777777" w:rsidTr="006F7D8B">
        <w:trPr>
          <w:trHeight w:val="360"/>
        </w:trPr>
        <w:tc>
          <w:tcPr>
            <w:tcW w:w="3055" w:type="dxa"/>
            <w:vAlign w:val="center"/>
          </w:tcPr>
          <w:p w14:paraId="0FC29579" w14:textId="77777777" w:rsidR="00646BBF" w:rsidRPr="00A90C64" w:rsidRDefault="00646BBF" w:rsidP="006F7D8B">
            <w:pPr>
              <w:pStyle w:val="Brdtekst"/>
              <w:spacing w:after="0"/>
            </w:pPr>
            <w:r w:rsidRPr="00A90C64">
              <w:t>Markør synlig</w:t>
            </w:r>
          </w:p>
        </w:tc>
        <w:tc>
          <w:tcPr>
            <w:tcW w:w="5575" w:type="dxa"/>
            <w:vAlign w:val="center"/>
          </w:tcPr>
          <w:p w14:paraId="36ED0C17" w14:textId="77777777" w:rsidR="00646BBF" w:rsidRPr="00A90C64" w:rsidRDefault="00646BBF" w:rsidP="006F7D8B">
            <w:pPr>
              <w:pStyle w:val="Brdtekst"/>
              <w:spacing w:after="0"/>
            </w:pPr>
            <w:r w:rsidRPr="00A90C64">
              <w:t>På eller Av</w:t>
            </w:r>
          </w:p>
        </w:tc>
      </w:tr>
      <w:tr w:rsidR="0009321B" w:rsidRPr="00A90C64" w14:paraId="6134580E" w14:textId="77777777" w:rsidTr="006F7D8B">
        <w:trPr>
          <w:trHeight w:val="360"/>
        </w:trPr>
        <w:tc>
          <w:tcPr>
            <w:tcW w:w="3055" w:type="dxa"/>
            <w:vAlign w:val="center"/>
          </w:tcPr>
          <w:p w14:paraId="0A4ED274" w14:textId="33D77B03" w:rsidR="0009321B" w:rsidRPr="00A90C64" w:rsidRDefault="0009321B" w:rsidP="0009321B">
            <w:pPr>
              <w:pStyle w:val="Brdtekst"/>
              <w:spacing w:after="0"/>
            </w:pPr>
            <w:r w:rsidRPr="00A90C64">
              <w:t>Blinkende markør</w:t>
            </w:r>
          </w:p>
        </w:tc>
        <w:tc>
          <w:tcPr>
            <w:tcW w:w="5575" w:type="dxa"/>
            <w:vAlign w:val="center"/>
          </w:tcPr>
          <w:p w14:paraId="0CEC52E2" w14:textId="6C96F69B" w:rsidR="0009321B" w:rsidRPr="00A90C64" w:rsidRDefault="0009321B" w:rsidP="0009321B">
            <w:pPr>
              <w:pStyle w:val="Brdtekst"/>
              <w:spacing w:after="0"/>
            </w:pPr>
            <w:r w:rsidRPr="00A90C64">
              <w:t>På eller Av; Når den er På, blinker markøren med en hastighet på 0,5 sekunder.</w:t>
            </w:r>
          </w:p>
        </w:tc>
      </w:tr>
      <w:tr w:rsidR="0009321B" w:rsidRPr="00A90C64" w14:paraId="37E34A09" w14:textId="77777777" w:rsidTr="006F7D8B">
        <w:trPr>
          <w:trHeight w:val="360"/>
        </w:trPr>
        <w:tc>
          <w:tcPr>
            <w:tcW w:w="3055" w:type="dxa"/>
            <w:vAlign w:val="center"/>
          </w:tcPr>
          <w:p w14:paraId="6D20876D" w14:textId="77777777" w:rsidR="0009321B" w:rsidRPr="00A90C64" w:rsidRDefault="0009321B" w:rsidP="0009321B">
            <w:pPr>
              <w:pStyle w:val="Brdtekst"/>
              <w:spacing w:after="0"/>
            </w:pPr>
            <w:r w:rsidRPr="00A90C64">
              <w:t>Visningstid for melding</w:t>
            </w:r>
          </w:p>
        </w:tc>
        <w:tc>
          <w:tcPr>
            <w:tcW w:w="5575" w:type="dxa"/>
            <w:vAlign w:val="center"/>
          </w:tcPr>
          <w:p w14:paraId="13F84E5F" w14:textId="77777777" w:rsidR="0009321B" w:rsidRPr="00A90C64" w:rsidRDefault="0009321B" w:rsidP="0009321B">
            <w:pPr>
              <w:pStyle w:val="Brdtekst"/>
              <w:spacing w:after="0"/>
            </w:pPr>
            <w:r w:rsidRPr="00A90C64">
              <w:t xml:space="preserve">1–30 sekunder: tidspunktet for meldingen som vises </w:t>
            </w:r>
          </w:p>
        </w:tc>
      </w:tr>
      <w:tr w:rsidR="0009321B" w:rsidRPr="00A90C64" w14:paraId="39EB2C7E" w14:textId="77777777" w:rsidTr="006F7D8B">
        <w:trPr>
          <w:trHeight w:val="360"/>
        </w:trPr>
        <w:tc>
          <w:tcPr>
            <w:tcW w:w="3055" w:type="dxa"/>
            <w:vAlign w:val="center"/>
          </w:tcPr>
          <w:p w14:paraId="259C059A" w14:textId="16E71EFD" w:rsidR="0009321B" w:rsidRPr="00A90C64" w:rsidRDefault="00C678D4" w:rsidP="0009321B">
            <w:pPr>
              <w:pStyle w:val="Brdtekst"/>
              <w:spacing w:after="0"/>
            </w:pPr>
            <w:r w:rsidRPr="00A90C64">
              <w:t>Hvilemodus</w:t>
            </w:r>
          </w:p>
        </w:tc>
        <w:tc>
          <w:tcPr>
            <w:tcW w:w="5575" w:type="dxa"/>
            <w:vAlign w:val="center"/>
          </w:tcPr>
          <w:p w14:paraId="6D8F9F9D" w14:textId="77777777" w:rsidR="0009321B" w:rsidRPr="00A90C64" w:rsidRDefault="0009321B" w:rsidP="0009321B">
            <w:pPr>
              <w:pStyle w:val="Brdtekst"/>
              <w:spacing w:after="0"/>
            </w:pPr>
            <w:r w:rsidRPr="00A90C64">
              <w:t>Tall i minutter; 0 for å slå av</w:t>
            </w:r>
          </w:p>
        </w:tc>
      </w:tr>
      <w:tr w:rsidR="0009321B" w:rsidRPr="00A90C64" w14:paraId="1540CA14" w14:textId="77777777" w:rsidTr="006F7D8B">
        <w:trPr>
          <w:trHeight w:val="360"/>
        </w:trPr>
        <w:tc>
          <w:tcPr>
            <w:tcW w:w="3055" w:type="dxa"/>
            <w:vAlign w:val="center"/>
          </w:tcPr>
          <w:p w14:paraId="0E16AB54" w14:textId="77777777" w:rsidR="0009321B" w:rsidRPr="00A90C64" w:rsidRDefault="0009321B" w:rsidP="0009321B">
            <w:pPr>
              <w:pStyle w:val="Brdtekst"/>
              <w:spacing w:after="0"/>
            </w:pPr>
            <w:r w:rsidRPr="00A90C64">
              <w:t>Tekstbryting</w:t>
            </w:r>
          </w:p>
        </w:tc>
        <w:tc>
          <w:tcPr>
            <w:tcW w:w="5575" w:type="dxa"/>
            <w:vAlign w:val="center"/>
          </w:tcPr>
          <w:p w14:paraId="16B768EB" w14:textId="77777777" w:rsidR="0009321B" w:rsidRPr="00A90C64" w:rsidRDefault="0009321B" w:rsidP="0009321B">
            <w:pPr>
              <w:pStyle w:val="Brdtekst"/>
              <w:spacing w:after="0"/>
            </w:pPr>
            <w:r w:rsidRPr="00A90C64">
              <w:t>På eller Av</w:t>
            </w:r>
          </w:p>
        </w:tc>
      </w:tr>
      <w:tr w:rsidR="0009321B" w:rsidRPr="00A90C64" w14:paraId="5F6E60C5" w14:textId="77777777" w:rsidTr="006F7D8B">
        <w:trPr>
          <w:trHeight w:val="360"/>
        </w:trPr>
        <w:tc>
          <w:tcPr>
            <w:tcW w:w="3055" w:type="dxa"/>
            <w:vAlign w:val="center"/>
          </w:tcPr>
          <w:p w14:paraId="71951869" w14:textId="77777777" w:rsidR="0009321B" w:rsidRPr="00A90C64" w:rsidRDefault="0009321B" w:rsidP="0009321B">
            <w:pPr>
              <w:pStyle w:val="Brdtekst"/>
              <w:spacing w:after="0"/>
            </w:pPr>
            <w:r w:rsidRPr="00A90C64">
              <w:lastRenderedPageBreak/>
              <w:t>Komprimere tomme linjer</w:t>
            </w:r>
          </w:p>
        </w:tc>
        <w:tc>
          <w:tcPr>
            <w:tcW w:w="5575" w:type="dxa"/>
            <w:vAlign w:val="center"/>
          </w:tcPr>
          <w:p w14:paraId="7FD6685B" w14:textId="77777777" w:rsidR="0009321B" w:rsidRPr="00A90C64" w:rsidRDefault="0009321B" w:rsidP="0009321B">
            <w:pPr>
              <w:pStyle w:val="Brdtekst"/>
              <w:spacing w:after="0"/>
            </w:pPr>
            <w:r w:rsidRPr="00A90C64">
              <w:t>På eller Av; når På, er tomme linjer ikke synlige</w:t>
            </w:r>
          </w:p>
        </w:tc>
      </w:tr>
      <w:tr w:rsidR="0009321B" w:rsidRPr="00A90C64" w14:paraId="23E5396A" w14:textId="77777777" w:rsidTr="006F7D8B">
        <w:trPr>
          <w:trHeight w:val="360"/>
        </w:trPr>
        <w:tc>
          <w:tcPr>
            <w:tcW w:w="3055" w:type="dxa"/>
            <w:vAlign w:val="center"/>
          </w:tcPr>
          <w:p w14:paraId="28834D32" w14:textId="77777777" w:rsidR="0009321B" w:rsidRPr="00A90C64" w:rsidRDefault="0009321B" w:rsidP="0009321B">
            <w:pPr>
              <w:pStyle w:val="Brdtekst"/>
              <w:spacing w:after="0"/>
            </w:pPr>
            <w:r w:rsidRPr="00A90C64">
              <w:t>Bekreft sletting</w:t>
            </w:r>
          </w:p>
        </w:tc>
        <w:tc>
          <w:tcPr>
            <w:tcW w:w="5575" w:type="dxa"/>
            <w:vAlign w:val="center"/>
          </w:tcPr>
          <w:p w14:paraId="503532A8" w14:textId="0C6A9AF4" w:rsidR="0009321B" w:rsidRPr="00A90C64" w:rsidRDefault="0009321B" w:rsidP="0009321B">
            <w:pPr>
              <w:pStyle w:val="Brdtekst"/>
              <w:spacing w:after="0"/>
            </w:pPr>
            <w:r w:rsidRPr="00A90C64">
              <w:t>På eller Av; når På, Ber Brailliant om bekreftelse på filsletting</w:t>
            </w:r>
          </w:p>
        </w:tc>
      </w:tr>
      <w:tr w:rsidR="0009321B" w:rsidRPr="00A90C64" w14:paraId="4B9E1F12" w14:textId="77777777" w:rsidTr="006F7D8B">
        <w:trPr>
          <w:trHeight w:val="360"/>
        </w:trPr>
        <w:tc>
          <w:tcPr>
            <w:tcW w:w="3055" w:type="dxa"/>
            <w:vAlign w:val="center"/>
          </w:tcPr>
          <w:p w14:paraId="2BD85DF1" w14:textId="77777777" w:rsidR="0009321B" w:rsidRPr="00A90C64" w:rsidRDefault="0009321B" w:rsidP="0009321B">
            <w:pPr>
              <w:pStyle w:val="Brdtekst"/>
              <w:spacing w:after="0"/>
            </w:pPr>
            <w:r w:rsidRPr="00A90C64">
              <w:t>Vibrasjon</w:t>
            </w:r>
          </w:p>
        </w:tc>
        <w:tc>
          <w:tcPr>
            <w:tcW w:w="5575" w:type="dxa"/>
            <w:vAlign w:val="center"/>
          </w:tcPr>
          <w:p w14:paraId="2698B680" w14:textId="7B51CE77" w:rsidR="0009321B" w:rsidRPr="00A90C64" w:rsidRDefault="0009321B" w:rsidP="0009321B">
            <w:pPr>
              <w:pStyle w:val="Brdtekst"/>
              <w:spacing w:after="0"/>
            </w:pPr>
            <w:r w:rsidRPr="00A90C64">
              <w:t>På eller Av; når på, vibrerer Brailliant</w:t>
            </w:r>
          </w:p>
        </w:tc>
      </w:tr>
      <w:tr w:rsidR="0009321B" w:rsidRPr="00A90C64" w14:paraId="4C028FA1" w14:textId="77777777" w:rsidTr="006F7D8B">
        <w:trPr>
          <w:trHeight w:val="360"/>
        </w:trPr>
        <w:tc>
          <w:tcPr>
            <w:tcW w:w="3055" w:type="dxa"/>
            <w:vAlign w:val="center"/>
          </w:tcPr>
          <w:p w14:paraId="0C1AD5D3" w14:textId="77777777" w:rsidR="0009321B" w:rsidRPr="00A90C64" w:rsidRDefault="0009321B" w:rsidP="0009321B">
            <w:pPr>
              <w:pStyle w:val="Brdtekst"/>
              <w:spacing w:after="0"/>
            </w:pPr>
            <w:r w:rsidRPr="00A90C64">
              <w:t>Pipetone</w:t>
            </w:r>
          </w:p>
        </w:tc>
        <w:tc>
          <w:tcPr>
            <w:tcW w:w="5575" w:type="dxa"/>
            <w:vAlign w:val="center"/>
          </w:tcPr>
          <w:p w14:paraId="7C89C2C9" w14:textId="1E7EA377" w:rsidR="0009321B" w:rsidRPr="00A90C64" w:rsidRDefault="0009321B" w:rsidP="0009321B">
            <w:pPr>
              <w:pStyle w:val="Brdtekst"/>
              <w:spacing w:after="0"/>
            </w:pPr>
            <w:r w:rsidRPr="00A90C64">
              <w:t>På eller Av; når på, Brailliant piper</w:t>
            </w:r>
          </w:p>
        </w:tc>
      </w:tr>
      <w:tr w:rsidR="0009321B" w:rsidRPr="00A90C64" w14:paraId="180811A7" w14:textId="77777777" w:rsidTr="006F7D8B">
        <w:trPr>
          <w:trHeight w:val="360"/>
        </w:trPr>
        <w:tc>
          <w:tcPr>
            <w:tcW w:w="3055" w:type="dxa"/>
            <w:vAlign w:val="center"/>
          </w:tcPr>
          <w:p w14:paraId="194D0203" w14:textId="77777777" w:rsidR="0009321B" w:rsidRPr="00A90C64" w:rsidRDefault="0009321B" w:rsidP="0009321B">
            <w:pPr>
              <w:pStyle w:val="Brdtekst"/>
              <w:spacing w:after="0"/>
            </w:pPr>
            <w:r w:rsidRPr="00A90C64">
              <w:t>Konfigurasjon av tommeltaster</w:t>
            </w:r>
          </w:p>
        </w:tc>
        <w:tc>
          <w:tcPr>
            <w:tcW w:w="5575" w:type="dxa"/>
            <w:vAlign w:val="center"/>
          </w:tcPr>
          <w:p w14:paraId="3A52DD7F" w14:textId="77777777" w:rsidR="0009321B" w:rsidRPr="00A90C64" w:rsidRDefault="0009321B" w:rsidP="0009321B">
            <w:pPr>
              <w:pStyle w:val="Brdtekst"/>
              <w:spacing w:after="0"/>
            </w:pPr>
            <w:r w:rsidRPr="00A90C64">
              <w:t>Tilordne kommandoene Forrige element, Neste element, Panorer til venstre og Panorer til høyre til tommeltasten du velger.</w:t>
            </w:r>
          </w:p>
        </w:tc>
      </w:tr>
      <w:tr w:rsidR="0009321B" w:rsidRPr="00A90C64" w14:paraId="79357DF2" w14:textId="77777777" w:rsidTr="006F7D8B">
        <w:trPr>
          <w:trHeight w:val="360"/>
        </w:trPr>
        <w:tc>
          <w:tcPr>
            <w:tcW w:w="3055" w:type="dxa"/>
            <w:vAlign w:val="center"/>
          </w:tcPr>
          <w:p w14:paraId="0899F635" w14:textId="77777777" w:rsidR="0009321B" w:rsidRPr="00A90C64" w:rsidRDefault="0009321B" w:rsidP="0009321B">
            <w:pPr>
              <w:pStyle w:val="Brdtekst"/>
              <w:spacing w:after="0"/>
            </w:pPr>
            <w:r w:rsidRPr="00A90C64">
              <w:t>Trådløse varsler</w:t>
            </w:r>
          </w:p>
        </w:tc>
        <w:tc>
          <w:tcPr>
            <w:tcW w:w="5575" w:type="dxa"/>
            <w:vAlign w:val="center"/>
          </w:tcPr>
          <w:p w14:paraId="15870E1F" w14:textId="77777777" w:rsidR="0009321B" w:rsidRPr="00A90C64" w:rsidRDefault="0009321B" w:rsidP="0009321B">
            <w:pPr>
              <w:pStyle w:val="Brdtekst"/>
              <w:spacing w:after="0"/>
            </w:pPr>
            <w:r w:rsidRPr="00A90C64">
              <w:t>Aktivere eller deaktivere tilbakemelding om trådløs tilkobling og Bluetooth-tilkobling</w:t>
            </w:r>
          </w:p>
        </w:tc>
      </w:tr>
      <w:tr w:rsidR="007A7A91" w:rsidRPr="00A90C64" w14:paraId="55E7246B" w14:textId="77777777" w:rsidTr="006F7D8B">
        <w:trPr>
          <w:trHeight w:val="360"/>
        </w:trPr>
        <w:tc>
          <w:tcPr>
            <w:tcW w:w="3055" w:type="dxa"/>
            <w:vAlign w:val="center"/>
          </w:tcPr>
          <w:p w14:paraId="73B7EBF5" w14:textId="554D15C5" w:rsidR="007A7A91" w:rsidRPr="00A90C64" w:rsidRDefault="007A7A91" w:rsidP="007A7A91">
            <w:pPr>
              <w:pStyle w:val="Brdtekst"/>
              <w:spacing w:after="0"/>
            </w:pPr>
            <w:r w:rsidRPr="00A90C64">
              <w:t>Enhåndsmodus</w:t>
            </w:r>
          </w:p>
        </w:tc>
        <w:tc>
          <w:tcPr>
            <w:tcW w:w="5575" w:type="dxa"/>
            <w:vAlign w:val="center"/>
          </w:tcPr>
          <w:p w14:paraId="71E4142E" w14:textId="2C7628E5" w:rsidR="007A7A91" w:rsidRPr="00A90C64" w:rsidRDefault="007A7A91" w:rsidP="007A7A91">
            <w:pPr>
              <w:pStyle w:val="Brdtekst"/>
              <w:spacing w:after="0"/>
            </w:pPr>
            <w:r w:rsidRPr="00A90C64">
              <w:t>På eller Av; Når På, p</w:t>
            </w:r>
            <w:r w:rsidR="008008C8" w:rsidRPr="00A90C64">
              <w:t>unkt</w:t>
            </w:r>
            <w:r w:rsidRPr="00A90C64">
              <w:t xml:space="preserve"> taster kan trykkes og slippes en etter en, </w:t>
            </w:r>
            <w:r w:rsidR="008008C8" w:rsidRPr="00A90C64">
              <w:t>blir</w:t>
            </w:r>
            <w:r w:rsidRPr="00A90C64">
              <w:t xml:space="preserve"> p</w:t>
            </w:r>
            <w:r w:rsidR="008008C8" w:rsidRPr="00A90C64">
              <w:t>unkt</w:t>
            </w:r>
            <w:r w:rsidRPr="00A90C64">
              <w:t>kombinasjonen bare bekreftet når mellomromstasten trykkes</w:t>
            </w:r>
          </w:p>
        </w:tc>
      </w:tr>
      <w:tr w:rsidR="007A7A91" w:rsidRPr="00A90C64" w14:paraId="6E1DD69E" w14:textId="77777777" w:rsidTr="00A427C5">
        <w:trPr>
          <w:trHeight w:val="67"/>
        </w:trPr>
        <w:tc>
          <w:tcPr>
            <w:tcW w:w="3055" w:type="dxa"/>
            <w:vAlign w:val="center"/>
          </w:tcPr>
          <w:p w14:paraId="74E975E4" w14:textId="5353486A" w:rsidR="007A7A91" w:rsidRPr="00A90C64" w:rsidRDefault="007A7A91" w:rsidP="007A7A91">
            <w:pPr>
              <w:pStyle w:val="Brdtekst"/>
              <w:spacing w:after="0"/>
            </w:pPr>
            <w:r w:rsidRPr="00A90C64">
              <w:t>Start i terminal</w:t>
            </w:r>
          </w:p>
        </w:tc>
        <w:tc>
          <w:tcPr>
            <w:tcW w:w="5575" w:type="dxa"/>
            <w:vAlign w:val="center"/>
          </w:tcPr>
          <w:p w14:paraId="3B5CB1CD" w14:textId="3D0DEC4A" w:rsidR="007A7A91" w:rsidRPr="00A90C64" w:rsidRDefault="007A7A91" w:rsidP="007A7A91">
            <w:pPr>
              <w:pStyle w:val="Brdtekst"/>
              <w:spacing w:after="0"/>
            </w:pPr>
            <w:r w:rsidRPr="00A90C64">
              <w:t>På eller Av; når den er på, starter enheten automatisk i Terminal-menyen når den startes på nytt</w:t>
            </w:r>
          </w:p>
        </w:tc>
      </w:tr>
      <w:tr w:rsidR="00737DF3" w:rsidRPr="00A90C64" w14:paraId="08980D69" w14:textId="77777777" w:rsidTr="00A427C5">
        <w:trPr>
          <w:trHeight w:val="67"/>
        </w:trPr>
        <w:tc>
          <w:tcPr>
            <w:tcW w:w="3055" w:type="dxa"/>
            <w:vAlign w:val="center"/>
          </w:tcPr>
          <w:p w14:paraId="09F45668" w14:textId="618B92F5" w:rsidR="00737DF3" w:rsidRPr="00A90C64" w:rsidRDefault="00737DF3" w:rsidP="00737DF3">
            <w:pPr>
              <w:pStyle w:val="Brdtekst"/>
              <w:spacing w:after="0"/>
            </w:pPr>
            <w:r w:rsidRPr="00A90C64">
              <w:t>Deaktiver punkttastatur i terminal</w:t>
            </w:r>
          </w:p>
        </w:tc>
        <w:tc>
          <w:tcPr>
            <w:tcW w:w="5575" w:type="dxa"/>
            <w:vAlign w:val="center"/>
          </w:tcPr>
          <w:p w14:paraId="7DA39BAC" w14:textId="3A4B8CFD" w:rsidR="00737DF3" w:rsidRPr="00A90C64" w:rsidRDefault="00737DF3" w:rsidP="00737DF3">
            <w:pPr>
              <w:pStyle w:val="Brdtekst"/>
              <w:spacing w:after="0"/>
            </w:pPr>
            <w:r w:rsidRPr="00A90C64">
              <w:t>På eller av; når på, deaktiveres punkttastaturet når enheten brukes i terminalmodus</w:t>
            </w:r>
          </w:p>
        </w:tc>
      </w:tr>
      <w:tr w:rsidR="00737DF3" w:rsidRPr="00A90C64" w14:paraId="3982AAD6" w14:textId="77777777" w:rsidTr="00A427C5">
        <w:trPr>
          <w:trHeight w:val="67"/>
        </w:trPr>
        <w:tc>
          <w:tcPr>
            <w:tcW w:w="3055" w:type="dxa"/>
            <w:vAlign w:val="center"/>
          </w:tcPr>
          <w:p w14:paraId="6B202877" w14:textId="1F2781E4" w:rsidR="00737DF3" w:rsidRPr="00A90C64" w:rsidRDefault="00B5577B" w:rsidP="00737DF3">
            <w:pPr>
              <w:pStyle w:val="Brdtekst"/>
              <w:spacing w:after="0"/>
            </w:pPr>
            <w:r w:rsidRPr="00A90C64">
              <w:t>Spør</w:t>
            </w:r>
            <w:r w:rsidR="00737DF3" w:rsidRPr="00A90C64">
              <w:t xml:space="preserve"> </w:t>
            </w:r>
            <w:r w:rsidRPr="00A90C64">
              <w:t xml:space="preserve">etter å åpne </w:t>
            </w:r>
            <w:r w:rsidR="00737DF3" w:rsidRPr="00A90C64">
              <w:t>USB</w:t>
            </w:r>
            <w:r w:rsidRPr="00A90C64">
              <w:t>-tilkobling</w:t>
            </w:r>
          </w:p>
        </w:tc>
        <w:tc>
          <w:tcPr>
            <w:tcW w:w="5575" w:type="dxa"/>
            <w:vAlign w:val="center"/>
          </w:tcPr>
          <w:p w14:paraId="1ECEFA66" w14:textId="0869A9BE" w:rsidR="00737DF3" w:rsidRPr="00A90C64" w:rsidRDefault="00370FE7" w:rsidP="00737DF3">
            <w:pPr>
              <w:pStyle w:val="Brdtekst"/>
              <w:spacing w:after="0"/>
              <w:rPr>
                <w:rFonts w:eastAsia="Times New Roman" w:cstheme="minorHAnsi"/>
                <w:color w:val="000000" w:themeColor="text1"/>
              </w:rPr>
            </w:pPr>
            <w:r w:rsidRPr="00A90C64">
              <w:rPr>
                <w:rFonts w:eastAsia="Times New Roman" w:cstheme="minorHAnsi"/>
                <w:color w:val="000000" w:themeColor="text1"/>
              </w:rPr>
              <w:t>Når du kobler enheten til en PC med en USB-kabel, er det tre mulige utfall avhengig av valget av Spør om å åpne USB-tilkobling i brukerinnstillingene.</w:t>
            </w:r>
          </w:p>
          <w:p w14:paraId="2CC9CEFE" w14:textId="77777777" w:rsidR="00370FE7" w:rsidRPr="00A90C64" w:rsidRDefault="00370FE7" w:rsidP="00737DF3">
            <w:pPr>
              <w:pStyle w:val="Brdtekst"/>
              <w:spacing w:after="0"/>
              <w:rPr>
                <w:rFonts w:eastAsia="Times New Roman" w:cstheme="minorHAnsi"/>
                <w:color w:val="000000" w:themeColor="text1"/>
              </w:rPr>
            </w:pPr>
          </w:p>
          <w:p w14:paraId="0568E6D0" w14:textId="44115B52" w:rsidR="00737DF3" w:rsidRPr="00A90C64" w:rsidRDefault="00370FE7" w:rsidP="009C6355">
            <w:pPr>
              <w:pStyle w:val="Brdtekst"/>
              <w:numPr>
                <w:ilvl w:val="0"/>
                <w:numId w:val="64"/>
              </w:numPr>
              <w:spacing w:after="0"/>
              <w:rPr>
                <w:rFonts w:eastAsia="Times New Roman" w:cstheme="minorHAnsi"/>
                <w:color w:val="000000" w:themeColor="text1"/>
              </w:rPr>
            </w:pPr>
            <w:r w:rsidRPr="00A90C64">
              <w:rPr>
                <w:rFonts w:eastAsia="Times New Roman" w:cstheme="minorHAnsi"/>
                <w:color w:val="000000" w:themeColor="text1"/>
              </w:rPr>
              <w:t>Om</w:t>
            </w:r>
            <w:r w:rsidR="00737DF3" w:rsidRPr="00A90C64">
              <w:rPr>
                <w:rFonts w:eastAsia="Times New Roman" w:cstheme="minorHAnsi"/>
                <w:color w:val="000000" w:themeColor="text1"/>
              </w:rPr>
              <w:t xml:space="preserve"> “</w:t>
            </w:r>
            <w:r w:rsidRPr="00A90C64">
              <w:rPr>
                <w:rFonts w:eastAsia="Times New Roman" w:cstheme="minorHAnsi"/>
                <w:color w:val="000000" w:themeColor="text1"/>
              </w:rPr>
              <w:t>ikke spør</w:t>
            </w:r>
            <w:r w:rsidR="00737DF3" w:rsidRPr="00A90C64">
              <w:rPr>
                <w:rFonts w:eastAsia="Times New Roman" w:cstheme="minorHAnsi"/>
                <w:color w:val="000000" w:themeColor="text1"/>
              </w:rPr>
              <w:t xml:space="preserve">” </w:t>
            </w:r>
            <w:r w:rsidR="00CF4135" w:rsidRPr="00A90C64">
              <w:rPr>
                <w:rFonts w:eastAsia="Times New Roman" w:cstheme="minorHAnsi"/>
                <w:color w:val="000000" w:themeColor="text1"/>
              </w:rPr>
              <w:t>er valgt</w:t>
            </w:r>
            <w:r w:rsidR="00737DF3" w:rsidRPr="00A90C64">
              <w:rPr>
                <w:rFonts w:eastAsia="Times New Roman" w:cstheme="minorHAnsi"/>
                <w:color w:val="000000" w:themeColor="text1"/>
              </w:rPr>
              <w:t xml:space="preserve">, </w:t>
            </w:r>
            <w:r w:rsidR="00CF4135" w:rsidRPr="00A90C64">
              <w:rPr>
                <w:rFonts w:eastAsia="Times New Roman" w:cstheme="minorHAnsi"/>
                <w:color w:val="000000" w:themeColor="text1"/>
              </w:rPr>
              <w:t>skjer ingenting</w:t>
            </w:r>
            <w:r w:rsidR="00737DF3" w:rsidRPr="00A90C64">
              <w:rPr>
                <w:rFonts w:eastAsia="Times New Roman" w:cstheme="minorHAnsi"/>
                <w:color w:val="000000" w:themeColor="text1"/>
              </w:rPr>
              <w:t xml:space="preserve">. </w:t>
            </w:r>
          </w:p>
          <w:p w14:paraId="246B5F2E" w14:textId="77777777" w:rsidR="00737DF3" w:rsidRPr="00A90C64" w:rsidRDefault="00737DF3" w:rsidP="00737DF3">
            <w:pPr>
              <w:pStyle w:val="Brdtekst"/>
              <w:spacing w:after="0"/>
              <w:rPr>
                <w:rFonts w:eastAsia="Times New Roman" w:cstheme="minorHAnsi"/>
                <w:color w:val="000000" w:themeColor="text1"/>
              </w:rPr>
            </w:pPr>
          </w:p>
          <w:p w14:paraId="462F223B" w14:textId="1AD27C5F" w:rsidR="00737DF3" w:rsidRPr="00A90C64" w:rsidRDefault="00CF4135" w:rsidP="009C6355">
            <w:pPr>
              <w:pStyle w:val="Brdtekst"/>
              <w:numPr>
                <w:ilvl w:val="0"/>
                <w:numId w:val="64"/>
              </w:numPr>
              <w:spacing w:after="0"/>
              <w:rPr>
                <w:rFonts w:eastAsia="Times New Roman" w:cstheme="minorHAnsi"/>
                <w:color w:val="000000" w:themeColor="text1"/>
              </w:rPr>
            </w:pPr>
            <w:r w:rsidRPr="00A90C64">
              <w:rPr>
                <w:rFonts w:eastAsia="Times New Roman" w:cstheme="minorHAnsi"/>
                <w:color w:val="000000" w:themeColor="text1"/>
              </w:rPr>
              <w:t xml:space="preserve">Om </w:t>
            </w:r>
            <w:r w:rsidR="00737DF3" w:rsidRPr="00A90C64">
              <w:rPr>
                <w:rFonts w:eastAsia="Times New Roman" w:cstheme="minorHAnsi"/>
                <w:color w:val="000000" w:themeColor="text1"/>
              </w:rPr>
              <w:t>“</w:t>
            </w:r>
            <w:r w:rsidRPr="00A90C64">
              <w:rPr>
                <w:rFonts w:eastAsia="Times New Roman" w:cstheme="minorHAnsi"/>
                <w:color w:val="000000" w:themeColor="text1"/>
              </w:rPr>
              <w:t>spør</w:t>
            </w:r>
            <w:r w:rsidR="00737DF3" w:rsidRPr="00A90C64">
              <w:rPr>
                <w:rFonts w:eastAsia="Times New Roman" w:cstheme="minorHAnsi"/>
                <w:color w:val="000000" w:themeColor="text1"/>
              </w:rPr>
              <w:t xml:space="preserve"> </w:t>
            </w:r>
            <w:r w:rsidRPr="00A90C64">
              <w:rPr>
                <w:rFonts w:eastAsia="Times New Roman" w:cstheme="minorHAnsi"/>
                <w:color w:val="000000" w:themeColor="text1"/>
              </w:rPr>
              <w:t>etter tilkobling</w:t>
            </w:r>
            <w:r w:rsidR="00737DF3" w:rsidRPr="00A90C64">
              <w:rPr>
                <w:rFonts w:eastAsia="Times New Roman" w:cstheme="minorHAnsi"/>
                <w:color w:val="000000" w:themeColor="text1"/>
              </w:rPr>
              <w:t xml:space="preserve">” </w:t>
            </w:r>
            <w:r w:rsidRPr="00A90C64">
              <w:rPr>
                <w:rFonts w:eastAsia="Times New Roman" w:cstheme="minorHAnsi"/>
                <w:color w:val="000000" w:themeColor="text1"/>
              </w:rPr>
              <w:t>er valgt</w:t>
            </w:r>
            <w:r w:rsidR="00737DF3" w:rsidRPr="00A90C64">
              <w:rPr>
                <w:rFonts w:eastAsia="Times New Roman" w:cstheme="minorHAnsi"/>
                <w:color w:val="000000" w:themeColor="text1"/>
              </w:rPr>
              <w:t xml:space="preserve">, </w:t>
            </w:r>
            <w:r w:rsidRPr="00A90C64">
              <w:rPr>
                <w:rFonts w:eastAsia="Times New Roman" w:cstheme="minorHAnsi"/>
                <w:color w:val="000000" w:themeColor="text1"/>
              </w:rPr>
              <w:t xml:space="preserve">vil brukeren bli spurt om å  </w:t>
            </w:r>
            <w:r w:rsidR="00737DF3" w:rsidRPr="00A90C64">
              <w:rPr>
                <w:rFonts w:eastAsia="Times New Roman" w:cstheme="minorHAnsi"/>
                <w:color w:val="000000" w:themeColor="text1"/>
              </w:rPr>
              <w:t xml:space="preserve"> </w:t>
            </w:r>
            <w:r w:rsidR="00187595" w:rsidRPr="00A90C64">
              <w:rPr>
                <w:rFonts w:eastAsia="Times New Roman" w:cstheme="minorHAnsi"/>
                <w:color w:val="000000" w:themeColor="text1"/>
              </w:rPr>
              <w:t xml:space="preserve"> åpne tilkoblinge</w:t>
            </w:r>
            <w:r w:rsidR="00737DF3" w:rsidRPr="00A90C64">
              <w:rPr>
                <w:rFonts w:eastAsia="Times New Roman" w:cstheme="minorHAnsi"/>
                <w:color w:val="000000" w:themeColor="text1"/>
              </w:rPr>
              <w:t>n.</w:t>
            </w:r>
          </w:p>
          <w:p w14:paraId="194105F5" w14:textId="77777777" w:rsidR="00737DF3" w:rsidRPr="00A90C64" w:rsidRDefault="00737DF3" w:rsidP="00737DF3">
            <w:pPr>
              <w:pStyle w:val="Brdtekst"/>
              <w:spacing w:after="0"/>
              <w:rPr>
                <w:rFonts w:eastAsia="Times New Roman" w:cstheme="minorHAnsi"/>
                <w:color w:val="000000" w:themeColor="text1"/>
              </w:rPr>
            </w:pPr>
            <w:r w:rsidRPr="00A90C64">
              <w:rPr>
                <w:rFonts w:eastAsia="Times New Roman" w:cstheme="minorHAnsi"/>
                <w:color w:val="000000" w:themeColor="text1"/>
              </w:rPr>
              <w:t xml:space="preserve"> </w:t>
            </w:r>
          </w:p>
          <w:p w14:paraId="4BBD556A" w14:textId="4DE55F65" w:rsidR="00737DF3" w:rsidRPr="00A90C64" w:rsidRDefault="00187595" w:rsidP="00737DF3">
            <w:pPr>
              <w:pStyle w:val="Brdtekst"/>
              <w:spacing w:after="0"/>
            </w:pPr>
            <w:r w:rsidRPr="00A90C64">
              <w:rPr>
                <w:rFonts w:eastAsia="Times New Roman" w:cstheme="minorHAnsi"/>
                <w:color w:val="000000" w:themeColor="text1"/>
              </w:rPr>
              <w:t xml:space="preserve">Om </w:t>
            </w:r>
            <w:r w:rsidR="00737DF3" w:rsidRPr="00A90C64">
              <w:rPr>
                <w:rFonts w:eastAsia="Times New Roman" w:cstheme="minorHAnsi"/>
                <w:color w:val="000000" w:themeColor="text1"/>
              </w:rPr>
              <w:t>“</w:t>
            </w:r>
            <w:r w:rsidRPr="00A90C64">
              <w:rPr>
                <w:rFonts w:eastAsia="Times New Roman" w:cstheme="minorHAnsi"/>
                <w:color w:val="000000" w:themeColor="text1"/>
              </w:rPr>
              <w:t>alltid koble til</w:t>
            </w:r>
            <w:r w:rsidR="00737DF3" w:rsidRPr="00A90C64">
              <w:rPr>
                <w:rFonts w:eastAsia="Times New Roman" w:cstheme="minorHAnsi"/>
                <w:color w:val="000000" w:themeColor="text1"/>
              </w:rPr>
              <w:t xml:space="preserve">” </w:t>
            </w:r>
            <w:r w:rsidRPr="00A90C64">
              <w:rPr>
                <w:rFonts w:eastAsia="Times New Roman" w:cstheme="minorHAnsi"/>
                <w:color w:val="000000" w:themeColor="text1"/>
              </w:rPr>
              <w:t>er valgt</w:t>
            </w:r>
            <w:r w:rsidR="00737DF3" w:rsidRPr="00A90C64">
              <w:rPr>
                <w:rFonts w:eastAsia="Times New Roman" w:cstheme="minorHAnsi"/>
                <w:color w:val="000000" w:themeColor="text1"/>
              </w:rPr>
              <w:t xml:space="preserve">, </w:t>
            </w:r>
            <w:r w:rsidRPr="00A90C64">
              <w:rPr>
                <w:rFonts w:eastAsia="Times New Roman" w:cstheme="minorHAnsi"/>
                <w:color w:val="000000" w:themeColor="text1"/>
              </w:rPr>
              <w:t xml:space="preserve">vil enheten automatisk koble til </w:t>
            </w:r>
            <w:r w:rsidR="00737DF3" w:rsidRPr="00A90C64">
              <w:rPr>
                <w:rFonts w:eastAsia="Times New Roman" w:cstheme="minorHAnsi"/>
                <w:color w:val="000000" w:themeColor="text1"/>
              </w:rPr>
              <w:t>PC</w:t>
            </w:r>
          </w:p>
        </w:tc>
      </w:tr>
    </w:tbl>
    <w:p w14:paraId="5B5E3E83" w14:textId="74EFE884" w:rsidR="6C3D488C" w:rsidRPr="00A90C64" w:rsidRDefault="6C3D488C"/>
    <w:p w14:paraId="35630026" w14:textId="21F14C2E" w:rsidR="00646BBF" w:rsidRPr="00A90C64" w:rsidRDefault="00646BBF" w:rsidP="00737DF3">
      <w:pPr>
        <w:pStyle w:val="Overskrift2"/>
        <w:numPr>
          <w:ilvl w:val="1"/>
          <w:numId w:val="20"/>
        </w:numPr>
      </w:pPr>
      <w:bookmarkStart w:id="355" w:name="_Adding,_Configuring,_and"/>
      <w:bookmarkStart w:id="356" w:name="_Toc161145853"/>
      <w:bookmarkEnd w:id="355"/>
      <w:r w:rsidRPr="00A90C64">
        <w:t>Legge til, konfigurere og slette språkprofiler</w:t>
      </w:r>
      <w:bookmarkEnd w:id="356"/>
    </w:p>
    <w:p w14:paraId="32098653" w14:textId="2821F509" w:rsidR="00646BBF" w:rsidRPr="00A90C64" w:rsidRDefault="00646BBF" w:rsidP="00646BBF">
      <w:pPr>
        <w:pStyle w:val="Brdtekst"/>
      </w:pPr>
      <w:r w:rsidRPr="00A90C64">
        <w:t xml:space="preserve">Språkprofil-menyen viser alle tilgjengelige språkprofiler på </w:t>
      </w:r>
      <w:r w:rsidR="00E85CB4" w:rsidRPr="00A90C64">
        <w:t>din B</w:t>
      </w:r>
      <w:r w:rsidRPr="00A90C64">
        <w:t>railliant. Den aktive språkprofilen er understreket med p</w:t>
      </w:r>
      <w:r w:rsidR="00945972" w:rsidRPr="00A90C64">
        <w:t>unkt</w:t>
      </w:r>
      <w:r w:rsidRPr="00A90C64">
        <w:t xml:space="preserve"> 7 og 8 på enheten. </w:t>
      </w:r>
      <w:bookmarkStart w:id="357" w:name="_Hlk37926202"/>
      <w:r w:rsidR="00866CE9" w:rsidRPr="00A90C64">
        <w:t xml:space="preserve">Ved å opprette flere språkprofiler kan du enkelt bytte raskt mellom </w:t>
      </w:r>
      <w:r w:rsidR="00945972" w:rsidRPr="00A90C64">
        <w:t>punkttabeller</w:t>
      </w:r>
      <w:r w:rsidR="00866CE9" w:rsidRPr="00A90C64">
        <w:t xml:space="preserve"> og </w:t>
      </w:r>
      <w:r w:rsidR="00945972" w:rsidRPr="00A90C64">
        <w:t>talesyntese språk.</w:t>
      </w:r>
    </w:p>
    <w:p w14:paraId="3272F3CC" w14:textId="2E9ED78F" w:rsidR="00646BBF" w:rsidRPr="00A90C64" w:rsidRDefault="00646BBF" w:rsidP="00646BBF">
      <w:pPr>
        <w:pStyle w:val="Brdtekst"/>
      </w:pPr>
      <w:r w:rsidRPr="00A90C64">
        <w:t xml:space="preserve">Bla gjennom de tilgjengelige språkprofilene ved hjelp av neste og forrige tommeltast, og trykk deretter ENTER eller en </w:t>
      </w:r>
      <w:r w:rsidR="000F16D7" w:rsidRPr="00A90C64">
        <w:t>markørhenter</w:t>
      </w:r>
      <w:r w:rsidRPr="00A90C64">
        <w:t xml:space="preserve"> for å velge den.</w:t>
      </w:r>
      <w:bookmarkEnd w:id="357"/>
    </w:p>
    <w:p w14:paraId="7EFFA42F" w14:textId="271A67D1" w:rsidR="00646BBF" w:rsidRPr="00A90C64" w:rsidRDefault="00646BBF" w:rsidP="00737DF3">
      <w:pPr>
        <w:pStyle w:val="Overskrift3"/>
        <w:numPr>
          <w:ilvl w:val="2"/>
          <w:numId w:val="20"/>
        </w:numPr>
        <w:ind w:left="1077" w:hanging="1077"/>
      </w:pPr>
      <w:bookmarkStart w:id="358" w:name="_Refd18e3042"/>
      <w:bookmarkStart w:id="359" w:name="_Tocd18e3042"/>
      <w:bookmarkStart w:id="360" w:name="_Toc161145854"/>
      <w:r w:rsidRPr="00A90C64">
        <w:t>Legge til en språkprofil</w:t>
      </w:r>
      <w:bookmarkEnd w:id="358"/>
      <w:bookmarkEnd w:id="359"/>
      <w:bookmarkEnd w:id="360"/>
    </w:p>
    <w:p w14:paraId="304A9F6D" w14:textId="733BEC74" w:rsidR="00646BBF" w:rsidRPr="00A90C64" w:rsidRDefault="00646BBF" w:rsidP="00646BBF">
      <w:pPr>
        <w:pStyle w:val="Brdtekst"/>
      </w:pPr>
      <w:r w:rsidRPr="00A90C64">
        <w:t xml:space="preserve">Hvis du vil legge til en språkprofil, velger du Legg til språkprofil, og deretter trykker du ENTER eller en </w:t>
      </w:r>
      <w:r w:rsidR="000F16D7" w:rsidRPr="00A90C64">
        <w:t>markørhenter</w:t>
      </w:r>
      <w:r w:rsidRPr="00A90C64">
        <w:t>.</w:t>
      </w:r>
    </w:p>
    <w:p w14:paraId="39D2F848" w14:textId="77777777" w:rsidR="00646BBF" w:rsidRPr="00A90C64" w:rsidRDefault="00646BBF" w:rsidP="00646BBF">
      <w:pPr>
        <w:pStyle w:val="Brdtekst"/>
      </w:pPr>
      <w:r w:rsidRPr="00A90C64">
        <w:lastRenderedPageBreak/>
        <w:t>Du blir bedt om å angi følgende alternativer:</w:t>
      </w:r>
    </w:p>
    <w:p w14:paraId="6D8BBA45" w14:textId="77777777" w:rsidR="00646BBF" w:rsidRPr="00A90C64" w:rsidRDefault="00646BBF" w:rsidP="00D24B70">
      <w:pPr>
        <w:pStyle w:val="Brdtekst"/>
        <w:numPr>
          <w:ilvl w:val="0"/>
          <w:numId w:val="30"/>
        </w:numPr>
        <w:ind w:left="360"/>
      </w:pPr>
      <w:r w:rsidRPr="00A90C64">
        <w:rPr>
          <w:rStyle w:val="Sterk"/>
        </w:rPr>
        <w:t>Profilnavn</w:t>
      </w:r>
      <w:r w:rsidRPr="00A90C64">
        <w:t>: Skriv inn navnet på profilen i hakeparentesene, og trykk deretter ENTER.</w:t>
      </w:r>
    </w:p>
    <w:p w14:paraId="2475DA49" w14:textId="6AD0FC5C" w:rsidR="00646BBF" w:rsidRPr="00A90C64" w:rsidRDefault="00945972" w:rsidP="00D24B70">
      <w:pPr>
        <w:pStyle w:val="Brdtekst"/>
        <w:numPr>
          <w:ilvl w:val="0"/>
          <w:numId w:val="30"/>
        </w:numPr>
        <w:ind w:left="360"/>
      </w:pPr>
      <w:r w:rsidRPr="00A90C64">
        <w:rPr>
          <w:rStyle w:val="Sterk"/>
        </w:rPr>
        <w:t>Punkttabell</w:t>
      </w:r>
      <w:r w:rsidR="00646BBF" w:rsidRPr="00A90C64">
        <w:t xml:space="preserve">: Velg mellom </w:t>
      </w:r>
      <w:r w:rsidR="00B23D69" w:rsidRPr="00A90C64">
        <w:t>fullskrift</w:t>
      </w:r>
      <w:r w:rsidR="00646BBF" w:rsidRPr="00A90C64">
        <w:t>, K</w:t>
      </w:r>
      <w:r w:rsidR="00B23D69" w:rsidRPr="00A90C64">
        <w:t>ortskrift</w:t>
      </w:r>
      <w:r w:rsidR="00646BBF" w:rsidRPr="00A90C64">
        <w:t xml:space="preserve"> og </w:t>
      </w:r>
      <w:r w:rsidR="00B23D69" w:rsidRPr="00A90C64">
        <w:t>8-punkt datapunkt</w:t>
      </w:r>
      <w:r w:rsidR="00646BBF" w:rsidRPr="00A90C64">
        <w:t xml:space="preserve">, og trykk deretter Enter. Merk at </w:t>
      </w:r>
      <w:r w:rsidR="006A4D51" w:rsidRPr="00A90C64">
        <w:t>Brailliant</w:t>
      </w:r>
      <w:r w:rsidR="00646BBF" w:rsidRPr="00A90C64">
        <w:t xml:space="preserve"> lar deg skjule </w:t>
      </w:r>
      <w:r w:rsidR="006A4D51" w:rsidRPr="00A90C64">
        <w:t>fullskrift, kortskrift og 8-punkt datapunkt</w:t>
      </w:r>
      <w:r w:rsidR="00646BBF" w:rsidRPr="00A90C64">
        <w:t xml:space="preserve">- og/eller når du </w:t>
      </w:r>
      <w:r w:rsidR="006A4D51" w:rsidRPr="00A90C64">
        <w:t>veksler</w:t>
      </w:r>
      <w:r w:rsidR="00646BBF" w:rsidRPr="00A90C64">
        <w:t xml:space="preserve"> mellom </w:t>
      </w:r>
      <w:r w:rsidR="006A4D51" w:rsidRPr="00A90C64">
        <w:t>de ulike punkttabellene</w:t>
      </w:r>
      <w:r w:rsidR="00646BBF" w:rsidRPr="00A90C64">
        <w:t xml:space="preserve">.  </w:t>
      </w:r>
    </w:p>
    <w:p w14:paraId="5843E7AD" w14:textId="4E44E9DD" w:rsidR="00646BBF" w:rsidRPr="00A90C64" w:rsidRDefault="00646BBF" w:rsidP="00D24B70">
      <w:pPr>
        <w:pStyle w:val="Brdtekst"/>
        <w:numPr>
          <w:ilvl w:val="0"/>
          <w:numId w:val="30"/>
        </w:numPr>
        <w:ind w:left="360"/>
      </w:pPr>
      <w:r w:rsidRPr="00A90C64">
        <w:rPr>
          <w:rStyle w:val="Sterk"/>
        </w:rPr>
        <w:t xml:space="preserve">Tabell for </w:t>
      </w:r>
      <w:r w:rsidR="006A4D51" w:rsidRPr="00A90C64">
        <w:rPr>
          <w:rStyle w:val="Sterk"/>
        </w:rPr>
        <w:t xml:space="preserve">8-punkt </w:t>
      </w:r>
      <w:r w:rsidRPr="00A90C64">
        <w:rPr>
          <w:rStyle w:val="Sterk"/>
        </w:rPr>
        <w:t>da</w:t>
      </w:r>
      <w:r w:rsidR="006A4D51" w:rsidRPr="00A90C64">
        <w:rPr>
          <w:rStyle w:val="Sterk"/>
        </w:rPr>
        <w:t>tapunkt</w:t>
      </w:r>
      <w:r w:rsidRPr="00A90C64">
        <w:t xml:space="preserve">: Velg </w:t>
      </w:r>
      <w:r w:rsidR="006A4D51" w:rsidRPr="00A90C64">
        <w:t>datapunkt</w:t>
      </w:r>
      <w:r w:rsidRPr="00A90C64">
        <w:t>, og trykk deretter ENTER.</w:t>
      </w:r>
    </w:p>
    <w:p w14:paraId="401BCACA" w14:textId="5B38E535" w:rsidR="00646BBF" w:rsidRPr="00A90C64" w:rsidRDefault="008A0BD6" w:rsidP="00D24B70">
      <w:pPr>
        <w:pStyle w:val="Brdtekst"/>
        <w:numPr>
          <w:ilvl w:val="0"/>
          <w:numId w:val="30"/>
        </w:numPr>
        <w:ind w:left="360"/>
      </w:pPr>
      <w:r w:rsidRPr="00A90C64">
        <w:rPr>
          <w:rStyle w:val="Sterk"/>
        </w:rPr>
        <w:t>Fullskrift</w:t>
      </w:r>
      <w:r w:rsidR="00646BBF" w:rsidRPr="00A90C64">
        <w:rPr>
          <w:rStyle w:val="Sterk"/>
        </w:rPr>
        <w:t xml:space="preserve"> </w:t>
      </w:r>
      <w:r w:rsidRPr="00A90C64">
        <w:rPr>
          <w:rStyle w:val="Sterk"/>
        </w:rPr>
        <w:t>punkt</w:t>
      </w:r>
      <w:r w:rsidR="00646BBF" w:rsidRPr="00A90C64">
        <w:rPr>
          <w:rStyle w:val="Sterk"/>
        </w:rPr>
        <w:t>skrifttabell</w:t>
      </w:r>
      <w:r w:rsidR="00646BBF" w:rsidRPr="00A90C64">
        <w:t xml:space="preserve">: Velg den </w:t>
      </w:r>
      <w:r w:rsidRPr="00A90C64">
        <w:t>fullskrift</w:t>
      </w:r>
      <w:r w:rsidR="00646BBF" w:rsidRPr="00A90C64">
        <w:t xml:space="preserve"> </w:t>
      </w:r>
      <w:r w:rsidRPr="00A90C64">
        <w:t>punkt</w:t>
      </w:r>
      <w:r w:rsidR="00646BBF" w:rsidRPr="00A90C64">
        <w:t>skrifttabellen, og trykk deretter ENTER.</w:t>
      </w:r>
    </w:p>
    <w:p w14:paraId="053F734A" w14:textId="48D8E0DA" w:rsidR="00646BBF" w:rsidRPr="00A90C64" w:rsidRDefault="008A0BD6" w:rsidP="00D24B70">
      <w:pPr>
        <w:pStyle w:val="Brdtekst"/>
        <w:numPr>
          <w:ilvl w:val="0"/>
          <w:numId w:val="30"/>
        </w:numPr>
        <w:ind w:left="360"/>
      </w:pPr>
      <w:r w:rsidRPr="00A90C64">
        <w:rPr>
          <w:rStyle w:val="Sterk"/>
        </w:rPr>
        <w:t>Kortskrift</w:t>
      </w:r>
      <w:r w:rsidR="00646BBF" w:rsidRPr="00A90C64">
        <w:rPr>
          <w:rStyle w:val="Sterk"/>
        </w:rPr>
        <w:t xml:space="preserve"> </w:t>
      </w:r>
      <w:r w:rsidRPr="00A90C64">
        <w:rPr>
          <w:rStyle w:val="Sterk"/>
        </w:rPr>
        <w:t>punkt</w:t>
      </w:r>
      <w:r w:rsidR="00646BBF" w:rsidRPr="00A90C64">
        <w:rPr>
          <w:rStyle w:val="Sterk"/>
        </w:rPr>
        <w:t>skrifttabell</w:t>
      </w:r>
      <w:r w:rsidR="00646BBF" w:rsidRPr="00A90C64">
        <w:t xml:space="preserve">: Velg den </w:t>
      </w:r>
      <w:r w:rsidRPr="00A90C64">
        <w:t>ønskede punkt</w:t>
      </w:r>
      <w:r w:rsidR="00646BBF" w:rsidRPr="00A90C64">
        <w:t xml:space="preserve">skrifttabellen, og trykk deretter Enter. Velg ingen for å unngå </w:t>
      </w:r>
      <w:proofErr w:type="gramStart"/>
      <w:r w:rsidR="00646BBF" w:rsidRPr="00A90C64">
        <w:t>veksle</w:t>
      </w:r>
      <w:proofErr w:type="gramEnd"/>
      <w:r w:rsidR="00646BBF" w:rsidRPr="00A90C64">
        <w:t xml:space="preserve"> mellom </w:t>
      </w:r>
      <w:r w:rsidR="00884360" w:rsidRPr="00A90C64">
        <w:t>punktabeller</w:t>
      </w:r>
      <w:r w:rsidR="00646BBF" w:rsidRPr="00A90C64">
        <w:t>.</w:t>
      </w:r>
    </w:p>
    <w:p w14:paraId="2D342034" w14:textId="4D2D76C6" w:rsidR="00C7065B" w:rsidRPr="00A90C64" w:rsidRDefault="00C8713C" w:rsidP="001303B5">
      <w:pPr>
        <w:pStyle w:val="Brdtekst"/>
        <w:numPr>
          <w:ilvl w:val="0"/>
          <w:numId w:val="30"/>
        </w:numPr>
        <w:ind w:left="360"/>
      </w:pPr>
      <w:r w:rsidRPr="00A90C64">
        <w:rPr>
          <w:rStyle w:val="Sterk"/>
        </w:rPr>
        <w:t>Talesyntese</w:t>
      </w:r>
      <w:r w:rsidR="001303B5" w:rsidRPr="00A90C64">
        <w:rPr>
          <w:rStyle w:val="Sterk"/>
        </w:rPr>
        <w:t xml:space="preserve">: Velg den valgte </w:t>
      </w:r>
      <w:r w:rsidR="0091703A" w:rsidRPr="00A90C64">
        <w:rPr>
          <w:rStyle w:val="Sterk"/>
        </w:rPr>
        <w:t>innholds stemmen</w:t>
      </w:r>
      <w:r w:rsidR="001303B5" w:rsidRPr="00A90C64">
        <w:rPr>
          <w:rStyle w:val="Sterk"/>
        </w:rPr>
        <w:t xml:space="preserve">, og trykk deretter ENTER. Velg Ingen for å slå av </w:t>
      </w:r>
      <w:r w:rsidRPr="00A90C64">
        <w:rPr>
          <w:rStyle w:val="Sterk"/>
        </w:rPr>
        <w:t>talesyntese</w:t>
      </w:r>
      <w:r w:rsidR="001303B5" w:rsidRPr="00A90C64">
        <w:rPr>
          <w:rStyle w:val="Sterk"/>
        </w:rPr>
        <w:t>. Stemmer som er tilgjengelige, avhenger av valget ditt for systemstemmen og ekstra stemme, som kan endres fra Stemmevalg i tale</w:t>
      </w:r>
      <w:r w:rsidR="0091703A" w:rsidRPr="00A90C64">
        <w:rPr>
          <w:rStyle w:val="Sterk"/>
        </w:rPr>
        <w:t xml:space="preserve"> </w:t>
      </w:r>
      <w:r w:rsidR="001303B5" w:rsidRPr="00A90C64">
        <w:rPr>
          <w:rStyle w:val="Sterk"/>
        </w:rPr>
        <w:t xml:space="preserve">innstillingene. </w:t>
      </w:r>
    </w:p>
    <w:p w14:paraId="6E36916E" w14:textId="77777777" w:rsidR="00646BBF" w:rsidRPr="00A90C64" w:rsidRDefault="00646BBF" w:rsidP="00D24B70">
      <w:pPr>
        <w:pStyle w:val="Brdtekst"/>
        <w:numPr>
          <w:ilvl w:val="0"/>
          <w:numId w:val="30"/>
        </w:numPr>
        <w:ind w:left="360"/>
      </w:pPr>
      <w:r w:rsidRPr="00A90C64">
        <w:rPr>
          <w:rStyle w:val="Sterk"/>
        </w:rPr>
        <w:t>Lagre konfigurasjon</w:t>
      </w:r>
      <w:r w:rsidRPr="00A90C64">
        <w:t xml:space="preserve">: Trykk Enter for å lagre konfigurasjonen. </w:t>
      </w:r>
    </w:p>
    <w:p w14:paraId="3E7627F7" w14:textId="6F620C8A" w:rsidR="00646BBF" w:rsidRPr="00A90C64" w:rsidRDefault="00646BBF" w:rsidP="00646BBF">
      <w:pPr>
        <w:pStyle w:val="Brdtekst"/>
      </w:pPr>
      <w:r w:rsidRPr="00A90C64">
        <w:t>Den nye språkprofilen er nå tilgjengelig på menyen Innstillinger for språkprofil.</w:t>
      </w:r>
    </w:p>
    <w:p w14:paraId="55E80413" w14:textId="1F880AA3" w:rsidR="00646BBF" w:rsidRPr="00A90C64" w:rsidRDefault="00646BBF" w:rsidP="00737DF3">
      <w:pPr>
        <w:pStyle w:val="Overskrift3"/>
        <w:numPr>
          <w:ilvl w:val="2"/>
          <w:numId w:val="20"/>
        </w:numPr>
        <w:ind w:left="1077" w:hanging="1077"/>
      </w:pPr>
      <w:bookmarkStart w:id="361" w:name="_Toc161145855"/>
      <w:r w:rsidRPr="00A90C64">
        <w:t>Konfigurere eller slette en språkprofil</w:t>
      </w:r>
      <w:bookmarkEnd w:id="361"/>
    </w:p>
    <w:p w14:paraId="40F12279" w14:textId="410CD679" w:rsidR="00646BBF" w:rsidRPr="00A90C64" w:rsidRDefault="00646BBF" w:rsidP="00646BBF">
      <w:r w:rsidRPr="00A90C64">
        <w:t>Slik konfigurerer eller sletter du en språkprofil:</w:t>
      </w:r>
    </w:p>
    <w:p w14:paraId="6A944D1B" w14:textId="5896CF8D" w:rsidR="00205D61" w:rsidRPr="00A90C64" w:rsidRDefault="00205D61" w:rsidP="00205D61">
      <w:pPr>
        <w:pStyle w:val="Listeavsnitt"/>
        <w:numPr>
          <w:ilvl w:val="0"/>
          <w:numId w:val="31"/>
        </w:numPr>
        <w:contextualSpacing w:val="0"/>
      </w:pPr>
      <w:r w:rsidRPr="00A90C64">
        <w:t xml:space="preserve">Velg elementet Språkprofil på </w:t>
      </w:r>
      <w:r w:rsidR="009C6355">
        <w:t>Innstillinger</w:t>
      </w:r>
      <w:r w:rsidRPr="00A90C64">
        <w:t xml:space="preserve">-menyen. </w:t>
      </w:r>
    </w:p>
    <w:p w14:paraId="7DC44010" w14:textId="3E1D0697" w:rsidR="00646BBF" w:rsidRPr="00A90C64" w:rsidRDefault="00646BBF" w:rsidP="00D24B70">
      <w:pPr>
        <w:pStyle w:val="Listeavsnitt"/>
        <w:numPr>
          <w:ilvl w:val="0"/>
          <w:numId w:val="31"/>
        </w:numPr>
        <w:contextualSpacing w:val="0"/>
      </w:pPr>
      <w:r w:rsidRPr="00A90C64">
        <w:t>Bla gjennom de tilgjengelige språkprofilene ved hjelp av tastene Neste og Forrige.</w:t>
      </w:r>
    </w:p>
    <w:p w14:paraId="6CDAAA49" w14:textId="5992FE7A" w:rsidR="00646BBF" w:rsidRPr="00A90C64" w:rsidRDefault="00646BBF" w:rsidP="00D24B70">
      <w:pPr>
        <w:pStyle w:val="Listeavsnitt"/>
        <w:numPr>
          <w:ilvl w:val="0"/>
          <w:numId w:val="31"/>
        </w:numPr>
        <w:contextualSpacing w:val="0"/>
      </w:pPr>
      <w:r w:rsidRPr="00A90C64">
        <w:t xml:space="preserve">Trykk MELLOMROM + M for å åpne hurtigmenyen. </w:t>
      </w:r>
    </w:p>
    <w:p w14:paraId="1BC391C2" w14:textId="63E92E2B" w:rsidR="00646BBF" w:rsidRPr="00A90C64" w:rsidRDefault="00646BBF" w:rsidP="00D24B70">
      <w:pPr>
        <w:pStyle w:val="Listeavsnitt"/>
        <w:numPr>
          <w:ilvl w:val="0"/>
          <w:numId w:val="31"/>
        </w:numPr>
        <w:contextualSpacing w:val="0"/>
      </w:pPr>
      <w:r w:rsidRPr="00A90C64">
        <w:t>Velg Konfigurer språkprofil</w:t>
      </w:r>
      <w:r w:rsidRPr="00A90C64">
        <w:rPr>
          <w:rStyle w:val="Sterk"/>
        </w:rPr>
        <w:t xml:space="preserve"> ELLER</w:t>
      </w:r>
      <w:r w:rsidRPr="00A90C64">
        <w:t xml:space="preserve"> Slett språkprofil, og trykk Enter.</w:t>
      </w:r>
    </w:p>
    <w:p w14:paraId="38BB6DDC" w14:textId="039D0476" w:rsidR="00646BBF" w:rsidRPr="00A90C64" w:rsidRDefault="00125381" w:rsidP="00D24B70">
      <w:pPr>
        <w:pStyle w:val="Listeavsnitt"/>
        <w:numPr>
          <w:ilvl w:val="0"/>
          <w:numId w:val="31"/>
        </w:numPr>
        <w:contextualSpacing w:val="0"/>
      </w:pPr>
      <w:r w:rsidRPr="00A90C64">
        <w:t>Du kan også velge Konfigurer profil og Slett profil på Språkprofil-menyen.</w:t>
      </w:r>
    </w:p>
    <w:p w14:paraId="71F26620" w14:textId="77777777" w:rsidR="00D10129" w:rsidRPr="00A90C64" w:rsidRDefault="00D10129" w:rsidP="00D10129"/>
    <w:p w14:paraId="07D84FE4" w14:textId="441E5E5A" w:rsidR="0033693E" w:rsidRPr="00A90C64" w:rsidRDefault="0033693E" w:rsidP="00737DF3">
      <w:pPr>
        <w:pStyle w:val="Overskrift2"/>
        <w:numPr>
          <w:ilvl w:val="1"/>
          <w:numId w:val="20"/>
        </w:numPr>
      </w:pPr>
      <w:bookmarkStart w:id="362" w:name="_Toc102724175"/>
      <w:bookmarkStart w:id="363" w:name="_Toc161145856"/>
      <w:r w:rsidRPr="00A90C64">
        <w:t>Tekst-til-tale</w:t>
      </w:r>
      <w:bookmarkEnd w:id="362"/>
      <w:bookmarkEnd w:id="363"/>
    </w:p>
    <w:p w14:paraId="7565CA58" w14:textId="77777777" w:rsidR="00171BAA" w:rsidRPr="00A90C64" w:rsidRDefault="00171BAA" w:rsidP="00171BAA">
      <w:bookmarkStart w:id="364" w:name="_Hlk147167931"/>
      <w:r w:rsidRPr="00A90C64">
        <w:t>Brailliant gjør at teksten som vises på leselisten kan høres via en tekst-til-tale-funksjon (TTS), som tilpasser seg det valgte systemspråket.</w:t>
      </w:r>
    </w:p>
    <w:p w14:paraId="17BED978" w14:textId="5D10897A" w:rsidR="00171BAA" w:rsidRPr="00A90C64" w:rsidRDefault="00171BAA" w:rsidP="00171BAA">
      <w:r w:rsidRPr="00A90C64">
        <w:t>Merk at enheten som standard kun støtter TTS for engelsk og latinamerikanske språk. Hvis du har valgt engelsk eller latinamerikansk som språk, vil TTS bli aktivert. Hvis et alternativt språk er valgt, vil du bli bedt om å laste ned det språket når du har en aktiv nettverkstilkobling</w:t>
      </w:r>
    </w:p>
    <w:p w14:paraId="3A1A0795" w14:textId="6F2C762F" w:rsidR="0033693E" w:rsidRPr="00A90C64" w:rsidRDefault="0033693E" w:rsidP="006541B0">
      <w:r w:rsidRPr="00A90C64">
        <w:t>Slik aktiverer/deaktiverer du tekst-til-tale-funksjonen:</w:t>
      </w:r>
    </w:p>
    <w:p w14:paraId="13A1A1E5" w14:textId="0C0B24A3" w:rsidR="0033693E" w:rsidRPr="00A90C64" w:rsidRDefault="0033693E" w:rsidP="009C6355">
      <w:pPr>
        <w:pStyle w:val="Listeavsnitt"/>
        <w:numPr>
          <w:ilvl w:val="0"/>
          <w:numId w:val="65"/>
        </w:numPr>
      </w:pPr>
      <w:r w:rsidRPr="00A90C64">
        <w:t xml:space="preserve">Velg elementet </w:t>
      </w:r>
      <w:proofErr w:type="spellStart"/>
      <w:r w:rsidRPr="00A90C64">
        <w:t>Taleinnstillinger</w:t>
      </w:r>
      <w:proofErr w:type="spellEnd"/>
      <w:r w:rsidRPr="00A90C64">
        <w:t xml:space="preserve"> på </w:t>
      </w:r>
      <w:r w:rsidR="00500F5D" w:rsidRPr="00A90C64">
        <w:t>Innstillinger</w:t>
      </w:r>
      <w:r w:rsidRPr="00A90C64">
        <w:t>-menyen, og trykk ENTER.</w:t>
      </w:r>
    </w:p>
    <w:p w14:paraId="3ACC7B99" w14:textId="35BF5DFA" w:rsidR="0033693E" w:rsidRPr="00A90C64" w:rsidRDefault="0033693E" w:rsidP="009C6355">
      <w:pPr>
        <w:pStyle w:val="Listeavsnitt"/>
        <w:numPr>
          <w:ilvl w:val="0"/>
          <w:numId w:val="65"/>
        </w:numPr>
      </w:pPr>
      <w:r w:rsidRPr="00A90C64">
        <w:t>Bruk tommeltastene Forrige og Neste til du kommer til taleelementet.</w:t>
      </w:r>
    </w:p>
    <w:p w14:paraId="51AE7944" w14:textId="56501973" w:rsidR="0033693E" w:rsidRPr="00A90C64" w:rsidRDefault="0033693E" w:rsidP="009C6355">
      <w:pPr>
        <w:pStyle w:val="Listeavsnitt"/>
        <w:numPr>
          <w:ilvl w:val="0"/>
          <w:numId w:val="65"/>
        </w:numPr>
      </w:pPr>
      <w:r w:rsidRPr="00A90C64">
        <w:t>Trykk ENTER for å slå talefunksjonen til Av. Trykk ENTER på nytt for å slå den til På.</w:t>
      </w:r>
    </w:p>
    <w:p w14:paraId="2D6F19FE" w14:textId="77777777" w:rsidR="0033693E" w:rsidRPr="00A90C64" w:rsidRDefault="0033693E" w:rsidP="0033693E">
      <w:r w:rsidRPr="00A90C64">
        <w:lastRenderedPageBreak/>
        <w:t>Alternativt kan du bruke snarveien Mellomrom + Forrige tommeltast til å slå talefunksjonen på eller av.</w:t>
      </w:r>
    </w:p>
    <w:p w14:paraId="1A44FB85" w14:textId="76A46B4A" w:rsidR="0033693E" w:rsidRPr="00A90C64" w:rsidRDefault="0033693E" w:rsidP="0033693E">
      <w:r w:rsidRPr="00A90C64">
        <w:t xml:space="preserve">Når du redigerer tekst på tastaturet eller leser et dokument i Victor Reader, kan du trykke mellomrom + G, som begynner å lese teksten fra gjeldende posisjon. Bruk snarveien </w:t>
      </w:r>
      <w:r w:rsidR="00500F5D" w:rsidRPr="00A90C64">
        <w:t>slett bakover</w:t>
      </w:r>
      <w:r w:rsidRPr="00A90C64">
        <w:t xml:space="preserve"> + Enter for å stoppe lesingen.</w:t>
      </w:r>
    </w:p>
    <w:p w14:paraId="6371D36A" w14:textId="035BF92F" w:rsidR="0033693E" w:rsidRPr="00A90C64" w:rsidRDefault="0033693E" w:rsidP="0033693E">
      <w:r w:rsidRPr="00A90C64">
        <w:t xml:space="preserve">Merk: Når du bruker </w:t>
      </w:r>
      <w:r w:rsidR="00500F5D" w:rsidRPr="00A90C64">
        <w:t>Punktskrift editor</w:t>
      </w:r>
      <w:r w:rsidRPr="00A90C64">
        <w:t xml:space="preserve">, vil </w:t>
      </w:r>
      <w:r w:rsidR="00500F5D" w:rsidRPr="00A90C64">
        <w:t>tale</w:t>
      </w:r>
      <w:r w:rsidRPr="00A90C64">
        <w:t xml:space="preserve"> ikke være tilgjengelig.</w:t>
      </w:r>
    </w:p>
    <w:p w14:paraId="20C868E5" w14:textId="5AFFFA0F" w:rsidR="0033693E" w:rsidRPr="00A90C64" w:rsidRDefault="0033693E" w:rsidP="00737DF3">
      <w:pPr>
        <w:pStyle w:val="Overskrift3"/>
        <w:numPr>
          <w:ilvl w:val="2"/>
          <w:numId w:val="20"/>
        </w:numPr>
        <w:ind w:left="1077" w:hanging="1077"/>
      </w:pPr>
      <w:bookmarkStart w:id="365" w:name="_Toc102724176"/>
      <w:bookmarkStart w:id="366" w:name="_Toc161145857"/>
      <w:r w:rsidRPr="00A90C64">
        <w:t>Valg av stemme</w:t>
      </w:r>
      <w:bookmarkEnd w:id="365"/>
      <w:bookmarkEnd w:id="366"/>
    </w:p>
    <w:p w14:paraId="6AC00938" w14:textId="77777777" w:rsidR="000D6E56" w:rsidRPr="00A90C64" w:rsidRDefault="000D6E56" w:rsidP="000D6E56">
      <w:bookmarkStart w:id="367" w:name="_Hlk147168396"/>
      <w:bookmarkEnd w:id="364"/>
      <w:r w:rsidRPr="00A90C64">
        <w:t>1. På Innstillinger-menyen, velg Tale innstillinger og trykk Enter.</w:t>
      </w:r>
    </w:p>
    <w:p w14:paraId="642EA14D" w14:textId="77777777" w:rsidR="000D6E56" w:rsidRPr="00A90C64" w:rsidRDefault="000D6E56" w:rsidP="000D6E56">
      <w:r w:rsidRPr="00A90C64">
        <w:t>2. Bruk forrige og neste tommelfingertastene til du kommer til last ned språk og stemmer og trykk på Enter. En undermeny vises.</w:t>
      </w:r>
    </w:p>
    <w:p w14:paraId="6BEEFFC1" w14:textId="77777777" w:rsidR="000D6E56" w:rsidRPr="00A90C64" w:rsidRDefault="000D6E56" w:rsidP="000D6E56">
      <w:r w:rsidRPr="00A90C64">
        <w:t>3. Velg Endre menystemme (gjeldende stemme vil bli spesifisert) og trykk Enter.</w:t>
      </w:r>
    </w:p>
    <w:p w14:paraId="4AD687D3" w14:textId="77777777" w:rsidR="000D6E56" w:rsidRPr="00A90C64" w:rsidRDefault="000D6E56" w:rsidP="000D6E56">
      <w:r w:rsidRPr="00A90C64">
        <w:t>4. Velg varianten av systemspråket ditt (for eksempel engelsk Nord-Amerika) du ønsker hvis mer enn ett er tilgjengelig.</w:t>
      </w:r>
    </w:p>
    <w:p w14:paraId="2325751B" w14:textId="77777777" w:rsidR="000D6E56" w:rsidRPr="00A90C64" w:rsidRDefault="000D6E56" w:rsidP="000D6E56">
      <w:r w:rsidRPr="00A90C64">
        <w:t>5. En liste over tilgjengelige stemmer vises. Velg en stemme fra listen og trykk Enter.</w:t>
      </w:r>
    </w:p>
    <w:p w14:paraId="6F0A6346" w14:textId="77777777" w:rsidR="000D6E56" w:rsidRPr="00A90C64" w:rsidRDefault="000D6E56" w:rsidP="000D6E56">
      <w:r w:rsidRPr="00A90C64">
        <w:t>Eventuelle endringer i stemmene vil kreve en omstart av enheten.</w:t>
      </w:r>
    </w:p>
    <w:p w14:paraId="7C8F65CB" w14:textId="77777777" w:rsidR="000D6E56" w:rsidRPr="00A90C64" w:rsidRDefault="000D6E56" w:rsidP="000D6E56">
      <w:r w:rsidRPr="00A90C64">
        <w:t>Endre en ekstra stemme</w:t>
      </w:r>
    </w:p>
    <w:bookmarkEnd w:id="367"/>
    <w:p w14:paraId="24411635" w14:textId="77777777" w:rsidR="000D6E56" w:rsidRPr="00A90C64" w:rsidRDefault="000D6E56" w:rsidP="000D6E56">
      <w:r w:rsidRPr="00A90C64">
        <w:t xml:space="preserve">1. I Innstillinger-menyen, velg elementet </w:t>
      </w:r>
      <w:proofErr w:type="spellStart"/>
      <w:r w:rsidRPr="00A90C64">
        <w:t>Taleinnstillinger</w:t>
      </w:r>
      <w:proofErr w:type="spellEnd"/>
      <w:r w:rsidRPr="00A90C64">
        <w:t xml:space="preserve"> og trykk Enter.</w:t>
      </w:r>
    </w:p>
    <w:p w14:paraId="6FFDB3A9" w14:textId="77777777" w:rsidR="000D6E56" w:rsidRPr="00A90C64" w:rsidRDefault="000D6E56" w:rsidP="000D6E56">
      <w:r w:rsidRPr="00A90C64">
        <w:t>2. Bruk forrige og neste tommelfingertastene til du kommer til nedlastingsspråket og stemmer, og trykk på Enter. En undermeny vises.</w:t>
      </w:r>
    </w:p>
    <w:p w14:paraId="72E25460" w14:textId="77777777" w:rsidR="000D6E56" w:rsidRPr="00A90C64" w:rsidRDefault="000D6E56" w:rsidP="000D6E56">
      <w:r w:rsidRPr="00A90C64">
        <w:t>3. Velg Endre tilleggsstemme (gjeldende stemme vil bli spesifisert) og trykk enter.</w:t>
      </w:r>
    </w:p>
    <w:p w14:paraId="6FCBDBFC" w14:textId="77777777" w:rsidR="000D6E56" w:rsidRPr="00A90C64" w:rsidRDefault="000D6E56" w:rsidP="000D6E56">
      <w:r w:rsidRPr="00A90C64">
        <w:t>4. Velg ønsket språk, og deretter språkvarianten (for eksempel fransk Canada) du ønsker, hvis mer enn ett er tilgjengelig.</w:t>
      </w:r>
    </w:p>
    <w:p w14:paraId="7AC34F26" w14:textId="77777777" w:rsidR="000D6E56" w:rsidRPr="00A90C64" w:rsidRDefault="000D6E56" w:rsidP="000D6E56">
      <w:r w:rsidRPr="00A90C64">
        <w:t>5. En liste over tilgjengelige stemmer vises. Velg en stemme fra listen og trykk enter.</w:t>
      </w:r>
    </w:p>
    <w:p w14:paraId="31C067B5" w14:textId="77777777" w:rsidR="000D6E56" w:rsidRPr="00A90C64" w:rsidRDefault="000D6E56" w:rsidP="000D6E56"/>
    <w:p w14:paraId="3D574AD1" w14:textId="77777777" w:rsidR="000D6E56" w:rsidRPr="00A90C64" w:rsidRDefault="000D6E56" w:rsidP="000D6E56">
      <w:r w:rsidRPr="00A90C64">
        <w:t>Eventuelle endringer i stemmene vil kreve en omstart av enheten.</w:t>
      </w:r>
    </w:p>
    <w:p w14:paraId="58DE1961" w14:textId="77777777" w:rsidR="000D6E56" w:rsidRPr="00A90C64" w:rsidRDefault="000D6E56" w:rsidP="000D6E56">
      <w:bookmarkStart w:id="368" w:name="_Hlk147168871"/>
      <w:r w:rsidRPr="00A90C64">
        <w:t xml:space="preserve">For informasjon om valg av en innholds stemme, som vil lese innhold i </w:t>
      </w:r>
      <w:proofErr w:type="spellStart"/>
      <w:r w:rsidRPr="00A90C64">
        <w:t>KeyPad</w:t>
      </w:r>
      <w:proofErr w:type="spellEnd"/>
      <w:r w:rsidRPr="00A90C64">
        <w:t xml:space="preserve"> og Victor Reader, se avsnittet Legge til, konfigurere og slette språkprofiler.</w:t>
      </w:r>
    </w:p>
    <w:p w14:paraId="5B8075D4" w14:textId="77777777" w:rsidR="000D6E56" w:rsidRPr="00A90C64" w:rsidRDefault="000D6E56" w:rsidP="000D6E56">
      <w:r w:rsidRPr="00A90C64">
        <w:t>Bytt stemmer</w:t>
      </w:r>
    </w:p>
    <w:p w14:paraId="6500CBD9" w14:textId="6A352CD1" w:rsidR="005802F2" w:rsidRPr="00A90C64" w:rsidRDefault="000D6E56" w:rsidP="000D6E56">
      <w:r w:rsidRPr="00A90C64">
        <w:t>Dette alternativet lar deg bytte mellom de to stemmene som er installert på enheten din. Vær oppmerksom på at dette alternativet bare fungerer hvis de to stemmene er på samme språk, for eksempel engelsk.</w:t>
      </w:r>
    </w:p>
    <w:p w14:paraId="0F563435" w14:textId="594FC9E2" w:rsidR="0033693E" w:rsidRPr="00A90C64" w:rsidRDefault="006541B0" w:rsidP="005802F2">
      <w:r w:rsidRPr="00A90C64">
        <w:t xml:space="preserve">s </w:t>
      </w:r>
      <w:proofErr w:type="spellStart"/>
      <w:r w:rsidRPr="00A90C64">
        <w:t>option</w:t>
      </w:r>
      <w:proofErr w:type="spellEnd"/>
      <w:r w:rsidRPr="00A90C64">
        <w:t xml:space="preserve"> </w:t>
      </w:r>
      <w:proofErr w:type="spellStart"/>
      <w:r w:rsidRPr="00A90C64">
        <w:t>wo</w:t>
      </w:r>
      <w:bookmarkStart w:id="369" w:name="_Toc102724177"/>
      <w:r w:rsidR="0033693E" w:rsidRPr="00A90C64">
        <w:t>Tabell</w:t>
      </w:r>
      <w:proofErr w:type="spellEnd"/>
      <w:r w:rsidR="0033693E" w:rsidRPr="00A90C64">
        <w:t xml:space="preserve"> for </w:t>
      </w:r>
      <w:proofErr w:type="spellStart"/>
      <w:r w:rsidR="0033693E" w:rsidRPr="00A90C64">
        <w:t>taleinnstillinger</w:t>
      </w:r>
      <w:bookmarkEnd w:id="369"/>
      <w:proofErr w:type="spellEnd"/>
    </w:p>
    <w:bookmarkEnd w:id="368"/>
    <w:p w14:paraId="791D9B9C" w14:textId="15052FDC" w:rsidR="0033693E" w:rsidRPr="00A90C64" w:rsidRDefault="0033693E" w:rsidP="0033693E">
      <w:pPr>
        <w:pStyle w:val="Brdtekst"/>
      </w:pPr>
      <w:r w:rsidRPr="00A90C64">
        <w:lastRenderedPageBreak/>
        <w:t>De tilgjengelige tale</w:t>
      </w:r>
      <w:r w:rsidR="000D6E56" w:rsidRPr="00A90C64">
        <w:t xml:space="preserve"> </w:t>
      </w:r>
      <w:r w:rsidRPr="00A90C64">
        <w:t>innstillingene er oppført i tabell 9.</w:t>
      </w:r>
    </w:p>
    <w:p w14:paraId="7FE79F03" w14:textId="0309CDE9" w:rsidR="0033693E" w:rsidRPr="00A90C64" w:rsidRDefault="0033693E" w:rsidP="0033693E">
      <w:pPr>
        <w:pStyle w:val="Bildetekst"/>
        <w:keepNext/>
        <w:rPr>
          <w:rStyle w:val="Sterk"/>
          <w:sz w:val="24"/>
          <w:szCs w:val="24"/>
        </w:rPr>
      </w:pPr>
      <w:r w:rsidRPr="00A90C64">
        <w:rPr>
          <w:rStyle w:val="Sterk"/>
          <w:sz w:val="24"/>
          <w:szCs w:val="24"/>
        </w:rPr>
        <w:t>Tabell 9: Tale</w:t>
      </w:r>
      <w:r w:rsidR="000D6E56" w:rsidRPr="00A90C64">
        <w:rPr>
          <w:rStyle w:val="Sterk"/>
          <w:sz w:val="24"/>
          <w:szCs w:val="24"/>
        </w:rPr>
        <w:t xml:space="preserve"> </w:t>
      </w:r>
      <w:r w:rsidRPr="00A90C64">
        <w:rPr>
          <w:rStyle w:val="Sterk"/>
          <w:sz w:val="24"/>
          <w:szCs w:val="24"/>
        </w:rPr>
        <w:t>innstillinger</w:t>
      </w:r>
    </w:p>
    <w:tbl>
      <w:tblPr>
        <w:tblStyle w:val="Tabellrutenett"/>
        <w:tblW w:w="0" w:type="auto"/>
        <w:tblLook w:val="04A0" w:firstRow="1" w:lastRow="0" w:firstColumn="1" w:lastColumn="0" w:noHBand="0" w:noVBand="1"/>
        <w:tblDescription w:val="Tabell med to kolonner med overskrifter Innstilling og Tilvalg/resultat"/>
      </w:tblPr>
      <w:tblGrid>
        <w:gridCol w:w="3055"/>
        <w:gridCol w:w="5575"/>
      </w:tblGrid>
      <w:tr w:rsidR="0033693E" w:rsidRPr="00A90C64" w14:paraId="4337E114" w14:textId="77777777" w:rsidTr="006D5A05">
        <w:trPr>
          <w:trHeight w:val="432"/>
          <w:tblHeader/>
        </w:trPr>
        <w:tc>
          <w:tcPr>
            <w:tcW w:w="3055" w:type="dxa"/>
            <w:vAlign w:val="center"/>
          </w:tcPr>
          <w:p w14:paraId="73CC334B" w14:textId="3AD4B10F" w:rsidR="0033693E" w:rsidRPr="00A90C64" w:rsidRDefault="0033693E" w:rsidP="006D5A05">
            <w:pPr>
              <w:pStyle w:val="Brdtekst"/>
              <w:spacing w:after="0"/>
              <w:jc w:val="center"/>
              <w:rPr>
                <w:rStyle w:val="Sterk"/>
              </w:rPr>
            </w:pPr>
            <w:r w:rsidRPr="00A90C64">
              <w:rPr>
                <w:rStyle w:val="Sterk"/>
              </w:rPr>
              <w:t>Innstilling</w:t>
            </w:r>
          </w:p>
        </w:tc>
        <w:tc>
          <w:tcPr>
            <w:tcW w:w="5575" w:type="dxa"/>
            <w:vAlign w:val="center"/>
          </w:tcPr>
          <w:p w14:paraId="7BD8B22A" w14:textId="77777777" w:rsidR="0033693E" w:rsidRPr="00A90C64" w:rsidRDefault="0033693E" w:rsidP="006D5A05">
            <w:pPr>
              <w:pStyle w:val="Brdtekst"/>
              <w:spacing w:after="0"/>
              <w:jc w:val="center"/>
              <w:rPr>
                <w:rStyle w:val="Sterk"/>
              </w:rPr>
            </w:pPr>
            <w:r w:rsidRPr="00A90C64">
              <w:rPr>
                <w:rStyle w:val="Sterk"/>
              </w:rPr>
              <w:t>Alternativ/resultat</w:t>
            </w:r>
          </w:p>
        </w:tc>
      </w:tr>
      <w:tr w:rsidR="0033693E" w:rsidRPr="00A90C64" w14:paraId="237C69A5" w14:textId="77777777" w:rsidTr="006D5A05">
        <w:trPr>
          <w:trHeight w:val="360"/>
        </w:trPr>
        <w:tc>
          <w:tcPr>
            <w:tcW w:w="3055" w:type="dxa"/>
            <w:vAlign w:val="center"/>
          </w:tcPr>
          <w:p w14:paraId="51C2A4CA" w14:textId="77777777" w:rsidR="0033693E" w:rsidRPr="00A90C64" w:rsidRDefault="0033693E" w:rsidP="006D5A05">
            <w:pPr>
              <w:pStyle w:val="Brdtekst"/>
              <w:spacing w:after="0"/>
            </w:pPr>
            <w:r w:rsidRPr="00A90C64">
              <w:t>Tale</w:t>
            </w:r>
          </w:p>
        </w:tc>
        <w:tc>
          <w:tcPr>
            <w:tcW w:w="5575" w:type="dxa"/>
            <w:vAlign w:val="center"/>
          </w:tcPr>
          <w:p w14:paraId="3338C222" w14:textId="77777777" w:rsidR="0033693E" w:rsidRPr="00A90C64" w:rsidRDefault="0033693E" w:rsidP="006D5A05">
            <w:pPr>
              <w:pStyle w:val="Brdtekst"/>
              <w:spacing w:after="0"/>
            </w:pPr>
            <w:r w:rsidRPr="00A90C64">
              <w:t>På eller av; Når er av, deaktiveres alle talefunksjoner.</w:t>
            </w:r>
          </w:p>
        </w:tc>
      </w:tr>
      <w:tr w:rsidR="0033693E" w:rsidRPr="00A90C64" w14:paraId="4461F9BD" w14:textId="77777777" w:rsidTr="006D5A05">
        <w:trPr>
          <w:trHeight w:val="360"/>
        </w:trPr>
        <w:tc>
          <w:tcPr>
            <w:tcW w:w="3055" w:type="dxa"/>
            <w:vAlign w:val="center"/>
          </w:tcPr>
          <w:p w14:paraId="76EDA9DE" w14:textId="77777777" w:rsidR="0033693E" w:rsidRPr="00A90C64" w:rsidRDefault="0033693E" w:rsidP="006D5A05">
            <w:pPr>
              <w:pStyle w:val="Brdtekst"/>
              <w:spacing w:after="0"/>
            </w:pPr>
            <w:r w:rsidRPr="00A90C64">
              <w:t>Les opp-menyen</w:t>
            </w:r>
          </w:p>
        </w:tc>
        <w:tc>
          <w:tcPr>
            <w:tcW w:w="5575" w:type="dxa"/>
            <w:vAlign w:val="center"/>
          </w:tcPr>
          <w:p w14:paraId="169A9C11" w14:textId="77777777" w:rsidR="0033693E" w:rsidRPr="00A90C64" w:rsidRDefault="0033693E" w:rsidP="006D5A05">
            <w:pPr>
              <w:pStyle w:val="Brdtekst"/>
              <w:spacing w:after="0"/>
            </w:pPr>
            <w:r w:rsidRPr="00A90C64">
              <w:t>På eller av; Når du er av, deaktiveres alle talefunksjoner mens du navigerer i menyene, men forblir aktivert i programmene.</w:t>
            </w:r>
          </w:p>
        </w:tc>
      </w:tr>
      <w:tr w:rsidR="0033693E" w:rsidRPr="00A90C64" w14:paraId="26E1340F" w14:textId="77777777" w:rsidTr="006D5A05">
        <w:trPr>
          <w:trHeight w:val="360"/>
        </w:trPr>
        <w:tc>
          <w:tcPr>
            <w:tcW w:w="3055" w:type="dxa"/>
            <w:vAlign w:val="center"/>
          </w:tcPr>
          <w:p w14:paraId="7DB69F06" w14:textId="77777777" w:rsidR="0033693E" w:rsidRPr="00A90C64" w:rsidRDefault="0033693E" w:rsidP="006D5A05">
            <w:pPr>
              <w:pStyle w:val="Brdtekst"/>
              <w:spacing w:after="0"/>
            </w:pPr>
            <w:r w:rsidRPr="00A90C64">
              <w:t>Les opp ord under markør</w:t>
            </w:r>
          </w:p>
        </w:tc>
        <w:tc>
          <w:tcPr>
            <w:tcW w:w="5575" w:type="dxa"/>
            <w:vAlign w:val="center"/>
          </w:tcPr>
          <w:p w14:paraId="61FFA170" w14:textId="77777777" w:rsidR="0033693E" w:rsidRPr="00A90C64" w:rsidRDefault="0033693E" w:rsidP="006D5A05">
            <w:pPr>
              <w:pStyle w:val="Brdtekst"/>
              <w:spacing w:after="0"/>
            </w:pPr>
            <w:r w:rsidRPr="00A90C64">
              <w:t>På eller av; Når den er på, kan brukeren trykke på en markørrutingstast, og ordet under tasten vil bli lest.</w:t>
            </w:r>
          </w:p>
        </w:tc>
      </w:tr>
      <w:tr w:rsidR="0033693E" w:rsidRPr="00A90C64" w14:paraId="512728CB" w14:textId="77777777" w:rsidTr="006D5A05">
        <w:trPr>
          <w:trHeight w:val="360"/>
        </w:trPr>
        <w:tc>
          <w:tcPr>
            <w:tcW w:w="3055" w:type="dxa"/>
            <w:vAlign w:val="center"/>
          </w:tcPr>
          <w:p w14:paraId="2896EC48" w14:textId="77777777" w:rsidR="0033693E" w:rsidRPr="00A90C64" w:rsidRDefault="0033693E" w:rsidP="006D5A05">
            <w:pPr>
              <w:pStyle w:val="Brdtekst"/>
              <w:spacing w:after="0"/>
            </w:pPr>
            <w:r w:rsidRPr="00A90C64">
              <w:t>Les opp visningsinnhold etter panorering</w:t>
            </w:r>
          </w:p>
        </w:tc>
        <w:tc>
          <w:tcPr>
            <w:tcW w:w="5575" w:type="dxa"/>
            <w:vAlign w:val="center"/>
          </w:tcPr>
          <w:p w14:paraId="40F34EE9" w14:textId="77777777" w:rsidR="0033693E" w:rsidRPr="00A90C64" w:rsidRDefault="0033693E" w:rsidP="006D5A05">
            <w:pPr>
              <w:pStyle w:val="Brdtekst"/>
              <w:spacing w:after="0"/>
            </w:pPr>
            <w:r w:rsidRPr="00A90C64">
              <w:t>På eller av; Når den er på, leser talefunksjonen resten av en linje når brukeren panorerer den på leselisten.</w:t>
            </w:r>
          </w:p>
        </w:tc>
      </w:tr>
      <w:tr w:rsidR="0033693E" w:rsidRPr="00A90C64" w14:paraId="12C576C1" w14:textId="77777777" w:rsidTr="006D5A05">
        <w:trPr>
          <w:trHeight w:val="360"/>
        </w:trPr>
        <w:tc>
          <w:tcPr>
            <w:tcW w:w="3055" w:type="dxa"/>
            <w:vAlign w:val="center"/>
          </w:tcPr>
          <w:p w14:paraId="6654E004" w14:textId="77777777" w:rsidR="0033693E" w:rsidRPr="00A90C64" w:rsidRDefault="0033693E" w:rsidP="006D5A05">
            <w:pPr>
              <w:pStyle w:val="Brdtekst"/>
              <w:spacing w:after="0"/>
            </w:pPr>
            <w:r w:rsidRPr="00A90C64">
              <w:t>Slett ekko</w:t>
            </w:r>
          </w:p>
        </w:tc>
        <w:tc>
          <w:tcPr>
            <w:tcW w:w="5575" w:type="dxa"/>
            <w:vAlign w:val="center"/>
          </w:tcPr>
          <w:p w14:paraId="6122E559" w14:textId="6A262045" w:rsidR="0033693E" w:rsidRPr="00A90C64" w:rsidRDefault="0033693E" w:rsidP="006D5A05">
            <w:pPr>
              <w:pStyle w:val="Brdtekst"/>
              <w:spacing w:after="0"/>
            </w:pPr>
            <w:r w:rsidRPr="00A90C64">
              <w:t xml:space="preserve">På eller av; Når den er på, vil enheten </w:t>
            </w:r>
            <w:r w:rsidR="002B1ADF" w:rsidRPr="00A90C64">
              <w:t>lese</w:t>
            </w:r>
            <w:r w:rsidRPr="00A90C64">
              <w:t xml:space="preserve"> tegnene som </w:t>
            </w:r>
            <w:r w:rsidR="002B1ADF" w:rsidRPr="00A90C64">
              <w:t>bli</w:t>
            </w:r>
            <w:r w:rsidRPr="00A90C64">
              <w:t xml:space="preserve">r slettet med </w:t>
            </w:r>
            <w:r w:rsidR="002B1ADF" w:rsidRPr="00A90C64">
              <w:t>slett bakover</w:t>
            </w:r>
            <w:r w:rsidRPr="00A90C64">
              <w:t>-tasten.</w:t>
            </w:r>
          </w:p>
        </w:tc>
      </w:tr>
      <w:tr w:rsidR="0033693E" w:rsidRPr="00A90C64" w14:paraId="4510BBDB" w14:textId="77777777" w:rsidTr="006D5A05">
        <w:trPr>
          <w:trHeight w:val="360"/>
        </w:trPr>
        <w:tc>
          <w:tcPr>
            <w:tcW w:w="3055" w:type="dxa"/>
            <w:vAlign w:val="center"/>
          </w:tcPr>
          <w:p w14:paraId="3C698169" w14:textId="77777777" w:rsidR="0033693E" w:rsidRPr="00A90C64" w:rsidRDefault="0033693E" w:rsidP="006D5A05">
            <w:pPr>
              <w:pStyle w:val="Brdtekst"/>
              <w:spacing w:after="0"/>
            </w:pPr>
            <w:r w:rsidRPr="00A90C64">
              <w:t>Tastatur-ekko</w:t>
            </w:r>
          </w:p>
        </w:tc>
        <w:tc>
          <w:tcPr>
            <w:tcW w:w="5575" w:type="dxa"/>
            <w:vAlign w:val="center"/>
          </w:tcPr>
          <w:p w14:paraId="369674EF" w14:textId="77777777" w:rsidR="0033693E" w:rsidRPr="00A90C64" w:rsidRDefault="0033693E" w:rsidP="006D5A05">
            <w:pPr>
              <w:pStyle w:val="Brdtekst"/>
              <w:spacing w:after="0"/>
            </w:pPr>
            <w:r w:rsidRPr="00A90C64">
              <w:t>Ord, tegn, tegn og ord eller av; Det valgte elementet bestemmer hva som skal leses opp når du skriver på tastaturet.</w:t>
            </w:r>
          </w:p>
        </w:tc>
      </w:tr>
      <w:tr w:rsidR="0033693E" w:rsidRPr="00A90C64" w14:paraId="63417206" w14:textId="77777777" w:rsidTr="006D5A05">
        <w:trPr>
          <w:trHeight w:val="360"/>
        </w:trPr>
        <w:tc>
          <w:tcPr>
            <w:tcW w:w="3055" w:type="dxa"/>
            <w:vAlign w:val="center"/>
          </w:tcPr>
          <w:p w14:paraId="2E03A1E4" w14:textId="435F91FC" w:rsidR="0033693E" w:rsidRPr="00A90C64" w:rsidRDefault="00586C23" w:rsidP="006D5A05">
            <w:pPr>
              <w:pStyle w:val="Brdtekst"/>
              <w:spacing w:after="0"/>
            </w:pPr>
            <w:r w:rsidRPr="00A90C64">
              <w:t>Last ned språk og stemmer</w:t>
            </w:r>
          </w:p>
        </w:tc>
        <w:tc>
          <w:tcPr>
            <w:tcW w:w="5575" w:type="dxa"/>
            <w:vAlign w:val="center"/>
          </w:tcPr>
          <w:p w14:paraId="5C667FCB" w14:textId="32E991E6" w:rsidR="0033693E" w:rsidRPr="00A90C64" w:rsidRDefault="00586C23" w:rsidP="006D5A05">
            <w:pPr>
              <w:pStyle w:val="Brdtekst"/>
              <w:spacing w:after="0"/>
            </w:pPr>
            <w:r w:rsidRPr="00A90C64">
              <w:t>Endre menystemme</w:t>
            </w:r>
            <w:r w:rsidR="006541B0" w:rsidRPr="00A90C64">
              <w:t xml:space="preserve">, </w:t>
            </w:r>
            <w:r w:rsidRPr="00A90C64">
              <w:t>Endre ekstra stemme</w:t>
            </w:r>
            <w:r w:rsidR="006541B0" w:rsidRPr="00A90C64">
              <w:t xml:space="preserve">, </w:t>
            </w:r>
            <w:r w:rsidRPr="00A90C64">
              <w:t>Bytt stemmer</w:t>
            </w:r>
          </w:p>
        </w:tc>
      </w:tr>
    </w:tbl>
    <w:p w14:paraId="0972551C" w14:textId="52838AF7" w:rsidR="00646BBF" w:rsidRPr="00A90C64" w:rsidRDefault="00646BBF" w:rsidP="00737DF3">
      <w:pPr>
        <w:pStyle w:val="Overskrift2"/>
        <w:numPr>
          <w:ilvl w:val="1"/>
          <w:numId w:val="20"/>
        </w:numPr>
      </w:pPr>
      <w:bookmarkStart w:id="370" w:name="_Refd18e3068"/>
      <w:bookmarkStart w:id="371" w:name="_Tocd18e3068"/>
      <w:bookmarkStart w:id="372" w:name="_Toc161145858"/>
      <w:r w:rsidRPr="00A90C64">
        <w:t>Bruke et Wi-Fi-nettverk eller Bluetooth</w:t>
      </w:r>
      <w:bookmarkEnd w:id="370"/>
      <w:bookmarkEnd w:id="371"/>
      <w:bookmarkEnd w:id="372"/>
    </w:p>
    <w:p w14:paraId="327BCC94" w14:textId="4D5FA9CF" w:rsidR="00646BBF" w:rsidRPr="00A90C64" w:rsidRDefault="00646BBF" w:rsidP="00737DF3">
      <w:pPr>
        <w:pStyle w:val="Overskrift3"/>
        <w:numPr>
          <w:ilvl w:val="2"/>
          <w:numId w:val="20"/>
        </w:numPr>
        <w:ind w:left="1077" w:hanging="1077"/>
      </w:pPr>
      <w:bookmarkStart w:id="373" w:name="_Connecting_to_a"/>
      <w:bookmarkStart w:id="374" w:name="_Toc161145859"/>
      <w:bookmarkEnd w:id="373"/>
      <w:r w:rsidRPr="00A90C64">
        <w:t>Koble til et Wi-Fi-nettverk</w:t>
      </w:r>
      <w:bookmarkEnd w:id="374"/>
    </w:p>
    <w:p w14:paraId="52641ED0" w14:textId="3FDE8B69" w:rsidR="00646BBF" w:rsidRPr="00A90C64" w:rsidRDefault="00646BBF" w:rsidP="00646BBF">
      <w:pPr>
        <w:pStyle w:val="Brdtekst"/>
      </w:pPr>
      <w:r w:rsidRPr="00A90C64">
        <w:t xml:space="preserve">Velg Ny tilkobling på Wi-Fi-menyen, og trykk deretter Enter eller en </w:t>
      </w:r>
      <w:r w:rsidR="000F16D7" w:rsidRPr="00A90C64">
        <w:t>markørhenter</w:t>
      </w:r>
      <w:r w:rsidRPr="00A90C64">
        <w:t xml:space="preserve"> for å få tilgang til den. </w:t>
      </w:r>
    </w:p>
    <w:p w14:paraId="65FEE242" w14:textId="77777777" w:rsidR="00646BBF" w:rsidRPr="00A90C64" w:rsidRDefault="00646BBF" w:rsidP="00646BBF">
      <w:pPr>
        <w:pStyle w:val="Brdtekst"/>
      </w:pPr>
      <w:r w:rsidRPr="00A90C64">
        <w:t>Du kan velge mellom tre tilkoblinger:</w:t>
      </w:r>
    </w:p>
    <w:p w14:paraId="7E3AEFDD" w14:textId="3463F473" w:rsidR="00646BBF" w:rsidRPr="00A90C64" w:rsidRDefault="00646BBF" w:rsidP="00646BBF">
      <w:pPr>
        <w:pStyle w:val="Brdtekst"/>
      </w:pPr>
      <w:r w:rsidRPr="00A90C64">
        <w:rPr>
          <w:rStyle w:val="Sterk"/>
        </w:rPr>
        <w:t>Søk etter SSID</w:t>
      </w:r>
      <w:r w:rsidRPr="00A90C64">
        <w:t xml:space="preserve">: Velg dette alternativet for å finne de tilgjengelige nettverkene i nærheten. Når Brailliant er ferdig med å skanne, viser den en liste over alle nettverkene den fant. </w:t>
      </w:r>
    </w:p>
    <w:p w14:paraId="3610F516" w14:textId="5901853F" w:rsidR="00646BBF" w:rsidRPr="00A90C64" w:rsidRDefault="00646BBF" w:rsidP="00646BBF">
      <w:pPr>
        <w:pStyle w:val="Brdtekst"/>
      </w:pPr>
      <w:r w:rsidRPr="00A90C64">
        <w:t xml:space="preserve">Trykk Enter eller en </w:t>
      </w:r>
      <w:r w:rsidR="000F16D7" w:rsidRPr="00A90C64">
        <w:t>markørhenter</w:t>
      </w:r>
      <w:r w:rsidRPr="00A90C64">
        <w:t xml:space="preserve"> for å velge dette nettverket. Skriv deretter inn passordet, og trykk ENTER for å fullføre tilkoblingen.</w:t>
      </w:r>
    </w:p>
    <w:p w14:paraId="439713F3" w14:textId="79A59F63" w:rsidR="00646BBF" w:rsidRPr="00A90C64" w:rsidRDefault="00646BBF" w:rsidP="00646BBF">
      <w:pPr>
        <w:pStyle w:val="Brdtekst"/>
      </w:pPr>
      <w:r w:rsidRPr="00A90C64">
        <w:t>WPS-tilkobling: Velg dette alternativet for å opprette en Wi-Fi-tilkobling ved hjelp av WPS. Brailliant viser "</w:t>
      </w:r>
      <w:proofErr w:type="gramStart"/>
      <w:r w:rsidRPr="00A90C64">
        <w:t>lasting...</w:t>
      </w:r>
      <w:proofErr w:type="gramEnd"/>
      <w:r w:rsidRPr="00A90C64">
        <w:t>" i ca. 30 sekunder. Trykk på WPS-knappen på nettverksruteren for å slå på oppdagelsen av nye enheter. Etter noen sekunder kobles du automatisk til nettverket.</w:t>
      </w:r>
    </w:p>
    <w:p w14:paraId="5FD9DEF5" w14:textId="6D40A208" w:rsidR="0041747B" w:rsidRPr="00A90C64" w:rsidRDefault="00646BBF" w:rsidP="00646BBF">
      <w:pPr>
        <w:pStyle w:val="Brdtekst"/>
      </w:pPr>
      <w:r w:rsidRPr="00A90C64">
        <w:rPr>
          <w:rStyle w:val="Sterk"/>
        </w:rPr>
        <w:t>Koble til manuelt</w:t>
      </w:r>
      <w:r w:rsidRPr="00A90C64">
        <w:t>: Hvis du vil angi SSID for nettverket og passordet manuelt, velger du dette alternativet. Når du er ferdig, trykker du ENTER for å koble til.</w:t>
      </w:r>
    </w:p>
    <w:p w14:paraId="13C80EAB" w14:textId="716ADA2C" w:rsidR="00646BBF" w:rsidRPr="00A90C64" w:rsidRDefault="00646BBF" w:rsidP="00737DF3">
      <w:pPr>
        <w:pStyle w:val="Overskrift3"/>
        <w:numPr>
          <w:ilvl w:val="2"/>
          <w:numId w:val="20"/>
        </w:numPr>
        <w:ind w:left="1077" w:hanging="1077"/>
      </w:pPr>
      <w:bookmarkStart w:id="375" w:name="_Refd18e3080"/>
      <w:bookmarkStart w:id="376" w:name="_Tocd18e3080"/>
      <w:bookmarkStart w:id="377" w:name="_Toc161145860"/>
      <w:r w:rsidRPr="00A90C64">
        <w:t>Tabell over Wi-Fi-innstillinger</w:t>
      </w:r>
      <w:bookmarkEnd w:id="375"/>
      <w:bookmarkEnd w:id="376"/>
      <w:bookmarkEnd w:id="377"/>
    </w:p>
    <w:p w14:paraId="7CE772A9" w14:textId="02AB70C4" w:rsidR="00646BBF" w:rsidRPr="00A90C64" w:rsidRDefault="00646BBF" w:rsidP="00646BBF">
      <w:pPr>
        <w:pStyle w:val="Brdtekst"/>
      </w:pPr>
      <w:r w:rsidRPr="00A90C64">
        <w:t xml:space="preserve">De tilgjengelige Wi-Fi-innstillingene er oppført i tabell </w:t>
      </w:r>
      <w:r w:rsidR="00C4755B" w:rsidRPr="00A90C64">
        <w:t>10</w:t>
      </w:r>
      <w:r w:rsidRPr="00A90C64">
        <w:t>.</w:t>
      </w:r>
    </w:p>
    <w:p w14:paraId="25EB77DA" w14:textId="2384E76F" w:rsidR="00646BBF" w:rsidRPr="00A90C64" w:rsidRDefault="00646BBF" w:rsidP="00646BBF">
      <w:pPr>
        <w:pStyle w:val="Bildetekst"/>
        <w:keepNext/>
        <w:spacing w:after="120"/>
        <w:rPr>
          <w:rStyle w:val="Sterk"/>
          <w:sz w:val="24"/>
          <w:szCs w:val="24"/>
        </w:rPr>
      </w:pPr>
      <w:r w:rsidRPr="00A90C64">
        <w:rPr>
          <w:rStyle w:val="Sterk"/>
          <w:sz w:val="24"/>
          <w:szCs w:val="24"/>
        </w:rPr>
        <w:lastRenderedPageBreak/>
        <w:t xml:space="preserve">Tabell </w:t>
      </w:r>
      <w:r w:rsidR="00C4755B" w:rsidRPr="00A90C64">
        <w:rPr>
          <w:rStyle w:val="Sterk"/>
          <w:sz w:val="24"/>
          <w:szCs w:val="24"/>
        </w:rPr>
        <w:t>10</w:t>
      </w:r>
      <w:r w:rsidRPr="00A90C64">
        <w:rPr>
          <w:rStyle w:val="Sterk"/>
          <w:sz w:val="24"/>
          <w:szCs w:val="24"/>
        </w:rPr>
        <w:t>: Wi-Fi-innstillinger</w:t>
      </w:r>
    </w:p>
    <w:tbl>
      <w:tblPr>
        <w:tblStyle w:val="Tabellrutenett"/>
        <w:tblW w:w="0" w:type="auto"/>
        <w:tblLook w:val="04A0" w:firstRow="1" w:lastRow="0" w:firstColumn="1" w:lastColumn="0" w:noHBand="0" w:noVBand="1"/>
        <w:tblDescription w:val="Tabell med to kolonner med overskrifter Innstilling og Tilvalg/resultat"/>
      </w:tblPr>
      <w:tblGrid>
        <w:gridCol w:w="2515"/>
        <w:gridCol w:w="6115"/>
      </w:tblGrid>
      <w:tr w:rsidR="00646BBF" w:rsidRPr="00A90C64" w14:paraId="4BC50388" w14:textId="77777777" w:rsidTr="006F7D8B">
        <w:trPr>
          <w:trHeight w:val="432"/>
          <w:tblHeader/>
        </w:trPr>
        <w:tc>
          <w:tcPr>
            <w:tcW w:w="2515" w:type="dxa"/>
            <w:vAlign w:val="center"/>
          </w:tcPr>
          <w:p w14:paraId="55619BFE" w14:textId="77777777" w:rsidR="00646BBF" w:rsidRPr="00A90C64" w:rsidRDefault="00646BBF" w:rsidP="006F7D8B">
            <w:pPr>
              <w:pStyle w:val="Brdtekst"/>
              <w:spacing w:after="0"/>
              <w:jc w:val="center"/>
              <w:rPr>
                <w:rStyle w:val="Sterk"/>
              </w:rPr>
            </w:pPr>
            <w:r w:rsidRPr="00A90C64">
              <w:rPr>
                <w:rStyle w:val="Sterk"/>
              </w:rPr>
              <w:t>Innstilling</w:t>
            </w:r>
          </w:p>
        </w:tc>
        <w:tc>
          <w:tcPr>
            <w:tcW w:w="6115" w:type="dxa"/>
            <w:vAlign w:val="center"/>
          </w:tcPr>
          <w:p w14:paraId="1CAA4926" w14:textId="77777777" w:rsidR="00646BBF" w:rsidRPr="00A90C64" w:rsidRDefault="00646BBF" w:rsidP="006F7D8B">
            <w:pPr>
              <w:pStyle w:val="Brdtekst"/>
              <w:spacing w:after="0"/>
              <w:jc w:val="center"/>
              <w:rPr>
                <w:rStyle w:val="Sterk"/>
              </w:rPr>
            </w:pPr>
            <w:r w:rsidRPr="00A90C64">
              <w:rPr>
                <w:rStyle w:val="Sterk"/>
              </w:rPr>
              <w:t>Alternativ/resultat</w:t>
            </w:r>
          </w:p>
        </w:tc>
      </w:tr>
      <w:tr w:rsidR="00646BBF" w:rsidRPr="00A90C64" w14:paraId="78DBA356" w14:textId="77777777" w:rsidTr="006F7D8B">
        <w:trPr>
          <w:trHeight w:val="360"/>
        </w:trPr>
        <w:tc>
          <w:tcPr>
            <w:tcW w:w="2515" w:type="dxa"/>
            <w:vAlign w:val="center"/>
          </w:tcPr>
          <w:p w14:paraId="6025523E" w14:textId="77777777" w:rsidR="00646BBF" w:rsidRPr="00A90C64" w:rsidRDefault="00646BBF" w:rsidP="006F7D8B">
            <w:pPr>
              <w:pStyle w:val="Brdtekst"/>
              <w:spacing w:after="0"/>
            </w:pPr>
            <w:r w:rsidRPr="00A90C64">
              <w:t>Wi-Fi</w:t>
            </w:r>
          </w:p>
        </w:tc>
        <w:tc>
          <w:tcPr>
            <w:tcW w:w="6115" w:type="dxa"/>
            <w:vAlign w:val="center"/>
          </w:tcPr>
          <w:p w14:paraId="12D10C90" w14:textId="77777777" w:rsidR="00646BBF" w:rsidRPr="00A90C64" w:rsidRDefault="00646BBF" w:rsidP="006F7D8B">
            <w:pPr>
              <w:pStyle w:val="Brdtekst"/>
              <w:spacing w:after="0"/>
            </w:pPr>
            <w:r w:rsidRPr="00A90C64">
              <w:t>Trykk Enter for å slå Wi-Fi på eller Av</w:t>
            </w:r>
          </w:p>
        </w:tc>
      </w:tr>
      <w:tr w:rsidR="00646BBF" w:rsidRPr="00A90C64" w14:paraId="2E215D55" w14:textId="77777777" w:rsidTr="006F7D8B">
        <w:trPr>
          <w:trHeight w:val="360"/>
        </w:trPr>
        <w:tc>
          <w:tcPr>
            <w:tcW w:w="2515" w:type="dxa"/>
            <w:vAlign w:val="center"/>
          </w:tcPr>
          <w:p w14:paraId="1D160ED5" w14:textId="77777777" w:rsidR="00646BBF" w:rsidRPr="00A90C64" w:rsidRDefault="00646BBF" w:rsidP="006F7D8B">
            <w:pPr>
              <w:pStyle w:val="Brdtekst"/>
              <w:spacing w:after="0"/>
            </w:pPr>
            <w:r w:rsidRPr="00A90C64">
              <w:t>Status</w:t>
            </w:r>
          </w:p>
        </w:tc>
        <w:tc>
          <w:tcPr>
            <w:tcW w:w="6115" w:type="dxa"/>
            <w:vAlign w:val="center"/>
          </w:tcPr>
          <w:p w14:paraId="7243CD21" w14:textId="77777777" w:rsidR="00646BBF" w:rsidRPr="00A90C64" w:rsidRDefault="00646BBF" w:rsidP="006F7D8B">
            <w:pPr>
              <w:pStyle w:val="Brdtekst"/>
              <w:spacing w:after="0"/>
            </w:pPr>
            <w:r w:rsidRPr="00A90C64">
              <w:t>Gir informasjon om din nåværende Wi-Fi-status</w:t>
            </w:r>
          </w:p>
        </w:tc>
      </w:tr>
      <w:tr w:rsidR="00646BBF" w:rsidRPr="00A90C64" w14:paraId="785C79D3" w14:textId="77777777" w:rsidTr="006F7D8B">
        <w:trPr>
          <w:trHeight w:val="360"/>
        </w:trPr>
        <w:tc>
          <w:tcPr>
            <w:tcW w:w="2515" w:type="dxa"/>
            <w:vAlign w:val="center"/>
          </w:tcPr>
          <w:p w14:paraId="5106408C" w14:textId="77777777" w:rsidR="00646BBF" w:rsidRPr="00A90C64" w:rsidRDefault="00646BBF" w:rsidP="006F7D8B">
            <w:pPr>
              <w:pStyle w:val="Brdtekst"/>
              <w:spacing w:after="0"/>
            </w:pPr>
            <w:r w:rsidRPr="00A90C64">
              <w:t>Ny tilkobling</w:t>
            </w:r>
          </w:p>
        </w:tc>
        <w:tc>
          <w:tcPr>
            <w:tcW w:w="6115" w:type="dxa"/>
            <w:vAlign w:val="center"/>
          </w:tcPr>
          <w:p w14:paraId="77E71D50" w14:textId="77777777" w:rsidR="00646BBF" w:rsidRPr="00A90C64" w:rsidRDefault="00646BBF" w:rsidP="006F7D8B">
            <w:pPr>
              <w:pStyle w:val="Brdtekst"/>
              <w:spacing w:after="0"/>
            </w:pPr>
            <w:r w:rsidRPr="00A90C64">
              <w:t>Trykk Enter for å opprette en ny Wi-Fi-tilkobling</w:t>
            </w:r>
          </w:p>
        </w:tc>
      </w:tr>
      <w:tr w:rsidR="00646BBF" w:rsidRPr="00A90C64" w14:paraId="1DBA4308" w14:textId="77777777" w:rsidTr="006F7D8B">
        <w:trPr>
          <w:trHeight w:val="360"/>
        </w:trPr>
        <w:tc>
          <w:tcPr>
            <w:tcW w:w="2515" w:type="dxa"/>
            <w:vAlign w:val="center"/>
          </w:tcPr>
          <w:p w14:paraId="0EBA85EC" w14:textId="77777777" w:rsidR="00646BBF" w:rsidRPr="00A90C64" w:rsidRDefault="00646BBF" w:rsidP="006F7D8B">
            <w:pPr>
              <w:pStyle w:val="Brdtekst"/>
              <w:spacing w:after="0"/>
            </w:pPr>
            <w:r w:rsidRPr="00A90C64">
              <w:t>Start tilkobling</w:t>
            </w:r>
          </w:p>
        </w:tc>
        <w:tc>
          <w:tcPr>
            <w:tcW w:w="6115" w:type="dxa"/>
            <w:vAlign w:val="center"/>
          </w:tcPr>
          <w:p w14:paraId="24B0625D" w14:textId="77777777" w:rsidR="00646BBF" w:rsidRPr="00A90C64" w:rsidRDefault="00646BBF" w:rsidP="006F7D8B">
            <w:pPr>
              <w:pStyle w:val="Brdtekst"/>
              <w:spacing w:after="0"/>
            </w:pPr>
            <w:r w:rsidRPr="00A90C64">
              <w:t>Koble til et Wi-Fi-nettverk som er kjent av enheten din</w:t>
            </w:r>
          </w:p>
        </w:tc>
      </w:tr>
      <w:tr w:rsidR="00646BBF" w:rsidRPr="00A90C64" w14:paraId="0AD9E586" w14:textId="77777777" w:rsidTr="006F7D8B">
        <w:trPr>
          <w:trHeight w:val="360"/>
        </w:trPr>
        <w:tc>
          <w:tcPr>
            <w:tcW w:w="2515" w:type="dxa"/>
            <w:vAlign w:val="center"/>
          </w:tcPr>
          <w:p w14:paraId="0DAA5B0F" w14:textId="77777777" w:rsidR="00646BBF" w:rsidRPr="00A90C64" w:rsidRDefault="00646BBF" w:rsidP="006F7D8B">
            <w:pPr>
              <w:pStyle w:val="Brdtekst"/>
              <w:spacing w:after="0"/>
            </w:pPr>
            <w:r w:rsidRPr="00A90C64">
              <w:t xml:space="preserve">Slett tilkobling </w:t>
            </w:r>
          </w:p>
        </w:tc>
        <w:tc>
          <w:tcPr>
            <w:tcW w:w="6115" w:type="dxa"/>
            <w:vAlign w:val="center"/>
          </w:tcPr>
          <w:p w14:paraId="5B73F70F" w14:textId="77777777" w:rsidR="00646BBF" w:rsidRPr="00A90C64" w:rsidRDefault="00646BBF" w:rsidP="006F7D8B">
            <w:pPr>
              <w:pStyle w:val="Brdtekst"/>
              <w:spacing w:after="0"/>
            </w:pPr>
            <w:r w:rsidRPr="00A90C64">
              <w:t>Få enheten til å glemme et kjent Wi-Fi-nettverk</w:t>
            </w:r>
          </w:p>
        </w:tc>
      </w:tr>
      <w:tr w:rsidR="00646BBF" w:rsidRPr="00A90C64" w14:paraId="21D63FAF" w14:textId="77777777" w:rsidTr="006F7D8B">
        <w:trPr>
          <w:trHeight w:val="360"/>
        </w:trPr>
        <w:tc>
          <w:tcPr>
            <w:tcW w:w="2515" w:type="dxa"/>
            <w:vAlign w:val="center"/>
          </w:tcPr>
          <w:p w14:paraId="64470ECF" w14:textId="77777777" w:rsidR="00646BBF" w:rsidRPr="00A90C64" w:rsidRDefault="00646BBF" w:rsidP="006F7D8B">
            <w:pPr>
              <w:pStyle w:val="Brdtekst"/>
              <w:spacing w:after="0"/>
            </w:pPr>
            <w:r w:rsidRPr="00A90C64">
              <w:t>Nettverksinnstillinger</w:t>
            </w:r>
          </w:p>
        </w:tc>
        <w:tc>
          <w:tcPr>
            <w:tcW w:w="6115" w:type="dxa"/>
            <w:vAlign w:val="center"/>
          </w:tcPr>
          <w:p w14:paraId="150FFFD5" w14:textId="77777777" w:rsidR="00646BBF" w:rsidRPr="00A90C64" w:rsidRDefault="00646BBF" w:rsidP="006F7D8B">
            <w:pPr>
              <w:pStyle w:val="Brdtekst"/>
              <w:spacing w:after="0"/>
            </w:pPr>
            <w:r w:rsidRPr="00A90C64">
              <w:t xml:space="preserve">Endre avanserte nettverksinnstillinger, for eksempel modus, IP, nettverksmaske, </w:t>
            </w:r>
            <w:proofErr w:type="spellStart"/>
            <w:r w:rsidRPr="00A90C64">
              <w:t>gateway</w:t>
            </w:r>
            <w:proofErr w:type="spellEnd"/>
            <w:r w:rsidRPr="00A90C64">
              <w:t xml:space="preserve"> og DNS</w:t>
            </w:r>
          </w:p>
        </w:tc>
      </w:tr>
      <w:tr w:rsidR="00646BBF" w:rsidRPr="00A90C64" w14:paraId="0EAB8700" w14:textId="77777777" w:rsidTr="006F7D8B">
        <w:trPr>
          <w:trHeight w:val="360"/>
        </w:trPr>
        <w:tc>
          <w:tcPr>
            <w:tcW w:w="2515" w:type="dxa"/>
            <w:vAlign w:val="center"/>
          </w:tcPr>
          <w:p w14:paraId="3355E3FB" w14:textId="77777777" w:rsidR="00646BBF" w:rsidRPr="00A90C64" w:rsidRDefault="00646BBF" w:rsidP="006F7D8B">
            <w:pPr>
              <w:pStyle w:val="Brdtekst"/>
              <w:spacing w:after="0"/>
            </w:pPr>
            <w:r w:rsidRPr="00A90C64">
              <w:t>Importere Wi-Fi</w:t>
            </w:r>
          </w:p>
        </w:tc>
        <w:tc>
          <w:tcPr>
            <w:tcW w:w="6115" w:type="dxa"/>
            <w:vAlign w:val="center"/>
          </w:tcPr>
          <w:p w14:paraId="0117F1FF" w14:textId="77777777" w:rsidR="00646BBF" w:rsidRPr="00A90C64" w:rsidRDefault="00646BBF" w:rsidP="006F7D8B">
            <w:pPr>
              <w:pStyle w:val="Brdtekst"/>
              <w:spacing w:after="0"/>
            </w:pPr>
            <w:r w:rsidRPr="00A90C64">
              <w:t>Importere Wi-Fi-nettverksinformasjon fra en fil</w:t>
            </w:r>
          </w:p>
        </w:tc>
      </w:tr>
    </w:tbl>
    <w:p w14:paraId="335837F7" w14:textId="0583AD09" w:rsidR="00646BBF" w:rsidRPr="00A90C64" w:rsidRDefault="00646BBF" w:rsidP="00737DF3">
      <w:pPr>
        <w:pStyle w:val="Overskrift2"/>
        <w:numPr>
          <w:ilvl w:val="1"/>
          <w:numId w:val="20"/>
        </w:numPr>
      </w:pPr>
      <w:bookmarkStart w:id="378" w:name="_Refd18e3137"/>
      <w:bookmarkStart w:id="379" w:name="_Tocd18e3137"/>
      <w:bookmarkStart w:id="380" w:name="_Toc161145861"/>
      <w:r w:rsidRPr="00A90C64">
        <w:t xml:space="preserve">Velge </w:t>
      </w:r>
      <w:r w:rsidR="0092261C" w:rsidRPr="00A90C64">
        <w:t>innstillinger</w:t>
      </w:r>
      <w:r w:rsidRPr="00A90C64">
        <w:t xml:space="preserve"> for Bluetooth-modus</w:t>
      </w:r>
      <w:bookmarkEnd w:id="378"/>
      <w:bookmarkEnd w:id="379"/>
      <w:bookmarkEnd w:id="380"/>
    </w:p>
    <w:p w14:paraId="5A67DE56" w14:textId="362DFBF5" w:rsidR="00646BBF" w:rsidRPr="00A90C64" w:rsidRDefault="00646BBF" w:rsidP="00646BBF">
      <w:pPr>
        <w:pStyle w:val="Brdtekst"/>
      </w:pPr>
      <w:r w:rsidRPr="00A90C64">
        <w:t xml:space="preserve">Følgende </w:t>
      </w:r>
      <w:r w:rsidR="0092261C" w:rsidRPr="00A90C64">
        <w:t>innstillinger</w:t>
      </w:r>
      <w:r w:rsidRPr="00A90C64">
        <w:t xml:space="preserve"> for Bluetooth-modus er tilgjengelige på Brailliant BI 20X.</w:t>
      </w:r>
    </w:p>
    <w:p w14:paraId="5DC980C0" w14:textId="77777777" w:rsidR="00646BBF" w:rsidRPr="00A90C64" w:rsidRDefault="00646BBF" w:rsidP="00D24B70">
      <w:pPr>
        <w:pStyle w:val="Brdtekst"/>
        <w:numPr>
          <w:ilvl w:val="0"/>
          <w:numId w:val="32"/>
        </w:numPr>
        <w:ind w:left="360"/>
      </w:pPr>
      <w:r w:rsidRPr="00A90C64">
        <w:rPr>
          <w:rStyle w:val="Sterk"/>
        </w:rPr>
        <w:t>Bluetooth-modus</w:t>
      </w:r>
      <w:r w:rsidRPr="00A90C64">
        <w:t>: På eller Av</w:t>
      </w:r>
    </w:p>
    <w:p w14:paraId="165D3B17" w14:textId="6128F78A" w:rsidR="00646BBF" w:rsidRPr="00A90C64" w:rsidRDefault="00646BBF" w:rsidP="00D24B70">
      <w:pPr>
        <w:pStyle w:val="Brdtekst"/>
        <w:numPr>
          <w:ilvl w:val="0"/>
          <w:numId w:val="32"/>
        </w:numPr>
        <w:ind w:left="360"/>
      </w:pPr>
      <w:r w:rsidRPr="00A90C64">
        <w:rPr>
          <w:rStyle w:val="Sterk"/>
        </w:rPr>
        <w:t>Koble til enhet</w:t>
      </w:r>
      <w:r w:rsidRPr="00A90C64">
        <w:t>: Koble Brailliant til en paret Bluetooth-enhet</w:t>
      </w:r>
    </w:p>
    <w:p w14:paraId="11B0A611" w14:textId="6A9CDD7B" w:rsidR="00646BBF" w:rsidRPr="00A90C64" w:rsidRDefault="00646BBF" w:rsidP="00D24B70">
      <w:pPr>
        <w:pStyle w:val="Brdtekst"/>
        <w:numPr>
          <w:ilvl w:val="0"/>
          <w:numId w:val="32"/>
        </w:numPr>
        <w:ind w:left="360"/>
      </w:pPr>
      <w:r w:rsidRPr="00A90C64">
        <w:rPr>
          <w:rStyle w:val="Sterk"/>
        </w:rPr>
        <w:t>Koble fra enhet</w:t>
      </w:r>
      <w:r w:rsidRPr="00A90C64">
        <w:t>: Koble fra den aktive Bluetooth-tilkoblingen</w:t>
      </w:r>
    </w:p>
    <w:p w14:paraId="261024E2" w14:textId="25810ADC" w:rsidR="00646BBF" w:rsidRPr="00A90C64" w:rsidRDefault="00646BBF" w:rsidP="00D24B70">
      <w:pPr>
        <w:pStyle w:val="Brdtekst"/>
        <w:numPr>
          <w:ilvl w:val="0"/>
          <w:numId w:val="32"/>
        </w:numPr>
        <w:ind w:left="360"/>
      </w:pPr>
      <w:r w:rsidRPr="00A90C64">
        <w:rPr>
          <w:rStyle w:val="Sterk"/>
        </w:rPr>
        <w:t>Slett pa</w:t>
      </w:r>
      <w:r w:rsidR="00586C23" w:rsidRPr="00A90C64">
        <w:rPr>
          <w:rStyle w:val="Sterk"/>
        </w:rPr>
        <w:t xml:space="preserve">ret </w:t>
      </w:r>
      <w:r w:rsidRPr="00A90C64">
        <w:rPr>
          <w:rStyle w:val="Sterk"/>
        </w:rPr>
        <w:t>koblet enhet</w:t>
      </w:r>
      <w:r w:rsidRPr="00A90C64">
        <w:t>: Får enheten til å glemme en Bluetooth-enhet</w:t>
      </w:r>
    </w:p>
    <w:p w14:paraId="6A3B71E3" w14:textId="670F6A39" w:rsidR="00380442" w:rsidRPr="00A90C64" w:rsidRDefault="00380442" w:rsidP="00737DF3">
      <w:pPr>
        <w:pStyle w:val="Overskrift1"/>
        <w:numPr>
          <w:ilvl w:val="0"/>
          <w:numId w:val="20"/>
        </w:numPr>
        <w:ind w:left="357" w:hanging="357"/>
      </w:pPr>
      <w:bookmarkStart w:id="381" w:name="_Customize_KeySofts_Main"/>
      <w:bookmarkStart w:id="382" w:name="_Toc161145862"/>
      <w:bookmarkEnd w:id="381"/>
      <w:r w:rsidRPr="00A90C64">
        <w:t>Tilpass hovedmeny</w:t>
      </w:r>
      <w:bookmarkEnd w:id="382"/>
    </w:p>
    <w:p w14:paraId="058CF439" w14:textId="3265C44C" w:rsidR="00380442" w:rsidRPr="00A90C64" w:rsidRDefault="00380442" w:rsidP="00380442">
      <w:pPr>
        <w:pStyle w:val="Brdtekst"/>
      </w:pPr>
      <w:r w:rsidRPr="00A90C64">
        <w:t xml:space="preserve">Tilpasningsfunksjonen lar deg ta </w:t>
      </w:r>
      <w:r w:rsidR="0092261C" w:rsidRPr="00A90C64">
        <w:t xml:space="preserve">bort </w:t>
      </w:r>
      <w:r w:rsidRPr="00A90C64">
        <w:t>elementer fra hovedmenyen til Brailliant.. Denne funksjonen er nyttig for nybegynnere som ønsker å forenkle bruken av enheten.</w:t>
      </w:r>
    </w:p>
    <w:p w14:paraId="0B81F19F" w14:textId="0BD26D62" w:rsidR="00380442" w:rsidRPr="00A90C64" w:rsidRDefault="00380442" w:rsidP="00380442">
      <w:pPr>
        <w:pStyle w:val="Brdtekst"/>
      </w:pPr>
      <w:r w:rsidRPr="00A90C64">
        <w:t>Slik tilpasser du hovedmeny</w:t>
      </w:r>
      <w:r w:rsidR="0092261C" w:rsidRPr="00A90C64">
        <w:t xml:space="preserve"> </w:t>
      </w:r>
      <w:r w:rsidRPr="00A90C64">
        <w:t>programmene:</w:t>
      </w:r>
    </w:p>
    <w:p w14:paraId="131F1C1C" w14:textId="77777777" w:rsidR="00380442" w:rsidRPr="00A90C64" w:rsidRDefault="00380442" w:rsidP="00D24B70">
      <w:pPr>
        <w:pStyle w:val="Brdtekst"/>
        <w:numPr>
          <w:ilvl w:val="0"/>
          <w:numId w:val="44"/>
        </w:numPr>
      </w:pPr>
      <w:r w:rsidRPr="00A90C64">
        <w:t>Gå til Hoved-menyen.</w:t>
      </w:r>
    </w:p>
    <w:p w14:paraId="2B860C41" w14:textId="123A884D" w:rsidR="00380442" w:rsidRPr="00A90C64" w:rsidRDefault="00380442" w:rsidP="00D24B70">
      <w:pPr>
        <w:pStyle w:val="Brdtekst"/>
        <w:numPr>
          <w:ilvl w:val="0"/>
          <w:numId w:val="44"/>
        </w:numPr>
      </w:pPr>
      <w:r w:rsidRPr="00A90C64">
        <w:t xml:space="preserve">Velg </w:t>
      </w:r>
      <w:r w:rsidR="0092261C" w:rsidRPr="00A90C64">
        <w:t>Innstillinger</w:t>
      </w:r>
      <w:r w:rsidRPr="00A90C64">
        <w:t>.</w:t>
      </w:r>
    </w:p>
    <w:p w14:paraId="5090E84A" w14:textId="77777777" w:rsidR="00380442" w:rsidRPr="00A90C64" w:rsidRDefault="00380442" w:rsidP="00D24B70">
      <w:pPr>
        <w:pStyle w:val="Brdtekst"/>
        <w:numPr>
          <w:ilvl w:val="0"/>
          <w:numId w:val="44"/>
        </w:numPr>
      </w:pPr>
      <w:r w:rsidRPr="00A90C64">
        <w:t xml:space="preserve">Trykk ENTER. </w:t>
      </w:r>
    </w:p>
    <w:p w14:paraId="622C2E15" w14:textId="6A8BAF56" w:rsidR="00380442" w:rsidRPr="00A90C64" w:rsidRDefault="00380442" w:rsidP="00D24B70">
      <w:pPr>
        <w:pStyle w:val="Brdtekst"/>
        <w:numPr>
          <w:ilvl w:val="0"/>
          <w:numId w:val="44"/>
        </w:numPr>
      </w:pPr>
      <w:r w:rsidRPr="00A90C64">
        <w:t>Gå til Hovedmeny</w:t>
      </w:r>
      <w:r w:rsidR="0092261C" w:rsidRPr="00A90C64">
        <w:t xml:space="preserve"> </w:t>
      </w:r>
      <w:r w:rsidRPr="00A90C64">
        <w:t>programmer.</w:t>
      </w:r>
    </w:p>
    <w:p w14:paraId="53F0B53E" w14:textId="77777777" w:rsidR="00380442" w:rsidRPr="00A90C64" w:rsidRDefault="00380442" w:rsidP="00D24B70">
      <w:pPr>
        <w:pStyle w:val="Brdtekst"/>
        <w:numPr>
          <w:ilvl w:val="0"/>
          <w:numId w:val="44"/>
        </w:numPr>
      </w:pPr>
      <w:r w:rsidRPr="00A90C64">
        <w:t>Trykk ENTER.</w:t>
      </w:r>
    </w:p>
    <w:p w14:paraId="5465EEA7" w14:textId="4D6CFCBF" w:rsidR="00380442" w:rsidRPr="00A90C64" w:rsidRDefault="00380442" w:rsidP="00D24B70">
      <w:pPr>
        <w:pStyle w:val="Brdtekst"/>
        <w:numPr>
          <w:ilvl w:val="0"/>
          <w:numId w:val="44"/>
        </w:numPr>
      </w:pPr>
      <w:r w:rsidRPr="00A90C64">
        <w:t>En liste over hovedmeny</w:t>
      </w:r>
      <w:r w:rsidR="0092261C" w:rsidRPr="00A90C64">
        <w:t xml:space="preserve"> </w:t>
      </w:r>
      <w:r w:rsidRPr="00A90C64">
        <w:t xml:space="preserve">programmene vises. Gå til </w:t>
      </w:r>
      <w:r w:rsidR="0092261C" w:rsidRPr="00A90C64">
        <w:t>programmet</w:t>
      </w:r>
      <w:r w:rsidRPr="00A90C64">
        <w:t xml:space="preserve"> du vil ta </w:t>
      </w:r>
      <w:r w:rsidR="0092261C" w:rsidRPr="00A90C64">
        <w:t>bort</w:t>
      </w:r>
      <w:r w:rsidRPr="00A90C64">
        <w:t xml:space="preserve"> </w:t>
      </w:r>
      <w:r w:rsidR="0092261C" w:rsidRPr="00A90C64">
        <w:t xml:space="preserve">i </w:t>
      </w:r>
      <w:r w:rsidRPr="00A90C64">
        <w:t>menyen, og trykk på Enter for å slå den av. Trykk enter igjen vil slå den tilbake til På.</w:t>
      </w:r>
    </w:p>
    <w:p w14:paraId="3B5EF545" w14:textId="3E636573" w:rsidR="00BD28AB" w:rsidRPr="00A90C64" w:rsidRDefault="00380442" w:rsidP="00BD28AB">
      <w:pPr>
        <w:pStyle w:val="Brdtekst"/>
        <w:numPr>
          <w:ilvl w:val="0"/>
          <w:numId w:val="44"/>
        </w:numPr>
      </w:pPr>
      <w:r w:rsidRPr="00A90C64">
        <w:t xml:space="preserve">Trykk på Lagre for å ta i bruk endringene.  </w:t>
      </w:r>
    </w:p>
    <w:p w14:paraId="199A4E24" w14:textId="77777777" w:rsidR="00BD28AB" w:rsidRPr="00A90C64" w:rsidRDefault="00BD28AB" w:rsidP="00737DF3">
      <w:pPr>
        <w:pStyle w:val="Overskrift1"/>
        <w:numPr>
          <w:ilvl w:val="0"/>
          <w:numId w:val="20"/>
        </w:numPr>
        <w:ind w:left="357" w:hanging="357"/>
      </w:pPr>
      <w:bookmarkStart w:id="383" w:name="_Toc82445390"/>
      <w:bookmarkStart w:id="384" w:name="_Toc161145863"/>
      <w:r w:rsidRPr="00A90C64">
        <w:lastRenderedPageBreak/>
        <w:t>Enhåndsmodus</w:t>
      </w:r>
      <w:bookmarkEnd w:id="383"/>
      <w:bookmarkEnd w:id="384"/>
    </w:p>
    <w:p w14:paraId="0954FA3F" w14:textId="76A9C623" w:rsidR="0040741F" w:rsidRPr="00A90C64" w:rsidRDefault="00BD28AB" w:rsidP="00BD28AB">
      <w:pPr>
        <w:rPr>
          <w:iCs/>
        </w:rPr>
      </w:pPr>
      <w:r w:rsidRPr="00A90C64">
        <w:t xml:space="preserve">Brailliant kan brukes i en enhåndsmodus som gjør det mulig å skrive inn </w:t>
      </w:r>
      <w:r w:rsidR="00143BFF" w:rsidRPr="00A90C64">
        <w:t>bokstaver og tegn</w:t>
      </w:r>
      <w:r w:rsidRPr="00A90C64">
        <w:t xml:space="preserve"> med bare en hånd. Når enhåndsmodusen er aktivert, endres måten inndata og kommandoer for</w:t>
      </w:r>
      <w:r w:rsidR="00143BFF" w:rsidRPr="00A90C64">
        <w:t xml:space="preserve"> punkt</w:t>
      </w:r>
      <w:r w:rsidRPr="00A90C64">
        <w:t xml:space="preserve">skrift utføres på. Hver tast kan trykkes og slippes en etter en, og </w:t>
      </w:r>
      <w:proofErr w:type="spellStart"/>
      <w:r w:rsidRPr="00A90C64">
        <w:t>prikkkombinasjonen</w:t>
      </w:r>
      <w:proofErr w:type="spellEnd"/>
      <w:r w:rsidRPr="00A90C64">
        <w:t xml:space="preserve"> bekreftes bare når mellomromstasten trykkes. </w:t>
      </w:r>
    </w:p>
    <w:p w14:paraId="4FB47D50" w14:textId="17BEAF3A" w:rsidR="00BD28AB" w:rsidRPr="00A90C64" w:rsidRDefault="00BD28AB" w:rsidP="00BD28AB">
      <w:pPr>
        <w:rPr>
          <w:iCs/>
        </w:rPr>
      </w:pPr>
      <w:r w:rsidRPr="00A90C64">
        <w:t xml:space="preserve">Hvis du vil sette inn et mellomrom mellom ord, trykker du mellomromstasten to ganger. </w:t>
      </w:r>
    </w:p>
    <w:p w14:paraId="5A3855C8" w14:textId="717872CF" w:rsidR="00BD28AB" w:rsidRPr="00A90C64" w:rsidRDefault="00BD28AB" w:rsidP="00BD28AB">
      <w:pPr>
        <w:rPr>
          <w:iCs/>
        </w:rPr>
      </w:pPr>
      <w:r w:rsidRPr="00A90C64">
        <w:t xml:space="preserve">Hvis du vil utføre leselistkommandoer, brukes den samme logikken til inndata fra tegn. For </w:t>
      </w:r>
      <w:r w:rsidR="00143BFF" w:rsidRPr="00A90C64">
        <w:t>punkt</w:t>
      </w:r>
      <w:r w:rsidRPr="00A90C64">
        <w:t>skriftkommandoer som involverer mellomromstasten, for eksempel kommandoen Gå til toppen (Mellomrom med punkt 1,2,3), kreves det e</w:t>
      </w:r>
      <w:r w:rsidR="00143BFF" w:rsidRPr="00A90C64">
        <w:t>t</w:t>
      </w:r>
      <w:r w:rsidRPr="00A90C64">
        <w:t xml:space="preserve"> ekstra </w:t>
      </w:r>
      <w:r w:rsidR="00143BFF" w:rsidRPr="00A90C64">
        <w:t xml:space="preserve">trykk på </w:t>
      </w:r>
      <w:r w:rsidRPr="00A90C64">
        <w:t xml:space="preserve">mellomrom. </w:t>
      </w:r>
    </w:p>
    <w:p w14:paraId="3E3FACD4" w14:textId="6CF6717E" w:rsidR="00BD28AB" w:rsidRPr="00A90C64" w:rsidRDefault="00BD28AB" w:rsidP="00BD28AB">
      <w:pPr>
        <w:rPr>
          <w:iCs/>
        </w:rPr>
      </w:pPr>
      <w:r w:rsidRPr="00A90C64">
        <w:t>Hvis du for eksempel vil utføre kommandoen Gå til toppen (standardkommandoen er mellomrom med p</w:t>
      </w:r>
      <w:r w:rsidR="00143BFF" w:rsidRPr="00A90C64">
        <w:t>unktene</w:t>
      </w:r>
      <w:r w:rsidRPr="00A90C64">
        <w:t xml:space="preserve"> 1,2,3): Trykk mellomrom, deretter p</w:t>
      </w:r>
      <w:r w:rsidR="00143BFF" w:rsidRPr="00A90C64">
        <w:t>unkt</w:t>
      </w:r>
      <w:r w:rsidRPr="00A90C64">
        <w:t xml:space="preserve"> 1, deretter p</w:t>
      </w:r>
      <w:r w:rsidR="00143BFF" w:rsidRPr="00A90C64">
        <w:t>unkt</w:t>
      </w:r>
      <w:r w:rsidRPr="00A90C64">
        <w:t xml:space="preserve"> 2, deretter p</w:t>
      </w:r>
      <w:r w:rsidR="00143BFF" w:rsidRPr="00A90C64">
        <w:t>unkt</w:t>
      </w:r>
      <w:r w:rsidRPr="00A90C64">
        <w:t xml:space="preserve"> 3 og deretter mellomrom. </w:t>
      </w:r>
    </w:p>
    <w:p w14:paraId="2BD60C52" w14:textId="0057032C" w:rsidR="00BD28AB" w:rsidRPr="00A90C64" w:rsidRDefault="00BD28AB" w:rsidP="00BD28AB">
      <w:pPr>
        <w:rPr>
          <w:iCs/>
        </w:rPr>
      </w:pPr>
      <w:r w:rsidRPr="00A90C64">
        <w:t>Merk: Driften av tommeltastene og markørrutingstastene forblir den samme som med standard to</w:t>
      </w:r>
      <w:r w:rsidR="00FE1973" w:rsidRPr="00A90C64">
        <w:t>-</w:t>
      </w:r>
      <w:r w:rsidRPr="00A90C64">
        <w:t>håndsmodus.</w:t>
      </w:r>
    </w:p>
    <w:p w14:paraId="4DA36E52" w14:textId="368F4F8D" w:rsidR="00BD28AB" w:rsidRPr="00A90C64" w:rsidRDefault="00BD28AB" w:rsidP="00BD28AB">
      <w:pPr>
        <w:rPr>
          <w:iCs/>
        </w:rPr>
      </w:pPr>
      <w:r w:rsidRPr="00A90C64">
        <w:t>Slik aktiverer/deaktiverer du en</w:t>
      </w:r>
      <w:r w:rsidR="00B27C98" w:rsidRPr="00A90C64">
        <w:t>-</w:t>
      </w:r>
      <w:r w:rsidRPr="00A90C64">
        <w:t>håndsmodus:</w:t>
      </w:r>
    </w:p>
    <w:p w14:paraId="11CC130A" w14:textId="77777777" w:rsidR="00BD28AB" w:rsidRPr="00A90C64" w:rsidRDefault="00BD28AB" w:rsidP="00BD28AB">
      <w:pPr>
        <w:pStyle w:val="Brdtekst"/>
        <w:numPr>
          <w:ilvl w:val="0"/>
          <w:numId w:val="54"/>
        </w:numPr>
        <w:ind w:left="714" w:hanging="357"/>
      </w:pPr>
      <w:r w:rsidRPr="00A90C64">
        <w:t>Gå til Hoved-menyen.</w:t>
      </w:r>
    </w:p>
    <w:p w14:paraId="5D03128A" w14:textId="0C000EA7" w:rsidR="00BD28AB" w:rsidRPr="00A90C64" w:rsidRDefault="00BD28AB" w:rsidP="00BD28AB">
      <w:pPr>
        <w:pStyle w:val="Brdtekst"/>
        <w:numPr>
          <w:ilvl w:val="0"/>
          <w:numId w:val="54"/>
        </w:numPr>
        <w:ind w:left="714" w:hanging="357"/>
      </w:pPr>
      <w:r w:rsidRPr="00A90C64">
        <w:t xml:space="preserve">Velg </w:t>
      </w:r>
      <w:r w:rsidR="00143BFF" w:rsidRPr="00A90C64">
        <w:t>Innstillinger</w:t>
      </w:r>
      <w:r w:rsidRPr="00A90C64">
        <w:t xml:space="preserve">, og trykk ENTER. </w:t>
      </w:r>
    </w:p>
    <w:p w14:paraId="59EB22E8" w14:textId="77777777" w:rsidR="00BD28AB" w:rsidRPr="00A90C64" w:rsidRDefault="00BD28AB" w:rsidP="00BD28AB">
      <w:pPr>
        <w:pStyle w:val="Listeavsnitt"/>
        <w:numPr>
          <w:ilvl w:val="0"/>
          <w:numId w:val="54"/>
        </w:numPr>
        <w:ind w:left="714" w:hanging="357"/>
        <w:contextualSpacing w:val="0"/>
        <w:rPr>
          <w:iCs/>
        </w:rPr>
      </w:pPr>
      <w:r w:rsidRPr="00A90C64">
        <w:t>Velg Brukerinnstillinger, og trykk ENTER.</w:t>
      </w:r>
    </w:p>
    <w:p w14:paraId="2CA6F1E7" w14:textId="77777777" w:rsidR="00BD28AB" w:rsidRPr="00A90C64" w:rsidRDefault="00BD28AB" w:rsidP="00BD28AB">
      <w:pPr>
        <w:pStyle w:val="Listeavsnitt"/>
        <w:numPr>
          <w:ilvl w:val="0"/>
          <w:numId w:val="54"/>
        </w:numPr>
        <w:ind w:left="714" w:hanging="357"/>
        <w:contextualSpacing w:val="0"/>
        <w:rPr>
          <w:iCs/>
        </w:rPr>
      </w:pPr>
      <w:r w:rsidRPr="00A90C64">
        <w:t>Bruk tommeltastene Forrige og Neste til du kommer til elementet i enhåndsmodus.</w:t>
      </w:r>
    </w:p>
    <w:p w14:paraId="0637D29C" w14:textId="32EBAEAA" w:rsidR="00BD28AB" w:rsidRPr="00A90C64" w:rsidRDefault="00BD28AB" w:rsidP="00BD28AB">
      <w:pPr>
        <w:pStyle w:val="Listeavsnitt"/>
        <w:numPr>
          <w:ilvl w:val="0"/>
          <w:numId w:val="54"/>
        </w:numPr>
        <w:ind w:left="714" w:hanging="357"/>
        <w:contextualSpacing w:val="0"/>
      </w:pPr>
      <w:r w:rsidRPr="00A90C64">
        <w:t>Trykk enter for å aktivere en</w:t>
      </w:r>
      <w:r w:rsidR="00B27C98" w:rsidRPr="00A90C64">
        <w:t>-</w:t>
      </w:r>
      <w:r w:rsidRPr="00A90C64">
        <w:t>håndsmodus; Trykk Enter på nytt for å deaktivere den.</w:t>
      </w:r>
    </w:p>
    <w:p w14:paraId="08E29B8A" w14:textId="3DA348C7" w:rsidR="00695998" w:rsidRPr="00A90C64" w:rsidRDefault="00695998" w:rsidP="00737DF3">
      <w:pPr>
        <w:pStyle w:val="Overskrift1"/>
        <w:numPr>
          <w:ilvl w:val="0"/>
          <w:numId w:val="20"/>
        </w:numPr>
        <w:ind w:left="357" w:hanging="357"/>
      </w:pPr>
      <w:bookmarkStart w:id="385" w:name="_Toc161145864"/>
      <w:r w:rsidRPr="00A90C64">
        <w:t>Endre språk</w:t>
      </w:r>
      <w:bookmarkEnd w:id="385"/>
    </w:p>
    <w:p w14:paraId="7875B241" w14:textId="77777777" w:rsidR="00695998" w:rsidRPr="00A90C64" w:rsidRDefault="00695998" w:rsidP="00695998">
      <w:pPr>
        <w:rPr>
          <w:color w:val="2B579A"/>
          <w:shd w:val="clear" w:color="auto" w:fill="E6E6E6"/>
        </w:rPr>
      </w:pPr>
      <w:r w:rsidRPr="00A90C64">
        <w:t>Slik endrer du systemspråket for Brailliant BI 20X:</w:t>
      </w:r>
    </w:p>
    <w:p w14:paraId="56445F7F" w14:textId="77777777" w:rsidR="00695998" w:rsidRPr="00A90C64" w:rsidRDefault="00695998" w:rsidP="00D24B70">
      <w:pPr>
        <w:pStyle w:val="Brdtekst"/>
        <w:numPr>
          <w:ilvl w:val="0"/>
          <w:numId w:val="40"/>
        </w:numPr>
      </w:pPr>
      <w:r w:rsidRPr="00A90C64">
        <w:t>Gå til Hoved-menyen.</w:t>
      </w:r>
    </w:p>
    <w:p w14:paraId="18107CF5" w14:textId="600F0DE3" w:rsidR="00695998" w:rsidRPr="00A90C64" w:rsidRDefault="00695998" w:rsidP="00D24B70">
      <w:pPr>
        <w:pStyle w:val="Brdtekst"/>
        <w:numPr>
          <w:ilvl w:val="0"/>
          <w:numId w:val="40"/>
        </w:numPr>
      </w:pPr>
      <w:r w:rsidRPr="00A90C64">
        <w:t xml:space="preserve">Velg </w:t>
      </w:r>
      <w:r w:rsidR="004A46D9">
        <w:t>innstillinger</w:t>
      </w:r>
      <w:r w:rsidRPr="00A90C64">
        <w:t>.</w:t>
      </w:r>
    </w:p>
    <w:p w14:paraId="4B96731C" w14:textId="66A1BFD5" w:rsidR="00695998" w:rsidRPr="00A90C64" w:rsidRDefault="00695998" w:rsidP="00D24B70">
      <w:pPr>
        <w:pStyle w:val="Listeavsnitt"/>
        <w:numPr>
          <w:ilvl w:val="0"/>
          <w:numId w:val="40"/>
        </w:numPr>
        <w:contextualSpacing w:val="0"/>
      </w:pPr>
      <w:r w:rsidRPr="00A90C64">
        <w:t>Velg Endre språk.</w:t>
      </w:r>
    </w:p>
    <w:p w14:paraId="65CAC42C" w14:textId="77777777" w:rsidR="00695998" w:rsidRPr="00A90C64" w:rsidRDefault="00695998" w:rsidP="00D24B70">
      <w:pPr>
        <w:pStyle w:val="Listeavsnitt"/>
        <w:numPr>
          <w:ilvl w:val="0"/>
          <w:numId w:val="40"/>
        </w:numPr>
        <w:contextualSpacing w:val="0"/>
      </w:pPr>
      <w:r w:rsidRPr="00A90C64">
        <w:t xml:space="preserve">Velg Språk-alternativet, og trykk ENTER. Det vises en liste på displayet. </w:t>
      </w:r>
    </w:p>
    <w:p w14:paraId="2ED4C55F" w14:textId="77777777" w:rsidR="00695998" w:rsidRPr="00A90C64" w:rsidRDefault="00695998" w:rsidP="00D24B70">
      <w:pPr>
        <w:pStyle w:val="Listeavsnitt"/>
        <w:numPr>
          <w:ilvl w:val="0"/>
          <w:numId w:val="40"/>
        </w:numPr>
        <w:contextualSpacing w:val="0"/>
      </w:pPr>
      <w:r w:rsidRPr="00A90C64">
        <w:t xml:space="preserve">Velg ønsket språk fra listen. </w:t>
      </w:r>
    </w:p>
    <w:p w14:paraId="33A48AE1" w14:textId="77777777" w:rsidR="00695998" w:rsidRPr="00A90C64" w:rsidRDefault="00695998" w:rsidP="00D24B70">
      <w:pPr>
        <w:pStyle w:val="Listeavsnitt"/>
        <w:numPr>
          <w:ilvl w:val="0"/>
          <w:numId w:val="40"/>
        </w:numPr>
        <w:contextualSpacing w:val="0"/>
      </w:pPr>
      <w:r w:rsidRPr="00A90C64">
        <w:t>Velg Lukk.</w:t>
      </w:r>
    </w:p>
    <w:p w14:paraId="4A70AA83" w14:textId="38D22747" w:rsidR="00695998" w:rsidRPr="00A90C64" w:rsidRDefault="00695998" w:rsidP="00D24B70">
      <w:pPr>
        <w:pStyle w:val="Brdtekst"/>
        <w:numPr>
          <w:ilvl w:val="0"/>
          <w:numId w:val="40"/>
        </w:numPr>
      </w:pPr>
      <w:r w:rsidRPr="00A90C64">
        <w:t xml:space="preserve">Du blir bedt om å velge alternativet Erstatt språk standardprofil. Hvis du klikker ok, opprettes en ny språkprofil med en </w:t>
      </w:r>
      <w:r w:rsidR="002244B2" w:rsidRPr="00A90C64">
        <w:t>punkt</w:t>
      </w:r>
      <w:r w:rsidRPr="00A90C64">
        <w:t xml:space="preserve">skrifttabell som gjør det mulig å lese </w:t>
      </w:r>
      <w:r w:rsidR="002244B2" w:rsidRPr="00A90C64">
        <w:t>punkt</w:t>
      </w:r>
      <w:r w:rsidRPr="00A90C64">
        <w:t>skriftmenyer på det valgte språket. Trykk Avbryt hvis du vil beholde gjeldende språkprofil.</w:t>
      </w:r>
    </w:p>
    <w:p w14:paraId="07C8A739" w14:textId="77777777" w:rsidR="00695998" w:rsidRPr="00A90C64" w:rsidRDefault="00695998" w:rsidP="00D24B70">
      <w:pPr>
        <w:pStyle w:val="Listeavsnitt"/>
        <w:numPr>
          <w:ilvl w:val="0"/>
          <w:numId w:val="40"/>
        </w:numPr>
      </w:pPr>
      <w:r w:rsidRPr="00A90C64">
        <w:lastRenderedPageBreak/>
        <w:t xml:space="preserve">Når du blir bedt om det, starter du Brailliant på nytt for å bruke endringene. </w:t>
      </w:r>
    </w:p>
    <w:p w14:paraId="5E88CBF7" w14:textId="675D2CBC" w:rsidR="00646BBF" w:rsidRPr="00A90C64" w:rsidRDefault="00646BBF" w:rsidP="00737DF3">
      <w:pPr>
        <w:pStyle w:val="Overskrift1"/>
        <w:numPr>
          <w:ilvl w:val="0"/>
          <w:numId w:val="20"/>
        </w:numPr>
        <w:ind w:left="357" w:hanging="357"/>
      </w:pPr>
      <w:bookmarkStart w:id="386" w:name="_Toc161145865"/>
      <w:r w:rsidRPr="00A90C64">
        <w:t xml:space="preserve">Få tilgang til </w:t>
      </w:r>
      <w:proofErr w:type="gramStart"/>
      <w:r w:rsidRPr="00A90C64">
        <w:t>og bruke</w:t>
      </w:r>
      <w:proofErr w:type="gramEnd"/>
      <w:r w:rsidRPr="00A90C64">
        <w:t xml:space="preserve"> elektroniske tjenester</w:t>
      </w:r>
      <w:bookmarkEnd w:id="386"/>
    </w:p>
    <w:p w14:paraId="41059A66" w14:textId="6F2BCF4B" w:rsidR="00646BBF" w:rsidRPr="00A90C64" w:rsidRDefault="00646BBF" w:rsidP="00646BBF">
      <w:bookmarkStart w:id="387" w:name="_Hlk37938939"/>
      <w:r w:rsidRPr="00A90C64">
        <w:t xml:space="preserve">Denne Online Services-menyen inneholder online biblioteker som er inkludert på </w:t>
      </w:r>
      <w:r w:rsidR="00556EAE" w:rsidRPr="00A90C64">
        <w:t>din B</w:t>
      </w:r>
      <w:r w:rsidRPr="00A90C64">
        <w:t>railliant. De elektroniske tjenestene er abonnementsbaserte og krever at du angir kontolegitimasjonen.</w:t>
      </w:r>
    </w:p>
    <w:bookmarkEnd w:id="387"/>
    <w:p w14:paraId="0F010277" w14:textId="0D03095B" w:rsidR="00646BBF" w:rsidRPr="00A90C64" w:rsidRDefault="00646BBF" w:rsidP="00646BBF">
      <w:r w:rsidRPr="00A90C64">
        <w:rPr>
          <w:rStyle w:val="Sterk"/>
        </w:rPr>
        <w:t>Merk</w:t>
      </w:r>
      <w:r w:rsidRPr="00A90C64">
        <w:t xml:space="preserve">: Forsikre deg om at du har en etablert internettforbindelse med Brailliant før du bruker online tjenester. </w:t>
      </w:r>
    </w:p>
    <w:p w14:paraId="34C846AE" w14:textId="0821AC95" w:rsidR="00646BBF" w:rsidRPr="00A90C64" w:rsidRDefault="00646BBF" w:rsidP="00646BBF">
      <w:r w:rsidRPr="00A90C64">
        <w:t>Bøker fra online biblioteker lastes ned i Online-bøker-mappen til Brailliant. Alle bøker er inkludert i hovedboklisten til Victor Reader-applikasjonen.</w:t>
      </w:r>
    </w:p>
    <w:p w14:paraId="024C4493" w14:textId="7FA0BB9B" w:rsidR="00646BBF" w:rsidRPr="00A90C64" w:rsidRDefault="00646BBF" w:rsidP="00737DF3">
      <w:pPr>
        <w:pStyle w:val="Overskrift2"/>
        <w:numPr>
          <w:ilvl w:val="1"/>
          <w:numId w:val="20"/>
        </w:numPr>
      </w:pPr>
      <w:bookmarkStart w:id="388" w:name="_Toc161145866"/>
      <w:r w:rsidRPr="00A90C64">
        <w:t>Aktivere bokdeling og laste ned bøker</w:t>
      </w:r>
      <w:bookmarkEnd w:id="388"/>
    </w:p>
    <w:p w14:paraId="42EF7A31" w14:textId="00E09127" w:rsidR="00646BBF" w:rsidRPr="00A90C64" w:rsidRDefault="00646BBF" w:rsidP="00646BBF">
      <w:bookmarkStart w:id="389" w:name="_Hlk37939116"/>
      <w:bookmarkStart w:id="390" w:name="_Refd18e3170"/>
      <w:proofErr w:type="spellStart"/>
      <w:r w:rsidRPr="00A90C64">
        <w:t>Bookshare</w:t>
      </w:r>
      <w:proofErr w:type="spellEnd"/>
      <w:r w:rsidRPr="00A90C64">
        <w:t xml:space="preserve">® online bibliotek inneholder </w:t>
      </w:r>
      <w:proofErr w:type="spellStart"/>
      <w:r w:rsidRPr="00A90C64">
        <w:t>opphavsrettsbeskyttet</w:t>
      </w:r>
      <w:proofErr w:type="spellEnd"/>
      <w:r w:rsidRPr="00A90C64">
        <w:t xml:space="preserve"> innhold for personer med kvalifiserte utskriftshemminger. Mer informasjon om </w:t>
      </w:r>
      <w:proofErr w:type="spellStart"/>
      <w:r w:rsidRPr="00A90C64">
        <w:t>Bookshare</w:t>
      </w:r>
      <w:proofErr w:type="spellEnd"/>
      <w:r w:rsidRPr="00A90C64">
        <w:t xml:space="preserve"> er tilgjengelig fra </w:t>
      </w:r>
      <w:hyperlink r:id="rId14" w:history="1">
        <w:r w:rsidRPr="00A90C64">
          <w:rPr>
            <w:rStyle w:val="Hyperkobling"/>
          </w:rPr>
          <w:t>http://www.bookshare.org</w:t>
        </w:r>
      </w:hyperlink>
      <w:r w:rsidRPr="00A90C64">
        <w:rPr>
          <w:rStyle w:val="Hyperkobling"/>
        </w:rPr>
        <w:t xml:space="preserve">. </w:t>
      </w:r>
    </w:p>
    <w:p w14:paraId="782F8BE2" w14:textId="0EE693F1" w:rsidR="00646BBF" w:rsidRPr="00A90C64" w:rsidRDefault="00646BBF" w:rsidP="00646BBF">
      <w:pPr>
        <w:rPr>
          <w:bCs/>
        </w:rPr>
      </w:pPr>
      <w:r w:rsidRPr="00A90C64">
        <w:t>Du kan søke etter bøker og laste dem ned til Brailliant trådløst. Aviser og magasiner er for øyeblikket ikke tilgjengelige i nettsøket.</w:t>
      </w:r>
    </w:p>
    <w:p w14:paraId="1862F4FD" w14:textId="77777777" w:rsidR="00646BBF" w:rsidRPr="00A90C64" w:rsidRDefault="00646BBF" w:rsidP="00646BBF">
      <w:pPr>
        <w:rPr>
          <w:bCs/>
        </w:rPr>
      </w:pPr>
      <w:r w:rsidRPr="00A90C64">
        <w:t xml:space="preserve">Slik aktiverer du </w:t>
      </w:r>
      <w:proofErr w:type="spellStart"/>
      <w:r w:rsidRPr="00A90C64">
        <w:t>Bookshare</w:t>
      </w:r>
      <w:proofErr w:type="spellEnd"/>
      <w:r w:rsidRPr="00A90C64">
        <w:t xml:space="preserve">-tjenesten og laster ned en bok: </w:t>
      </w:r>
    </w:p>
    <w:p w14:paraId="275D406A" w14:textId="5D7F0A26" w:rsidR="00646BBF" w:rsidRPr="00A90C64" w:rsidRDefault="002244B2" w:rsidP="00D24B70">
      <w:pPr>
        <w:pStyle w:val="Listeavsnitt"/>
        <w:numPr>
          <w:ilvl w:val="0"/>
          <w:numId w:val="33"/>
        </w:numPr>
      </w:pPr>
      <w:r w:rsidRPr="00A90C64">
        <w:t>Angi</w:t>
      </w:r>
      <w:r w:rsidR="00646BBF" w:rsidRPr="00A90C64">
        <w:t xml:space="preserve"> din </w:t>
      </w:r>
      <w:proofErr w:type="spellStart"/>
      <w:r w:rsidR="00646BBF" w:rsidRPr="00A90C64">
        <w:t>Bookshare</w:t>
      </w:r>
      <w:proofErr w:type="spellEnd"/>
      <w:r w:rsidR="00646BBF" w:rsidRPr="00A90C64">
        <w:t xml:space="preserve"> konto e-postadresse og passord. </w:t>
      </w:r>
    </w:p>
    <w:p w14:paraId="3F7CE651" w14:textId="5D65D658" w:rsidR="00646BBF" w:rsidRPr="00A90C64" w:rsidRDefault="00646BBF" w:rsidP="00D24B70">
      <w:pPr>
        <w:pStyle w:val="Listeavsnitt"/>
        <w:numPr>
          <w:ilvl w:val="0"/>
          <w:numId w:val="33"/>
        </w:numPr>
      </w:pPr>
      <w:r w:rsidRPr="00A90C64">
        <w:t>Velg ønsket bokformat (DAISY eller BRF).</w:t>
      </w:r>
    </w:p>
    <w:p w14:paraId="359C9A07" w14:textId="77777777" w:rsidR="00646BBF" w:rsidRPr="00A90C64" w:rsidRDefault="00646BBF" w:rsidP="00D24B70">
      <w:pPr>
        <w:pStyle w:val="Listeavsnitt"/>
        <w:numPr>
          <w:ilvl w:val="0"/>
          <w:numId w:val="33"/>
        </w:numPr>
      </w:pPr>
      <w:r w:rsidRPr="00A90C64">
        <w:t>Søk i bøker etter tittel, forfatter, fulltekstsøk og/eller bla gjennom etter kategorier. Du kan også søke etter de nyeste eller populære bøkene.</w:t>
      </w:r>
    </w:p>
    <w:p w14:paraId="53CDC7E6" w14:textId="7D8061A9" w:rsidR="00646BBF" w:rsidRPr="00A90C64" w:rsidRDefault="00646BBF" w:rsidP="00D24B70">
      <w:pPr>
        <w:pStyle w:val="Listeavsnitt"/>
        <w:numPr>
          <w:ilvl w:val="0"/>
          <w:numId w:val="33"/>
        </w:numPr>
      </w:pPr>
      <w:r w:rsidRPr="00A90C64">
        <w:t xml:space="preserve">Trykk Enter eller en </w:t>
      </w:r>
      <w:r w:rsidR="000F16D7" w:rsidRPr="00A90C64">
        <w:t>markørhenter</w:t>
      </w:r>
      <w:r w:rsidRPr="00A90C64">
        <w:t xml:space="preserve"> i en bok for å få mer informasjon. </w:t>
      </w:r>
    </w:p>
    <w:p w14:paraId="187A95BA" w14:textId="77777777" w:rsidR="00646BBF" w:rsidRPr="00A90C64" w:rsidRDefault="00646BBF" w:rsidP="00D24B70">
      <w:pPr>
        <w:pStyle w:val="Listeavsnitt"/>
        <w:numPr>
          <w:ilvl w:val="0"/>
          <w:numId w:val="33"/>
        </w:numPr>
      </w:pPr>
      <w:r w:rsidRPr="00A90C64">
        <w:t xml:space="preserve">Bruk forrige og neste tommeltaster til å navigere mellom tittelen, forfatteren og bokbeskrivelsen. </w:t>
      </w:r>
    </w:p>
    <w:p w14:paraId="31CECBE0" w14:textId="3EC646CA" w:rsidR="00646BBF" w:rsidRPr="00A90C64" w:rsidRDefault="00646BBF" w:rsidP="00D24B70">
      <w:pPr>
        <w:pStyle w:val="Listeavsnitt"/>
        <w:numPr>
          <w:ilvl w:val="0"/>
          <w:numId w:val="33"/>
        </w:numPr>
      </w:pPr>
      <w:r w:rsidRPr="00A90C64">
        <w:t xml:space="preserve">Trykk Enter på Last ned-elementet for å laste ned boken til Brailliant. </w:t>
      </w:r>
    </w:p>
    <w:p w14:paraId="657018E7" w14:textId="2E9B892D" w:rsidR="00646BBF" w:rsidRPr="00A90C64" w:rsidRDefault="00646BBF" w:rsidP="00737DF3">
      <w:pPr>
        <w:pStyle w:val="Overskrift2"/>
        <w:numPr>
          <w:ilvl w:val="1"/>
          <w:numId w:val="20"/>
        </w:numPr>
      </w:pPr>
      <w:bookmarkStart w:id="391" w:name="_Toc161145867"/>
      <w:bookmarkEnd w:id="389"/>
      <w:r w:rsidRPr="00A90C64">
        <w:t>Konfigurere, administrere og synkronisere en NFB-nyhetslinjekonto</w:t>
      </w:r>
      <w:bookmarkEnd w:id="390"/>
      <w:bookmarkEnd w:id="391"/>
    </w:p>
    <w:p w14:paraId="18784F88" w14:textId="110D00D6" w:rsidR="00646BBF" w:rsidRPr="00A90C64" w:rsidRDefault="00646BBF" w:rsidP="00646BBF">
      <w:pPr>
        <w:pStyle w:val="Brdtekst"/>
      </w:pPr>
      <w:bookmarkStart w:id="392" w:name="_Hlk37939337"/>
      <w:r w:rsidRPr="00A90C64">
        <w:t xml:space="preserve">Hvis du har en NFB </w:t>
      </w:r>
      <w:proofErr w:type="spellStart"/>
      <w:r w:rsidRPr="00A90C64">
        <w:t>Newsline</w:t>
      </w:r>
      <w:proofErr w:type="spellEnd"/>
      <w:r w:rsidRPr="00A90C64">
        <w:t>-konto®, lar Brailliant deg koble til kontoen din og laste ned NFB-materiale for lesing i Victor Reader.</w:t>
      </w:r>
    </w:p>
    <w:p w14:paraId="5A8FC050" w14:textId="7AB54C6D" w:rsidR="00646BBF" w:rsidRPr="00A90C64" w:rsidRDefault="00646BBF" w:rsidP="00646BBF">
      <w:pPr>
        <w:pStyle w:val="Brdtekst"/>
      </w:pPr>
      <w:r w:rsidRPr="00A90C64">
        <w:rPr>
          <w:rStyle w:val="Sterk"/>
        </w:rPr>
        <w:t>Konfigurer konto</w:t>
      </w:r>
      <w:r w:rsidRPr="00A90C64">
        <w:t xml:space="preserve">: Skriv inn </w:t>
      </w:r>
      <w:proofErr w:type="spellStart"/>
      <w:r w:rsidRPr="00A90C64">
        <w:t>nfb</w:t>
      </w:r>
      <w:proofErr w:type="spellEnd"/>
      <w:r w:rsidRPr="00A90C64">
        <w:t xml:space="preserve">-nyhetslinjelegitimasjonen din, velg </w:t>
      </w:r>
      <w:r w:rsidR="00A7558D" w:rsidRPr="00A90C64">
        <w:t>O</w:t>
      </w:r>
      <w:r w:rsidRPr="00A90C64">
        <w:t xml:space="preserve">ppdateringsfrekvensen, og finn ut om Brailliant skal beholde eller slette utdaterte </w:t>
      </w:r>
      <w:r w:rsidR="00A7558D" w:rsidRPr="00A90C64">
        <w:t>publikasjoner</w:t>
      </w:r>
      <w:r w:rsidRPr="00A90C64">
        <w:t>.</w:t>
      </w:r>
    </w:p>
    <w:p w14:paraId="57D1A7D6" w14:textId="77777777" w:rsidR="00646BBF" w:rsidRPr="00A90C64" w:rsidRDefault="00646BBF" w:rsidP="00646BBF">
      <w:pPr>
        <w:pStyle w:val="Brdtekst"/>
      </w:pPr>
      <w:r w:rsidRPr="00A90C64">
        <w:rPr>
          <w:rStyle w:val="Sterk"/>
        </w:rPr>
        <w:t>Behandle publikasjoner</w:t>
      </w:r>
      <w:r w:rsidRPr="00A90C64">
        <w:t>: Velg hvilket materiale du vil abonnere på. Abonnert materiale er understreket.</w:t>
      </w:r>
    </w:p>
    <w:p w14:paraId="2120905D" w14:textId="4B44428F" w:rsidR="00646BBF" w:rsidRPr="00A90C64" w:rsidRDefault="00646BBF" w:rsidP="00646BBF">
      <w:pPr>
        <w:pStyle w:val="Brdtekst"/>
      </w:pPr>
      <w:r w:rsidRPr="00A90C64">
        <w:rPr>
          <w:rStyle w:val="Sterk"/>
        </w:rPr>
        <w:t>Synkroniser innhold nå</w:t>
      </w:r>
      <w:r w:rsidRPr="00A90C64">
        <w:t xml:space="preserve">: Laster ned de siste </w:t>
      </w:r>
      <w:r w:rsidR="005F331E" w:rsidRPr="00A90C64">
        <w:t>publikasjonene</w:t>
      </w:r>
      <w:r w:rsidRPr="00A90C64">
        <w:t xml:space="preserve"> med det abonnerte materialet ditt.</w:t>
      </w:r>
    </w:p>
    <w:p w14:paraId="593611C9" w14:textId="472FB796" w:rsidR="008D2153" w:rsidRPr="00A90C64" w:rsidRDefault="008D2153" w:rsidP="00737DF3">
      <w:pPr>
        <w:pStyle w:val="Overskrift2"/>
        <w:numPr>
          <w:ilvl w:val="1"/>
          <w:numId w:val="20"/>
        </w:numPr>
      </w:pPr>
      <w:bookmarkStart w:id="393" w:name="_Toc161145868"/>
      <w:r w:rsidRPr="00A90C64">
        <w:lastRenderedPageBreak/>
        <w:t>NLS-</w:t>
      </w:r>
      <w:proofErr w:type="spellStart"/>
      <w:r w:rsidRPr="00A90C64">
        <w:t>bard</w:t>
      </w:r>
      <w:bookmarkEnd w:id="393"/>
      <w:proofErr w:type="spellEnd"/>
    </w:p>
    <w:p w14:paraId="0D779927" w14:textId="6C1DF3CE" w:rsidR="00C1616A" w:rsidRPr="00A90C64" w:rsidRDefault="00C1616A" w:rsidP="00C1616A">
      <w:pPr>
        <w:pStyle w:val="Brdtekst"/>
      </w:pPr>
      <w:bookmarkStart w:id="394" w:name="_Hlk147169797"/>
      <w:r w:rsidRPr="00A90C64">
        <w:t xml:space="preserve">Brailliant har direkte tilgang til BARD. Du kan se og laste ned bøker fra den mest populære boklisten og den nyeste listen over bøker og magasiner. Du kan bla gjennom emnekategorier og søke i samlingen. Du kan også laste ned bøker og magasiner fra ønskelisten din, samt legge til og fjerne elementer fra den. Før du får tilgang til BARD, må du koble enheten til et Wi-Fi-nettverk (se </w:t>
      </w:r>
      <w:hyperlink w:anchor="_Connecting_to_a" w:history="1">
        <w:r w:rsidR="003B53E6" w:rsidRPr="00A90C64">
          <w:rPr>
            <w:rStyle w:val="Hyperkobling"/>
          </w:rPr>
          <w:t>Koble til et Wi-Fi-nettverk</w:t>
        </w:r>
      </w:hyperlink>
      <w:r w:rsidRPr="00A90C64">
        <w:t xml:space="preserve"> for detaljerte instruksjoner) og logge på BARD-kontoen din.</w:t>
      </w:r>
    </w:p>
    <w:p w14:paraId="2EAA70E5" w14:textId="5D3CDD98" w:rsidR="00BB1974" w:rsidRPr="00A90C64" w:rsidRDefault="0035090F" w:rsidP="00BB1974">
      <w:bookmarkStart w:id="395" w:name="_Toc146118706"/>
      <w:bookmarkStart w:id="396" w:name="_Toc146181744"/>
      <w:bookmarkStart w:id="397" w:name="_Toc161145869"/>
      <w:bookmarkEnd w:id="394"/>
      <w:r w:rsidRPr="00BB1974">
        <w:rPr>
          <w:rStyle w:val="Overskrift2Tegn"/>
        </w:rPr>
        <w:t>15.4. DAISY Onl</w:t>
      </w:r>
      <w:bookmarkEnd w:id="395"/>
      <w:bookmarkEnd w:id="396"/>
      <w:r w:rsidR="00BB1974" w:rsidRPr="00BB1974">
        <w:rPr>
          <w:rStyle w:val="Overskrift2Tegn"/>
        </w:rPr>
        <w:t>ine</w:t>
      </w:r>
      <w:bookmarkEnd w:id="397"/>
      <w:r w:rsidR="00BB1974" w:rsidRPr="00BB1974">
        <w:rPr>
          <w:rStyle w:val="Overskrift2Tegn"/>
        </w:rPr>
        <w:t xml:space="preserve"> </w:t>
      </w:r>
      <w:r w:rsidR="00BB1974" w:rsidRPr="00BB1974">
        <w:rPr>
          <w:rStyle w:val="Overskrift2Tegn"/>
        </w:rPr>
        <w:br/>
      </w:r>
      <w:r w:rsidR="00BB1974" w:rsidRPr="00A90C64">
        <w:t>DAISY online er en tjeneste som støtter flere biblioteker med tilpasset innhold over hele verden.</w:t>
      </w:r>
    </w:p>
    <w:p w14:paraId="5BB9DF26" w14:textId="77777777" w:rsidR="00BB1974" w:rsidRPr="00A90C64" w:rsidRDefault="00BB1974" w:rsidP="00BB1974">
      <w:r w:rsidRPr="00A90C64">
        <w:t>Følg disse trinnene for å få tilgang til DAISY Online-bibliotekene som støttes av enheten:</w:t>
      </w:r>
    </w:p>
    <w:p w14:paraId="04B2AC78" w14:textId="77777777" w:rsidR="00BB1974" w:rsidRPr="00A90C64" w:rsidRDefault="00BB1974" w:rsidP="00BB1974">
      <w:r w:rsidRPr="00A90C64">
        <w:t>(Merk at for å få tilgang til DAISY nettbiblioteker, kreves et aktivert nettverk)</w:t>
      </w:r>
    </w:p>
    <w:p w14:paraId="558F2E24" w14:textId="77777777" w:rsidR="00BB1974" w:rsidRPr="00A90C64" w:rsidRDefault="00BB1974" w:rsidP="00BB1974">
      <w:r w:rsidRPr="00A90C64">
        <w:t>1. Velg “Online tjenester” fra hovedmenyen og trykk enter.</w:t>
      </w:r>
    </w:p>
    <w:p w14:paraId="70E9FDE8" w14:textId="77777777" w:rsidR="00BB1974" w:rsidRPr="00A90C64" w:rsidRDefault="00BB1974" w:rsidP="00BB1974">
      <w:r w:rsidRPr="00A90C64">
        <w:t>2. Bruk forrige og neste tommeltastene, naviger til DAISY online-elementet, og trykk deretter på Enter.</w:t>
      </w:r>
    </w:p>
    <w:p w14:paraId="5BBE9D86" w14:textId="77777777" w:rsidR="00BB1974" w:rsidRPr="00A90C64" w:rsidRDefault="00BB1974" w:rsidP="00BB1974">
      <w:r w:rsidRPr="00A90C64">
        <w:t>Du vil nå ha en liste over alle DAISY Online-kontoene som du tidligere har konfigurert, etterfulgt av «Legg til konto»-elementet. Hvis du ikke konfigurerte noen DAISY Online-konto, vil «Legg til konto»-elementet være det første som vises når du åpner DAISY Online-applikasjonen. Du må legge til en konto for å se listen over tilgjengelige biblioteker. For å gjøre det, trykk Enter og følg instruksjonene nedenfor.</w:t>
      </w:r>
    </w:p>
    <w:p w14:paraId="3AADFB6A" w14:textId="77777777" w:rsidR="00BB1974" w:rsidRDefault="00BB1974" w:rsidP="00BB1974"/>
    <w:p w14:paraId="2E8CA993" w14:textId="1DF15CBB" w:rsidR="0035090F" w:rsidRPr="00A90C64" w:rsidRDefault="0035090F" w:rsidP="00BB1974">
      <w:pPr>
        <w:pStyle w:val="Overskrift3"/>
      </w:pPr>
      <w:bookmarkStart w:id="398" w:name="_Toc146118707"/>
      <w:bookmarkStart w:id="399" w:name="_Toc146181745"/>
      <w:bookmarkStart w:id="400" w:name="_Hlk147170179"/>
      <w:bookmarkStart w:id="401" w:name="_Toc161145870"/>
      <w:r w:rsidRPr="00A90C64">
        <w:t xml:space="preserve">15.4.1. </w:t>
      </w:r>
      <w:r w:rsidR="00FB1A12" w:rsidRPr="00A90C64">
        <w:t xml:space="preserve">Legge til en </w:t>
      </w:r>
      <w:r w:rsidRPr="00A90C64">
        <w:t xml:space="preserve">DAISY </w:t>
      </w:r>
      <w:bookmarkEnd w:id="398"/>
      <w:bookmarkEnd w:id="399"/>
      <w:r w:rsidR="00FB1A12" w:rsidRPr="00A90C64">
        <w:t>konto</w:t>
      </w:r>
      <w:bookmarkEnd w:id="401"/>
      <w:r w:rsidRPr="00A90C64">
        <w:t xml:space="preserve"> </w:t>
      </w:r>
    </w:p>
    <w:p w14:paraId="4D679D5E" w14:textId="47E30D24" w:rsidR="00FB1A12" w:rsidRPr="00A90C64" w:rsidRDefault="00FB1A12" w:rsidP="00FB1A12">
      <w:pPr>
        <w:pStyle w:val="Brdtekst"/>
      </w:pPr>
      <w:r w:rsidRPr="00A90C64">
        <w:t>1. Velg Online tjenester fra hovedmenyen og trykk enter.</w:t>
      </w:r>
    </w:p>
    <w:p w14:paraId="1B0D10D1" w14:textId="77777777" w:rsidR="00FB1A12" w:rsidRPr="00A90C64" w:rsidRDefault="00FB1A12" w:rsidP="00FB1A12">
      <w:pPr>
        <w:pStyle w:val="Brdtekst"/>
      </w:pPr>
      <w:r w:rsidRPr="00A90C64">
        <w:t>2. Med forrige og neste tommeltast, naviger på "DAISY online", og trykk deretter på Enter.</w:t>
      </w:r>
    </w:p>
    <w:p w14:paraId="5F4AEA74" w14:textId="77777777" w:rsidR="00FB1A12" w:rsidRPr="00A90C64" w:rsidRDefault="00FB1A12" w:rsidP="00FB1A12">
      <w:pPr>
        <w:pStyle w:val="Brdtekst"/>
      </w:pPr>
      <w:r w:rsidRPr="00A90C64">
        <w:t>3. Velg Legg til konto, trykk enter.</w:t>
      </w:r>
    </w:p>
    <w:p w14:paraId="58115DC0" w14:textId="77777777" w:rsidR="00FB1A12" w:rsidRPr="00A90C64" w:rsidRDefault="00FB1A12" w:rsidP="00FB1A12">
      <w:pPr>
        <w:pStyle w:val="Brdtekst"/>
      </w:pPr>
      <w:r w:rsidRPr="00A90C64">
        <w:t>4. Listen over tilgjengelige biblioteker vises. Velg den der du har en konto som du vil konfigurere.</w:t>
      </w:r>
    </w:p>
    <w:p w14:paraId="2D466106" w14:textId="77777777" w:rsidR="00FB1A12" w:rsidRPr="00A90C64" w:rsidRDefault="00FB1A12" w:rsidP="00FB1A12">
      <w:pPr>
        <w:pStyle w:val="Brdtekst"/>
      </w:pPr>
      <w:r w:rsidRPr="00A90C64">
        <w:t>5. Skriv inn brukernavnet for denne kontoen.</w:t>
      </w:r>
    </w:p>
    <w:p w14:paraId="0004E798" w14:textId="77777777" w:rsidR="00FB1A12" w:rsidRPr="00A90C64" w:rsidRDefault="00FB1A12" w:rsidP="00FB1A12">
      <w:pPr>
        <w:pStyle w:val="Brdtekst"/>
      </w:pPr>
      <w:r w:rsidRPr="00A90C64">
        <w:t>6. Skriv inn passordet, og trykk deretter på Enter.</w:t>
      </w:r>
    </w:p>
    <w:p w14:paraId="65524A6F" w14:textId="57355F79" w:rsidR="0035090F" w:rsidRPr="00A90C64" w:rsidRDefault="00FB1A12" w:rsidP="00FB1A12">
      <w:pPr>
        <w:pStyle w:val="Brdtekst"/>
      </w:pPr>
      <w:r w:rsidRPr="00A90C64">
        <w:t>Hvis tilkoblingen er etablert, vil du få meldingen "pålogging vellykket" og en ny konfigurert konto vil bli lagt til listen over allerede konfigurerte biblioteker som du vil se når du åpner DAISY Online-appen.</w:t>
      </w:r>
    </w:p>
    <w:p w14:paraId="05CAE630" w14:textId="4F319AEA" w:rsidR="0035090F" w:rsidRPr="00A90C64" w:rsidRDefault="0035090F" w:rsidP="007970CA">
      <w:pPr>
        <w:pStyle w:val="Listeavsnitt"/>
      </w:pPr>
      <w:bookmarkStart w:id="402" w:name="_Hlk147144371"/>
      <w:bookmarkStart w:id="403" w:name="_Toc146118708"/>
    </w:p>
    <w:p w14:paraId="53ED8618" w14:textId="4F8E7853" w:rsidR="0035090F" w:rsidRPr="00A90C64" w:rsidRDefault="0035090F" w:rsidP="0035090F">
      <w:pPr>
        <w:pStyle w:val="Overskrift3"/>
      </w:pPr>
      <w:bookmarkStart w:id="404" w:name="_Toc146181746"/>
      <w:bookmarkStart w:id="405" w:name="_Toc161145871"/>
      <w:bookmarkEnd w:id="402"/>
      <w:r w:rsidRPr="00A90C64">
        <w:lastRenderedPageBreak/>
        <w:t xml:space="preserve">15.5. </w:t>
      </w:r>
      <w:bookmarkEnd w:id="403"/>
      <w:bookmarkEnd w:id="404"/>
      <w:r w:rsidR="007970CA" w:rsidRPr="00A90C64">
        <w:t>Hent inn innstillinger</w:t>
      </w:r>
      <w:bookmarkEnd w:id="405"/>
    </w:p>
    <w:p w14:paraId="1E1A6C9D" w14:textId="74DCC307" w:rsidR="0035090F" w:rsidRPr="00A90C64" w:rsidRDefault="00CD1438" w:rsidP="0035090F">
      <w:pPr>
        <w:jc w:val="both"/>
      </w:pPr>
      <w:r w:rsidRPr="00A90C64">
        <w:t>I forbindelse med HumanWare-Companion lar Brailliant importere en bibliotekkonfigurasjonsfil fra en XML-fil. Denne prosessen krever både en aktiv nettverkstilkobling og en XML-fil som ligger på en ekstern stasjon. For å laste ned HumanWare-</w:t>
      </w:r>
      <w:r w:rsidR="00190E08" w:rsidRPr="00A90C64">
        <w:t>C</w:t>
      </w:r>
      <w:r w:rsidRPr="00A90C64">
        <w:t>ompan</w:t>
      </w:r>
      <w:r w:rsidR="00190E08" w:rsidRPr="00A90C64">
        <w:t>ion</w:t>
      </w:r>
      <w:r w:rsidRPr="00A90C64">
        <w:t>, gå til https://support.humanware.com/en-international/support/humanware_companion</w:t>
      </w:r>
    </w:p>
    <w:p w14:paraId="76C57E13" w14:textId="7BED5A87" w:rsidR="0035090F" w:rsidRPr="00A90C64" w:rsidRDefault="0035090F" w:rsidP="0035090F">
      <w:pPr>
        <w:pStyle w:val="Overskrift3"/>
      </w:pPr>
      <w:bookmarkStart w:id="406" w:name="_Toc146118709"/>
      <w:bookmarkStart w:id="407" w:name="_Toc146181747"/>
      <w:bookmarkStart w:id="408" w:name="_Hlk147170477"/>
      <w:bookmarkStart w:id="409" w:name="_Toc161145872"/>
      <w:bookmarkEnd w:id="400"/>
      <w:r w:rsidRPr="00A90C64">
        <w:t xml:space="preserve">15.6. </w:t>
      </w:r>
      <w:r w:rsidR="00190E08" w:rsidRPr="00A90C64">
        <w:t>Bruke</w:t>
      </w:r>
      <w:r w:rsidRPr="00A90C64">
        <w:t xml:space="preserve"> DAISY Online</w:t>
      </w:r>
      <w:bookmarkEnd w:id="406"/>
      <w:bookmarkEnd w:id="407"/>
      <w:bookmarkEnd w:id="409"/>
      <w:r w:rsidRPr="00A90C64">
        <w:t xml:space="preserve"> </w:t>
      </w:r>
    </w:p>
    <w:p w14:paraId="2F36142E" w14:textId="77777777" w:rsidR="00190E08" w:rsidRPr="00A90C64" w:rsidRDefault="00190E08" w:rsidP="00190E08">
      <w:pPr>
        <w:spacing w:after="0" w:line="276" w:lineRule="auto"/>
        <w:jc w:val="both"/>
        <w:rPr>
          <w:b/>
          <w:bCs/>
        </w:rPr>
      </w:pPr>
      <w:r w:rsidRPr="00A90C64">
        <w:rPr>
          <w:b/>
          <w:bCs/>
        </w:rPr>
        <w:t>Laste ned en bok fra et DAISY Online-bibliotek som er konfigurert på enheten din</w:t>
      </w:r>
    </w:p>
    <w:p w14:paraId="48B106BF" w14:textId="77777777" w:rsidR="00190E08" w:rsidRPr="00A90C64" w:rsidRDefault="00190E08" w:rsidP="00190E08">
      <w:pPr>
        <w:spacing w:after="0" w:line="276" w:lineRule="auto"/>
        <w:jc w:val="both"/>
        <w:rPr>
          <w:b/>
          <w:bCs/>
        </w:rPr>
      </w:pPr>
      <w:r w:rsidRPr="00A90C64">
        <w:rPr>
          <w:b/>
          <w:bCs/>
        </w:rPr>
        <w:t>For å laste ned en bok fra et DAISY Online-bibliotek konfigurert på enheten din, gjør følgende:</w:t>
      </w:r>
    </w:p>
    <w:p w14:paraId="4A5CA5A7" w14:textId="77777777" w:rsidR="00190E08" w:rsidRPr="00A90C64" w:rsidRDefault="00190E08" w:rsidP="00190E08">
      <w:pPr>
        <w:spacing w:after="0" w:line="276" w:lineRule="auto"/>
        <w:jc w:val="both"/>
        <w:rPr>
          <w:b/>
          <w:bCs/>
        </w:rPr>
      </w:pPr>
      <w:r w:rsidRPr="00A90C64">
        <w:rPr>
          <w:b/>
          <w:bCs/>
        </w:rPr>
        <w:t>1. I hovedmenyen bruker du forrige og neste tommeltast for å gå til Internett-tjenester, og trykk deretter Enter.</w:t>
      </w:r>
    </w:p>
    <w:p w14:paraId="5F4BD075" w14:textId="77777777" w:rsidR="00190E08" w:rsidRPr="00A90C64" w:rsidRDefault="00190E08" w:rsidP="00190E08">
      <w:pPr>
        <w:spacing w:after="0" w:line="276" w:lineRule="auto"/>
        <w:jc w:val="both"/>
        <w:rPr>
          <w:b/>
          <w:bCs/>
        </w:rPr>
      </w:pPr>
      <w:r w:rsidRPr="00A90C64">
        <w:rPr>
          <w:b/>
          <w:bCs/>
        </w:rPr>
        <w:t>2. Gå til DAISY Online i den viste listen, og trykk deretter på Enter.</w:t>
      </w:r>
    </w:p>
    <w:p w14:paraId="7A88FBB5" w14:textId="77777777" w:rsidR="00190E08" w:rsidRPr="00A90C64" w:rsidRDefault="00190E08" w:rsidP="00190E08">
      <w:pPr>
        <w:spacing w:after="0" w:line="276" w:lineRule="auto"/>
        <w:jc w:val="both"/>
        <w:rPr>
          <w:b/>
          <w:bCs/>
        </w:rPr>
      </w:pPr>
      <w:r w:rsidRPr="00A90C64">
        <w:rPr>
          <w:b/>
          <w:bCs/>
        </w:rPr>
        <w:t>3. En liste over konfigurerte biblioteker på enheten din vises. Trykk Enter for en av dem for å få tilgang til bøkene fra dette biblioteket som du har lagt til den spesifikke bokhyllen til dette biblioteket.</w:t>
      </w:r>
    </w:p>
    <w:p w14:paraId="742D3B79" w14:textId="77777777" w:rsidR="00190E08" w:rsidRPr="00A90C64" w:rsidRDefault="00190E08" w:rsidP="00190E08">
      <w:pPr>
        <w:spacing w:after="0" w:line="276" w:lineRule="auto"/>
        <w:jc w:val="both"/>
        <w:rPr>
          <w:b/>
          <w:bCs/>
        </w:rPr>
      </w:pPr>
      <w:r w:rsidRPr="00A90C64">
        <w:rPr>
          <w:b/>
          <w:bCs/>
        </w:rPr>
        <w:t>4. Du vil se listen over nedlastede bøker, og en "Last ned flere bøker"-knapp vil vises. Trykk Enter på denne knappen for å få tilgang til alle bøkene i bokhyllen din fra dette biblioteket som du kan laste ned.</w:t>
      </w:r>
    </w:p>
    <w:p w14:paraId="064F8061" w14:textId="38506032" w:rsidR="00190E08" w:rsidRPr="00A90C64" w:rsidRDefault="00190E08" w:rsidP="00190E08">
      <w:pPr>
        <w:spacing w:after="0" w:line="276" w:lineRule="auto"/>
        <w:jc w:val="both"/>
        <w:rPr>
          <w:b/>
          <w:bCs/>
        </w:rPr>
      </w:pPr>
      <w:r w:rsidRPr="00A90C64">
        <w:rPr>
          <w:b/>
          <w:bCs/>
        </w:rPr>
        <w:t xml:space="preserve">5. Med forrige og neste tommeltast går du gjennom listen og velger boken du vil laste ned. Trykk på snarveien </w:t>
      </w:r>
      <w:proofErr w:type="spellStart"/>
      <w:r w:rsidR="00A90C64" w:rsidRPr="00A90C64">
        <w:rPr>
          <w:b/>
          <w:bCs/>
        </w:rPr>
        <w:t>mellomrom</w:t>
      </w:r>
      <w:r w:rsidRPr="00A90C64">
        <w:rPr>
          <w:b/>
          <w:bCs/>
        </w:rPr>
        <w:t>+M</w:t>
      </w:r>
      <w:proofErr w:type="spellEnd"/>
      <w:r w:rsidRPr="00A90C64">
        <w:rPr>
          <w:b/>
          <w:bCs/>
        </w:rPr>
        <w:t xml:space="preserve"> for å gå til kontekstmenyen og trykk Enter på elementet som heter "Last ned". Boken vil bli plassert i nedlastingskøen.</w:t>
      </w:r>
    </w:p>
    <w:p w14:paraId="32FCC09D" w14:textId="77777777" w:rsidR="00190E08" w:rsidRPr="00A90C64" w:rsidRDefault="00190E08" w:rsidP="00190E08">
      <w:pPr>
        <w:spacing w:after="0" w:line="276" w:lineRule="auto"/>
        <w:jc w:val="both"/>
        <w:rPr>
          <w:b/>
          <w:bCs/>
        </w:rPr>
      </w:pPr>
    </w:p>
    <w:p w14:paraId="1182A434" w14:textId="1DFCA933" w:rsidR="0035090F" w:rsidRPr="00A90C64" w:rsidRDefault="00190E08" w:rsidP="00190E08">
      <w:pPr>
        <w:spacing w:after="0" w:line="276" w:lineRule="auto"/>
        <w:jc w:val="both"/>
        <w:rPr>
          <w:b/>
          <w:bCs/>
        </w:rPr>
      </w:pPr>
      <w:r w:rsidRPr="00A90C64">
        <w:rPr>
          <w:b/>
          <w:bCs/>
        </w:rPr>
        <w:t xml:space="preserve">Vennligst merk: når markøren er på et allerede konfigurert bibliotek, trykk på snarveien </w:t>
      </w:r>
      <w:proofErr w:type="spellStart"/>
      <w:r w:rsidR="00A90C64" w:rsidRPr="00A90C64">
        <w:rPr>
          <w:b/>
          <w:bCs/>
        </w:rPr>
        <w:t>mellomrom</w:t>
      </w:r>
      <w:r w:rsidRPr="00A90C64">
        <w:rPr>
          <w:b/>
          <w:bCs/>
        </w:rPr>
        <w:t>+M</w:t>
      </w:r>
      <w:proofErr w:type="spellEnd"/>
      <w:r w:rsidRPr="00A90C64">
        <w:rPr>
          <w:b/>
          <w:bCs/>
        </w:rPr>
        <w:t xml:space="preserve"> for å gå til kontekstmenyen. Du vil ha muligheten til å endre nedlastingsmetoden (manuell som standard eller automatisk), for å endre påloggingsinformasjonen eller fjerne denne spesifikke kontoen.</w:t>
      </w:r>
    </w:p>
    <w:p w14:paraId="158642FD" w14:textId="71F73864" w:rsidR="0035090F" w:rsidRPr="00A90C64" w:rsidRDefault="0035090F" w:rsidP="00190E08">
      <w:pPr>
        <w:spacing w:after="0" w:line="276" w:lineRule="auto"/>
        <w:jc w:val="both"/>
      </w:pPr>
    </w:p>
    <w:p w14:paraId="5AC49ECE" w14:textId="77777777" w:rsidR="0035090F" w:rsidRPr="00A90C64" w:rsidRDefault="0035090F" w:rsidP="0035090F">
      <w:pPr>
        <w:pStyle w:val="Listeavsnitt"/>
        <w:spacing w:after="0" w:line="240" w:lineRule="auto"/>
        <w:contextualSpacing w:val="0"/>
        <w:jc w:val="both"/>
        <w:rPr>
          <w:highlight w:val="yellow"/>
        </w:rPr>
      </w:pPr>
    </w:p>
    <w:p w14:paraId="440D2156" w14:textId="7419C24E" w:rsidR="0035090F" w:rsidRPr="00A90C64" w:rsidRDefault="0035090F" w:rsidP="0035090F">
      <w:pPr>
        <w:pStyle w:val="Overskrift3"/>
      </w:pPr>
      <w:bookmarkStart w:id="410" w:name="_Toc146118710"/>
      <w:bookmarkStart w:id="411" w:name="_Toc146181748"/>
      <w:bookmarkStart w:id="412" w:name="_Toc161145873"/>
      <w:r w:rsidRPr="00A90C64">
        <w:t xml:space="preserve">15.7 </w:t>
      </w:r>
      <w:r w:rsidR="00A90C64" w:rsidRPr="00A90C64">
        <w:t xml:space="preserve">Les en </w:t>
      </w:r>
      <w:bookmarkEnd w:id="410"/>
      <w:bookmarkEnd w:id="411"/>
      <w:r w:rsidR="00A90C64" w:rsidRPr="00A90C64">
        <w:t>nedlastet bok</w:t>
      </w:r>
      <w:bookmarkEnd w:id="412"/>
    </w:p>
    <w:p w14:paraId="2CF53CD0" w14:textId="77777777" w:rsidR="00A90C64" w:rsidRPr="00A90C64" w:rsidRDefault="00A90C64" w:rsidP="00A90C64">
      <w:pPr>
        <w:pStyle w:val="Brdtekst"/>
      </w:pPr>
      <w:r w:rsidRPr="00A90C64">
        <w:t>Etter at du har lastet ned en bok eller et blad, kan du laste ned flere elementer, eller du kan lese en av dem. Slik leser du et element:</w:t>
      </w:r>
    </w:p>
    <w:p w14:paraId="572AB00F" w14:textId="77777777" w:rsidR="00A90C64" w:rsidRPr="00A90C64" w:rsidRDefault="00A90C64" w:rsidP="00A90C64">
      <w:pPr>
        <w:pStyle w:val="Brdtekst"/>
      </w:pPr>
      <w:r w:rsidRPr="00A90C64">
        <w:t>1. Gå tilbake til hovedmenyen ved å trykke på Hjem-knappen.</w:t>
      </w:r>
    </w:p>
    <w:p w14:paraId="1BB107A4" w14:textId="77777777" w:rsidR="00A90C64" w:rsidRPr="00A90C64" w:rsidRDefault="00A90C64" w:rsidP="00A90C64">
      <w:pPr>
        <w:pStyle w:val="Brdtekst"/>
      </w:pPr>
      <w:r w:rsidRPr="00A90C64">
        <w:t>2. Naviger til Victor Reader og trykk Enter.</w:t>
      </w:r>
    </w:p>
    <w:p w14:paraId="717EF066" w14:textId="77777777" w:rsidR="00A90C64" w:rsidRPr="00A90C64" w:rsidRDefault="00A90C64" w:rsidP="00A90C64">
      <w:pPr>
        <w:pStyle w:val="Brdtekst"/>
      </w:pPr>
      <w:r w:rsidRPr="00A90C64">
        <w:t>3. Trykk Enter på boklisten. Her finner du nedlastede elementer.</w:t>
      </w:r>
    </w:p>
    <w:p w14:paraId="560DC823" w14:textId="77777777" w:rsidR="004A46D9" w:rsidRPr="00BB1974" w:rsidRDefault="00A90C64" w:rsidP="00BB1974">
      <w:pPr>
        <w:pStyle w:val="Overskrift2"/>
        <w:rPr>
          <w:rStyle w:val="Overskrift2Tegn"/>
        </w:rPr>
      </w:pPr>
      <w:bookmarkStart w:id="413" w:name="_Toc161145874"/>
      <w:r w:rsidRPr="00A90C64">
        <w:lastRenderedPageBreak/>
        <w:t>Trykk Enter på tittelen du ønsker å lese og du vil være i begynnelsen av boken.</w:t>
      </w:r>
      <w:r w:rsidR="004A46D9">
        <w:br/>
      </w:r>
      <w:r w:rsidR="004A46D9">
        <w:br/>
      </w:r>
      <w:r w:rsidR="004A46D9" w:rsidRPr="00BB1974">
        <w:rPr>
          <w:rStyle w:val="Overskrift2Tegn"/>
        </w:rPr>
        <w:t>15.4. Eole</w:t>
      </w:r>
      <w:bookmarkEnd w:id="413"/>
    </w:p>
    <w:p w14:paraId="69C3CD84" w14:textId="77777777" w:rsidR="004A46D9" w:rsidRDefault="004A46D9" w:rsidP="004A46D9">
      <w:pPr>
        <w:pStyle w:val="Brdtekst"/>
      </w:pPr>
      <w:r>
        <w:t>Eole er et fransk bibliotek som inneholder tilgjengelige bøker for funksjonshemmede. Du kan få tilgang til den ressursen ved å bruke følgende URL: https://eole.avh.asso.fr/</w:t>
      </w:r>
    </w:p>
    <w:p w14:paraId="55C18CE0" w14:textId="799B6FC5" w:rsidR="00A90C64" w:rsidRPr="00A90C64" w:rsidRDefault="004A46D9" w:rsidP="004A46D9">
      <w:pPr>
        <w:pStyle w:val="Brdtekst"/>
      </w:pPr>
      <w:r>
        <w:t>Mer informasjon om EOLE-biblioteket finner du i den franske brukerveiledningen for denne enheten, alternativt kan den lastes ned fra på nettsiden vår.</w:t>
      </w:r>
    </w:p>
    <w:p w14:paraId="64F04251" w14:textId="12598DB1" w:rsidR="004C68C4" w:rsidRPr="00A90C64" w:rsidRDefault="004C68C4" w:rsidP="00737DF3">
      <w:pPr>
        <w:pStyle w:val="Overskrift1"/>
        <w:numPr>
          <w:ilvl w:val="0"/>
          <w:numId w:val="20"/>
        </w:numPr>
        <w:ind w:left="357" w:hanging="357"/>
      </w:pPr>
      <w:bookmarkStart w:id="414" w:name="_Toc161145875"/>
      <w:bookmarkEnd w:id="408"/>
      <w:r w:rsidRPr="00A90C64">
        <w:t>Eksamensmodus</w:t>
      </w:r>
      <w:bookmarkEnd w:id="414"/>
    </w:p>
    <w:p w14:paraId="024EE179" w14:textId="131C34DD" w:rsidR="00C059FF" w:rsidRPr="00A90C64" w:rsidRDefault="00C059FF" w:rsidP="00C059FF">
      <w:pPr>
        <w:pStyle w:val="Brdtekst"/>
      </w:pPr>
      <w:bookmarkStart w:id="415" w:name="_Hlk54687245"/>
      <w:r w:rsidRPr="00A90C64">
        <w:t xml:space="preserve">Eksamensmodus brukes til å blokkere visse funksjoner og </w:t>
      </w:r>
      <w:r w:rsidR="005F331E" w:rsidRPr="00A90C64">
        <w:t>programmer</w:t>
      </w:r>
      <w:r w:rsidRPr="00A90C64">
        <w:t xml:space="preserve"> fra Brailliant i en viss tid. Mens eksamensmodus er aktiv, vil du bare ha tilgang til terminalfunksjonene. Vær oppmerksom på at eksamensmodus, Bluetooth-tilkoblingen er deaktivert og terminalmodus er bare tilgjengelig via USB. Alle andre programmer og bruk av eksternt minne (USB-stasjon eller SD-kort) blokkeres mens denne modusen er aktiv.</w:t>
      </w:r>
      <w:bookmarkEnd w:id="415"/>
    </w:p>
    <w:p w14:paraId="272C8699" w14:textId="277069A0" w:rsidR="00C059FF" w:rsidRPr="00A90C64" w:rsidRDefault="00C059FF" w:rsidP="00C059FF">
      <w:pPr>
        <w:pStyle w:val="Brdtekst"/>
      </w:pPr>
      <w:r w:rsidRPr="00A90C64">
        <w:t xml:space="preserve">Når du aktiverer eksamensmodus, blir du bedt om å angi en tid mellom 1 og 360 minutter (6 timer) og vil bli bedt om å oppgi et ønsket passord for å slå av eksamensmodus. </w:t>
      </w:r>
    </w:p>
    <w:p w14:paraId="7234526E" w14:textId="39185049" w:rsidR="00C059FF" w:rsidRPr="00A90C64" w:rsidRDefault="00C059FF" w:rsidP="00C059FF">
      <w:pPr>
        <w:pStyle w:val="Brdtekst"/>
      </w:pPr>
      <w:r w:rsidRPr="00A90C64">
        <w:t xml:space="preserve">For å låse opp enheten, må du enten vente på at det valgte tidspunktet skal gå </w:t>
      </w:r>
      <w:r w:rsidR="005F331E" w:rsidRPr="00A90C64">
        <w:t>ut</w:t>
      </w:r>
      <w:r w:rsidRPr="00A90C64">
        <w:t xml:space="preserve"> eller skrive inn det valgte passordet. </w:t>
      </w:r>
    </w:p>
    <w:p w14:paraId="5C4B354E" w14:textId="1CC20E9D" w:rsidR="00C059FF" w:rsidRPr="00A90C64" w:rsidRDefault="00C059FF" w:rsidP="00C059FF">
      <w:pPr>
        <w:pStyle w:val="Brdtekst"/>
      </w:pPr>
      <w:r w:rsidRPr="00A90C64">
        <w:t>Når du starter enheten på nytt, hvis den valgte perioden ikke er fullført ennå, vil enheten automatisk gå tilbake til eksamensmodus.</w:t>
      </w:r>
    </w:p>
    <w:p w14:paraId="5A7ECD56" w14:textId="5BB75E4C" w:rsidR="0088704F" w:rsidRPr="00A90C64" w:rsidRDefault="0088704F" w:rsidP="00C059FF">
      <w:pPr>
        <w:pStyle w:val="Brdtekst"/>
      </w:pPr>
      <w:r w:rsidRPr="00A90C64">
        <w:t>Slik aktiverer du eksamensmodus:</w:t>
      </w:r>
    </w:p>
    <w:p w14:paraId="4125786C" w14:textId="3776C563" w:rsidR="0088704F" w:rsidRPr="00A90C64" w:rsidRDefault="00D94DAB" w:rsidP="00D24B70">
      <w:pPr>
        <w:pStyle w:val="Brdtekst"/>
        <w:numPr>
          <w:ilvl w:val="0"/>
          <w:numId w:val="41"/>
        </w:numPr>
      </w:pPr>
      <w:r w:rsidRPr="00A90C64">
        <w:t>Gå til Hoved-menyen.</w:t>
      </w:r>
    </w:p>
    <w:p w14:paraId="41AF20F3" w14:textId="192E7761" w:rsidR="00D94DAB" w:rsidRPr="00A90C64" w:rsidRDefault="00D94DAB" w:rsidP="00D24B70">
      <w:pPr>
        <w:pStyle w:val="Brdtekst"/>
        <w:numPr>
          <w:ilvl w:val="0"/>
          <w:numId w:val="41"/>
        </w:numPr>
      </w:pPr>
      <w:r w:rsidRPr="00A90C64">
        <w:t xml:space="preserve">Velg </w:t>
      </w:r>
      <w:r w:rsidR="005F331E" w:rsidRPr="00A90C64">
        <w:t>Innstillinger</w:t>
      </w:r>
      <w:r w:rsidRPr="00A90C64">
        <w:t>.</w:t>
      </w:r>
    </w:p>
    <w:p w14:paraId="69DD45D0" w14:textId="41826A22" w:rsidR="00D94DAB" w:rsidRPr="00A90C64" w:rsidRDefault="00D94DAB" w:rsidP="00D24B70">
      <w:pPr>
        <w:pStyle w:val="Brdtekst"/>
        <w:numPr>
          <w:ilvl w:val="0"/>
          <w:numId w:val="41"/>
        </w:numPr>
      </w:pPr>
      <w:r w:rsidRPr="00A90C64">
        <w:t xml:space="preserve">Trykk ENTER. </w:t>
      </w:r>
    </w:p>
    <w:p w14:paraId="432E7970" w14:textId="24A96B78" w:rsidR="00D94DAB" w:rsidRPr="00A90C64" w:rsidRDefault="001B309B" w:rsidP="00D24B70">
      <w:pPr>
        <w:pStyle w:val="Brdtekst"/>
        <w:numPr>
          <w:ilvl w:val="0"/>
          <w:numId w:val="41"/>
        </w:numPr>
      </w:pPr>
      <w:r w:rsidRPr="00A90C64">
        <w:t>Gå til Aktiver eksamensmodus.</w:t>
      </w:r>
    </w:p>
    <w:p w14:paraId="74D8FBA2" w14:textId="2A195435" w:rsidR="00AA7610" w:rsidRPr="00A90C64" w:rsidRDefault="00AA7610" w:rsidP="00D24B70">
      <w:pPr>
        <w:pStyle w:val="Brdtekst"/>
        <w:numPr>
          <w:ilvl w:val="0"/>
          <w:numId w:val="41"/>
        </w:numPr>
      </w:pPr>
      <w:r w:rsidRPr="00A90C64">
        <w:t>Trykk ENTER.</w:t>
      </w:r>
    </w:p>
    <w:p w14:paraId="28C05098" w14:textId="1E90E124" w:rsidR="00AA7610" w:rsidRPr="00A90C64" w:rsidRDefault="00AA7610" w:rsidP="00D24B70">
      <w:pPr>
        <w:pStyle w:val="Brdtekst"/>
        <w:numPr>
          <w:ilvl w:val="0"/>
          <w:numId w:val="41"/>
        </w:numPr>
      </w:pPr>
      <w:r w:rsidRPr="00A90C64">
        <w:t>Angi ønsket tid (mellom 1 og 360 minutter).</w:t>
      </w:r>
    </w:p>
    <w:p w14:paraId="1381806D" w14:textId="367ACB78" w:rsidR="00AA7610" w:rsidRPr="00A90C64" w:rsidRDefault="00AA7610" w:rsidP="00D24B70">
      <w:pPr>
        <w:pStyle w:val="Brdtekst"/>
        <w:numPr>
          <w:ilvl w:val="0"/>
          <w:numId w:val="41"/>
        </w:numPr>
      </w:pPr>
      <w:r w:rsidRPr="00A90C64">
        <w:t>Skriv inn ønsket passord for å aktivere eksamensmodus.</w:t>
      </w:r>
    </w:p>
    <w:p w14:paraId="56CCB506" w14:textId="77777777" w:rsidR="007063D2" w:rsidRPr="00BB1974" w:rsidRDefault="008A1B13" w:rsidP="007063D2">
      <w:pPr>
        <w:rPr>
          <w:rStyle w:val="Overskrift1Tegn"/>
        </w:rPr>
      </w:pPr>
      <w:r w:rsidRPr="00A90C64">
        <w:t>Trykk ENTER.</w:t>
      </w:r>
      <w:r w:rsidR="00CD5FD1">
        <w:br/>
      </w:r>
      <w:r w:rsidR="007063D2">
        <w:rPr>
          <w:rStyle w:val="Overskrift1Tegn"/>
        </w:rPr>
        <w:t>1</w:t>
      </w:r>
      <w:r w:rsidR="007063D2" w:rsidRPr="00BB1974">
        <w:rPr>
          <w:rStyle w:val="Overskrift1Tegn"/>
        </w:rPr>
        <w:t>7. Åpne diagnosemenyen</w:t>
      </w:r>
    </w:p>
    <w:p w14:paraId="5DC9F4AC" w14:textId="38D2378B" w:rsidR="00CD5FD1" w:rsidRDefault="00CD5FD1" w:rsidP="007063D2">
      <w:pPr>
        <w:pStyle w:val="Brdtekst"/>
        <w:spacing w:line="240" w:lineRule="auto"/>
        <w:ind w:left="720"/>
        <w:jc w:val="both"/>
      </w:pPr>
      <w:r>
        <w:t xml:space="preserve">Diagnostikkmenyen er en spesialmeny som brukes til å teste interne komponenter og også for å realisere noen nøkkeloperasjoner, spesielt når du </w:t>
      </w:r>
      <w:proofErr w:type="spellStart"/>
      <w:r>
        <w:t>feilsøker</w:t>
      </w:r>
      <w:proofErr w:type="spellEnd"/>
      <w:r>
        <w:t xml:space="preserve"> problemer du kan ha mens du bruker enheten.</w:t>
      </w:r>
    </w:p>
    <w:p w14:paraId="27BC4899" w14:textId="77777777" w:rsidR="00CD5FD1" w:rsidRDefault="00CD5FD1" w:rsidP="00BB68C1">
      <w:pPr>
        <w:pStyle w:val="Brdtekst"/>
        <w:ind w:left="720"/>
      </w:pPr>
      <w:r>
        <w:lastRenderedPageBreak/>
        <w:t>Her er trinnene for å få tilgang til Diagnostikk-menyen:</w:t>
      </w:r>
    </w:p>
    <w:p w14:paraId="7D39CE73" w14:textId="77777777" w:rsidR="00CD5FD1" w:rsidRDefault="00CD5FD1" w:rsidP="00BB68C1">
      <w:pPr>
        <w:pStyle w:val="Brdtekst"/>
        <w:ind w:left="720"/>
      </w:pPr>
      <w:r>
        <w:t>• Hvis enheten er koblet til en energikilde, må du koble den fra.</w:t>
      </w:r>
    </w:p>
    <w:p w14:paraId="2DB20CD0" w14:textId="77777777" w:rsidR="00CD5FD1" w:rsidRDefault="00CD5FD1" w:rsidP="00BB68C1">
      <w:pPr>
        <w:pStyle w:val="Brdtekst"/>
        <w:ind w:left="720"/>
      </w:pPr>
      <w:r>
        <w:t>• Hvis enheten kjører, trykk på strømknappen i to sekunder. Enheten din vil indikere "Slå av?". Med forrige og neste tommeltaster, naviger til du kommer til OK-knappen og trykk deretter på en hvilken som helst markørrutingstast for å aktivere den. Enheten din vil slå seg av.</w:t>
      </w:r>
    </w:p>
    <w:p w14:paraId="22A244EE" w14:textId="77777777" w:rsidR="00CD5FD1" w:rsidRDefault="00CD5FD1" w:rsidP="00BB68C1">
      <w:pPr>
        <w:pStyle w:val="Brdtekst"/>
        <w:ind w:left="720"/>
      </w:pPr>
      <w:r>
        <w:t>• Trykk på av/på- og volum opp-tastene samtidig til enheten viser "gjenopprettingsmodus", og slipp deretter knappene. Etter noen sekunder vil enheten slå seg av igjen.</w:t>
      </w:r>
    </w:p>
    <w:p w14:paraId="463B2F3C" w14:textId="77777777" w:rsidR="00CD5FD1" w:rsidRDefault="00CD5FD1" w:rsidP="00BB68C1">
      <w:pPr>
        <w:pStyle w:val="Brdtekst"/>
        <w:ind w:left="720"/>
      </w:pPr>
      <w:r>
        <w:t>• Start enheten normalt ved å trykke på strømknappen i 2 sekunder. Enheten vil starte på nytt, og du vil bli dirigert til Diagnostikk-menyen.</w:t>
      </w:r>
    </w:p>
    <w:p w14:paraId="678FE34A" w14:textId="77777777" w:rsidR="00CD5FD1" w:rsidRDefault="00CD5FD1" w:rsidP="00BB68C1">
      <w:pPr>
        <w:pStyle w:val="Brdtekst"/>
        <w:ind w:left="720"/>
      </w:pPr>
      <w:r>
        <w:t>Du må kanskje bruke diagnostikkmenyen for følgende operasjoner:</w:t>
      </w:r>
    </w:p>
    <w:p w14:paraId="160F8D90" w14:textId="77777777" w:rsidR="00CD5FD1" w:rsidRDefault="00CD5FD1" w:rsidP="00BB68C1">
      <w:pPr>
        <w:pStyle w:val="Brdtekst"/>
        <w:ind w:left="720"/>
      </w:pPr>
      <w:r>
        <w:t>• Fabrikkinnstilling</w:t>
      </w:r>
    </w:p>
    <w:p w14:paraId="6DB69491" w14:textId="77777777" w:rsidR="00CD5FD1" w:rsidRDefault="00CD5FD1" w:rsidP="00BB68C1">
      <w:pPr>
        <w:pStyle w:val="Brdtekst"/>
        <w:ind w:left="720"/>
      </w:pPr>
      <w:r>
        <w:t>• Slett brukerdata</w:t>
      </w:r>
    </w:p>
    <w:p w14:paraId="106E74EA" w14:textId="77777777" w:rsidR="00CD5FD1" w:rsidRDefault="00CD5FD1" w:rsidP="00BB68C1">
      <w:pPr>
        <w:pStyle w:val="Brdtekst"/>
        <w:ind w:left="720"/>
      </w:pPr>
      <w:r>
        <w:t>• Slett brukerkonfigurasjon</w:t>
      </w:r>
    </w:p>
    <w:p w14:paraId="788800C2" w14:textId="77777777" w:rsidR="00CD5FD1" w:rsidRDefault="00CD5FD1" w:rsidP="00BB68C1">
      <w:pPr>
        <w:pStyle w:val="Brdtekst"/>
        <w:ind w:left="720"/>
      </w:pPr>
      <w:r>
        <w:t>• Aktiver eller deaktiver bare terminal</w:t>
      </w:r>
    </w:p>
    <w:p w14:paraId="149204D2" w14:textId="77777777" w:rsidR="00CD5FD1" w:rsidRDefault="00CD5FD1" w:rsidP="00BB68C1">
      <w:pPr>
        <w:pStyle w:val="Brdtekst"/>
        <w:ind w:left="720"/>
      </w:pPr>
      <w:r>
        <w:t>• Eksporter logger ved feilsøking av problemer</w:t>
      </w:r>
    </w:p>
    <w:p w14:paraId="40CFA6F5" w14:textId="77777777" w:rsidR="00CD5FD1" w:rsidRDefault="00CD5FD1" w:rsidP="00BB68C1">
      <w:pPr>
        <w:pStyle w:val="Brdtekst"/>
        <w:ind w:left="720"/>
      </w:pPr>
      <w:r>
        <w:t>• Eksportere og importere data og konfigurasjoner (se avsnitt 17.1 "Eksportere og importere data og konfigurasjoner" for å vite mer).</w:t>
      </w:r>
    </w:p>
    <w:p w14:paraId="7944E775" w14:textId="77777777" w:rsidR="00CD5FD1" w:rsidRDefault="00CD5FD1" w:rsidP="00BB68C1">
      <w:pPr>
        <w:pStyle w:val="Brdtekst"/>
        <w:ind w:left="720"/>
      </w:pPr>
      <w:r>
        <w:t xml:space="preserve">Trykk på en hvilken som helst markørrutingstast på ønsket alternativ for å velge det. Deretter, naviger med forrige og neste tommeltaster for å komme til Lukk-knappen og trykk på en hvilken som helst markørrutingstast for å velge den. Enheten din vil slå seg av. Alternativt kan du lukke diagnosemenyen med snarveien </w:t>
      </w:r>
      <w:proofErr w:type="spellStart"/>
      <w:r>
        <w:t>Space+E</w:t>
      </w:r>
      <w:proofErr w:type="spellEnd"/>
      <w:r>
        <w:t>.</w:t>
      </w:r>
    </w:p>
    <w:p w14:paraId="63706744" w14:textId="77777777" w:rsidR="00CD5FD1" w:rsidRDefault="00CD5FD1" w:rsidP="00BB68C1">
      <w:pPr>
        <w:pStyle w:val="Brdtekst"/>
        <w:ind w:left="720"/>
      </w:pPr>
      <w:r>
        <w:t xml:space="preserve">Vennligst merk: noen av alternativene i denne menyen er irreversible: </w:t>
      </w:r>
      <w:proofErr w:type="spellStart"/>
      <w:r>
        <w:t>tilbakestilling</w:t>
      </w:r>
      <w:proofErr w:type="spellEnd"/>
      <w:r>
        <w:t xml:space="preserve"> til fabrikk, slett brukerdata og slett brukerkonfigurasjon. Når du er ferdig, er det umulig å gjenopprette det slettede innholdet.</w:t>
      </w:r>
    </w:p>
    <w:p w14:paraId="6A368DF7" w14:textId="77777777" w:rsidR="00CD5FD1" w:rsidRDefault="00CD5FD1" w:rsidP="007063D2">
      <w:pPr>
        <w:pStyle w:val="Overskrift2"/>
      </w:pPr>
      <w:bookmarkStart w:id="416" w:name="_Toc161145876"/>
      <w:r>
        <w:t>17.1. Eksportere og importere brukerdata og konfigurasjoner</w:t>
      </w:r>
      <w:bookmarkEnd w:id="416"/>
    </w:p>
    <w:p w14:paraId="49F13D02" w14:textId="77777777" w:rsidR="00CD5FD1" w:rsidRDefault="00CD5FD1" w:rsidP="00BB68C1">
      <w:pPr>
        <w:pStyle w:val="Brdtekst"/>
        <w:ind w:left="720"/>
      </w:pPr>
      <w:r>
        <w:t xml:space="preserve">Brailliant inneholder et eksport- og importverktøy både for dataene dine og konfigurasjoner som </w:t>
      </w:r>
      <w:proofErr w:type="spellStart"/>
      <w:r>
        <w:t>Wifi</w:t>
      </w:r>
      <w:proofErr w:type="spellEnd"/>
      <w:r>
        <w:t xml:space="preserve"> og biblioteklegitimasjon. Det er flere grunner til at du vil importere og eksportere.</w:t>
      </w:r>
    </w:p>
    <w:p w14:paraId="46BE4E5E" w14:textId="77777777" w:rsidR="00CD5FD1" w:rsidRDefault="00CD5FD1" w:rsidP="00BB68C1">
      <w:pPr>
        <w:pStyle w:val="Brdtekst"/>
        <w:ind w:left="720"/>
      </w:pPr>
      <w:r>
        <w:t>• Overføre dataene dine til en annen enhet. Veldig nyttig hvis du har en omsorgsplan</w:t>
      </w:r>
    </w:p>
    <w:p w14:paraId="0DD1416C" w14:textId="77777777" w:rsidR="00CD5FD1" w:rsidRDefault="00CD5FD1" w:rsidP="00BB68C1">
      <w:pPr>
        <w:pStyle w:val="Brdtekst"/>
        <w:ind w:left="720"/>
      </w:pPr>
      <w:r>
        <w:t>• Generell sikkerhetskopiering.</w:t>
      </w:r>
    </w:p>
    <w:p w14:paraId="2FC77479" w14:textId="77777777" w:rsidR="00CD5FD1" w:rsidRDefault="00CD5FD1" w:rsidP="00BB68C1">
      <w:pPr>
        <w:pStyle w:val="Brdtekst"/>
        <w:ind w:left="720"/>
      </w:pPr>
      <w:r>
        <w:lastRenderedPageBreak/>
        <w:t>Disse alternativene kan bare nås ved hjelp av diagnostikkmenyen. Det er to typer eksport-/importalternativer å være oppmerksom på:</w:t>
      </w:r>
    </w:p>
    <w:p w14:paraId="11CC0E31" w14:textId="77777777" w:rsidR="00CD5FD1" w:rsidRDefault="00CD5FD1" w:rsidP="00BB68C1">
      <w:pPr>
        <w:pStyle w:val="Brdtekst"/>
        <w:ind w:left="720"/>
      </w:pPr>
      <w:r>
        <w:t xml:space="preserve">• Eksporter/importer konfigurasjoner: Dette alternativet refererer til </w:t>
      </w:r>
      <w:proofErr w:type="spellStart"/>
      <w:r>
        <w:t>wifi</w:t>
      </w:r>
      <w:proofErr w:type="spellEnd"/>
      <w:r>
        <w:t xml:space="preserve"> og online boklegitimasjon. Den vil imidlertid ikke eksportere noen Bluetooth-konfigurasjon.</w:t>
      </w:r>
    </w:p>
    <w:p w14:paraId="5C49252C" w14:textId="77777777" w:rsidR="00CD5FD1" w:rsidRDefault="00CD5FD1" w:rsidP="00BB68C1">
      <w:pPr>
        <w:pStyle w:val="Brdtekst"/>
        <w:ind w:left="720"/>
      </w:pPr>
      <w:r>
        <w:t>• Eksporter/importer brukerinnhold: Dette alternativet refererer til brukerdata. Dette inkluderer nyopprettede mapper og filer. Den vil også eksportere alle bøker som er lastet ned fra gjeldende bibliotekleverandører. (Dette kan endres ved nye eventuelle fremtidige biblioteker. Du kan ikke eksportere data og konfigurasjoner for DAISY Online-biblioteker.</w:t>
      </w:r>
    </w:p>
    <w:p w14:paraId="7D23EBBD" w14:textId="77777777" w:rsidR="00CD5FD1" w:rsidRDefault="00CD5FD1" w:rsidP="00BB68C1">
      <w:pPr>
        <w:pStyle w:val="Brdtekst"/>
        <w:ind w:left="720"/>
      </w:pPr>
      <w:r>
        <w:t>Slik eksporterer du konfigurasjon eller brukerinnhold:</w:t>
      </w:r>
    </w:p>
    <w:p w14:paraId="66179AEF" w14:textId="77777777" w:rsidR="00CD5FD1" w:rsidRDefault="00CD5FD1" w:rsidP="00BB68C1">
      <w:pPr>
        <w:pStyle w:val="Brdtekst"/>
        <w:ind w:left="720"/>
      </w:pPr>
      <w:r>
        <w:t>• Få tilgang til diagnosemenyen.</w:t>
      </w:r>
    </w:p>
    <w:p w14:paraId="329FA49B" w14:textId="77777777" w:rsidR="00CD5FD1" w:rsidRDefault="00CD5FD1" w:rsidP="00BB68C1">
      <w:pPr>
        <w:pStyle w:val="Brdtekst"/>
        <w:ind w:left="720"/>
      </w:pPr>
      <w:r>
        <w:t>• Sørg nå for å sette inn en USB-minnepinne eller et SD-kort; det er her du vil eksportere dataene til.</w:t>
      </w:r>
    </w:p>
    <w:p w14:paraId="317AA9B9" w14:textId="77777777" w:rsidR="00CD5FD1" w:rsidRDefault="00CD5FD1" w:rsidP="00BB68C1">
      <w:pPr>
        <w:pStyle w:val="Brdtekst"/>
        <w:ind w:left="720"/>
      </w:pPr>
      <w:r>
        <w:t>• Det er flere elementer i Diagnostikk-menyen. Avhengig av hva du ønsker å eksportere, bruk Neste-tasten for å gå til elementet som heter enten "Eksporter konfigurasjon eller Eksporter brukerinnhold".</w:t>
      </w:r>
    </w:p>
    <w:p w14:paraId="49CDE8C3" w14:textId="77777777" w:rsidR="00CD5FD1" w:rsidRDefault="00CD5FD1" w:rsidP="00BB68C1">
      <w:pPr>
        <w:pStyle w:val="Brdtekst"/>
        <w:ind w:left="720"/>
      </w:pPr>
      <w:r>
        <w:t>• Trykk Enter eller en hvilken som helst markørrutingstast på det valgte elementet.</w:t>
      </w:r>
    </w:p>
    <w:p w14:paraId="7B675069" w14:textId="77777777" w:rsidR="00CD5FD1" w:rsidRDefault="00CD5FD1" w:rsidP="00BB68C1">
      <w:pPr>
        <w:pStyle w:val="Brdtekst"/>
        <w:ind w:left="720"/>
      </w:pPr>
      <w:r>
        <w:t>• Du vil nå bli spurt om "Vennligst vent" etterfulgt av "Eksport til USB ferdig" eller "Eksport til SD ferdig" kort tid etter.</w:t>
      </w:r>
    </w:p>
    <w:p w14:paraId="4584C89A" w14:textId="77777777" w:rsidR="00CD5FD1" w:rsidRDefault="00CD5FD1" w:rsidP="00BB68C1">
      <w:pPr>
        <w:pStyle w:val="Brdtekst"/>
        <w:ind w:left="720"/>
      </w:pPr>
      <w:r>
        <w:t xml:space="preserve">• Når operasjonen er fullført, slå av enheten ved å navigere med forrige og neste tommelfingertaster til du kommer til Lukk-knappen og trykk deretter Enter eller en hvilken som helst markørrutingstast på den, eller du kan lukke diagnosemenyen med snarveien </w:t>
      </w:r>
      <w:proofErr w:type="spellStart"/>
      <w:r>
        <w:t>Space+</w:t>
      </w:r>
      <w:proofErr w:type="gramStart"/>
      <w:r>
        <w:t>E</w:t>
      </w:r>
      <w:proofErr w:type="spellEnd"/>
      <w:r>
        <w:t xml:space="preserve"> .</w:t>
      </w:r>
      <w:proofErr w:type="gramEnd"/>
    </w:p>
    <w:p w14:paraId="12108A8C" w14:textId="77777777" w:rsidR="00CD5FD1" w:rsidRDefault="00CD5FD1" w:rsidP="00BB68C1">
      <w:pPr>
        <w:pStyle w:val="Brdtekst"/>
        <w:ind w:left="720"/>
      </w:pPr>
      <w:r>
        <w:t>Merk: Den eksporterte konfigurasjonen kan ikke åpnes på en datamaskin.</w:t>
      </w:r>
    </w:p>
    <w:p w14:paraId="1F9FE518" w14:textId="77777777" w:rsidR="00CD5FD1" w:rsidRDefault="00CD5FD1" w:rsidP="00BB68C1">
      <w:pPr>
        <w:pStyle w:val="Brdtekst"/>
        <w:ind w:left="720"/>
      </w:pPr>
    </w:p>
    <w:p w14:paraId="54248117" w14:textId="77777777" w:rsidR="00CD5FD1" w:rsidRDefault="00CD5FD1" w:rsidP="00BB68C1">
      <w:pPr>
        <w:pStyle w:val="Brdtekst"/>
        <w:ind w:left="720"/>
      </w:pPr>
      <w:r>
        <w:t>Slik importerer du konfigurasjon eller brukerinnhold:</w:t>
      </w:r>
    </w:p>
    <w:p w14:paraId="1779321D" w14:textId="77777777" w:rsidR="00CD5FD1" w:rsidRDefault="00CD5FD1" w:rsidP="00BB68C1">
      <w:pPr>
        <w:pStyle w:val="Brdtekst"/>
        <w:ind w:left="720"/>
      </w:pPr>
      <w:r>
        <w:t>• For å importere brukerinnhold eller konfigurasjoner, må du igjen starte opp Brailliant BI X i diagnostikkmenyen.</w:t>
      </w:r>
    </w:p>
    <w:p w14:paraId="1F844573" w14:textId="77777777" w:rsidR="00CD5FD1" w:rsidRDefault="00CD5FD1" w:rsidP="00BB68C1">
      <w:pPr>
        <w:pStyle w:val="Brdtekst"/>
        <w:ind w:left="720"/>
      </w:pPr>
      <w:r>
        <w:t>• Sett inn USB-minnepinnen eller SD-kortet, som inneholder filen som skal importeres.</w:t>
      </w:r>
    </w:p>
    <w:p w14:paraId="3069081F" w14:textId="77777777" w:rsidR="00CD5FD1" w:rsidRDefault="00CD5FD1" w:rsidP="00BB68C1">
      <w:pPr>
        <w:pStyle w:val="Brdtekst"/>
        <w:ind w:left="720"/>
      </w:pPr>
      <w:r>
        <w:t>• Bruk forrige og neste tommelfingertaster, flytt til elementet som heter enten "Importer konfigurasjon eller Importer brukerinnhold" og trykk deretter på Enter.</w:t>
      </w:r>
    </w:p>
    <w:p w14:paraId="486961B5" w14:textId="77777777" w:rsidR="00CD5FD1" w:rsidRDefault="00CD5FD1" w:rsidP="00BB68C1">
      <w:pPr>
        <w:pStyle w:val="Brdtekst"/>
        <w:ind w:left="720"/>
      </w:pPr>
      <w:r>
        <w:t>• Du vil bli spurt "Vennligst vent" etterfulgt av "Import ferdig".</w:t>
      </w:r>
    </w:p>
    <w:p w14:paraId="0DD62B6F" w14:textId="77777777" w:rsidR="00CD5FD1" w:rsidRDefault="00CD5FD1" w:rsidP="00BB68C1">
      <w:pPr>
        <w:pStyle w:val="Brdtekst"/>
        <w:ind w:left="720"/>
      </w:pPr>
      <w:r>
        <w:t xml:space="preserve">• Etter at operasjonen er fullført, lukk enheten ved å navigere med forrige og neste tommeltast til du kommer til Lukk-knappen og trykk deretter på Enter eller en hvilken </w:t>
      </w:r>
      <w:r>
        <w:lastRenderedPageBreak/>
        <w:t xml:space="preserve">som helst markørrutingstast. Alternativt kan du også lukke enheten med snarveien </w:t>
      </w:r>
      <w:proofErr w:type="spellStart"/>
      <w:r>
        <w:t>Space+E</w:t>
      </w:r>
      <w:proofErr w:type="spellEnd"/>
      <w:r>
        <w:t>.</w:t>
      </w:r>
    </w:p>
    <w:p w14:paraId="6C4CEA28" w14:textId="77777777" w:rsidR="00CD5FD1" w:rsidRDefault="00CD5FD1" w:rsidP="00BB68C1">
      <w:pPr>
        <w:pStyle w:val="Brdtekst"/>
        <w:ind w:left="720"/>
      </w:pPr>
      <w:r>
        <w:t>Viktig merknad: Alt nylig opprettet innhold eller redigering av eksisterende innhold gjort etter at eksportfilen ble generert, vil bli slettet.</w:t>
      </w:r>
    </w:p>
    <w:p w14:paraId="5DC00082" w14:textId="0015F070" w:rsidR="00CD5FD1" w:rsidRDefault="00CD5FD1" w:rsidP="007063D2">
      <w:pPr>
        <w:pStyle w:val="Overskrift1"/>
      </w:pPr>
      <w:bookmarkStart w:id="417" w:name="_Toc161145877"/>
      <w:r>
        <w:t>18. Tekniske spesifikasjoner</w:t>
      </w:r>
      <w:bookmarkEnd w:id="417"/>
    </w:p>
    <w:p w14:paraId="44464CE3" w14:textId="4EC998FE" w:rsidR="00D63D78" w:rsidRPr="00A90C64" w:rsidRDefault="007063D2" w:rsidP="007063D2">
      <w:pPr>
        <w:pStyle w:val="Overskrift1"/>
        <w:rPr>
          <w:rFonts w:ascii="Arial" w:hAnsi="Arial" w:cs="Arial"/>
          <w:sz w:val="20"/>
          <w:szCs w:val="20"/>
        </w:rPr>
      </w:pPr>
      <w:bookmarkStart w:id="418" w:name="_Refd18e3210"/>
      <w:bookmarkStart w:id="419" w:name="_Tocd18e3210"/>
      <w:bookmarkStart w:id="420" w:name="_Toc161145878"/>
      <w:bookmarkEnd w:id="392"/>
      <w:r>
        <w:t xml:space="preserve">18.1 </w:t>
      </w:r>
      <w:r w:rsidR="00D63D78" w:rsidRPr="00A90C64">
        <w:t>Navigasjonskomponenter</w:t>
      </w:r>
      <w:bookmarkEnd w:id="420"/>
    </w:p>
    <w:p w14:paraId="546E0518" w14:textId="50750464" w:rsidR="00D30780" w:rsidRPr="00A90C64" w:rsidRDefault="00D30780" w:rsidP="00D24B70">
      <w:pPr>
        <w:numPr>
          <w:ilvl w:val="0"/>
          <w:numId w:val="42"/>
        </w:numPr>
        <w:spacing w:after="0" w:line="240" w:lineRule="auto"/>
      </w:pPr>
      <w:r w:rsidRPr="00A90C64">
        <w:t>4 Tommeltaster</w:t>
      </w:r>
    </w:p>
    <w:p w14:paraId="1BC6510C" w14:textId="5CB64910" w:rsidR="00D30780" w:rsidRPr="00A90C64" w:rsidRDefault="00D30780" w:rsidP="00D24B70">
      <w:pPr>
        <w:numPr>
          <w:ilvl w:val="0"/>
          <w:numId w:val="42"/>
        </w:numPr>
        <w:spacing w:after="0" w:line="240" w:lineRule="auto"/>
      </w:pPr>
      <w:r w:rsidRPr="00A90C64">
        <w:t xml:space="preserve">8-tasters </w:t>
      </w:r>
      <w:r w:rsidR="005F331E" w:rsidRPr="00A90C64">
        <w:t>punkt</w:t>
      </w:r>
      <w:r w:rsidRPr="00A90C64">
        <w:t>tastatur</w:t>
      </w:r>
    </w:p>
    <w:p w14:paraId="0BA1B250" w14:textId="7B937FE6" w:rsidR="00D30780" w:rsidRPr="00A90C64" w:rsidRDefault="00D30780" w:rsidP="00D24B70">
      <w:pPr>
        <w:numPr>
          <w:ilvl w:val="0"/>
          <w:numId w:val="42"/>
        </w:numPr>
        <w:spacing w:after="0" w:line="240" w:lineRule="auto"/>
      </w:pPr>
      <w:r w:rsidRPr="00A90C64">
        <w:t>2 Mellomrom</w:t>
      </w:r>
    </w:p>
    <w:p w14:paraId="1CC2AA8A" w14:textId="7EBC6954" w:rsidR="00D63D78" w:rsidRPr="00A90C64" w:rsidRDefault="000F16D7" w:rsidP="00D24B70">
      <w:pPr>
        <w:numPr>
          <w:ilvl w:val="0"/>
          <w:numId w:val="42"/>
        </w:numPr>
        <w:spacing w:after="0" w:line="240" w:lineRule="auto"/>
      </w:pPr>
      <w:proofErr w:type="spellStart"/>
      <w:r w:rsidRPr="00A90C64">
        <w:t>Markørhenter</w:t>
      </w:r>
      <w:r w:rsidR="005F331E" w:rsidRPr="00A90C64">
        <w:t>er</w:t>
      </w:r>
      <w:r w:rsidR="00556EAE" w:rsidRPr="00A90C64">
        <w:t>e</w:t>
      </w:r>
      <w:proofErr w:type="spellEnd"/>
    </w:p>
    <w:p w14:paraId="444529A6" w14:textId="623ECEE4" w:rsidR="00D63D78" w:rsidRPr="00A90C64" w:rsidRDefault="007063D2" w:rsidP="007063D2">
      <w:pPr>
        <w:pStyle w:val="Overskrift2"/>
        <w:rPr>
          <w:rFonts w:ascii="Arial" w:hAnsi="Arial" w:cs="Arial"/>
          <w:sz w:val="20"/>
          <w:szCs w:val="20"/>
        </w:rPr>
      </w:pPr>
      <w:bookmarkStart w:id="421" w:name="_Toc161145879"/>
      <w:r>
        <w:t xml:space="preserve">18.2 </w:t>
      </w:r>
      <w:r w:rsidR="00D63D78" w:rsidRPr="00A90C64">
        <w:t>Batteri med lang levetid</w:t>
      </w:r>
      <w:bookmarkEnd w:id="421"/>
    </w:p>
    <w:p w14:paraId="3591B7EE" w14:textId="6F6F6A28" w:rsidR="00B95E1D" w:rsidRPr="00A90C64" w:rsidRDefault="00B95E1D" w:rsidP="00D24B70">
      <w:pPr>
        <w:numPr>
          <w:ilvl w:val="0"/>
          <w:numId w:val="42"/>
        </w:numPr>
        <w:spacing w:after="0" w:line="240" w:lineRule="auto"/>
      </w:pPr>
      <w:r w:rsidRPr="00A90C64">
        <w:t>Varer opptil 20 timer</w:t>
      </w:r>
    </w:p>
    <w:p w14:paraId="324A00E0" w14:textId="78FC65EC" w:rsidR="00B95E1D" w:rsidRPr="00A90C64" w:rsidRDefault="00B95E1D" w:rsidP="00D24B70">
      <w:pPr>
        <w:numPr>
          <w:ilvl w:val="0"/>
          <w:numId w:val="42"/>
        </w:numPr>
        <w:spacing w:after="0" w:line="240" w:lineRule="auto"/>
      </w:pPr>
      <w:r w:rsidRPr="00A90C64">
        <w:t>Lader opp fra PC via USB-port</w:t>
      </w:r>
    </w:p>
    <w:p w14:paraId="05DEFA56" w14:textId="6E4E18A2" w:rsidR="00B95E1D" w:rsidRPr="00A90C64" w:rsidRDefault="00B95E1D" w:rsidP="00D24B70">
      <w:pPr>
        <w:numPr>
          <w:ilvl w:val="0"/>
          <w:numId w:val="42"/>
        </w:numPr>
        <w:spacing w:after="0" w:line="240" w:lineRule="auto"/>
      </w:pPr>
      <w:r w:rsidRPr="00A90C64">
        <w:t>Automatisk avstenging</w:t>
      </w:r>
    </w:p>
    <w:p w14:paraId="451401C0" w14:textId="1675F756" w:rsidR="00D63D78" w:rsidRPr="00A90C64" w:rsidRDefault="00D63D78" w:rsidP="00D24B70">
      <w:pPr>
        <w:numPr>
          <w:ilvl w:val="0"/>
          <w:numId w:val="42"/>
        </w:numPr>
        <w:spacing w:after="0" w:line="240" w:lineRule="auto"/>
      </w:pPr>
      <w:r w:rsidRPr="00A90C64">
        <w:t xml:space="preserve">Litium-ion </w:t>
      </w:r>
      <w:proofErr w:type="gramStart"/>
      <w:r w:rsidRPr="00A90C64">
        <w:t>polymer batteri</w:t>
      </w:r>
      <w:proofErr w:type="gramEnd"/>
    </w:p>
    <w:p w14:paraId="469E68B9" w14:textId="04DA85D4" w:rsidR="00D63D78" w:rsidRPr="00A90C64" w:rsidRDefault="00D63D78" w:rsidP="00D24B70">
      <w:pPr>
        <w:numPr>
          <w:ilvl w:val="0"/>
          <w:numId w:val="42"/>
        </w:numPr>
        <w:spacing w:after="0" w:line="240" w:lineRule="auto"/>
      </w:pPr>
      <w:r w:rsidRPr="00A90C64">
        <w:t>Kompatibel med alle standard USB A/C-adaptere</w:t>
      </w:r>
    </w:p>
    <w:p w14:paraId="4706169A" w14:textId="3A13BDF8" w:rsidR="00D63D78" w:rsidRPr="00A90C64" w:rsidRDefault="007063D2" w:rsidP="007063D2">
      <w:pPr>
        <w:pStyle w:val="Overskrift2"/>
        <w:rPr>
          <w:rFonts w:ascii="Arial" w:hAnsi="Arial" w:cs="Arial"/>
          <w:sz w:val="20"/>
          <w:szCs w:val="20"/>
        </w:rPr>
      </w:pPr>
      <w:bookmarkStart w:id="422" w:name="_Toc161145880"/>
      <w:r>
        <w:t xml:space="preserve">18.3 </w:t>
      </w:r>
      <w:r w:rsidR="00D63D78" w:rsidRPr="00A90C64">
        <w:t>Tilkobling</w:t>
      </w:r>
      <w:bookmarkEnd w:id="422"/>
    </w:p>
    <w:p w14:paraId="4F9DDE72" w14:textId="77777777" w:rsidR="00D63D78" w:rsidRPr="00A90C64" w:rsidRDefault="00D63D78" w:rsidP="00D24B70">
      <w:pPr>
        <w:numPr>
          <w:ilvl w:val="0"/>
          <w:numId w:val="42"/>
        </w:numPr>
        <w:spacing w:after="0" w:line="240" w:lineRule="auto"/>
      </w:pPr>
      <w:r w:rsidRPr="00A90C64">
        <w:t>USB 2.0</w:t>
      </w:r>
    </w:p>
    <w:p w14:paraId="4E5F653B" w14:textId="68EF7D18" w:rsidR="05CD1CC2" w:rsidRPr="00A90C64" w:rsidRDefault="05CD1CC2" w:rsidP="547C62D1">
      <w:pPr>
        <w:numPr>
          <w:ilvl w:val="0"/>
          <w:numId w:val="42"/>
        </w:numPr>
        <w:spacing w:after="0" w:line="240" w:lineRule="auto"/>
      </w:pPr>
      <w:r w:rsidRPr="00A90C64">
        <w:t>SD-kort</w:t>
      </w:r>
    </w:p>
    <w:p w14:paraId="216F7B05" w14:textId="1143E7F8" w:rsidR="05CD1CC2" w:rsidRPr="00A90C64" w:rsidRDefault="05CD1CC2" w:rsidP="547C62D1">
      <w:pPr>
        <w:numPr>
          <w:ilvl w:val="0"/>
          <w:numId w:val="42"/>
        </w:numPr>
        <w:spacing w:after="0" w:line="240" w:lineRule="auto"/>
      </w:pPr>
      <w:r w:rsidRPr="00A90C64">
        <w:t>Wi-Fi 2,4 GHz</w:t>
      </w:r>
    </w:p>
    <w:p w14:paraId="766BA6B5" w14:textId="6784ACE4" w:rsidR="00D63D78" w:rsidRPr="00A90C64" w:rsidRDefault="00D63D78" w:rsidP="00D24B70">
      <w:pPr>
        <w:numPr>
          <w:ilvl w:val="0"/>
          <w:numId w:val="42"/>
        </w:numPr>
        <w:spacing w:after="0" w:line="240" w:lineRule="auto"/>
      </w:pPr>
      <w:r w:rsidRPr="00A90C64">
        <w:t>Bluetooth V4.2</w:t>
      </w:r>
    </w:p>
    <w:p w14:paraId="3C131A82" w14:textId="36D35CCC" w:rsidR="00D63D78" w:rsidRPr="00A90C64" w:rsidRDefault="007063D2" w:rsidP="007063D2">
      <w:pPr>
        <w:pStyle w:val="Overskrift2"/>
        <w:rPr>
          <w:rFonts w:ascii="Arial" w:hAnsi="Arial" w:cs="Arial"/>
          <w:sz w:val="20"/>
          <w:szCs w:val="20"/>
        </w:rPr>
      </w:pPr>
      <w:bookmarkStart w:id="423" w:name="_Toc161145881"/>
      <w:r>
        <w:t xml:space="preserve">18.4 </w:t>
      </w:r>
      <w:r w:rsidR="00D63D78" w:rsidRPr="00A90C64">
        <w:t>Portabilitet</w:t>
      </w:r>
      <w:bookmarkEnd w:id="423"/>
    </w:p>
    <w:p w14:paraId="64C444B0" w14:textId="71430523" w:rsidR="0010727E" w:rsidRPr="00A90C64" w:rsidRDefault="0010727E" w:rsidP="00023724">
      <w:pPr>
        <w:pStyle w:val="Merknadstekst"/>
        <w:spacing w:after="0"/>
        <w:ind w:firstLine="357"/>
        <w:rPr>
          <w:color w:val="000000" w:themeColor="text1"/>
          <w:sz w:val="24"/>
          <w:szCs w:val="24"/>
        </w:rPr>
      </w:pPr>
      <w:r w:rsidRPr="00A90C64">
        <w:rPr>
          <w:color w:val="000000" w:themeColor="text1"/>
          <w:sz w:val="24"/>
          <w:szCs w:val="24"/>
        </w:rPr>
        <w:t>Dimensjoner: 93 mm x 182 mm x 23 mm</w:t>
      </w:r>
    </w:p>
    <w:p w14:paraId="799182A9" w14:textId="01F597DF" w:rsidR="00D63D78" w:rsidRPr="00A90C64" w:rsidRDefault="0010727E" w:rsidP="00023724">
      <w:pPr>
        <w:pStyle w:val="Merknadstekst"/>
        <w:spacing w:after="0"/>
        <w:ind w:firstLine="357"/>
        <w:rPr>
          <w:rFonts w:ascii="Arial" w:hAnsi="Arial" w:cs="Arial"/>
        </w:rPr>
      </w:pPr>
      <w:r w:rsidRPr="00A90C64">
        <w:rPr>
          <w:color w:val="000000" w:themeColor="text1"/>
          <w:sz w:val="24"/>
          <w:szCs w:val="24"/>
        </w:rPr>
        <w:t>Vekt: 400g</w:t>
      </w:r>
    </w:p>
    <w:p w14:paraId="794F0E88" w14:textId="0968F619" w:rsidR="00646BBF" w:rsidRPr="00A90C64" w:rsidRDefault="007063D2" w:rsidP="007063D2">
      <w:pPr>
        <w:pStyle w:val="Overskrift1"/>
      </w:pPr>
      <w:bookmarkStart w:id="424" w:name="_Toc161145882"/>
      <w:bookmarkEnd w:id="418"/>
      <w:bookmarkEnd w:id="419"/>
      <w:r>
        <w:t xml:space="preserve">19 </w:t>
      </w:r>
      <w:r w:rsidR="00646BBF" w:rsidRPr="00A90C64">
        <w:t>Oppdatere Brailliant BI 20X</w:t>
      </w:r>
      <w:bookmarkEnd w:id="424"/>
    </w:p>
    <w:p w14:paraId="32E1BE28" w14:textId="5BA7DAE1" w:rsidR="00CF39E9" w:rsidRPr="00A90C64" w:rsidRDefault="005C7466" w:rsidP="005C7466">
      <w:pPr>
        <w:pStyle w:val="Overskrift2"/>
        <w:rPr>
          <w:rFonts w:ascii="Arial" w:hAnsi="Arial" w:cs="Arial"/>
          <w:sz w:val="20"/>
          <w:szCs w:val="20"/>
        </w:rPr>
      </w:pPr>
      <w:bookmarkStart w:id="425" w:name="_Toc66876916"/>
      <w:bookmarkStart w:id="426" w:name="_Toc161145883"/>
      <w:r>
        <w:t xml:space="preserve">19.1 </w:t>
      </w:r>
      <w:r w:rsidR="00CF39E9" w:rsidRPr="00A90C64">
        <w:t>Oppdatere Brailliant BI 20X manuelt</w:t>
      </w:r>
      <w:bookmarkEnd w:id="425"/>
      <w:bookmarkEnd w:id="426"/>
    </w:p>
    <w:p w14:paraId="1948CBDE" w14:textId="77777777" w:rsidR="00CF39E9" w:rsidRPr="00A90C64" w:rsidRDefault="00CF39E9" w:rsidP="00CF39E9">
      <w:pPr>
        <w:pStyle w:val="Brdtekst"/>
      </w:pPr>
      <w:r w:rsidRPr="00A90C64">
        <w:t xml:space="preserve">Når du er koblet til Internett med Brailliant, kan du manuelt sjekke om en oppdatering er tilgjengelig. </w:t>
      </w:r>
    </w:p>
    <w:p w14:paraId="18C1B421" w14:textId="77777777" w:rsidR="00CF39E9" w:rsidRPr="00A90C64" w:rsidRDefault="00CF39E9" w:rsidP="00CF39E9">
      <w:pPr>
        <w:pStyle w:val="Brdtekst"/>
      </w:pPr>
      <w:r w:rsidRPr="00A90C64">
        <w:t>Slik ser du etter en oppdatering manuelt:</w:t>
      </w:r>
    </w:p>
    <w:p w14:paraId="5A281D78" w14:textId="77777777" w:rsidR="00CF39E9" w:rsidRPr="00A90C64" w:rsidRDefault="00CF39E9" w:rsidP="00CF39E9">
      <w:pPr>
        <w:pStyle w:val="Brdtekst"/>
        <w:numPr>
          <w:ilvl w:val="0"/>
          <w:numId w:val="39"/>
        </w:numPr>
        <w:contextualSpacing/>
      </w:pPr>
      <w:r w:rsidRPr="00A90C64">
        <w:t>Gå til Hoved-menyen.</w:t>
      </w:r>
    </w:p>
    <w:p w14:paraId="4FFF695F" w14:textId="08FD17E8" w:rsidR="00CF39E9" w:rsidRPr="00A90C64" w:rsidRDefault="00CF39E9" w:rsidP="00CF39E9">
      <w:pPr>
        <w:pStyle w:val="Brdtekst"/>
        <w:numPr>
          <w:ilvl w:val="0"/>
          <w:numId w:val="39"/>
        </w:numPr>
        <w:contextualSpacing/>
      </w:pPr>
      <w:r w:rsidRPr="00A90C64">
        <w:t xml:space="preserve">Velg </w:t>
      </w:r>
      <w:r w:rsidR="00E17D29" w:rsidRPr="00A90C64">
        <w:t>Innstillinger</w:t>
      </w:r>
      <w:r w:rsidRPr="00A90C64">
        <w:t>.</w:t>
      </w:r>
    </w:p>
    <w:p w14:paraId="147A471E" w14:textId="77777777" w:rsidR="00CF39E9" w:rsidRPr="00A90C64" w:rsidRDefault="00CF39E9" w:rsidP="00CF39E9">
      <w:pPr>
        <w:pStyle w:val="Brdtekst"/>
        <w:numPr>
          <w:ilvl w:val="0"/>
          <w:numId w:val="39"/>
        </w:numPr>
        <w:contextualSpacing/>
      </w:pPr>
      <w:r w:rsidRPr="00A90C64">
        <w:t xml:space="preserve">Trykk ENTER. </w:t>
      </w:r>
    </w:p>
    <w:p w14:paraId="32070910" w14:textId="77777777" w:rsidR="00CF39E9" w:rsidRPr="00A90C64" w:rsidRDefault="00CF39E9" w:rsidP="00CF39E9">
      <w:pPr>
        <w:pStyle w:val="Brdtekst"/>
        <w:numPr>
          <w:ilvl w:val="0"/>
          <w:numId w:val="39"/>
        </w:numPr>
        <w:contextualSpacing/>
      </w:pPr>
      <w:r w:rsidRPr="00A90C64">
        <w:lastRenderedPageBreak/>
        <w:t>Velg Programvareoppdatering.</w:t>
      </w:r>
    </w:p>
    <w:p w14:paraId="52F3895F" w14:textId="77777777" w:rsidR="00CF39E9" w:rsidRPr="00A90C64" w:rsidRDefault="00CF39E9" w:rsidP="00CF39E9">
      <w:pPr>
        <w:pStyle w:val="Brdtekst"/>
        <w:numPr>
          <w:ilvl w:val="0"/>
          <w:numId w:val="39"/>
        </w:numPr>
        <w:contextualSpacing/>
      </w:pPr>
      <w:r w:rsidRPr="00A90C64">
        <w:t>Trykk ENTER.</w:t>
      </w:r>
    </w:p>
    <w:p w14:paraId="63E9E431" w14:textId="77777777" w:rsidR="00CF39E9" w:rsidRPr="00A90C64" w:rsidRDefault="00CF39E9" w:rsidP="00CF39E9">
      <w:pPr>
        <w:pStyle w:val="Brdtekst"/>
        <w:numPr>
          <w:ilvl w:val="0"/>
          <w:numId w:val="39"/>
        </w:numPr>
        <w:contextualSpacing/>
      </w:pPr>
      <w:r w:rsidRPr="00A90C64">
        <w:t>Velg Se etter oppdatering.</w:t>
      </w:r>
    </w:p>
    <w:p w14:paraId="1EE40E1C" w14:textId="77777777" w:rsidR="00CF39E9" w:rsidRPr="00A90C64" w:rsidRDefault="00CF39E9" w:rsidP="00CF39E9">
      <w:pPr>
        <w:pStyle w:val="Brdtekst"/>
        <w:numPr>
          <w:ilvl w:val="0"/>
          <w:numId w:val="39"/>
        </w:numPr>
        <w:contextualSpacing/>
      </w:pPr>
      <w:r w:rsidRPr="00A90C64">
        <w:t>Trykk ENTER.</w:t>
      </w:r>
    </w:p>
    <w:p w14:paraId="2DFE07A3" w14:textId="77777777" w:rsidR="00CF39E9" w:rsidRPr="00A90C64" w:rsidRDefault="00CF39E9" w:rsidP="00CF39E9">
      <w:pPr>
        <w:pStyle w:val="Brdtekst"/>
        <w:rPr>
          <w:rFonts w:eastAsia="Calibri"/>
        </w:rPr>
      </w:pPr>
      <w:r w:rsidRPr="00A90C64">
        <w:t>Hvis du blir bedt om det med en ny oppdatering, velger du Last ned ved å trykke forrige eller neste tommeltast for å laste ned oppdateringen nå, eller Påminn meg senere for å oppdatere den senere.  Du kan fortsette å bruke Brailliant mens oppdateringen lastes ned.</w:t>
      </w:r>
    </w:p>
    <w:p w14:paraId="0577CC4A" w14:textId="77777777" w:rsidR="00CF39E9" w:rsidRPr="00A90C64" w:rsidRDefault="00CF39E9" w:rsidP="00CF39E9">
      <w:pPr>
        <w:pStyle w:val="Brdtekst"/>
      </w:pPr>
      <w:r w:rsidRPr="00A90C64">
        <w:t xml:space="preserve">Vær oppmerksom på at enheten må være koblet til strøm, og at batteriet </w:t>
      </w:r>
      <w:r w:rsidRPr="00A90C64">
        <w:rPr>
          <w:rStyle w:val="jlqj4b"/>
        </w:rPr>
        <w:t>må være mer enn 50 % ladet for at oppdateringen skal utføres.</w:t>
      </w:r>
    </w:p>
    <w:p w14:paraId="5FE4DEB7" w14:textId="2FC21898" w:rsidR="00CF39E9" w:rsidRPr="00A90C64" w:rsidRDefault="00CF39E9" w:rsidP="00CF39E9">
      <w:pPr>
        <w:pStyle w:val="Brdtekst"/>
      </w:pPr>
      <w:r w:rsidRPr="00A90C64">
        <w:t xml:space="preserve">Etter noen minutter ber Brailliant deg om å installere den nedlastede oppdateringen. Velg OK for å installere den. </w:t>
      </w:r>
      <w:r w:rsidR="00E17D29" w:rsidRPr="00A90C64">
        <w:t>leselisten</w:t>
      </w:r>
      <w:r w:rsidRPr="00A90C64">
        <w:t xml:space="preserve"> starter på nytt, og en fremdriftsindikatorlinje vises på leselisten. </w:t>
      </w:r>
    </w:p>
    <w:p w14:paraId="6A40F648" w14:textId="4959484F" w:rsidR="00CF39E9" w:rsidRPr="00A90C64" w:rsidRDefault="00CF39E9" w:rsidP="00CF39E9">
      <w:pPr>
        <w:pStyle w:val="Brdtekst"/>
      </w:pPr>
      <w:r w:rsidRPr="00A90C64">
        <w:t>På slutten av oppdateringsprosessen hever alle de 8 p</w:t>
      </w:r>
      <w:r w:rsidR="00E17D29" w:rsidRPr="00A90C64">
        <w:t>unktene</w:t>
      </w:r>
      <w:r w:rsidRPr="00A90C64">
        <w:t xml:space="preserve"> i de 20 </w:t>
      </w:r>
      <w:r w:rsidR="00E17D29" w:rsidRPr="00A90C64">
        <w:t>punkt</w:t>
      </w:r>
      <w:r w:rsidRPr="00A90C64">
        <w:t>cellene én kolonne om gangen, og deretter slås enheten av.</w:t>
      </w:r>
    </w:p>
    <w:p w14:paraId="59352642" w14:textId="1759F3EE" w:rsidR="00CF39E9" w:rsidRPr="00A90C64" w:rsidRDefault="00CF39E9" w:rsidP="0035090F">
      <w:pPr>
        <w:pStyle w:val="Overskrift2"/>
        <w:ind w:left="360"/>
        <w:rPr>
          <w:rFonts w:ascii="Arial" w:hAnsi="Arial" w:cs="Arial"/>
          <w:sz w:val="20"/>
          <w:szCs w:val="20"/>
        </w:rPr>
      </w:pPr>
      <w:bookmarkStart w:id="427" w:name="_Toc66876917"/>
      <w:bookmarkStart w:id="428" w:name="_Toc161145884"/>
      <w:r w:rsidRPr="00A90C64">
        <w:t>Oppdatere Brailliant BI 20X via USB eller et SD-kort</w:t>
      </w:r>
      <w:bookmarkEnd w:id="427"/>
      <w:bookmarkEnd w:id="428"/>
    </w:p>
    <w:p w14:paraId="6709A6B6" w14:textId="0ED759D0" w:rsidR="00CF39E9" w:rsidRPr="00A90C64" w:rsidRDefault="00657BA6" w:rsidP="00CF39E9">
      <w:pPr>
        <w:pStyle w:val="Brdtekst"/>
      </w:pPr>
      <w:r w:rsidRPr="00A90C64">
        <w:t>Du kan oppdatere Brailliant ved å laste ned oppdateringsfilen på en datamaskin og overføre den på en USB-flash-stasjon eller et SD-kort. Slik oppdaterer du Brailliant via USB eller et SD-kort:</w:t>
      </w:r>
    </w:p>
    <w:p w14:paraId="784D942B" w14:textId="089A2D08" w:rsidR="00CF39E9" w:rsidRPr="00A90C64" w:rsidRDefault="00CF39E9" w:rsidP="004762FF">
      <w:pPr>
        <w:pStyle w:val="Brdtekst"/>
        <w:numPr>
          <w:ilvl w:val="0"/>
          <w:numId w:val="49"/>
        </w:numPr>
      </w:pPr>
      <w:r w:rsidRPr="00A90C64">
        <w:t xml:space="preserve">Sett inn en USB-flash-enhet eller et SD-kort i datamaskinen. </w:t>
      </w:r>
    </w:p>
    <w:p w14:paraId="4613A262" w14:textId="4C2B8FFC" w:rsidR="00437DBF" w:rsidRPr="00A90C64" w:rsidRDefault="00437DBF" w:rsidP="004762FF">
      <w:pPr>
        <w:pStyle w:val="Brdtekst"/>
        <w:numPr>
          <w:ilvl w:val="0"/>
          <w:numId w:val="49"/>
        </w:numPr>
      </w:pPr>
      <w:r w:rsidRPr="00A90C64">
        <w:t>Overfør oppdateringsfilen til USB-flash-enheten eller SD-kortet. Vær oppmerksom på at oppdateringsfilen må plasseres på roten av USB-stasjonen eller SD-kortet.</w:t>
      </w:r>
    </w:p>
    <w:p w14:paraId="3E3F9ED9" w14:textId="39853B0A" w:rsidR="006B2FA1" w:rsidRPr="00A90C64" w:rsidRDefault="006B2FA1" w:rsidP="004762FF">
      <w:pPr>
        <w:pStyle w:val="Brdtekst"/>
        <w:numPr>
          <w:ilvl w:val="0"/>
          <w:numId w:val="49"/>
        </w:numPr>
      </w:pPr>
      <w:r w:rsidRPr="00A90C64">
        <w:t>Sett inn USB-flash-enheten eller SD-kortet som inneholder oppdateringsfilen, i Brailliant. Kontroller at Brailliant er slått på.</w:t>
      </w:r>
    </w:p>
    <w:p w14:paraId="533A1FB8" w14:textId="3D082C0F" w:rsidR="00CF39E9" w:rsidRPr="00A90C64" w:rsidRDefault="00CF39E9" w:rsidP="004762FF">
      <w:pPr>
        <w:pStyle w:val="Brdtekst"/>
        <w:numPr>
          <w:ilvl w:val="0"/>
          <w:numId w:val="49"/>
        </w:numPr>
      </w:pPr>
      <w:r w:rsidRPr="00A90C64">
        <w:t xml:space="preserve">Når </w:t>
      </w:r>
      <w:r w:rsidR="00E17D29" w:rsidRPr="00A90C64">
        <w:t>leselisten</w:t>
      </w:r>
      <w:r w:rsidRPr="00A90C64">
        <w:t xml:space="preserve"> oppdager en oppdateringsfil på USB-stasjonen eller SD-kortet, vil leselisten be om at en oppdatering er tilgjengelig for installasjon. </w:t>
      </w:r>
    </w:p>
    <w:p w14:paraId="77DFB779" w14:textId="6BE28E09" w:rsidR="00CF39E9" w:rsidRPr="00A90C64" w:rsidRDefault="007C75B2" w:rsidP="004762FF">
      <w:pPr>
        <w:pStyle w:val="Brdtekst"/>
        <w:numPr>
          <w:ilvl w:val="0"/>
          <w:numId w:val="49"/>
        </w:numPr>
      </w:pPr>
      <w:r w:rsidRPr="00A90C64">
        <w:t>Trykk neste tommeltast for å nå OK-elementet, og trykk ENTER for å aktivere oppdateringen du blir bedt om. Enheten avsluttes og startes på nytt for å behandle oppdateringen.</w:t>
      </w:r>
    </w:p>
    <w:p w14:paraId="114A13AC" w14:textId="5FAA8899" w:rsidR="00560AA5" w:rsidRPr="00A90C64" w:rsidRDefault="005D5E64" w:rsidP="0093191F">
      <w:pPr>
        <w:pStyle w:val="Brdtekst"/>
      </w:pPr>
      <w:r w:rsidRPr="00A90C64">
        <w:t>Den siste oppdateringen er alltid tilgjengelig på produktsiden for Brailliant BI 20X.</w:t>
      </w:r>
    </w:p>
    <w:p w14:paraId="5C8E90CB" w14:textId="77777777" w:rsidR="00CF39E9" w:rsidRPr="00A90C64" w:rsidRDefault="00CF39E9" w:rsidP="0035090F">
      <w:pPr>
        <w:pStyle w:val="Overskrift2"/>
        <w:ind w:left="360"/>
        <w:rPr>
          <w:rFonts w:ascii="Arial" w:hAnsi="Arial" w:cs="Arial"/>
          <w:sz w:val="20"/>
          <w:szCs w:val="20"/>
        </w:rPr>
      </w:pPr>
      <w:bookmarkStart w:id="429" w:name="_Toc66876918"/>
      <w:bookmarkStart w:id="430" w:name="_Toc161145885"/>
      <w:r w:rsidRPr="00A90C64">
        <w:t>Funksjon for automatisk oppdateringskontroll</w:t>
      </w:r>
      <w:bookmarkEnd w:id="429"/>
      <w:bookmarkEnd w:id="430"/>
    </w:p>
    <w:p w14:paraId="6455B50E" w14:textId="7707156E" w:rsidR="00CF39E9" w:rsidRPr="00A90C64" w:rsidRDefault="00CF39E9" w:rsidP="00CF39E9">
      <w:pPr>
        <w:pStyle w:val="Brdtekst"/>
      </w:pPr>
      <w:r w:rsidRPr="00A90C64">
        <w:t xml:space="preserve">Som standard er en funksjon for automatisk kontroll av oppdatering aktivert. Når du er koblet til internett, ser Brailliant regelmessig ut hvis en ny oppdatering er tilgjengelig for nedlasting. Hvis en oppdatering er tilgjengelig, vil Brailliant be deg om å laste den ned. </w:t>
      </w:r>
    </w:p>
    <w:p w14:paraId="470FB6D9" w14:textId="77777777" w:rsidR="00CF39E9" w:rsidRPr="00A90C64" w:rsidRDefault="00CF39E9" w:rsidP="00CF39E9">
      <w:pPr>
        <w:pStyle w:val="Brdtekst"/>
      </w:pPr>
      <w:r w:rsidRPr="00A90C64">
        <w:t>Hvis du vil deaktivere/aktivere funksjonen Automatisk oppdateringskontroll, gjør du følgende:</w:t>
      </w:r>
    </w:p>
    <w:p w14:paraId="40E677BA" w14:textId="77777777" w:rsidR="00CF39E9" w:rsidRPr="00A90C64" w:rsidRDefault="00CF39E9" w:rsidP="004762FF">
      <w:pPr>
        <w:pStyle w:val="Brdtekst"/>
        <w:numPr>
          <w:ilvl w:val="0"/>
          <w:numId w:val="48"/>
        </w:numPr>
      </w:pPr>
      <w:r w:rsidRPr="00A90C64">
        <w:t>Gå til Hoved-menyen.</w:t>
      </w:r>
    </w:p>
    <w:p w14:paraId="648BECB1" w14:textId="378E3185" w:rsidR="00CF39E9" w:rsidRPr="00A90C64" w:rsidRDefault="00CF39E9" w:rsidP="004762FF">
      <w:pPr>
        <w:pStyle w:val="Brdtekst"/>
        <w:numPr>
          <w:ilvl w:val="0"/>
          <w:numId w:val="48"/>
        </w:numPr>
      </w:pPr>
      <w:r w:rsidRPr="00A90C64">
        <w:lastRenderedPageBreak/>
        <w:t xml:space="preserve">Velg </w:t>
      </w:r>
      <w:r w:rsidR="00E17D29" w:rsidRPr="00A90C64">
        <w:t>Innstillinger</w:t>
      </w:r>
      <w:r w:rsidRPr="00A90C64">
        <w:t>.</w:t>
      </w:r>
    </w:p>
    <w:p w14:paraId="67041F23" w14:textId="77777777" w:rsidR="00CF39E9" w:rsidRPr="00A90C64" w:rsidRDefault="00CF39E9" w:rsidP="004762FF">
      <w:pPr>
        <w:pStyle w:val="Brdtekst"/>
        <w:numPr>
          <w:ilvl w:val="0"/>
          <w:numId w:val="48"/>
        </w:numPr>
      </w:pPr>
      <w:r w:rsidRPr="00A90C64">
        <w:t>Trykk ENTER.</w:t>
      </w:r>
    </w:p>
    <w:p w14:paraId="242B5D94" w14:textId="77777777" w:rsidR="00CF39E9" w:rsidRPr="00A90C64" w:rsidRDefault="00CF39E9" w:rsidP="004762FF">
      <w:pPr>
        <w:pStyle w:val="Brdtekst"/>
        <w:numPr>
          <w:ilvl w:val="0"/>
          <w:numId w:val="48"/>
        </w:numPr>
      </w:pPr>
      <w:r w:rsidRPr="00A90C64">
        <w:t>Gå til Programvareoppdatering.</w:t>
      </w:r>
    </w:p>
    <w:p w14:paraId="2EB1C4C4" w14:textId="77777777" w:rsidR="00CF39E9" w:rsidRPr="00A90C64" w:rsidRDefault="00CF39E9" w:rsidP="004762FF">
      <w:pPr>
        <w:pStyle w:val="Brdtekst"/>
        <w:numPr>
          <w:ilvl w:val="0"/>
          <w:numId w:val="48"/>
        </w:numPr>
      </w:pPr>
      <w:r w:rsidRPr="00A90C64">
        <w:t>Trykk ENTER.</w:t>
      </w:r>
    </w:p>
    <w:p w14:paraId="74D67069" w14:textId="77777777" w:rsidR="00CF39E9" w:rsidRPr="00A90C64" w:rsidRDefault="00CF39E9" w:rsidP="004762FF">
      <w:pPr>
        <w:pStyle w:val="Brdtekst"/>
        <w:numPr>
          <w:ilvl w:val="0"/>
          <w:numId w:val="48"/>
        </w:numPr>
      </w:pPr>
      <w:r w:rsidRPr="00A90C64">
        <w:t>Velg Automatisk kontroll av oppdateringer.</w:t>
      </w:r>
    </w:p>
    <w:p w14:paraId="61A36AD9" w14:textId="77777777" w:rsidR="00CF39E9" w:rsidRPr="00A90C64" w:rsidRDefault="00CF39E9" w:rsidP="004762FF">
      <w:pPr>
        <w:pStyle w:val="Brdtekst"/>
        <w:numPr>
          <w:ilvl w:val="0"/>
          <w:numId w:val="48"/>
        </w:numPr>
      </w:pPr>
      <w:r w:rsidRPr="00A90C64">
        <w:t>Trykk ENTER for å aktivere/deaktivere funksjonen.</w:t>
      </w:r>
    </w:p>
    <w:p w14:paraId="5546E6AA" w14:textId="77777777" w:rsidR="00CF39E9" w:rsidRPr="00A90C64" w:rsidRDefault="00CF39E9" w:rsidP="00CF39E9">
      <w:pPr>
        <w:pStyle w:val="Brdtekst"/>
      </w:pPr>
      <w:r w:rsidRPr="00A90C64">
        <w:t>Vær oppmerksom på at når den er aktivert, vil Brailliant sjekke hver 23.</w:t>
      </w:r>
    </w:p>
    <w:p w14:paraId="45C9E0DE" w14:textId="745272AA" w:rsidR="00646BBF" w:rsidRPr="00A90C64" w:rsidRDefault="00646BBF" w:rsidP="009C6355">
      <w:pPr>
        <w:pStyle w:val="Overskrift1"/>
        <w:numPr>
          <w:ilvl w:val="0"/>
          <w:numId w:val="66"/>
        </w:numPr>
      </w:pPr>
      <w:bookmarkStart w:id="431" w:name="_Toc67304798"/>
      <w:bookmarkStart w:id="432" w:name="_Toc67304799"/>
      <w:bookmarkStart w:id="433" w:name="_Toc67304800"/>
      <w:bookmarkStart w:id="434" w:name="_Toc67304801"/>
      <w:bookmarkStart w:id="435" w:name="_Toc67304802"/>
      <w:bookmarkStart w:id="436" w:name="_Toc67304803"/>
      <w:bookmarkStart w:id="437" w:name="_Toc67304804"/>
      <w:bookmarkStart w:id="438" w:name="_Toc67304805"/>
      <w:bookmarkStart w:id="439" w:name="_Toc67304806"/>
      <w:bookmarkStart w:id="440" w:name="_Toc67304807"/>
      <w:bookmarkStart w:id="441" w:name="_Toc67304808"/>
      <w:bookmarkStart w:id="442" w:name="_Refd18e3230"/>
      <w:bookmarkStart w:id="443" w:name="_Tocd18e3230"/>
      <w:bookmarkStart w:id="444" w:name="_Toc161145886"/>
      <w:bookmarkEnd w:id="431"/>
      <w:bookmarkEnd w:id="432"/>
      <w:bookmarkEnd w:id="433"/>
      <w:bookmarkEnd w:id="434"/>
      <w:bookmarkEnd w:id="435"/>
      <w:bookmarkEnd w:id="436"/>
      <w:bookmarkEnd w:id="437"/>
      <w:bookmarkEnd w:id="438"/>
      <w:bookmarkEnd w:id="439"/>
      <w:bookmarkEnd w:id="440"/>
      <w:bookmarkEnd w:id="441"/>
      <w:r w:rsidRPr="00A90C64">
        <w:t>Kundestøtte</w:t>
      </w:r>
      <w:bookmarkEnd w:id="442"/>
      <w:bookmarkEnd w:id="443"/>
      <w:bookmarkEnd w:id="444"/>
    </w:p>
    <w:p w14:paraId="0710FC46" w14:textId="77777777" w:rsidR="00907A80" w:rsidRPr="00A90C64" w:rsidRDefault="00907A80" w:rsidP="00907A80">
      <w:r w:rsidRPr="00A90C64">
        <w:t xml:space="preserve">For kundestøtte, vennligst kontakt HumanWare-kontoret nærmest deg eller besøk nettstedet vårt på: </w:t>
      </w:r>
      <w:bookmarkStart w:id="445" w:name="humanware"/>
      <w:bookmarkEnd w:id="445"/>
      <w:r w:rsidR="00936A55" w:rsidRPr="00A90C64">
        <w:fldChar w:fldCharType="begin"/>
      </w:r>
      <w:r w:rsidR="00936A55" w:rsidRPr="00A90C64">
        <w:instrText xml:space="preserve"> HYPERLINK "http://www.humanware.com/support" </w:instrText>
      </w:r>
      <w:r w:rsidR="00936A55" w:rsidRPr="00A90C64">
        <w:fldChar w:fldCharType="separate"/>
      </w:r>
      <w:r w:rsidRPr="00A90C64">
        <w:rPr>
          <w:rStyle w:val="Hyperkobling"/>
        </w:rPr>
        <w:t>www.humanware.com/support</w:t>
      </w:r>
      <w:r w:rsidR="00936A55" w:rsidRPr="00A90C64">
        <w:rPr>
          <w:rStyle w:val="Hyperkobling"/>
        </w:rPr>
        <w:fldChar w:fldCharType="end"/>
      </w:r>
    </w:p>
    <w:p w14:paraId="31AAAC7F" w14:textId="77777777" w:rsidR="00907A80" w:rsidRPr="0003005B" w:rsidRDefault="00907A80" w:rsidP="00907A80">
      <w:r w:rsidRPr="0003005B">
        <w:t xml:space="preserve">Globalt: </w:t>
      </w:r>
      <w:hyperlink r:id="rId15" w:history="1">
        <w:r w:rsidRPr="0003005B">
          <w:rPr>
            <w:rStyle w:val="Hyperkobling"/>
          </w:rPr>
          <w:t>support@humanware.com</w:t>
        </w:r>
      </w:hyperlink>
    </w:p>
    <w:p w14:paraId="7BA85E46" w14:textId="77777777" w:rsidR="00907A80" w:rsidRPr="0003005B" w:rsidRDefault="00907A80" w:rsidP="00907A80">
      <w:r w:rsidRPr="0003005B">
        <w:t>Nord-Amerika: 1 800 722-3393</w:t>
      </w:r>
      <w:r w:rsidRPr="0003005B">
        <w:br/>
      </w:r>
      <w:hyperlink r:id="rId16" w:history="1">
        <w:r w:rsidRPr="0003005B">
          <w:rPr>
            <w:rStyle w:val="Hyperkobling"/>
          </w:rPr>
          <w:t>us.support@humanware.com</w:t>
        </w:r>
      </w:hyperlink>
    </w:p>
    <w:p w14:paraId="053590FB" w14:textId="77777777" w:rsidR="00907A80" w:rsidRPr="00C2481D" w:rsidRDefault="00907A80" w:rsidP="00907A80">
      <w:pPr>
        <w:rPr>
          <w:lang w:val="en-GB"/>
        </w:rPr>
      </w:pPr>
      <w:r w:rsidRPr="00C2481D">
        <w:rPr>
          <w:lang w:val="en-GB"/>
        </w:rPr>
        <w:t>Europa: (0044) 1933 415 800</w:t>
      </w:r>
      <w:r w:rsidRPr="00C2481D">
        <w:rPr>
          <w:lang w:val="en-GB"/>
        </w:rPr>
        <w:br/>
      </w:r>
      <w:hyperlink r:id="rId17" w:history="1">
        <w:r w:rsidRPr="00C2481D">
          <w:rPr>
            <w:rStyle w:val="Hyperkobling"/>
            <w:lang w:val="en-GB"/>
          </w:rPr>
          <w:t>eu.support@humanware.com</w:t>
        </w:r>
      </w:hyperlink>
    </w:p>
    <w:p w14:paraId="73078FDF" w14:textId="77777777" w:rsidR="00907A80" w:rsidRPr="00C2481D" w:rsidRDefault="00907A80" w:rsidP="00907A80">
      <w:pPr>
        <w:rPr>
          <w:lang w:val="en-GB"/>
        </w:rPr>
      </w:pPr>
      <w:r w:rsidRPr="00C2481D">
        <w:rPr>
          <w:lang w:val="en-GB"/>
        </w:rPr>
        <w:t>Australia / Asia: (02) 9686 2600</w:t>
      </w:r>
      <w:r w:rsidRPr="00C2481D">
        <w:rPr>
          <w:lang w:val="en-GB"/>
        </w:rPr>
        <w:br/>
      </w:r>
      <w:hyperlink r:id="rId18" w:history="1">
        <w:r w:rsidRPr="00C2481D">
          <w:rPr>
            <w:rStyle w:val="Hyperkobling"/>
            <w:lang w:val="en-GB"/>
          </w:rPr>
          <w:t>au.sales@humanware.com</w:t>
        </w:r>
      </w:hyperlink>
    </w:p>
    <w:p w14:paraId="5624364C" w14:textId="3147EDDA" w:rsidR="00181104" w:rsidRPr="00A90C64" w:rsidRDefault="00181104" w:rsidP="009C6355">
      <w:pPr>
        <w:pStyle w:val="Overskrift1"/>
        <w:numPr>
          <w:ilvl w:val="0"/>
          <w:numId w:val="66"/>
        </w:numPr>
      </w:pPr>
      <w:bookmarkStart w:id="446" w:name="_Toc477772532"/>
      <w:bookmarkStart w:id="447" w:name="_Toc403987875"/>
      <w:bookmarkStart w:id="448" w:name="_Toc161145887"/>
      <w:r w:rsidRPr="00A90C64">
        <w:rPr>
          <w:rStyle w:val="normaltextrun"/>
        </w:rPr>
        <w:t>Merknad og attribusjoner for riktig varemerke</w:t>
      </w:r>
      <w:bookmarkEnd w:id="448"/>
    </w:p>
    <w:p w14:paraId="4BF44FB7" w14:textId="118415EE" w:rsidR="0071566A" w:rsidRPr="00A90C64" w:rsidRDefault="00181104" w:rsidP="00181104">
      <w:pPr>
        <w:pStyle w:val="Brdtekst"/>
      </w:pPr>
      <w:proofErr w:type="spellStart"/>
      <w:r w:rsidRPr="00A90C64">
        <w:t>macOS</w:t>
      </w:r>
      <w:proofErr w:type="spellEnd"/>
      <w:r w:rsidRPr="00A90C64">
        <w:t xml:space="preserve"> er et registrert varemerke for Apple Inc.</w:t>
      </w:r>
    </w:p>
    <w:p w14:paraId="7F954FA2" w14:textId="4FBE2092" w:rsidR="00533AA9" w:rsidRPr="00A90C64" w:rsidRDefault="00533AA9" w:rsidP="00181104">
      <w:pPr>
        <w:pStyle w:val="Brdtekst"/>
      </w:pPr>
      <w:r w:rsidRPr="00A90C64">
        <w:t>JAWS er et registrert varemerke for Freedom Scientific, Inc. i USA og andre land.</w:t>
      </w:r>
    </w:p>
    <w:p w14:paraId="7BBF8529" w14:textId="7B9BD90D" w:rsidR="0017573B" w:rsidRPr="00A90C64" w:rsidRDefault="0017573B" w:rsidP="00181104">
      <w:pPr>
        <w:pStyle w:val="Brdtekst"/>
        <w:rPr>
          <w:rFonts w:cstheme="minorHAnsi"/>
          <w:color w:val="222222"/>
          <w:shd w:val="clear" w:color="auto" w:fill="FCFCFC"/>
        </w:rPr>
      </w:pPr>
      <w:proofErr w:type="spellStart"/>
      <w:r w:rsidRPr="00A90C64">
        <w:rPr>
          <w:color w:val="222222"/>
          <w:shd w:val="clear" w:color="auto" w:fill="FCFCFC"/>
        </w:rPr>
        <w:t>Bookshare</w:t>
      </w:r>
      <w:proofErr w:type="spellEnd"/>
      <w:r w:rsidRPr="00A90C64">
        <w:rPr>
          <w:color w:val="222222"/>
          <w:shd w:val="clear" w:color="auto" w:fill="FCFCFC"/>
        </w:rPr>
        <w:t xml:space="preserve">® er et registrert varemerke for </w:t>
      </w:r>
      <w:proofErr w:type="spellStart"/>
      <w:r w:rsidR="00FA299D" w:rsidRPr="00A90C64">
        <w:rPr>
          <w:shd w:val="clear" w:color="auto" w:fill="FCFCFC"/>
        </w:rPr>
        <w:t>Beneficent</w:t>
      </w:r>
      <w:proofErr w:type="spellEnd"/>
      <w:r w:rsidR="00FA299D" w:rsidRPr="00A90C64">
        <w:rPr>
          <w:shd w:val="clear" w:color="auto" w:fill="FCFCFC"/>
        </w:rPr>
        <w:t xml:space="preserve"> Technology, Inc.</w:t>
      </w:r>
    </w:p>
    <w:p w14:paraId="1B67AED2" w14:textId="5B24BD12" w:rsidR="0071566A" w:rsidRPr="00A90C64" w:rsidRDefault="0071566A" w:rsidP="00181104">
      <w:pPr>
        <w:pStyle w:val="Brdtekst"/>
        <w:rPr>
          <w:rFonts w:cstheme="minorHAnsi"/>
        </w:rPr>
      </w:pPr>
      <w:r w:rsidRPr="00A90C64">
        <w:rPr>
          <w:color w:val="222222"/>
          <w:shd w:val="clear" w:color="auto" w:fill="FCFCFC"/>
        </w:rPr>
        <w:t xml:space="preserve">NFB </w:t>
      </w:r>
      <w:proofErr w:type="spellStart"/>
      <w:r w:rsidRPr="00A90C64">
        <w:rPr>
          <w:color w:val="222222"/>
          <w:shd w:val="clear" w:color="auto" w:fill="FCFCFC"/>
        </w:rPr>
        <w:t>Newsline</w:t>
      </w:r>
      <w:proofErr w:type="spellEnd"/>
      <w:r w:rsidRPr="00A90C64">
        <w:rPr>
          <w:color w:val="222222"/>
          <w:shd w:val="clear" w:color="auto" w:fill="FCFCFC"/>
        </w:rPr>
        <w:t xml:space="preserve"> er et registrert varemerke for National </w:t>
      </w:r>
      <w:proofErr w:type="spellStart"/>
      <w:r w:rsidRPr="00A90C64">
        <w:rPr>
          <w:color w:val="222222"/>
          <w:shd w:val="clear" w:color="auto" w:fill="FCFCFC"/>
        </w:rPr>
        <w:t>Federation</w:t>
      </w:r>
      <w:proofErr w:type="spellEnd"/>
      <w:r w:rsidRPr="00A90C64">
        <w:rPr>
          <w:color w:val="222222"/>
          <w:shd w:val="clear" w:color="auto" w:fill="FCFCFC"/>
        </w:rPr>
        <w:t xml:space="preserve"> </w:t>
      </w:r>
      <w:proofErr w:type="spellStart"/>
      <w:r w:rsidRPr="00A90C64">
        <w:rPr>
          <w:color w:val="222222"/>
          <w:shd w:val="clear" w:color="auto" w:fill="FCFCFC"/>
        </w:rPr>
        <w:t>of</w:t>
      </w:r>
      <w:proofErr w:type="spellEnd"/>
      <w:r w:rsidRPr="00A90C64">
        <w:rPr>
          <w:color w:val="222222"/>
          <w:shd w:val="clear" w:color="auto" w:fill="FCFCFC"/>
        </w:rPr>
        <w:t xml:space="preserve"> </w:t>
      </w:r>
      <w:proofErr w:type="spellStart"/>
      <w:r w:rsidRPr="00A90C64">
        <w:rPr>
          <w:color w:val="222222"/>
          <w:shd w:val="clear" w:color="auto" w:fill="FCFCFC"/>
        </w:rPr>
        <w:t>the</w:t>
      </w:r>
      <w:proofErr w:type="spellEnd"/>
      <w:r w:rsidRPr="00A90C64">
        <w:rPr>
          <w:color w:val="222222"/>
          <w:shd w:val="clear" w:color="auto" w:fill="FCFCFC"/>
        </w:rPr>
        <w:t xml:space="preserve"> Blind</w:t>
      </w:r>
    </w:p>
    <w:p w14:paraId="1426836D" w14:textId="757CF64D" w:rsidR="00181104" w:rsidRPr="00A90C64" w:rsidRDefault="00181104" w:rsidP="00181104">
      <w:pPr>
        <w:pStyle w:val="Brdtekst"/>
      </w:pPr>
      <w:r w:rsidRPr="00A90C64">
        <w:t>Bluetooth er et registrert varemerke for Bluetooth SIG, Inc.</w:t>
      </w:r>
    </w:p>
    <w:p w14:paraId="2C2FF9B9" w14:textId="77777777" w:rsidR="00181104" w:rsidRPr="00A90C64" w:rsidRDefault="00181104" w:rsidP="00181104">
      <w:pPr>
        <w:pStyle w:val="Brdtekst"/>
      </w:pPr>
      <w:r w:rsidRPr="00A90C64">
        <w:t>IOS er et varemerke eller registrert varemerke for Cisco i USA og andre land og brukes under lisens.</w:t>
      </w:r>
    </w:p>
    <w:p w14:paraId="20793427" w14:textId="074B3236" w:rsidR="00533AA9" w:rsidRPr="00A90C64" w:rsidRDefault="00533AA9" w:rsidP="00181104">
      <w:pPr>
        <w:pStyle w:val="Brdtekst"/>
      </w:pPr>
      <w:r w:rsidRPr="00A90C64">
        <w:t>Alle andre varemerker tilhører sine respektive eiere.</w:t>
      </w:r>
    </w:p>
    <w:p w14:paraId="5B1184C5" w14:textId="6A4E2C3F" w:rsidR="00646BBF" w:rsidRPr="00A90C64" w:rsidRDefault="00646BBF" w:rsidP="009C6355">
      <w:pPr>
        <w:pStyle w:val="Overskrift1"/>
        <w:numPr>
          <w:ilvl w:val="0"/>
          <w:numId w:val="66"/>
        </w:numPr>
        <w:ind w:left="357" w:hanging="357"/>
      </w:pPr>
      <w:bookmarkStart w:id="449" w:name="_Toc161145888"/>
      <w:r w:rsidRPr="00A90C64">
        <w:t>Lisensavtale for sluttbrukere</w:t>
      </w:r>
      <w:bookmarkEnd w:id="446"/>
      <w:bookmarkEnd w:id="447"/>
      <w:bookmarkEnd w:id="449"/>
    </w:p>
    <w:p w14:paraId="4A1F5C9F" w14:textId="6286857C" w:rsidR="00646BBF" w:rsidRPr="00A90C64" w:rsidRDefault="00646BBF" w:rsidP="00646BBF">
      <w:pPr>
        <w:rPr>
          <w:sz w:val="20"/>
          <w:szCs w:val="20"/>
          <w:lang w:eastAsia="fr-CA"/>
        </w:rPr>
      </w:pPr>
      <w:r w:rsidRPr="00A90C64">
        <w:t>Ved å bruke dette produktet (Brailliant BI 20X) godtar du følgende minimumsvilkår:</w:t>
      </w:r>
    </w:p>
    <w:p w14:paraId="30311E8C" w14:textId="77777777" w:rsidR="00646BBF" w:rsidRPr="00A90C64" w:rsidRDefault="00646BBF" w:rsidP="00D24B70">
      <w:pPr>
        <w:numPr>
          <w:ilvl w:val="3"/>
          <w:numId w:val="3"/>
        </w:numPr>
        <w:snapToGrid w:val="0"/>
        <w:rPr>
          <w:rFonts w:eastAsia="Times New Roman"/>
          <w:lang w:eastAsia="fr-CA"/>
        </w:rPr>
      </w:pPr>
      <w:r w:rsidRPr="00A90C64">
        <w:rPr>
          <w:u w:val="single"/>
        </w:rPr>
        <w:lastRenderedPageBreak/>
        <w:t>Lisenstildeling</w:t>
      </w:r>
      <w:r w:rsidRPr="00A90C64">
        <w:t>. HumanWare gir sluttbrukeren en ikke-eksklusiv, ikke-overførbar rettighet og lisens til å bruke programvaren på dette produktet.</w:t>
      </w:r>
    </w:p>
    <w:p w14:paraId="676DB214" w14:textId="77777777" w:rsidR="00646BBF" w:rsidRPr="00A90C64" w:rsidRDefault="00646BBF" w:rsidP="00D24B70">
      <w:pPr>
        <w:numPr>
          <w:ilvl w:val="3"/>
          <w:numId w:val="3"/>
        </w:numPr>
        <w:snapToGrid w:val="0"/>
        <w:rPr>
          <w:rFonts w:eastAsia="Times New Roman"/>
          <w:lang w:eastAsia="fr-FR"/>
        </w:rPr>
      </w:pPr>
      <w:r w:rsidRPr="00A90C64">
        <w:rPr>
          <w:u w:val="single"/>
        </w:rPr>
        <w:t>Eierskap til programvare</w:t>
      </w:r>
      <w:r w:rsidRPr="00A90C64">
        <w:t xml:space="preserve">. Sluttbrukeren erkjenner at HumanWare beholder alle tillatelser, titler og interesser i og til originalen, og eventuelle kopier, av programvare som er innlemmet i dette produktet. Sluttbrukeren samtykker i å ikke: endre, portere, oversette, </w:t>
      </w:r>
      <w:proofErr w:type="spellStart"/>
      <w:r w:rsidRPr="00A90C64">
        <w:t>dekompilere</w:t>
      </w:r>
      <w:proofErr w:type="spellEnd"/>
      <w:r w:rsidRPr="00A90C64">
        <w:t>, demontere, foreta omvendt utvikling eller offentliggjøre programvaren til dette produktet på noen måte.</w:t>
      </w:r>
    </w:p>
    <w:p w14:paraId="7655A592" w14:textId="2DFFD731" w:rsidR="00646BBF" w:rsidRPr="00A90C64" w:rsidRDefault="00646BBF" w:rsidP="009C6355">
      <w:pPr>
        <w:pStyle w:val="Overskrift1"/>
        <w:numPr>
          <w:ilvl w:val="0"/>
          <w:numId w:val="66"/>
        </w:numPr>
        <w:ind w:left="357" w:hanging="357"/>
      </w:pPr>
      <w:bookmarkStart w:id="450" w:name="_Refd18e3590"/>
      <w:bookmarkStart w:id="451" w:name="_Tocd18e3590"/>
      <w:bookmarkStart w:id="452" w:name="_Toc161145889"/>
      <w:r w:rsidRPr="00A90C64">
        <w:t>Garanti</w:t>
      </w:r>
      <w:bookmarkEnd w:id="450"/>
      <w:bookmarkEnd w:id="451"/>
      <w:bookmarkEnd w:id="452"/>
    </w:p>
    <w:p w14:paraId="4EBDB8FD" w14:textId="77777777" w:rsidR="00646BBF" w:rsidRPr="00A90C64" w:rsidRDefault="00646BBF" w:rsidP="00646BBF">
      <w:pPr>
        <w:pStyle w:val="Brdtekst"/>
        <w:rPr>
          <w:b/>
          <w:bCs/>
        </w:rPr>
      </w:pPr>
      <w:r w:rsidRPr="00A90C64">
        <w:rPr>
          <w:b/>
        </w:rPr>
        <w:t>Produsentgaranti</w:t>
      </w:r>
    </w:p>
    <w:p w14:paraId="60B88B61" w14:textId="5977B4B9" w:rsidR="00493E23" w:rsidRPr="00A90C64" w:rsidRDefault="00493E23" w:rsidP="00493E23">
      <w:pPr>
        <w:rPr>
          <w:rFonts w:ascii="Arial" w:hAnsi="Arial" w:cs="Arial"/>
          <w:color w:val="000000"/>
          <w:sz w:val="20"/>
          <w:szCs w:val="20"/>
        </w:rPr>
      </w:pPr>
      <w:r w:rsidRPr="00A90C64">
        <w:rPr>
          <w:color w:val="000000"/>
        </w:rPr>
        <w:t>Denne enheten er et produkt av høy kvalitet, bygget og pakket med forsiktighet. Alle enheter og komponenter er garantert mot driftsfeil i 2 år for alle land.</w:t>
      </w:r>
    </w:p>
    <w:p w14:paraId="22C804FF" w14:textId="77777777" w:rsidR="00646BBF" w:rsidRPr="00A90C64" w:rsidRDefault="00646BBF" w:rsidP="00493E23">
      <w:pPr>
        <w:rPr>
          <w:rFonts w:ascii="Arial" w:hAnsi="Arial" w:cs="Arial"/>
          <w:color w:val="000000"/>
          <w:sz w:val="20"/>
          <w:szCs w:val="20"/>
        </w:rPr>
      </w:pPr>
      <w:r w:rsidRPr="00A90C64">
        <w:rPr>
          <w:color w:val="000000"/>
        </w:rPr>
        <w:t>Garantien dekker alle deler (unntatt batteri) og arbeid. Hvis det skulle oppstå feil, ta kontakt med din lokale distributør eller produsentens tekniske assistanselinje.</w:t>
      </w:r>
    </w:p>
    <w:p w14:paraId="03C693A1" w14:textId="7C0B8AFC" w:rsidR="00646BBF" w:rsidRPr="00A90C64" w:rsidRDefault="00646BBF" w:rsidP="00493E23">
      <w:pPr>
        <w:rPr>
          <w:rFonts w:ascii="Arial" w:hAnsi="Arial" w:cs="Arial"/>
          <w:color w:val="000000"/>
          <w:sz w:val="20"/>
          <w:szCs w:val="20"/>
        </w:rPr>
      </w:pPr>
      <w:r w:rsidRPr="00A90C64">
        <w:rPr>
          <w:color w:val="000000"/>
        </w:rPr>
        <w:t>Merk: Garantivilkår kan endres med jevne mellomrom, vennligst se vår hjemmeside for den nyeste informasjonen.</w:t>
      </w:r>
    </w:p>
    <w:p w14:paraId="741A448D" w14:textId="77777777" w:rsidR="00646BBF" w:rsidRPr="00A90C64" w:rsidRDefault="00646BBF" w:rsidP="00493E23">
      <w:pPr>
        <w:rPr>
          <w:rFonts w:ascii="Arial" w:hAnsi="Arial" w:cs="Arial"/>
          <w:color w:val="000000"/>
          <w:sz w:val="20"/>
          <w:szCs w:val="20"/>
        </w:rPr>
      </w:pPr>
      <w:r w:rsidRPr="00A90C64">
        <w:rPr>
          <w:b/>
          <w:color w:val="000000"/>
        </w:rPr>
        <w:t>Betingelser og begrensninger:</w:t>
      </w:r>
    </w:p>
    <w:p w14:paraId="507325F6" w14:textId="1A63953B" w:rsidR="00493E23" w:rsidRPr="00A90C64" w:rsidRDefault="00493E23" w:rsidP="00493E23">
      <w:pPr>
        <w:rPr>
          <w:rFonts w:ascii="Arial" w:hAnsi="Arial" w:cs="Arial"/>
          <w:color w:val="000000"/>
          <w:sz w:val="20"/>
          <w:szCs w:val="20"/>
        </w:rPr>
      </w:pPr>
      <w:r w:rsidRPr="00A90C64">
        <w:rPr>
          <w:color w:val="000000"/>
        </w:rPr>
        <w:t>Oppbevar kjøpsbrevet på et trygt sted, da det kan være nødvendig for en garantireparasjon eller erstatning. Behold originalen. Hvis enheten må returneres, bruk originalemballasjen. Denne garantien gjelder for alle tilfeller der skaden ikke er et resultat av uriktig bruk, mishandling, uaktsomhet eller Guds handlinger.</w:t>
      </w:r>
    </w:p>
    <w:p w14:paraId="6C84341E" w14:textId="77777777" w:rsidR="00493E23" w:rsidRPr="00A90C64" w:rsidRDefault="00493E23" w:rsidP="00493E23">
      <w:pPr>
        <w:rPr>
          <w:rFonts w:ascii="Arial" w:hAnsi="Arial" w:cs="Arial"/>
          <w:color w:val="000000"/>
          <w:sz w:val="20"/>
          <w:szCs w:val="20"/>
        </w:rPr>
      </w:pPr>
      <w:r w:rsidRPr="00A90C64">
        <w:rPr>
          <w:b/>
          <w:color w:val="000000"/>
        </w:rPr>
        <w:t>Nord-Amerika:</w:t>
      </w:r>
      <w:r w:rsidRPr="00A90C64">
        <w:rPr>
          <w:color w:val="000000"/>
        </w:rPr>
        <w:t xml:space="preserve"> I tillegg til garantien kan du også kjøpe en servicekontrakt for å forlenge dekningen i ett år og også dra nytte av rengjøringstjenesten. Vennligst se vår nettside: </w:t>
      </w:r>
      <w:hyperlink r:id="rId19" w:history="1">
        <w:r w:rsidRPr="00A90C64">
          <w:rPr>
            <w:rStyle w:val="Hyperkobling"/>
            <w:color w:val="800080"/>
          </w:rPr>
          <w:t>http://www.humanware.com/</w:t>
        </w:r>
      </w:hyperlink>
    </w:p>
    <w:p w14:paraId="26D0565D" w14:textId="77777777" w:rsidR="00493E23" w:rsidRPr="00A90C64" w:rsidRDefault="00493E23" w:rsidP="00493E23">
      <w:pPr>
        <w:rPr>
          <w:rFonts w:ascii="Arial" w:hAnsi="Arial" w:cs="Arial"/>
          <w:color w:val="000000"/>
          <w:sz w:val="20"/>
          <w:szCs w:val="20"/>
        </w:rPr>
      </w:pPr>
      <w:r w:rsidRPr="00A90C64">
        <w:rPr>
          <w:color w:val="000000"/>
        </w:rPr>
        <w:t xml:space="preserve">Eller kontakt oss på e-post </w:t>
      </w:r>
      <w:hyperlink r:id="rId20" w:history="1">
        <w:r w:rsidRPr="00A90C64">
          <w:rPr>
            <w:rStyle w:val="Hyperkobling"/>
            <w:color w:val="800080"/>
          </w:rPr>
          <w:t>på us.info@humanware.com</w:t>
        </w:r>
      </w:hyperlink>
      <w:r w:rsidRPr="00A90C64">
        <w:rPr>
          <w:color w:val="000000"/>
        </w:rPr>
        <w:t xml:space="preserve"> eller ring 1(800) 722-3393</w:t>
      </w:r>
    </w:p>
    <w:p w14:paraId="2AFECE26" w14:textId="0E7F5E5A" w:rsidR="00DA687F" w:rsidRPr="00A90C64" w:rsidRDefault="00DA687F">
      <w:pPr>
        <w:spacing w:after="160"/>
      </w:pPr>
      <w:r w:rsidRPr="00A90C64">
        <w:br w:type="page"/>
      </w:r>
    </w:p>
    <w:p w14:paraId="62DE6A80" w14:textId="77777777" w:rsidR="00DA687F" w:rsidRPr="00A90C64" w:rsidRDefault="00DA687F" w:rsidP="00DA687F">
      <w:pPr>
        <w:pStyle w:val="Overskrift1"/>
      </w:pPr>
      <w:bookmarkStart w:id="453" w:name="_Toc66876924"/>
      <w:bookmarkStart w:id="454" w:name="_Toc161145890"/>
      <w:r w:rsidRPr="00A90C64">
        <w:lastRenderedPageBreak/>
        <w:t>Tillegg A – Kommandosammendrag</w:t>
      </w:r>
      <w:bookmarkEnd w:id="453"/>
      <w:bookmarkEnd w:id="454"/>
    </w:p>
    <w:p w14:paraId="09A897D4" w14:textId="77777777" w:rsidR="00DA687F" w:rsidRPr="00A90C64" w:rsidRDefault="00DA687F" w:rsidP="00DA687F">
      <w:pPr>
        <w:pStyle w:val="Bildetekst"/>
        <w:keepNext/>
        <w:rPr>
          <w:rFonts w:ascii="Verdana" w:hAnsi="Verdana"/>
          <w:b/>
          <w:bCs/>
          <w:i w:val="0"/>
          <w:iCs w:val="0"/>
          <w:color w:val="auto"/>
          <w:sz w:val="22"/>
          <w:szCs w:val="22"/>
        </w:rPr>
      </w:pPr>
      <w:r w:rsidRPr="00A90C64">
        <w:rPr>
          <w:rStyle w:val="Sterk"/>
          <w:i w:val="0"/>
          <w:color w:val="auto"/>
          <w:sz w:val="22"/>
          <w:szCs w:val="22"/>
        </w:rPr>
        <w:t>Tabell for snarvei/tastekombinasjon</w:t>
      </w:r>
    </w:p>
    <w:tbl>
      <w:tblPr>
        <w:tblStyle w:val="Tabellrutenett"/>
        <w:tblW w:w="0" w:type="auto"/>
        <w:tblLook w:val="04A0" w:firstRow="1" w:lastRow="0" w:firstColumn="1" w:lastColumn="0" w:noHBand="0" w:noVBand="1"/>
        <w:tblDescription w:val="Tabell med to kolonner med overskrifter Handlings- og snarveis- eller tastekombinasjon"/>
      </w:tblPr>
      <w:tblGrid>
        <w:gridCol w:w="4045"/>
        <w:gridCol w:w="4585"/>
      </w:tblGrid>
      <w:tr w:rsidR="00DA687F" w:rsidRPr="00A90C64" w14:paraId="1DE94BCD" w14:textId="77777777" w:rsidTr="008E626A">
        <w:trPr>
          <w:trHeight w:val="432"/>
          <w:tblHeader/>
        </w:trPr>
        <w:tc>
          <w:tcPr>
            <w:tcW w:w="4045" w:type="dxa"/>
            <w:vAlign w:val="center"/>
          </w:tcPr>
          <w:p w14:paraId="23D56600" w14:textId="77777777" w:rsidR="00DA687F" w:rsidRPr="00A90C64" w:rsidRDefault="00DA687F" w:rsidP="008E626A">
            <w:pPr>
              <w:pStyle w:val="Brdtekst"/>
              <w:spacing w:after="0"/>
              <w:jc w:val="center"/>
              <w:rPr>
                <w:rStyle w:val="Sterk"/>
                <w:sz w:val="26"/>
                <w:szCs w:val="26"/>
              </w:rPr>
            </w:pPr>
            <w:r w:rsidRPr="00A90C64">
              <w:rPr>
                <w:rStyle w:val="Sterk"/>
                <w:sz w:val="26"/>
                <w:szCs w:val="26"/>
              </w:rPr>
              <w:t>Handling</w:t>
            </w:r>
          </w:p>
        </w:tc>
        <w:tc>
          <w:tcPr>
            <w:tcW w:w="4585" w:type="dxa"/>
            <w:vAlign w:val="center"/>
          </w:tcPr>
          <w:p w14:paraId="4CB6DA80" w14:textId="77777777" w:rsidR="00DA687F" w:rsidRPr="00A90C64" w:rsidRDefault="00DA687F" w:rsidP="008E626A">
            <w:pPr>
              <w:pStyle w:val="Brdtekst"/>
              <w:spacing w:after="0"/>
              <w:jc w:val="center"/>
              <w:rPr>
                <w:rStyle w:val="Sterk"/>
                <w:sz w:val="26"/>
                <w:szCs w:val="26"/>
              </w:rPr>
            </w:pPr>
            <w:r w:rsidRPr="00A90C64">
              <w:rPr>
                <w:rStyle w:val="Sterk"/>
                <w:sz w:val="26"/>
                <w:szCs w:val="26"/>
              </w:rPr>
              <w:t>Snarvei eller tastekombinasjon</w:t>
            </w:r>
          </w:p>
        </w:tc>
      </w:tr>
      <w:tr w:rsidR="00DA687F" w:rsidRPr="00A90C64" w14:paraId="4B79568B" w14:textId="77777777" w:rsidTr="008E626A">
        <w:trPr>
          <w:trHeight w:val="360"/>
        </w:trPr>
        <w:tc>
          <w:tcPr>
            <w:tcW w:w="4045" w:type="dxa"/>
            <w:vAlign w:val="center"/>
          </w:tcPr>
          <w:p w14:paraId="1A0DAF26" w14:textId="77777777" w:rsidR="00DA687F" w:rsidRPr="00A90C64" w:rsidRDefault="00DA687F" w:rsidP="008E626A">
            <w:pPr>
              <w:pStyle w:val="Brdtekst"/>
              <w:spacing w:after="0"/>
            </w:pPr>
            <w:r w:rsidRPr="00A90C64">
              <w:t>Aktiver merket element</w:t>
            </w:r>
          </w:p>
        </w:tc>
        <w:tc>
          <w:tcPr>
            <w:tcW w:w="4585" w:type="dxa"/>
            <w:vAlign w:val="center"/>
          </w:tcPr>
          <w:p w14:paraId="1A04F6B6" w14:textId="10FEB83A" w:rsidR="00DA687F" w:rsidRPr="00A90C64" w:rsidRDefault="005B6ABC" w:rsidP="008E626A">
            <w:pPr>
              <w:pStyle w:val="Brdtekst"/>
              <w:spacing w:after="0"/>
              <w:rPr>
                <w:highlight w:val="yellow"/>
              </w:rPr>
            </w:pPr>
            <w:r w:rsidRPr="00A90C64">
              <w:t>Enter</w:t>
            </w:r>
            <w:r w:rsidR="00DA687F" w:rsidRPr="00A90C64">
              <w:t xml:space="preserve"> eller </w:t>
            </w:r>
            <w:r w:rsidR="000F16D7" w:rsidRPr="00A90C64">
              <w:t>markørhenter</w:t>
            </w:r>
          </w:p>
        </w:tc>
      </w:tr>
      <w:tr w:rsidR="00DA687F" w:rsidRPr="00A90C64" w14:paraId="40164EBB" w14:textId="77777777" w:rsidTr="008E626A">
        <w:trPr>
          <w:trHeight w:val="360"/>
        </w:trPr>
        <w:tc>
          <w:tcPr>
            <w:tcW w:w="4045" w:type="dxa"/>
            <w:vAlign w:val="center"/>
          </w:tcPr>
          <w:p w14:paraId="08F9F5B4" w14:textId="77777777" w:rsidR="00DA687F" w:rsidRPr="00A90C64" w:rsidRDefault="00DA687F" w:rsidP="008E626A">
            <w:pPr>
              <w:pStyle w:val="Brdtekst"/>
              <w:spacing w:after="0"/>
            </w:pPr>
            <w:r w:rsidRPr="00A90C64">
              <w:t>Flukt eller tilbake</w:t>
            </w:r>
          </w:p>
        </w:tc>
        <w:tc>
          <w:tcPr>
            <w:tcW w:w="4585" w:type="dxa"/>
            <w:vAlign w:val="center"/>
          </w:tcPr>
          <w:p w14:paraId="7853C0BF" w14:textId="77777777" w:rsidR="00DA687F" w:rsidRPr="00A90C64" w:rsidRDefault="00DA687F" w:rsidP="008E626A">
            <w:pPr>
              <w:pStyle w:val="Brdtekst"/>
              <w:spacing w:after="0"/>
            </w:pPr>
            <w:r w:rsidRPr="00A90C64">
              <w:t>Mellomrom + E</w:t>
            </w:r>
          </w:p>
        </w:tc>
      </w:tr>
      <w:tr w:rsidR="00DA687F" w:rsidRPr="00A90C64" w14:paraId="653A67B5" w14:textId="77777777" w:rsidTr="008E626A">
        <w:trPr>
          <w:trHeight w:val="360"/>
        </w:trPr>
        <w:tc>
          <w:tcPr>
            <w:tcW w:w="4045" w:type="dxa"/>
            <w:vAlign w:val="center"/>
          </w:tcPr>
          <w:p w14:paraId="32D732C7" w14:textId="77777777" w:rsidR="00DA687F" w:rsidRPr="00A90C64" w:rsidRDefault="00DA687F" w:rsidP="008E626A">
            <w:pPr>
              <w:pStyle w:val="Brdtekst"/>
              <w:spacing w:after="0"/>
            </w:pPr>
            <w:r w:rsidRPr="00A90C64">
              <w:t>Forrige element</w:t>
            </w:r>
          </w:p>
        </w:tc>
        <w:tc>
          <w:tcPr>
            <w:tcW w:w="4585" w:type="dxa"/>
            <w:vAlign w:val="center"/>
          </w:tcPr>
          <w:p w14:paraId="04C3C3C7" w14:textId="2B6F4F3F" w:rsidR="00DA687F" w:rsidRPr="00A90C64" w:rsidRDefault="00DA687F" w:rsidP="008E626A">
            <w:pPr>
              <w:pStyle w:val="Brdtekst"/>
              <w:spacing w:after="0"/>
            </w:pPr>
            <w:r w:rsidRPr="00A90C64">
              <w:t>Forrige tommeltast eller Mellomrom + Punkt 1</w:t>
            </w:r>
          </w:p>
        </w:tc>
      </w:tr>
      <w:tr w:rsidR="00DA687F" w:rsidRPr="00A90C64" w14:paraId="7CAFB10C" w14:textId="77777777" w:rsidTr="008E626A">
        <w:trPr>
          <w:trHeight w:val="360"/>
        </w:trPr>
        <w:tc>
          <w:tcPr>
            <w:tcW w:w="4045" w:type="dxa"/>
            <w:vAlign w:val="center"/>
          </w:tcPr>
          <w:p w14:paraId="0CA9705C" w14:textId="77777777" w:rsidR="00DA687F" w:rsidRPr="00A90C64" w:rsidRDefault="00DA687F" w:rsidP="008E626A">
            <w:pPr>
              <w:pStyle w:val="Brdtekst"/>
              <w:spacing w:after="0"/>
            </w:pPr>
            <w:r w:rsidRPr="00A90C64">
              <w:t>Neste element</w:t>
            </w:r>
          </w:p>
        </w:tc>
        <w:tc>
          <w:tcPr>
            <w:tcW w:w="4585" w:type="dxa"/>
            <w:vAlign w:val="center"/>
          </w:tcPr>
          <w:p w14:paraId="5B483896" w14:textId="683FE512" w:rsidR="00DA687F" w:rsidRPr="00A90C64" w:rsidRDefault="00DA687F" w:rsidP="008E626A">
            <w:pPr>
              <w:pStyle w:val="Brdtekst"/>
              <w:spacing w:after="0"/>
            </w:pPr>
            <w:r w:rsidRPr="00A90C64">
              <w:t>Neste tommeltast eller Mellomrom + Punkt 4</w:t>
            </w:r>
          </w:p>
        </w:tc>
      </w:tr>
      <w:tr w:rsidR="00DA687F" w:rsidRPr="00A90C64" w14:paraId="5A179DFB" w14:textId="77777777" w:rsidTr="008E626A">
        <w:trPr>
          <w:trHeight w:val="360"/>
        </w:trPr>
        <w:tc>
          <w:tcPr>
            <w:tcW w:w="4045" w:type="dxa"/>
            <w:vAlign w:val="center"/>
          </w:tcPr>
          <w:p w14:paraId="7B282266" w14:textId="77777777" w:rsidR="00DA687F" w:rsidRPr="00A90C64" w:rsidRDefault="00DA687F" w:rsidP="008E626A">
            <w:pPr>
              <w:pStyle w:val="Brdtekst"/>
              <w:spacing w:after="0"/>
            </w:pPr>
            <w:r w:rsidRPr="00A90C64">
              <w:t>Hoppe til et hvilket som helst element i en liste</w:t>
            </w:r>
          </w:p>
        </w:tc>
        <w:tc>
          <w:tcPr>
            <w:tcW w:w="4585" w:type="dxa"/>
            <w:vAlign w:val="center"/>
          </w:tcPr>
          <w:p w14:paraId="4DBCABCC" w14:textId="7E645CE3" w:rsidR="00DA687F" w:rsidRPr="00A90C64" w:rsidRDefault="00DA687F" w:rsidP="008E626A">
            <w:pPr>
              <w:pStyle w:val="Brdtekst"/>
              <w:spacing w:after="0"/>
            </w:pPr>
            <w:r w:rsidRPr="00A90C64">
              <w:t xml:space="preserve">Skriv inn den første bokstaven i elementet eller </w:t>
            </w:r>
            <w:r w:rsidR="005B6ABC" w:rsidRPr="00A90C64">
              <w:t>programmet</w:t>
            </w:r>
          </w:p>
        </w:tc>
      </w:tr>
      <w:tr w:rsidR="00DA687F" w:rsidRPr="00A90C64" w14:paraId="2D315DDA" w14:textId="77777777" w:rsidTr="008E626A">
        <w:trPr>
          <w:trHeight w:val="360"/>
        </w:trPr>
        <w:tc>
          <w:tcPr>
            <w:tcW w:w="4045" w:type="dxa"/>
            <w:vAlign w:val="center"/>
          </w:tcPr>
          <w:p w14:paraId="57147D19" w14:textId="77777777" w:rsidR="00DA687F" w:rsidRPr="00A90C64" w:rsidRDefault="00DA687F" w:rsidP="008E626A">
            <w:pPr>
              <w:pStyle w:val="Brdtekst"/>
              <w:spacing w:after="0"/>
            </w:pPr>
            <w:r w:rsidRPr="00A90C64">
              <w:t>Panorer mot venstre og høyre</w:t>
            </w:r>
          </w:p>
        </w:tc>
        <w:tc>
          <w:tcPr>
            <w:tcW w:w="4585" w:type="dxa"/>
            <w:vAlign w:val="center"/>
          </w:tcPr>
          <w:p w14:paraId="48101CE5" w14:textId="25ACFFE3" w:rsidR="00DA687F" w:rsidRPr="00A90C64" w:rsidRDefault="00DA687F" w:rsidP="008E626A">
            <w:pPr>
              <w:pStyle w:val="Brdtekst"/>
              <w:spacing w:after="0"/>
            </w:pPr>
            <w:r w:rsidRPr="00A90C64">
              <w:t>Venstre eller høyre tommeltast</w:t>
            </w:r>
          </w:p>
        </w:tc>
      </w:tr>
      <w:tr w:rsidR="00DA687F" w:rsidRPr="00A90C64" w14:paraId="0BDAB136" w14:textId="77777777" w:rsidTr="008E626A">
        <w:trPr>
          <w:trHeight w:val="360"/>
        </w:trPr>
        <w:tc>
          <w:tcPr>
            <w:tcW w:w="4045" w:type="dxa"/>
            <w:vAlign w:val="center"/>
          </w:tcPr>
          <w:p w14:paraId="59EA33CF" w14:textId="77777777" w:rsidR="00DA687F" w:rsidRPr="00A90C64" w:rsidRDefault="00DA687F" w:rsidP="008E626A">
            <w:pPr>
              <w:pStyle w:val="Brdtekst"/>
              <w:spacing w:after="0"/>
            </w:pPr>
            <w:r w:rsidRPr="00A90C64">
              <w:t>Gå til toppen</w:t>
            </w:r>
          </w:p>
        </w:tc>
        <w:tc>
          <w:tcPr>
            <w:tcW w:w="4585" w:type="dxa"/>
            <w:vAlign w:val="center"/>
          </w:tcPr>
          <w:p w14:paraId="08D26E36" w14:textId="5DC52F7E" w:rsidR="00DA687F" w:rsidRPr="00A90C64" w:rsidRDefault="00DA687F" w:rsidP="008E626A">
            <w:pPr>
              <w:pStyle w:val="Brdtekst"/>
              <w:spacing w:after="0"/>
            </w:pPr>
            <w:r w:rsidRPr="00A90C64">
              <w:t>Mellomrom + p</w:t>
            </w:r>
            <w:r w:rsidR="005B6ABC" w:rsidRPr="00A90C64">
              <w:t>unkt</w:t>
            </w:r>
            <w:r w:rsidRPr="00A90C64">
              <w:t xml:space="preserve"> 1-2-3</w:t>
            </w:r>
          </w:p>
        </w:tc>
      </w:tr>
      <w:tr w:rsidR="00DA687F" w:rsidRPr="00A90C64" w14:paraId="03E35616" w14:textId="77777777" w:rsidTr="008E626A">
        <w:trPr>
          <w:trHeight w:val="360"/>
        </w:trPr>
        <w:tc>
          <w:tcPr>
            <w:tcW w:w="4045" w:type="dxa"/>
            <w:vAlign w:val="center"/>
          </w:tcPr>
          <w:p w14:paraId="5FCD22CE" w14:textId="77777777" w:rsidR="00DA687F" w:rsidRPr="00A90C64" w:rsidRDefault="00DA687F" w:rsidP="008E626A">
            <w:pPr>
              <w:pStyle w:val="Brdtekst"/>
              <w:spacing w:after="0"/>
            </w:pPr>
            <w:r w:rsidRPr="00A90C64">
              <w:t>Gå til bunnen</w:t>
            </w:r>
          </w:p>
        </w:tc>
        <w:tc>
          <w:tcPr>
            <w:tcW w:w="4585" w:type="dxa"/>
            <w:vAlign w:val="center"/>
          </w:tcPr>
          <w:p w14:paraId="5BBD2FE5" w14:textId="6A935002" w:rsidR="00DA687F" w:rsidRPr="00A90C64" w:rsidRDefault="00DA687F" w:rsidP="008E626A">
            <w:pPr>
              <w:pStyle w:val="Brdtekst"/>
              <w:spacing w:after="0"/>
            </w:pPr>
            <w:r w:rsidRPr="00A90C64">
              <w:t>Mellomrom + P</w:t>
            </w:r>
            <w:r w:rsidR="005B6ABC" w:rsidRPr="00A90C64">
              <w:t>unkt</w:t>
            </w:r>
            <w:r w:rsidRPr="00A90C64">
              <w:t xml:space="preserve"> 4-5-6</w:t>
            </w:r>
          </w:p>
        </w:tc>
      </w:tr>
      <w:tr w:rsidR="00DA687F" w:rsidRPr="00A90C64" w14:paraId="155C42D9" w14:textId="77777777" w:rsidTr="008E626A">
        <w:trPr>
          <w:trHeight w:val="360"/>
        </w:trPr>
        <w:tc>
          <w:tcPr>
            <w:tcW w:w="4045" w:type="dxa"/>
            <w:vAlign w:val="center"/>
          </w:tcPr>
          <w:p w14:paraId="436A4111" w14:textId="5E2A0CB3" w:rsidR="00DA687F" w:rsidRPr="00A90C64" w:rsidRDefault="005B6ABC" w:rsidP="008E626A">
            <w:pPr>
              <w:pStyle w:val="Brdtekst"/>
              <w:spacing w:after="0"/>
            </w:pPr>
            <w:r w:rsidRPr="00A90C64">
              <w:t>Veksle mellom punkttabeller</w:t>
            </w:r>
          </w:p>
        </w:tc>
        <w:tc>
          <w:tcPr>
            <w:tcW w:w="4585" w:type="dxa"/>
            <w:vAlign w:val="center"/>
          </w:tcPr>
          <w:p w14:paraId="5E4EF00E" w14:textId="4B5A1AF3" w:rsidR="00DA687F" w:rsidRPr="00A90C64" w:rsidRDefault="005B6ABC" w:rsidP="008E626A">
            <w:pPr>
              <w:pStyle w:val="Brdtekst"/>
              <w:spacing w:after="0"/>
            </w:pPr>
            <w:r w:rsidRPr="00A90C64">
              <w:t>Slett bakover</w:t>
            </w:r>
            <w:r w:rsidR="00DA687F" w:rsidRPr="00A90C64">
              <w:t xml:space="preserve"> + G</w:t>
            </w:r>
          </w:p>
        </w:tc>
      </w:tr>
      <w:tr w:rsidR="00DA687F" w:rsidRPr="00A90C64" w14:paraId="1E97889C" w14:textId="77777777" w:rsidTr="008E626A">
        <w:trPr>
          <w:trHeight w:val="360"/>
        </w:trPr>
        <w:tc>
          <w:tcPr>
            <w:tcW w:w="4045" w:type="dxa"/>
            <w:vAlign w:val="center"/>
          </w:tcPr>
          <w:p w14:paraId="0F7D38AE" w14:textId="05536C79" w:rsidR="00DA687F" w:rsidRPr="00A90C64" w:rsidRDefault="00DA687F" w:rsidP="008E626A">
            <w:pPr>
              <w:pStyle w:val="Brdtekst"/>
              <w:spacing w:after="0"/>
            </w:pPr>
            <w:r w:rsidRPr="00A90C64">
              <w:t>Bytt språkprofil</w:t>
            </w:r>
          </w:p>
        </w:tc>
        <w:tc>
          <w:tcPr>
            <w:tcW w:w="4585" w:type="dxa"/>
            <w:vAlign w:val="center"/>
          </w:tcPr>
          <w:p w14:paraId="51F42761" w14:textId="40F186FF" w:rsidR="00DA687F" w:rsidRPr="00A90C64" w:rsidRDefault="005B6ABC" w:rsidP="008E626A">
            <w:pPr>
              <w:pStyle w:val="Brdtekst"/>
              <w:spacing w:after="0"/>
            </w:pPr>
            <w:r w:rsidRPr="00A90C64">
              <w:t>Enter</w:t>
            </w:r>
            <w:r w:rsidR="00DA687F" w:rsidRPr="00A90C64">
              <w:t xml:space="preserve"> + L</w:t>
            </w:r>
          </w:p>
        </w:tc>
      </w:tr>
      <w:tr w:rsidR="00DA687F" w:rsidRPr="00A90C64" w14:paraId="6FDBC330" w14:textId="77777777" w:rsidTr="008E626A">
        <w:trPr>
          <w:trHeight w:val="360"/>
        </w:trPr>
        <w:tc>
          <w:tcPr>
            <w:tcW w:w="4045" w:type="dxa"/>
            <w:vAlign w:val="center"/>
          </w:tcPr>
          <w:p w14:paraId="36609061" w14:textId="77777777" w:rsidR="00DA687F" w:rsidRPr="00A90C64" w:rsidRDefault="00DA687F" w:rsidP="008E626A">
            <w:pPr>
              <w:pStyle w:val="Brdtekst"/>
              <w:spacing w:after="0"/>
            </w:pPr>
            <w:r w:rsidRPr="00A90C64">
              <w:t>Batterinivå</w:t>
            </w:r>
          </w:p>
        </w:tc>
        <w:tc>
          <w:tcPr>
            <w:tcW w:w="4585" w:type="dxa"/>
            <w:vAlign w:val="center"/>
          </w:tcPr>
          <w:p w14:paraId="318FAC8F" w14:textId="73BBEBF0" w:rsidR="00DA687F" w:rsidRPr="00A90C64" w:rsidRDefault="005B6ABC" w:rsidP="008E626A">
            <w:pPr>
              <w:pStyle w:val="Brdtekst"/>
              <w:spacing w:after="0"/>
            </w:pPr>
            <w:r w:rsidRPr="00A90C64">
              <w:t>Enter</w:t>
            </w:r>
            <w:r w:rsidR="00DA687F" w:rsidRPr="00A90C64">
              <w:t xml:space="preserve"> + P</w:t>
            </w:r>
          </w:p>
        </w:tc>
      </w:tr>
      <w:tr w:rsidR="00DA687F" w:rsidRPr="00A90C64" w14:paraId="738F1CA9" w14:textId="77777777" w:rsidTr="008E626A">
        <w:trPr>
          <w:trHeight w:val="360"/>
        </w:trPr>
        <w:tc>
          <w:tcPr>
            <w:tcW w:w="4045" w:type="dxa"/>
            <w:vAlign w:val="center"/>
          </w:tcPr>
          <w:p w14:paraId="5CDBEF16" w14:textId="77777777" w:rsidR="00DA687F" w:rsidRPr="00A90C64" w:rsidRDefault="00DA687F" w:rsidP="008E626A">
            <w:pPr>
              <w:pStyle w:val="Brdtekst"/>
              <w:spacing w:after="0"/>
            </w:pPr>
            <w:r w:rsidRPr="00A90C64">
              <w:t>Hurtigmenyen</w:t>
            </w:r>
          </w:p>
        </w:tc>
        <w:tc>
          <w:tcPr>
            <w:tcW w:w="4585" w:type="dxa"/>
            <w:vAlign w:val="center"/>
          </w:tcPr>
          <w:p w14:paraId="7C70197F" w14:textId="77777777" w:rsidR="00DA687F" w:rsidRPr="00A90C64" w:rsidRDefault="00DA687F" w:rsidP="008E626A">
            <w:pPr>
              <w:pStyle w:val="Brdtekst"/>
              <w:spacing w:after="0"/>
            </w:pPr>
            <w:r w:rsidRPr="00A90C64">
              <w:t>Mellomrom + M</w:t>
            </w:r>
          </w:p>
        </w:tc>
      </w:tr>
      <w:tr w:rsidR="00DA687F" w:rsidRPr="00A90C64" w14:paraId="687AA820" w14:textId="77777777" w:rsidTr="008E626A">
        <w:trPr>
          <w:trHeight w:val="360"/>
        </w:trPr>
        <w:tc>
          <w:tcPr>
            <w:tcW w:w="4045" w:type="dxa"/>
            <w:vAlign w:val="center"/>
          </w:tcPr>
          <w:p w14:paraId="544B8597" w14:textId="77777777" w:rsidR="00DA687F" w:rsidRPr="00A90C64" w:rsidRDefault="00DA687F" w:rsidP="008E626A">
            <w:pPr>
              <w:pStyle w:val="Brdtekst"/>
              <w:spacing w:after="0"/>
            </w:pPr>
            <w:r w:rsidRPr="00A90C64">
              <w:t>Hovedmeny</w:t>
            </w:r>
          </w:p>
        </w:tc>
        <w:tc>
          <w:tcPr>
            <w:tcW w:w="4585" w:type="dxa"/>
            <w:vAlign w:val="center"/>
          </w:tcPr>
          <w:p w14:paraId="7050D7FB" w14:textId="4F676065" w:rsidR="00DA687F" w:rsidRPr="00A90C64" w:rsidRDefault="00DA687F" w:rsidP="008E626A">
            <w:pPr>
              <w:pStyle w:val="Brdtekst"/>
              <w:spacing w:after="0"/>
            </w:pPr>
            <w:r w:rsidRPr="00A90C64">
              <w:t>Mellomrom + P</w:t>
            </w:r>
            <w:r w:rsidR="005B6ABC" w:rsidRPr="00A90C64">
              <w:t>unkt</w:t>
            </w:r>
            <w:r w:rsidRPr="00A90C64">
              <w:t xml:space="preserve"> 1-2-3-4-5-6 eller Hjem-knappen</w:t>
            </w:r>
          </w:p>
        </w:tc>
      </w:tr>
      <w:tr w:rsidR="00DA687F" w:rsidRPr="00A90C64" w14:paraId="6F160550" w14:textId="77777777" w:rsidTr="008E626A">
        <w:trPr>
          <w:trHeight w:val="360"/>
        </w:trPr>
        <w:tc>
          <w:tcPr>
            <w:tcW w:w="4045" w:type="dxa"/>
            <w:vAlign w:val="center"/>
          </w:tcPr>
          <w:p w14:paraId="4490BBDA" w14:textId="77777777" w:rsidR="00DA687F" w:rsidRPr="00A90C64" w:rsidRDefault="00DA687F" w:rsidP="008E626A">
            <w:pPr>
              <w:pStyle w:val="Brdtekst"/>
              <w:spacing w:after="0"/>
            </w:pPr>
            <w:r w:rsidRPr="00A90C64">
              <w:t>Systeminformasjon</w:t>
            </w:r>
          </w:p>
        </w:tc>
        <w:tc>
          <w:tcPr>
            <w:tcW w:w="4585" w:type="dxa"/>
            <w:vAlign w:val="center"/>
          </w:tcPr>
          <w:p w14:paraId="7F836711" w14:textId="77777777" w:rsidR="00DA687F" w:rsidRPr="00A90C64" w:rsidRDefault="00DA687F" w:rsidP="008E626A">
            <w:pPr>
              <w:pStyle w:val="Brdtekst"/>
              <w:spacing w:after="0"/>
            </w:pPr>
            <w:r w:rsidRPr="00A90C64">
              <w:t>Mellomrom + I</w:t>
            </w:r>
          </w:p>
        </w:tc>
      </w:tr>
      <w:tr w:rsidR="00DA687F" w:rsidRPr="00A90C64" w14:paraId="6F8D67F8" w14:textId="77777777" w:rsidTr="008E626A">
        <w:trPr>
          <w:trHeight w:val="360"/>
        </w:trPr>
        <w:tc>
          <w:tcPr>
            <w:tcW w:w="4045" w:type="dxa"/>
            <w:vAlign w:val="center"/>
          </w:tcPr>
          <w:p w14:paraId="3AD6BDEE" w14:textId="77777777" w:rsidR="00DA687F" w:rsidRPr="00A90C64" w:rsidRDefault="00DA687F" w:rsidP="008E626A">
            <w:pPr>
              <w:pStyle w:val="Brdtekst"/>
              <w:spacing w:after="0"/>
            </w:pPr>
            <w:r w:rsidRPr="00A90C64">
              <w:t>Tid</w:t>
            </w:r>
          </w:p>
        </w:tc>
        <w:tc>
          <w:tcPr>
            <w:tcW w:w="4585" w:type="dxa"/>
            <w:vAlign w:val="center"/>
          </w:tcPr>
          <w:p w14:paraId="5B4134A4" w14:textId="77777777" w:rsidR="00DA687F" w:rsidRPr="00A90C64" w:rsidRDefault="00DA687F" w:rsidP="008E626A">
            <w:pPr>
              <w:pStyle w:val="Brdtekst"/>
              <w:spacing w:after="0"/>
            </w:pPr>
            <w:r w:rsidRPr="00A90C64">
              <w:t>Enter + T</w:t>
            </w:r>
          </w:p>
        </w:tc>
      </w:tr>
      <w:tr w:rsidR="00DA687F" w:rsidRPr="00A90C64" w14:paraId="6B799797" w14:textId="77777777" w:rsidTr="008E626A">
        <w:trPr>
          <w:trHeight w:val="360"/>
        </w:trPr>
        <w:tc>
          <w:tcPr>
            <w:tcW w:w="4045" w:type="dxa"/>
            <w:vAlign w:val="center"/>
          </w:tcPr>
          <w:p w14:paraId="1EDA809E" w14:textId="09357A57" w:rsidR="00DA687F" w:rsidRPr="00A90C64" w:rsidRDefault="00DA687F" w:rsidP="008E626A">
            <w:pPr>
              <w:pStyle w:val="Brdtekst"/>
              <w:spacing w:after="0"/>
            </w:pPr>
            <w:r w:rsidRPr="00A90C64">
              <w:t>D</w:t>
            </w:r>
            <w:r w:rsidR="005B6ABC" w:rsidRPr="00A90C64">
              <w:t>ato</w:t>
            </w:r>
          </w:p>
        </w:tc>
        <w:tc>
          <w:tcPr>
            <w:tcW w:w="4585" w:type="dxa"/>
            <w:vAlign w:val="center"/>
          </w:tcPr>
          <w:p w14:paraId="3F84FA0D" w14:textId="77777777" w:rsidR="00DA687F" w:rsidRPr="00A90C64" w:rsidRDefault="00DA687F" w:rsidP="008E626A">
            <w:pPr>
              <w:pStyle w:val="Brdtekst"/>
              <w:spacing w:after="0"/>
            </w:pPr>
            <w:r w:rsidRPr="00A90C64">
              <w:t>Enter + D</w:t>
            </w:r>
          </w:p>
        </w:tc>
      </w:tr>
      <w:tr w:rsidR="00DA687F" w:rsidRPr="00A90C64" w14:paraId="3167916D" w14:textId="77777777" w:rsidTr="008E626A">
        <w:trPr>
          <w:trHeight w:val="360"/>
        </w:trPr>
        <w:tc>
          <w:tcPr>
            <w:tcW w:w="4045" w:type="dxa"/>
            <w:vAlign w:val="center"/>
          </w:tcPr>
          <w:p w14:paraId="32B97803" w14:textId="77777777" w:rsidR="00DA687F" w:rsidRPr="00A90C64" w:rsidRDefault="00DA687F" w:rsidP="008E626A">
            <w:pPr>
              <w:pStyle w:val="Brdtekst"/>
              <w:spacing w:after="0"/>
            </w:pPr>
            <w:r w:rsidRPr="00A90C64">
              <w:t>Løs ut medier</w:t>
            </w:r>
          </w:p>
        </w:tc>
        <w:tc>
          <w:tcPr>
            <w:tcW w:w="4585" w:type="dxa"/>
            <w:vAlign w:val="center"/>
          </w:tcPr>
          <w:p w14:paraId="103DE42F" w14:textId="77777777" w:rsidR="00DA687F" w:rsidRPr="00A90C64" w:rsidRDefault="00DA687F" w:rsidP="008E626A">
            <w:pPr>
              <w:pStyle w:val="Brdtekst"/>
              <w:spacing w:after="0"/>
            </w:pPr>
            <w:r w:rsidRPr="00A90C64">
              <w:t>Enter + E</w:t>
            </w:r>
          </w:p>
        </w:tc>
      </w:tr>
      <w:tr w:rsidR="00DA687F" w:rsidRPr="00A90C64" w14:paraId="6C6F8D76" w14:textId="77777777" w:rsidTr="008E626A">
        <w:trPr>
          <w:trHeight w:val="360"/>
        </w:trPr>
        <w:tc>
          <w:tcPr>
            <w:tcW w:w="4045" w:type="dxa"/>
            <w:vAlign w:val="center"/>
          </w:tcPr>
          <w:p w14:paraId="6D42DED5" w14:textId="315E677B" w:rsidR="00DA687F" w:rsidRPr="00A90C64" w:rsidRDefault="00E57305" w:rsidP="008E626A">
            <w:pPr>
              <w:pStyle w:val="Brdtekst"/>
              <w:spacing w:after="0"/>
            </w:pPr>
            <w:r w:rsidRPr="00A90C64">
              <w:t>Innstillinger</w:t>
            </w:r>
          </w:p>
        </w:tc>
        <w:tc>
          <w:tcPr>
            <w:tcW w:w="4585" w:type="dxa"/>
            <w:vAlign w:val="center"/>
          </w:tcPr>
          <w:p w14:paraId="396B8239" w14:textId="77777777" w:rsidR="00DA687F" w:rsidRPr="00A90C64" w:rsidRDefault="00DA687F" w:rsidP="008E626A">
            <w:pPr>
              <w:pStyle w:val="Brdtekst"/>
              <w:spacing w:after="0"/>
            </w:pPr>
            <w:r w:rsidRPr="00A90C64">
              <w:t>Mellomrom + O</w:t>
            </w:r>
          </w:p>
        </w:tc>
      </w:tr>
      <w:tr w:rsidR="00DA687F" w:rsidRPr="00A90C64" w14:paraId="75AB05D8" w14:textId="77777777" w:rsidTr="008E626A">
        <w:trPr>
          <w:trHeight w:val="360"/>
        </w:trPr>
        <w:tc>
          <w:tcPr>
            <w:tcW w:w="4045" w:type="dxa"/>
            <w:vAlign w:val="center"/>
          </w:tcPr>
          <w:p w14:paraId="0E92D005" w14:textId="1F4C7E21" w:rsidR="00DA687F" w:rsidRPr="00A90C64" w:rsidRDefault="00DA687F" w:rsidP="008E626A">
            <w:pPr>
              <w:pStyle w:val="Brdtekst"/>
              <w:spacing w:after="0"/>
            </w:pPr>
            <w:r w:rsidRPr="00A90C64">
              <w:t>Opprette et hurtignotat</w:t>
            </w:r>
          </w:p>
        </w:tc>
        <w:tc>
          <w:tcPr>
            <w:tcW w:w="4585" w:type="dxa"/>
            <w:vAlign w:val="center"/>
          </w:tcPr>
          <w:p w14:paraId="314315E0" w14:textId="69D49BD9" w:rsidR="00DA687F" w:rsidRPr="00A90C64" w:rsidRDefault="00E57305" w:rsidP="008E626A">
            <w:pPr>
              <w:pStyle w:val="Brdtekst"/>
              <w:spacing w:after="0"/>
            </w:pPr>
            <w:r w:rsidRPr="00A90C64">
              <w:t>Slett bakover</w:t>
            </w:r>
            <w:r w:rsidR="00DA687F" w:rsidRPr="00A90C64">
              <w:t xml:space="preserve"> + N</w:t>
            </w:r>
          </w:p>
        </w:tc>
      </w:tr>
      <w:tr w:rsidR="00FF3DD8" w:rsidRPr="00A90C64" w14:paraId="288DFEA1" w14:textId="77777777" w:rsidTr="008E626A">
        <w:trPr>
          <w:trHeight w:val="360"/>
        </w:trPr>
        <w:tc>
          <w:tcPr>
            <w:tcW w:w="4045" w:type="dxa"/>
            <w:vAlign w:val="center"/>
          </w:tcPr>
          <w:p w14:paraId="303AC9CD" w14:textId="4BA1D33F" w:rsidR="00FF3DD8" w:rsidRPr="00A90C64" w:rsidRDefault="00FF3DD8" w:rsidP="00FF3DD8">
            <w:pPr>
              <w:pStyle w:val="Brdtekst"/>
              <w:spacing w:after="0"/>
            </w:pPr>
            <w:r w:rsidRPr="00A90C64">
              <w:t>Opprette et raskt blindeskriftnotat</w:t>
            </w:r>
          </w:p>
        </w:tc>
        <w:tc>
          <w:tcPr>
            <w:tcW w:w="4585" w:type="dxa"/>
            <w:vAlign w:val="center"/>
          </w:tcPr>
          <w:p w14:paraId="5A5C78AA" w14:textId="66033ADD" w:rsidR="00FF3DD8" w:rsidRPr="00A90C64" w:rsidRDefault="00E57305" w:rsidP="00FF3DD8">
            <w:pPr>
              <w:pStyle w:val="Brdtekst"/>
              <w:spacing w:after="0"/>
            </w:pPr>
            <w:r w:rsidRPr="00A90C64">
              <w:t>Slett bakover</w:t>
            </w:r>
            <w:r w:rsidR="00FF3DD8" w:rsidRPr="00A90C64">
              <w:t xml:space="preserve"> + B</w:t>
            </w:r>
          </w:p>
        </w:tc>
      </w:tr>
      <w:tr w:rsidR="00EE7559" w:rsidRPr="00A90C64" w14:paraId="547B7FFE" w14:textId="77777777" w:rsidTr="008E626A">
        <w:trPr>
          <w:trHeight w:val="360"/>
        </w:trPr>
        <w:tc>
          <w:tcPr>
            <w:tcW w:w="4045" w:type="dxa"/>
            <w:vAlign w:val="center"/>
          </w:tcPr>
          <w:p w14:paraId="734D3F82" w14:textId="0756A8C1" w:rsidR="00EE7559" w:rsidRPr="00A90C64" w:rsidRDefault="00EE7559" w:rsidP="00EE7559">
            <w:pPr>
              <w:pStyle w:val="Brdtekst"/>
              <w:spacing w:after="0"/>
            </w:pPr>
            <w:r w:rsidRPr="00A90C64">
              <w:t>Aktivere/deaktivere tale</w:t>
            </w:r>
          </w:p>
        </w:tc>
        <w:tc>
          <w:tcPr>
            <w:tcW w:w="4585" w:type="dxa"/>
            <w:vAlign w:val="center"/>
          </w:tcPr>
          <w:p w14:paraId="758A44BA" w14:textId="2294B813" w:rsidR="00EE7559" w:rsidRPr="00A90C64" w:rsidRDefault="00EE7559" w:rsidP="00EE7559">
            <w:pPr>
              <w:pStyle w:val="Brdtekst"/>
              <w:spacing w:after="0"/>
            </w:pPr>
            <w:r w:rsidRPr="00A90C64">
              <w:t>Mellomrom + forrige tommeltast</w:t>
            </w:r>
          </w:p>
        </w:tc>
      </w:tr>
      <w:tr w:rsidR="00EE7559" w:rsidRPr="00A90C64" w14:paraId="2E01210C" w14:textId="77777777" w:rsidTr="008E626A">
        <w:trPr>
          <w:trHeight w:val="360"/>
        </w:trPr>
        <w:tc>
          <w:tcPr>
            <w:tcW w:w="4045" w:type="dxa"/>
            <w:vAlign w:val="center"/>
          </w:tcPr>
          <w:p w14:paraId="55B0B345" w14:textId="3E668113" w:rsidR="00EE7559" w:rsidRPr="00A90C64" w:rsidRDefault="00EE7559" w:rsidP="00EE7559">
            <w:pPr>
              <w:pStyle w:val="Brdtekst"/>
              <w:spacing w:after="0"/>
            </w:pPr>
            <w:r w:rsidRPr="00A90C64">
              <w:t>Øk talehastigheten</w:t>
            </w:r>
          </w:p>
        </w:tc>
        <w:tc>
          <w:tcPr>
            <w:tcW w:w="4585" w:type="dxa"/>
            <w:vAlign w:val="center"/>
          </w:tcPr>
          <w:p w14:paraId="76DA411E" w14:textId="7D729D60" w:rsidR="00EE7559" w:rsidRPr="00A90C64" w:rsidRDefault="00EE7559" w:rsidP="00EE7559">
            <w:pPr>
              <w:pStyle w:val="Brdtekst"/>
              <w:spacing w:after="0"/>
            </w:pPr>
            <w:r w:rsidRPr="00A90C64">
              <w:t>Enter + Punkt 5</w:t>
            </w:r>
          </w:p>
        </w:tc>
      </w:tr>
      <w:tr w:rsidR="00EE7559" w:rsidRPr="00A90C64" w14:paraId="4A24F12F" w14:textId="77777777" w:rsidTr="008E626A">
        <w:trPr>
          <w:trHeight w:val="360"/>
        </w:trPr>
        <w:tc>
          <w:tcPr>
            <w:tcW w:w="4045" w:type="dxa"/>
            <w:vAlign w:val="center"/>
          </w:tcPr>
          <w:p w14:paraId="735DAE96" w14:textId="310C6629" w:rsidR="00EE7559" w:rsidRPr="00A90C64" w:rsidRDefault="00EE7559" w:rsidP="00EE7559">
            <w:pPr>
              <w:pStyle w:val="Brdtekst"/>
              <w:spacing w:after="0"/>
            </w:pPr>
            <w:r w:rsidRPr="00A90C64">
              <w:t>Redusere talehastigheten</w:t>
            </w:r>
          </w:p>
        </w:tc>
        <w:tc>
          <w:tcPr>
            <w:tcW w:w="4585" w:type="dxa"/>
            <w:vAlign w:val="center"/>
          </w:tcPr>
          <w:p w14:paraId="6BFFA9E0" w14:textId="43B7F728" w:rsidR="00EE7559" w:rsidRPr="00A90C64" w:rsidRDefault="00EE7559" w:rsidP="00EE7559">
            <w:pPr>
              <w:pStyle w:val="Brdtekst"/>
              <w:spacing w:after="0"/>
            </w:pPr>
            <w:r w:rsidRPr="00A90C64">
              <w:t>Enter + Punkt 2</w:t>
            </w:r>
          </w:p>
        </w:tc>
      </w:tr>
      <w:tr w:rsidR="00495334" w:rsidRPr="00A90C64" w14:paraId="4D6B62A6" w14:textId="77777777" w:rsidTr="008E626A">
        <w:trPr>
          <w:trHeight w:val="360"/>
        </w:trPr>
        <w:tc>
          <w:tcPr>
            <w:tcW w:w="4045" w:type="dxa"/>
            <w:vAlign w:val="center"/>
          </w:tcPr>
          <w:p w14:paraId="4D872B0A" w14:textId="7C07BC26" w:rsidR="00495334" w:rsidRPr="00A90C64" w:rsidRDefault="00495334" w:rsidP="00495334">
            <w:pPr>
              <w:pStyle w:val="Brdtekst"/>
              <w:spacing w:after="0"/>
            </w:pPr>
            <w:r w:rsidRPr="00A90C64">
              <w:t>Åpne terminal</w:t>
            </w:r>
          </w:p>
        </w:tc>
        <w:tc>
          <w:tcPr>
            <w:tcW w:w="4585" w:type="dxa"/>
            <w:vAlign w:val="center"/>
          </w:tcPr>
          <w:p w14:paraId="558AEB22" w14:textId="29FD34DF" w:rsidR="00495334" w:rsidRPr="00A90C64" w:rsidRDefault="00E57305" w:rsidP="00495334">
            <w:pPr>
              <w:pStyle w:val="Brdtekst"/>
              <w:spacing w:after="0"/>
            </w:pPr>
            <w:r w:rsidRPr="00A90C64">
              <w:t>Slett bakover</w:t>
            </w:r>
            <w:r w:rsidR="00495334" w:rsidRPr="00A90C64">
              <w:t xml:space="preserve"> + Enter + T</w:t>
            </w:r>
          </w:p>
        </w:tc>
      </w:tr>
      <w:tr w:rsidR="00495334" w:rsidRPr="00A90C64" w14:paraId="3771AA82" w14:textId="77777777" w:rsidTr="008E626A">
        <w:trPr>
          <w:trHeight w:val="360"/>
        </w:trPr>
        <w:tc>
          <w:tcPr>
            <w:tcW w:w="4045" w:type="dxa"/>
            <w:vAlign w:val="center"/>
          </w:tcPr>
          <w:p w14:paraId="5379D19A" w14:textId="1095E1C2" w:rsidR="00495334" w:rsidRPr="00A90C64" w:rsidRDefault="00495334" w:rsidP="00495334">
            <w:pPr>
              <w:pStyle w:val="Brdtekst"/>
              <w:spacing w:after="0"/>
            </w:pPr>
            <w:r w:rsidRPr="00A90C64">
              <w:t>Åpne tastatur</w:t>
            </w:r>
          </w:p>
        </w:tc>
        <w:tc>
          <w:tcPr>
            <w:tcW w:w="4585" w:type="dxa"/>
            <w:vAlign w:val="center"/>
          </w:tcPr>
          <w:p w14:paraId="036AE8CD" w14:textId="5CFE3384" w:rsidR="00495334" w:rsidRPr="00A90C64" w:rsidRDefault="00E57305" w:rsidP="00495334">
            <w:pPr>
              <w:pStyle w:val="Brdtekst"/>
              <w:spacing w:after="0"/>
            </w:pPr>
            <w:r w:rsidRPr="00A90C64">
              <w:t>Slett bakover</w:t>
            </w:r>
            <w:r w:rsidR="00495334" w:rsidRPr="00A90C64">
              <w:t xml:space="preserve"> + Enter + E</w:t>
            </w:r>
          </w:p>
        </w:tc>
      </w:tr>
      <w:tr w:rsidR="00495334" w:rsidRPr="00A90C64" w14:paraId="468AEB7A" w14:textId="77777777" w:rsidTr="008E626A">
        <w:trPr>
          <w:trHeight w:val="360"/>
        </w:trPr>
        <w:tc>
          <w:tcPr>
            <w:tcW w:w="4045" w:type="dxa"/>
            <w:vAlign w:val="center"/>
          </w:tcPr>
          <w:p w14:paraId="62C52D37" w14:textId="3A8BA39D" w:rsidR="00495334" w:rsidRPr="00A90C64" w:rsidRDefault="00495334" w:rsidP="00495334">
            <w:pPr>
              <w:pStyle w:val="Brdtekst"/>
              <w:spacing w:after="0"/>
            </w:pPr>
            <w:r w:rsidRPr="00A90C64">
              <w:t>Åpne Victor Reader</w:t>
            </w:r>
          </w:p>
        </w:tc>
        <w:tc>
          <w:tcPr>
            <w:tcW w:w="4585" w:type="dxa"/>
            <w:vAlign w:val="center"/>
          </w:tcPr>
          <w:p w14:paraId="41647936" w14:textId="7F43CF4C" w:rsidR="00495334" w:rsidRPr="00A90C64" w:rsidRDefault="00E57305" w:rsidP="00495334">
            <w:pPr>
              <w:pStyle w:val="Brdtekst"/>
              <w:spacing w:after="0"/>
            </w:pPr>
            <w:r w:rsidRPr="00A90C64">
              <w:t>Slett bakover</w:t>
            </w:r>
            <w:r w:rsidR="00495334" w:rsidRPr="00A90C64">
              <w:t xml:space="preserve"> + Enter + V</w:t>
            </w:r>
          </w:p>
        </w:tc>
      </w:tr>
      <w:tr w:rsidR="00495334" w:rsidRPr="00A90C64" w14:paraId="74722DBE" w14:textId="77777777" w:rsidTr="008E626A">
        <w:trPr>
          <w:trHeight w:val="360"/>
        </w:trPr>
        <w:tc>
          <w:tcPr>
            <w:tcW w:w="4045" w:type="dxa"/>
            <w:vAlign w:val="center"/>
          </w:tcPr>
          <w:p w14:paraId="60664556" w14:textId="62E0BCAC" w:rsidR="00495334" w:rsidRPr="00A90C64" w:rsidRDefault="00495334" w:rsidP="00495334">
            <w:pPr>
              <w:pStyle w:val="Brdtekst"/>
              <w:spacing w:after="0"/>
            </w:pPr>
            <w:r w:rsidRPr="00A90C64">
              <w:t xml:space="preserve">Åpne </w:t>
            </w:r>
            <w:r w:rsidR="00E57305" w:rsidRPr="00A90C64">
              <w:t>Filutforsker</w:t>
            </w:r>
          </w:p>
        </w:tc>
        <w:tc>
          <w:tcPr>
            <w:tcW w:w="4585" w:type="dxa"/>
            <w:vAlign w:val="center"/>
          </w:tcPr>
          <w:p w14:paraId="4E7EE05D" w14:textId="0A592BD7" w:rsidR="00495334" w:rsidRPr="00A90C64" w:rsidRDefault="00E57305" w:rsidP="00495334">
            <w:pPr>
              <w:pStyle w:val="Brdtekst"/>
              <w:spacing w:after="0"/>
            </w:pPr>
            <w:r w:rsidRPr="00A90C64">
              <w:t>Slett bakover</w:t>
            </w:r>
            <w:r w:rsidR="00495334" w:rsidRPr="00A90C64">
              <w:t xml:space="preserve"> + Enter + F</w:t>
            </w:r>
          </w:p>
        </w:tc>
      </w:tr>
      <w:tr w:rsidR="00495334" w:rsidRPr="00A90C64" w14:paraId="08BCF2B0" w14:textId="77777777" w:rsidTr="008E626A">
        <w:trPr>
          <w:trHeight w:val="360"/>
        </w:trPr>
        <w:tc>
          <w:tcPr>
            <w:tcW w:w="4045" w:type="dxa"/>
            <w:vAlign w:val="center"/>
          </w:tcPr>
          <w:p w14:paraId="3B9949D4" w14:textId="41AA4619" w:rsidR="00495334" w:rsidRPr="00A90C64" w:rsidRDefault="00495334" w:rsidP="00495334">
            <w:pPr>
              <w:pStyle w:val="Brdtekst"/>
              <w:spacing w:after="0"/>
            </w:pPr>
            <w:r w:rsidRPr="00A90C64">
              <w:t xml:space="preserve">Åpne </w:t>
            </w:r>
            <w:r w:rsidR="00E57305" w:rsidRPr="00A90C64">
              <w:t>Kalkulator</w:t>
            </w:r>
          </w:p>
        </w:tc>
        <w:tc>
          <w:tcPr>
            <w:tcW w:w="4585" w:type="dxa"/>
            <w:vAlign w:val="center"/>
          </w:tcPr>
          <w:p w14:paraId="02B22EE0" w14:textId="3544670B" w:rsidR="00495334" w:rsidRPr="00A90C64" w:rsidRDefault="00E57305" w:rsidP="00495334">
            <w:pPr>
              <w:pStyle w:val="Brdtekst"/>
              <w:spacing w:after="0"/>
            </w:pPr>
            <w:r w:rsidRPr="00A90C64">
              <w:t>Slett bakover</w:t>
            </w:r>
            <w:r w:rsidR="00495334" w:rsidRPr="00A90C64">
              <w:t xml:space="preserve"> + Enter + C</w:t>
            </w:r>
          </w:p>
        </w:tc>
      </w:tr>
      <w:tr w:rsidR="00495334" w:rsidRPr="00A90C64" w14:paraId="6E2D54DA" w14:textId="77777777" w:rsidTr="008E626A">
        <w:trPr>
          <w:trHeight w:val="360"/>
        </w:trPr>
        <w:tc>
          <w:tcPr>
            <w:tcW w:w="4045" w:type="dxa"/>
            <w:vAlign w:val="center"/>
          </w:tcPr>
          <w:p w14:paraId="0664080C" w14:textId="6DEC4459" w:rsidR="00495334" w:rsidRPr="00A90C64" w:rsidRDefault="00495334" w:rsidP="00495334">
            <w:pPr>
              <w:pStyle w:val="Brdtekst"/>
              <w:spacing w:after="0"/>
            </w:pPr>
            <w:r w:rsidRPr="00A90C64">
              <w:lastRenderedPageBreak/>
              <w:t xml:space="preserve">Åpne </w:t>
            </w:r>
            <w:proofErr w:type="spellStart"/>
            <w:r w:rsidRPr="00A90C64">
              <w:t>Bookshare</w:t>
            </w:r>
            <w:proofErr w:type="spellEnd"/>
          </w:p>
        </w:tc>
        <w:tc>
          <w:tcPr>
            <w:tcW w:w="4585" w:type="dxa"/>
            <w:vAlign w:val="center"/>
          </w:tcPr>
          <w:p w14:paraId="4695716E" w14:textId="08A598B8" w:rsidR="00495334" w:rsidRPr="00A90C64" w:rsidRDefault="00092A28" w:rsidP="00495334">
            <w:pPr>
              <w:pStyle w:val="Brdtekst"/>
              <w:spacing w:after="0"/>
            </w:pPr>
            <w:r w:rsidRPr="00A90C64">
              <w:t>Slett bakover</w:t>
            </w:r>
            <w:r w:rsidR="00495334" w:rsidRPr="00A90C64">
              <w:t xml:space="preserve"> + Enter + B</w:t>
            </w:r>
          </w:p>
        </w:tc>
      </w:tr>
      <w:tr w:rsidR="00495334" w:rsidRPr="00A90C64" w14:paraId="111EDEA2" w14:textId="77777777" w:rsidTr="008E626A">
        <w:trPr>
          <w:trHeight w:val="360"/>
        </w:trPr>
        <w:tc>
          <w:tcPr>
            <w:tcW w:w="4045" w:type="dxa"/>
            <w:vAlign w:val="center"/>
          </w:tcPr>
          <w:p w14:paraId="6DE0D59D" w14:textId="53EFC9BE" w:rsidR="00495334" w:rsidRPr="00A90C64" w:rsidRDefault="00495334" w:rsidP="00495334">
            <w:pPr>
              <w:pStyle w:val="Brdtekst"/>
              <w:spacing w:after="0"/>
            </w:pPr>
            <w:r w:rsidRPr="00A90C64">
              <w:t>Åpne NFB-nyhetslinje</w:t>
            </w:r>
          </w:p>
        </w:tc>
        <w:tc>
          <w:tcPr>
            <w:tcW w:w="4585" w:type="dxa"/>
            <w:vAlign w:val="center"/>
          </w:tcPr>
          <w:p w14:paraId="656FE7DC" w14:textId="542FC501" w:rsidR="00495334" w:rsidRPr="00A90C64" w:rsidRDefault="00092A28" w:rsidP="00495334">
            <w:pPr>
              <w:pStyle w:val="Brdtekst"/>
              <w:spacing w:after="0"/>
            </w:pPr>
            <w:r w:rsidRPr="00A90C64">
              <w:t>Slett bakover</w:t>
            </w:r>
            <w:r w:rsidR="00495334" w:rsidRPr="00A90C64">
              <w:t xml:space="preserve"> + Enter + W</w:t>
            </w:r>
          </w:p>
        </w:tc>
      </w:tr>
      <w:tr w:rsidR="00495334" w:rsidRPr="00A90C64" w14:paraId="7ABD505E" w14:textId="77777777" w:rsidTr="008E626A">
        <w:trPr>
          <w:trHeight w:val="360"/>
        </w:trPr>
        <w:tc>
          <w:tcPr>
            <w:tcW w:w="4045" w:type="dxa"/>
            <w:vAlign w:val="center"/>
          </w:tcPr>
          <w:p w14:paraId="153F793B" w14:textId="00F26BDE" w:rsidR="00495334" w:rsidRPr="00A90C64" w:rsidRDefault="00495334" w:rsidP="00495334">
            <w:pPr>
              <w:pStyle w:val="Brdtekst"/>
              <w:spacing w:after="0"/>
            </w:pPr>
            <w:r w:rsidRPr="00A90C64">
              <w:t>Åpne NLS Bard</w:t>
            </w:r>
          </w:p>
        </w:tc>
        <w:tc>
          <w:tcPr>
            <w:tcW w:w="4585" w:type="dxa"/>
            <w:vAlign w:val="center"/>
          </w:tcPr>
          <w:p w14:paraId="3F1A9B1C" w14:textId="037E364A" w:rsidR="00495334" w:rsidRPr="00A90C64" w:rsidRDefault="00092A28" w:rsidP="00495334">
            <w:pPr>
              <w:pStyle w:val="Brdtekst"/>
              <w:spacing w:after="0"/>
            </w:pPr>
            <w:r w:rsidRPr="00A90C64">
              <w:t>Slett bakover</w:t>
            </w:r>
            <w:r w:rsidR="00495334" w:rsidRPr="00A90C64">
              <w:t xml:space="preserve"> + Enter + N</w:t>
            </w:r>
          </w:p>
        </w:tc>
      </w:tr>
      <w:tr w:rsidR="00717FF1" w:rsidRPr="00A90C64" w14:paraId="4021795D" w14:textId="77777777" w:rsidTr="008E626A">
        <w:trPr>
          <w:trHeight w:val="360"/>
        </w:trPr>
        <w:tc>
          <w:tcPr>
            <w:tcW w:w="4045" w:type="dxa"/>
            <w:vAlign w:val="center"/>
          </w:tcPr>
          <w:p w14:paraId="22BB1BC3" w14:textId="4F7D7384" w:rsidR="00717FF1" w:rsidRPr="00A90C64" w:rsidRDefault="00717FF1" w:rsidP="00495334">
            <w:pPr>
              <w:pStyle w:val="Brdtekst"/>
              <w:spacing w:after="0"/>
            </w:pPr>
            <w:proofErr w:type="spellStart"/>
            <w:r w:rsidRPr="00A90C64">
              <w:t>Search</w:t>
            </w:r>
            <w:proofErr w:type="spellEnd"/>
            <w:r w:rsidRPr="00A90C64">
              <w:t xml:space="preserve"> for </w:t>
            </w:r>
            <w:proofErr w:type="spellStart"/>
            <w:r w:rsidRPr="00A90C64">
              <w:t>WiFi</w:t>
            </w:r>
            <w:proofErr w:type="spellEnd"/>
          </w:p>
        </w:tc>
        <w:tc>
          <w:tcPr>
            <w:tcW w:w="4585" w:type="dxa"/>
            <w:vAlign w:val="center"/>
          </w:tcPr>
          <w:p w14:paraId="7F24C188" w14:textId="7F66811C" w:rsidR="00717FF1" w:rsidRPr="00A90C64" w:rsidRDefault="00717FF1" w:rsidP="00495334">
            <w:pPr>
              <w:pStyle w:val="Brdtekst"/>
              <w:spacing w:after="0"/>
            </w:pPr>
            <w:r w:rsidRPr="00A90C64">
              <w:t>Backspace + Enter + S</w:t>
            </w:r>
          </w:p>
        </w:tc>
      </w:tr>
    </w:tbl>
    <w:p w14:paraId="3D0C16A5" w14:textId="77777777" w:rsidR="00DA687F" w:rsidRPr="00A90C64" w:rsidRDefault="00DA687F" w:rsidP="00DA687F"/>
    <w:p w14:paraId="13CD966E" w14:textId="77777777" w:rsidR="00DA687F" w:rsidRPr="00A90C64" w:rsidRDefault="00DA687F" w:rsidP="00DA687F">
      <w:pPr>
        <w:pStyle w:val="Bildetekst"/>
        <w:keepNext/>
        <w:rPr>
          <w:rFonts w:ascii="Verdana" w:hAnsi="Verdana"/>
          <w:b/>
          <w:bCs/>
          <w:i w:val="0"/>
          <w:iCs w:val="0"/>
          <w:color w:val="auto"/>
          <w:sz w:val="22"/>
          <w:szCs w:val="22"/>
        </w:rPr>
      </w:pPr>
      <w:r w:rsidRPr="00A90C64">
        <w:rPr>
          <w:rStyle w:val="Sterk"/>
          <w:i w:val="0"/>
          <w:color w:val="auto"/>
          <w:sz w:val="22"/>
          <w:szCs w:val="22"/>
        </w:rPr>
        <w:t>Kommandoer på tastaturet</w:t>
      </w:r>
    </w:p>
    <w:tbl>
      <w:tblPr>
        <w:tblStyle w:val="Tabellrutenett"/>
        <w:tblW w:w="0" w:type="auto"/>
        <w:tblLook w:val="04A0" w:firstRow="1" w:lastRow="0" w:firstColumn="1" w:lastColumn="0" w:noHBand="0" w:noVBand="1"/>
      </w:tblPr>
      <w:tblGrid>
        <w:gridCol w:w="4287"/>
        <w:gridCol w:w="4343"/>
      </w:tblGrid>
      <w:tr w:rsidR="00DA687F" w:rsidRPr="00A90C64" w14:paraId="2768C114" w14:textId="77777777" w:rsidTr="008E626A">
        <w:trPr>
          <w:trHeight w:val="432"/>
          <w:tblHeader/>
        </w:trPr>
        <w:tc>
          <w:tcPr>
            <w:tcW w:w="4287" w:type="dxa"/>
            <w:vAlign w:val="center"/>
          </w:tcPr>
          <w:p w14:paraId="5110AF4F" w14:textId="77777777" w:rsidR="00DA687F" w:rsidRPr="00A90C64" w:rsidRDefault="00DA687F" w:rsidP="008E626A">
            <w:pPr>
              <w:pStyle w:val="Brdtekst"/>
              <w:spacing w:after="0"/>
              <w:jc w:val="center"/>
              <w:rPr>
                <w:rStyle w:val="Sterk"/>
                <w:sz w:val="26"/>
                <w:szCs w:val="26"/>
              </w:rPr>
            </w:pPr>
            <w:r w:rsidRPr="00A90C64">
              <w:rPr>
                <w:rStyle w:val="Sterk"/>
                <w:sz w:val="26"/>
                <w:szCs w:val="26"/>
              </w:rPr>
              <w:t>Handling</w:t>
            </w:r>
          </w:p>
        </w:tc>
        <w:tc>
          <w:tcPr>
            <w:tcW w:w="4343" w:type="dxa"/>
            <w:vAlign w:val="center"/>
          </w:tcPr>
          <w:p w14:paraId="08225021" w14:textId="77777777" w:rsidR="00DA687F" w:rsidRPr="00A90C64" w:rsidRDefault="00DA687F" w:rsidP="008E626A">
            <w:pPr>
              <w:pStyle w:val="Brdtekst"/>
              <w:spacing w:after="0"/>
              <w:jc w:val="center"/>
              <w:rPr>
                <w:rStyle w:val="Sterk"/>
                <w:sz w:val="26"/>
                <w:szCs w:val="26"/>
              </w:rPr>
            </w:pPr>
            <w:r w:rsidRPr="00A90C64">
              <w:rPr>
                <w:rStyle w:val="Sterk"/>
                <w:sz w:val="26"/>
                <w:szCs w:val="26"/>
              </w:rPr>
              <w:t>Snarvei eller tastekombinasjon</w:t>
            </w:r>
          </w:p>
        </w:tc>
      </w:tr>
      <w:tr w:rsidR="00DA687F" w:rsidRPr="00A90C64" w14:paraId="0D474E5B" w14:textId="77777777" w:rsidTr="008E626A">
        <w:trPr>
          <w:trHeight w:val="360"/>
        </w:trPr>
        <w:tc>
          <w:tcPr>
            <w:tcW w:w="4287" w:type="dxa"/>
            <w:vAlign w:val="center"/>
          </w:tcPr>
          <w:p w14:paraId="78C3F3DB" w14:textId="77777777" w:rsidR="00DA687F" w:rsidRPr="00A90C64" w:rsidRDefault="00DA687F" w:rsidP="008E626A">
            <w:pPr>
              <w:pStyle w:val="Brdtekst"/>
              <w:spacing w:after="0"/>
            </w:pPr>
            <w:r w:rsidRPr="00A90C64">
              <w:t>Aktivere redigeringsmodus</w:t>
            </w:r>
          </w:p>
        </w:tc>
        <w:tc>
          <w:tcPr>
            <w:tcW w:w="4343" w:type="dxa"/>
            <w:vAlign w:val="center"/>
          </w:tcPr>
          <w:p w14:paraId="106EFF5D" w14:textId="4AC3ED7B" w:rsidR="00DA687F" w:rsidRPr="00A90C64" w:rsidRDefault="00092A28" w:rsidP="008E626A">
            <w:pPr>
              <w:pStyle w:val="Brdtekst"/>
              <w:spacing w:after="0"/>
            </w:pPr>
            <w:r w:rsidRPr="00A90C64">
              <w:t>Enter</w:t>
            </w:r>
            <w:r w:rsidR="00DA687F" w:rsidRPr="00A90C64">
              <w:t xml:space="preserve"> eller en </w:t>
            </w:r>
            <w:r w:rsidR="000F16D7" w:rsidRPr="00A90C64">
              <w:t>markørhenter</w:t>
            </w:r>
          </w:p>
        </w:tc>
      </w:tr>
      <w:tr w:rsidR="00DA687F" w:rsidRPr="00A90C64" w14:paraId="38E0C8CF" w14:textId="77777777" w:rsidTr="008E626A">
        <w:trPr>
          <w:trHeight w:val="360"/>
        </w:trPr>
        <w:tc>
          <w:tcPr>
            <w:tcW w:w="4287" w:type="dxa"/>
            <w:vAlign w:val="center"/>
          </w:tcPr>
          <w:p w14:paraId="0395BC0C" w14:textId="77777777" w:rsidR="00DA687F" w:rsidRPr="00A90C64" w:rsidRDefault="00DA687F" w:rsidP="008E626A">
            <w:pPr>
              <w:pStyle w:val="Brdtekst"/>
              <w:spacing w:after="0"/>
            </w:pPr>
            <w:r w:rsidRPr="00A90C64">
              <w:t>Gå ut av redigeringsmodus</w:t>
            </w:r>
          </w:p>
        </w:tc>
        <w:tc>
          <w:tcPr>
            <w:tcW w:w="4343" w:type="dxa"/>
            <w:vAlign w:val="center"/>
          </w:tcPr>
          <w:p w14:paraId="225BDAAC" w14:textId="77777777" w:rsidR="00DA687F" w:rsidRPr="00A90C64" w:rsidRDefault="00DA687F" w:rsidP="008E626A">
            <w:pPr>
              <w:pStyle w:val="Brdtekst"/>
              <w:spacing w:after="0"/>
            </w:pPr>
            <w:r w:rsidRPr="00A90C64">
              <w:t>Mellomrom + E</w:t>
            </w:r>
          </w:p>
        </w:tc>
      </w:tr>
      <w:tr w:rsidR="00DA687F" w:rsidRPr="00A90C64" w14:paraId="326F6579" w14:textId="77777777" w:rsidTr="008E626A">
        <w:trPr>
          <w:trHeight w:val="360"/>
        </w:trPr>
        <w:tc>
          <w:tcPr>
            <w:tcW w:w="4287" w:type="dxa"/>
            <w:vAlign w:val="center"/>
          </w:tcPr>
          <w:p w14:paraId="22847C40" w14:textId="77777777" w:rsidR="00DA687F" w:rsidRPr="00A90C64" w:rsidRDefault="00DA687F" w:rsidP="008E626A">
            <w:pPr>
              <w:pStyle w:val="Brdtekst"/>
              <w:spacing w:after="0"/>
            </w:pPr>
            <w:r w:rsidRPr="00A90C64">
              <w:t>Opprett fil</w:t>
            </w:r>
          </w:p>
        </w:tc>
        <w:tc>
          <w:tcPr>
            <w:tcW w:w="4343" w:type="dxa"/>
            <w:vAlign w:val="center"/>
          </w:tcPr>
          <w:p w14:paraId="4F9F6EED" w14:textId="6D989689" w:rsidR="00DA687F" w:rsidRPr="00A90C64" w:rsidRDefault="00092A28" w:rsidP="008E626A">
            <w:pPr>
              <w:pStyle w:val="Brdtekst"/>
              <w:spacing w:after="0"/>
            </w:pPr>
            <w:r w:rsidRPr="00A90C64">
              <w:t>Slett bakover</w:t>
            </w:r>
            <w:r w:rsidR="00DA687F" w:rsidRPr="00A90C64">
              <w:t xml:space="preserve"> + N</w:t>
            </w:r>
          </w:p>
        </w:tc>
      </w:tr>
      <w:tr w:rsidR="00DA687F" w:rsidRPr="00A90C64" w14:paraId="3E7EAECF" w14:textId="77777777" w:rsidTr="008E626A">
        <w:trPr>
          <w:trHeight w:val="360"/>
        </w:trPr>
        <w:tc>
          <w:tcPr>
            <w:tcW w:w="4287" w:type="dxa"/>
            <w:vAlign w:val="center"/>
          </w:tcPr>
          <w:p w14:paraId="76949198" w14:textId="77777777" w:rsidR="00DA687F" w:rsidRPr="00A90C64" w:rsidRDefault="00DA687F" w:rsidP="008E626A">
            <w:pPr>
              <w:pStyle w:val="Brdtekst"/>
              <w:spacing w:after="0"/>
            </w:pPr>
            <w:r w:rsidRPr="00A90C64">
              <w:t>Åpne fil</w:t>
            </w:r>
          </w:p>
        </w:tc>
        <w:tc>
          <w:tcPr>
            <w:tcW w:w="4343" w:type="dxa"/>
            <w:vAlign w:val="center"/>
          </w:tcPr>
          <w:p w14:paraId="3CA26EBA" w14:textId="4325A65F" w:rsidR="00DA687F" w:rsidRPr="00A90C64" w:rsidRDefault="00092A28" w:rsidP="008E626A">
            <w:pPr>
              <w:pStyle w:val="Brdtekst"/>
              <w:spacing w:after="0"/>
            </w:pPr>
            <w:r w:rsidRPr="00A90C64">
              <w:t>Slett bakover</w:t>
            </w:r>
            <w:r w:rsidR="00DA687F" w:rsidRPr="00A90C64">
              <w:t xml:space="preserve"> + O</w:t>
            </w:r>
          </w:p>
        </w:tc>
      </w:tr>
      <w:tr w:rsidR="008A2225" w:rsidRPr="00A90C64" w14:paraId="6CD92F07" w14:textId="77777777" w:rsidTr="008E626A">
        <w:trPr>
          <w:trHeight w:val="360"/>
        </w:trPr>
        <w:tc>
          <w:tcPr>
            <w:tcW w:w="4287" w:type="dxa"/>
            <w:vAlign w:val="center"/>
          </w:tcPr>
          <w:p w14:paraId="1D0521DA" w14:textId="77777777" w:rsidR="008A2225" w:rsidRPr="00A90C64" w:rsidRDefault="008A2225" w:rsidP="008A2225">
            <w:pPr>
              <w:pStyle w:val="Brdtekst"/>
              <w:spacing w:after="0"/>
            </w:pPr>
            <w:r w:rsidRPr="00A90C64">
              <w:t>Lagre</w:t>
            </w:r>
          </w:p>
        </w:tc>
        <w:tc>
          <w:tcPr>
            <w:tcW w:w="4343" w:type="dxa"/>
            <w:vAlign w:val="center"/>
          </w:tcPr>
          <w:p w14:paraId="68F07C30" w14:textId="77777777" w:rsidR="008A2225" w:rsidRPr="00A90C64" w:rsidRDefault="008A2225" w:rsidP="008A2225">
            <w:pPr>
              <w:pStyle w:val="Brdtekst"/>
              <w:spacing w:after="0"/>
            </w:pPr>
            <w:r w:rsidRPr="00A90C64">
              <w:t>Mellomrom + S</w:t>
            </w:r>
          </w:p>
        </w:tc>
      </w:tr>
      <w:tr w:rsidR="008A2225" w:rsidRPr="00A90C64" w14:paraId="29A15823" w14:textId="77777777" w:rsidTr="008E626A">
        <w:trPr>
          <w:trHeight w:val="360"/>
        </w:trPr>
        <w:tc>
          <w:tcPr>
            <w:tcW w:w="4287" w:type="dxa"/>
            <w:vAlign w:val="center"/>
          </w:tcPr>
          <w:p w14:paraId="62EE0777" w14:textId="77777777" w:rsidR="008A2225" w:rsidRPr="00A90C64" w:rsidRDefault="008A2225" w:rsidP="008A2225">
            <w:pPr>
              <w:pStyle w:val="Brdtekst"/>
              <w:spacing w:after="0"/>
            </w:pPr>
            <w:r w:rsidRPr="00A90C64">
              <w:t>Lagre som</w:t>
            </w:r>
          </w:p>
        </w:tc>
        <w:tc>
          <w:tcPr>
            <w:tcW w:w="4343" w:type="dxa"/>
            <w:vAlign w:val="center"/>
          </w:tcPr>
          <w:p w14:paraId="60A15E09" w14:textId="55287F77" w:rsidR="008A2225" w:rsidRPr="00A90C64" w:rsidRDefault="00092A28" w:rsidP="008A2225">
            <w:pPr>
              <w:pStyle w:val="Brdtekst"/>
              <w:spacing w:after="0"/>
            </w:pPr>
            <w:r w:rsidRPr="00A90C64">
              <w:t>Slett bakover</w:t>
            </w:r>
            <w:r w:rsidR="008A2225" w:rsidRPr="00A90C64">
              <w:t xml:space="preserve"> + S</w:t>
            </w:r>
          </w:p>
        </w:tc>
      </w:tr>
      <w:tr w:rsidR="008A2225" w:rsidRPr="00A90C64" w14:paraId="4B25C683" w14:textId="77777777" w:rsidTr="008E626A">
        <w:trPr>
          <w:trHeight w:val="360"/>
        </w:trPr>
        <w:tc>
          <w:tcPr>
            <w:tcW w:w="4287" w:type="dxa"/>
            <w:vAlign w:val="center"/>
          </w:tcPr>
          <w:p w14:paraId="2DBEFA87" w14:textId="52850EAE" w:rsidR="008A2225" w:rsidRPr="00A90C64" w:rsidRDefault="00092A28" w:rsidP="008A2225">
            <w:pPr>
              <w:pStyle w:val="Brdtekst"/>
              <w:spacing w:after="0"/>
            </w:pPr>
            <w:r w:rsidRPr="00A90C64">
              <w:t>Søk</w:t>
            </w:r>
            <w:r w:rsidR="008A2225" w:rsidRPr="00A90C64">
              <w:t xml:space="preserve"> </w:t>
            </w:r>
          </w:p>
        </w:tc>
        <w:tc>
          <w:tcPr>
            <w:tcW w:w="4343" w:type="dxa"/>
            <w:vAlign w:val="center"/>
          </w:tcPr>
          <w:p w14:paraId="129DCF48" w14:textId="77777777" w:rsidR="008A2225" w:rsidRPr="00A90C64" w:rsidRDefault="008A2225" w:rsidP="008A2225">
            <w:pPr>
              <w:pStyle w:val="Brdtekst"/>
              <w:spacing w:after="0"/>
            </w:pPr>
            <w:r w:rsidRPr="00A90C64">
              <w:t>Mellomrom + F</w:t>
            </w:r>
          </w:p>
        </w:tc>
      </w:tr>
      <w:tr w:rsidR="008A2225" w:rsidRPr="00A90C64" w14:paraId="3079B9FA" w14:textId="77777777" w:rsidTr="008E626A">
        <w:trPr>
          <w:trHeight w:val="360"/>
        </w:trPr>
        <w:tc>
          <w:tcPr>
            <w:tcW w:w="4287" w:type="dxa"/>
            <w:vAlign w:val="center"/>
          </w:tcPr>
          <w:p w14:paraId="033D62C4" w14:textId="77777777" w:rsidR="008A2225" w:rsidRPr="00A90C64" w:rsidRDefault="008A2225" w:rsidP="008A2225">
            <w:pPr>
              <w:pStyle w:val="Brdtekst"/>
              <w:spacing w:after="0"/>
            </w:pPr>
            <w:r w:rsidRPr="00A90C64">
              <w:t>Søk etter neste</w:t>
            </w:r>
          </w:p>
        </w:tc>
        <w:tc>
          <w:tcPr>
            <w:tcW w:w="4343" w:type="dxa"/>
            <w:vAlign w:val="center"/>
          </w:tcPr>
          <w:p w14:paraId="65029E24" w14:textId="77777777" w:rsidR="008A2225" w:rsidRPr="00A90C64" w:rsidRDefault="008A2225" w:rsidP="008A2225">
            <w:pPr>
              <w:pStyle w:val="Brdtekst"/>
              <w:spacing w:after="0"/>
            </w:pPr>
            <w:r w:rsidRPr="00A90C64">
              <w:t>Mellomrom + N</w:t>
            </w:r>
          </w:p>
        </w:tc>
      </w:tr>
      <w:tr w:rsidR="008A2225" w:rsidRPr="00A90C64" w14:paraId="204B119A" w14:textId="77777777" w:rsidTr="008E626A">
        <w:trPr>
          <w:trHeight w:val="360"/>
        </w:trPr>
        <w:tc>
          <w:tcPr>
            <w:tcW w:w="4287" w:type="dxa"/>
            <w:vAlign w:val="center"/>
          </w:tcPr>
          <w:p w14:paraId="48E06FB5" w14:textId="77777777" w:rsidR="008A2225" w:rsidRPr="00A90C64" w:rsidRDefault="008A2225" w:rsidP="008A2225">
            <w:pPr>
              <w:pStyle w:val="Brdtekst"/>
              <w:spacing w:after="0"/>
            </w:pPr>
            <w:r w:rsidRPr="00A90C64">
              <w:t>Søk etter forrige</w:t>
            </w:r>
          </w:p>
        </w:tc>
        <w:tc>
          <w:tcPr>
            <w:tcW w:w="4343" w:type="dxa"/>
            <w:vAlign w:val="center"/>
          </w:tcPr>
          <w:p w14:paraId="652A3BF5" w14:textId="77777777" w:rsidR="008A2225" w:rsidRPr="00A90C64" w:rsidRDefault="008A2225" w:rsidP="008A2225">
            <w:pPr>
              <w:pStyle w:val="Brdtekst"/>
              <w:spacing w:after="0"/>
            </w:pPr>
            <w:r w:rsidRPr="00A90C64">
              <w:t>Mellomrom + P</w:t>
            </w:r>
          </w:p>
        </w:tc>
      </w:tr>
      <w:tr w:rsidR="008A2225" w:rsidRPr="00A90C64" w14:paraId="1C333B07" w14:textId="77777777" w:rsidTr="008E626A">
        <w:trPr>
          <w:trHeight w:val="360"/>
        </w:trPr>
        <w:tc>
          <w:tcPr>
            <w:tcW w:w="4287" w:type="dxa"/>
            <w:vAlign w:val="center"/>
          </w:tcPr>
          <w:p w14:paraId="7AEF147D" w14:textId="77777777" w:rsidR="008A2225" w:rsidRPr="00A90C64" w:rsidRDefault="008A2225" w:rsidP="008A2225">
            <w:pPr>
              <w:pStyle w:val="Brdtekst"/>
              <w:spacing w:after="0"/>
            </w:pPr>
            <w:r w:rsidRPr="00A90C64">
              <w:t>Erstatte</w:t>
            </w:r>
          </w:p>
        </w:tc>
        <w:tc>
          <w:tcPr>
            <w:tcW w:w="4343" w:type="dxa"/>
            <w:vAlign w:val="center"/>
          </w:tcPr>
          <w:p w14:paraId="40F1ED8E" w14:textId="4256C03B" w:rsidR="008A2225" w:rsidRPr="00A90C64" w:rsidRDefault="00092A28" w:rsidP="008A2225">
            <w:pPr>
              <w:pStyle w:val="Brdtekst"/>
              <w:spacing w:after="0"/>
            </w:pPr>
            <w:r w:rsidRPr="00A90C64">
              <w:t>Slett bakover</w:t>
            </w:r>
            <w:r w:rsidR="008A2225" w:rsidRPr="00A90C64">
              <w:t xml:space="preserve"> + F</w:t>
            </w:r>
          </w:p>
        </w:tc>
      </w:tr>
      <w:tr w:rsidR="008A2225" w:rsidRPr="00A90C64" w14:paraId="470C096D" w14:textId="77777777" w:rsidTr="008E626A">
        <w:trPr>
          <w:trHeight w:val="360"/>
        </w:trPr>
        <w:tc>
          <w:tcPr>
            <w:tcW w:w="4287" w:type="dxa"/>
            <w:vAlign w:val="center"/>
          </w:tcPr>
          <w:p w14:paraId="746C383B" w14:textId="77777777" w:rsidR="008A2225" w:rsidRPr="00A90C64" w:rsidRDefault="008A2225" w:rsidP="008A2225">
            <w:pPr>
              <w:pStyle w:val="Brdtekst"/>
              <w:spacing w:after="0"/>
            </w:pPr>
            <w:r w:rsidRPr="00A90C64">
              <w:t>Start/stopp-merking</w:t>
            </w:r>
          </w:p>
        </w:tc>
        <w:tc>
          <w:tcPr>
            <w:tcW w:w="4343" w:type="dxa"/>
            <w:vAlign w:val="center"/>
          </w:tcPr>
          <w:p w14:paraId="76B63494" w14:textId="6B944D57" w:rsidR="008A2225" w:rsidRPr="00A90C64" w:rsidRDefault="00092A28" w:rsidP="008A2225">
            <w:pPr>
              <w:pStyle w:val="Brdtekst"/>
              <w:spacing w:after="0"/>
            </w:pPr>
            <w:r w:rsidRPr="00A90C64">
              <w:t>Enter</w:t>
            </w:r>
            <w:r w:rsidR="008A2225" w:rsidRPr="00A90C64">
              <w:t xml:space="preserve"> + S</w:t>
            </w:r>
          </w:p>
        </w:tc>
      </w:tr>
      <w:tr w:rsidR="008A2225" w:rsidRPr="00A90C64" w14:paraId="0D260839" w14:textId="77777777" w:rsidTr="008E626A">
        <w:trPr>
          <w:trHeight w:val="360"/>
        </w:trPr>
        <w:tc>
          <w:tcPr>
            <w:tcW w:w="4287" w:type="dxa"/>
            <w:vAlign w:val="center"/>
          </w:tcPr>
          <w:p w14:paraId="33D27796" w14:textId="77777777" w:rsidR="008A2225" w:rsidRPr="00A90C64" w:rsidRDefault="008A2225" w:rsidP="008A2225">
            <w:pPr>
              <w:pStyle w:val="Brdtekst"/>
              <w:spacing w:after="0"/>
            </w:pPr>
            <w:r w:rsidRPr="00A90C64">
              <w:t xml:space="preserve">Merk alle </w:t>
            </w:r>
          </w:p>
        </w:tc>
        <w:tc>
          <w:tcPr>
            <w:tcW w:w="4343" w:type="dxa"/>
            <w:vAlign w:val="center"/>
          </w:tcPr>
          <w:p w14:paraId="2C4278EE" w14:textId="5C2C8EA2" w:rsidR="008A2225" w:rsidRPr="00A90C64" w:rsidRDefault="00092A28" w:rsidP="008A2225">
            <w:pPr>
              <w:pStyle w:val="Brdtekst"/>
              <w:spacing w:after="0"/>
            </w:pPr>
            <w:r w:rsidRPr="00A90C64">
              <w:t>Enter</w:t>
            </w:r>
            <w:r w:rsidR="008A2225" w:rsidRPr="00A90C64">
              <w:t xml:space="preserve"> + P</w:t>
            </w:r>
            <w:r w:rsidRPr="00A90C64">
              <w:t>unkt</w:t>
            </w:r>
            <w:r w:rsidR="008A2225" w:rsidRPr="00A90C64">
              <w:t xml:space="preserve"> 1-2-3-4-5-6</w:t>
            </w:r>
          </w:p>
        </w:tc>
      </w:tr>
      <w:tr w:rsidR="008A2225" w:rsidRPr="00A90C64" w14:paraId="599AFAC3" w14:textId="77777777" w:rsidTr="008E626A">
        <w:trPr>
          <w:trHeight w:val="360"/>
        </w:trPr>
        <w:tc>
          <w:tcPr>
            <w:tcW w:w="4287" w:type="dxa"/>
            <w:vAlign w:val="center"/>
          </w:tcPr>
          <w:p w14:paraId="07162A4F" w14:textId="77777777" w:rsidR="008A2225" w:rsidRPr="00A90C64" w:rsidRDefault="008A2225" w:rsidP="008A2225">
            <w:pPr>
              <w:pStyle w:val="Brdtekst"/>
              <w:spacing w:after="0"/>
            </w:pPr>
            <w:r w:rsidRPr="00A90C64">
              <w:t>Kopi</w:t>
            </w:r>
          </w:p>
        </w:tc>
        <w:tc>
          <w:tcPr>
            <w:tcW w:w="4343" w:type="dxa"/>
            <w:vAlign w:val="center"/>
          </w:tcPr>
          <w:p w14:paraId="7861C3A1" w14:textId="31E71D4B" w:rsidR="008A2225" w:rsidRPr="00A90C64" w:rsidRDefault="00092A28" w:rsidP="008A2225">
            <w:pPr>
              <w:pStyle w:val="Brdtekst"/>
              <w:spacing w:after="0"/>
            </w:pPr>
            <w:r w:rsidRPr="00A90C64">
              <w:t>Slett bakover</w:t>
            </w:r>
            <w:r w:rsidR="008A2225" w:rsidRPr="00A90C64">
              <w:t xml:space="preserve"> + Y</w:t>
            </w:r>
          </w:p>
        </w:tc>
      </w:tr>
      <w:tr w:rsidR="008A2225" w:rsidRPr="00A90C64" w14:paraId="21D2325F" w14:textId="77777777" w:rsidTr="008E626A">
        <w:trPr>
          <w:trHeight w:val="360"/>
        </w:trPr>
        <w:tc>
          <w:tcPr>
            <w:tcW w:w="4287" w:type="dxa"/>
            <w:vAlign w:val="center"/>
          </w:tcPr>
          <w:p w14:paraId="2992EDAC" w14:textId="77777777" w:rsidR="008A2225" w:rsidRPr="00A90C64" w:rsidRDefault="008A2225" w:rsidP="008A2225">
            <w:pPr>
              <w:pStyle w:val="Brdtekst"/>
              <w:spacing w:after="0"/>
            </w:pPr>
            <w:r w:rsidRPr="00A90C64">
              <w:t>Klippe</w:t>
            </w:r>
          </w:p>
        </w:tc>
        <w:tc>
          <w:tcPr>
            <w:tcW w:w="4343" w:type="dxa"/>
            <w:vAlign w:val="center"/>
          </w:tcPr>
          <w:p w14:paraId="04B4A95E" w14:textId="2B4D4578" w:rsidR="008A2225" w:rsidRPr="00A90C64" w:rsidRDefault="00092A28" w:rsidP="008A2225">
            <w:pPr>
              <w:pStyle w:val="Brdtekst"/>
              <w:spacing w:after="0"/>
            </w:pPr>
            <w:r w:rsidRPr="00A90C64">
              <w:t>Slett bakover</w:t>
            </w:r>
            <w:r w:rsidR="008A2225" w:rsidRPr="00A90C64">
              <w:t xml:space="preserve"> + X</w:t>
            </w:r>
          </w:p>
        </w:tc>
      </w:tr>
      <w:tr w:rsidR="008A2225" w:rsidRPr="00A90C64" w14:paraId="467CCEDD" w14:textId="77777777" w:rsidTr="008E626A">
        <w:trPr>
          <w:trHeight w:val="360"/>
        </w:trPr>
        <w:tc>
          <w:tcPr>
            <w:tcW w:w="4287" w:type="dxa"/>
            <w:vAlign w:val="center"/>
          </w:tcPr>
          <w:p w14:paraId="17E33B55" w14:textId="77777777" w:rsidR="008A2225" w:rsidRPr="00A90C64" w:rsidRDefault="008A2225" w:rsidP="008A2225">
            <w:pPr>
              <w:pStyle w:val="Brdtekst"/>
              <w:spacing w:after="0"/>
            </w:pPr>
            <w:r w:rsidRPr="00A90C64">
              <w:t>Lime inn</w:t>
            </w:r>
          </w:p>
        </w:tc>
        <w:tc>
          <w:tcPr>
            <w:tcW w:w="4343" w:type="dxa"/>
            <w:vAlign w:val="center"/>
          </w:tcPr>
          <w:p w14:paraId="0367F709" w14:textId="5201975B" w:rsidR="008A2225" w:rsidRPr="00A90C64" w:rsidRDefault="00092A28" w:rsidP="008A2225">
            <w:pPr>
              <w:pStyle w:val="Brdtekst"/>
              <w:spacing w:after="0"/>
            </w:pPr>
            <w:r w:rsidRPr="00A90C64">
              <w:t>Slett bakover</w:t>
            </w:r>
            <w:r w:rsidR="008A2225" w:rsidRPr="00A90C64">
              <w:t xml:space="preserve"> + V</w:t>
            </w:r>
          </w:p>
        </w:tc>
      </w:tr>
      <w:tr w:rsidR="008A2225" w:rsidRPr="00A90C64" w14:paraId="02691D99" w14:textId="77777777" w:rsidTr="008E626A">
        <w:trPr>
          <w:trHeight w:val="360"/>
        </w:trPr>
        <w:tc>
          <w:tcPr>
            <w:tcW w:w="4287" w:type="dxa"/>
            <w:vAlign w:val="center"/>
          </w:tcPr>
          <w:p w14:paraId="3D18CFC6" w14:textId="77777777" w:rsidR="008A2225" w:rsidRPr="00A90C64" w:rsidRDefault="008A2225" w:rsidP="008A2225">
            <w:pPr>
              <w:pStyle w:val="Brdtekst"/>
              <w:spacing w:after="0"/>
            </w:pPr>
            <w:r w:rsidRPr="00A90C64">
              <w:t>Slett forrige ord</w:t>
            </w:r>
          </w:p>
        </w:tc>
        <w:tc>
          <w:tcPr>
            <w:tcW w:w="4343" w:type="dxa"/>
            <w:vAlign w:val="center"/>
          </w:tcPr>
          <w:p w14:paraId="7BE7B073" w14:textId="1BE2ADA7" w:rsidR="008A2225" w:rsidRPr="00A90C64" w:rsidRDefault="00092A28" w:rsidP="008A2225">
            <w:pPr>
              <w:pStyle w:val="Brdtekst"/>
              <w:spacing w:after="0"/>
            </w:pPr>
            <w:r w:rsidRPr="00A90C64">
              <w:t>Slett bakover</w:t>
            </w:r>
            <w:r w:rsidR="008A2225" w:rsidRPr="00A90C64">
              <w:t xml:space="preserve"> + P</w:t>
            </w:r>
            <w:r w:rsidRPr="00A90C64">
              <w:t>unkt</w:t>
            </w:r>
            <w:r w:rsidR="008A2225" w:rsidRPr="00A90C64">
              <w:t xml:space="preserve"> 2</w:t>
            </w:r>
          </w:p>
        </w:tc>
      </w:tr>
      <w:tr w:rsidR="008A2225" w:rsidRPr="00A90C64" w14:paraId="05828978" w14:textId="77777777" w:rsidTr="008E626A">
        <w:trPr>
          <w:trHeight w:val="360"/>
        </w:trPr>
        <w:tc>
          <w:tcPr>
            <w:tcW w:w="4287" w:type="dxa"/>
            <w:vAlign w:val="center"/>
          </w:tcPr>
          <w:p w14:paraId="15A126C4" w14:textId="77777777" w:rsidR="008A2225" w:rsidRPr="00A90C64" w:rsidRDefault="008A2225" w:rsidP="008A2225">
            <w:pPr>
              <w:pStyle w:val="Brdtekst"/>
              <w:spacing w:after="0"/>
            </w:pPr>
            <w:r w:rsidRPr="00A90C64">
              <w:t>Slett gjeldende ord</w:t>
            </w:r>
          </w:p>
        </w:tc>
        <w:tc>
          <w:tcPr>
            <w:tcW w:w="4343" w:type="dxa"/>
            <w:vAlign w:val="center"/>
          </w:tcPr>
          <w:p w14:paraId="6258D8D0" w14:textId="7249742E" w:rsidR="008A2225" w:rsidRPr="00A90C64" w:rsidRDefault="000C5E44" w:rsidP="008A2225">
            <w:pPr>
              <w:pStyle w:val="Brdtekst"/>
              <w:spacing w:after="0"/>
            </w:pPr>
            <w:r w:rsidRPr="00A90C64">
              <w:t>Slett bakover</w:t>
            </w:r>
            <w:r w:rsidR="008A2225" w:rsidRPr="00A90C64">
              <w:t xml:space="preserve"> + P</w:t>
            </w:r>
            <w:r w:rsidRPr="00A90C64">
              <w:t>unkt</w:t>
            </w:r>
            <w:r w:rsidR="008A2225" w:rsidRPr="00A90C64">
              <w:t xml:space="preserve"> 2-5</w:t>
            </w:r>
          </w:p>
        </w:tc>
      </w:tr>
      <w:tr w:rsidR="008A2225" w:rsidRPr="00A90C64" w14:paraId="26959769" w14:textId="77777777" w:rsidTr="008E626A">
        <w:trPr>
          <w:trHeight w:val="360"/>
        </w:trPr>
        <w:tc>
          <w:tcPr>
            <w:tcW w:w="4287" w:type="dxa"/>
          </w:tcPr>
          <w:p w14:paraId="7BE07544" w14:textId="77777777" w:rsidR="008A2225" w:rsidRPr="00A90C64" w:rsidRDefault="008A2225" w:rsidP="008A2225">
            <w:pPr>
              <w:pStyle w:val="Brdtekst"/>
              <w:spacing w:after="0"/>
            </w:pPr>
            <w:r w:rsidRPr="00A90C64">
              <w:t>Slett forrige tegn</w:t>
            </w:r>
          </w:p>
        </w:tc>
        <w:tc>
          <w:tcPr>
            <w:tcW w:w="4343" w:type="dxa"/>
          </w:tcPr>
          <w:p w14:paraId="6CFFA624" w14:textId="5F14298F" w:rsidR="008A2225" w:rsidRPr="00A90C64" w:rsidRDefault="000C5E44" w:rsidP="008A2225">
            <w:pPr>
              <w:pStyle w:val="Brdtekst"/>
              <w:spacing w:after="0"/>
            </w:pPr>
            <w:r w:rsidRPr="00A90C64">
              <w:t>Slett bakover</w:t>
            </w:r>
            <w:r w:rsidR="008A2225" w:rsidRPr="00A90C64">
              <w:t xml:space="preserve"> </w:t>
            </w:r>
          </w:p>
        </w:tc>
      </w:tr>
      <w:tr w:rsidR="008A2225" w:rsidRPr="00A90C64" w14:paraId="52E3DA78" w14:textId="77777777" w:rsidTr="008E626A">
        <w:trPr>
          <w:trHeight w:val="360"/>
        </w:trPr>
        <w:tc>
          <w:tcPr>
            <w:tcW w:w="4287" w:type="dxa"/>
            <w:vAlign w:val="center"/>
          </w:tcPr>
          <w:p w14:paraId="53DE5303" w14:textId="77777777" w:rsidR="008A2225" w:rsidRPr="00A90C64" w:rsidRDefault="008A2225" w:rsidP="008A2225">
            <w:pPr>
              <w:pStyle w:val="Brdtekst"/>
              <w:spacing w:after="0"/>
            </w:pPr>
            <w:r w:rsidRPr="00A90C64">
              <w:t>Gå til neste redigeringsboks under redigering</w:t>
            </w:r>
          </w:p>
        </w:tc>
        <w:tc>
          <w:tcPr>
            <w:tcW w:w="4343" w:type="dxa"/>
            <w:vAlign w:val="center"/>
          </w:tcPr>
          <w:p w14:paraId="132378F4" w14:textId="7A53204B" w:rsidR="008A2225" w:rsidRPr="00A90C64" w:rsidRDefault="000C5E44" w:rsidP="008A2225">
            <w:pPr>
              <w:pStyle w:val="Brdtekst"/>
              <w:spacing w:after="0"/>
            </w:pPr>
            <w:r w:rsidRPr="00A90C64">
              <w:t>Enter</w:t>
            </w:r>
          </w:p>
        </w:tc>
      </w:tr>
      <w:tr w:rsidR="008A2225" w:rsidRPr="00A90C64" w14:paraId="04C313BB" w14:textId="77777777" w:rsidTr="008E626A">
        <w:trPr>
          <w:trHeight w:val="360"/>
        </w:trPr>
        <w:tc>
          <w:tcPr>
            <w:tcW w:w="4287" w:type="dxa"/>
            <w:vAlign w:val="center"/>
          </w:tcPr>
          <w:p w14:paraId="0A40FF6B" w14:textId="77777777" w:rsidR="008A2225" w:rsidRPr="00A90C64" w:rsidRDefault="008A2225" w:rsidP="008A2225">
            <w:pPr>
              <w:pStyle w:val="Brdtekst"/>
              <w:spacing w:after="0"/>
            </w:pPr>
            <w:r w:rsidRPr="00A90C64">
              <w:t>Gå til neste redigeringsboks uten å redigere</w:t>
            </w:r>
          </w:p>
        </w:tc>
        <w:tc>
          <w:tcPr>
            <w:tcW w:w="4343" w:type="dxa"/>
            <w:vAlign w:val="center"/>
          </w:tcPr>
          <w:p w14:paraId="7A936CD5" w14:textId="77777777" w:rsidR="008A2225" w:rsidRPr="00A90C64" w:rsidRDefault="008A2225" w:rsidP="008A2225">
            <w:pPr>
              <w:pStyle w:val="Brdtekst"/>
              <w:spacing w:after="0"/>
            </w:pPr>
            <w:r w:rsidRPr="00A90C64">
              <w:t>Neste tommeltast</w:t>
            </w:r>
          </w:p>
        </w:tc>
      </w:tr>
      <w:tr w:rsidR="008A2225" w:rsidRPr="00A90C64" w14:paraId="7346378E" w14:textId="77777777" w:rsidTr="008E626A">
        <w:trPr>
          <w:trHeight w:val="360"/>
        </w:trPr>
        <w:tc>
          <w:tcPr>
            <w:tcW w:w="4287" w:type="dxa"/>
            <w:vAlign w:val="center"/>
          </w:tcPr>
          <w:p w14:paraId="4AD89339" w14:textId="77777777" w:rsidR="008A2225" w:rsidRPr="00A90C64" w:rsidRDefault="008A2225" w:rsidP="008A2225">
            <w:pPr>
              <w:pStyle w:val="Brdtekst"/>
              <w:spacing w:after="0"/>
            </w:pPr>
            <w:r w:rsidRPr="00A90C64">
              <w:t>Flytte til forrige redigeringsboks uten å redigere</w:t>
            </w:r>
          </w:p>
        </w:tc>
        <w:tc>
          <w:tcPr>
            <w:tcW w:w="4343" w:type="dxa"/>
            <w:vAlign w:val="center"/>
          </w:tcPr>
          <w:p w14:paraId="7194C493" w14:textId="77777777" w:rsidR="008A2225" w:rsidRPr="00A90C64" w:rsidRDefault="008A2225" w:rsidP="008A2225">
            <w:pPr>
              <w:pStyle w:val="Brdtekst"/>
              <w:spacing w:after="0"/>
            </w:pPr>
            <w:r w:rsidRPr="00A90C64">
              <w:t>Forrige tommeltast</w:t>
            </w:r>
          </w:p>
        </w:tc>
      </w:tr>
      <w:tr w:rsidR="008A2225" w:rsidRPr="00A90C64" w14:paraId="160EDC71" w14:textId="77777777" w:rsidTr="008E626A">
        <w:trPr>
          <w:trHeight w:val="360"/>
        </w:trPr>
        <w:tc>
          <w:tcPr>
            <w:tcW w:w="4287" w:type="dxa"/>
            <w:vAlign w:val="center"/>
          </w:tcPr>
          <w:p w14:paraId="67CE4209" w14:textId="77777777" w:rsidR="008A2225" w:rsidRPr="00A90C64" w:rsidRDefault="008A2225" w:rsidP="008A2225">
            <w:pPr>
              <w:pStyle w:val="Brdtekst"/>
              <w:spacing w:after="0"/>
            </w:pPr>
            <w:r w:rsidRPr="00A90C64">
              <w:t>Flytte innsettingspunktet til begynnelsen av tekstfeltdokumentet</w:t>
            </w:r>
          </w:p>
        </w:tc>
        <w:tc>
          <w:tcPr>
            <w:tcW w:w="4343" w:type="dxa"/>
            <w:vAlign w:val="center"/>
          </w:tcPr>
          <w:p w14:paraId="6EC8526C" w14:textId="04C32364" w:rsidR="008A2225" w:rsidRPr="00A90C64" w:rsidRDefault="008A2225" w:rsidP="008A2225">
            <w:pPr>
              <w:pStyle w:val="Brdtekst"/>
              <w:spacing w:after="0"/>
            </w:pPr>
            <w:r w:rsidRPr="00A90C64">
              <w:t>Mellomrom + p</w:t>
            </w:r>
            <w:r w:rsidR="000C5E44" w:rsidRPr="00A90C64">
              <w:t>unkt</w:t>
            </w:r>
            <w:r w:rsidRPr="00A90C64">
              <w:t xml:space="preserve"> 1-2-3 </w:t>
            </w:r>
          </w:p>
        </w:tc>
      </w:tr>
      <w:tr w:rsidR="008A2225" w:rsidRPr="00A90C64" w14:paraId="524A5C51" w14:textId="77777777" w:rsidTr="008E626A">
        <w:trPr>
          <w:trHeight w:val="360"/>
        </w:trPr>
        <w:tc>
          <w:tcPr>
            <w:tcW w:w="4287" w:type="dxa"/>
            <w:vAlign w:val="center"/>
          </w:tcPr>
          <w:p w14:paraId="532BA168" w14:textId="77777777" w:rsidR="008A2225" w:rsidRPr="00A90C64" w:rsidRDefault="008A2225" w:rsidP="008A2225">
            <w:pPr>
              <w:pStyle w:val="Brdtekst"/>
              <w:spacing w:after="0"/>
            </w:pPr>
            <w:r w:rsidRPr="00A90C64">
              <w:t>Flytte innsettingspunktet til slutten av tekstfeltdokumentet</w:t>
            </w:r>
          </w:p>
        </w:tc>
        <w:tc>
          <w:tcPr>
            <w:tcW w:w="4343" w:type="dxa"/>
            <w:vAlign w:val="center"/>
          </w:tcPr>
          <w:p w14:paraId="4BDC0220" w14:textId="13854920" w:rsidR="008A2225" w:rsidRPr="00A90C64" w:rsidRDefault="008A2225" w:rsidP="008A2225">
            <w:pPr>
              <w:pStyle w:val="Brdtekst"/>
              <w:spacing w:after="0"/>
            </w:pPr>
            <w:r w:rsidRPr="00A90C64">
              <w:t>Mellomrom + P</w:t>
            </w:r>
            <w:r w:rsidR="000C5E44" w:rsidRPr="00A90C64">
              <w:t>unkt</w:t>
            </w:r>
            <w:r w:rsidRPr="00A90C64">
              <w:t xml:space="preserve"> 4-5-6 </w:t>
            </w:r>
          </w:p>
        </w:tc>
      </w:tr>
      <w:tr w:rsidR="008A2225" w:rsidRPr="00A90C64" w14:paraId="44C5E868" w14:textId="77777777" w:rsidTr="008E626A">
        <w:trPr>
          <w:trHeight w:val="360"/>
        </w:trPr>
        <w:tc>
          <w:tcPr>
            <w:tcW w:w="4287" w:type="dxa"/>
            <w:vAlign w:val="center"/>
          </w:tcPr>
          <w:p w14:paraId="09C46F56" w14:textId="77777777" w:rsidR="008A2225" w:rsidRPr="00A90C64" w:rsidRDefault="008A2225" w:rsidP="008A2225">
            <w:pPr>
              <w:pStyle w:val="Brdtekst"/>
              <w:spacing w:after="0"/>
            </w:pPr>
            <w:r w:rsidRPr="00A90C64">
              <w:lastRenderedPageBreak/>
              <w:t>Starte automatisk rulling</w:t>
            </w:r>
          </w:p>
        </w:tc>
        <w:tc>
          <w:tcPr>
            <w:tcW w:w="4343" w:type="dxa"/>
            <w:vAlign w:val="center"/>
          </w:tcPr>
          <w:p w14:paraId="4FEFFCE6" w14:textId="0C413654" w:rsidR="008A2225" w:rsidRPr="00A90C64" w:rsidRDefault="000C5E44" w:rsidP="008A2225">
            <w:pPr>
              <w:pStyle w:val="Brdtekst"/>
              <w:spacing w:after="0"/>
            </w:pPr>
            <w:r w:rsidRPr="00A90C64">
              <w:t>Enter</w:t>
            </w:r>
            <w:r w:rsidR="008A2225" w:rsidRPr="00A90C64">
              <w:t xml:space="preserve"> + P</w:t>
            </w:r>
            <w:r w:rsidRPr="00A90C64">
              <w:t>unkt</w:t>
            </w:r>
            <w:r w:rsidR="008A2225" w:rsidRPr="00A90C64">
              <w:t xml:space="preserve"> 1-2-4-5-6</w:t>
            </w:r>
          </w:p>
        </w:tc>
      </w:tr>
      <w:tr w:rsidR="008A2225" w:rsidRPr="00A90C64" w14:paraId="5E128461" w14:textId="77777777" w:rsidTr="008E626A">
        <w:trPr>
          <w:trHeight w:val="360"/>
        </w:trPr>
        <w:tc>
          <w:tcPr>
            <w:tcW w:w="4287" w:type="dxa"/>
            <w:vAlign w:val="center"/>
          </w:tcPr>
          <w:p w14:paraId="7771CA59" w14:textId="77777777" w:rsidR="008A2225" w:rsidRPr="00A90C64" w:rsidRDefault="008A2225" w:rsidP="008A2225">
            <w:pPr>
              <w:pStyle w:val="Brdtekst"/>
              <w:spacing w:after="0"/>
            </w:pPr>
            <w:r w:rsidRPr="00A90C64">
              <w:t>Øke hastigheten på automatisk rulling</w:t>
            </w:r>
          </w:p>
        </w:tc>
        <w:tc>
          <w:tcPr>
            <w:tcW w:w="4343" w:type="dxa"/>
            <w:vAlign w:val="center"/>
          </w:tcPr>
          <w:p w14:paraId="636CC01A" w14:textId="77777777" w:rsidR="008A2225" w:rsidRPr="00A90C64" w:rsidRDefault="008A2225" w:rsidP="008A2225">
            <w:pPr>
              <w:pStyle w:val="Brdtekst"/>
              <w:spacing w:after="0"/>
            </w:pPr>
            <w:r w:rsidRPr="00A90C64">
              <w:t>Enter + Punkt 6</w:t>
            </w:r>
          </w:p>
        </w:tc>
      </w:tr>
      <w:tr w:rsidR="008A2225" w:rsidRPr="00A90C64" w14:paraId="556B0DD0" w14:textId="77777777" w:rsidTr="008E626A">
        <w:trPr>
          <w:trHeight w:val="360"/>
        </w:trPr>
        <w:tc>
          <w:tcPr>
            <w:tcW w:w="4287" w:type="dxa"/>
            <w:vAlign w:val="center"/>
          </w:tcPr>
          <w:p w14:paraId="076D5C67" w14:textId="77777777" w:rsidR="008A2225" w:rsidRPr="00A90C64" w:rsidRDefault="008A2225" w:rsidP="008A2225">
            <w:pPr>
              <w:pStyle w:val="Brdtekst"/>
              <w:spacing w:after="0"/>
            </w:pPr>
            <w:r w:rsidRPr="00A90C64">
              <w:t>Redusere hastigheten på automatisk rulling</w:t>
            </w:r>
          </w:p>
        </w:tc>
        <w:tc>
          <w:tcPr>
            <w:tcW w:w="4343" w:type="dxa"/>
            <w:vAlign w:val="center"/>
          </w:tcPr>
          <w:p w14:paraId="097E82C2" w14:textId="77777777" w:rsidR="008A2225" w:rsidRPr="00A90C64" w:rsidRDefault="008A2225" w:rsidP="008A2225">
            <w:pPr>
              <w:pStyle w:val="Brdtekst"/>
              <w:spacing w:after="0"/>
            </w:pPr>
            <w:r w:rsidRPr="00A90C64">
              <w:t>Enter + Punkt 3</w:t>
            </w:r>
          </w:p>
        </w:tc>
      </w:tr>
      <w:tr w:rsidR="00336307" w:rsidRPr="00A90C64" w14:paraId="1DAD235B" w14:textId="77777777" w:rsidTr="008E626A">
        <w:trPr>
          <w:trHeight w:val="360"/>
        </w:trPr>
        <w:tc>
          <w:tcPr>
            <w:tcW w:w="4287" w:type="dxa"/>
            <w:vAlign w:val="center"/>
          </w:tcPr>
          <w:p w14:paraId="595E359C" w14:textId="5F4F9B71" w:rsidR="00336307" w:rsidRPr="00A90C64" w:rsidRDefault="00336307" w:rsidP="00336307">
            <w:pPr>
              <w:pStyle w:val="Brdtekst"/>
              <w:spacing w:after="0"/>
            </w:pPr>
            <w:r w:rsidRPr="00A90C64">
              <w:t>Les alt (tekst-til-tale-funksjon)</w:t>
            </w:r>
          </w:p>
        </w:tc>
        <w:tc>
          <w:tcPr>
            <w:tcW w:w="4343" w:type="dxa"/>
            <w:vAlign w:val="center"/>
          </w:tcPr>
          <w:p w14:paraId="0E3B8D6C" w14:textId="0C0B17BE" w:rsidR="00336307" w:rsidRPr="00A90C64" w:rsidRDefault="00336307" w:rsidP="00336307">
            <w:pPr>
              <w:pStyle w:val="Brdtekst"/>
              <w:spacing w:after="0"/>
            </w:pPr>
            <w:r w:rsidRPr="00A90C64">
              <w:t>Mellomrom + G</w:t>
            </w:r>
          </w:p>
        </w:tc>
      </w:tr>
      <w:tr w:rsidR="00336307" w:rsidRPr="00A90C64" w14:paraId="3179C73C" w14:textId="77777777" w:rsidTr="008E626A">
        <w:trPr>
          <w:trHeight w:val="360"/>
        </w:trPr>
        <w:tc>
          <w:tcPr>
            <w:tcW w:w="4287" w:type="dxa"/>
            <w:vAlign w:val="center"/>
          </w:tcPr>
          <w:p w14:paraId="0676E11E" w14:textId="209A97C3" w:rsidR="00336307" w:rsidRPr="00A90C64" w:rsidRDefault="00336307" w:rsidP="00336307">
            <w:pPr>
              <w:pStyle w:val="Brdtekst"/>
              <w:spacing w:after="0"/>
            </w:pPr>
            <w:r w:rsidRPr="00A90C64">
              <w:t>Stoppe tekst-til-tale</w:t>
            </w:r>
          </w:p>
        </w:tc>
        <w:tc>
          <w:tcPr>
            <w:tcW w:w="4343" w:type="dxa"/>
            <w:vAlign w:val="center"/>
          </w:tcPr>
          <w:p w14:paraId="19A6DD05" w14:textId="30C987EE" w:rsidR="00336307" w:rsidRPr="00A90C64" w:rsidRDefault="000C5E44" w:rsidP="00336307">
            <w:pPr>
              <w:pStyle w:val="Brdtekst"/>
              <w:spacing w:after="0"/>
            </w:pPr>
            <w:r w:rsidRPr="00A90C64">
              <w:t>Slett bakover</w:t>
            </w:r>
            <w:r w:rsidR="00336307" w:rsidRPr="00A90C64">
              <w:t xml:space="preserve"> + Enter</w:t>
            </w:r>
          </w:p>
        </w:tc>
      </w:tr>
      <w:tr w:rsidR="00336307" w:rsidRPr="00A90C64" w14:paraId="617CD0E0" w14:textId="77777777" w:rsidTr="008E626A">
        <w:trPr>
          <w:trHeight w:val="360"/>
        </w:trPr>
        <w:tc>
          <w:tcPr>
            <w:tcW w:w="4287" w:type="dxa"/>
            <w:vAlign w:val="center"/>
          </w:tcPr>
          <w:p w14:paraId="06FDCD64" w14:textId="77777777" w:rsidR="00336307" w:rsidRPr="00A90C64" w:rsidRDefault="00336307" w:rsidP="00336307">
            <w:pPr>
              <w:pStyle w:val="Brdtekst"/>
              <w:spacing w:after="0"/>
            </w:pPr>
            <w:r w:rsidRPr="00A90C64">
              <w:t xml:space="preserve">Aktivere/deaktivere lesemodus </w:t>
            </w:r>
          </w:p>
        </w:tc>
        <w:tc>
          <w:tcPr>
            <w:tcW w:w="4343" w:type="dxa"/>
            <w:vAlign w:val="center"/>
          </w:tcPr>
          <w:p w14:paraId="51BD2D39" w14:textId="77777777" w:rsidR="00336307" w:rsidRPr="00A90C64" w:rsidRDefault="00336307" w:rsidP="00336307">
            <w:pPr>
              <w:pStyle w:val="Brdtekst"/>
              <w:spacing w:after="0"/>
            </w:pPr>
            <w:r w:rsidRPr="00A90C64">
              <w:t>Mellomrom + X</w:t>
            </w:r>
          </w:p>
        </w:tc>
      </w:tr>
      <w:tr w:rsidR="00336307" w:rsidRPr="00A90C64" w14:paraId="0B37DA44" w14:textId="77777777" w:rsidTr="008E626A">
        <w:trPr>
          <w:trHeight w:val="360"/>
        </w:trPr>
        <w:tc>
          <w:tcPr>
            <w:tcW w:w="4287" w:type="dxa"/>
            <w:vAlign w:val="center"/>
          </w:tcPr>
          <w:p w14:paraId="4B9B0334" w14:textId="6671AEE6" w:rsidR="00336307" w:rsidRPr="00A90C64" w:rsidRDefault="00336307" w:rsidP="00336307">
            <w:pPr>
              <w:pStyle w:val="Brdtekst"/>
              <w:spacing w:after="0"/>
            </w:pPr>
            <w:r w:rsidRPr="00A90C64">
              <w:t>Bokmerke-menyen</w:t>
            </w:r>
          </w:p>
        </w:tc>
        <w:tc>
          <w:tcPr>
            <w:tcW w:w="4343" w:type="dxa"/>
            <w:vAlign w:val="center"/>
          </w:tcPr>
          <w:p w14:paraId="14D6B058" w14:textId="6B944D57" w:rsidR="00336307" w:rsidRPr="00A90C64" w:rsidRDefault="002C4256" w:rsidP="00336307">
            <w:pPr>
              <w:pStyle w:val="Brdtekst"/>
              <w:spacing w:after="0"/>
            </w:pPr>
            <w:r w:rsidRPr="00A90C64">
              <w:t>Enter</w:t>
            </w:r>
            <w:r w:rsidR="00336307" w:rsidRPr="00A90C64">
              <w:t xml:space="preserve"> + M</w:t>
            </w:r>
          </w:p>
        </w:tc>
      </w:tr>
      <w:tr w:rsidR="00336307" w:rsidRPr="00A90C64" w14:paraId="2528362E" w14:textId="77777777" w:rsidTr="008E626A">
        <w:trPr>
          <w:trHeight w:val="360"/>
        </w:trPr>
        <w:tc>
          <w:tcPr>
            <w:tcW w:w="4287" w:type="dxa"/>
            <w:vAlign w:val="center"/>
          </w:tcPr>
          <w:p w14:paraId="768BEF47" w14:textId="31B36C39" w:rsidR="00336307" w:rsidRPr="00A90C64" w:rsidRDefault="00336307" w:rsidP="00336307">
            <w:pPr>
              <w:pStyle w:val="Brdtekst"/>
              <w:spacing w:after="0"/>
            </w:pPr>
            <w:r w:rsidRPr="00A90C64">
              <w:t>Hopp til bokmerke</w:t>
            </w:r>
          </w:p>
        </w:tc>
        <w:tc>
          <w:tcPr>
            <w:tcW w:w="4343" w:type="dxa"/>
            <w:vAlign w:val="center"/>
          </w:tcPr>
          <w:p w14:paraId="71675B58" w14:textId="4B4BA3FE" w:rsidR="00336307" w:rsidRPr="00A90C64" w:rsidRDefault="00336307" w:rsidP="00336307">
            <w:pPr>
              <w:pStyle w:val="Brdtekst"/>
              <w:spacing w:after="0"/>
            </w:pPr>
            <w:r w:rsidRPr="00A90C64">
              <w:t>Enter + J</w:t>
            </w:r>
          </w:p>
        </w:tc>
      </w:tr>
      <w:tr w:rsidR="00336307" w:rsidRPr="00A90C64" w14:paraId="049C3B57" w14:textId="77777777" w:rsidTr="008E626A">
        <w:trPr>
          <w:trHeight w:val="360"/>
        </w:trPr>
        <w:tc>
          <w:tcPr>
            <w:tcW w:w="4287" w:type="dxa"/>
            <w:vAlign w:val="center"/>
          </w:tcPr>
          <w:p w14:paraId="0515A906" w14:textId="2FDF2695" w:rsidR="00336307" w:rsidRPr="00A90C64" w:rsidRDefault="00336307" w:rsidP="00336307">
            <w:pPr>
              <w:pStyle w:val="Brdtekst"/>
              <w:spacing w:after="0"/>
            </w:pPr>
            <w:r w:rsidRPr="00A90C64">
              <w:t>Sett inn hurtigbokmerke</w:t>
            </w:r>
          </w:p>
        </w:tc>
        <w:tc>
          <w:tcPr>
            <w:tcW w:w="4343" w:type="dxa"/>
            <w:vAlign w:val="center"/>
          </w:tcPr>
          <w:p w14:paraId="2B01F18B" w14:textId="1ED7FDC5" w:rsidR="00336307" w:rsidRPr="00A90C64" w:rsidRDefault="00336307" w:rsidP="00336307">
            <w:pPr>
              <w:pStyle w:val="Brdtekst"/>
              <w:spacing w:after="0"/>
            </w:pPr>
            <w:r w:rsidRPr="00A90C64">
              <w:t>Enter + B</w:t>
            </w:r>
          </w:p>
        </w:tc>
      </w:tr>
    </w:tbl>
    <w:p w14:paraId="0C66142B" w14:textId="77777777" w:rsidR="00DA687F" w:rsidRPr="00A90C64" w:rsidRDefault="00DA687F" w:rsidP="00DA687F"/>
    <w:p w14:paraId="7F397A53" w14:textId="41DAB82E" w:rsidR="00293BEC" w:rsidRPr="00A90C64" w:rsidRDefault="002C4256" w:rsidP="00293BEC">
      <w:pPr>
        <w:keepNext/>
        <w:spacing w:after="200"/>
        <w:rPr>
          <w:rFonts w:ascii="Verdana" w:hAnsi="Verdana"/>
          <w:b/>
          <w:bCs/>
          <w:sz w:val="22"/>
          <w:szCs w:val="22"/>
        </w:rPr>
      </w:pPr>
      <w:r w:rsidRPr="00A90C64">
        <w:rPr>
          <w:b/>
          <w:sz w:val="22"/>
          <w:szCs w:val="22"/>
        </w:rPr>
        <w:t xml:space="preserve">Punktskrift editor </w:t>
      </w:r>
      <w:r w:rsidR="00293BEC" w:rsidRPr="00A90C64">
        <w:rPr>
          <w:b/>
          <w:sz w:val="22"/>
          <w:szCs w:val="22"/>
        </w:rPr>
        <w:t>kommandoer</w:t>
      </w:r>
    </w:p>
    <w:tbl>
      <w:tblPr>
        <w:tblStyle w:val="TableGrid3"/>
        <w:tblW w:w="0" w:type="auto"/>
        <w:tblLook w:val="04A0" w:firstRow="1" w:lastRow="0" w:firstColumn="1" w:lastColumn="0" w:noHBand="0" w:noVBand="1"/>
      </w:tblPr>
      <w:tblGrid>
        <w:gridCol w:w="4287"/>
        <w:gridCol w:w="4343"/>
      </w:tblGrid>
      <w:tr w:rsidR="00293BEC" w:rsidRPr="00A90C64" w14:paraId="70BDBDBE" w14:textId="77777777" w:rsidTr="009713EF">
        <w:trPr>
          <w:trHeight w:val="432"/>
          <w:tblHeader/>
        </w:trPr>
        <w:tc>
          <w:tcPr>
            <w:tcW w:w="4287" w:type="dxa"/>
            <w:vAlign w:val="center"/>
          </w:tcPr>
          <w:p w14:paraId="5B16D0F7" w14:textId="77777777" w:rsidR="00293BEC" w:rsidRPr="00A90C64" w:rsidRDefault="00293BEC" w:rsidP="009713EF">
            <w:pPr>
              <w:spacing w:after="0"/>
              <w:jc w:val="center"/>
              <w:rPr>
                <w:b/>
                <w:bCs/>
                <w:sz w:val="26"/>
                <w:szCs w:val="26"/>
              </w:rPr>
            </w:pPr>
            <w:r w:rsidRPr="00A90C64">
              <w:rPr>
                <w:b/>
                <w:sz w:val="26"/>
                <w:szCs w:val="26"/>
              </w:rPr>
              <w:t>Handling</w:t>
            </w:r>
          </w:p>
        </w:tc>
        <w:tc>
          <w:tcPr>
            <w:tcW w:w="4343" w:type="dxa"/>
            <w:vAlign w:val="center"/>
          </w:tcPr>
          <w:p w14:paraId="155B75AA" w14:textId="77777777" w:rsidR="00293BEC" w:rsidRPr="00A90C64" w:rsidRDefault="00293BEC" w:rsidP="009713EF">
            <w:pPr>
              <w:spacing w:after="0"/>
              <w:jc w:val="center"/>
              <w:rPr>
                <w:b/>
                <w:bCs/>
                <w:sz w:val="26"/>
                <w:szCs w:val="26"/>
              </w:rPr>
            </w:pPr>
            <w:r w:rsidRPr="00A90C64">
              <w:rPr>
                <w:b/>
                <w:sz w:val="26"/>
                <w:szCs w:val="26"/>
              </w:rPr>
              <w:t>Snarvei eller tastekombinasjon</w:t>
            </w:r>
          </w:p>
        </w:tc>
      </w:tr>
      <w:tr w:rsidR="00293BEC" w:rsidRPr="00A90C64" w14:paraId="502C3C9D" w14:textId="77777777" w:rsidTr="009713EF">
        <w:trPr>
          <w:trHeight w:val="360"/>
        </w:trPr>
        <w:tc>
          <w:tcPr>
            <w:tcW w:w="4287" w:type="dxa"/>
            <w:vAlign w:val="center"/>
          </w:tcPr>
          <w:p w14:paraId="3A250AB3" w14:textId="77777777" w:rsidR="00293BEC" w:rsidRPr="00A90C64" w:rsidRDefault="00293BEC" w:rsidP="009713EF">
            <w:pPr>
              <w:spacing w:after="0"/>
            </w:pPr>
            <w:r w:rsidRPr="00A90C64">
              <w:t>Aktivere redigeringsmodus</w:t>
            </w:r>
          </w:p>
        </w:tc>
        <w:tc>
          <w:tcPr>
            <w:tcW w:w="4343" w:type="dxa"/>
            <w:vAlign w:val="center"/>
          </w:tcPr>
          <w:p w14:paraId="3A18456D" w14:textId="493B097C" w:rsidR="00293BEC" w:rsidRPr="00A90C64" w:rsidRDefault="006575C8" w:rsidP="009713EF">
            <w:pPr>
              <w:spacing w:after="0"/>
            </w:pPr>
            <w:r w:rsidRPr="00A90C64">
              <w:t>Enter</w:t>
            </w:r>
            <w:r w:rsidR="00293BEC" w:rsidRPr="00A90C64">
              <w:t xml:space="preserve"> eller en </w:t>
            </w:r>
            <w:r w:rsidR="000F16D7" w:rsidRPr="00A90C64">
              <w:t>markørhenter</w:t>
            </w:r>
          </w:p>
        </w:tc>
      </w:tr>
      <w:tr w:rsidR="00293BEC" w:rsidRPr="00A90C64" w14:paraId="2D7E0373" w14:textId="77777777" w:rsidTr="009713EF">
        <w:trPr>
          <w:trHeight w:val="360"/>
        </w:trPr>
        <w:tc>
          <w:tcPr>
            <w:tcW w:w="4287" w:type="dxa"/>
            <w:vAlign w:val="center"/>
          </w:tcPr>
          <w:p w14:paraId="4C1E40F4" w14:textId="77777777" w:rsidR="00293BEC" w:rsidRPr="00A90C64" w:rsidRDefault="00293BEC" w:rsidP="009713EF">
            <w:pPr>
              <w:spacing w:after="0"/>
            </w:pPr>
            <w:r w:rsidRPr="00A90C64">
              <w:t>Gå ut av redigeringsmodus</w:t>
            </w:r>
          </w:p>
        </w:tc>
        <w:tc>
          <w:tcPr>
            <w:tcW w:w="4343" w:type="dxa"/>
            <w:vAlign w:val="center"/>
          </w:tcPr>
          <w:p w14:paraId="3FAEBC63" w14:textId="77777777" w:rsidR="00293BEC" w:rsidRPr="00A90C64" w:rsidRDefault="00293BEC" w:rsidP="009713EF">
            <w:pPr>
              <w:spacing w:after="0"/>
            </w:pPr>
            <w:r w:rsidRPr="00A90C64">
              <w:t>Mellomrom + E</w:t>
            </w:r>
          </w:p>
        </w:tc>
      </w:tr>
      <w:tr w:rsidR="00293BEC" w:rsidRPr="00A90C64" w14:paraId="298E0B4F" w14:textId="77777777" w:rsidTr="009713EF">
        <w:trPr>
          <w:trHeight w:val="360"/>
        </w:trPr>
        <w:tc>
          <w:tcPr>
            <w:tcW w:w="4287" w:type="dxa"/>
            <w:vAlign w:val="center"/>
          </w:tcPr>
          <w:p w14:paraId="56571251" w14:textId="77777777" w:rsidR="00293BEC" w:rsidRPr="00A90C64" w:rsidRDefault="00293BEC" w:rsidP="009713EF">
            <w:pPr>
              <w:spacing w:after="0"/>
            </w:pPr>
            <w:r w:rsidRPr="00A90C64">
              <w:t>Opprett fil</w:t>
            </w:r>
          </w:p>
        </w:tc>
        <w:tc>
          <w:tcPr>
            <w:tcW w:w="4343" w:type="dxa"/>
            <w:vAlign w:val="center"/>
          </w:tcPr>
          <w:p w14:paraId="65668876" w14:textId="3124FE04" w:rsidR="00293BEC" w:rsidRPr="00A90C64" w:rsidRDefault="006575C8" w:rsidP="009713EF">
            <w:pPr>
              <w:spacing w:after="0"/>
            </w:pPr>
            <w:r w:rsidRPr="00A90C64">
              <w:t>Slett bakover</w:t>
            </w:r>
            <w:r w:rsidR="00293BEC" w:rsidRPr="00A90C64">
              <w:t xml:space="preserve"> + N</w:t>
            </w:r>
          </w:p>
        </w:tc>
      </w:tr>
      <w:tr w:rsidR="00293BEC" w:rsidRPr="00A90C64" w14:paraId="7E028F1D" w14:textId="77777777" w:rsidTr="009713EF">
        <w:trPr>
          <w:trHeight w:val="360"/>
        </w:trPr>
        <w:tc>
          <w:tcPr>
            <w:tcW w:w="4287" w:type="dxa"/>
            <w:vAlign w:val="center"/>
          </w:tcPr>
          <w:p w14:paraId="49549384" w14:textId="77777777" w:rsidR="00293BEC" w:rsidRPr="00A90C64" w:rsidRDefault="00293BEC" w:rsidP="009713EF">
            <w:pPr>
              <w:spacing w:after="0"/>
            </w:pPr>
            <w:r w:rsidRPr="00A90C64">
              <w:t>Åpne fil</w:t>
            </w:r>
          </w:p>
        </w:tc>
        <w:tc>
          <w:tcPr>
            <w:tcW w:w="4343" w:type="dxa"/>
            <w:vAlign w:val="center"/>
          </w:tcPr>
          <w:p w14:paraId="4CAC032C" w14:textId="651619A5" w:rsidR="00293BEC" w:rsidRPr="00A90C64" w:rsidRDefault="006575C8" w:rsidP="009713EF">
            <w:pPr>
              <w:spacing w:after="0"/>
            </w:pPr>
            <w:r w:rsidRPr="00A90C64">
              <w:t>Slett bakover</w:t>
            </w:r>
            <w:r w:rsidR="00293BEC" w:rsidRPr="00A90C64">
              <w:t xml:space="preserve"> + O</w:t>
            </w:r>
          </w:p>
        </w:tc>
      </w:tr>
      <w:tr w:rsidR="008A2225" w:rsidRPr="00A90C64" w14:paraId="0617D080" w14:textId="77777777" w:rsidTr="009713EF">
        <w:trPr>
          <w:trHeight w:val="360"/>
        </w:trPr>
        <w:tc>
          <w:tcPr>
            <w:tcW w:w="4287" w:type="dxa"/>
            <w:vAlign w:val="center"/>
          </w:tcPr>
          <w:p w14:paraId="43394D76" w14:textId="77777777" w:rsidR="008A2225" w:rsidRPr="00A90C64" w:rsidRDefault="008A2225" w:rsidP="008A2225">
            <w:pPr>
              <w:spacing w:after="0"/>
            </w:pPr>
            <w:r w:rsidRPr="00A90C64">
              <w:t>Lagre</w:t>
            </w:r>
          </w:p>
        </w:tc>
        <w:tc>
          <w:tcPr>
            <w:tcW w:w="4343" w:type="dxa"/>
            <w:vAlign w:val="center"/>
          </w:tcPr>
          <w:p w14:paraId="085D8083" w14:textId="77777777" w:rsidR="008A2225" w:rsidRPr="00A90C64" w:rsidRDefault="008A2225" w:rsidP="008A2225">
            <w:pPr>
              <w:spacing w:after="0"/>
            </w:pPr>
            <w:r w:rsidRPr="00A90C64">
              <w:t>Mellomrom + S</w:t>
            </w:r>
          </w:p>
        </w:tc>
      </w:tr>
      <w:tr w:rsidR="008A2225" w:rsidRPr="00A90C64" w14:paraId="32ED9091" w14:textId="77777777" w:rsidTr="009713EF">
        <w:trPr>
          <w:trHeight w:val="360"/>
        </w:trPr>
        <w:tc>
          <w:tcPr>
            <w:tcW w:w="4287" w:type="dxa"/>
            <w:vAlign w:val="center"/>
          </w:tcPr>
          <w:p w14:paraId="5AA666BC" w14:textId="77777777" w:rsidR="008A2225" w:rsidRPr="00A90C64" w:rsidRDefault="008A2225" w:rsidP="008A2225">
            <w:pPr>
              <w:spacing w:after="0"/>
            </w:pPr>
            <w:r w:rsidRPr="00A90C64">
              <w:t>Lagre som</w:t>
            </w:r>
          </w:p>
        </w:tc>
        <w:tc>
          <w:tcPr>
            <w:tcW w:w="4343" w:type="dxa"/>
            <w:vAlign w:val="center"/>
          </w:tcPr>
          <w:p w14:paraId="3CC028E4" w14:textId="57D65C75" w:rsidR="008A2225" w:rsidRPr="00A90C64" w:rsidRDefault="006575C8" w:rsidP="008A2225">
            <w:pPr>
              <w:spacing w:after="0"/>
            </w:pPr>
            <w:r w:rsidRPr="00A90C64">
              <w:t>Slett bakover</w:t>
            </w:r>
            <w:r w:rsidR="008A2225" w:rsidRPr="00A90C64">
              <w:t xml:space="preserve"> + S</w:t>
            </w:r>
          </w:p>
        </w:tc>
      </w:tr>
      <w:tr w:rsidR="008A2225" w:rsidRPr="00A90C64" w14:paraId="0B27DD7D" w14:textId="77777777" w:rsidTr="009713EF">
        <w:trPr>
          <w:trHeight w:val="360"/>
        </w:trPr>
        <w:tc>
          <w:tcPr>
            <w:tcW w:w="4287" w:type="dxa"/>
            <w:vAlign w:val="center"/>
          </w:tcPr>
          <w:p w14:paraId="5ECFC711" w14:textId="08DF1017" w:rsidR="008A2225" w:rsidRPr="00A90C64" w:rsidRDefault="00B742D8" w:rsidP="008A2225">
            <w:pPr>
              <w:spacing w:after="0"/>
            </w:pPr>
            <w:r w:rsidRPr="00A90C64">
              <w:t>Søk</w:t>
            </w:r>
            <w:r w:rsidR="008A2225" w:rsidRPr="00A90C64">
              <w:t xml:space="preserve"> </w:t>
            </w:r>
          </w:p>
        </w:tc>
        <w:tc>
          <w:tcPr>
            <w:tcW w:w="4343" w:type="dxa"/>
            <w:vAlign w:val="center"/>
          </w:tcPr>
          <w:p w14:paraId="6414C073" w14:textId="77777777" w:rsidR="008A2225" w:rsidRPr="00A90C64" w:rsidRDefault="008A2225" w:rsidP="008A2225">
            <w:pPr>
              <w:spacing w:after="0"/>
            </w:pPr>
            <w:r w:rsidRPr="00A90C64">
              <w:t>Mellomrom + F</w:t>
            </w:r>
          </w:p>
        </w:tc>
      </w:tr>
      <w:tr w:rsidR="008A2225" w:rsidRPr="00A90C64" w14:paraId="005EBCFB" w14:textId="77777777" w:rsidTr="009713EF">
        <w:trPr>
          <w:trHeight w:val="360"/>
        </w:trPr>
        <w:tc>
          <w:tcPr>
            <w:tcW w:w="4287" w:type="dxa"/>
            <w:vAlign w:val="center"/>
          </w:tcPr>
          <w:p w14:paraId="1368B27E" w14:textId="77777777" w:rsidR="008A2225" w:rsidRPr="00A90C64" w:rsidRDefault="008A2225" w:rsidP="008A2225">
            <w:pPr>
              <w:spacing w:after="0"/>
            </w:pPr>
            <w:r w:rsidRPr="00A90C64">
              <w:t>Søk etter neste</w:t>
            </w:r>
          </w:p>
        </w:tc>
        <w:tc>
          <w:tcPr>
            <w:tcW w:w="4343" w:type="dxa"/>
            <w:vAlign w:val="center"/>
          </w:tcPr>
          <w:p w14:paraId="32945A73" w14:textId="77777777" w:rsidR="008A2225" w:rsidRPr="00A90C64" w:rsidRDefault="008A2225" w:rsidP="008A2225">
            <w:pPr>
              <w:spacing w:after="0"/>
            </w:pPr>
            <w:r w:rsidRPr="00A90C64">
              <w:t>Mellomrom + N</w:t>
            </w:r>
          </w:p>
        </w:tc>
      </w:tr>
      <w:tr w:rsidR="008A2225" w:rsidRPr="00A90C64" w14:paraId="7EE02347" w14:textId="77777777" w:rsidTr="009713EF">
        <w:trPr>
          <w:trHeight w:val="360"/>
        </w:trPr>
        <w:tc>
          <w:tcPr>
            <w:tcW w:w="4287" w:type="dxa"/>
            <w:vAlign w:val="center"/>
          </w:tcPr>
          <w:p w14:paraId="4D849C6F" w14:textId="77777777" w:rsidR="008A2225" w:rsidRPr="00A90C64" w:rsidRDefault="008A2225" w:rsidP="008A2225">
            <w:pPr>
              <w:spacing w:after="0"/>
            </w:pPr>
            <w:r w:rsidRPr="00A90C64">
              <w:t>Søk etter forrige</w:t>
            </w:r>
          </w:p>
        </w:tc>
        <w:tc>
          <w:tcPr>
            <w:tcW w:w="4343" w:type="dxa"/>
            <w:vAlign w:val="center"/>
          </w:tcPr>
          <w:p w14:paraId="73723174" w14:textId="77777777" w:rsidR="008A2225" w:rsidRPr="00A90C64" w:rsidRDefault="008A2225" w:rsidP="008A2225">
            <w:pPr>
              <w:spacing w:after="0"/>
            </w:pPr>
            <w:r w:rsidRPr="00A90C64">
              <w:t>Mellomrom + P</w:t>
            </w:r>
          </w:p>
        </w:tc>
      </w:tr>
      <w:tr w:rsidR="008A2225" w:rsidRPr="00A90C64" w14:paraId="64A42B66" w14:textId="77777777" w:rsidTr="009713EF">
        <w:trPr>
          <w:trHeight w:val="360"/>
        </w:trPr>
        <w:tc>
          <w:tcPr>
            <w:tcW w:w="4287" w:type="dxa"/>
            <w:vAlign w:val="center"/>
          </w:tcPr>
          <w:p w14:paraId="77B6499C" w14:textId="77777777" w:rsidR="008A2225" w:rsidRPr="00A90C64" w:rsidRDefault="008A2225" w:rsidP="008A2225">
            <w:pPr>
              <w:spacing w:after="0"/>
            </w:pPr>
            <w:r w:rsidRPr="00A90C64">
              <w:t>Erstatte</w:t>
            </w:r>
          </w:p>
        </w:tc>
        <w:tc>
          <w:tcPr>
            <w:tcW w:w="4343" w:type="dxa"/>
            <w:vAlign w:val="center"/>
          </w:tcPr>
          <w:p w14:paraId="2732D864" w14:textId="222EECED" w:rsidR="008A2225" w:rsidRPr="00A90C64" w:rsidRDefault="00B742D8" w:rsidP="008A2225">
            <w:pPr>
              <w:spacing w:after="0"/>
            </w:pPr>
            <w:r w:rsidRPr="00A90C64">
              <w:t>Slett bakover</w:t>
            </w:r>
            <w:r w:rsidR="008A2225" w:rsidRPr="00A90C64">
              <w:t xml:space="preserve"> + F</w:t>
            </w:r>
          </w:p>
        </w:tc>
      </w:tr>
      <w:tr w:rsidR="008A2225" w:rsidRPr="00A90C64" w14:paraId="2193FC5C" w14:textId="77777777" w:rsidTr="009713EF">
        <w:trPr>
          <w:trHeight w:val="360"/>
        </w:trPr>
        <w:tc>
          <w:tcPr>
            <w:tcW w:w="4287" w:type="dxa"/>
            <w:vAlign w:val="center"/>
          </w:tcPr>
          <w:p w14:paraId="0921D54E" w14:textId="77777777" w:rsidR="008A2225" w:rsidRPr="00A90C64" w:rsidRDefault="008A2225" w:rsidP="008A2225">
            <w:pPr>
              <w:spacing w:after="0"/>
            </w:pPr>
            <w:r w:rsidRPr="00A90C64">
              <w:t>Start/stopp-merking</w:t>
            </w:r>
          </w:p>
        </w:tc>
        <w:tc>
          <w:tcPr>
            <w:tcW w:w="4343" w:type="dxa"/>
            <w:vAlign w:val="center"/>
          </w:tcPr>
          <w:p w14:paraId="7200BE5D" w14:textId="28BCFA4A" w:rsidR="008A2225" w:rsidRPr="00A90C64" w:rsidRDefault="00B742D8" w:rsidP="008A2225">
            <w:pPr>
              <w:spacing w:after="0"/>
            </w:pPr>
            <w:r w:rsidRPr="00A90C64">
              <w:t>Enter</w:t>
            </w:r>
            <w:r w:rsidR="008A2225" w:rsidRPr="00A90C64">
              <w:t xml:space="preserve"> + S</w:t>
            </w:r>
          </w:p>
        </w:tc>
      </w:tr>
      <w:tr w:rsidR="008A2225" w:rsidRPr="00A90C64" w14:paraId="4A1C52C7" w14:textId="77777777" w:rsidTr="009713EF">
        <w:trPr>
          <w:trHeight w:val="360"/>
        </w:trPr>
        <w:tc>
          <w:tcPr>
            <w:tcW w:w="4287" w:type="dxa"/>
            <w:vAlign w:val="center"/>
          </w:tcPr>
          <w:p w14:paraId="45451197" w14:textId="77777777" w:rsidR="008A2225" w:rsidRPr="00A90C64" w:rsidRDefault="008A2225" w:rsidP="008A2225">
            <w:pPr>
              <w:spacing w:after="0"/>
            </w:pPr>
            <w:r w:rsidRPr="00A90C64">
              <w:t xml:space="preserve">Merk alle </w:t>
            </w:r>
          </w:p>
        </w:tc>
        <w:tc>
          <w:tcPr>
            <w:tcW w:w="4343" w:type="dxa"/>
            <w:vAlign w:val="center"/>
          </w:tcPr>
          <w:p w14:paraId="05C0A23B" w14:textId="77777777" w:rsidR="008A2225" w:rsidRPr="00A90C64" w:rsidRDefault="008A2225" w:rsidP="008A2225">
            <w:pPr>
              <w:spacing w:after="0"/>
            </w:pPr>
            <w:r w:rsidRPr="00A90C64">
              <w:t>Enter + A</w:t>
            </w:r>
          </w:p>
        </w:tc>
      </w:tr>
      <w:tr w:rsidR="008A2225" w:rsidRPr="00A90C64" w14:paraId="71786B14" w14:textId="77777777" w:rsidTr="009713EF">
        <w:trPr>
          <w:trHeight w:val="360"/>
        </w:trPr>
        <w:tc>
          <w:tcPr>
            <w:tcW w:w="4287" w:type="dxa"/>
            <w:vAlign w:val="center"/>
          </w:tcPr>
          <w:p w14:paraId="3BA06F9D" w14:textId="77777777" w:rsidR="008A2225" w:rsidRPr="00A90C64" w:rsidRDefault="008A2225" w:rsidP="008A2225">
            <w:pPr>
              <w:spacing w:after="0"/>
            </w:pPr>
            <w:r w:rsidRPr="00A90C64">
              <w:t>Kopi</w:t>
            </w:r>
          </w:p>
        </w:tc>
        <w:tc>
          <w:tcPr>
            <w:tcW w:w="4343" w:type="dxa"/>
            <w:vAlign w:val="center"/>
          </w:tcPr>
          <w:p w14:paraId="14E6B347" w14:textId="1599ED88" w:rsidR="008A2225" w:rsidRPr="00A90C64" w:rsidRDefault="00B742D8" w:rsidP="008A2225">
            <w:pPr>
              <w:spacing w:after="0"/>
            </w:pPr>
            <w:r w:rsidRPr="00A90C64">
              <w:t>Slett bakover</w:t>
            </w:r>
            <w:r w:rsidR="008A2225" w:rsidRPr="00A90C64">
              <w:t xml:space="preserve"> + Y</w:t>
            </w:r>
          </w:p>
        </w:tc>
      </w:tr>
      <w:tr w:rsidR="008A2225" w:rsidRPr="00A90C64" w14:paraId="3A086D7E" w14:textId="77777777" w:rsidTr="009713EF">
        <w:trPr>
          <w:trHeight w:val="360"/>
        </w:trPr>
        <w:tc>
          <w:tcPr>
            <w:tcW w:w="4287" w:type="dxa"/>
            <w:vAlign w:val="center"/>
          </w:tcPr>
          <w:p w14:paraId="33B0D8A0" w14:textId="77777777" w:rsidR="008A2225" w:rsidRPr="00A90C64" w:rsidRDefault="008A2225" w:rsidP="008A2225">
            <w:pPr>
              <w:spacing w:after="0"/>
            </w:pPr>
            <w:r w:rsidRPr="00A90C64">
              <w:t>Klippe</w:t>
            </w:r>
          </w:p>
        </w:tc>
        <w:tc>
          <w:tcPr>
            <w:tcW w:w="4343" w:type="dxa"/>
            <w:vAlign w:val="center"/>
          </w:tcPr>
          <w:p w14:paraId="22733D6E" w14:textId="4EEEB367" w:rsidR="008A2225" w:rsidRPr="00A90C64" w:rsidRDefault="00B742D8" w:rsidP="008A2225">
            <w:pPr>
              <w:spacing w:after="0"/>
            </w:pPr>
            <w:r w:rsidRPr="00A90C64">
              <w:t>Slett bakover</w:t>
            </w:r>
            <w:r w:rsidR="008A2225" w:rsidRPr="00A90C64">
              <w:t xml:space="preserve"> + X</w:t>
            </w:r>
          </w:p>
        </w:tc>
      </w:tr>
      <w:tr w:rsidR="008A2225" w:rsidRPr="00A90C64" w14:paraId="40827EEA" w14:textId="77777777" w:rsidTr="009713EF">
        <w:trPr>
          <w:trHeight w:val="360"/>
        </w:trPr>
        <w:tc>
          <w:tcPr>
            <w:tcW w:w="4287" w:type="dxa"/>
            <w:vAlign w:val="center"/>
          </w:tcPr>
          <w:p w14:paraId="705D4E04" w14:textId="77777777" w:rsidR="008A2225" w:rsidRPr="00A90C64" w:rsidRDefault="008A2225" w:rsidP="008A2225">
            <w:pPr>
              <w:spacing w:after="0"/>
            </w:pPr>
            <w:r w:rsidRPr="00A90C64">
              <w:t>Lime inn</w:t>
            </w:r>
          </w:p>
        </w:tc>
        <w:tc>
          <w:tcPr>
            <w:tcW w:w="4343" w:type="dxa"/>
            <w:vAlign w:val="center"/>
          </w:tcPr>
          <w:p w14:paraId="4686E816" w14:textId="7B94885E" w:rsidR="008A2225" w:rsidRPr="00A90C64" w:rsidRDefault="00B742D8" w:rsidP="008A2225">
            <w:pPr>
              <w:spacing w:after="0"/>
            </w:pPr>
            <w:r w:rsidRPr="00A90C64">
              <w:t>Slett bakover</w:t>
            </w:r>
            <w:r w:rsidR="008A2225" w:rsidRPr="00A90C64">
              <w:t xml:space="preserve"> + V</w:t>
            </w:r>
          </w:p>
        </w:tc>
      </w:tr>
      <w:tr w:rsidR="008A2225" w:rsidRPr="00A90C64" w14:paraId="710E36FD" w14:textId="77777777" w:rsidTr="009713EF">
        <w:trPr>
          <w:trHeight w:val="360"/>
        </w:trPr>
        <w:tc>
          <w:tcPr>
            <w:tcW w:w="4287" w:type="dxa"/>
            <w:vAlign w:val="center"/>
          </w:tcPr>
          <w:p w14:paraId="694BB890" w14:textId="77777777" w:rsidR="008A2225" w:rsidRPr="00A90C64" w:rsidRDefault="008A2225" w:rsidP="008A2225">
            <w:pPr>
              <w:spacing w:after="0"/>
            </w:pPr>
            <w:r w:rsidRPr="00A90C64">
              <w:t>Slett forrige ord</w:t>
            </w:r>
          </w:p>
        </w:tc>
        <w:tc>
          <w:tcPr>
            <w:tcW w:w="4343" w:type="dxa"/>
            <w:vAlign w:val="center"/>
          </w:tcPr>
          <w:p w14:paraId="18F45930" w14:textId="71AF7207" w:rsidR="008A2225" w:rsidRPr="00A90C64" w:rsidRDefault="00B742D8" w:rsidP="008A2225">
            <w:pPr>
              <w:spacing w:after="0"/>
            </w:pPr>
            <w:r w:rsidRPr="00A90C64">
              <w:t>Slett bakover</w:t>
            </w:r>
            <w:r w:rsidR="008A2225" w:rsidRPr="00A90C64">
              <w:t xml:space="preserve"> + P</w:t>
            </w:r>
            <w:r w:rsidRPr="00A90C64">
              <w:t>unkt</w:t>
            </w:r>
            <w:r w:rsidR="008A2225" w:rsidRPr="00A90C64">
              <w:t xml:space="preserve"> 2</w:t>
            </w:r>
          </w:p>
        </w:tc>
      </w:tr>
      <w:tr w:rsidR="008A2225" w:rsidRPr="00A90C64" w14:paraId="5BF3D522" w14:textId="77777777" w:rsidTr="009713EF">
        <w:trPr>
          <w:trHeight w:val="360"/>
        </w:trPr>
        <w:tc>
          <w:tcPr>
            <w:tcW w:w="4287" w:type="dxa"/>
            <w:vAlign w:val="center"/>
          </w:tcPr>
          <w:p w14:paraId="49607CB9" w14:textId="77777777" w:rsidR="008A2225" w:rsidRPr="00A90C64" w:rsidRDefault="008A2225" w:rsidP="008A2225">
            <w:pPr>
              <w:spacing w:after="0"/>
            </w:pPr>
            <w:r w:rsidRPr="00A90C64">
              <w:t>Slett gjeldende ord</w:t>
            </w:r>
          </w:p>
        </w:tc>
        <w:tc>
          <w:tcPr>
            <w:tcW w:w="4343" w:type="dxa"/>
            <w:vAlign w:val="center"/>
          </w:tcPr>
          <w:p w14:paraId="159DA5F1" w14:textId="00163EED" w:rsidR="008A2225" w:rsidRPr="00A90C64" w:rsidRDefault="00B742D8" w:rsidP="008A2225">
            <w:pPr>
              <w:spacing w:after="0"/>
            </w:pPr>
            <w:r w:rsidRPr="00A90C64">
              <w:t>Slett bakover</w:t>
            </w:r>
            <w:r w:rsidR="008A2225" w:rsidRPr="00A90C64">
              <w:t xml:space="preserve"> + P</w:t>
            </w:r>
            <w:r w:rsidRPr="00A90C64">
              <w:t>unkt</w:t>
            </w:r>
            <w:r w:rsidR="008A2225" w:rsidRPr="00A90C64">
              <w:t xml:space="preserve"> 2-5</w:t>
            </w:r>
          </w:p>
        </w:tc>
      </w:tr>
      <w:tr w:rsidR="008A2225" w:rsidRPr="00A90C64" w14:paraId="1A4E6172" w14:textId="77777777" w:rsidTr="009713EF">
        <w:trPr>
          <w:trHeight w:val="360"/>
        </w:trPr>
        <w:tc>
          <w:tcPr>
            <w:tcW w:w="4287" w:type="dxa"/>
          </w:tcPr>
          <w:p w14:paraId="3444573D" w14:textId="77777777" w:rsidR="008A2225" w:rsidRPr="00A90C64" w:rsidRDefault="008A2225" w:rsidP="008A2225">
            <w:pPr>
              <w:spacing w:after="0"/>
            </w:pPr>
            <w:r w:rsidRPr="00A90C64">
              <w:t>Slett forrige tegn</w:t>
            </w:r>
          </w:p>
        </w:tc>
        <w:tc>
          <w:tcPr>
            <w:tcW w:w="4343" w:type="dxa"/>
          </w:tcPr>
          <w:p w14:paraId="3CD3897D" w14:textId="5657F2A1" w:rsidR="008A2225" w:rsidRPr="00A90C64" w:rsidRDefault="00B742D8" w:rsidP="008A2225">
            <w:pPr>
              <w:spacing w:after="0"/>
            </w:pPr>
            <w:r w:rsidRPr="00A90C64">
              <w:t>Slett bakover</w:t>
            </w:r>
            <w:r w:rsidR="008A2225" w:rsidRPr="00A90C64">
              <w:t xml:space="preserve"> </w:t>
            </w:r>
          </w:p>
        </w:tc>
      </w:tr>
      <w:tr w:rsidR="008A2225" w:rsidRPr="00A90C64" w14:paraId="2F951251" w14:textId="77777777" w:rsidTr="009713EF">
        <w:trPr>
          <w:trHeight w:val="360"/>
        </w:trPr>
        <w:tc>
          <w:tcPr>
            <w:tcW w:w="4287" w:type="dxa"/>
            <w:vAlign w:val="center"/>
          </w:tcPr>
          <w:p w14:paraId="4BFD0E82" w14:textId="77777777" w:rsidR="008A2225" w:rsidRPr="00A90C64" w:rsidRDefault="008A2225" w:rsidP="008A2225">
            <w:pPr>
              <w:spacing w:after="0"/>
            </w:pPr>
            <w:r w:rsidRPr="00A90C64">
              <w:t>Gå til neste redigeringsboks under redigering</w:t>
            </w:r>
          </w:p>
        </w:tc>
        <w:tc>
          <w:tcPr>
            <w:tcW w:w="4343" w:type="dxa"/>
            <w:vAlign w:val="center"/>
          </w:tcPr>
          <w:p w14:paraId="46225EA1" w14:textId="438F7398" w:rsidR="008A2225" w:rsidRPr="00A90C64" w:rsidRDefault="00B742D8" w:rsidP="008A2225">
            <w:pPr>
              <w:spacing w:after="0"/>
            </w:pPr>
            <w:r w:rsidRPr="00A90C64">
              <w:t>Enter</w:t>
            </w:r>
          </w:p>
        </w:tc>
      </w:tr>
      <w:tr w:rsidR="008A2225" w:rsidRPr="00A90C64" w14:paraId="71D5E752" w14:textId="77777777" w:rsidTr="009713EF">
        <w:trPr>
          <w:trHeight w:val="360"/>
        </w:trPr>
        <w:tc>
          <w:tcPr>
            <w:tcW w:w="4287" w:type="dxa"/>
            <w:vAlign w:val="center"/>
          </w:tcPr>
          <w:p w14:paraId="04EC8060" w14:textId="77777777" w:rsidR="008A2225" w:rsidRPr="00A90C64" w:rsidRDefault="008A2225" w:rsidP="008A2225">
            <w:pPr>
              <w:spacing w:after="0"/>
            </w:pPr>
            <w:r w:rsidRPr="00A90C64">
              <w:lastRenderedPageBreak/>
              <w:t>Gå til neste redigeringsboks uten å redigere</w:t>
            </w:r>
          </w:p>
        </w:tc>
        <w:tc>
          <w:tcPr>
            <w:tcW w:w="4343" w:type="dxa"/>
            <w:vAlign w:val="center"/>
          </w:tcPr>
          <w:p w14:paraId="00059947" w14:textId="77777777" w:rsidR="008A2225" w:rsidRPr="00A90C64" w:rsidRDefault="008A2225" w:rsidP="008A2225">
            <w:pPr>
              <w:spacing w:after="0"/>
            </w:pPr>
            <w:r w:rsidRPr="00A90C64">
              <w:t>Neste tommeltast</w:t>
            </w:r>
          </w:p>
        </w:tc>
      </w:tr>
      <w:tr w:rsidR="008A2225" w:rsidRPr="00A90C64" w14:paraId="5139BB83" w14:textId="77777777" w:rsidTr="009713EF">
        <w:trPr>
          <w:trHeight w:val="360"/>
        </w:trPr>
        <w:tc>
          <w:tcPr>
            <w:tcW w:w="4287" w:type="dxa"/>
            <w:vAlign w:val="center"/>
          </w:tcPr>
          <w:p w14:paraId="36182D47" w14:textId="77777777" w:rsidR="008A2225" w:rsidRPr="00A90C64" w:rsidRDefault="008A2225" w:rsidP="008A2225">
            <w:pPr>
              <w:spacing w:after="0"/>
            </w:pPr>
            <w:r w:rsidRPr="00A90C64">
              <w:t>Flytte til forrige redigeringsboks uten å redigere</w:t>
            </w:r>
          </w:p>
        </w:tc>
        <w:tc>
          <w:tcPr>
            <w:tcW w:w="4343" w:type="dxa"/>
            <w:vAlign w:val="center"/>
          </w:tcPr>
          <w:p w14:paraId="588DC134" w14:textId="77777777" w:rsidR="008A2225" w:rsidRPr="00A90C64" w:rsidRDefault="008A2225" w:rsidP="008A2225">
            <w:pPr>
              <w:spacing w:after="0"/>
            </w:pPr>
            <w:r w:rsidRPr="00A90C64">
              <w:t>Forrige tommeltast</w:t>
            </w:r>
          </w:p>
        </w:tc>
      </w:tr>
      <w:tr w:rsidR="008A2225" w:rsidRPr="00A90C64" w14:paraId="6B0B1B6C" w14:textId="77777777" w:rsidTr="009713EF">
        <w:trPr>
          <w:trHeight w:val="360"/>
        </w:trPr>
        <w:tc>
          <w:tcPr>
            <w:tcW w:w="4287" w:type="dxa"/>
            <w:vAlign w:val="center"/>
          </w:tcPr>
          <w:p w14:paraId="2EDB5F57" w14:textId="77777777" w:rsidR="008A2225" w:rsidRPr="00A90C64" w:rsidRDefault="008A2225" w:rsidP="008A2225">
            <w:pPr>
              <w:spacing w:after="0"/>
            </w:pPr>
            <w:r w:rsidRPr="00A90C64">
              <w:t>Flytte innsettingspunktet til begynnelsen av tekstfeltdokumentet</w:t>
            </w:r>
          </w:p>
        </w:tc>
        <w:tc>
          <w:tcPr>
            <w:tcW w:w="4343" w:type="dxa"/>
            <w:vAlign w:val="center"/>
          </w:tcPr>
          <w:p w14:paraId="30E562C6" w14:textId="028DD289" w:rsidR="008A2225" w:rsidRPr="00A90C64" w:rsidRDefault="008A2225" w:rsidP="008A2225">
            <w:pPr>
              <w:spacing w:after="0"/>
            </w:pPr>
            <w:r w:rsidRPr="00A90C64">
              <w:t>Mellomrom + p</w:t>
            </w:r>
            <w:r w:rsidR="00B742D8" w:rsidRPr="00A90C64">
              <w:t>unkt</w:t>
            </w:r>
            <w:r w:rsidRPr="00A90C64">
              <w:t xml:space="preserve"> 1-2-3 </w:t>
            </w:r>
          </w:p>
        </w:tc>
      </w:tr>
      <w:tr w:rsidR="008A2225" w:rsidRPr="00A90C64" w14:paraId="4A4B96B0" w14:textId="77777777" w:rsidTr="009713EF">
        <w:trPr>
          <w:trHeight w:val="360"/>
        </w:trPr>
        <w:tc>
          <w:tcPr>
            <w:tcW w:w="4287" w:type="dxa"/>
            <w:vAlign w:val="center"/>
          </w:tcPr>
          <w:p w14:paraId="2427E1BE" w14:textId="77777777" w:rsidR="008A2225" w:rsidRPr="00A90C64" w:rsidRDefault="008A2225" w:rsidP="008A2225">
            <w:pPr>
              <w:spacing w:after="0"/>
            </w:pPr>
            <w:r w:rsidRPr="00A90C64">
              <w:t>Flytte innsettingspunktet til slutten av tekstfeltdokumentet</w:t>
            </w:r>
          </w:p>
        </w:tc>
        <w:tc>
          <w:tcPr>
            <w:tcW w:w="4343" w:type="dxa"/>
            <w:vAlign w:val="center"/>
          </w:tcPr>
          <w:p w14:paraId="290BF1E5" w14:textId="46ACB8B9" w:rsidR="008A2225" w:rsidRPr="00A90C64" w:rsidRDefault="008A2225" w:rsidP="008A2225">
            <w:pPr>
              <w:spacing w:after="0"/>
            </w:pPr>
            <w:r w:rsidRPr="00A90C64">
              <w:t xml:space="preserve">Mellomrom + </w:t>
            </w:r>
            <w:r w:rsidR="00B742D8" w:rsidRPr="00A90C64">
              <w:t>Punkt</w:t>
            </w:r>
            <w:r w:rsidRPr="00A90C64">
              <w:t xml:space="preserve"> 4-5-6 </w:t>
            </w:r>
          </w:p>
        </w:tc>
      </w:tr>
      <w:tr w:rsidR="008A2225" w:rsidRPr="00A90C64" w14:paraId="445EA987" w14:textId="77777777" w:rsidTr="009713EF">
        <w:trPr>
          <w:trHeight w:val="360"/>
        </w:trPr>
        <w:tc>
          <w:tcPr>
            <w:tcW w:w="4287" w:type="dxa"/>
            <w:vAlign w:val="center"/>
          </w:tcPr>
          <w:p w14:paraId="50E0B621" w14:textId="77777777" w:rsidR="008A2225" w:rsidRPr="00A90C64" w:rsidRDefault="008A2225" w:rsidP="008A2225">
            <w:pPr>
              <w:spacing w:after="0"/>
            </w:pPr>
            <w:r w:rsidRPr="00A90C64">
              <w:t>Starte automatisk rulling</w:t>
            </w:r>
          </w:p>
        </w:tc>
        <w:tc>
          <w:tcPr>
            <w:tcW w:w="4343" w:type="dxa"/>
            <w:vAlign w:val="center"/>
          </w:tcPr>
          <w:p w14:paraId="57B7E1CF" w14:textId="07D6734E" w:rsidR="008A2225" w:rsidRPr="00A90C64" w:rsidRDefault="008A2225" w:rsidP="008A2225">
            <w:pPr>
              <w:spacing w:after="0"/>
            </w:pPr>
            <w:r w:rsidRPr="00A90C64">
              <w:t>Mellomrom + P</w:t>
            </w:r>
            <w:r w:rsidR="00B742D8" w:rsidRPr="00A90C64">
              <w:t>unkt</w:t>
            </w:r>
            <w:r w:rsidRPr="00A90C64">
              <w:t xml:space="preserve"> 1-2-4-5-6</w:t>
            </w:r>
          </w:p>
        </w:tc>
      </w:tr>
      <w:tr w:rsidR="008A2225" w:rsidRPr="00A90C64" w14:paraId="7BD47C5D" w14:textId="77777777" w:rsidTr="009713EF">
        <w:trPr>
          <w:trHeight w:val="360"/>
        </w:trPr>
        <w:tc>
          <w:tcPr>
            <w:tcW w:w="4287" w:type="dxa"/>
            <w:vAlign w:val="center"/>
          </w:tcPr>
          <w:p w14:paraId="7E9A6606" w14:textId="77777777" w:rsidR="008A2225" w:rsidRPr="00A90C64" w:rsidRDefault="008A2225" w:rsidP="008A2225">
            <w:pPr>
              <w:spacing w:after="0"/>
            </w:pPr>
            <w:r w:rsidRPr="00A90C64">
              <w:t>Øk hastigheten på automatisk rulling</w:t>
            </w:r>
          </w:p>
        </w:tc>
        <w:tc>
          <w:tcPr>
            <w:tcW w:w="4343" w:type="dxa"/>
            <w:vAlign w:val="center"/>
          </w:tcPr>
          <w:p w14:paraId="0448E70C" w14:textId="77777777" w:rsidR="008A2225" w:rsidRPr="00A90C64" w:rsidRDefault="008A2225" w:rsidP="008A2225">
            <w:pPr>
              <w:spacing w:after="0"/>
            </w:pPr>
            <w:r w:rsidRPr="00A90C64">
              <w:t>Enter + Punkt 6</w:t>
            </w:r>
          </w:p>
        </w:tc>
      </w:tr>
      <w:tr w:rsidR="008A2225" w:rsidRPr="00A90C64" w14:paraId="4EEDD13A" w14:textId="77777777" w:rsidTr="009713EF">
        <w:trPr>
          <w:trHeight w:val="360"/>
        </w:trPr>
        <w:tc>
          <w:tcPr>
            <w:tcW w:w="4287" w:type="dxa"/>
            <w:vAlign w:val="center"/>
          </w:tcPr>
          <w:p w14:paraId="21B40727" w14:textId="77777777" w:rsidR="008A2225" w:rsidRPr="00A90C64" w:rsidRDefault="008A2225" w:rsidP="008A2225">
            <w:pPr>
              <w:spacing w:after="0"/>
            </w:pPr>
            <w:r w:rsidRPr="00A90C64">
              <w:t>Redusere hastigheten på automatisk rulling</w:t>
            </w:r>
          </w:p>
        </w:tc>
        <w:tc>
          <w:tcPr>
            <w:tcW w:w="4343" w:type="dxa"/>
            <w:vAlign w:val="center"/>
          </w:tcPr>
          <w:p w14:paraId="12833751" w14:textId="77777777" w:rsidR="008A2225" w:rsidRPr="00A90C64" w:rsidRDefault="008A2225" w:rsidP="008A2225">
            <w:pPr>
              <w:spacing w:after="0"/>
            </w:pPr>
            <w:r w:rsidRPr="00A90C64">
              <w:t>Enter + Punkt 3</w:t>
            </w:r>
          </w:p>
        </w:tc>
      </w:tr>
      <w:tr w:rsidR="008A2225" w:rsidRPr="00A90C64" w14:paraId="6484FB49" w14:textId="77777777" w:rsidTr="009713EF">
        <w:trPr>
          <w:trHeight w:val="360"/>
        </w:trPr>
        <w:tc>
          <w:tcPr>
            <w:tcW w:w="4287" w:type="dxa"/>
            <w:vAlign w:val="center"/>
          </w:tcPr>
          <w:p w14:paraId="14807DC2" w14:textId="77777777" w:rsidR="008A2225" w:rsidRPr="00A90C64" w:rsidRDefault="008A2225" w:rsidP="008A2225">
            <w:pPr>
              <w:spacing w:after="0"/>
            </w:pPr>
            <w:r w:rsidRPr="00A90C64">
              <w:t xml:space="preserve">Aktivere/deaktivere lesemodus </w:t>
            </w:r>
          </w:p>
        </w:tc>
        <w:tc>
          <w:tcPr>
            <w:tcW w:w="4343" w:type="dxa"/>
            <w:vAlign w:val="center"/>
          </w:tcPr>
          <w:p w14:paraId="20652D3B" w14:textId="77777777" w:rsidR="008A2225" w:rsidRPr="00A90C64" w:rsidRDefault="008A2225" w:rsidP="008A2225">
            <w:pPr>
              <w:spacing w:after="0"/>
            </w:pPr>
            <w:r w:rsidRPr="00A90C64">
              <w:t>Mellomrom + X</w:t>
            </w:r>
          </w:p>
        </w:tc>
      </w:tr>
      <w:tr w:rsidR="008A2225" w:rsidRPr="00A90C64" w14:paraId="68E07669" w14:textId="77777777" w:rsidTr="009713EF">
        <w:trPr>
          <w:trHeight w:val="360"/>
        </w:trPr>
        <w:tc>
          <w:tcPr>
            <w:tcW w:w="4287" w:type="dxa"/>
            <w:vAlign w:val="center"/>
          </w:tcPr>
          <w:p w14:paraId="5CA90AF7" w14:textId="77777777" w:rsidR="008A2225" w:rsidRPr="00A90C64" w:rsidRDefault="008A2225" w:rsidP="008A2225">
            <w:pPr>
              <w:spacing w:after="0"/>
            </w:pPr>
            <w:r w:rsidRPr="00A90C64">
              <w:t>Bokmerke-menyen</w:t>
            </w:r>
          </w:p>
        </w:tc>
        <w:tc>
          <w:tcPr>
            <w:tcW w:w="4343" w:type="dxa"/>
            <w:vAlign w:val="center"/>
          </w:tcPr>
          <w:p w14:paraId="5C1691B3" w14:textId="3E4DCBFC" w:rsidR="008A2225" w:rsidRPr="00A90C64" w:rsidRDefault="00E77B55" w:rsidP="008A2225">
            <w:pPr>
              <w:spacing w:after="0"/>
            </w:pPr>
            <w:r w:rsidRPr="00A90C64">
              <w:t>Enter</w:t>
            </w:r>
            <w:r w:rsidR="008A2225" w:rsidRPr="00A90C64">
              <w:t xml:space="preserve"> + M</w:t>
            </w:r>
          </w:p>
        </w:tc>
      </w:tr>
      <w:tr w:rsidR="008A2225" w:rsidRPr="00A90C64" w14:paraId="0B51CA32" w14:textId="77777777" w:rsidTr="009713EF">
        <w:trPr>
          <w:trHeight w:val="360"/>
        </w:trPr>
        <w:tc>
          <w:tcPr>
            <w:tcW w:w="4287" w:type="dxa"/>
            <w:vAlign w:val="center"/>
          </w:tcPr>
          <w:p w14:paraId="062B9A0D" w14:textId="77777777" w:rsidR="008A2225" w:rsidRPr="00A90C64" w:rsidRDefault="008A2225" w:rsidP="008A2225">
            <w:pPr>
              <w:spacing w:after="0"/>
            </w:pPr>
            <w:r w:rsidRPr="00A90C64">
              <w:t>Hopp til bokmerke</w:t>
            </w:r>
          </w:p>
        </w:tc>
        <w:tc>
          <w:tcPr>
            <w:tcW w:w="4343" w:type="dxa"/>
            <w:vAlign w:val="center"/>
          </w:tcPr>
          <w:p w14:paraId="51C19A85" w14:textId="77777777" w:rsidR="008A2225" w:rsidRPr="00A90C64" w:rsidRDefault="008A2225" w:rsidP="008A2225">
            <w:pPr>
              <w:spacing w:after="0"/>
            </w:pPr>
            <w:r w:rsidRPr="00A90C64">
              <w:t>Enter + J</w:t>
            </w:r>
          </w:p>
        </w:tc>
      </w:tr>
      <w:tr w:rsidR="008A2225" w:rsidRPr="00A90C64" w14:paraId="78F829C5" w14:textId="77777777" w:rsidTr="009713EF">
        <w:trPr>
          <w:trHeight w:val="360"/>
        </w:trPr>
        <w:tc>
          <w:tcPr>
            <w:tcW w:w="4287" w:type="dxa"/>
            <w:vAlign w:val="center"/>
          </w:tcPr>
          <w:p w14:paraId="5BC68687" w14:textId="77777777" w:rsidR="008A2225" w:rsidRPr="00A90C64" w:rsidRDefault="008A2225" w:rsidP="008A2225">
            <w:pPr>
              <w:spacing w:after="0"/>
            </w:pPr>
            <w:r w:rsidRPr="00A90C64">
              <w:t>Sett inn bokmerke</w:t>
            </w:r>
          </w:p>
        </w:tc>
        <w:tc>
          <w:tcPr>
            <w:tcW w:w="4343" w:type="dxa"/>
            <w:vAlign w:val="center"/>
          </w:tcPr>
          <w:p w14:paraId="6A23C2E1" w14:textId="77777777" w:rsidR="008A2225" w:rsidRPr="00A90C64" w:rsidRDefault="008A2225" w:rsidP="008A2225">
            <w:pPr>
              <w:spacing w:after="0"/>
            </w:pPr>
            <w:r w:rsidRPr="00A90C64">
              <w:t>Enter + B</w:t>
            </w:r>
          </w:p>
        </w:tc>
      </w:tr>
    </w:tbl>
    <w:p w14:paraId="792D5698" w14:textId="77777777" w:rsidR="00E41177" w:rsidRPr="00A90C64" w:rsidRDefault="00E41177" w:rsidP="00DA687F"/>
    <w:p w14:paraId="43207396" w14:textId="386D8861" w:rsidR="00DA687F" w:rsidRPr="00A90C64" w:rsidRDefault="00DA687F" w:rsidP="00DA687F">
      <w:pPr>
        <w:pStyle w:val="Bildetekst"/>
        <w:keepNext/>
        <w:rPr>
          <w:rFonts w:ascii="Verdana" w:hAnsi="Verdana"/>
          <w:b/>
          <w:bCs/>
          <w:i w:val="0"/>
          <w:iCs w:val="0"/>
          <w:color w:val="auto"/>
          <w:sz w:val="22"/>
          <w:szCs w:val="22"/>
        </w:rPr>
      </w:pPr>
      <w:r w:rsidRPr="00A90C64">
        <w:rPr>
          <w:rStyle w:val="Sterk"/>
          <w:i w:val="0"/>
          <w:color w:val="auto"/>
          <w:sz w:val="22"/>
          <w:szCs w:val="22"/>
        </w:rPr>
        <w:t>Victor Reader/Lesekommandoer for lærebøker</w:t>
      </w:r>
    </w:p>
    <w:tbl>
      <w:tblPr>
        <w:tblStyle w:val="Tabellrutenett"/>
        <w:tblW w:w="0" w:type="auto"/>
        <w:tblLook w:val="04A0" w:firstRow="1" w:lastRow="0" w:firstColumn="1" w:lastColumn="0" w:noHBand="0" w:noVBand="1"/>
      </w:tblPr>
      <w:tblGrid>
        <w:gridCol w:w="4292"/>
        <w:gridCol w:w="4338"/>
      </w:tblGrid>
      <w:tr w:rsidR="00DA687F" w:rsidRPr="00A90C64" w14:paraId="1141AD7B" w14:textId="77777777" w:rsidTr="008E626A">
        <w:trPr>
          <w:trHeight w:val="432"/>
          <w:tblHeader/>
        </w:trPr>
        <w:tc>
          <w:tcPr>
            <w:tcW w:w="4292" w:type="dxa"/>
            <w:vAlign w:val="center"/>
          </w:tcPr>
          <w:p w14:paraId="4EFF23A6" w14:textId="77777777" w:rsidR="00DA687F" w:rsidRPr="00A90C64" w:rsidRDefault="00DA687F" w:rsidP="008E626A">
            <w:pPr>
              <w:pStyle w:val="Brdtekst"/>
              <w:spacing w:after="0"/>
              <w:jc w:val="center"/>
              <w:rPr>
                <w:rStyle w:val="Sterk"/>
                <w:sz w:val="26"/>
                <w:szCs w:val="26"/>
              </w:rPr>
            </w:pPr>
            <w:r w:rsidRPr="00A90C64">
              <w:rPr>
                <w:rStyle w:val="Sterk"/>
                <w:sz w:val="26"/>
                <w:szCs w:val="26"/>
              </w:rPr>
              <w:t>Handling</w:t>
            </w:r>
          </w:p>
        </w:tc>
        <w:tc>
          <w:tcPr>
            <w:tcW w:w="4338" w:type="dxa"/>
            <w:vAlign w:val="center"/>
          </w:tcPr>
          <w:p w14:paraId="2D076F32" w14:textId="77777777" w:rsidR="00DA687F" w:rsidRPr="00A90C64" w:rsidRDefault="00DA687F" w:rsidP="008E626A">
            <w:pPr>
              <w:pStyle w:val="Brdtekst"/>
              <w:spacing w:after="0"/>
              <w:jc w:val="center"/>
              <w:rPr>
                <w:rStyle w:val="Sterk"/>
                <w:sz w:val="26"/>
                <w:szCs w:val="26"/>
              </w:rPr>
            </w:pPr>
            <w:r w:rsidRPr="00A90C64">
              <w:rPr>
                <w:rStyle w:val="Sterk"/>
                <w:sz w:val="26"/>
                <w:szCs w:val="26"/>
              </w:rPr>
              <w:t>Snarvei eller tastekombinasjon</w:t>
            </w:r>
          </w:p>
        </w:tc>
      </w:tr>
      <w:tr w:rsidR="00DA687F" w:rsidRPr="00A90C64" w14:paraId="64B7B14F" w14:textId="77777777" w:rsidTr="008E626A">
        <w:trPr>
          <w:trHeight w:val="360"/>
        </w:trPr>
        <w:tc>
          <w:tcPr>
            <w:tcW w:w="4292" w:type="dxa"/>
            <w:vAlign w:val="center"/>
          </w:tcPr>
          <w:p w14:paraId="1FA8F2C5" w14:textId="77777777" w:rsidR="00DA687F" w:rsidRPr="00A90C64" w:rsidRDefault="00DA687F" w:rsidP="008E626A">
            <w:pPr>
              <w:pStyle w:val="Brdtekst"/>
              <w:spacing w:after="0"/>
            </w:pPr>
            <w:r w:rsidRPr="00A90C64">
              <w:t xml:space="preserve">Bokliste </w:t>
            </w:r>
          </w:p>
        </w:tc>
        <w:tc>
          <w:tcPr>
            <w:tcW w:w="4338" w:type="dxa"/>
            <w:vAlign w:val="center"/>
          </w:tcPr>
          <w:p w14:paraId="2F76340D" w14:textId="77777777" w:rsidR="00DA687F" w:rsidRPr="00A90C64" w:rsidRDefault="00DA687F" w:rsidP="008E626A">
            <w:pPr>
              <w:pStyle w:val="Brdtekst"/>
              <w:spacing w:after="0"/>
            </w:pPr>
            <w:r w:rsidRPr="00A90C64">
              <w:t>Mellomrom + B</w:t>
            </w:r>
          </w:p>
        </w:tc>
      </w:tr>
      <w:tr w:rsidR="00DA687F" w:rsidRPr="00A90C64" w14:paraId="375F5084" w14:textId="77777777" w:rsidTr="008E626A">
        <w:trPr>
          <w:trHeight w:val="360"/>
        </w:trPr>
        <w:tc>
          <w:tcPr>
            <w:tcW w:w="4292" w:type="dxa"/>
            <w:vAlign w:val="center"/>
          </w:tcPr>
          <w:p w14:paraId="761A14B0" w14:textId="77777777" w:rsidR="00DA687F" w:rsidRPr="00A90C64" w:rsidRDefault="00DA687F" w:rsidP="008E626A">
            <w:pPr>
              <w:pStyle w:val="Brdtekst"/>
              <w:spacing w:after="0"/>
            </w:pPr>
            <w:r w:rsidRPr="00A90C64">
              <w:t>Behandle bøker</w:t>
            </w:r>
          </w:p>
        </w:tc>
        <w:tc>
          <w:tcPr>
            <w:tcW w:w="4338" w:type="dxa"/>
            <w:vAlign w:val="center"/>
          </w:tcPr>
          <w:p w14:paraId="6198A0D7" w14:textId="5C215F29" w:rsidR="00DA687F" w:rsidRPr="00A90C64" w:rsidRDefault="00E77B55" w:rsidP="008E626A">
            <w:pPr>
              <w:pStyle w:val="Brdtekst"/>
              <w:spacing w:after="0"/>
            </w:pPr>
            <w:r w:rsidRPr="00A90C64">
              <w:t>Slett bakover</w:t>
            </w:r>
            <w:r w:rsidR="00DA687F" w:rsidRPr="00A90C64">
              <w:t xml:space="preserve"> + M</w:t>
            </w:r>
          </w:p>
        </w:tc>
      </w:tr>
      <w:tr w:rsidR="00DA687F" w:rsidRPr="00A90C64" w14:paraId="0E24180F" w14:textId="77777777" w:rsidTr="008E626A">
        <w:trPr>
          <w:trHeight w:val="360"/>
        </w:trPr>
        <w:tc>
          <w:tcPr>
            <w:tcW w:w="4292" w:type="dxa"/>
            <w:vAlign w:val="center"/>
          </w:tcPr>
          <w:p w14:paraId="5EA0ADD2" w14:textId="4646DEEC" w:rsidR="00DA687F" w:rsidRPr="00A90C64" w:rsidRDefault="00DA687F" w:rsidP="008E626A">
            <w:pPr>
              <w:pStyle w:val="Brdtekst"/>
              <w:spacing w:after="0"/>
            </w:pPr>
            <w:r w:rsidRPr="00A90C64">
              <w:t xml:space="preserve">Gå til </w:t>
            </w:r>
            <w:r w:rsidR="00E77B55" w:rsidRPr="00A90C64">
              <w:t>Innstillinger</w:t>
            </w:r>
            <w:r w:rsidRPr="00A90C64">
              <w:t>-menyen</w:t>
            </w:r>
          </w:p>
        </w:tc>
        <w:tc>
          <w:tcPr>
            <w:tcW w:w="4338" w:type="dxa"/>
            <w:vAlign w:val="center"/>
          </w:tcPr>
          <w:p w14:paraId="55393145" w14:textId="77777777" w:rsidR="00DA687F" w:rsidRPr="00A90C64" w:rsidRDefault="00DA687F" w:rsidP="008E626A">
            <w:pPr>
              <w:pStyle w:val="Brdtekst"/>
              <w:spacing w:after="0"/>
            </w:pPr>
            <w:r w:rsidRPr="00A90C64">
              <w:t>Enter + G</w:t>
            </w:r>
          </w:p>
        </w:tc>
      </w:tr>
      <w:tr w:rsidR="00DA687F" w:rsidRPr="00A90C64" w14:paraId="607FC7E5" w14:textId="77777777" w:rsidTr="008E626A">
        <w:trPr>
          <w:trHeight w:val="360"/>
        </w:trPr>
        <w:tc>
          <w:tcPr>
            <w:tcW w:w="4292" w:type="dxa"/>
            <w:vAlign w:val="center"/>
          </w:tcPr>
          <w:p w14:paraId="19BBB1D2" w14:textId="77777777" w:rsidR="00DA687F" w:rsidRPr="00A90C64" w:rsidRDefault="00DA687F" w:rsidP="008E626A">
            <w:pPr>
              <w:pStyle w:val="Brdtekst"/>
              <w:spacing w:after="0"/>
            </w:pPr>
            <w:r w:rsidRPr="00A90C64">
              <w:t>Bokmerke-menyen</w:t>
            </w:r>
          </w:p>
        </w:tc>
        <w:tc>
          <w:tcPr>
            <w:tcW w:w="4338" w:type="dxa"/>
            <w:vAlign w:val="center"/>
          </w:tcPr>
          <w:p w14:paraId="50A18BDF" w14:textId="003B2888" w:rsidR="00DA687F" w:rsidRPr="00A90C64" w:rsidRDefault="00E77B55" w:rsidP="008E626A">
            <w:pPr>
              <w:pStyle w:val="Brdtekst"/>
              <w:spacing w:after="0"/>
            </w:pPr>
            <w:r w:rsidRPr="00A90C64">
              <w:t>Enter</w:t>
            </w:r>
            <w:r w:rsidR="00DA687F" w:rsidRPr="00A90C64">
              <w:t xml:space="preserve"> + M</w:t>
            </w:r>
          </w:p>
        </w:tc>
      </w:tr>
      <w:tr w:rsidR="00DA687F" w:rsidRPr="00A90C64" w14:paraId="607549CE" w14:textId="77777777" w:rsidTr="008E626A">
        <w:trPr>
          <w:trHeight w:val="360"/>
        </w:trPr>
        <w:tc>
          <w:tcPr>
            <w:tcW w:w="4292" w:type="dxa"/>
            <w:vAlign w:val="center"/>
          </w:tcPr>
          <w:p w14:paraId="21248CE3" w14:textId="77777777" w:rsidR="00DA687F" w:rsidRPr="00A90C64" w:rsidRDefault="00DA687F" w:rsidP="008E626A">
            <w:pPr>
              <w:pStyle w:val="Brdtekst"/>
              <w:spacing w:after="0"/>
            </w:pPr>
            <w:r w:rsidRPr="00A90C64">
              <w:t>Hopp til bokmerke</w:t>
            </w:r>
          </w:p>
        </w:tc>
        <w:tc>
          <w:tcPr>
            <w:tcW w:w="4338" w:type="dxa"/>
            <w:vAlign w:val="center"/>
          </w:tcPr>
          <w:p w14:paraId="123D9B23" w14:textId="77777777" w:rsidR="00DA687F" w:rsidRPr="00A90C64" w:rsidRDefault="00DA687F" w:rsidP="008E626A">
            <w:pPr>
              <w:pStyle w:val="Brdtekst"/>
              <w:spacing w:after="0"/>
            </w:pPr>
            <w:r w:rsidRPr="00A90C64">
              <w:t>Enter + J</w:t>
            </w:r>
          </w:p>
        </w:tc>
      </w:tr>
      <w:tr w:rsidR="00DA687F" w:rsidRPr="00A90C64" w14:paraId="5610D0E0" w14:textId="77777777" w:rsidTr="008E626A">
        <w:trPr>
          <w:trHeight w:val="360"/>
        </w:trPr>
        <w:tc>
          <w:tcPr>
            <w:tcW w:w="4292" w:type="dxa"/>
            <w:vAlign w:val="center"/>
          </w:tcPr>
          <w:p w14:paraId="0E9D579A" w14:textId="77777777" w:rsidR="00DA687F" w:rsidRPr="00A90C64" w:rsidRDefault="00DA687F" w:rsidP="008E626A">
            <w:pPr>
              <w:pStyle w:val="Brdtekst"/>
              <w:spacing w:after="0"/>
            </w:pPr>
            <w:r w:rsidRPr="00A90C64">
              <w:t>Sett inn hurtigbokmerke</w:t>
            </w:r>
          </w:p>
        </w:tc>
        <w:tc>
          <w:tcPr>
            <w:tcW w:w="4338" w:type="dxa"/>
            <w:vAlign w:val="center"/>
          </w:tcPr>
          <w:p w14:paraId="45367AC6" w14:textId="77777777" w:rsidR="00DA687F" w:rsidRPr="00A90C64" w:rsidRDefault="00DA687F" w:rsidP="008E626A">
            <w:pPr>
              <w:pStyle w:val="Brdtekst"/>
              <w:spacing w:after="0"/>
            </w:pPr>
            <w:r w:rsidRPr="00A90C64">
              <w:t>Enter + B</w:t>
            </w:r>
          </w:p>
        </w:tc>
      </w:tr>
      <w:tr w:rsidR="00DA687F" w:rsidRPr="00A90C64" w14:paraId="110587CC" w14:textId="77777777" w:rsidTr="008E626A">
        <w:trPr>
          <w:trHeight w:val="360"/>
        </w:trPr>
        <w:tc>
          <w:tcPr>
            <w:tcW w:w="4292" w:type="dxa"/>
            <w:vAlign w:val="center"/>
          </w:tcPr>
          <w:p w14:paraId="5E29FE22" w14:textId="77777777" w:rsidR="00DA687F" w:rsidRPr="00A90C64" w:rsidRDefault="00DA687F" w:rsidP="008E626A">
            <w:pPr>
              <w:pStyle w:val="Brdtekst"/>
              <w:spacing w:after="0"/>
            </w:pPr>
            <w:r w:rsidRPr="00A90C64">
              <w:t>Vis bokmerker for utheving</w:t>
            </w:r>
          </w:p>
        </w:tc>
        <w:tc>
          <w:tcPr>
            <w:tcW w:w="4338" w:type="dxa"/>
            <w:vAlign w:val="center"/>
          </w:tcPr>
          <w:p w14:paraId="0C07599D" w14:textId="61F4C7A3" w:rsidR="00DA687F" w:rsidRPr="00A90C64" w:rsidRDefault="00E77B55" w:rsidP="008E626A">
            <w:pPr>
              <w:pStyle w:val="Brdtekst"/>
              <w:spacing w:after="0"/>
            </w:pPr>
            <w:r w:rsidRPr="00A90C64">
              <w:t>Enter</w:t>
            </w:r>
            <w:r w:rsidR="00DA687F" w:rsidRPr="00A90C64">
              <w:t xml:space="preserve"> + H</w:t>
            </w:r>
          </w:p>
        </w:tc>
      </w:tr>
      <w:tr w:rsidR="00DA687F" w:rsidRPr="00A90C64" w14:paraId="1CAC1C47" w14:textId="77777777" w:rsidTr="008E626A">
        <w:trPr>
          <w:trHeight w:val="360"/>
        </w:trPr>
        <w:tc>
          <w:tcPr>
            <w:tcW w:w="4292" w:type="dxa"/>
            <w:vAlign w:val="center"/>
          </w:tcPr>
          <w:p w14:paraId="1C375396" w14:textId="77777777" w:rsidR="00DA687F" w:rsidRPr="00A90C64" w:rsidRDefault="00DA687F" w:rsidP="008E626A">
            <w:pPr>
              <w:pStyle w:val="Brdtekst"/>
              <w:spacing w:after="0"/>
            </w:pPr>
            <w:r w:rsidRPr="00A90C64">
              <w:t>Åpne navigasjonsnivå</w:t>
            </w:r>
          </w:p>
        </w:tc>
        <w:tc>
          <w:tcPr>
            <w:tcW w:w="4338" w:type="dxa"/>
            <w:vAlign w:val="center"/>
          </w:tcPr>
          <w:p w14:paraId="118E56FF" w14:textId="77777777" w:rsidR="00DA687F" w:rsidRPr="00A90C64" w:rsidRDefault="00DA687F" w:rsidP="008E626A">
            <w:pPr>
              <w:pStyle w:val="Brdtekst"/>
              <w:spacing w:after="0"/>
            </w:pPr>
            <w:r w:rsidRPr="00A90C64">
              <w:t>Mellomrom + T</w:t>
            </w:r>
          </w:p>
        </w:tc>
      </w:tr>
      <w:tr w:rsidR="00036BEC" w:rsidRPr="00A90C64" w14:paraId="76245C89" w14:textId="77777777" w:rsidTr="008E626A">
        <w:trPr>
          <w:trHeight w:val="360"/>
        </w:trPr>
        <w:tc>
          <w:tcPr>
            <w:tcW w:w="4292" w:type="dxa"/>
            <w:vAlign w:val="center"/>
          </w:tcPr>
          <w:p w14:paraId="45F77F20" w14:textId="4B4117AC" w:rsidR="00036BEC" w:rsidRPr="00A90C64" w:rsidRDefault="00036BEC" w:rsidP="00036BEC">
            <w:pPr>
              <w:pStyle w:val="Brdtekst"/>
              <w:spacing w:after="0"/>
            </w:pPr>
            <w:r w:rsidRPr="00A90C64">
              <w:t>Forrige navigasjonsnivå</w:t>
            </w:r>
          </w:p>
        </w:tc>
        <w:tc>
          <w:tcPr>
            <w:tcW w:w="4338" w:type="dxa"/>
            <w:vAlign w:val="center"/>
          </w:tcPr>
          <w:p w14:paraId="42D4BB5B" w14:textId="666885B2" w:rsidR="00036BEC" w:rsidRPr="00A90C64" w:rsidRDefault="00E77B55" w:rsidP="00036BEC">
            <w:pPr>
              <w:pStyle w:val="Brdtekst"/>
              <w:spacing w:after="0"/>
            </w:pPr>
            <w:r w:rsidRPr="00A90C64">
              <w:t>Slett bakover</w:t>
            </w:r>
            <w:r w:rsidR="00036BEC" w:rsidRPr="00A90C64">
              <w:t xml:space="preserve"> + P</w:t>
            </w:r>
            <w:r w:rsidRPr="00A90C64">
              <w:t>unkt</w:t>
            </w:r>
            <w:r w:rsidR="00036BEC" w:rsidRPr="00A90C64">
              <w:t xml:space="preserve"> 3</w:t>
            </w:r>
          </w:p>
        </w:tc>
      </w:tr>
      <w:tr w:rsidR="00036BEC" w:rsidRPr="00A90C64" w14:paraId="3053E735" w14:textId="77777777" w:rsidTr="008E626A">
        <w:trPr>
          <w:trHeight w:val="360"/>
        </w:trPr>
        <w:tc>
          <w:tcPr>
            <w:tcW w:w="4292" w:type="dxa"/>
            <w:vAlign w:val="center"/>
          </w:tcPr>
          <w:p w14:paraId="2BA7AD79" w14:textId="0455CA08" w:rsidR="00036BEC" w:rsidRPr="00A90C64" w:rsidRDefault="00036BEC" w:rsidP="00036BEC">
            <w:pPr>
              <w:pStyle w:val="Brdtekst"/>
              <w:spacing w:after="0"/>
            </w:pPr>
            <w:r w:rsidRPr="00A90C64">
              <w:t>Neste navigasjonsnivå</w:t>
            </w:r>
          </w:p>
        </w:tc>
        <w:tc>
          <w:tcPr>
            <w:tcW w:w="4338" w:type="dxa"/>
            <w:vAlign w:val="center"/>
          </w:tcPr>
          <w:p w14:paraId="5AB6C296" w14:textId="4EB951E2" w:rsidR="00036BEC" w:rsidRPr="00A90C64" w:rsidRDefault="00E77B55" w:rsidP="00036BEC">
            <w:pPr>
              <w:pStyle w:val="Brdtekst"/>
              <w:spacing w:after="0"/>
            </w:pPr>
            <w:r w:rsidRPr="00A90C64">
              <w:t>Slett bakover</w:t>
            </w:r>
            <w:r w:rsidR="00036BEC" w:rsidRPr="00A90C64">
              <w:t xml:space="preserve"> + P</w:t>
            </w:r>
            <w:r w:rsidRPr="00A90C64">
              <w:t>unkt</w:t>
            </w:r>
            <w:r w:rsidR="00036BEC" w:rsidRPr="00A90C64">
              <w:t xml:space="preserve"> 6</w:t>
            </w:r>
          </w:p>
        </w:tc>
      </w:tr>
      <w:tr w:rsidR="00036BEC" w:rsidRPr="00A90C64" w14:paraId="47AE2C21" w14:textId="77777777" w:rsidTr="008E626A">
        <w:trPr>
          <w:trHeight w:val="360"/>
        </w:trPr>
        <w:tc>
          <w:tcPr>
            <w:tcW w:w="4292" w:type="dxa"/>
            <w:vAlign w:val="center"/>
          </w:tcPr>
          <w:p w14:paraId="11C586A5" w14:textId="77777777" w:rsidR="00036BEC" w:rsidRPr="00A90C64" w:rsidRDefault="00036BEC" w:rsidP="00036BEC">
            <w:pPr>
              <w:pStyle w:val="Brdtekst"/>
              <w:spacing w:after="0"/>
            </w:pPr>
            <w:r w:rsidRPr="00A90C64">
              <w:t>Forrige element</w:t>
            </w:r>
          </w:p>
        </w:tc>
        <w:tc>
          <w:tcPr>
            <w:tcW w:w="4338" w:type="dxa"/>
            <w:vAlign w:val="center"/>
          </w:tcPr>
          <w:p w14:paraId="61CB19EB" w14:textId="77777777" w:rsidR="00036BEC" w:rsidRPr="00A90C64" w:rsidRDefault="00036BEC" w:rsidP="00036BEC">
            <w:pPr>
              <w:pStyle w:val="Brdtekst"/>
              <w:spacing w:after="0"/>
            </w:pPr>
            <w:r w:rsidRPr="00A90C64">
              <w:t>Forrige tommeltast</w:t>
            </w:r>
          </w:p>
        </w:tc>
      </w:tr>
      <w:tr w:rsidR="00036BEC" w:rsidRPr="00A90C64" w14:paraId="557CEAAC" w14:textId="77777777" w:rsidTr="008E626A">
        <w:trPr>
          <w:trHeight w:val="360"/>
        </w:trPr>
        <w:tc>
          <w:tcPr>
            <w:tcW w:w="4292" w:type="dxa"/>
            <w:vAlign w:val="center"/>
          </w:tcPr>
          <w:p w14:paraId="7FDFCD12" w14:textId="77777777" w:rsidR="00036BEC" w:rsidRPr="00A90C64" w:rsidRDefault="00036BEC" w:rsidP="00036BEC">
            <w:pPr>
              <w:pStyle w:val="Brdtekst"/>
              <w:spacing w:after="0"/>
            </w:pPr>
            <w:r w:rsidRPr="00A90C64">
              <w:t>Neste element</w:t>
            </w:r>
          </w:p>
        </w:tc>
        <w:tc>
          <w:tcPr>
            <w:tcW w:w="4338" w:type="dxa"/>
            <w:vAlign w:val="center"/>
          </w:tcPr>
          <w:p w14:paraId="47CB18A2" w14:textId="77777777" w:rsidR="00036BEC" w:rsidRPr="00A90C64" w:rsidRDefault="00036BEC" w:rsidP="00036BEC">
            <w:pPr>
              <w:pStyle w:val="Brdtekst"/>
              <w:spacing w:after="0"/>
            </w:pPr>
            <w:r w:rsidRPr="00A90C64">
              <w:t>Neste tommeltast</w:t>
            </w:r>
          </w:p>
        </w:tc>
      </w:tr>
      <w:tr w:rsidR="00036BEC" w:rsidRPr="00A90C64" w14:paraId="0855EFBA" w14:textId="77777777" w:rsidTr="008E626A">
        <w:trPr>
          <w:trHeight w:val="360"/>
        </w:trPr>
        <w:tc>
          <w:tcPr>
            <w:tcW w:w="4292" w:type="dxa"/>
            <w:vAlign w:val="center"/>
          </w:tcPr>
          <w:p w14:paraId="3443B0EF" w14:textId="77777777" w:rsidR="00036BEC" w:rsidRPr="00A90C64" w:rsidRDefault="00036BEC" w:rsidP="00036BEC">
            <w:pPr>
              <w:pStyle w:val="Brdtekst"/>
              <w:spacing w:after="0"/>
            </w:pPr>
            <w:r w:rsidRPr="00A90C64">
              <w:t>Start automatisk rulling</w:t>
            </w:r>
          </w:p>
        </w:tc>
        <w:tc>
          <w:tcPr>
            <w:tcW w:w="4338" w:type="dxa"/>
            <w:vAlign w:val="center"/>
          </w:tcPr>
          <w:p w14:paraId="23E7A29C" w14:textId="57A61B83" w:rsidR="00036BEC" w:rsidRPr="00A90C64" w:rsidRDefault="00E77B55" w:rsidP="00036BEC">
            <w:pPr>
              <w:pStyle w:val="Brdtekst"/>
              <w:spacing w:after="0"/>
            </w:pPr>
            <w:r w:rsidRPr="00A90C64">
              <w:t>Enter</w:t>
            </w:r>
            <w:r w:rsidR="00036BEC" w:rsidRPr="00A90C64">
              <w:t xml:space="preserve"> + P</w:t>
            </w:r>
            <w:r w:rsidRPr="00A90C64">
              <w:t>unkt</w:t>
            </w:r>
            <w:r w:rsidR="00036BEC" w:rsidRPr="00A90C64">
              <w:t xml:space="preserve"> 1-2-4-5-6</w:t>
            </w:r>
          </w:p>
        </w:tc>
      </w:tr>
      <w:tr w:rsidR="00036BEC" w:rsidRPr="00A90C64" w14:paraId="787D2699" w14:textId="77777777" w:rsidTr="008E626A">
        <w:trPr>
          <w:trHeight w:val="360"/>
        </w:trPr>
        <w:tc>
          <w:tcPr>
            <w:tcW w:w="4292" w:type="dxa"/>
            <w:vAlign w:val="center"/>
          </w:tcPr>
          <w:p w14:paraId="63DA56C2" w14:textId="77777777" w:rsidR="00036BEC" w:rsidRPr="00A90C64" w:rsidRDefault="00036BEC" w:rsidP="00036BEC">
            <w:pPr>
              <w:pStyle w:val="Brdtekst"/>
              <w:spacing w:after="0"/>
            </w:pPr>
            <w:r w:rsidRPr="00A90C64">
              <w:t>Øk hastigheten for automatisk rulling</w:t>
            </w:r>
          </w:p>
        </w:tc>
        <w:tc>
          <w:tcPr>
            <w:tcW w:w="4338" w:type="dxa"/>
            <w:vAlign w:val="center"/>
          </w:tcPr>
          <w:p w14:paraId="4A3F466A" w14:textId="77777777" w:rsidR="00036BEC" w:rsidRPr="00A90C64" w:rsidRDefault="00036BEC" w:rsidP="00036BEC">
            <w:pPr>
              <w:pStyle w:val="Brdtekst"/>
              <w:spacing w:after="0"/>
            </w:pPr>
            <w:r w:rsidRPr="00A90C64">
              <w:t>Enter + Punkt 6</w:t>
            </w:r>
          </w:p>
        </w:tc>
      </w:tr>
      <w:tr w:rsidR="00036BEC" w:rsidRPr="00A90C64" w14:paraId="6827ED46" w14:textId="77777777" w:rsidTr="008E626A">
        <w:trPr>
          <w:trHeight w:val="360"/>
        </w:trPr>
        <w:tc>
          <w:tcPr>
            <w:tcW w:w="4292" w:type="dxa"/>
            <w:vAlign w:val="center"/>
          </w:tcPr>
          <w:p w14:paraId="743EB078" w14:textId="77777777" w:rsidR="00036BEC" w:rsidRPr="00A90C64" w:rsidRDefault="00036BEC" w:rsidP="00036BEC">
            <w:pPr>
              <w:pStyle w:val="Brdtekst"/>
              <w:spacing w:after="0"/>
            </w:pPr>
            <w:r w:rsidRPr="00A90C64">
              <w:t>Reduser hastigheten for automatisk rulling</w:t>
            </w:r>
          </w:p>
        </w:tc>
        <w:tc>
          <w:tcPr>
            <w:tcW w:w="4338" w:type="dxa"/>
            <w:vAlign w:val="center"/>
          </w:tcPr>
          <w:p w14:paraId="2404D339" w14:textId="77777777" w:rsidR="00036BEC" w:rsidRPr="00A90C64" w:rsidRDefault="00036BEC" w:rsidP="00036BEC">
            <w:pPr>
              <w:pStyle w:val="Brdtekst"/>
              <w:spacing w:after="0"/>
            </w:pPr>
            <w:r w:rsidRPr="00A90C64">
              <w:t>Enter + Punkt 3</w:t>
            </w:r>
          </w:p>
        </w:tc>
      </w:tr>
      <w:tr w:rsidR="003459D5" w:rsidRPr="00A90C64" w14:paraId="40BDE367" w14:textId="77777777" w:rsidTr="008E626A">
        <w:trPr>
          <w:trHeight w:val="360"/>
        </w:trPr>
        <w:tc>
          <w:tcPr>
            <w:tcW w:w="4292" w:type="dxa"/>
            <w:vAlign w:val="center"/>
          </w:tcPr>
          <w:p w14:paraId="36DFC176" w14:textId="343F8821" w:rsidR="003459D5" w:rsidRPr="00A90C64" w:rsidRDefault="003459D5" w:rsidP="003459D5">
            <w:pPr>
              <w:pStyle w:val="Brdtekst"/>
              <w:spacing w:after="0"/>
            </w:pPr>
            <w:r w:rsidRPr="00A90C64">
              <w:lastRenderedPageBreak/>
              <w:t>Les alt (tekst-til-tale-funksjon)</w:t>
            </w:r>
          </w:p>
        </w:tc>
        <w:tc>
          <w:tcPr>
            <w:tcW w:w="4338" w:type="dxa"/>
            <w:vAlign w:val="center"/>
          </w:tcPr>
          <w:p w14:paraId="410D929A" w14:textId="04562A2A" w:rsidR="003459D5" w:rsidRPr="00A90C64" w:rsidRDefault="003459D5" w:rsidP="003459D5">
            <w:pPr>
              <w:pStyle w:val="Brdtekst"/>
              <w:spacing w:after="0"/>
            </w:pPr>
            <w:r w:rsidRPr="00A90C64">
              <w:t>Mellomrom + G</w:t>
            </w:r>
          </w:p>
        </w:tc>
      </w:tr>
      <w:tr w:rsidR="003459D5" w:rsidRPr="00A90C64" w14:paraId="1B8E13C2" w14:textId="77777777" w:rsidTr="008E626A">
        <w:trPr>
          <w:trHeight w:val="360"/>
        </w:trPr>
        <w:tc>
          <w:tcPr>
            <w:tcW w:w="4292" w:type="dxa"/>
            <w:vAlign w:val="center"/>
          </w:tcPr>
          <w:p w14:paraId="648B259B" w14:textId="789C4E5E" w:rsidR="003459D5" w:rsidRPr="00A90C64" w:rsidRDefault="003459D5" w:rsidP="003459D5">
            <w:pPr>
              <w:pStyle w:val="Brdtekst"/>
              <w:spacing w:after="0"/>
            </w:pPr>
            <w:r w:rsidRPr="00A90C64">
              <w:t>Stopp lesing (tekst-til-tale-funksjon)</w:t>
            </w:r>
          </w:p>
        </w:tc>
        <w:tc>
          <w:tcPr>
            <w:tcW w:w="4338" w:type="dxa"/>
            <w:vAlign w:val="center"/>
          </w:tcPr>
          <w:p w14:paraId="492E981B" w14:textId="6C977031" w:rsidR="003459D5" w:rsidRPr="00A90C64" w:rsidRDefault="00E77B55" w:rsidP="003459D5">
            <w:pPr>
              <w:pStyle w:val="Brdtekst"/>
              <w:spacing w:after="0"/>
            </w:pPr>
            <w:r w:rsidRPr="00A90C64">
              <w:t>Slett bakover</w:t>
            </w:r>
            <w:r w:rsidR="003459D5" w:rsidRPr="00A90C64">
              <w:t xml:space="preserve"> + Enter</w:t>
            </w:r>
          </w:p>
        </w:tc>
      </w:tr>
      <w:tr w:rsidR="003459D5" w:rsidRPr="00A90C64" w14:paraId="07F0436C" w14:textId="77777777" w:rsidTr="008E626A">
        <w:trPr>
          <w:trHeight w:val="360"/>
        </w:trPr>
        <w:tc>
          <w:tcPr>
            <w:tcW w:w="4292" w:type="dxa"/>
            <w:vAlign w:val="center"/>
          </w:tcPr>
          <w:p w14:paraId="5EC67FC7" w14:textId="77777777" w:rsidR="003459D5" w:rsidRPr="00A90C64" w:rsidRDefault="003459D5" w:rsidP="003459D5">
            <w:pPr>
              <w:pStyle w:val="Brdtekst"/>
              <w:spacing w:after="0"/>
            </w:pPr>
            <w:r w:rsidRPr="00A90C64">
              <w:t>Hvor er jeg</w:t>
            </w:r>
          </w:p>
        </w:tc>
        <w:tc>
          <w:tcPr>
            <w:tcW w:w="4338" w:type="dxa"/>
            <w:vAlign w:val="center"/>
          </w:tcPr>
          <w:p w14:paraId="0020DDF9" w14:textId="161E6653" w:rsidR="003459D5" w:rsidRPr="00A90C64" w:rsidRDefault="003459D5" w:rsidP="003459D5">
            <w:pPr>
              <w:pStyle w:val="Brdtekst"/>
              <w:spacing w:after="0"/>
            </w:pPr>
            <w:r w:rsidRPr="00A90C64">
              <w:t>Mellomrom + p</w:t>
            </w:r>
            <w:r w:rsidR="00E77B55" w:rsidRPr="00A90C64">
              <w:t>unkt</w:t>
            </w:r>
            <w:r w:rsidRPr="00A90C64">
              <w:t xml:space="preserve"> 1-5-6</w:t>
            </w:r>
          </w:p>
        </w:tc>
      </w:tr>
      <w:tr w:rsidR="003459D5" w:rsidRPr="00A90C64" w14:paraId="364235B6" w14:textId="77777777" w:rsidTr="008E626A">
        <w:trPr>
          <w:trHeight w:val="360"/>
        </w:trPr>
        <w:tc>
          <w:tcPr>
            <w:tcW w:w="4292" w:type="dxa"/>
            <w:vAlign w:val="center"/>
          </w:tcPr>
          <w:p w14:paraId="27572EEC" w14:textId="77777777" w:rsidR="003459D5" w:rsidRPr="00A90C64" w:rsidRDefault="003459D5" w:rsidP="003459D5">
            <w:pPr>
              <w:pStyle w:val="Brdtekst"/>
              <w:spacing w:after="0"/>
            </w:pPr>
            <w:r w:rsidRPr="00A90C64">
              <w:t>Info</w:t>
            </w:r>
          </w:p>
        </w:tc>
        <w:tc>
          <w:tcPr>
            <w:tcW w:w="4338" w:type="dxa"/>
            <w:vAlign w:val="center"/>
          </w:tcPr>
          <w:p w14:paraId="56AFEDCA" w14:textId="77777777" w:rsidR="003459D5" w:rsidRPr="00A90C64" w:rsidRDefault="003459D5" w:rsidP="003459D5">
            <w:pPr>
              <w:pStyle w:val="Brdtekst"/>
              <w:spacing w:after="0"/>
            </w:pPr>
            <w:r w:rsidRPr="00A90C64">
              <w:t>Mellomrom + I</w:t>
            </w:r>
          </w:p>
        </w:tc>
      </w:tr>
      <w:tr w:rsidR="003459D5" w:rsidRPr="00A90C64" w14:paraId="3EC028FA" w14:textId="77777777" w:rsidTr="008E626A">
        <w:trPr>
          <w:trHeight w:val="360"/>
        </w:trPr>
        <w:tc>
          <w:tcPr>
            <w:tcW w:w="4292" w:type="dxa"/>
            <w:vAlign w:val="center"/>
          </w:tcPr>
          <w:p w14:paraId="251368AD" w14:textId="77777777" w:rsidR="003459D5" w:rsidRPr="00A90C64" w:rsidRDefault="003459D5" w:rsidP="003459D5">
            <w:pPr>
              <w:pStyle w:val="Brdtekst"/>
              <w:spacing w:after="0"/>
            </w:pPr>
            <w:r w:rsidRPr="00A90C64">
              <w:t>Gå til begynnelsen av boken</w:t>
            </w:r>
          </w:p>
        </w:tc>
        <w:tc>
          <w:tcPr>
            <w:tcW w:w="4338" w:type="dxa"/>
            <w:vAlign w:val="center"/>
          </w:tcPr>
          <w:p w14:paraId="74A37B5A" w14:textId="21D95481" w:rsidR="003459D5" w:rsidRPr="00A90C64" w:rsidRDefault="003459D5" w:rsidP="003459D5">
            <w:pPr>
              <w:pStyle w:val="Brdtekst"/>
              <w:spacing w:after="0"/>
            </w:pPr>
            <w:r w:rsidRPr="00A90C64">
              <w:t>Mellomrom + p</w:t>
            </w:r>
            <w:r w:rsidR="00E77B55" w:rsidRPr="00A90C64">
              <w:t>unkt</w:t>
            </w:r>
            <w:r w:rsidRPr="00A90C64">
              <w:t xml:space="preserve"> 1-2-3</w:t>
            </w:r>
          </w:p>
        </w:tc>
      </w:tr>
      <w:tr w:rsidR="003459D5" w:rsidRPr="00A90C64" w14:paraId="282B8F56" w14:textId="77777777" w:rsidTr="008E626A">
        <w:trPr>
          <w:trHeight w:val="360"/>
        </w:trPr>
        <w:tc>
          <w:tcPr>
            <w:tcW w:w="4292" w:type="dxa"/>
            <w:vAlign w:val="center"/>
          </w:tcPr>
          <w:p w14:paraId="6CF0CD45" w14:textId="77777777" w:rsidR="003459D5" w:rsidRPr="00A90C64" w:rsidRDefault="003459D5" w:rsidP="003459D5">
            <w:pPr>
              <w:pStyle w:val="Brdtekst"/>
              <w:spacing w:after="0"/>
            </w:pPr>
            <w:r w:rsidRPr="00A90C64">
              <w:t>Gå til slutten av boken</w:t>
            </w:r>
          </w:p>
        </w:tc>
        <w:tc>
          <w:tcPr>
            <w:tcW w:w="4338" w:type="dxa"/>
            <w:vAlign w:val="center"/>
          </w:tcPr>
          <w:p w14:paraId="6CFFB0B9" w14:textId="2748CBA7" w:rsidR="003459D5" w:rsidRPr="00A90C64" w:rsidRDefault="003459D5" w:rsidP="003459D5">
            <w:pPr>
              <w:pStyle w:val="Brdtekst"/>
              <w:spacing w:after="0"/>
            </w:pPr>
            <w:r w:rsidRPr="00A90C64">
              <w:t>Mellomrom + P</w:t>
            </w:r>
            <w:r w:rsidR="00E77B55" w:rsidRPr="00A90C64">
              <w:t>unkt</w:t>
            </w:r>
            <w:r w:rsidRPr="00A90C64">
              <w:t xml:space="preserve"> 4-5-6</w:t>
            </w:r>
          </w:p>
        </w:tc>
      </w:tr>
      <w:tr w:rsidR="003459D5" w:rsidRPr="00A90C64" w14:paraId="3B75F5FB" w14:textId="77777777" w:rsidTr="008E626A">
        <w:trPr>
          <w:trHeight w:val="360"/>
        </w:trPr>
        <w:tc>
          <w:tcPr>
            <w:tcW w:w="4292" w:type="dxa"/>
            <w:vAlign w:val="center"/>
          </w:tcPr>
          <w:p w14:paraId="2A269FE6" w14:textId="77777777" w:rsidR="003459D5" w:rsidRPr="00A90C64" w:rsidRDefault="003459D5" w:rsidP="003459D5">
            <w:pPr>
              <w:pStyle w:val="Brdtekst"/>
              <w:spacing w:after="0"/>
            </w:pPr>
            <w:r w:rsidRPr="00A90C64">
              <w:t xml:space="preserve">Åpne nylig brukte bøker </w:t>
            </w:r>
          </w:p>
        </w:tc>
        <w:tc>
          <w:tcPr>
            <w:tcW w:w="4338" w:type="dxa"/>
            <w:vAlign w:val="center"/>
          </w:tcPr>
          <w:p w14:paraId="26D1033D" w14:textId="77777777" w:rsidR="003459D5" w:rsidRPr="00A90C64" w:rsidRDefault="003459D5" w:rsidP="003459D5">
            <w:pPr>
              <w:pStyle w:val="Brdtekst"/>
              <w:spacing w:after="0"/>
            </w:pPr>
            <w:r w:rsidRPr="00A90C64">
              <w:t>Enter + R</w:t>
            </w:r>
          </w:p>
        </w:tc>
      </w:tr>
      <w:tr w:rsidR="003459D5" w:rsidRPr="00A90C64" w14:paraId="3979F0A8" w14:textId="77777777" w:rsidTr="008E626A">
        <w:trPr>
          <w:trHeight w:val="360"/>
        </w:trPr>
        <w:tc>
          <w:tcPr>
            <w:tcW w:w="4292" w:type="dxa"/>
            <w:vAlign w:val="center"/>
          </w:tcPr>
          <w:p w14:paraId="376A6837" w14:textId="77777777" w:rsidR="003459D5" w:rsidRPr="00A90C64" w:rsidRDefault="003459D5" w:rsidP="003459D5">
            <w:pPr>
              <w:pStyle w:val="Brdtekst"/>
              <w:spacing w:after="0"/>
            </w:pPr>
            <w:r w:rsidRPr="00A90C64">
              <w:t>Søke etter bøker eller tekst</w:t>
            </w:r>
          </w:p>
        </w:tc>
        <w:tc>
          <w:tcPr>
            <w:tcW w:w="4338" w:type="dxa"/>
            <w:vAlign w:val="center"/>
          </w:tcPr>
          <w:p w14:paraId="082CCB25" w14:textId="77777777" w:rsidR="003459D5" w:rsidRPr="00A90C64" w:rsidRDefault="003459D5" w:rsidP="003459D5">
            <w:pPr>
              <w:pStyle w:val="Brdtekst"/>
              <w:spacing w:after="0"/>
            </w:pPr>
            <w:r w:rsidRPr="00A90C64">
              <w:t>Mellomrom + F</w:t>
            </w:r>
          </w:p>
        </w:tc>
      </w:tr>
      <w:tr w:rsidR="003459D5" w:rsidRPr="00A90C64" w14:paraId="48DC554D" w14:textId="77777777" w:rsidTr="008E626A">
        <w:trPr>
          <w:trHeight w:val="360"/>
        </w:trPr>
        <w:tc>
          <w:tcPr>
            <w:tcW w:w="4292" w:type="dxa"/>
            <w:vAlign w:val="center"/>
          </w:tcPr>
          <w:p w14:paraId="161228F0" w14:textId="77777777" w:rsidR="003459D5" w:rsidRPr="00A90C64" w:rsidRDefault="003459D5" w:rsidP="003459D5">
            <w:pPr>
              <w:pStyle w:val="Brdtekst"/>
              <w:spacing w:after="0"/>
            </w:pPr>
            <w:r w:rsidRPr="00A90C64">
              <w:t>Søk etter neste</w:t>
            </w:r>
          </w:p>
        </w:tc>
        <w:tc>
          <w:tcPr>
            <w:tcW w:w="4338" w:type="dxa"/>
            <w:vAlign w:val="center"/>
          </w:tcPr>
          <w:p w14:paraId="51B932BD" w14:textId="77777777" w:rsidR="003459D5" w:rsidRPr="00A90C64" w:rsidRDefault="003459D5" w:rsidP="003459D5">
            <w:pPr>
              <w:pStyle w:val="Brdtekst"/>
              <w:spacing w:after="0"/>
            </w:pPr>
            <w:r w:rsidRPr="00A90C64">
              <w:t>Mellomrom + N</w:t>
            </w:r>
          </w:p>
        </w:tc>
      </w:tr>
      <w:tr w:rsidR="003459D5" w:rsidRPr="00A90C64" w14:paraId="7CC9E8DA" w14:textId="77777777" w:rsidTr="008E626A">
        <w:trPr>
          <w:trHeight w:val="360"/>
        </w:trPr>
        <w:tc>
          <w:tcPr>
            <w:tcW w:w="4292" w:type="dxa"/>
            <w:vAlign w:val="center"/>
          </w:tcPr>
          <w:p w14:paraId="47C1403E" w14:textId="77777777" w:rsidR="003459D5" w:rsidRPr="00A90C64" w:rsidRDefault="003459D5" w:rsidP="003459D5">
            <w:pPr>
              <w:pStyle w:val="Brdtekst"/>
              <w:spacing w:after="0"/>
            </w:pPr>
            <w:r w:rsidRPr="00A90C64">
              <w:t>Søk etter forrige</w:t>
            </w:r>
          </w:p>
        </w:tc>
        <w:tc>
          <w:tcPr>
            <w:tcW w:w="4338" w:type="dxa"/>
            <w:vAlign w:val="center"/>
          </w:tcPr>
          <w:p w14:paraId="5BCA591F" w14:textId="77777777" w:rsidR="003459D5" w:rsidRPr="00A90C64" w:rsidRDefault="003459D5" w:rsidP="003459D5">
            <w:pPr>
              <w:pStyle w:val="Brdtekst"/>
              <w:spacing w:after="0"/>
            </w:pPr>
            <w:r w:rsidRPr="00A90C64">
              <w:t>Mellomrom + P</w:t>
            </w:r>
          </w:p>
        </w:tc>
      </w:tr>
      <w:tr w:rsidR="003459D5" w:rsidRPr="00A90C64" w14:paraId="0ED65826" w14:textId="77777777" w:rsidTr="008E626A">
        <w:trPr>
          <w:trHeight w:val="360"/>
        </w:trPr>
        <w:tc>
          <w:tcPr>
            <w:tcW w:w="4292" w:type="dxa"/>
            <w:vAlign w:val="center"/>
          </w:tcPr>
          <w:p w14:paraId="68F6F74B" w14:textId="77777777" w:rsidR="003459D5" w:rsidRPr="00A90C64" w:rsidRDefault="003459D5" w:rsidP="003459D5">
            <w:pPr>
              <w:pStyle w:val="Brdtekst"/>
              <w:spacing w:after="0"/>
            </w:pPr>
            <w:r w:rsidRPr="00A90C64">
              <w:t>Neste linje som ikke er tom</w:t>
            </w:r>
          </w:p>
        </w:tc>
        <w:tc>
          <w:tcPr>
            <w:tcW w:w="4338" w:type="dxa"/>
            <w:vAlign w:val="center"/>
          </w:tcPr>
          <w:p w14:paraId="6579DB13" w14:textId="77777777" w:rsidR="003459D5" w:rsidRPr="00A90C64" w:rsidRDefault="003459D5" w:rsidP="003459D5">
            <w:pPr>
              <w:pStyle w:val="Brdtekst"/>
              <w:spacing w:after="0"/>
            </w:pPr>
            <w:r w:rsidRPr="00A90C64">
              <w:t>Enter + Punkt 4</w:t>
            </w:r>
          </w:p>
        </w:tc>
      </w:tr>
      <w:tr w:rsidR="003459D5" w:rsidRPr="00A90C64" w14:paraId="7574A0EF" w14:textId="77777777" w:rsidTr="008E626A">
        <w:trPr>
          <w:trHeight w:val="360"/>
        </w:trPr>
        <w:tc>
          <w:tcPr>
            <w:tcW w:w="4292" w:type="dxa"/>
            <w:vAlign w:val="center"/>
          </w:tcPr>
          <w:p w14:paraId="50006107" w14:textId="77777777" w:rsidR="003459D5" w:rsidRPr="00A90C64" w:rsidRDefault="003459D5" w:rsidP="003459D5">
            <w:pPr>
              <w:pStyle w:val="Brdtekst"/>
              <w:spacing w:after="0"/>
            </w:pPr>
            <w:r w:rsidRPr="00A90C64">
              <w:t>Forrige linje som ikke er tom</w:t>
            </w:r>
          </w:p>
        </w:tc>
        <w:tc>
          <w:tcPr>
            <w:tcW w:w="4338" w:type="dxa"/>
            <w:vAlign w:val="center"/>
          </w:tcPr>
          <w:p w14:paraId="39971E5D" w14:textId="77777777" w:rsidR="003459D5" w:rsidRPr="00A90C64" w:rsidRDefault="003459D5" w:rsidP="003459D5">
            <w:pPr>
              <w:pStyle w:val="Brdtekst"/>
              <w:spacing w:after="0"/>
            </w:pPr>
            <w:r w:rsidRPr="00A90C64">
              <w:t>Enter + Punkt 1</w:t>
            </w:r>
          </w:p>
        </w:tc>
      </w:tr>
      <w:tr w:rsidR="003459D5" w:rsidRPr="00A90C64" w14:paraId="052201BA" w14:textId="77777777" w:rsidTr="008E626A">
        <w:trPr>
          <w:trHeight w:val="360"/>
        </w:trPr>
        <w:tc>
          <w:tcPr>
            <w:tcW w:w="4292" w:type="dxa"/>
            <w:vAlign w:val="center"/>
          </w:tcPr>
          <w:p w14:paraId="164EF826" w14:textId="77777777" w:rsidR="003459D5" w:rsidRPr="00A90C64" w:rsidRDefault="003459D5" w:rsidP="003459D5">
            <w:pPr>
              <w:pStyle w:val="Brdtekst"/>
              <w:spacing w:after="0"/>
            </w:pPr>
            <w:r w:rsidRPr="00A90C64">
              <w:t>Forrige tegn</w:t>
            </w:r>
          </w:p>
        </w:tc>
        <w:tc>
          <w:tcPr>
            <w:tcW w:w="4338" w:type="dxa"/>
            <w:vAlign w:val="center"/>
          </w:tcPr>
          <w:p w14:paraId="6E927F14" w14:textId="2D845DF1" w:rsidR="003459D5" w:rsidRPr="00A90C64" w:rsidRDefault="003459D5" w:rsidP="003459D5">
            <w:pPr>
              <w:pStyle w:val="Brdtekst"/>
              <w:spacing w:after="0"/>
            </w:pPr>
            <w:r w:rsidRPr="00A90C64">
              <w:t>Mellomrom + p</w:t>
            </w:r>
            <w:r w:rsidR="00E77B55" w:rsidRPr="00A90C64">
              <w:t>unkt</w:t>
            </w:r>
            <w:r w:rsidRPr="00A90C64">
              <w:t xml:space="preserve"> 3</w:t>
            </w:r>
          </w:p>
        </w:tc>
      </w:tr>
      <w:tr w:rsidR="003459D5" w:rsidRPr="00A90C64" w14:paraId="5EF5931D" w14:textId="77777777" w:rsidTr="008E626A">
        <w:trPr>
          <w:trHeight w:val="360"/>
        </w:trPr>
        <w:tc>
          <w:tcPr>
            <w:tcW w:w="4292" w:type="dxa"/>
            <w:vAlign w:val="center"/>
          </w:tcPr>
          <w:p w14:paraId="04A8FFEF" w14:textId="77777777" w:rsidR="003459D5" w:rsidRPr="00A90C64" w:rsidRDefault="003459D5" w:rsidP="003459D5">
            <w:pPr>
              <w:pStyle w:val="Brdtekst"/>
              <w:spacing w:after="0"/>
            </w:pPr>
            <w:r w:rsidRPr="00A90C64">
              <w:t>Neste tegn</w:t>
            </w:r>
          </w:p>
        </w:tc>
        <w:tc>
          <w:tcPr>
            <w:tcW w:w="4338" w:type="dxa"/>
            <w:vAlign w:val="center"/>
          </w:tcPr>
          <w:p w14:paraId="626F329D" w14:textId="69F2A686" w:rsidR="003459D5" w:rsidRPr="00A90C64" w:rsidRDefault="003459D5" w:rsidP="003459D5">
            <w:pPr>
              <w:pStyle w:val="Brdtekst"/>
              <w:spacing w:after="0"/>
            </w:pPr>
            <w:r w:rsidRPr="00A90C64">
              <w:t>Mellomrom + p</w:t>
            </w:r>
            <w:r w:rsidR="00E77B55" w:rsidRPr="00A90C64">
              <w:t>unkt</w:t>
            </w:r>
            <w:r w:rsidRPr="00A90C64">
              <w:t xml:space="preserve"> 6 </w:t>
            </w:r>
          </w:p>
        </w:tc>
      </w:tr>
      <w:tr w:rsidR="003459D5" w:rsidRPr="00A90C64" w14:paraId="66E26847" w14:textId="77777777" w:rsidTr="008E626A">
        <w:trPr>
          <w:trHeight w:val="360"/>
        </w:trPr>
        <w:tc>
          <w:tcPr>
            <w:tcW w:w="4292" w:type="dxa"/>
            <w:vAlign w:val="center"/>
          </w:tcPr>
          <w:p w14:paraId="0E19B6D3" w14:textId="77777777" w:rsidR="003459D5" w:rsidRPr="00A90C64" w:rsidRDefault="003459D5" w:rsidP="003459D5">
            <w:pPr>
              <w:pStyle w:val="Brdtekst"/>
              <w:spacing w:after="0"/>
            </w:pPr>
            <w:r w:rsidRPr="00A90C64">
              <w:t>Forrige ord</w:t>
            </w:r>
          </w:p>
        </w:tc>
        <w:tc>
          <w:tcPr>
            <w:tcW w:w="4338" w:type="dxa"/>
            <w:vAlign w:val="center"/>
          </w:tcPr>
          <w:p w14:paraId="0B8776BA" w14:textId="3DC8E4A7" w:rsidR="003459D5" w:rsidRPr="00A90C64" w:rsidRDefault="003459D5" w:rsidP="003459D5">
            <w:pPr>
              <w:pStyle w:val="Brdtekst"/>
              <w:spacing w:after="0"/>
            </w:pPr>
            <w:r w:rsidRPr="00A90C64">
              <w:t>Mellomrom + p</w:t>
            </w:r>
            <w:r w:rsidR="00E77B55" w:rsidRPr="00A90C64">
              <w:t>unkt</w:t>
            </w:r>
            <w:r w:rsidRPr="00A90C64">
              <w:t xml:space="preserve"> 2</w:t>
            </w:r>
          </w:p>
        </w:tc>
      </w:tr>
      <w:tr w:rsidR="003459D5" w:rsidRPr="00A90C64" w14:paraId="7BEE291C" w14:textId="77777777" w:rsidTr="008E626A">
        <w:trPr>
          <w:trHeight w:val="360"/>
        </w:trPr>
        <w:tc>
          <w:tcPr>
            <w:tcW w:w="4292" w:type="dxa"/>
            <w:vAlign w:val="center"/>
          </w:tcPr>
          <w:p w14:paraId="16C75A2A" w14:textId="77777777" w:rsidR="003459D5" w:rsidRPr="00A90C64" w:rsidRDefault="003459D5" w:rsidP="003459D5">
            <w:pPr>
              <w:pStyle w:val="Brdtekst"/>
              <w:spacing w:after="0"/>
            </w:pPr>
            <w:r w:rsidRPr="00A90C64">
              <w:t>Neste ord</w:t>
            </w:r>
          </w:p>
        </w:tc>
        <w:tc>
          <w:tcPr>
            <w:tcW w:w="4338" w:type="dxa"/>
            <w:vAlign w:val="center"/>
          </w:tcPr>
          <w:p w14:paraId="78DAC616" w14:textId="752A750F" w:rsidR="003459D5" w:rsidRPr="00A90C64" w:rsidRDefault="003459D5" w:rsidP="003459D5">
            <w:pPr>
              <w:pStyle w:val="Brdtekst"/>
              <w:spacing w:after="0"/>
            </w:pPr>
            <w:r w:rsidRPr="00A90C64">
              <w:t>Mellomrom + p</w:t>
            </w:r>
            <w:r w:rsidR="00E77B55" w:rsidRPr="00A90C64">
              <w:t>unkt</w:t>
            </w:r>
            <w:r w:rsidRPr="00A90C64">
              <w:t xml:space="preserve"> 5</w:t>
            </w:r>
          </w:p>
        </w:tc>
      </w:tr>
      <w:tr w:rsidR="003459D5" w:rsidRPr="00A90C64" w14:paraId="2CD34A2F" w14:textId="77777777" w:rsidTr="008E626A">
        <w:trPr>
          <w:trHeight w:val="360"/>
        </w:trPr>
        <w:tc>
          <w:tcPr>
            <w:tcW w:w="4292" w:type="dxa"/>
            <w:vAlign w:val="center"/>
          </w:tcPr>
          <w:p w14:paraId="7AABFF65" w14:textId="77777777" w:rsidR="003459D5" w:rsidRPr="00A90C64" w:rsidRDefault="003459D5" w:rsidP="003459D5">
            <w:pPr>
              <w:pStyle w:val="Brdtekst"/>
              <w:spacing w:after="0"/>
            </w:pPr>
            <w:r w:rsidRPr="00A90C64">
              <w:t>Forrige avsnitt</w:t>
            </w:r>
          </w:p>
        </w:tc>
        <w:tc>
          <w:tcPr>
            <w:tcW w:w="4338" w:type="dxa"/>
            <w:vAlign w:val="center"/>
          </w:tcPr>
          <w:p w14:paraId="3371B902" w14:textId="0B03C0BD" w:rsidR="003459D5" w:rsidRPr="00A90C64" w:rsidRDefault="003459D5" w:rsidP="003459D5">
            <w:pPr>
              <w:pStyle w:val="Brdtekst"/>
              <w:spacing w:after="0"/>
            </w:pPr>
            <w:r w:rsidRPr="00A90C64">
              <w:t>Mellomrom + p</w:t>
            </w:r>
            <w:r w:rsidR="00E77B55" w:rsidRPr="00A90C64">
              <w:t>unkt</w:t>
            </w:r>
            <w:r w:rsidRPr="00A90C64">
              <w:t xml:space="preserve"> 2-3</w:t>
            </w:r>
          </w:p>
        </w:tc>
      </w:tr>
      <w:tr w:rsidR="003459D5" w:rsidRPr="00A90C64" w14:paraId="1D319E65" w14:textId="77777777" w:rsidTr="008E626A">
        <w:trPr>
          <w:trHeight w:val="360"/>
        </w:trPr>
        <w:tc>
          <w:tcPr>
            <w:tcW w:w="4292" w:type="dxa"/>
            <w:vAlign w:val="center"/>
          </w:tcPr>
          <w:p w14:paraId="40D1B95A" w14:textId="77777777" w:rsidR="003459D5" w:rsidRPr="00A90C64" w:rsidRDefault="003459D5" w:rsidP="003459D5">
            <w:pPr>
              <w:pStyle w:val="Brdtekst"/>
              <w:spacing w:after="0"/>
            </w:pPr>
            <w:r w:rsidRPr="00A90C64">
              <w:t>Neste avsnitt</w:t>
            </w:r>
          </w:p>
        </w:tc>
        <w:tc>
          <w:tcPr>
            <w:tcW w:w="4338" w:type="dxa"/>
            <w:vAlign w:val="center"/>
          </w:tcPr>
          <w:p w14:paraId="48C08816" w14:textId="1EB0661D" w:rsidR="003459D5" w:rsidRPr="00A90C64" w:rsidRDefault="003459D5" w:rsidP="003459D5">
            <w:pPr>
              <w:pStyle w:val="Brdtekst"/>
              <w:spacing w:after="0"/>
            </w:pPr>
            <w:r w:rsidRPr="00A90C64">
              <w:t>Mellomrom + p</w:t>
            </w:r>
            <w:r w:rsidR="00E77B55" w:rsidRPr="00A90C64">
              <w:t>unkt</w:t>
            </w:r>
            <w:r w:rsidRPr="00A90C64">
              <w:t xml:space="preserve"> 5-6</w:t>
            </w:r>
          </w:p>
        </w:tc>
      </w:tr>
      <w:tr w:rsidR="003459D5" w:rsidRPr="00A90C64" w14:paraId="26B09237" w14:textId="77777777" w:rsidTr="008E626A">
        <w:trPr>
          <w:trHeight w:val="360"/>
        </w:trPr>
        <w:tc>
          <w:tcPr>
            <w:tcW w:w="4292" w:type="dxa"/>
            <w:vAlign w:val="center"/>
          </w:tcPr>
          <w:p w14:paraId="455D0399" w14:textId="5732966B" w:rsidR="003459D5" w:rsidRPr="00A90C64" w:rsidRDefault="003459D5" w:rsidP="003459D5">
            <w:pPr>
              <w:pStyle w:val="Brdtekst"/>
              <w:spacing w:after="0"/>
            </w:pPr>
            <w:r w:rsidRPr="00A90C64">
              <w:t>Start/stopp-merking</w:t>
            </w:r>
          </w:p>
        </w:tc>
        <w:tc>
          <w:tcPr>
            <w:tcW w:w="4338" w:type="dxa"/>
            <w:vAlign w:val="center"/>
          </w:tcPr>
          <w:p w14:paraId="1C5FEA69" w14:textId="1428D007" w:rsidR="003459D5" w:rsidRPr="00A90C64" w:rsidRDefault="004D568E" w:rsidP="003459D5">
            <w:pPr>
              <w:pStyle w:val="Brdtekst"/>
              <w:spacing w:after="0"/>
            </w:pPr>
            <w:r w:rsidRPr="00A90C64">
              <w:t>Enter</w:t>
            </w:r>
            <w:r w:rsidR="003459D5" w:rsidRPr="00A90C64">
              <w:t xml:space="preserve"> + S</w:t>
            </w:r>
          </w:p>
        </w:tc>
      </w:tr>
      <w:tr w:rsidR="003459D5" w:rsidRPr="00A90C64" w14:paraId="60FB9981" w14:textId="77777777" w:rsidTr="008E626A">
        <w:trPr>
          <w:trHeight w:val="360"/>
        </w:trPr>
        <w:tc>
          <w:tcPr>
            <w:tcW w:w="4292" w:type="dxa"/>
            <w:vAlign w:val="center"/>
          </w:tcPr>
          <w:p w14:paraId="251CF3E9" w14:textId="7BFD85DE" w:rsidR="003459D5" w:rsidRPr="00A90C64" w:rsidRDefault="003459D5" w:rsidP="003459D5">
            <w:pPr>
              <w:pStyle w:val="Brdtekst"/>
              <w:spacing w:after="0"/>
            </w:pPr>
            <w:r w:rsidRPr="00A90C64">
              <w:t>Merke alle (gjeldende avsnitt)</w:t>
            </w:r>
          </w:p>
        </w:tc>
        <w:tc>
          <w:tcPr>
            <w:tcW w:w="4338" w:type="dxa"/>
            <w:vAlign w:val="center"/>
          </w:tcPr>
          <w:p w14:paraId="62C60005" w14:textId="6CD5156F" w:rsidR="003459D5" w:rsidRPr="00A90C64" w:rsidRDefault="004D568E" w:rsidP="003459D5">
            <w:pPr>
              <w:pStyle w:val="Brdtekst"/>
              <w:spacing w:after="0"/>
            </w:pPr>
            <w:r w:rsidRPr="00A90C64">
              <w:t>Enter</w:t>
            </w:r>
            <w:r w:rsidR="003459D5" w:rsidRPr="00A90C64">
              <w:t xml:space="preserve"> + P</w:t>
            </w:r>
            <w:r w:rsidRPr="00A90C64">
              <w:t>unkt</w:t>
            </w:r>
            <w:r w:rsidR="003459D5" w:rsidRPr="00A90C64">
              <w:t xml:space="preserve"> 1-2-3-4-5-6</w:t>
            </w:r>
          </w:p>
        </w:tc>
      </w:tr>
      <w:tr w:rsidR="003459D5" w:rsidRPr="00A90C64" w14:paraId="72840FB8" w14:textId="77777777" w:rsidTr="008E626A">
        <w:trPr>
          <w:trHeight w:val="360"/>
        </w:trPr>
        <w:tc>
          <w:tcPr>
            <w:tcW w:w="4292" w:type="dxa"/>
            <w:vAlign w:val="center"/>
          </w:tcPr>
          <w:p w14:paraId="4A01DB7A" w14:textId="16953D80" w:rsidR="003459D5" w:rsidRPr="00A90C64" w:rsidRDefault="003459D5" w:rsidP="003459D5">
            <w:pPr>
              <w:pStyle w:val="Brdtekst"/>
              <w:spacing w:after="0"/>
            </w:pPr>
            <w:r w:rsidRPr="00A90C64">
              <w:t>Kopier (gjeldende avsnitt)</w:t>
            </w:r>
          </w:p>
        </w:tc>
        <w:tc>
          <w:tcPr>
            <w:tcW w:w="4338" w:type="dxa"/>
            <w:vAlign w:val="center"/>
          </w:tcPr>
          <w:p w14:paraId="444DAA1E" w14:textId="7EC89D03" w:rsidR="003459D5" w:rsidRPr="00A90C64" w:rsidRDefault="004D568E" w:rsidP="003459D5">
            <w:pPr>
              <w:pStyle w:val="Brdtekst"/>
              <w:spacing w:after="0"/>
            </w:pPr>
            <w:r w:rsidRPr="00A90C64">
              <w:t>Slett bakover</w:t>
            </w:r>
            <w:r w:rsidR="003459D5" w:rsidRPr="00A90C64">
              <w:t xml:space="preserve"> + Y</w:t>
            </w:r>
          </w:p>
        </w:tc>
      </w:tr>
      <w:tr w:rsidR="003459D5" w:rsidRPr="00A90C64" w14:paraId="3B098AB6" w14:textId="77777777" w:rsidTr="008E626A">
        <w:trPr>
          <w:trHeight w:val="360"/>
        </w:trPr>
        <w:tc>
          <w:tcPr>
            <w:tcW w:w="4292" w:type="dxa"/>
            <w:vAlign w:val="center"/>
          </w:tcPr>
          <w:p w14:paraId="5149720D" w14:textId="6D776C30" w:rsidR="003459D5" w:rsidRPr="00A90C64" w:rsidRDefault="003459D5" w:rsidP="003459D5">
            <w:pPr>
              <w:pStyle w:val="Brdtekst"/>
              <w:spacing w:after="0"/>
            </w:pPr>
            <w:r w:rsidRPr="00A90C64">
              <w:t>Slett bok</w:t>
            </w:r>
          </w:p>
        </w:tc>
        <w:tc>
          <w:tcPr>
            <w:tcW w:w="4338" w:type="dxa"/>
            <w:vAlign w:val="center"/>
          </w:tcPr>
          <w:p w14:paraId="09A932AB" w14:textId="29F92830" w:rsidR="003459D5" w:rsidRPr="00A90C64" w:rsidRDefault="004D568E" w:rsidP="003459D5">
            <w:pPr>
              <w:pStyle w:val="Brdtekst"/>
              <w:spacing w:after="0"/>
            </w:pPr>
            <w:r w:rsidRPr="00A90C64">
              <w:t>Slett bakover</w:t>
            </w:r>
            <w:r w:rsidR="003459D5" w:rsidRPr="00A90C64">
              <w:t xml:space="preserve"> + P</w:t>
            </w:r>
            <w:r w:rsidRPr="00A90C64">
              <w:t>unkt</w:t>
            </w:r>
            <w:r w:rsidR="003459D5" w:rsidRPr="00A90C64">
              <w:t xml:space="preserve"> 2-3-5-6</w:t>
            </w:r>
          </w:p>
        </w:tc>
      </w:tr>
    </w:tbl>
    <w:p w14:paraId="13963979" w14:textId="77777777" w:rsidR="00DA687F" w:rsidRPr="00A90C64" w:rsidRDefault="00DA687F" w:rsidP="00DA687F"/>
    <w:p w14:paraId="179EA4F0" w14:textId="77777777" w:rsidR="00517AAD" w:rsidRPr="00A90C64" w:rsidRDefault="00517AAD" w:rsidP="00517AAD">
      <w:pPr>
        <w:keepNext/>
        <w:spacing w:after="200"/>
        <w:rPr>
          <w:rFonts w:ascii="Verdana" w:hAnsi="Verdana"/>
          <w:b/>
          <w:bCs/>
          <w:sz w:val="22"/>
          <w:szCs w:val="22"/>
        </w:rPr>
      </w:pPr>
      <w:r w:rsidRPr="00A90C64">
        <w:rPr>
          <w:b/>
          <w:sz w:val="22"/>
          <w:szCs w:val="22"/>
        </w:rPr>
        <w:t>Victor Reader Kommandoer for lydbøker</w:t>
      </w:r>
    </w:p>
    <w:tbl>
      <w:tblPr>
        <w:tblStyle w:val="TableGrid4"/>
        <w:tblW w:w="0" w:type="auto"/>
        <w:tblLook w:val="04A0" w:firstRow="1" w:lastRow="0" w:firstColumn="1" w:lastColumn="0" w:noHBand="0" w:noVBand="1"/>
      </w:tblPr>
      <w:tblGrid>
        <w:gridCol w:w="4292"/>
        <w:gridCol w:w="4338"/>
      </w:tblGrid>
      <w:tr w:rsidR="00517AAD" w:rsidRPr="00A90C64" w14:paraId="22B446FB" w14:textId="77777777" w:rsidTr="009713EF">
        <w:trPr>
          <w:trHeight w:val="432"/>
          <w:tblHeader/>
        </w:trPr>
        <w:tc>
          <w:tcPr>
            <w:tcW w:w="4292" w:type="dxa"/>
            <w:vAlign w:val="center"/>
          </w:tcPr>
          <w:p w14:paraId="3C2A4675" w14:textId="77777777" w:rsidR="00517AAD" w:rsidRPr="00A90C64" w:rsidRDefault="00517AAD" w:rsidP="009713EF">
            <w:pPr>
              <w:spacing w:after="0"/>
              <w:jc w:val="center"/>
              <w:rPr>
                <w:b/>
                <w:bCs/>
                <w:sz w:val="26"/>
                <w:szCs w:val="26"/>
              </w:rPr>
            </w:pPr>
            <w:r w:rsidRPr="00A90C64">
              <w:rPr>
                <w:b/>
                <w:sz w:val="26"/>
                <w:szCs w:val="26"/>
              </w:rPr>
              <w:t>Handling</w:t>
            </w:r>
          </w:p>
        </w:tc>
        <w:tc>
          <w:tcPr>
            <w:tcW w:w="4338" w:type="dxa"/>
            <w:vAlign w:val="center"/>
          </w:tcPr>
          <w:p w14:paraId="3CDDC3FB" w14:textId="77777777" w:rsidR="00517AAD" w:rsidRPr="00A90C64" w:rsidRDefault="00517AAD" w:rsidP="009713EF">
            <w:pPr>
              <w:spacing w:after="0"/>
              <w:jc w:val="center"/>
              <w:rPr>
                <w:b/>
                <w:bCs/>
                <w:sz w:val="26"/>
                <w:szCs w:val="26"/>
              </w:rPr>
            </w:pPr>
            <w:r w:rsidRPr="00A90C64">
              <w:rPr>
                <w:b/>
                <w:sz w:val="26"/>
                <w:szCs w:val="26"/>
              </w:rPr>
              <w:t>Snarvei eller tastekombinasjon</w:t>
            </w:r>
          </w:p>
        </w:tc>
      </w:tr>
      <w:tr w:rsidR="00517AAD" w:rsidRPr="00A90C64" w14:paraId="4193FEBC" w14:textId="77777777" w:rsidTr="009713EF">
        <w:trPr>
          <w:trHeight w:val="360"/>
        </w:trPr>
        <w:tc>
          <w:tcPr>
            <w:tcW w:w="4292" w:type="dxa"/>
            <w:vAlign w:val="center"/>
          </w:tcPr>
          <w:p w14:paraId="7913DA01" w14:textId="77777777" w:rsidR="00517AAD" w:rsidRPr="00A90C64" w:rsidRDefault="00517AAD" w:rsidP="009713EF">
            <w:pPr>
              <w:spacing w:after="0"/>
            </w:pPr>
            <w:r w:rsidRPr="00A90C64">
              <w:t xml:space="preserve">Bokliste </w:t>
            </w:r>
          </w:p>
        </w:tc>
        <w:tc>
          <w:tcPr>
            <w:tcW w:w="4338" w:type="dxa"/>
            <w:vAlign w:val="center"/>
          </w:tcPr>
          <w:p w14:paraId="099F5BDE" w14:textId="77777777" w:rsidR="00517AAD" w:rsidRPr="00A90C64" w:rsidRDefault="00517AAD" w:rsidP="009713EF">
            <w:pPr>
              <w:spacing w:after="0"/>
            </w:pPr>
            <w:r w:rsidRPr="00A90C64">
              <w:t>Mellomrom + B</w:t>
            </w:r>
          </w:p>
        </w:tc>
      </w:tr>
      <w:tr w:rsidR="00517AAD" w:rsidRPr="00A90C64" w14:paraId="319F4884" w14:textId="77777777" w:rsidTr="009713EF">
        <w:trPr>
          <w:trHeight w:val="360"/>
        </w:trPr>
        <w:tc>
          <w:tcPr>
            <w:tcW w:w="4292" w:type="dxa"/>
            <w:vAlign w:val="center"/>
          </w:tcPr>
          <w:p w14:paraId="65A036C8" w14:textId="77777777" w:rsidR="00517AAD" w:rsidRPr="00A90C64" w:rsidRDefault="00517AAD" w:rsidP="009713EF">
            <w:pPr>
              <w:spacing w:after="0"/>
            </w:pPr>
            <w:r w:rsidRPr="00A90C64">
              <w:t>Behandle bøker</w:t>
            </w:r>
          </w:p>
        </w:tc>
        <w:tc>
          <w:tcPr>
            <w:tcW w:w="4338" w:type="dxa"/>
            <w:vAlign w:val="center"/>
          </w:tcPr>
          <w:p w14:paraId="4E62713E" w14:textId="454FF4CA" w:rsidR="00517AAD" w:rsidRPr="00A90C64" w:rsidRDefault="004D568E" w:rsidP="009713EF">
            <w:pPr>
              <w:spacing w:after="0"/>
            </w:pPr>
            <w:r w:rsidRPr="00A90C64">
              <w:t>Slett bakover</w:t>
            </w:r>
            <w:r w:rsidR="00517AAD" w:rsidRPr="00A90C64">
              <w:t xml:space="preserve"> + M</w:t>
            </w:r>
          </w:p>
        </w:tc>
      </w:tr>
      <w:tr w:rsidR="00517AAD" w:rsidRPr="00A90C64" w14:paraId="339DA913" w14:textId="77777777" w:rsidTr="009713EF">
        <w:trPr>
          <w:trHeight w:val="360"/>
        </w:trPr>
        <w:tc>
          <w:tcPr>
            <w:tcW w:w="4292" w:type="dxa"/>
            <w:vAlign w:val="center"/>
          </w:tcPr>
          <w:p w14:paraId="46ADC67F" w14:textId="162BD12F" w:rsidR="00517AAD" w:rsidRPr="00A90C64" w:rsidRDefault="00517AAD" w:rsidP="009713EF">
            <w:pPr>
              <w:spacing w:after="0"/>
            </w:pPr>
            <w:r w:rsidRPr="00A90C64">
              <w:t xml:space="preserve">Gå til </w:t>
            </w:r>
            <w:r w:rsidR="004D568E" w:rsidRPr="00A90C64">
              <w:t>Innstillinger</w:t>
            </w:r>
            <w:r w:rsidRPr="00A90C64">
              <w:t>-menyen</w:t>
            </w:r>
          </w:p>
        </w:tc>
        <w:tc>
          <w:tcPr>
            <w:tcW w:w="4338" w:type="dxa"/>
            <w:vAlign w:val="center"/>
          </w:tcPr>
          <w:p w14:paraId="13A4C81C" w14:textId="77777777" w:rsidR="00517AAD" w:rsidRPr="00A90C64" w:rsidRDefault="00517AAD" w:rsidP="009713EF">
            <w:pPr>
              <w:spacing w:after="0"/>
            </w:pPr>
            <w:r w:rsidRPr="00A90C64">
              <w:t>Enter + G</w:t>
            </w:r>
          </w:p>
        </w:tc>
      </w:tr>
      <w:tr w:rsidR="00517AAD" w:rsidRPr="00A90C64" w14:paraId="2DD75A0E" w14:textId="77777777" w:rsidTr="009713EF">
        <w:trPr>
          <w:trHeight w:val="360"/>
        </w:trPr>
        <w:tc>
          <w:tcPr>
            <w:tcW w:w="4292" w:type="dxa"/>
            <w:vAlign w:val="center"/>
          </w:tcPr>
          <w:p w14:paraId="426BFBA5" w14:textId="77777777" w:rsidR="00517AAD" w:rsidRPr="00A90C64" w:rsidRDefault="00517AAD" w:rsidP="009713EF">
            <w:pPr>
              <w:spacing w:after="0"/>
            </w:pPr>
            <w:r w:rsidRPr="00A90C64">
              <w:t>Bokmerke-menyen</w:t>
            </w:r>
          </w:p>
        </w:tc>
        <w:tc>
          <w:tcPr>
            <w:tcW w:w="4338" w:type="dxa"/>
            <w:vAlign w:val="center"/>
          </w:tcPr>
          <w:p w14:paraId="43A1B631" w14:textId="5BBBCEE1" w:rsidR="00517AAD" w:rsidRPr="00A90C64" w:rsidRDefault="004D568E" w:rsidP="009713EF">
            <w:pPr>
              <w:spacing w:after="0"/>
            </w:pPr>
            <w:r w:rsidRPr="00A90C64">
              <w:t>Enter</w:t>
            </w:r>
            <w:r w:rsidR="00517AAD" w:rsidRPr="00A90C64">
              <w:t xml:space="preserve"> + M</w:t>
            </w:r>
          </w:p>
        </w:tc>
      </w:tr>
      <w:tr w:rsidR="00517AAD" w:rsidRPr="00A90C64" w14:paraId="103575FE" w14:textId="77777777" w:rsidTr="009713EF">
        <w:trPr>
          <w:trHeight w:val="360"/>
        </w:trPr>
        <w:tc>
          <w:tcPr>
            <w:tcW w:w="4292" w:type="dxa"/>
            <w:vAlign w:val="center"/>
          </w:tcPr>
          <w:p w14:paraId="39A6A646" w14:textId="77777777" w:rsidR="00517AAD" w:rsidRPr="00A90C64" w:rsidRDefault="00517AAD" w:rsidP="009713EF">
            <w:pPr>
              <w:spacing w:after="0"/>
            </w:pPr>
            <w:r w:rsidRPr="00A90C64">
              <w:t>Hopp til bokmerke</w:t>
            </w:r>
          </w:p>
        </w:tc>
        <w:tc>
          <w:tcPr>
            <w:tcW w:w="4338" w:type="dxa"/>
            <w:vAlign w:val="center"/>
          </w:tcPr>
          <w:p w14:paraId="4945A771" w14:textId="77777777" w:rsidR="00517AAD" w:rsidRPr="00A90C64" w:rsidRDefault="00517AAD" w:rsidP="009713EF">
            <w:pPr>
              <w:spacing w:after="0"/>
            </w:pPr>
            <w:r w:rsidRPr="00A90C64">
              <w:t>Enter + J</w:t>
            </w:r>
          </w:p>
        </w:tc>
      </w:tr>
      <w:tr w:rsidR="00517AAD" w:rsidRPr="00A90C64" w14:paraId="7B0764CD" w14:textId="77777777" w:rsidTr="009713EF">
        <w:trPr>
          <w:trHeight w:val="360"/>
        </w:trPr>
        <w:tc>
          <w:tcPr>
            <w:tcW w:w="4292" w:type="dxa"/>
            <w:vAlign w:val="center"/>
          </w:tcPr>
          <w:p w14:paraId="6DFC3FE0" w14:textId="77777777" w:rsidR="00517AAD" w:rsidRPr="00A90C64" w:rsidRDefault="00517AAD" w:rsidP="009713EF">
            <w:pPr>
              <w:spacing w:after="0"/>
            </w:pPr>
            <w:r w:rsidRPr="00A90C64">
              <w:t>Sett inn hurtigbokmerke</w:t>
            </w:r>
          </w:p>
        </w:tc>
        <w:tc>
          <w:tcPr>
            <w:tcW w:w="4338" w:type="dxa"/>
            <w:vAlign w:val="center"/>
          </w:tcPr>
          <w:p w14:paraId="012B73D5" w14:textId="77777777" w:rsidR="00517AAD" w:rsidRPr="00A90C64" w:rsidRDefault="00517AAD" w:rsidP="009713EF">
            <w:pPr>
              <w:spacing w:after="0"/>
            </w:pPr>
            <w:r w:rsidRPr="00A90C64">
              <w:t>Enter + B</w:t>
            </w:r>
          </w:p>
        </w:tc>
      </w:tr>
      <w:tr w:rsidR="00517AAD" w:rsidRPr="00A90C64" w14:paraId="0FF49A20" w14:textId="77777777" w:rsidTr="009713EF">
        <w:trPr>
          <w:trHeight w:val="360"/>
        </w:trPr>
        <w:tc>
          <w:tcPr>
            <w:tcW w:w="4292" w:type="dxa"/>
            <w:vAlign w:val="center"/>
          </w:tcPr>
          <w:p w14:paraId="65B3160A" w14:textId="77777777" w:rsidR="00517AAD" w:rsidRPr="00A90C64" w:rsidRDefault="00517AAD" w:rsidP="009713EF">
            <w:pPr>
              <w:spacing w:after="0"/>
            </w:pPr>
            <w:r w:rsidRPr="00A90C64">
              <w:t>Vis bokmerker for utheving</w:t>
            </w:r>
          </w:p>
        </w:tc>
        <w:tc>
          <w:tcPr>
            <w:tcW w:w="4338" w:type="dxa"/>
            <w:vAlign w:val="center"/>
          </w:tcPr>
          <w:p w14:paraId="226175E5" w14:textId="55102C43" w:rsidR="00517AAD" w:rsidRPr="00A90C64" w:rsidRDefault="004D568E" w:rsidP="009713EF">
            <w:pPr>
              <w:spacing w:after="0"/>
            </w:pPr>
            <w:r w:rsidRPr="00A90C64">
              <w:t>Enter</w:t>
            </w:r>
            <w:r w:rsidR="00517AAD" w:rsidRPr="00A90C64">
              <w:t xml:space="preserve"> + H</w:t>
            </w:r>
          </w:p>
        </w:tc>
      </w:tr>
      <w:tr w:rsidR="00517AAD" w:rsidRPr="00A90C64" w14:paraId="62B3F74B" w14:textId="77777777" w:rsidTr="009713EF">
        <w:trPr>
          <w:trHeight w:val="360"/>
        </w:trPr>
        <w:tc>
          <w:tcPr>
            <w:tcW w:w="4292" w:type="dxa"/>
            <w:vAlign w:val="center"/>
          </w:tcPr>
          <w:p w14:paraId="35C97F7D" w14:textId="77777777" w:rsidR="00517AAD" w:rsidRPr="00A90C64" w:rsidRDefault="00517AAD" w:rsidP="009713EF">
            <w:pPr>
              <w:spacing w:after="0"/>
            </w:pPr>
            <w:r w:rsidRPr="00A90C64">
              <w:t>Åpne navigasjonsnivå</w:t>
            </w:r>
          </w:p>
        </w:tc>
        <w:tc>
          <w:tcPr>
            <w:tcW w:w="4338" w:type="dxa"/>
            <w:vAlign w:val="center"/>
          </w:tcPr>
          <w:p w14:paraId="0E2CAB4A" w14:textId="77777777" w:rsidR="00517AAD" w:rsidRPr="00A90C64" w:rsidRDefault="00517AAD" w:rsidP="009713EF">
            <w:pPr>
              <w:spacing w:after="0"/>
            </w:pPr>
            <w:r w:rsidRPr="00A90C64">
              <w:t>Mellomrom + T</w:t>
            </w:r>
          </w:p>
        </w:tc>
      </w:tr>
      <w:tr w:rsidR="00517AAD" w:rsidRPr="00A90C64" w14:paraId="5E46F01C" w14:textId="77777777" w:rsidTr="009713EF">
        <w:trPr>
          <w:trHeight w:val="360"/>
        </w:trPr>
        <w:tc>
          <w:tcPr>
            <w:tcW w:w="4292" w:type="dxa"/>
            <w:vAlign w:val="center"/>
          </w:tcPr>
          <w:p w14:paraId="2D22E80A" w14:textId="77777777" w:rsidR="00517AAD" w:rsidRPr="00A90C64" w:rsidRDefault="00517AAD" w:rsidP="009713EF">
            <w:pPr>
              <w:spacing w:after="0"/>
            </w:pPr>
            <w:r w:rsidRPr="00A90C64">
              <w:lastRenderedPageBreak/>
              <w:t>Forrige element</w:t>
            </w:r>
          </w:p>
        </w:tc>
        <w:tc>
          <w:tcPr>
            <w:tcW w:w="4338" w:type="dxa"/>
            <w:vAlign w:val="center"/>
          </w:tcPr>
          <w:p w14:paraId="2F2CA1C6" w14:textId="77777777" w:rsidR="00517AAD" w:rsidRPr="00A90C64" w:rsidRDefault="00517AAD" w:rsidP="009713EF">
            <w:pPr>
              <w:spacing w:after="0"/>
            </w:pPr>
            <w:r w:rsidRPr="00A90C64">
              <w:t>Forrige tommeltast</w:t>
            </w:r>
          </w:p>
        </w:tc>
      </w:tr>
      <w:tr w:rsidR="00517AAD" w:rsidRPr="00A90C64" w14:paraId="76DF2EF5" w14:textId="77777777" w:rsidTr="009713EF">
        <w:trPr>
          <w:trHeight w:val="360"/>
        </w:trPr>
        <w:tc>
          <w:tcPr>
            <w:tcW w:w="4292" w:type="dxa"/>
            <w:vAlign w:val="center"/>
          </w:tcPr>
          <w:p w14:paraId="62765170" w14:textId="77777777" w:rsidR="00517AAD" w:rsidRPr="00A90C64" w:rsidRDefault="00517AAD" w:rsidP="009713EF">
            <w:pPr>
              <w:spacing w:after="0"/>
            </w:pPr>
            <w:r w:rsidRPr="00A90C64">
              <w:t>Neste element</w:t>
            </w:r>
          </w:p>
        </w:tc>
        <w:tc>
          <w:tcPr>
            <w:tcW w:w="4338" w:type="dxa"/>
            <w:vAlign w:val="center"/>
          </w:tcPr>
          <w:p w14:paraId="701F2BC6" w14:textId="77777777" w:rsidR="00517AAD" w:rsidRPr="00A90C64" w:rsidRDefault="00517AAD" w:rsidP="009713EF">
            <w:pPr>
              <w:spacing w:after="0"/>
            </w:pPr>
            <w:r w:rsidRPr="00A90C64">
              <w:t>Neste tommeltast</w:t>
            </w:r>
          </w:p>
        </w:tc>
      </w:tr>
      <w:tr w:rsidR="00517AAD" w:rsidRPr="00A90C64" w14:paraId="3675C0DC" w14:textId="77777777" w:rsidTr="009713EF">
        <w:trPr>
          <w:trHeight w:val="360"/>
        </w:trPr>
        <w:tc>
          <w:tcPr>
            <w:tcW w:w="4292" w:type="dxa"/>
            <w:vAlign w:val="center"/>
          </w:tcPr>
          <w:p w14:paraId="6B1959B9" w14:textId="77777777" w:rsidR="00517AAD" w:rsidRPr="00A90C64" w:rsidRDefault="00517AAD" w:rsidP="009713EF">
            <w:pPr>
              <w:spacing w:after="0"/>
            </w:pPr>
            <w:r w:rsidRPr="00A90C64">
              <w:t>Endre til forrige navigasjonsnivå</w:t>
            </w:r>
          </w:p>
        </w:tc>
        <w:tc>
          <w:tcPr>
            <w:tcW w:w="4338" w:type="dxa"/>
            <w:vAlign w:val="center"/>
          </w:tcPr>
          <w:p w14:paraId="4693FDA0" w14:textId="199887E5" w:rsidR="00517AAD" w:rsidRPr="00A90C64" w:rsidRDefault="004D568E" w:rsidP="009713EF">
            <w:pPr>
              <w:spacing w:after="0"/>
            </w:pPr>
            <w:r w:rsidRPr="00A90C64">
              <w:t>Slett bakover</w:t>
            </w:r>
            <w:r w:rsidR="00517AAD" w:rsidRPr="00A90C64">
              <w:t xml:space="preserve"> + P</w:t>
            </w:r>
            <w:r w:rsidRPr="00A90C64">
              <w:t>unkt</w:t>
            </w:r>
            <w:r w:rsidR="00517AAD" w:rsidRPr="00A90C64">
              <w:t xml:space="preserve"> 3</w:t>
            </w:r>
          </w:p>
        </w:tc>
      </w:tr>
      <w:tr w:rsidR="00517AAD" w:rsidRPr="00A90C64" w14:paraId="61302EF7" w14:textId="77777777" w:rsidTr="009713EF">
        <w:trPr>
          <w:trHeight w:val="360"/>
        </w:trPr>
        <w:tc>
          <w:tcPr>
            <w:tcW w:w="4292" w:type="dxa"/>
            <w:vAlign w:val="center"/>
          </w:tcPr>
          <w:p w14:paraId="5E749AAD" w14:textId="77777777" w:rsidR="00517AAD" w:rsidRPr="00A90C64" w:rsidRDefault="00517AAD" w:rsidP="009713EF">
            <w:pPr>
              <w:spacing w:after="0"/>
            </w:pPr>
            <w:r w:rsidRPr="00A90C64">
              <w:t>Endre til neste navigasjonsnivå</w:t>
            </w:r>
          </w:p>
        </w:tc>
        <w:tc>
          <w:tcPr>
            <w:tcW w:w="4338" w:type="dxa"/>
            <w:vAlign w:val="center"/>
          </w:tcPr>
          <w:p w14:paraId="3A5EC81F" w14:textId="57031837" w:rsidR="00517AAD" w:rsidRPr="00A90C64" w:rsidRDefault="004D568E" w:rsidP="009713EF">
            <w:pPr>
              <w:spacing w:after="0"/>
            </w:pPr>
            <w:r w:rsidRPr="00A90C64">
              <w:t>Slett bakover</w:t>
            </w:r>
            <w:r w:rsidR="00517AAD" w:rsidRPr="00A90C64">
              <w:t xml:space="preserve"> + P</w:t>
            </w:r>
            <w:r w:rsidRPr="00A90C64">
              <w:t>unkt</w:t>
            </w:r>
            <w:r w:rsidR="00517AAD" w:rsidRPr="00A90C64">
              <w:t xml:space="preserve"> 6</w:t>
            </w:r>
          </w:p>
        </w:tc>
      </w:tr>
      <w:tr w:rsidR="00517AAD" w:rsidRPr="00A90C64" w14:paraId="27653466" w14:textId="77777777" w:rsidTr="009713EF">
        <w:trPr>
          <w:trHeight w:val="360"/>
        </w:trPr>
        <w:tc>
          <w:tcPr>
            <w:tcW w:w="4292" w:type="dxa"/>
            <w:vAlign w:val="center"/>
          </w:tcPr>
          <w:p w14:paraId="1086B48B" w14:textId="77777777" w:rsidR="00517AAD" w:rsidRPr="00A90C64" w:rsidRDefault="00517AAD" w:rsidP="009713EF">
            <w:pPr>
              <w:spacing w:after="0"/>
            </w:pPr>
            <w:r w:rsidRPr="00A90C64">
              <w:t>Hvor er jeg</w:t>
            </w:r>
          </w:p>
        </w:tc>
        <w:tc>
          <w:tcPr>
            <w:tcW w:w="4338" w:type="dxa"/>
            <w:vAlign w:val="center"/>
          </w:tcPr>
          <w:p w14:paraId="1AC8E0CF" w14:textId="2C90872E" w:rsidR="00517AAD" w:rsidRPr="00A90C64" w:rsidRDefault="00517AAD" w:rsidP="009713EF">
            <w:pPr>
              <w:spacing w:after="0"/>
            </w:pPr>
            <w:r w:rsidRPr="00A90C64">
              <w:t>Mellomrom + p</w:t>
            </w:r>
            <w:r w:rsidR="004D568E" w:rsidRPr="00A90C64">
              <w:t>unkt</w:t>
            </w:r>
            <w:r w:rsidRPr="00A90C64">
              <w:t xml:space="preserve"> 1-5-6</w:t>
            </w:r>
          </w:p>
        </w:tc>
      </w:tr>
      <w:tr w:rsidR="00517AAD" w:rsidRPr="00A90C64" w14:paraId="4D50CA14" w14:textId="77777777" w:rsidTr="009713EF">
        <w:trPr>
          <w:trHeight w:val="360"/>
        </w:trPr>
        <w:tc>
          <w:tcPr>
            <w:tcW w:w="4292" w:type="dxa"/>
            <w:vAlign w:val="center"/>
          </w:tcPr>
          <w:p w14:paraId="709806AB" w14:textId="77777777" w:rsidR="00517AAD" w:rsidRPr="00A90C64" w:rsidRDefault="00517AAD" w:rsidP="009713EF">
            <w:pPr>
              <w:spacing w:after="0"/>
            </w:pPr>
            <w:r w:rsidRPr="00A90C64">
              <w:t>Info</w:t>
            </w:r>
          </w:p>
        </w:tc>
        <w:tc>
          <w:tcPr>
            <w:tcW w:w="4338" w:type="dxa"/>
            <w:vAlign w:val="center"/>
          </w:tcPr>
          <w:p w14:paraId="1344B141" w14:textId="77777777" w:rsidR="00517AAD" w:rsidRPr="00A90C64" w:rsidRDefault="00517AAD" w:rsidP="009713EF">
            <w:pPr>
              <w:spacing w:after="0"/>
            </w:pPr>
            <w:r w:rsidRPr="00A90C64">
              <w:t>Mellomrom + I</w:t>
            </w:r>
          </w:p>
        </w:tc>
      </w:tr>
      <w:tr w:rsidR="00517AAD" w:rsidRPr="00A90C64" w14:paraId="3DEA0A7E" w14:textId="77777777" w:rsidTr="009713EF">
        <w:trPr>
          <w:trHeight w:val="360"/>
        </w:trPr>
        <w:tc>
          <w:tcPr>
            <w:tcW w:w="4292" w:type="dxa"/>
            <w:vAlign w:val="center"/>
          </w:tcPr>
          <w:p w14:paraId="2F653556" w14:textId="77777777" w:rsidR="00517AAD" w:rsidRPr="00A90C64" w:rsidRDefault="00517AAD" w:rsidP="009713EF">
            <w:pPr>
              <w:spacing w:after="0"/>
            </w:pPr>
            <w:r w:rsidRPr="00A90C64">
              <w:t>Gå til begynnelsen av boken</w:t>
            </w:r>
          </w:p>
        </w:tc>
        <w:tc>
          <w:tcPr>
            <w:tcW w:w="4338" w:type="dxa"/>
            <w:vAlign w:val="center"/>
          </w:tcPr>
          <w:p w14:paraId="58BBF670" w14:textId="2F293C82" w:rsidR="00517AAD" w:rsidRPr="00A90C64" w:rsidRDefault="00517AAD" w:rsidP="009713EF">
            <w:pPr>
              <w:spacing w:after="0"/>
            </w:pPr>
            <w:r w:rsidRPr="00A90C64">
              <w:t>Mellomrom + p</w:t>
            </w:r>
            <w:r w:rsidR="004D568E" w:rsidRPr="00A90C64">
              <w:t>unkt</w:t>
            </w:r>
            <w:r w:rsidRPr="00A90C64">
              <w:t xml:space="preserve"> 1-2-3</w:t>
            </w:r>
          </w:p>
        </w:tc>
      </w:tr>
      <w:tr w:rsidR="00517AAD" w:rsidRPr="00A90C64" w14:paraId="56136134" w14:textId="77777777" w:rsidTr="009713EF">
        <w:trPr>
          <w:trHeight w:val="360"/>
        </w:trPr>
        <w:tc>
          <w:tcPr>
            <w:tcW w:w="4292" w:type="dxa"/>
            <w:vAlign w:val="center"/>
          </w:tcPr>
          <w:p w14:paraId="56A15B83" w14:textId="77777777" w:rsidR="00517AAD" w:rsidRPr="00A90C64" w:rsidRDefault="00517AAD" w:rsidP="009713EF">
            <w:pPr>
              <w:spacing w:after="0"/>
            </w:pPr>
            <w:r w:rsidRPr="00A90C64">
              <w:t>Gå til slutten av boken</w:t>
            </w:r>
          </w:p>
        </w:tc>
        <w:tc>
          <w:tcPr>
            <w:tcW w:w="4338" w:type="dxa"/>
            <w:vAlign w:val="center"/>
          </w:tcPr>
          <w:p w14:paraId="0740A555" w14:textId="627A17DC" w:rsidR="00517AAD" w:rsidRPr="00A90C64" w:rsidRDefault="00517AAD" w:rsidP="009713EF">
            <w:pPr>
              <w:spacing w:after="0"/>
            </w:pPr>
            <w:r w:rsidRPr="00A90C64">
              <w:t>Mellomrom + P</w:t>
            </w:r>
            <w:r w:rsidR="004D568E" w:rsidRPr="00A90C64">
              <w:t>unkt</w:t>
            </w:r>
            <w:r w:rsidRPr="00A90C64">
              <w:t xml:space="preserve"> 4-5-6</w:t>
            </w:r>
          </w:p>
        </w:tc>
      </w:tr>
      <w:tr w:rsidR="00517AAD" w:rsidRPr="00A90C64" w14:paraId="240599F9" w14:textId="77777777" w:rsidTr="009713EF">
        <w:trPr>
          <w:trHeight w:val="360"/>
        </w:trPr>
        <w:tc>
          <w:tcPr>
            <w:tcW w:w="4292" w:type="dxa"/>
            <w:vAlign w:val="center"/>
          </w:tcPr>
          <w:p w14:paraId="4084F1FD" w14:textId="77777777" w:rsidR="00517AAD" w:rsidRPr="00A90C64" w:rsidRDefault="00517AAD" w:rsidP="009713EF">
            <w:pPr>
              <w:spacing w:after="0"/>
            </w:pPr>
            <w:r w:rsidRPr="00A90C64">
              <w:t xml:space="preserve">Åpne nylig brukte bøker </w:t>
            </w:r>
          </w:p>
        </w:tc>
        <w:tc>
          <w:tcPr>
            <w:tcW w:w="4338" w:type="dxa"/>
            <w:vAlign w:val="center"/>
          </w:tcPr>
          <w:p w14:paraId="4744588B" w14:textId="77777777" w:rsidR="00517AAD" w:rsidRPr="00A90C64" w:rsidRDefault="00517AAD" w:rsidP="009713EF">
            <w:pPr>
              <w:spacing w:after="0"/>
            </w:pPr>
            <w:r w:rsidRPr="00A90C64">
              <w:t>Enter + R</w:t>
            </w:r>
          </w:p>
        </w:tc>
      </w:tr>
      <w:tr w:rsidR="00517AAD" w:rsidRPr="00A90C64" w14:paraId="74EEF9D2" w14:textId="77777777" w:rsidTr="009713EF">
        <w:trPr>
          <w:trHeight w:val="360"/>
        </w:trPr>
        <w:tc>
          <w:tcPr>
            <w:tcW w:w="4292" w:type="dxa"/>
            <w:vAlign w:val="center"/>
          </w:tcPr>
          <w:p w14:paraId="05F0B842" w14:textId="77777777" w:rsidR="00517AAD" w:rsidRPr="00A90C64" w:rsidRDefault="00517AAD" w:rsidP="009713EF">
            <w:pPr>
              <w:spacing w:after="0"/>
            </w:pPr>
            <w:r w:rsidRPr="00A90C64">
              <w:t>Slett bok</w:t>
            </w:r>
          </w:p>
        </w:tc>
        <w:tc>
          <w:tcPr>
            <w:tcW w:w="4338" w:type="dxa"/>
            <w:vAlign w:val="center"/>
          </w:tcPr>
          <w:p w14:paraId="7ED9646F" w14:textId="350DA90F" w:rsidR="00517AAD" w:rsidRPr="00A90C64" w:rsidRDefault="004D568E" w:rsidP="009713EF">
            <w:pPr>
              <w:spacing w:after="0"/>
            </w:pPr>
            <w:r w:rsidRPr="00A90C64">
              <w:t>Slett bakover</w:t>
            </w:r>
            <w:r w:rsidR="00517AAD" w:rsidRPr="00A90C64">
              <w:t xml:space="preserve"> + P</w:t>
            </w:r>
            <w:r w:rsidRPr="00A90C64">
              <w:t>unkt</w:t>
            </w:r>
            <w:r w:rsidR="00517AAD" w:rsidRPr="00A90C64">
              <w:t xml:space="preserve"> 2-3-5-6</w:t>
            </w:r>
          </w:p>
        </w:tc>
      </w:tr>
      <w:tr w:rsidR="00517AAD" w:rsidRPr="00A90C64" w14:paraId="541D96EB" w14:textId="77777777" w:rsidTr="009713EF">
        <w:trPr>
          <w:trHeight w:val="360"/>
        </w:trPr>
        <w:tc>
          <w:tcPr>
            <w:tcW w:w="4292" w:type="dxa"/>
            <w:vAlign w:val="center"/>
          </w:tcPr>
          <w:p w14:paraId="0EF2E51A" w14:textId="77777777" w:rsidR="00517AAD" w:rsidRPr="00A90C64" w:rsidRDefault="00517AAD" w:rsidP="009713EF">
            <w:pPr>
              <w:spacing w:after="0"/>
            </w:pPr>
            <w:r w:rsidRPr="00A90C64">
              <w:t>Spill av lydbok</w:t>
            </w:r>
          </w:p>
        </w:tc>
        <w:tc>
          <w:tcPr>
            <w:tcW w:w="4338" w:type="dxa"/>
            <w:vAlign w:val="center"/>
          </w:tcPr>
          <w:p w14:paraId="174BDB02" w14:textId="77777777" w:rsidR="00517AAD" w:rsidRPr="00A90C64" w:rsidRDefault="00517AAD" w:rsidP="009713EF">
            <w:pPr>
              <w:spacing w:after="0"/>
            </w:pPr>
            <w:r w:rsidRPr="00A90C64">
              <w:t>Mellomrom + G</w:t>
            </w:r>
          </w:p>
        </w:tc>
      </w:tr>
      <w:tr w:rsidR="00517AAD" w:rsidRPr="00A90C64" w14:paraId="5E31EC80" w14:textId="77777777" w:rsidTr="009713EF">
        <w:trPr>
          <w:trHeight w:val="360"/>
        </w:trPr>
        <w:tc>
          <w:tcPr>
            <w:tcW w:w="4292" w:type="dxa"/>
            <w:vAlign w:val="center"/>
          </w:tcPr>
          <w:p w14:paraId="0E33A23F" w14:textId="77777777" w:rsidR="00517AAD" w:rsidRPr="00A90C64" w:rsidRDefault="00517AAD" w:rsidP="009713EF">
            <w:pPr>
              <w:spacing w:after="0"/>
            </w:pPr>
            <w:r w:rsidRPr="00A90C64">
              <w:t>Stopp lesingen</w:t>
            </w:r>
          </w:p>
        </w:tc>
        <w:tc>
          <w:tcPr>
            <w:tcW w:w="4338" w:type="dxa"/>
            <w:vAlign w:val="center"/>
          </w:tcPr>
          <w:p w14:paraId="6DE3FB70" w14:textId="148D8904" w:rsidR="00517AAD" w:rsidRPr="00A90C64" w:rsidRDefault="004D568E" w:rsidP="009713EF">
            <w:pPr>
              <w:spacing w:after="0"/>
            </w:pPr>
            <w:r w:rsidRPr="00A90C64">
              <w:t>Slett bakover</w:t>
            </w:r>
            <w:r w:rsidR="00517AAD" w:rsidRPr="00A90C64">
              <w:t xml:space="preserve"> + Enter</w:t>
            </w:r>
          </w:p>
        </w:tc>
      </w:tr>
      <w:tr w:rsidR="00517AAD" w:rsidRPr="00A90C64" w14:paraId="30B3FE20" w14:textId="77777777" w:rsidTr="009713EF">
        <w:trPr>
          <w:trHeight w:val="360"/>
        </w:trPr>
        <w:tc>
          <w:tcPr>
            <w:tcW w:w="4292" w:type="dxa"/>
            <w:vAlign w:val="center"/>
          </w:tcPr>
          <w:p w14:paraId="3C4ACB3C" w14:textId="77777777" w:rsidR="00517AAD" w:rsidRPr="00A90C64" w:rsidRDefault="00517AAD" w:rsidP="009713EF">
            <w:pPr>
              <w:spacing w:after="0"/>
            </w:pPr>
            <w:r w:rsidRPr="00A90C64">
              <w:t>Spol fremover 5 sekunder</w:t>
            </w:r>
          </w:p>
        </w:tc>
        <w:tc>
          <w:tcPr>
            <w:tcW w:w="4338" w:type="dxa"/>
            <w:vAlign w:val="center"/>
          </w:tcPr>
          <w:p w14:paraId="1C638362" w14:textId="77777777" w:rsidR="00517AAD" w:rsidRPr="00A90C64" w:rsidRDefault="00517AAD" w:rsidP="009713EF">
            <w:pPr>
              <w:spacing w:after="0"/>
            </w:pPr>
            <w:r w:rsidRPr="00A90C64">
              <w:t>Høyre tommeltast (enkelttrykk)</w:t>
            </w:r>
          </w:p>
        </w:tc>
      </w:tr>
      <w:tr w:rsidR="00517AAD" w:rsidRPr="00A90C64" w14:paraId="25A5A8F1" w14:textId="77777777" w:rsidTr="009713EF">
        <w:trPr>
          <w:trHeight w:val="360"/>
        </w:trPr>
        <w:tc>
          <w:tcPr>
            <w:tcW w:w="4292" w:type="dxa"/>
            <w:vAlign w:val="center"/>
          </w:tcPr>
          <w:p w14:paraId="0428DBF5" w14:textId="77777777" w:rsidR="00517AAD" w:rsidRPr="00A90C64" w:rsidRDefault="00517AAD" w:rsidP="009713EF">
            <w:pPr>
              <w:spacing w:after="0"/>
            </w:pPr>
            <w:r w:rsidRPr="00A90C64">
              <w:t xml:space="preserve">Spol tilbake 5 sekunder </w:t>
            </w:r>
          </w:p>
        </w:tc>
        <w:tc>
          <w:tcPr>
            <w:tcW w:w="4338" w:type="dxa"/>
            <w:vAlign w:val="center"/>
          </w:tcPr>
          <w:p w14:paraId="2E8B00AD" w14:textId="77777777" w:rsidR="00517AAD" w:rsidRPr="00A90C64" w:rsidRDefault="00517AAD" w:rsidP="009713EF">
            <w:pPr>
              <w:spacing w:after="0"/>
            </w:pPr>
            <w:r w:rsidRPr="00A90C64">
              <w:t>Venstre tommeltast (enkelttrykk)</w:t>
            </w:r>
          </w:p>
        </w:tc>
      </w:tr>
      <w:tr w:rsidR="00517AAD" w:rsidRPr="00A90C64" w14:paraId="7B5B3C89" w14:textId="77777777" w:rsidTr="009713EF">
        <w:trPr>
          <w:trHeight w:val="360"/>
        </w:trPr>
        <w:tc>
          <w:tcPr>
            <w:tcW w:w="4292" w:type="dxa"/>
            <w:vAlign w:val="center"/>
          </w:tcPr>
          <w:p w14:paraId="5F4EF2F3" w14:textId="77777777" w:rsidR="00517AAD" w:rsidRPr="00A90C64" w:rsidRDefault="00517AAD" w:rsidP="009713EF">
            <w:pPr>
              <w:spacing w:after="0"/>
            </w:pPr>
            <w:r w:rsidRPr="00A90C64">
              <w:t>Spol fremover (Lengre tidshopp)</w:t>
            </w:r>
          </w:p>
        </w:tc>
        <w:tc>
          <w:tcPr>
            <w:tcW w:w="4338" w:type="dxa"/>
            <w:vAlign w:val="center"/>
          </w:tcPr>
          <w:p w14:paraId="72CB4677" w14:textId="77777777" w:rsidR="00517AAD" w:rsidRPr="00A90C64" w:rsidRDefault="00517AAD" w:rsidP="009713EF">
            <w:pPr>
              <w:spacing w:after="0"/>
            </w:pPr>
            <w:r w:rsidRPr="00A90C64">
              <w:t>Høyre tommeltast (trykk og hold nede)</w:t>
            </w:r>
          </w:p>
        </w:tc>
      </w:tr>
      <w:tr w:rsidR="00517AAD" w:rsidRPr="00A90C64" w14:paraId="12FDBBF4" w14:textId="77777777" w:rsidTr="009713EF">
        <w:trPr>
          <w:trHeight w:val="360"/>
        </w:trPr>
        <w:tc>
          <w:tcPr>
            <w:tcW w:w="4292" w:type="dxa"/>
            <w:vAlign w:val="center"/>
          </w:tcPr>
          <w:p w14:paraId="762E56F7" w14:textId="77777777" w:rsidR="00517AAD" w:rsidRPr="00A90C64" w:rsidRDefault="00517AAD" w:rsidP="009713EF">
            <w:pPr>
              <w:spacing w:after="0"/>
            </w:pPr>
            <w:r w:rsidRPr="00A90C64">
              <w:t>Spol tilbake (lengre tidshopp)</w:t>
            </w:r>
          </w:p>
        </w:tc>
        <w:tc>
          <w:tcPr>
            <w:tcW w:w="4338" w:type="dxa"/>
            <w:vAlign w:val="center"/>
          </w:tcPr>
          <w:p w14:paraId="6ACB4407" w14:textId="77777777" w:rsidR="00517AAD" w:rsidRPr="00A90C64" w:rsidRDefault="00517AAD" w:rsidP="009713EF">
            <w:pPr>
              <w:spacing w:after="0"/>
            </w:pPr>
            <w:r w:rsidRPr="00A90C64">
              <w:t>Venstre tommeltast (trykk og hold nede)</w:t>
            </w:r>
          </w:p>
        </w:tc>
      </w:tr>
      <w:tr w:rsidR="00517AAD" w:rsidRPr="00A90C64" w14:paraId="6056943E" w14:textId="77777777" w:rsidTr="009713EF">
        <w:trPr>
          <w:trHeight w:val="360"/>
        </w:trPr>
        <w:tc>
          <w:tcPr>
            <w:tcW w:w="4292" w:type="dxa"/>
            <w:vAlign w:val="center"/>
          </w:tcPr>
          <w:p w14:paraId="2B203969" w14:textId="77777777" w:rsidR="00517AAD" w:rsidRPr="00A90C64" w:rsidRDefault="00517AAD" w:rsidP="009713EF">
            <w:pPr>
              <w:spacing w:after="0"/>
            </w:pPr>
            <w:r w:rsidRPr="00A90C64">
              <w:t>Øke lesehastigheten</w:t>
            </w:r>
          </w:p>
        </w:tc>
        <w:tc>
          <w:tcPr>
            <w:tcW w:w="4338" w:type="dxa"/>
            <w:vAlign w:val="center"/>
          </w:tcPr>
          <w:p w14:paraId="0E474CB6" w14:textId="77777777" w:rsidR="00517AAD" w:rsidRPr="00A90C64" w:rsidRDefault="00517AAD" w:rsidP="009713EF">
            <w:pPr>
              <w:spacing w:after="0"/>
            </w:pPr>
            <w:r w:rsidRPr="00A90C64">
              <w:t>Enter + Punkt 5</w:t>
            </w:r>
          </w:p>
        </w:tc>
      </w:tr>
      <w:tr w:rsidR="00517AAD" w:rsidRPr="00A90C64" w14:paraId="0DA743FF" w14:textId="77777777" w:rsidTr="009713EF">
        <w:trPr>
          <w:trHeight w:val="360"/>
        </w:trPr>
        <w:tc>
          <w:tcPr>
            <w:tcW w:w="4292" w:type="dxa"/>
            <w:vAlign w:val="center"/>
          </w:tcPr>
          <w:p w14:paraId="7481FC37" w14:textId="77777777" w:rsidR="00517AAD" w:rsidRPr="00A90C64" w:rsidRDefault="00517AAD" w:rsidP="009713EF">
            <w:pPr>
              <w:spacing w:after="0"/>
            </w:pPr>
            <w:r w:rsidRPr="00A90C64">
              <w:t>Redusere lesehastigheten</w:t>
            </w:r>
          </w:p>
        </w:tc>
        <w:tc>
          <w:tcPr>
            <w:tcW w:w="4338" w:type="dxa"/>
            <w:vAlign w:val="center"/>
          </w:tcPr>
          <w:p w14:paraId="39B5C730" w14:textId="77777777" w:rsidR="00517AAD" w:rsidRPr="00A90C64" w:rsidRDefault="00517AAD" w:rsidP="009713EF">
            <w:pPr>
              <w:spacing w:after="0"/>
            </w:pPr>
            <w:r w:rsidRPr="00A90C64">
              <w:t>Enter + Punkt 2</w:t>
            </w:r>
          </w:p>
        </w:tc>
      </w:tr>
    </w:tbl>
    <w:p w14:paraId="538A19D6" w14:textId="77777777" w:rsidR="0038697D" w:rsidRPr="00A90C64" w:rsidRDefault="0038697D" w:rsidP="00DA687F">
      <w:pPr>
        <w:pStyle w:val="Bildetekst"/>
        <w:keepNext/>
        <w:spacing w:after="120"/>
        <w:rPr>
          <w:rStyle w:val="Sterk"/>
          <w:rFonts w:ascii="Verdana" w:hAnsi="Verdana"/>
          <w:i w:val="0"/>
          <w:iCs w:val="0"/>
          <w:color w:val="auto"/>
          <w:sz w:val="22"/>
          <w:szCs w:val="22"/>
        </w:rPr>
      </w:pPr>
    </w:p>
    <w:p w14:paraId="052793F4" w14:textId="27F20CAF" w:rsidR="00DA687F" w:rsidRPr="00A90C64" w:rsidRDefault="004F63C6" w:rsidP="00DA687F">
      <w:pPr>
        <w:pStyle w:val="Bildetekst"/>
        <w:keepNext/>
        <w:spacing w:after="120"/>
        <w:rPr>
          <w:rFonts w:ascii="Verdana" w:hAnsi="Verdana"/>
          <w:b/>
          <w:bCs/>
          <w:i w:val="0"/>
          <w:iCs w:val="0"/>
          <w:color w:val="auto"/>
          <w:sz w:val="22"/>
          <w:szCs w:val="22"/>
        </w:rPr>
      </w:pPr>
      <w:r w:rsidRPr="00A90C64">
        <w:rPr>
          <w:rStyle w:val="Sterk"/>
          <w:i w:val="0"/>
          <w:color w:val="auto"/>
          <w:sz w:val="22"/>
          <w:szCs w:val="22"/>
        </w:rPr>
        <w:t>Filutforsker</w:t>
      </w:r>
      <w:r w:rsidR="00DA687F" w:rsidRPr="00A90C64">
        <w:rPr>
          <w:rStyle w:val="Sterk"/>
          <w:i w:val="0"/>
          <w:color w:val="auto"/>
          <w:sz w:val="22"/>
          <w:szCs w:val="22"/>
        </w:rPr>
        <w:t>-kommandoer</w:t>
      </w:r>
    </w:p>
    <w:tbl>
      <w:tblPr>
        <w:tblStyle w:val="Tabellrutenett"/>
        <w:tblW w:w="0" w:type="auto"/>
        <w:tblLook w:val="04A0" w:firstRow="1" w:lastRow="0" w:firstColumn="1" w:lastColumn="0" w:noHBand="0" w:noVBand="1"/>
      </w:tblPr>
      <w:tblGrid>
        <w:gridCol w:w="4677"/>
        <w:gridCol w:w="4673"/>
      </w:tblGrid>
      <w:tr w:rsidR="00DA687F" w:rsidRPr="00A90C64" w14:paraId="44727185" w14:textId="77777777" w:rsidTr="008E626A">
        <w:trPr>
          <w:trHeight w:val="432"/>
          <w:tblHeader/>
        </w:trPr>
        <w:tc>
          <w:tcPr>
            <w:tcW w:w="4677" w:type="dxa"/>
            <w:vAlign w:val="center"/>
          </w:tcPr>
          <w:p w14:paraId="5A63A592" w14:textId="77777777" w:rsidR="00DA687F" w:rsidRPr="00A90C64" w:rsidRDefault="00DA687F" w:rsidP="008E626A">
            <w:pPr>
              <w:pStyle w:val="Brdtekst"/>
              <w:spacing w:after="0"/>
              <w:jc w:val="center"/>
              <w:rPr>
                <w:rStyle w:val="Sterk"/>
              </w:rPr>
            </w:pPr>
            <w:r w:rsidRPr="00A90C64">
              <w:rPr>
                <w:rStyle w:val="Sterk"/>
              </w:rPr>
              <w:t>Handling</w:t>
            </w:r>
          </w:p>
        </w:tc>
        <w:tc>
          <w:tcPr>
            <w:tcW w:w="4673" w:type="dxa"/>
            <w:vAlign w:val="center"/>
          </w:tcPr>
          <w:p w14:paraId="3BD3B924" w14:textId="77777777" w:rsidR="00DA687F" w:rsidRPr="00A90C64" w:rsidRDefault="00DA687F" w:rsidP="008E626A">
            <w:pPr>
              <w:pStyle w:val="Brdtekst"/>
              <w:spacing w:after="0"/>
              <w:jc w:val="center"/>
              <w:rPr>
                <w:rStyle w:val="Sterk"/>
              </w:rPr>
            </w:pPr>
            <w:r w:rsidRPr="00A90C64">
              <w:rPr>
                <w:rStyle w:val="Sterk"/>
              </w:rPr>
              <w:t>Snarvei eller tastekombinasjon</w:t>
            </w:r>
          </w:p>
        </w:tc>
      </w:tr>
      <w:tr w:rsidR="00DA687F" w:rsidRPr="00A90C64" w14:paraId="3C2010C7" w14:textId="77777777" w:rsidTr="008E626A">
        <w:trPr>
          <w:trHeight w:val="360"/>
        </w:trPr>
        <w:tc>
          <w:tcPr>
            <w:tcW w:w="4677" w:type="dxa"/>
            <w:vAlign w:val="center"/>
          </w:tcPr>
          <w:p w14:paraId="7579D42E" w14:textId="77777777" w:rsidR="00DA687F" w:rsidRPr="00A90C64" w:rsidRDefault="00DA687F" w:rsidP="008E626A">
            <w:pPr>
              <w:pStyle w:val="Brdtekst"/>
              <w:spacing w:after="0"/>
            </w:pPr>
            <w:r w:rsidRPr="00A90C64">
              <w:t xml:space="preserve">Opprett ny mappe </w:t>
            </w:r>
          </w:p>
        </w:tc>
        <w:tc>
          <w:tcPr>
            <w:tcW w:w="4673" w:type="dxa"/>
            <w:vAlign w:val="center"/>
          </w:tcPr>
          <w:p w14:paraId="5DCDD2E2" w14:textId="77777777" w:rsidR="00DA687F" w:rsidRPr="00A90C64" w:rsidRDefault="00DA687F" w:rsidP="008E626A">
            <w:pPr>
              <w:pStyle w:val="Brdtekst"/>
              <w:spacing w:after="0"/>
            </w:pPr>
            <w:r w:rsidRPr="00A90C64">
              <w:t>Mellomrom + N</w:t>
            </w:r>
          </w:p>
        </w:tc>
      </w:tr>
      <w:tr w:rsidR="00DA687F" w:rsidRPr="00A90C64" w14:paraId="76FA9574" w14:textId="77777777" w:rsidTr="008E626A">
        <w:trPr>
          <w:trHeight w:val="360"/>
        </w:trPr>
        <w:tc>
          <w:tcPr>
            <w:tcW w:w="4677" w:type="dxa"/>
            <w:vAlign w:val="center"/>
          </w:tcPr>
          <w:p w14:paraId="3530729E" w14:textId="6A440212" w:rsidR="00DA687F" w:rsidRPr="00A90C64" w:rsidRDefault="00DA687F" w:rsidP="008E626A">
            <w:pPr>
              <w:pStyle w:val="Brdtekst"/>
              <w:spacing w:after="0"/>
            </w:pPr>
            <w:r w:rsidRPr="00A90C64">
              <w:t xml:space="preserve">Fil-/stasjonsinformasjon </w:t>
            </w:r>
          </w:p>
        </w:tc>
        <w:tc>
          <w:tcPr>
            <w:tcW w:w="4673" w:type="dxa"/>
            <w:vAlign w:val="center"/>
          </w:tcPr>
          <w:p w14:paraId="1EA9E673" w14:textId="77777777" w:rsidR="00DA687F" w:rsidRPr="00A90C64" w:rsidRDefault="00DA687F" w:rsidP="008E626A">
            <w:pPr>
              <w:pStyle w:val="Brdtekst"/>
              <w:spacing w:after="0"/>
            </w:pPr>
            <w:r w:rsidRPr="00A90C64">
              <w:t>Mellomrom + I</w:t>
            </w:r>
          </w:p>
        </w:tc>
      </w:tr>
      <w:tr w:rsidR="00DA687F" w:rsidRPr="00A90C64" w14:paraId="4CCB873C" w14:textId="77777777" w:rsidTr="008E626A">
        <w:trPr>
          <w:trHeight w:val="360"/>
        </w:trPr>
        <w:tc>
          <w:tcPr>
            <w:tcW w:w="4677" w:type="dxa"/>
            <w:vAlign w:val="center"/>
          </w:tcPr>
          <w:p w14:paraId="06446E84" w14:textId="77777777" w:rsidR="00DA687F" w:rsidRPr="00A90C64" w:rsidRDefault="00DA687F" w:rsidP="008E626A">
            <w:pPr>
              <w:pStyle w:val="Brdtekst"/>
              <w:spacing w:after="0"/>
            </w:pPr>
            <w:r w:rsidRPr="00A90C64">
              <w:t>Merk/opp</w:t>
            </w:r>
          </w:p>
        </w:tc>
        <w:tc>
          <w:tcPr>
            <w:tcW w:w="4673" w:type="dxa"/>
            <w:vAlign w:val="center"/>
          </w:tcPr>
          <w:p w14:paraId="0A507CAC" w14:textId="00A045FC" w:rsidR="00DA687F" w:rsidRPr="00A90C64" w:rsidRDefault="004F63C6" w:rsidP="008E626A">
            <w:pPr>
              <w:pStyle w:val="Brdtekst"/>
              <w:spacing w:after="0"/>
            </w:pPr>
            <w:r w:rsidRPr="00A90C64">
              <w:t>Slett bakover</w:t>
            </w:r>
            <w:r w:rsidR="00DA687F" w:rsidRPr="00A90C64">
              <w:t xml:space="preserve"> + L</w:t>
            </w:r>
          </w:p>
        </w:tc>
      </w:tr>
      <w:tr w:rsidR="00DA687F" w:rsidRPr="00A90C64" w14:paraId="00A25CDB" w14:textId="77777777" w:rsidTr="008E626A">
        <w:trPr>
          <w:trHeight w:val="360"/>
        </w:trPr>
        <w:tc>
          <w:tcPr>
            <w:tcW w:w="4677" w:type="dxa"/>
            <w:vAlign w:val="center"/>
          </w:tcPr>
          <w:p w14:paraId="370FDDD7" w14:textId="77777777" w:rsidR="00DA687F" w:rsidRPr="00A90C64" w:rsidRDefault="00DA687F" w:rsidP="008E626A">
            <w:pPr>
              <w:pStyle w:val="Brdtekst"/>
              <w:spacing w:after="0"/>
            </w:pPr>
            <w:r w:rsidRPr="00A90C64">
              <w:t xml:space="preserve">Merk alle/oppmerk alle </w:t>
            </w:r>
          </w:p>
        </w:tc>
        <w:tc>
          <w:tcPr>
            <w:tcW w:w="4673" w:type="dxa"/>
            <w:vAlign w:val="center"/>
          </w:tcPr>
          <w:p w14:paraId="76BE6129" w14:textId="40A87C02" w:rsidR="00DA687F" w:rsidRPr="00A90C64" w:rsidRDefault="004F63C6" w:rsidP="008E626A">
            <w:pPr>
              <w:pStyle w:val="Brdtekst"/>
              <w:spacing w:after="0"/>
            </w:pPr>
            <w:r w:rsidRPr="00A90C64">
              <w:t>Enter</w:t>
            </w:r>
            <w:r w:rsidR="00DA687F" w:rsidRPr="00A90C64">
              <w:t xml:space="preserve"> + P</w:t>
            </w:r>
            <w:r w:rsidRPr="00A90C64">
              <w:t>unkt</w:t>
            </w:r>
            <w:r w:rsidR="00DA687F" w:rsidRPr="00A90C64">
              <w:t xml:space="preserve"> 1-2-3-4-5-6</w:t>
            </w:r>
          </w:p>
        </w:tc>
      </w:tr>
      <w:tr w:rsidR="00DA687F" w:rsidRPr="00A90C64" w14:paraId="44003553" w14:textId="77777777" w:rsidTr="008E626A">
        <w:trPr>
          <w:trHeight w:val="360"/>
        </w:trPr>
        <w:tc>
          <w:tcPr>
            <w:tcW w:w="4677" w:type="dxa"/>
            <w:vAlign w:val="center"/>
          </w:tcPr>
          <w:p w14:paraId="6FD0F3E1" w14:textId="77777777" w:rsidR="00DA687F" w:rsidRPr="00A90C64" w:rsidRDefault="00DA687F" w:rsidP="008E626A">
            <w:pPr>
              <w:pStyle w:val="Brdtekst"/>
              <w:spacing w:after="0"/>
            </w:pPr>
            <w:r w:rsidRPr="00A90C64">
              <w:t>Gi nytt navn til fil</w:t>
            </w:r>
          </w:p>
        </w:tc>
        <w:tc>
          <w:tcPr>
            <w:tcW w:w="4673" w:type="dxa"/>
            <w:vAlign w:val="center"/>
          </w:tcPr>
          <w:p w14:paraId="3E28F307" w14:textId="7375BBB3" w:rsidR="00DA687F" w:rsidRPr="00A90C64" w:rsidRDefault="004F63C6" w:rsidP="008E626A">
            <w:pPr>
              <w:pStyle w:val="Brdtekst"/>
              <w:spacing w:after="0"/>
            </w:pPr>
            <w:r w:rsidRPr="00A90C64">
              <w:t>Slett bakover</w:t>
            </w:r>
            <w:r w:rsidR="00DA687F" w:rsidRPr="00A90C64">
              <w:t xml:space="preserve"> + R</w:t>
            </w:r>
          </w:p>
        </w:tc>
      </w:tr>
      <w:tr w:rsidR="00DA687F" w:rsidRPr="00A90C64" w14:paraId="2B01E402" w14:textId="77777777" w:rsidTr="008E626A">
        <w:trPr>
          <w:trHeight w:val="360"/>
        </w:trPr>
        <w:tc>
          <w:tcPr>
            <w:tcW w:w="4677" w:type="dxa"/>
            <w:vAlign w:val="center"/>
          </w:tcPr>
          <w:p w14:paraId="570A8C90" w14:textId="77777777" w:rsidR="00DA687F" w:rsidRPr="00A90C64" w:rsidRDefault="00DA687F" w:rsidP="008E626A">
            <w:pPr>
              <w:pStyle w:val="Brdtekst"/>
              <w:spacing w:after="0"/>
            </w:pPr>
            <w:r w:rsidRPr="00A90C64">
              <w:t>Slett fil</w:t>
            </w:r>
          </w:p>
        </w:tc>
        <w:tc>
          <w:tcPr>
            <w:tcW w:w="4673" w:type="dxa"/>
            <w:vAlign w:val="center"/>
          </w:tcPr>
          <w:p w14:paraId="4ABF613B" w14:textId="65AC6B86" w:rsidR="00DA687F" w:rsidRPr="00A90C64" w:rsidRDefault="004F63C6" w:rsidP="008E626A">
            <w:pPr>
              <w:pStyle w:val="Brdtekst"/>
              <w:spacing w:after="0"/>
            </w:pPr>
            <w:r w:rsidRPr="00A90C64">
              <w:t>Slett bakover</w:t>
            </w:r>
            <w:r w:rsidR="00DA687F" w:rsidRPr="00A90C64">
              <w:t xml:space="preserve"> + P</w:t>
            </w:r>
            <w:r w:rsidRPr="00A90C64">
              <w:t>unkt</w:t>
            </w:r>
            <w:r w:rsidR="00DA687F" w:rsidRPr="00A90C64">
              <w:t xml:space="preserve"> 2-3-5-6</w:t>
            </w:r>
          </w:p>
        </w:tc>
      </w:tr>
      <w:tr w:rsidR="00DA687F" w:rsidRPr="00A90C64" w14:paraId="1738A732" w14:textId="77777777" w:rsidTr="008E626A">
        <w:trPr>
          <w:trHeight w:val="360"/>
        </w:trPr>
        <w:tc>
          <w:tcPr>
            <w:tcW w:w="4677" w:type="dxa"/>
            <w:vAlign w:val="center"/>
          </w:tcPr>
          <w:p w14:paraId="0294F6D3" w14:textId="77777777" w:rsidR="00DA687F" w:rsidRPr="00A90C64" w:rsidRDefault="00DA687F" w:rsidP="008E626A">
            <w:pPr>
              <w:pStyle w:val="Brdtekst"/>
              <w:spacing w:after="0"/>
            </w:pPr>
            <w:r w:rsidRPr="00A90C64">
              <w:t xml:space="preserve">Kopier fil </w:t>
            </w:r>
          </w:p>
        </w:tc>
        <w:tc>
          <w:tcPr>
            <w:tcW w:w="4673" w:type="dxa"/>
            <w:vAlign w:val="center"/>
          </w:tcPr>
          <w:p w14:paraId="27CDA4D1" w14:textId="01C918DF" w:rsidR="00DA687F" w:rsidRPr="00A90C64" w:rsidRDefault="004F63C6" w:rsidP="008E626A">
            <w:pPr>
              <w:pStyle w:val="Brdtekst"/>
              <w:spacing w:after="0"/>
            </w:pPr>
            <w:r w:rsidRPr="00A90C64">
              <w:t>Slett bakover</w:t>
            </w:r>
            <w:r w:rsidR="00DA687F" w:rsidRPr="00A90C64">
              <w:t xml:space="preserve"> + Y</w:t>
            </w:r>
          </w:p>
        </w:tc>
      </w:tr>
      <w:tr w:rsidR="00DA687F" w:rsidRPr="00A90C64" w14:paraId="6350545A" w14:textId="77777777" w:rsidTr="008E626A">
        <w:trPr>
          <w:trHeight w:val="360"/>
        </w:trPr>
        <w:tc>
          <w:tcPr>
            <w:tcW w:w="4677" w:type="dxa"/>
            <w:vAlign w:val="center"/>
          </w:tcPr>
          <w:p w14:paraId="7372D54B" w14:textId="77777777" w:rsidR="00DA687F" w:rsidRPr="00A90C64" w:rsidRDefault="00DA687F" w:rsidP="008E626A">
            <w:pPr>
              <w:pStyle w:val="Brdtekst"/>
              <w:spacing w:after="0"/>
            </w:pPr>
            <w:r w:rsidRPr="00A90C64">
              <w:t>Klipp ut fil</w:t>
            </w:r>
          </w:p>
        </w:tc>
        <w:tc>
          <w:tcPr>
            <w:tcW w:w="4673" w:type="dxa"/>
            <w:vAlign w:val="center"/>
          </w:tcPr>
          <w:p w14:paraId="176D9DED" w14:textId="3F0576C5" w:rsidR="00DA687F" w:rsidRPr="00A90C64" w:rsidRDefault="004F63C6" w:rsidP="008E626A">
            <w:pPr>
              <w:pStyle w:val="Brdtekst"/>
              <w:spacing w:after="0"/>
            </w:pPr>
            <w:r w:rsidRPr="00A90C64">
              <w:t>Slett bakover</w:t>
            </w:r>
            <w:r w:rsidR="00DA687F" w:rsidRPr="00A90C64">
              <w:t xml:space="preserve"> + X</w:t>
            </w:r>
          </w:p>
        </w:tc>
      </w:tr>
      <w:tr w:rsidR="00DA687F" w:rsidRPr="00A90C64" w14:paraId="7D0D0C00" w14:textId="77777777" w:rsidTr="008E626A">
        <w:trPr>
          <w:trHeight w:val="360"/>
        </w:trPr>
        <w:tc>
          <w:tcPr>
            <w:tcW w:w="4677" w:type="dxa"/>
            <w:vAlign w:val="center"/>
          </w:tcPr>
          <w:p w14:paraId="1BC0F6EF" w14:textId="77777777" w:rsidR="00DA687F" w:rsidRPr="00A90C64" w:rsidRDefault="00DA687F" w:rsidP="008E626A">
            <w:pPr>
              <w:pStyle w:val="Brdtekst"/>
              <w:spacing w:after="0"/>
            </w:pPr>
            <w:r w:rsidRPr="00A90C64">
              <w:t>Lim inn fil</w:t>
            </w:r>
          </w:p>
        </w:tc>
        <w:tc>
          <w:tcPr>
            <w:tcW w:w="4673" w:type="dxa"/>
            <w:vAlign w:val="center"/>
          </w:tcPr>
          <w:p w14:paraId="54CDFA6D" w14:textId="391CF9C2" w:rsidR="00DA687F" w:rsidRPr="00A90C64" w:rsidRDefault="004F63C6" w:rsidP="008E626A">
            <w:pPr>
              <w:pStyle w:val="Brdtekst"/>
              <w:spacing w:after="0"/>
            </w:pPr>
            <w:r w:rsidRPr="00A90C64">
              <w:t>Slett bakover</w:t>
            </w:r>
            <w:r w:rsidR="00DA687F" w:rsidRPr="00A90C64">
              <w:t xml:space="preserve"> + V</w:t>
            </w:r>
          </w:p>
        </w:tc>
      </w:tr>
      <w:tr w:rsidR="00DA687F" w:rsidRPr="00A90C64" w14:paraId="30E8CF53" w14:textId="77777777" w:rsidTr="008E626A">
        <w:trPr>
          <w:trHeight w:val="360"/>
        </w:trPr>
        <w:tc>
          <w:tcPr>
            <w:tcW w:w="4677" w:type="dxa"/>
            <w:vAlign w:val="center"/>
          </w:tcPr>
          <w:p w14:paraId="7892451F" w14:textId="77777777" w:rsidR="00DA687F" w:rsidRPr="00A90C64" w:rsidRDefault="00DA687F" w:rsidP="008E626A">
            <w:pPr>
              <w:pStyle w:val="Brdtekst"/>
              <w:spacing w:after="0"/>
            </w:pPr>
            <w:r w:rsidRPr="00A90C64">
              <w:t xml:space="preserve">Søk i fil </w:t>
            </w:r>
          </w:p>
        </w:tc>
        <w:tc>
          <w:tcPr>
            <w:tcW w:w="4673" w:type="dxa"/>
            <w:vAlign w:val="center"/>
          </w:tcPr>
          <w:p w14:paraId="1E72B079" w14:textId="77777777" w:rsidR="00DA687F" w:rsidRPr="00A90C64" w:rsidRDefault="00DA687F" w:rsidP="008E626A">
            <w:pPr>
              <w:pStyle w:val="Brdtekst"/>
              <w:spacing w:after="0"/>
            </w:pPr>
            <w:r w:rsidRPr="00A90C64">
              <w:t>Mellomrom + F</w:t>
            </w:r>
          </w:p>
        </w:tc>
      </w:tr>
      <w:tr w:rsidR="00DA687F" w:rsidRPr="00A90C64" w14:paraId="46CE299C" w14:textId="77777777" w:rsidTr="008E626A">
        <w:trPr>
          <w:trHeight w:val="360"/>
        </w:trPr>
        <w:tc>
          <w:tcPr>
            <w:tcW w:w="4677" w:type="dxa"/>
            <w:vAlign w:val="center"/>
          </w:tcPr>
          <w:p w14:paraId="6E6673EC" w14:textId="77777777" w:rsidR="00DA687F" w:rsidRPr="00A90C64" w:rsidRDefault="00DA687F" w:rsidP="008E626A">
            <w:pPr>
              <w:pStyle w:val="Brdtekst"/>
              <w:spacing w:after="0"/>
            </w:pPr>
            <w:r w:rsidRPr="00A90C64">
              <w:t xml:space="preserve">Sortere filer </w:t>
            </w:r>
          </w:p>
        </w:tc>
        <w:tc>
          <w:tcPr>
            <w:tcW w:w="4673" w:type="dxa"/>
            <w:vAlign w:val="center"/>
          </w:tcPr>
          <w:p w14:paraId="6B7A1D97" w14:textId="77777777" w:rsidR="00DA687F" w:rsidRPr="00A90C64" w:rsidRDefault="00DA687F" w:rsidP="008E626A">
            <w:pPr>
              <w:pStyle w:val="Brdtekst"/>
              <w:spacing w:after="0"/>
            </w:pPr>
            <w:r w:rsidRPr="00A90C64">
              <w:t>Mellomrom + V</w:t>
            </w:r>
          </w:p>
        </w:tc>
      </w:tr>
      <w:tr w:rsidR="00DA687F" w:rsidRPr="00A90C64" w14:paraId="01E94E92" w14:textId="77777777" w:rsidTr="008E626A">
        <w:trPr>
          <w:trHeight w:val="360"/>
        </w:trPr>
        <w:tc>
          <w:tcPr>
            <w:tcW w:w="4677" w:type="dxa"/>
            <w:vAlign w:val="center"/>
          </w:tcPr>
          <w:p w14:paraId="6E1F13F8" w14:textId="77777777" w:rsidR="00DA687F" w:rsidRPr="00A90C64" w:rsidRDefault="00DA687F" w:rsidP="008E626A">
            <w:pPr>
              <w:pStyle w:val="Brdtekst"/>
              <w:spacing w:after="0"/>
            </w:pPr>
            <w:r w:rsidRPr="00A90C64">
              <w:t xml:space="preserve">Hvor er jeg </w:t>
            </w:r>
          </w:p>
        </w:tc>
        <w:tc>
          <w:tcPr>
            <w:tcW w:w="4673" w:type="dxa"/>
            <w:vAlign w:val="center"/>
          </w:tcPr>
          <w:p w14:paraId="394E0A2E" w14:textId="0DE2789A" w:rsidR="00DA687F" w:rsidRPr="00A90C64" w:rsidRDefault="00DA687F" w:rsidP="008E626A">
            <w:pPr>
              <w:pStyle w:val="Brdtekst"/>
              <w:spacing w:after="0"/>
            </w:pPr>
            <w:r w:rsidRPr="00A90C64">
              <w:t>Mellomrom + p</w:t>
            </w:r>
            <w:r w:rsidR="004F63C6" w:rsidRPr="00A90C64">
              <w:t>unkt</w:t>
            </w:r>
            <w:r w:rsidRPr="00A90C64">
              <w:t xml:space="preserve"> 1-5-6</w:t>
            </w:r>
          </w:p>
        </w:tc>
      </w:tr>
      <w:tr w:rsidR="00DA687F" w:rsidRPr="00A90C64" w14:paraId="4BD62CB1" w14:textId="77777777" w:rsidTr="008E626A">
        <w:trPr>
          <w:trHeight w:val="360"/>
        </w:trPr>
        <w:tc>
          <w:tcPr>
            <w:tcW w:w="4677" w:type="dxa"/>
            <w:vAlign w:val="center"/>
          </w:tcPr>
          <w:p w14:paraId="6E77F1EE" w14:textId="77777777" w:rsidR="00DA687F" w:rsidRPr="00A90C64" w:rsidRDefault="00DA687F" w:rsidP="008E626A">
            <w:pPr>
              <w:pStyle w:val="Brdtekst"/>
              <w:spacing w:after="0"/>
            </w:pPr>
            <w:r w:rsidRPr="00A90C64">
              <w:lastRenderedPageBreak/>
              <w:t xml:space="preserve">Velg stasjon </w:t>
            </w:r>
          </w:p>
        </w:tc>
        <w:tc>
          <w:tcPr>
            <w:tcW w:w="4673" w:type="dxa"/>
            <w:vAlign w:val="center"/>
          </w:tcPr>
          <w:p w14:paraId="0A892ED4" w14:textId="77777777" w:rsidR="00DA687F" w:rsidRPr="00A90C64" w:rsidRDefault="00DA687F" w:rsidP="008E626A">
            <w:pPr>
              <w:pStyle w:val="Brdtekst"/>
              <w:spacing w:after="0"/>
            </w:pPr>
            <w:r w:rsidRPr="00A90C64">
              <w:t>Mellomrom + D</w:t>
            </w:r>
          </w:p>
        </w:tc>
      </w:tr>
      <w:tr w:rsidR="00DA687F" w:rsidRPr="00A90C64" w14:paraId="10610F46" w14:textId="77777777" w:rsidTr="008E626A">
        <w:trPr>
          <w:trHeight w:val="360"/>
        </w:trPr>
        <w:tc>
          <w:tcPr>
            <w:tcW w:w="4677" w:type="dxa"/>
            <w:vAlign w:val="center"/>
          </w:tcPr>
          <w:p w14:paraId="727D6C8C" w14:textId="77777777" w:rsidR="00DA687F" w:rsidRPr="00A90C64" w:rsidRDefault="00DA687F" w:rsidP="008E626A">
            <w:pPr>
              <w:pStyle w:val="Brdtekst"/>
              <w:spacing w:after="0"/>
            </w:pPr>
            <w:r w:rsidRPr="00A90C64">
              <w:t>Gå til overordnet mappe</w:t>
            </w:r>
          </w:p>
        </w:tc>
        <w:tc>
          <w:tcPr>
            <w:tcW w:w="4673" w:type="dxa"/>
            <w:vAlign w:val="center"/>
          </w:tcPr>
          <w:p w14:paraId="50BA266D" w14:textId="77777777" w:rsidR="00DA687F" w:rsidRPr="00A90C64" w:rsidRDefault="00DA687F" w:rsidP="008E626A">
            <w:pPr>
              <w:pStyle w:val="Brdtekst"/>
              <w:spacing w:after="0"/>
            </w:pPr>
            <w:r w:rsidRPr="00A90C64">
              <w:t>Mellomrom + E</w:t>
            </w:r>
          </w:p>
        </w:tc>
      </w:tr>
      <w:tr w:rsidR="00DA687F" w:rsidRPr="00A90C64" w14:paraId="22543F20" w14:textId="77777777" w:rsidTr="008E626A">
        <w:trPr>
          <w:trHeight w:val="360"/>
        </w:trPr>
        <w:tc>
          <w:tcPr>
            <w:tcW w:w="4677" w:type="dxa"/>
            <w:vAlign w:val="center"/>
          </w:tcPr>
          <w:p w14:paraId="7693A494" w14:textId="77777777" w:rsidR="00DA687F" w:rsidRPr="00A90C64" w:rsidRDefault="00DA687F" w:rsidP="008E626A">
            <w:pPr>
              <w:pStyle w:val="Brdtekst"/>
              <w:spacing w:after="0"/>
            </w:pPr>
            <w:r w:rsidRPr="00A90C64">
              <w:t>Løs ut medier</w:t>
            </w:r>
          </w:p>
        </w:tc>
        <w:tc>
          <w:tcPr>
            <w:tcW w:w="4673" w:type="dxa"/>
            <w:vAlign w:val="center"/>
          </w:tcPr>
          <w:p w14:paraId="191DABCB" w14:textId="77777777" w:rsidR="00DA687F" w:rsidRPr="00A90C64" w:rsidRDefault="00DA687F" w:rsidP="008E626A">
            <w:pPr>
              <w:pStyle w:val="Brdtekst"/>
              <w:spacing w:after="0"/>
            </w:pPr>
            <w:r w:rsidRPr="00A90C64">
              <w:t>Enter + E</w:t>
            </w:r>
          </w:p>
        </w:tc>
      </w:tr>
    </w:tbl>
    <w:p w14:paraId="150660D4" w14:textId="77777777" w:rsidR="00DA687F" w:rsidRPr="00A90C64" w:rsidRDefault="00DA687F" w:rsidP="00DA687F"/>
    <w:p w14:paraId="30BD7351" w14:textId="2BF212BC" w:rsidR="00DA687F" w:rsidRPr="00A90C64" w:rsidRDefault="00DA687F" w:rsidP="00DA687F">
      <w:pPr>
        <w:pStyle w:val="Bildetekst"/>
        <w:keepNext/>
        <w:rPr>
          <w:rFonts w:ascii="Verdana" w:hAnsi="Verdana"/>
          <w:b/>
          <w:bCs/>
          <w:i w:val="0"/>
          <w:iCs w:val="0"/>
          <w:color w:val="auto"/>
          <w:sz w:val="22"/>
          <w:szCs w:val="22"/>
        </w:rPr>
      </w:pPr>
      <w:r w:rsidRPr="00A90C64">
        <w:rPr>
          <w:rStyle w:val="Sterk"/>
          <w:i w:val="0"/>
          <w:color w:val="auto"/>
          <w:sz w:val="22"/>
          <w:szCs w:val="22"/>
        </w:rPr>
        <w:t xml:space="preserve">Kalkulator-kommandoer ved hjelp av </w:t>
      </w:r>
      <w:r w:rsidR="004F63C6" w:rsidRPr="00A90C64">
        <w:rPr>
          <w:rStyle w:val="Sterk"/>
          <w:i w:val="0"/>
          <w:color w:val="auto"/>
          <w:sz w:val="22"/>
          <w:szCs w:val="22"/>
        </w:rPr>
        <w:t>8-punkt datapunkt</w:t>
      </w:r>
    </w:p>
    <w:tbl>
      <w:tblPr>
        <w:tblStyle w:val="Tabellrutenett"/>
        <w:tblW w:w="0" w:type="auto"/>
        <w:tblLook w:val="04A0" w:firstRow="1" w:lastRow="0" w:firstColumn="1" w:lastColumn="0" w:noHBand="0" w:noVBand="1"/>
      </w:tblPr>
      <w:tblGrid>
        <w:gridCol w:w="4326"/>
        <w:gridCol w:w="4326"/>
      </w:tblGrid>
      <w:tr w:rsidR="00DA687F" w:rsidRPr="00A90C64" w14:paraId="2B948EBA" w14:textId="77777777" w:rsidTr="00717FF1">
        <w:trPr>
          <w:trHeight w:val="432"/>
          <w:tblHeader/>
        </w:trPr>
        <w:tc>
          <w:tcPr>
            <w:tcW w:w="4326" w:type="dxa"/>
            <w:vAlign w:val="center"/>
          </w:tcPr>
          <w:p w14:paraId="6EFDBD25" w14:textId="77777777" w:rsidR="00DA687F" w:rsidRPr="00A90C64" w:rsidRDefault="00DA687F" w:rsidP="008E626A">
            <w:pPr>
              <w:pStyle w:val="Brdtekst"/>
              <w:spacing w:after="0"/>
              <w:jc w:val="center"/>
              <w:rPr>
                <w:rStyle w:val="Sterk"/>
              </w:rPr>
            </w:pPr>
            <w:r w:rsidRPr="00A90C64">
              <w:rPr>
                <w:rStyle w:val="Sterk"/>
              </w:rPr>
              <w:t>Handling</w:t>
            </w:r>
          </w:p>
        </w:tc>
        <w:tc>
          <w:tcPr>
            <w:tcW w:w="4326" w:type="dxa"/>
            <w:vAlign w:val="center"/>
          </w:tcPr>
          <w:p w14:paraId="174E22AA" w14:textId="77777777" w:rsidR="00DA687F" w:rsidRPr="00A90C64" w:rsidRDefault="00DA687F" w:rsidP="008E626A">
            <w:pPr>
              <w:pStyle w:val="Brdtekst"/>
              <w:spacing w:after="0"/>
              <w:jc w:val="center"/>
              <w:rPr>
                <w:rStyle w:val="Sterk"/>
              </w:rPr>
            </w:pPr>
            <w:r w:rsidRPr="00A90C64">
              <w:rPr>
                <w:rStyle w:val="Sterk"/>
              </w:rPr>
              <w:t>Snarvei eller tastekombinasjon</w:t>
            </w:r>
          </w:p>
        </w:tc>
      </w:tr>
      <w:tr w:rsidR="00DA687F" w:rsidRPr="00A90C64" w14:paraId="49FE1420" w14:textId="77777777" w:rsidTr="00717FF1">
        <w:trPr>
          <w:trHeight w:val="360"/>
        </w:trPr>
        <w:tc>
          <w:tcPr>
            <w:tcW w:w="4326" w:type="dxa"/>
            <w:vAlign w:val="center"/>
          </w:tcPr>
          <w:p w14:paraId="7D344D88" w14:textId="103456AA" w:rsidR="00DA687F" w:rsidRPr="00A90C64" w:rsidRDefault="00585043" w:rsidP="008E626A">
            <w:pPr>
              <w:pStyle w:val="Brdtekst"/>
              <w:spacing w:after="0"/>
            </w:pPr>
            <w:r w:rsidRPr="00A90C64">
              <w:t>Pluss</w:t>
            </w:r>
            <w:r w:rsidR="00DA687F" w:rsidRPr="00A90C64">
              <w:t xml:space="preserve"> </w:t>
            </w:r>
          </w:p>
        </w:tc>
        <w:tc>
          <w:tcPr>
            <w:tcW w:w="4326" w:type="dxa"/>
            <w:vAlign w:val="center"/>
          </w:tcPr>
          <w:p w14:paraId="5A8F640C" w14:textId="75951C9F" w:rsidR="00DA687F" w:rsidRPr="00A90C64" w:rsidRDefault="00DA687F" w:rsidP="008E626A">
            <w:pPr>
              <w:pStyle w:val="Brdtekst"/>
              <w:spacing w:after="0"/>
            </w:pPr>
            <w:r w:rsidRPr="00A90C64">
              <w:t>P</w:t>
            </w:r>
            <w:r w:rsidR="00585043" w:rsidRPr="00A90C64">
              <w:t>unkt</w:t>
            </w:r>
            <w:r w:rsidRPr="00A90C64">
              <w:t xml:space="preserve"> </w:t>
            </w:r>
            <w:r w:rsidR="00585043" w:rsidRPr="00A90C64">
              <w:t>2</w:t>
            </w:r>
            <w:r w:rsidRPr="00A90C64">
              <w:t>-</w:t>
            </w:r>
            <w:r w:rsidR="00585043" w:rsidRPr="00A90C64">
              <w:t>3</w:t>
            </w:r>
            <w:r w:rsidRPr="00A90C64">
              <w:t>-</w:t>
            </w:r>
            <w:r w:rsidR="00585043" w:rsidRPr="00A90C64">
              <w:t>5</w:t>
            </w:r>
          </w:p>
        </w:tc>
      </w:tr>
      <w:tr w:rsidR="00DA687F" w:rsidRPr="00A90C64" w14:paraId="44C85CC1" w14:textId="77777777" w:rsidTr="00717FF1">
        <w:trPr>
          <w:trHeight w:val="360"/>
        </w:trPr>
        <w:tc>
          <w:tcPr>
            <w:tcW w:w="4326" w:type="dxa"/>
            <w:vAlign w:val="center"/>
          </w:tcPr>
          <w:p w14:paraId="3356DB74" w14:textId="77777777" w:rsidR="00DA687F" w:rsidRPr="00A90C64" w:rsidRDefault="00DA687F" w:rsidP="008E626A">
            <w:pPr>
              <w:pStyle w:val="Brdtekst"/>
              <w:spacing w:after="0"/>
            </w:pPr>
            <w:r w:rsidRPr="00A90C64">
              <w:t>Minus</w:t>
            </w:r>
          </w:p>
        </w:tc>
        <w:tc>
          <w:tcPr>
            <w:tcW w:w="4326" w:type="dxa"/>
            <w:vAlign w:val="center"/>
          </w:tcPr>
          <w:p w14:paraId="262DC417" w14:textId="27DB4CF0" w:rsidR="00DA687F" w:rsidRPr="00A90C64" w:rsidRDefault="00DA687F" w:rsidP="008E626A">
            <w:pPr>
              <w:pStyle w:val="Brdtekst"/>
              <w:spacing w:after="0"/>
            </w:pPr>
            <w:r w:rsidRPr="00A90C64">
              <w:t>P</w:t>
            </w:r>
            <w:r w:rsidR="00585043" w:rsidRPr="00A90C64">
              <w:t>unkt</w:t>
            </w:r>
            <w:r w:rsidRPr="00A90C64">
              <w:t xml:space="preserve"> 3-6</w:t>
            </w:r>
          </w:p>
        </w:tc>
      </w:tr>
      <w:tr w:rsidR="00DA687F" w:rsidRPr="00A90C64" w14:paraId="3B749CAB" w14:textId="77777777" w:rsidTr="00717FF1">
        <w:trPr>
          <w:trHeight w:val="360"/>
        </w:trPr>
        <w:tc>
          <w:tcPr>
            <w:tcW w:w="4326" w:type="dxa"/>
            <w:vAlign w:val="center"/>
          </w:tcPr>
          <w:p w14:paraId="559B2D02" w14:textId="77777777" w:rsidR="00DA687F" w:rsidRPr="00A90C64" w:rsidRDefault="00DA687F" w:rsidP="008E626A">
            <w:pPr>
              <w:pStyle w:val="Brdtekst"/>
              <w:spacing w:after="0"/>
            </w:pPr>
            <w:r w:rsidRPr="00A90C64">
              <w:t>Multiplisere</w:t>
            </w:r>
          </w:p>
        </w:tc>
        <w:tc>
          <w:tcPr>
            <w:tcW w:w="4326" w:type="dxa"/>
            <w:vAlign w:val="center"/>
          </w:tcPr>
          <w:p w14:paraId="3D1A77D9" w14:textId="683D4D05" w:rsidR="00DA687F" w:rsidRPr="00A90C64" w:rsidRDefault="00DA687F" w:rsidP="008E626A">
            <w:pPr>
              <w:pStyle w:val="Brdtekst"/>
              <w:spacing w:after="0"/>
            </w:pPr>
            <w:r w:rsidRPr="00A90C64">
              <w:t>P</w:t>
            </w:r>
            <w:r w:rsidR="00585043" w:rsidRPr="00A90C64">
              <w:t>unkt</w:t>
            </w:r>
            <w:r w:rsidRPr="00A90C64">
              <w:t xml:space="preserve"> </w:t>
            </w:r>
            <w:r w:rsidR="00585043" w:rsidRPr="00A90C64">
              <w:t>3</w:t>
            </w:r>
            <w:r w:rsidRPr="00A90C64">
              <w:t>-</w:t>
            </w:r>
            <w:r w:rsidR="00585043" w:rsidRPr="00A90C64">
              <w:t>5</w:t>
            </w:r>
          </w:p>
        </w:tc>
      </w:tr>
      <w:tr w:rsidR="00DA687F" w:rsidRPr="00A90C64" w14:paraId="54332412" w14:textId="77777777" w:rsidTr="00717FF1">
        <w:trPr>
          <w:trHeight w:val="360"/>
        </w:trPr>
        <w:tc>
          <w:tcPr>
            <w:tcW w:w="4326" w:type="dxa"/>
            <w:vAlign w:val="center"/>
          </w:tcPr>
          <w:p w14:paraId="03AB27FD" w14:textId="51BDB20C" w:rsidR="00DA687F" w:rsidRPr="00A90C64" w:rsidRDefault="00585043" w:rsidP="008E626A">
            <w:pPr>
              <w:pStyle w:val="Brdtekst"/>
              <w:spacing w:after="0"/>
            </w:pPr>
            <w:r w:rsidRPr="00A90C64">
              <w:t>Divisjon</w:t>
            </w:r>
          </w:p>
        </w:tc>
        <w:tc>
          <w:tcPr>
            <w:tcW w:w="4326" w:type="dxa"/>
            <w:vAlign w:val="center"/>
          </w:tcPr>
          <w:p w14:paraId="5829BC8C" w14:textId="171AC008" w:rsidR="00DA687F" w:rsidRPr="00A90C64" w:rsidRDefault="00DA687F" w:rsidP="008E626A">
            <w:pPr>
              <w:pStyle w:val="Brdtekst"/>
              <w:spacing w:after="0"/>
            </w:pPr>
            <w:r w:rsidRPr="00A90C64">
              <w:t>P</w:t>
            </w:r>
            <w:r w:rsidR="00585043" w:rsidRPr="00A90C64">
              <w:t>unkt</w:t>
            </w:r>
            <w:r w:rsidRPr="00A90C64">
              <w:t xml:space="preserve"> </w:t>
            </w:r>
            <w:r w:rsidR="00585043" w:rsidRPr="00A90C64">
              <w:t>5</w:t>
            </w:r>
            <w:r w:rsidRPr="00A90C64">
              <w:t>-</w:t>
            </w:r>
            <w:r w:rsidR="00585043" w:rsidRPr="00A90C64">
              <w:t>7</w:t>
            </w:r>
          </w:p>
        </w:tc>
      </w:tr>
      <w:tr w:rsidR="00DA687F" w:rsidRPr="00A90C64" w14:paraId="58ABD038" w14:textId="77777777" w:rsidTr="00717FF1">
        <w:trPr>
          <w:trHeight w:val="360"/>
        </w:trPr>
        <w:tc>
          <w:tcPr>
            <w:tcW w:w="4326" w:type="dxa"/>
            <w:vAlign w:val="center"/>
          </w:tcPr>
          <w:p w14:paraId="48FB9EE1" w14:textId="145FC843" w:rsidR="00DA687F" w:rsidRPr="00A90C64" w:rsidRDefault="00585043" w:rsidP="008E626A">
            <w:pPr>
              <w:pStyle w:val="Brdtekst"/>
              <w:spacing w:after="0"/>
            </w:pPr>
            <w:r w:rsidRPr="00A90C64">
              <w:t>Er lik</w:t>
            </w:r>
          </w:p>
        </w:tc>
        <w:tc>
          <w:tcPr>
            <w:tcW w:w="4326" w:type="dxa"/>
            <w:vAlign w:val="center"/>
          </w:tcPr>
          <w:p w14:paraId="780AFD7E" w14:textId="422D7418" w:rsidR="00DA687F" w:rsidRPr="00A90C64" w:rsidRDefault="00585043" w:rsidP="008E626A">
            <w:pPr>
              <w:pStyle w:val="Brdtekst"/>
              <w:spacing w:after="0"/>
            </w:pPr>
            <w:r w:rsidRPr="00A90C64">
              <w:t>Enter</w:t>
            </w:r>
          </w:p>
        </w:tc>
      </w:tr>
      <w:tr w:rsidR="00DA687F" w:rsidRPr="00A90C64" w14:paraId="214DDA92" w14:textId="77777777" w:rsidTr="00717FF1">
        <w:trPr>
          <w:trHeight w:val="360"/>
        </w:trPr>
        <w:tc>
          <w:tcPr>
            <w:tcW w:w="4326" w:type="dxa"/>
            <w:vAlign w:val="center"/>
          </w:tcPr>
          <w:p w14:paraId="525FE183" w14:textId="3B0608F1" w:rsidR="00DA687F" w:rsidRPr="00A90C64" w:rsidRDefault="00585043" w:rsidP="008E626A">
            <w:pPr>
              <w:pStyle w:val="Brdtekst"/>
              <w:spacing w:after="0"/>
            </w:pPr>
            <w:r w:rsidRPr="00A90C64">
              <w:t>Slett</w:t>
            </w:r>
            <w:r w:rsidR="00DA687F" w:rsidRPr="00A90C64">
              <w:t xml:space="preserve"> </w:t>
            </w:r>
          </w:p>
        </w:tc>
        <w:tc>
          <w:tcPr>
            <w:tcW w:w="4326" w:type="dxa"/>
            <w:vAlign w:val="center"/>
          </w:tcPr>
          <w:p w14:paraId="435B5161" w14:textId="60BA5D4D" w:rsidR="00DA687F" w:rsidRPr="00A90C64" w:rsidRDefault="00DA687F" w:rsidP="008E626A">
            <w:pPr>
              <w:pStyle w:val="Brdtekst"/>
              <w:spacing w:after="0"/>
            </w:pPr>
            <w:r w:rsidRPr="00A90C64">
              <w:t>Mellomrom + P</w:t>
            </w:r>
            <w:r w:rsidR="00585043" w:rsidRPr="00A90C64">
              <w:t>unkt</w:t>
            </w:r>
            <w:r w:rsidRPr="00A90C64">
              <w:t xml:space="preserve"> 3-5-6</w:t>
            </w:r>
          </w:p>
        </w:tc>
      </w:tr>
      <w:tr w:rsidR="00DA687F" w:rsidRPr="00A90C64" w14:paraId="0579C862" w14:textId="77777777" w:rsidTr="00717FF1">
        <w:trPr>
          <w:trHeight w:val="360"/>
        </w:trPr>
        <w:tc>
          <w:tcPr>
            <w:tcW w:w="4326" w:type="dxa"/>
            <w:vAlign w:val="center"/>
          </w:tcPr>
          <w:p w14:paraId="42C6CED5" w14:textId="77777777" w:rsidR="00DA687F" w:rsidRPr="00A90C64" w:rsidRDefault="00DA687F" w:rsidP="008E626A">
            <w:pPr>
              <w:pStyle w:val="Brdtekst"/>
              <w:spacing w:after="0"/>
            </w:pPr>
            <w:r w:rsidRPr="00A90C64">
              <w:t>Desimaltegn</w:t>
            </w:r>
          </w:p>
        </w:tc>
        <w:tc>
          <w:tcPr>
            <w:tcW w:w="4326" w:type="dxa"/>
            <w:vAlign w:val="center"/>
          </w:tcPr>
          <w:p w14:paraId="5FF99945" w14:textId="08D41965" w:rsidR="00DA687F" w:rsidRPr="00A90C64" w:rsidRDefault="00DA687F" w:rsidP="008E626A">
            <w:pPr>
              <w:pStyle w:val="Brdtekst"/>
              <w:spacing w:after="0"/>
            </w:pPr>
            <w:r w:rsidRPr="00A90C64">
              <w:t>P</w:t>
            </w:r>
            <w:r w:rsidR="00585043" w:rsidRPr="00A90C64">
              <w:t>unkt</w:t>
            </w:r>
            <w:r w:rsidRPr="00A90C64">
              <w:t xml:space="preserve"> </w:t>
            </w:r>
            <w:r w:rsidR="00585043" w:rsidRPr="00A90C64">
              <w:t>2</w:t>
            </w:r>
          </w:p>
        </w:tc>
      </w:tr>
      <w:tr w:rsidR="00DA687F" w:rsidRPr="00A90C64" w14:paraId="7F39AFD2" w14:textId="77777777" w:rsidTr="00717FF1">
        <w:trPr>
          <w:trHeight w:val="360"/>
        </w:trPr>
        <w:tc>
          <w:tcPr>
            <w:tcW w:w="4326" w:type="dxa"/>
            <w:vAlign w:val="center"/>
          </w:tcPr>
          <w:p w14:paraId="2C0902B0" w14:textId="77777777" w:rsidR="00DA687F" w:rsidRPr="00A90C64" w:rsidRDefault="00DA687F" w:rsidP="008E626A">
            <w:pPr>
              <w:pStyle w:val="Brdtekst"/>
              <w:spacing w:after="0"/>
            </w:pPr>
            <w:r w:rsidRPr="00A90C64">
              <w:t>Prosent</w:t>
            </w:r>
          </w:p>
        </w:tc>
        <w:tc>
          <w:tcPr>
            <w:tcW w:w="4326" w:type="dxa"/>
            <w:vAlign w:val="center"/>
          </w:tcPr>
          <w:p w14:paraId="70B8DE6B" w14:textId="0BC121F9" w:rsidR="00DA687F" w:rsidRPr="00A90C64" w:rsidRDefault="00DA687F" w:rsidP="008E626A">
            <w:pPr>
              <w:pStyle w:val="Brdtekst"/>
              <w:spacing w:after="0"/>
            </w:pPr>
            <w:r w:rsidRPr="00A90C64">
              <w:t>P</w:t>
            </w:r>
            <w:r w:rsidR="007C514A" w:rsidRPr="00A90C64">
              <w:t>unkt</w:t>
            </w:r>
            <w:r w:rsidRPr="00A90C64">
              <w:t xml:space="preserve"> 4-6</w:t>
            </w:r>
          </w:p>
        </w:tc>
      </w:tr>
      <w:tr w:rsidR="00DA687F" w:rsidRPr="00A90C64" w14:paraId="2301EAC3" w14:textId="77777777" w:rsidTr="00717FF1">
        <w:trPr>
          <w:trHeight w:val="360"/>
        </w:trPr>
        <w:tc>
          <w:tcPr>
            <w:tcW w:w="4326" w:type="dxa"/>
            <w:vAlign w:val="center"/>
          </w:tcPr>
          <w:p w14:paraId="631AFC5B" w14:textId="77777777" w:rsidR="00DA687F" w:rsidRPr="00A90C64" w:rsidRDefault="00DA687F" w:rsidP="008E626A">
            <w:pPr>
              <w:pStyle w:val="Brdtekst"/>
              <w:spacing w:after="0"/>
            </w:pPr>
            <w:r w:rsidRPr="00A90C64">
              <w:t xml:space="preserve">Kvadratrot </w:t>
            </w:r>
          </w:p>
        </w:tc>
        <w:tc>
          <w:tcPr>
            <w:tcW w:w="4326" w:type="dxa"/>
            <w:vAlign w:val="center"/>
          </w:tcPr>
          <w:p w14:paraId="1D500CA5" w14:textId="32A1E20E" w:rsidR="00DA687F" w:rsidRPr="00A90C64" w:rsidRDefault="00DA687F" w:rsidP="008E626A">
            <w:pPr>
              <w:pStyle w:val="Brdtekst"/>
              <w:spacing w:after="0"/>
            </w:pPr>
            <w:r w:rsidRPr="00A90C64">
              <w:t>Mellomrom + P</w:t>
            </w:r>
            <w:r w:rsidR="007C514A" w:rsidRPr="00A90C64">
              <w:t>unkt</w:t>
            </w:r>
            <w:r w:rsidRPr="00A90C64">
              <w:t xml:space="preserve"> </w:t>
            </w:r>
            <w:r w:rsidR="007C514A" w:rsidRPr="00A90C64">
              <w:t>2</w:t>
            </w:r>
            <w:r w:rsidRPr="00A90C64">
              <w:t>-5</w:t>
            </w:r>
          </w:p>
        </w:tc>
      </w:tr>
      <w:tr w:rsidR="00DA687F" w:rsidRPr="00A90C64" w14:paraId="2D6A2CEC" w14:textId="77777777" w:rsidTr="00717FF1">
        <w:trPr>
          <w:trHeight w:val="360"/>
        </w:trPr>
        <w:tc>
          <w:tcPr>
            <w:tcW w:w="4326" w:type="dxa"/>
            <w:vAlign w:val="center"/>
          </w:tcPr>
          <w:p w14:paraId="1B9805FF" w14:textId="77777777" w:rsidR="00DA687F" w:rsidRPr="00A90C64" w:rsidRDefault="00DA687F" w:rsidP="008E626A">
            <w:pPr>
              <w:pStyle w:val="Brdtekst"/>
              <w:spacing w:after="0"/>
            </w:pPr>
            <w:r w:rsidRPr="00A90C64">
              <w:t>Pi</w:t>
            </w:r>
          </w:p>
        </w:tc>
        <w:tc>
          <w:tcPr>
            <w:tcW w:w="4326" w:type="dxa"/>
            <w:vAlign w:val="center"/>
          </w:tcPr>
          <w:p w14:paraId="322AC23B" w14:textId="59949BF6" w:rsidR="00DA687F" w:rsidRPr="00A90C64" w:rsidRDefault="007C514A" w:rsidP="008E626A">
            <w:pPr>
              <w:pStyle w:val="Brdtekst"/>
              <w:spacing w:after="0"/>
            </w:pPr>
            <w:r w:rsidRPr="00A90C64">
              <w:t>Punkt 1-2-3-4-8</w:t>
            </w:r>
          </w:p>
        </w:tc>
      </w:tr>
    </w:tbl>
    <w:p w14:paraId="5D4A2B41" w14:textId="77777777" w:rsidR="00DA687F" w:rsidRPr="00A90C64" w:rsidRDefault="00DA687F" w:rsidP="00DA687F"/>
    <w:p w14:paraId="016A4E6F" w14:textId="77777777" w:rsidR="00DA687F" w:rsidRPr="00A90C64" w:rsidRDefault="00DA687F" w:rsidP="00DA687F">
      <w:pPr>
        <w:spacing w:after="160"/>
      </w:pPr>
      <w:r w:rsidRPr="00A90C64">
        <w:br w:type="page"/>
      </w:r>
    </w:p>
    <w:p w14:paraId="664FA86D" w14:textId="44BE6184" w:rsidR="00DA687F" w:rsidRPr="00A90C64" w:rsidRDefault="00DA687F" w:rsidP="00DA687F">
      <w:pPr>
        <w:pStyle w:val="Overskrift1"/>
      </w:pPr>
      <w:bookmarkStart w:id="455" w:name="_Toc16495120"/>
      <w:bookmarkStart w:id="456" w:name="_Toc66876925"/>
      <w:bookmarkStart w:id="457" w:name="_Toc161145891"/>
      <w:r w:rsidRPr="00A90C64">
        <w:lastRenderedPageBreak/>
        <w:t xml:space="preserve">Tillegg B – </w:t>
      </w:r>
      <w:r w:rsidR="00B04D4F" w:rsidRPr="00A90C64">
        <w:t>punkt</w:t>
      </w:r>
      <w:r w:rsidRPr="00A90C64">
        <w:t>skrifttabeller</w:t>
      </w:r>
      <w:bookmarkEnd w:id="455"/>
      <w:bookmarkEnd w:id="456"/>
      <w:bookmarkEnd w:id="457"/>
    </w:p>
    <w:p w14:paraId="18FD4EF8" w14:textId="44B20559" w:rsidR="00DA687F" w:rsidRPr="00A90C64" w:rsidRDefault="00DA687F" w:rsidP="00DA687F">
      <w:pPr>
        <w:pStyle w:val="Overskrift2"/>
        <w:tabs>
          <w:tab w:val="left" w:pos="708"/>
        </w:tabs>
        <w:rPr>
          <w:rFonts w:eastAsia="Times New Roman"/>
          <w:b w:val="0"/>
        </w:rPr>
      </w:pPr>
      <w:bookmarkStart w:id="458" w:name="_Toc500162118"/>
      <w:bookmarkStart w:id="459" w:name="_Toc16495121"/>
      <w:bookmarkStart w:id="460" w:name="_Toc66876926"/>
      <w:bookmarkStart w:id="461" w:name="_Toc161145892"/>
      <w:bookmarkEnd w:id="458"/>
      <w:r w:rsidRPr="00A90C64">
        <w:t xml:space="preserve">USA 8 punkts </w:t>
      </w:r>
      <w:bookmarkEnd w:id="459"/>
      <w:bookmarkEnd w:id="460"/>
      <w:r w:rsidR="00B04D4F" w:rsidRPr="00A90C64">
        <w:t>datapunkt</w:t>
      </w:r>
      <w:bookmarkEnd w:id="461"/>
    </w:p>
    <w:p w14:paraId="48CB3837" w14:textId="77777777" w:rsidR="00DA687F" w:rsidRPr="00A90C64" w:rsidRDefault="00DA687F" w:rsidP="00DA687F">
      <w:r w:rsidRPr="00A90C64">
        <w:t>utropstegn: '!' 2,3,4,6</w:t>
      </w:r>
    </w:p>
    <w:p w14:paraId="373871B2" w14:textId="77777777" w:rsidR="00DA687F" w:rsidRPr="00A90C64" w:rsidRDefault="00DA687F" w:rsidP="00DA687F">
      <w:r w:rsidRPr="00A90C64">
        <w:t>sitat: ''' 5</w:t>
      </w:r>
    </w:p>
    <w:p w14:paraId="0B6E79BB" w14:textId="77777777" w:rsidR="00DA687F" w:rsidRPr="00A90C64" w:rsidRDefault="00DA687F" w:rsidP="00DA687F">
      <w:r w:rsidRPr="00A90C64">
        <w:t>pund: '#' 3,4,5,6</w:t>
      </w:r>
    </w:p>
    <w:p w14:paraId="2840BA06" w14:textId="77777777" w:rsidR="00DA687F" w:rsidRPr="00A90C64" w:rsidRDefault="00DA687F" w:rsidP="00DA687F">
      <w:r w:rsidRPr="00A90C64">
        <w:t>dollar tegn: '$' 1,2,4,6</w:t>
      </w:r>
    </w:p>
    <w:p w14:paraId="562D4FC5" w14:textId="77777777" w:rsidR="00DA687F" w:rsidRPr="00A90C64" w:rsidRDefault="00DA687F" w:rsidP="00DA687F">
      <w:r w:rsidRPr="00A90C64">
        <w:t>prosent: %' 1,4,6</w:t>
      </w:r>
    </w:p>
    <w:p w14:paraId="235A1F5F" w14:textId="77777777" w:rsidR="00DA687F" w:rsidRPr="00A90C64" w:rsidRDefault="00DA687F" w:rsidP="00DA687F">
      <w:r w:rsidRPr="00A90C64">
        <w:t>&amp;: '&amp;' 1,2,3,4,6</w:t>
      </w:r>
    </w:p>
    <w:p w14:paraId="53723B14" w14:textId="77777777" w:rsidR="00DA687F" w:rsidRPr="00A90C64" w:rsidRDefault="00DA687F" w:rsidP="00DA687F">
      <w:proofErr w:type="spellStart"/>
      <w:r w:rsidRPr="00A90C64">
        <w:t>apostrof</w:t>
      </w:r>
      <w:proofErr w:type="spellEnd"/>
      <w:r w:rsidRPr="00A90C64">
        <w:t>: ''' 3</w:t>
      </w:r>
    </w:p>
    <w:p w14:paraId="6051579D" w14:textId="77777777" w:rsidR="00DA687F" w:rsidRPr="00A90C64" w:rsidRDefault="00DA687F" w:rsidP="00DA687F">
      <w:r w:rsidRPr="00A90C64">
        <w:t>venstre par: '('1,2,3,5,6</w:t>
      </w:r>
    </w:p>
    <w:p w14:paraId="2B9B0AB6" w14:textId="77777777" w:rsidR="00DA687F" w:rsidRPr="00A90C64" w:rsidRDefault="00DA687F" w:rsidP="00DA687F">
      <w:r w:rsidRPr="00A90C64">
        <w:t xml:space="preserve">høyre </w:t>
      </w:r>
      <w:proofErr w:type="spellStart"/>
      <w:r w:rsidRPr="00A90C64">
        <w:t>paren</w:t>
      </w:r>
      <w:proofErr w:type="spellEnd"/>
      <w:r w:rsidRPr="00A90C64">
        <w:t>: ')' 2,3,4,5,6</w:t>
      </w:r>
    </w:p>
    <w:p w14:paraId="75F6B870" w14:textId="77777777" w:rsidR="00DA687F" w:rsidRPr="00A90C64" w:rsidRDefault="00DA687F" w:rsidP="00DA687F">
      <w:r w:rsidRPr="00A90C64">
        <w:t>stjerne: '*' 1,6</w:t>
      </w:r>
    </w:p>
    <w:p w14:paraId="150E961A" w14:textId="77777777" w:rsidR="00DA687F" w:rsidRPr="00A90C64" w:rsidRDefault="00DA687F" w:rsidP="00DA687F">
      <w:r w:rsidRPr="00A90C64">
        <w:t>pluss tegn: '+' 3,4,6</w:t>
      </w:r>
    </w:p>
    <w:p w14:paraId="6BA12F32" w14:textId="77777777" w:rsidR="00DA687F" w:rsidRPr="00A90C64" w:rsidRDefault="00DA687F" w:rsidP="00DA687F">
      <w:r w:rsidRPr="00A90C64">
        <w:t>komma: ',' 6</w:t>
      </w:r>
    </w:p>
    <w:p w14:paraId="219C8382" w14:textId="77777777" w:rsidR="00DA687F" w:rsidRPr="00A90C64" w:rsidRDefault="00DA687F" w:rsidP="00DA687F">
      <w:r w:rsidRPr="00A90C64">
        <w:t>bindestrek: ' ' 3,6</w:t>
      </w:r>
    </w:p>
    <w:p w14:paraId="0C6DCCE6" w14:textId="77777777" w:rsidR="00DA687F" w:rsidRPr="00A90C64" w:rsidRDefault="00DA687F" w:rsidP="00DA687F">
      <w:r w:rsidRPr="00A90C64">
        <w:t>periode: '.' 4,6</w:t>
      </w:r>
    </w:p>
    <w:p w14:paraId="6B5A4FA5" w14:textId="77777777" w:rsidR="00DA687F" w:rsidRPr="00A90C64" w:rsidRDefault="00DA687F" w:rsidP="00DA687F">
      <w:r w:rsidRPr="00A90C64">
        <w:t>skråstrek: '/' 3,4</w:t>
      </w:r>
    </w:p>
    <w:p w14:paraId="02AE60B6" w14:textId="77777777" w:rsidR="00DA687F" w:rsidRPr="00A90C64" w:rsidRDefault="00DA687F" w:rsidP="00DA687F">
      <w:r w:rsidRPr="00A90C64">
        <w:t>kolon: ':' 1,5,6</w:t>
      </w:r>
    </w:p>
    <w:p w14:paraId="76C0CBA7" w14:textId="77777777" w:rsidR="00DA687F" w:rsidRPr="00A90C64" w:rsidRDefault="00DA687F" w:rsidP="00DA687F">
      <w:r w:rsidRPr="00A90C64">
        <w:t>semikolon: ';' 5,6</w:t>
      </w:r>
    </w:p>
    <w:p w14:paraId="5D51C5F2" w14:textId="77777777" w:rsidR="00DA687F" w:rsidRPr="00A90C64" w:rsidRDefault="00DA687F" w:rsidP="00DA687F">
      <w:r w:rsidRPr="00A90C64">
        <w:t>mindre enn: '&lt;' 1,2,6</w:t>
      </w:r>
    </w:p>
    <w:p w14:paraId="2523C4A2" w14:textId="77777777" w:rsidR="00DA687F" w:rsidRPr="00A90C64" w:rsidRDefault="00DA687F" w:rsidP="00DA687F">
      <w:r w:rsidRPr="00A90C64">
        <w:t>er lik: '=' 1,2,3,4,5,6</w:t>
      </w:r>
    </w:p>
    <w:p w14:paraId="683B4E05" w14:textId="77777777" w:rsidR="00DA687F" w:rsidRPr="00A90C64" w:rsidRDefault="00DA687F" w:rsidP="00DA687F">
      <w:r w:rsidRPr="00A90C64">
        <w:t>større enn: '&gt;' 3,4,5</w:t>
      </w:r>
    </w:p>
    <w:p w14:paraId="462D077C" w14:textId="77777777" w:rsidR="00DA687F" w:rsidRPr="00A90C64" w:rsidRDefault="00DA687F" w:rsidP="00DA687F">
      <w:r w:rsidRPr="00A90C64">
        <w:t>spørsmålstegn: '?' 1,4,5,6</w:t>
      </w:r>
    </w:p>
    <w:p w14:paraId="4884E894" w14:textId="77777777" w:rsidR="00DA687F" w:rsidRPr="00A90C64" w:rsidRDefault="00DA687F" w:rsidP="00DA687F">
      <w:r w:rsidRPr="00A90C64">
        <w:t>ved symbol: '@' 4,7</w:t>
      </w:r>
    </w:p>
    <w:p w14:paraId="2DDB4903" w14:textId="77777777" w:rsidR="00DA687F" w:rsidRPr="00A90C64" w:rsidRDefault="00DA687F" w:rsidP="00DA687F">
      <w:r w:rsidRPr="00A90C64">
        <w:t>venstre hakeparentes: '[' 2,4,6,7</w:t>
      </w:r>
    </w:p>
    <w:p w14:paraId="508CCA5C" w14:textId="77777777" w:rsidR="00DA687F" w:rsidRPr="00A90C64" w:rsidRDefault="00DA687F" w:rsidP="00DA687F">
      <w:r w:rsidRPr="00A90C64">
        <w:t>omvendt skråstrek: '\' 1,2,5,6,7</w:t>
      </w:r>
    </w:p>
    <w:p w14:paraId="443C1632" w14:textId="77777777" w:rsidR="00DA687F" w:rsidRPr="00A90C64" w:rsidRDefault="00DA687F" w:rsidP="00DA687F">
      <w:r w:rsidRPr="00A90C64">
        <w:t>høyre hakeparentes: ']' 1,2,4,5,6,7</w:t>
      </w:r>
    </w:p>
    <w:p w14:paraId="502C4FC9" w14:textId="77777777" w:rsidR="00DA687F" w:rsidRPr="00A90C64" w:rsidRDefault="00DA687F" w:rsidP="00DA687F">
      <w:r w:rsidRPr="00A90C64">
        <w:t>karat skilt: '^' 4,5,7</w:t>
      </w:r>
    </w:p>
    <w:p w14:paraId="4EFDA0C5" w14:textId="77777777" w:rsidR="00DA687F" w:rsidRPr="00A90C64" w:rsidRDefault="00DA687F" w:rsidP="00DA687F">
      <w:r w:rsidRPr="00A90C64">
        <w:t>understreke: '_' 4,5,6</w:t>
      </w:r>
    </w:p>
    <w:p w14:paraId="730D7BBB" w14:textId="77777777" w:rsidR="00DA687F" w:rsidRPr="00A90C64" w:rsidRDefault="00DA687F" w:rsidP="00DA687F">
      <w:r w:rsidRPr="00A90C64">
        <w:lastRenderedPageBreak/>
        <w:t>grav aksent: ''' 4</w:t>
      </w:r>
    </w:p>
    <w:p w14:paraId="6750B0CA" w14:textId="77777777" w:rsidR="00DA687F" w:rsidRPr="00A90C64" w:rsidRDefault="00DA687F" w:rsidP="00DA687F">
      <w:r w:rsidRPr="00A90C64">
        <w:t>venstre krøllete hakeparentes: {' 2,4,6</w:t>
      </w:r>
    </w:p>
    <w:p w14:paraId="1D9B18F7" w14:textId="77777777" w:rsidR="00DA687F" w:rsidRPr="00A90C64" w:rsidRDefault="00DA687F" w:rsidP="00DA687F">
      <w:r w:rsidRPr="00A90C64">
        <w:t>loddrett stolpe: '|' 1,2,5,6</w:t>
      </w:r>
    </w:p>
    <w:p w14:paraId="62197E91" w14:textId="77777777" w:rsidR="00DA687F" w:rsidRPr="00A90C64" w:rsidRDefault="00DA687F" w:rsidP="00DA687F">
      <w:r w:rsidRPr="00A90C64">
        <w:t>høyre klammeparentes: '}' 1,2,4,5,6</w:t>
      </w:r>
    </w:p>
    <w:p w14:paraId="07195B6B" w14:textId="77777777" w:rsidR="00DA687F" w:rsidRPr="00A90C64" w:rsidRDefault="00DA687F" w:rsidP="00DA687F">
      <w:r w:rsidRPr="00A90C64">
        <w:t>tilde: '~' 4,5</w:t>
      </w:r>
    </w:p>
    <w:p w14:paraId="72D4CA12" w14:textId="77777777" w:rsidR="00DA687F" w:rsidRPr="00A90C64" w:rsidRDefault="00DA687F" w:rsidP="00DA687F">
      <w:r w:rsidRPr="00A90C64">
        <w:t>'0': 3,5,6</w:t>
      </w:r>
    </w:p>
    <w:p w14:paraId="68590933" w14:textId="77777777" w:rsidR="00DA687F" w:rsidRPr="00A90C64" w:rsidRDefault="00DA687F" w:rsidP="00DA687F">
      <w:r w:rsidRPr="00A90C64">
        <w:t>'1': 2</w:t>
      </w:r>
    </w:p>
    <w:p w14:paraId="3AC2E2B0" w14:textId="77777777" w:rsidR="00DA687F" w:rsidRPr="00A90C64" w:rsidRDefault="00DA687F" w:rsidP="00DA687F">
      <w:r w:rsidRPr="00A90C64">
        <w:t>'2': 2,3</w:t>
      </w:r>
    </w:p>
    <w:p w14:paraId="617F48C3" w14:textId="77777777" w:rsidR="00DA687F" w:rsidRPr="00A90C64" w:rsidRDefault="00DA687F" w:rsidP="00DA687F">
      <w:r w:rsidRPr="00A90C64">
        <w:t>'3': 2,5</w:t>
      </w:r>
    </w:p>
    <w:p w14:paraId="6B173DF9" w14:textId="77777777" w:rsidR="00DA687F" w:rsidRPr="00A90C64" w:rsidRDefault="00DA687F" w:rsidP="00DA687F">
      <w:r w:rsidRPr="00A90C64">
        <w:t>'4': 2,5,6</w:t>
      </w:r>
    </w:p>
    <w:p w14:paraId="75B17131" w14:textId="77777777" w:rsidR="00DA687F" w:rsidRPr="00A90C64" w:rsidRDefault="00DA687F" w:rsidP="00DA687F">
      <w:r w:rsidRPr="00A90C64">
        <w:t>'5': 2,6</w:t>
      </w:r>
    </w:p>
    <w:p w14:paraId="335048D5" w14:textId="77777777" w:rsidR="00DA687F" w:rsidRPr="00A90C64" w:rsidRDefault="00DA687F" w:rsidP="00DA687F">
      <w:r w:rsidRPr="00A90C64">
        <w:t>'6': 2,3,5</w:t>
      </w:r>
    </w:p>
    <w:p w14:paraId="2A06D9BD" w14:textId="77777777" w:rsidR="00DA687F" w:rsidRPr="00A90C64" w:rsidRDefault="00DA687F" w:rsidP="00DA687F">
      <w:r w:rsidRPr="00A90C64">
        <w:t>'7': 2,3,5,6</w:t>
      </w:r>
    </w:p>
    <w:p w14:paraId="63DBF0A3" w14:textId="77777777" w:rsidR="00DA687F" w:rsidRPr="00A90C64" w:rsidRDefault="00DA687F" w:rsidP="00DA687F">
      <w:r w:rsidRPr="00A90C64">
        <w:t>'8': 2,3,6</w:t>
      </w:r>
    </w:p>
    <w:p w14:paraId="07AB9A46" w14:textId="77777777" w:rsidR="00DA687F" w:rsidRPr="00A90C64" w:rsidRDefault="00DA687F" w:rsidP="00DA687F">
      <w:r w:rsidRPr="00A90C64">
        <w:t>'9': 3,5</w:t>
      </w:r>
    </w:p>
    <w:p w14:paraId="5D4A28F9" w14:textId="77777777" w:rsidR="00DA687F" w:rsidRPr="00A90C64" w:rsidRDefault="00DA687F" w:rsidP="00DA687F">
      <w:r w:rsidRPr="00A90C64">
        <w:t>Store bokstaver:</w:t>
      </w:r>
    </w:p>
    <w:p w14:paraId="0112C57B" w14:textId="77777777" w:rsidR="00DA687F" w:rsidRPr="00F51D5B" w:rsidRDefault="00DA687F" w:rsidP="00DA687F">
      <w:pPr>
        <w:rPr>
          <w:lang w:val="en-GB"/>
        </w:rPr>
      </w:pPr>
      <w:r w:rsidRPr="00F51D5B">
        <w:rPr>
          <w:lang w:val="en-GB"/>
        </w:rPr>
        <w:t>A: 1,7</w:t>
      </w:r>
    </w:p>
    <w:p w14:paraId="482EBE2C" w14:textId="77777777" w:rsidR="00DA687F" w:rsidRPr="00F51D5B" w:rsidRDefault="00DA687F" w:rsidP="00DA687F">
      <w:pPr>
        <w:rPr>
          <w:lang w:val="en-GB"/>
        </w:rPr>
      </w:pPr>
      <w:r w:rsidRPr="00F51D5B">
        <w:rPr>
          <w:lang w:val="en-GB"/>
        </w:rPr>
        <w:t>'B': 1,2,7</w:t>
      </w:r>
    </w:p>
    <w:p w14:paraId="44428A8F" w14:textId="77777777" w:rsidR="00DA687F" w:rsidRPr="00F51D5B" w:rsidRDefault="00DA687F" w:rsidP="00DA687F">
      <w:pPr>
        <w:rPr>
          <w:lang w:val="en-GB"/>
        </w:rPr>
      </w:pPr>
      <w:r w:rsidRPr="00F51D5B">
        <w:rPr>
          <w:lang w:val="en-GB"/>
        </w:rPr>
        <w:t>'C': 1,4,7</w:t>
      </w:r>
    </w:p>
    <w:p w14:paraId="47CA5675" w14:textId="77777777" w:rsidR="00DA687F" w:rsidRPr="00F51D5B" w:rsidRDefault="00DA687F" w:rsidP="00DA687F">
      <w:pPr>
        <w:rPr>
          <w:lang w:val="en-GB"/>
        </w:rPr>
      </w:pPr>
      <w:r w:rsidRPr="00F51D5B">
        <w:rPr>
          <w:lang w:val="en-GB"/>
        </w:rPr>
        <w:t>'Fra:1,4,5,7</w:t>
      </w:r>
    </w:p>
    <w:p w14:paraId="38639D6C" w14:textId="77777777" w:rsidR="00DA687F" w:rsidRPr="00F51D5B" w:rsidRDefault="00DA687F" w:rsidP="00DA687F">
      <w:pPr>
        <w:rPr>
          <w:lang w:val="en-GB"/>
        </w:rPr>
      </w:pPr>
      <w:r w:rsidRPr="00F51D5B">
        <w:rPr>
          <w:lang w:val="en-GB"/>
        </w:rPr>
        <w:t>'E': 1,5,7</w:t>
      </w:r>
    </w:p>
    <w:p w14:paraId="609B06AF" w14:textId="77777777" w:rsidR="00DA687F" w:rsidRPr="00F51D5B" w:rsidRDefault="00DA687F" w:rsidP="00DA687F">
      <w:pPr>
        <w:rPr>
          <w:lang w:val="en-GB"/>
        </w:rPr>
      </w:pPr>
      <w:r w:rsidRPr="00F51D5B">
        <w:rPr>
          <w:lang w:val="en-GB"/>
        </w:rPr>
        <w:t>'F': 1,2,4,7</w:t>
      </w:r>
    </w:p>
    <w:p w14:paraId="365C483C" w14:textId="77777777" w:rsidR="00DA687F" w:rsidRPr="00F51D5B" w:rsidRDefault="00DA687F" w:rsidP="00DA687F">
      <w:pPr>
        <w:rPr>
          <w:lang w:val="en-GB"/>
        </w:rPr>
      </w:pPr>
      <w:r w:rsidRPr="00F51D5B">
        <w:rPr>
          <w:lang w:val="en-GB"/>
        </w:rPr>
        <w:t>'G': 1,2,4,5,7</w:t>
      </w:r>
    </w:p>
    <w:p w14:paraId="0D4BE56A" w14:textId="77777777" w:rsidR="00DA687F" w:rsidRPr="00F51D5B" w:rsidRDefault="00DA687F" w:rsidP="00DA687F">
      <w:pPr>
        <w:rPr>
          <w:lang w:val="en-GB"/>
        </w:rPr>
      </w:pPr>
      <w:r w:rsidRPr="00F51D5B">
        <w:rPr>
          <w:lang w:val="en-GB"/>
        </w:rPr>
        <w:t>'H': 1,2,5,7</w:t>
      </w:r>
    </w:p>
    <w:p w14:paraId="33ACCF27" w14:textId="77777777" w:rsidR="00DA687F" w:rsidRPr="00F51D5B" w:rsidRDefault="00DA687F" w:rsidP="00DA687F">
      <w:pPr>
        <w:rPr>
          <w:lang w:val="en-GB"/>
        </w:rPr>
      </w:pPr>
      <w:r w:rsidRPr="00F51D5B">
        <w:rPr>
          <w:lang w:val="en-GB"/>
        </w:rPr>
        <w:t>'Jeg': 2,4,7</w:t>
      </w:r>
    </w:p>
    <w:p w14:paraId="0793D520" w14:textId="77777777" w:rsidR="00DA687F" w:rsidRPr="00F51D5B" w:rsidRDefault="00DA687F" w:rsidP="00DA687F">
      <w:pPr>
        <w:rPr>
          <w:lang w:val="en-GB"/>
        </w:rPr>
      </w:pPr>
      <w:r w:rsidRPr="00F51D5B">
        <w:rPr>
          <w:lang w:val="en-GB"/>
        </w:rPr>
        <w:t>'J': 2,4,5,7</w:t>
      </w:r>
    </w:p>
    <w:p w14:paraId="4D63EAD1" w14:textId="77777777" w:rsidR="00DA687F" w:rsidRPr="00F51D5B" w:rsidRDefault="00DA687F" w:rsidP="00DA687F">
      <w:pPr>
        <w:rPr>
          <w:lang w:val="en-GB"/>
        </w:rPr>
      </w:pPr>
      <w:r w:rsidRPr="00F51D5B">
        <w:rPr>
          <w:lang w:val="en-GB"/>
        </w:rPr>
        <w:t>'K': 1,3,7</w:t>
      </w:r>
    </w:p>
    <w:p w14:paraId="0D3424A1" w14:textId="77777777" w:rsidR="00DA687F" w:rsidRPr="00F51D5B" w:rsidRDefault="00DA687F" w:rsidP="00DA687F">
      <w:pPr>
        <w:rPr>
          <w:lang w:val="en-GB"/>
        </w:rPr>
      </w:pPr>
      <w:r w:rsidRPr="00F51D5B">
        <w:rPr>
          <w:lang w:val="en-GB"/>
        </w:rPr>
        <w:t>'Den': 1,2,3,7</w:t>
      </w:r>
    </w:p>
    <w:p w14:paraId="246DD9A8" w14:textId="77777777" w:rsidR="00DA687F" w:rsidRPr="00F51D5B" w:rsidRDefault="00DA687F" w:rsidP="00DA687F">
      <w:pPr>
        <w:rPr>
          <w:lang w:val="en-GB"/>
        </w:rPr>
      </w:pPr>
      <w:r w:rsidRPr="00F51D5B">
        <w:rPr>
          <w:lang w:val="en-GB"/>
        </w:rPr>
        <w:t>'M': 1,3,4,7</w:t>
      </w:r>
    </w:p>
    <w:p w14:paraId="2543B91B" w14:textId="77777777" w:rsidR="00DA687F" w:rsidRPr="00F51D5B" w:rsidRDefault="00DA687F" w:rsidP="00DA687F">
      <w:pPr>
        <w:rPr>
          <w:lang w:val="en-GB"/>
        </w:rPr>
      </w:pPr>
      <w:r w:rsidRPr="00F51D5B">
        <w:rPr>
          <w:lang w:val="en-GB"/>
        </w:rPr>
        <w:t>'N': 1,3,4,5,7</w:t>
      </w:r>
    </w:p>
    <w:p w14:paraId="322107B1" w14:textId="77777777" w:rsidR="00DA687F" w:rsidRPr="00F51D5B" w:rsidRDefault="00DA687F" w:rsidP="00DA687F">
      <w:pPr>
        <w:rPr>
          <w:lang w:val="en-GB"/>
        </w:rPr>
      </w:pPr>
      <w:r w:rsidRPr="00F51D5B">
        <w:rPr>
          <w:lang w:val="en-GB"/>
        </w:rPr>
        <w:lastRenderedPageBreak/>
        <w:t>'O': 1,3,5,7</w:t>
      </w:r>
    </w:p>
    <w:p w14:paraId="3830E4B2" w14:textId="77777777" w:rsidR="00DA687F" w:rsidRPr="00F51D5B" w:rsidRDefault="00DA687F" w:rsidP="00DA687F">
      <w:pPr>
        <w:rPr>
          <w:lang w:val="en-GB"/>
        </w:rPr>
      </w:pPr>
      <w:r w:rsidRPr="00F51D5B">
        <w:rPr>
          <w:lang w:val="en-GB"/>
        </w:rPr>
        <w:t>'P': 1,2,3,4,7</w:t>
      </w:r>
    </w:p>
    <w:p w14:paraId="46C260DF" w14:textId="77777777" w:rsidR="00DA687F" w:rsidRPr="00F51D5B" w:rsidRDefault="00DA687F" w:rsidP="00DA687F">
      <w:pPr>
        <w:rPr>
          <w:lang w:val="en-GB"/>
        </w:rPr>
      </w:pPr>
      <w:r w:rsidRPr="00F51D5B">
        <w:rPr>
          <w:lang w:val="en-GB"/>
        </w:rPr>
        <w:t>'Q': 1,2,3,4,5,7</w:t>
      </w:r>
    </w:p>
    <w:p w14:paraId="2A0B2D8B" w14:textId="77777777" w:rsidR="00DA687F" w:rsidRPr="00F51D5B" w:rsidRDefault="00DA687F" w:rsidP="00DA687F">
      <w:pPr>
        <w:rPr>
          <w:lang w:val="en-GB"/>
        </w:rPr>
      </w:pPr>
      <w:r w:rsidRPr="00F51D5B">
        <w:rPr>
          <w:lang w:val="en-GB"/>
        </w:rPr>
        <w:t>'R': 1,2,3,5,7</w:t>
      </w:r>
    </w:p>
    <w:p w14:paraId="09DF01DE" w14:textId="77777777" w:rsidR="00DA687F" w:rsidRPr="00F51D5B" w:rsidRDefault="00DA687F" w:rsidP="00DA687F">
      <w:pPr>
        <w:rPr>
          <w:lang w:val="en-GB"/>
        </w:rPr>
      </w:pPr>
      <w:r w:rsidRPr="00F51D5B">
        <w:rPr>
          <w:lang w:val="en-GB"/>
        </w:rPr>
        <w:t>'S': 2,3,4,7</w:t>
      </w:r>
    </w:p>
    <w:p w14:paraId="4B57695B" w14:textId="77777777" w:rsidR="00DA687F" w:rsidRPr="00F51D5B" w:rsidRDefault="00DA687F" w:rsidP="00DA687F">
      <w:pPr>
        <w:rPr>
          <w:lang w:val="en-GB"/>
        </w:rPr>
      </w:pPr>
      <w:r w:rsidRPr="00F51D5B">
        <w:rPr>
          <w:lang w:val="en-GB"/>
        </w:rPr>
        <w:t>'T': 2,3,4,5,7</w:t>
      </w:r>
    </w:p>
    <w:p w14:paraId="73719B60" w14:textId="77777777" w:rsidR="00DA687F" w:rsidRPr="00F51D5B" w:rsidRDefault="00DA687F" w:rsidP="00DA687F">
      <w:pPr>
        <w:rPr>
          <w:lang w:val="en-GB"/>
        </w:rPr>
      </w:pPr>
      <w:r w:rsidRPr="00F51D5B">
        <w:rPr>
          <w:lang w:val="en-GB"/>
        </w:rPr>
        <w:t>'U': 1,3,6,7</w:t>
      </w:r>
    </w:p>
    <w:p w14:paraId="6862B17A" w14:textId="77777777" w:rsidR="00DA687F" w:rsidRPr="00F51D5B" w:rsidRDefault="00DA687F" w:rsidP="00DA687F">
      <w:pPr>
        <w:rPr>
          <w:lang w:val="en-GB"/>
        </w:rPr>
      </w:pPr>
      <w:r w:rsidRPr="00F51D5B">
        <w:rPr>
          <w:lang w:val="en-GB"/>
        </w:rPr>
        <w:t>'V': 1,2,3,6,7</w:t>
      </w:r>
    </w:p>
    <w:p w14:paraId="2D3F7C0C" w14:textId="77777777" w:rsidR="00DA687F" w:rsidRPr="00F51D5B" w:rsidRDefault="00DA687F" w:rsidP="00DA687F">
      <w:pPr>
        <w:rPr>
          <w:lang w:val="en-GB"/>
        </w:rPr>
      </w:pPr>
      <w:r w:rsidRPr="00F51D5B">
        <w:rPr>
          <w:lang w:val="en-GB"/>
        </w:rPr>
        <w:t>'W': 2,4,5,6,7</w:t>
      </w:r>
    </w:p>
    <w:p w14:paraId="7786B352" w14:textId="77777777" w:rsidR="00DA687F" w:rsidRPr="00F51D5B" w:rsidRDefault="00DA687F" w:rsidP="00DA687F">
      <w:pPr>
        <w:rPr>
          <w:lang w:val="en-GB"/>
        </w:rPr>
      </w:pPr>
      <w:r w:rsidRPr="00F51D5B">
        <w:rPr>
          <w:lang w:val="en-GB"/>
        </w:rPr>
        <w:t>'X': 1,3,4,6,7</w:t>
      </w:r>
    </w:p>
    <w:p w14:paraId="059A3E43" w14:textId="77777777" w:rsidR="00DA687F" w:rsidRPr="00F51D5B" w:rsidRDefault="00DA687F" w:rsidP="00DA687F">
      <w:pPr>
        <w:rPr>
          <w:lang w:val="en-GB"/>
        </w:rPr>
      </w:pPr>
      <w:r w:rsidRPr="00F51D5B">
        <w:rPr>
          <w:lang w:val="en-GB"/>
        </w:rPr>
        <w:t>'Y': 1,3,4,5,6,7</w:t>
      </w:r>
    </w:p>
    <w:p w14:paraId="0953525B" w14:textId="77777777" w:rsidR="00DA687F" w:rsidRPr="00A90C64" w:rsidRDefault="00DA687F" w:rsidP="00DA687F">
      <w:r w:rsidRPr="00A90C64">
        <w:t>'Z': 1,3,5,6,7</w:t>
      </w:r>
    </w:p>
    <w:p w14:paraId="5C8B2182" w14:textId="77777777" w:rsidR="00DA687F" w:rsidRPr="00A90C64" w:rsidRDefault="00DA687F" w:rsidP="00DA687F">
      <w:r w:rsidRPr="00A90C64">
        <w:t>Små bokstaver:</w:t>
      </w:r>
    </w:p>
    <w:p w14:paraId="609157C2" w14:textId="77777777" w:rsidR="00DA687F" w:rsidRPr="00A90C64" w:rsidRDefault="00DA687F" w:rsidP="00DA687F">
      <w:r w:rsidRPr="00A90C64">
        <w:t>'a': 1</w:t>
      </w:r>
    </w:p>
    <w:p w14:paraId="42E09E05" w14:textId="77777777" w:rsidR="00DA687F" w:rsidRPr="00A90C64" w:rsidRDefault="00DA687F" w:rsidP="00DA687F">
      <w:r w:rsidRPr="00A90C64">
        <w:t>'b': 1,2</w:t>
      </w:r>
    </w:p>
    <w:p w14:paraId="3E1AF8EA" w14:textId="77777777" w:rsidR="00DA687F" w:rsidRPr="00F51D5B" w:rsidRDefault="00DA687F" w:rsidP="00DA687F">
      <w:pPr>
        <w:rPr>
          <w:lang w:val="en-GB"/>
        </w:rPr>
      </w:pPr>
      <w:r w:rsidRPr="00F51D5B">
        <w:rPr>
          <w:lang w:val="en-GB"/>
        </w:rPr>
        <w:t>'c': 1,4</w:t>
      </w:r>
    </w:p>
    <w:p w14:paraId="2BCBED58" w14:textId="77777777" w:rsidR="00DA687F" w:rsidRPr="00F51D5B" w:rsidRDefault="00DA687F" w:rsidP="00DA687F">
      <w:pPr>
        <w:rPr>
          <w:lang w:val="en-GB"/>
        </w:rPr>
      </w:pPr>
      <w:r w:rsidRPr="00F51D5B">
        <w:rPr>
          <w:lang w:val="en-GB"/>
        </w:rPr>
        <w:t>'d': 1,4,5</w:t>
      </w:r>
    </w:p>
    <w:p w14:paraId="495D159F" w14:textId="77777777" w:rsidR="00DA687F" w:rsidRPr="00F51D5B" w:rsidRDefault="00DA687F" w:rsidP="00DA687F">
      <w:pPr>
        <w:rPr>
          <w:lang w:val="en-GB"/>
        </w:rPr>
      </w:pPr>
      <w:r w:rsidRPr="00F51D5B">
        <w:rPr>
          <w:lang w:val="en-GB"/>
        </w:rPr>
        <w:t>'e': 1,5</w:t>
      </w:r>
    </w:p>
    <w:p w14:paraId="131347A3" w14:textId="77777777" w:rsidR="00DA687F" w:rsidRPr="00F51D5B" w:rsidRDefault="00DA687F" w:rsidP="00DA687F">
      <w:pPr>
        <w:rPr>
          <w:lang w:val="en-GB"/>
        </w:rPr>
      </w:pPr>
      <w:r w:rsidRPr="00F51D5B">
        <w:rPr>
          <w:lang w:val="en-GB"/>
        </w:rPr>
        <w:t>'f': 1,2,4</w:t>
      </w:r>
    </w:p>
    <w:p w14:paraId="65AFE7A4" w14:textId="77777777" w:rsidR="00DA687F" w:rsidRPr="00F51D5B" w:rsidRDefault="00DA687F" w:rsidP="00DA687F">
      <w:pPr>
        <w:rPr>
          <w:lang w:val="en-GB"/>
        </w:rPr>
      </w:pPr>
      <w:r w:rsidRPr="00F51D5B">
        <w:rPr>
          <w:lang w:val="en-GB"/>
        </w:rPr>
        <w:t>'g': 1,2,4,5</w:t>
      </w:r>
    </w:p>
    <w:p w14:paraId="28567DF5" w14:textId="77777777" w:rsidR="00DA687F" w:rsidRPr="00F51D5B" w:rsidRDefault="00DA687F" w:rsidP="00DA687F">
      <w:pPr>
        <w:rPr>
          <w:lang w:val="en-GB"/>
        </w:rPr>
      </w:pPr>
      <w:r w:rsidRPr="00F51D5B">
        <w:rPr>
          <w:lang w:val="en-GB"/>
        </w:rPr>
        <w:t>'h': 1,2,5</w:t>
      </w:r>
    </w:p>
    <w:p w14:paraId="192AF1C1" w14:textId="77777777" w:rsidR="00DA687F" w:rsidRPr="00F51D5B" w:rsidRDefault="00DA687F" w:rsidP="00DA687F">
      <w:pPr>
        <w:rPr>
          <w:lang w:val="en-GB"/>
        </w:rPr>
      </w:pPr>
      <w:r w:rsidRPr="00F51D5B">
        <w:rPr>
          <w:lang w:val="en-GB"/>
        </w:rPr>
        <w:t>'</w:t>
      </w:r>
      <w:proofErr w:type="spellStart"/>
      <w:r w:rsidRPr="00F51D5B">
        <w:rPr>
          <w:lang w:val="en-GB"/>
        </w:rPr>
        <w:t>i</w:t>
      </w:r>
      <w:proofErr w:type="spellEnd"/>
      <w:r w:rsidRPr="00F51D5B">
        <w:rPr>
          <w:lang w:val="en-GB"/>
        </w:rPr>
        <w:t>': 2,4</w:t>
      </w:r>
    </w:p>
    <w:p w14:paraId="1F89331C" w14:textId="77777777" w:rsidR="00DA687F" w:rsidRPr="00F51D5B" w:rsidRDefault="00DA687F" w:rsidP="00DA687F">
      <w:pPr>
        <w:rPr>
          <w:lang w:val="en-GB"/>
        </w:rPr>
      </w:pPr>
      <w:r w:rsidRPr="00F51D5B">
        <w:rPr>
          <w:lang w:val="en-GB"/>
        </w:rPr>
        <w:t>'d': 2,4,5</w:t>
      </w:r>
    </w:p>
    <w:p w14:paraId="6D7A8346" w14:textId="77777777" w:rsidR="00DA687F" w:rsidRPr="00F51D5B" w:rsidRDefault="00DA687F" w:rsidP="00DA687F">
      <w:pPr>
        <w:rPr>
          <w:lang w:val="en-GB"/>
        </w:rPr>
      </w:pPr>
      <w:r w:rsidRPr="00F51D5B">
        <w:rPr>
          <w:lang w:val="en-GB"/>
        </w:rPr>
        <w:t>'k': 1,3</w:t>
      </w:r>
    </w:p>
    <w:p w14:paraId="100B06EC" w14:textId="77777777" w:rsidR="00DA687F" w:rsidRPr="00F51D5B" w:rsidRDefault="00DA687F" w:rsidP="00DA687F">
      <w:pPr>
        <w:rPr>
          <w:lang w:val="en-GB"/>
        </w:rPr>
      </w:pPr>
      <w:r w:rsidRPr="00F51D5B">
        <w:rPr>
          <w:lang w:val="en-GB"/>
        </w:rPr>
        <w:t>'l': 1,2,3</w:t>
      </w:r>
    </w:p>
    <w:p w14:paraId="12155431" w14:textId="77777777" w:rsidR="00DA687F" w:rsidRPr="00F51D5B" w:rsidRDefault="00DA687F" w:rsidP="00DA687F">
      <w:pPr>
        <w:rPr>
          <w:lang w:val="en-GB"/>
        </w:rPr>
      </w:pPr>
      <w:r w:rsidRPr="00F51D5B">
        <w:rPr>
          <w:lang w:val="en-GB"/>
        </w:rPr>
        <w:t>'m': 1,3,4</w:t>
      </w:r>
    </w:p>
    <w:p w14:paraId="574BA814" w14:textId="77777777" w:rsidR="00DA687F" w:rsidRPr="00F51D5B" w:rsidRDefault="00DA687F" w:rsidP="00DA687F">
      <w:pPr>
        <w:rPr>
          <w:lang w:val="en-GB"/>
        </w:rPr>
      </w:pPr>
      <w:r w:rsidRPr="00F51D5B">
        <w:rPr>
          <w:lang w:val="en-GB"/>
        </w:rPr>
        <w:t>'n': 1,3,4,5</w:t>
      </w:r>
    </w:p>
    <w:p w14:paraId="0C7BDDA9" w14:textId="77777777" w:rsidR="00DA687F" w:rsidRPr="00F51D5B" w:rsidRDefault="00DA687F" w:rsidP="00DA687F">
      <w:pPr>
        <w:rPr>
          <w:lang w:val="en-GB"/>
        </w:rPr>
      </w:pPr>
      <w:r w:rsidRPr="00F51D5B">
        <w:rPr>
          <w:lang w:val="en-GB"/>
        </w:rPr>
        <w:t>'o': 1,3,5</w:t>
      </w:r>
    </w:p>
    <w:p w14:paraId="06F3606F" w14:textId="77777777" w:rsidR="00DA687F" w:rsidRPr="00F51D5B" w:rsidRDefault="00DA687F" w:rsidP="00DA687F">
      <w:pPr>
        <w:rPr>
          <w:lang w:val="en-GB"/>
        </w:rPr>
      </w:pPr>
      <w:r w:rsidRPr="00F51D5B">
        <w:rPr>
          <w:lang w:val="en-GB"/>
        </w:rPr>
        <w:t>'p': 1,2,3,4</w:t>
      </w:r>
    </w:p>
    <w:p w14:paraId="41C7331A" w14:textId="77777777" w:rsidR="00DA687F" w:rsidRPr="00F51D5B" w:rsidRDefault="00DA687F" w:rsidP="00DA687F">
      <w:pPr>
        <w:rPr>
          <w:lang w:val="en-GB"/>
        </w:rPr>
      </w:pPr>
      <w:r w:rsidRPr="00F51D5B">
        <w:rPr>
          <w:lang w:val="en-GB"/>
        </w:rPr>
        <w:t>'q': 1,2,3,4,5</w:t>
      </w:r>
    </w:p>
    <w:p w14:paraId="12004FCE" w14:textId="77777777" w:rsidR="00DA687F" w:rsidRPr="00F51D5B" w:rsidRDefault="00DA687F" w:rsidP="00DA687F">
      <w:pPr>
        <w:rPr>
          <w:lang w:val="en-GB"/>
        </w:rPr>
      </w:pPr>
      <w:r w:rsidRPr="00F51D5B">
        <w:rPr>
          <w:lang w:val="en-GB"/>
        </w:rPr>
        <w:lastRenderedPageBreak/>
        <w:t>'r': 1,2,3,5</w:t>
      </w:r>
    </w:p>
    <w:p w14:paraId="31023FC5" w14:textId="77777777" w:rsidR="00DA687F" w:rsidRPr="00F51D5B" w:rsidRDefault="00DA687F" w:rsidP="00DA687F">
      <w:pPr>
        <w:rPr>
          <w:lang w:val="en-GB"/>
        </w:rPr>
      </w:pPr>
      <w:r w:rsidRPr="00F51D5B">
        <w:rPr>
          <w:lang w:val="en-GB"/>
        </w:rPr>
        <w:t>S: 2,3,4</w:t>
      </w:r>
    </w:p>
    <w:p w14:paraId="3E55294E" w14:textId="77777777" w:rsidR="00DA687F" w:rsidRPr="00F51D5B" w:rsidRDefault="00DA687F" w:rsidP="00DA687F">
      <w:pPr>
        <w:rPr>
          <w:lang w:val="en-GB"/>
        </w:rPr>
      </w:pPr>
      <w:r w:rsidRPr="00F51D5B">
        <w:rPr>
          <w:lang w:val="en-GB"/>
        </w:rPr>
        <w:t>'t': 2,3,4,5</w:t>
      </w:r>
    </w:p>
    <w:p w14:paraId="641E6CC6" w14:textId="77777777" w:rsidR="00DA687F" w:rsidRPr="00F51D5B" w:rsidRDefault="00DA687F" w:rsidP="00DA687F">
      <w:pPr>
        <w:rPr>
          <w:lang w:val="en-GB"/>
        </w:rPr>
      </w:pPr>
      <w:r w:rsidRPr="00F51D5B">
        <w:rPr>
          <w:lang w:val="en-GB"/>
        </w:rPr>
        <w:t>'u': 1,3,6</w:t>
      </w:r>
    </w:p>
    <w:p w14:paraId="7E3FE728" w14:textId="77777777" w:rsidR="00DA687F" w:rsidRPr="00F51D5B" w:rsidRDefault="00DA687F" w:rsidP="00DA687F">
      <w:pPr>
        <w:rPr>
          <w:lang w:val="en-GB"/>
        </w:rPr>
      </w:pPr>
      <w:r w:rsidRPr="00F51D5B">
        <w:rPr>
          <w:lang w:val="en-GB"/>
        </w:rPr>
        <w:t>'inn': 1,2,3,6</w:t>
      </w:r>
    </w:p>
    <w:p w14:paraId="7493D3B4" w14:textId="77777777" w:rsidR="00DA687F" w:rsidRPr="00A90C64" w:rsidRDefault="00DA687F" w:rsidP="00DA687F">
      <w:r w:rsidRPr="00A90C64">
        <w:t>'inn': 2,4,5,6</w:t>
      </w:r>
    </w:p>
    <w:p w14:paraId="662D8910" w14:textId="77777777" w:rsidR="00DA687F" w:rsidRPr="00A90C64" w:rsidRDefault="00DA687F" w:rsidP="00DA687F">
      <w:r w:rsidRPr="00A90C64">
        <w:t>'x': 1,3,4,6</w:t>
      </w:r>
    </w:p>
    <w:p w14:paraId="7BF02192" w14:textId="77777777" w:rsidR="00DA687F" w:rsidRPr="00A90C64" w:rsidRDefault="00DA687F" w:rsidP="00DA687F">
      <w:r w:rsidRPr="00A90C64">
        <w:t>'y': 1,3,4,5,6</w:t>
      </w:r>
    </w:p>
    <w:p w14:paraId="4644DA6C" w14:textId="77777777" w:rsidR="00DA687F" w:rsidRPr="00A90C64" w:rsidRDefault="00DA687F" w:rsidP="00DA687F">
      <w:r w:rsidRPr="00A90C64">
        <w:t>'z': 1,3,5,6</w:t>
      </w:r>
    </w:p>
    <w:p w14:paraId="5A7C28CA" w14:textId="77777777" w:rsidR="00DA687F" w:rsidRPr="00A90C64" w:rsidRDefault="00DA687F" w:rsidP="00DA687F"/>
    <w:p w14:paraId="6835B921" w14:textId="77777777" w:rsidR="00DA687F" w:rsidRPr="00A90C64" w:rsidRDefault="00DA687F" w:rsidP="00DA687F">
      <w:pPr>
        <w:pStyle w:val="Overskrift2"/>
        <w:tabs>
          <w:tab w:val="left" w:pos="708"/>
        </w:tabs>
        <w:rPr>
          <w:rFonts w:eastAsia="Times New Roman"/>
        </w:rPr>
      </w:pPr>
      <w:bookmarkStart w:id="462" w:name="_Toc16495122"/>
      <w:bookmarkStart w:id="463" w:name="_Toc66876927"/>
      <w:bookmarkStart w:id="464" w:name="_Toc161145893"/>
      <w:r w:rsidRPr="00A90C64">
        <w:t>Storbritannia 8 punkts datamaskin blindeskrift</w:t>
      </w:r>
      <w:bookmarkEnd w:id="462"/>
      <w:bookmarkEnd w:id="463"/>
      <w:bookmarkEnd w:id="464"/>
    </w:p>
    <w:p w14:paraId="700C0878" w14:textId="77777777" w:rsidR="00DA687F" w:rsidRPr="00A90C64" w:rsidRDefault="00DA687F" w:rsidP="00DA687F">
      <w:r w:rsidRPr="00A90C64">
        <w:t>utropstegn: '!': 2,3,4,6</w:t>
      </w:r>
    </w:p>
    <w:p w14:paraId="18ADC980" w14:textId="77777777" w:rsidR="00DA687F" w:rsidRPr="00A90C64" w:rsidRDefault="00DA687F" w:rsidP="00DA687F">
      <w:r w:rsidRPr="00A90C64">
        <w:t>sitat: '"' 4</w:t>
      </w:r>
    </w:p>
    <w:p w14:paraId="5E17E82C" w14:textId="77777777" w:rsidR="00DA687F" w:rsidRPr="00F51D5B" w:rsidRDefault="00DA687F" w:rsidP="00DA687F">
      <w:pPr>
        <w:rPr>
          <w:lang w:val="en-GB"/>
        </w:rPr>
      </w:pPr>
      <w:proofErr w:type="spellStart"/>
      <w:r w:rsidRPr="00F51D5B">
        <w:rPr>
          <w:lang w:val="en-GB"/>
        </w:rPr>
        <w:t>pund</w:t>
      </w:r>
      <w:proofErr w:type="spellEnd"/>
      <w:r w:rsidRPr="00F51D5B">
        <w:rPr>
          <w:lang w:val="en-GB"/>
        </w:rPr>
        <w:t>: '#' 5,6</w:t>
      </w:r>
    </w:p>
    <w:p w14:paraId="5632D46C" w14:textId="77777777" w:rsidR="00DA687F" w:rsidRPr="00F51D5B" w:rsidRDefault="00DA687F" w:rsidP="00DA687F">
      <w:pPr>
        <w:rPr>
          <w:lang w:val="en-GB"/>
        </w:rPr>
      </w:pPr>
      <w:r w:rsidRPr="00F51D5B">
        <w:rPr>
          <w:lang w:val="en-GB"/>
        </w:rPr>
        <w:t xml:space="preserve">dollar </w:t>
      </w:r>
      <w:proofErr w:type="spellStart"/>
      <w:r w:rsidRPr="00F51D5B">
        <w:rPr>
          <w:lang w:val="en-GB"/>
        </w:rPr>
        <w:t>tegn</w:t>
      </w:r>
      <w:proofErr w:type="spellEnd"/>
      <w:r w:rsidRPr="00F51D5B">
        <w:rPr>
          <w:lang w:val="en-GB"/>
        </w:rPr>
        <w:t>: '$' 4,5,6</w:t>
      </w:r>
    </w:p>
    <w:p w14:paraId="770C1769" w14:textId="77777777" w:rsidR="00DA687F" w:rsidRPr="00A90C64" w:rsidRDefault="00DA687F" w:rsidP="00DA687F">
      <w:r w:rsidRPr="00A90C64">
        <w:t>prosent: %' 4,6</w:t>
      </w:r>
    </w:p>
    <w:p w14:paraId="25EB11BB" w14:textId="77777777" w:rsidR="00DA687F" w:rsidRPr="00A90C64" w:rsidRDefault="00DA687F" w:rsidP="00DA687F">
      <w:r w:rsidRPr="00A90C64">
        <w:t>&amp;: '&amp;' 1,2,3,4,6</w:t>
      </w:r>
    </w:p>
    <w:p w14:paraId="4613ECB4" w14:textId="77777777" w:rsidR="00DA687F" w:rsidRPr="00A90C64" w:rsidRDefault="00DA687F" w:rsidP="00DA687F">
      <w:proofErr w:type="spellStart"/>
      <w:r w:rsidRPr="00A90C64">
        <w:t>apostrof</w:t>
      </w:r>
      <w:proofErr w:type="spellEnd"/>
      <w:r w:rsidRPr="00A90C64">
        <w:t>: ''' 3</w:t>
      </w:r>
    </w:p>
    <w:p w14:paraId="056C90F5" w14:textId="77777777" w:rsidR="00DA687F" w:rsidRPr="00A90C64" w:rsidRDefault="00DA687F" w:rsidP="00DA687F">
      <w:r w:rsidRPr="00A90C64">
        <w:t>venstre par: '('4.5</w:t>
      </w:r>
    </w:p>
    <w:p w14:paraId="3101B922" w14:textId="77777777" w:rsidR="00DA687F" w:rsidRPr="00A90C64" w:rsidRDefault="00DA687F" w:rsidP="00DA687F">
      <w:r w:rsidRPr="00A90C64">
        <w:t xml:space="preserve">høyre </w:t>
      </w:r>
      <w:proofErr w:type="spellStart"/>
      <w:r w:rsidRPr="00A90C64">
        <w:t>paren</w:t>
      </w:r>
      <w:proofErr w:type="spellEnd"/>
      <w:r w:rsidRPr="00A90C64">
        <w:t>: ')' 3,4,5</w:t>
      </w:r>
    </w:p>
    <w:p w14:paraId="2A2814AF" w14:textId="77777777" w:rsidR="00DA687F" w:rsidRPr="00A90C64" w:rsidRDefault="00DA687F" w:rsidP="00DA687F">
      <w:r w:rsidRPr="00A90C64">
        <w:t>stjerne: '*' 3,5</w:t>
      </w:r>
    </w:p>
    <w:p w14:paraId="5EAE546A" w14:textId="77777777" w:rsidR="00DA687F" w:rsidRPr="00A90C64" w:rsidRDefault="00DA687F" w:rsidP="00DA687F">
      <w:r w:rsidRPr="00A90C64">
        <w:t>pluss tegn: '+' 2,3,5</w:t>
      </w:r>
    </w:p>
    <w:p w14:paraId="60E9545A" w14:textId="77777777" w:rsidR="00DA687F" w:rsidRPr="00A90C64" w:rsidRDefault="00DA687F" w:rsidP="00DA687F">
      <w:r w:rsidRPr="00A90C64">
        <w:t>komma: ',' 2</w:t>
      </w:r>
    </w:p>
    <w:p w14:paraId="7255E579" w14:textId="77777777" w:rsidR="00DA687F" w:rsidRPr="00A90C64" w:rsidRDefault="00DA687F" w:rsidP="00DA687F">
      <w:r w:rsidRPr="00A90C64">
        <w:t>bindestrek: ' ' 3,6</w:t>
      </w:r>
    </w:p>
    <w:p w14:paraId="6451388F" w14:textId="77777777" w:rsidR="00DA687F" w:rsidRPr="00A90C64" w:rsidRDefault="00DA687F" w:rsidP="00DA687F">
      <w:r w:rsidRPr="00A90C64">
        <w:t>periode: '.' 2,5,6</w:t>
      </w:r>
    </w:p>
    <w:p w14:paraId="1AF3AB7B" w14:textId="77777777" w:rsidR="00DA687F" w:rsidRPr="00A90C64" w:rsidRDefault="00DA687F" w:rsidP="00DA687F">
      <w:r w:rsidRPr="00A90C64">
        <w:t>skråstrek: '/' 3,4</w:t>
      </w:r>
    </w:p>
    <w:p w14:paraId="110645E2" w14:textId="77777777" w:rsidR="00DA687F" w:rsidRPr="00A90C64" w:rsidRDefault="00DA687F" w:rsidP="00DA687F">
      <w:r w:rsidRPr="00A90C64">
        <w:t>kolon: ':' 2,5</w:t>
      </w:r>
    </w:p>
    <w:p w14:paraId="38B3AB6B" w14:textId="77777777" w:rsidR="00DA687F" w:rsidRPr="00A90C64" w:rsidRDefault="00DA687F" w:rsidP="00DA687F">
      <w:r w:rsidRPr="00A90C64">
        <w:t>semikolon: ';' 2,3</w:t>
      </w:r>
    </w:p>
    <w:p w14:paraId="5FC40A2D" w14:textId="77777777" w:rsidR="00DA687F" w:rsidRPr="00A90C64" w:rsidRDefault="00DA687F" w:rsidP="00DA687F">
      <w:r w:rsidRPr="00A90C64">
        <w:t>mindre enn: '&lt;' 2,3,6</w:t>
      </w:r>
    </w:p>
    <w:p w14:paraId="7EC7462C" w14:textId="77777777" w:rsidR="00DA687F" w:rsidRPr="00A90C64" w:rsidRDefault="00DA687F" w:rsidP="00DA687F">
      <w:r w:rsidRPr="00A90C64">
        <w:lastRenderedPageBreak/>
        <w:t>er lik: '=' 2,3,5,6</w:t>
      </w:r>
    </w:p>
    <w:p w14:paraId="3DDC006B" w14:textId="77777777" w:rsidR="00DA687F" w:rsidRPr="00A90C64" w:rsidRDefault="00DA687F" w:rsidP="00DA687F">
      <w:r w:rsidRPr="00A90C64">
        <w:t>større enn: '&gt;' 3,5,6</w:t>
      </w:r>
    </w:p>
    <w:p w14:paraId="3C08DB38" w14:textId="77777777" w:rsidR="00DA687F" w:rsidRPr="00A90C64" w:rsidRDefault="00DA687F" w:rsidP="00DA687F">
      <w:r w:rsidRPr="00A90C64">
        <w:t>spørsmålstegn: '?' 2,6</w:t>
      </w:r>
    </w:p>
    <w:p w14:paraId="3ACEBEB9" w14:textId="77777777" w:rsidR="00DA687F" w:rsidRPr="00A90C64" w:rsidRDefault="00DA687F" w:rsidP="00DA687F">
      <w:r w:rsidRPr="00A90C64">
        <w:t>ved symbol: '@' 2,3,4,6,7</w:t>
      </w:r>
    </w:p>
    <w:p w14:paraId="28778EB5" w14:textId="77777777" w:rsidR="00DA687F" w:rsidRPr="00A90C64" w:rsidRDefault="00DA687F" w:rsidP="00DA687F">
      <w:r w:rsidRPr="00A90C64">
        <w:t>venstre hakeparentes: '[' 1,2,3,5,6,7</w:t>
      </w:r>
    </w:p>
    <w:p w14:paraId="0DAA84E2" w14:textId="77777777" w:rsidR="00DA687F" w:rsidRPr="00A90C64" w:rsidRDefault="00DA687F" w:rsidP="00DA687F">
      <w:r w:rsidRPr="00A90C64">
        <w:t>omvendt skråstrek: '\' 5,7</w:t>
      </w:r>
    </w:p>
    <w:p w14:paraId="61B87E62" w14:textId="77777777" w:rsidR="00DA687F" w:rsidRPr="00A90C64" w:rsidRDefault="00DA687F" w:rsidP="00DA687F">
      <w:r w:rsidRPr="00A90C64">
        <w:t>høyre hakeparentes: ']' 2,3,4,5,6,7</w:t>
      </w:r>
    </w:p>
    <w:p w14:paraId="7DD55CD9" w14:textId="77777777" w:rsidR="00DA687F" w:rsidRPr="00A90C64" w:rsidRDefault="00DA687F" w:rsidP="00DA687F">
      <w:r w:rsidRPr="00A90C64">
        <w:t>karat skilt: '^' 6,7</w:t>
      </w:r>
    </w:p>
    <w:p w14:paraId="7D57FC92" w14:textId="77777777" w:rsidR="00DA687F" w:rsidRPr="00A90C64" w:rsidRDefault="00DA687F" w:rsidP="00DA687F">
      <w:r w:rsidRPr="00A90C64">
        <w:t>understreke: '_' 3,4,6</w:t>
      </w:r>
    </w:p>
    <w:p w14:paraId="3381641A" w14:textId="77777777" w:rsidR="00DA687F" w:rsidRPr="00A90C64" w:rsidRDefault="00DA687F" w:rsidP="00DA687F">
      <w:r w:rsidRPr="00A90C64">
        <w:t>grav aksent: ''' 2,3,4,6</w:t>
      </w:r>
    </w:p>
    <w:p w14:paraId="05EA050D" w14:textId="77777777" w:rsidR="00DA687F" w:rsidRPr="00A90C64" w:rsidRDefault="00DA687F" w:rsidP="00DA687F">
      <w:r w:rsidRPr="00A90C64">
        <w:t>venstre krøllete hakeparentes: '{' 1,2,3,5,6</w:t>
      </w:r>
    </w:p>
    <w:p w14:paraId="7DD081C3" w14:textId="77777777" w:rsidR="00DA687F" w:rsidRPr="00A90C64" w:rsidRDefault="00DA687F" w:rsidP="00DA687F">
      <w:r w:rsidRPr="00A90C64">
        <w:t>loddrett stolpe: '|' 5</w:t>
      </w:r>
    </w:p>
    <w:p w14:paraId="430EFEF7" w14:textId="77777777" w:rsidR="00DA687F" w:rsidRPr="00A90C64" w:rsidRDefault="00DA687F" w:rsidP="00DA687F">
      <w:r w:rsidRPr="00A90C64">
        <w:t>høyre klammeparentes: '}' 2,3,4,5,6</w:t>
      </w:r>
    </w:p>
    <w:p w14:paraId="31581D94" w14:textId="77777777" w:rsidR="00DA687F" w:rsidRPr="00A90C64" w:rsidRDefault="00DA687F" w:rsidP="00DA687F">
      <w:r w:rsidRPr="00A90C64">
        <w:t>tilde: '~' 6</w:t>
      </w:r>
    </w:p>
    <w:p w14:paraId="1C73740F" w14:textId="77777777" w:rsidR="00DA687F" w:rsidRPr="00A90C64" w:rsidRDefault="00DA687F" w:rsidP="00DA687F">
      <w:r w:rsidRPr="00A90C64">
        <w:t>Pund sterling: '£' 2,3,6,7,8</w:t>
      </w:r>
    </w:p>
    <w:p w14:paraId="14382D42" w14:textId="77777777" w:rsidR="00DA687F" w:rsidRPr="00A90C64" w:rsidRDefault="00DA687F" w:rsidP="00DA687F">
      <w:r w:rsidRPr="00A90C64">
        <w:t>graderingstegn: '°' 1,3,4,6,8</w:t>
      </w:r>
    </w:p>
    <w:p w14:paraId="4A2CED3B" w14:textId="77777777" w:rsidR="00DA687F" w:rsidRPr="00A90C64" w:rsidRDefault="00DA687F" w:rsidP="00DA687F">
      <w:r w:rsidRPr="00A90C64">
        <w:t>'0': 1,2,3,4,5,6</w:t>
      </w:r>
    </w:p>
    <w:p w14:paraId="3895C960" w14:textId="77777777" w:rsidR="00DA687F" w:rsidRPr="00A90C64" w:rsidRDefault="00DA687F" w:rsidP="00DA687F">
      <w:r w:rsidRPr="00A90C64">
        <w:t>'1': 1,6</w:t>
      </w:r>
    </w:p>
    <w:p w14:paraId="655B32A7" w14:textId="77777777" w:rsidR="00DA687F" w:rsidRPr="00A90C64" w:rsidRDefault="00DA687F" w:rsidP="00DA687F">
      <w:r w:rsidRPr="00A90C64">
        <w:t>'2': 1,2,6</w:t>
      </w:r>
    </w:p>
    <w:p w14:paraId="76B31525" w14:textId="77777777" w:rsidR="00DA687F" w:rsidRPr="00A90C64" w:rsidRDefault="00DA687F" w:rsidP="00DA687F">
      <w:r w:rsidRPr="00A90C64">
        <w:t>'3': 1,4,6</w:t>
      </w:r>
    </w:p>
    <w:p w14:paraId="4F3F1C89" w14:textId="77777777" w:rsidR="00DA687F" w:rsidRPr="00A90C64" w:rsidRDefault="00DA687F" w:rsidP="00DA687F">
      <w:r w:rsidRPr="00A90C64">
        <w:t>'4': 1,4,5,6</w:t>
      </w:r>
    </w:p>
    <w:p w14:paraId="4336836B" w14:textId="77777777" w:rsidR="00DA687F" w:rsidRPr="00A90C64" w:rsidRDefault="00DA687F" w:rsidP="00DA687F">
      <w:r w:rsidRPr="00A90C64">
        <w:t>'5': 1,5,6</w:t>
      </w:r>
    </w:p>
    <w:p w14:paraId="1D5C7CEF" w14:textId="77777777" w:rsidR="00DA687F" w:rsidRPr="00A90C64" w:rsidRDefault="00DA687F" w:rsidP="00DA687F">
      <w:r w:rsidRPr="00A90C64">
        <w:t>'6': 1,2,4,6</w:t>
      </w:r>
    </w:p>
    <w:p w14:paraId="0031A73B" w14:textId="77777777" w:rsidR="00DA687F" w:rsidRPr="00A90C64" w:rsidRDefault="00DA687F" w:rsidP="00DA687F">
      <w:r w:rsidRPr="00A90C64">
        <w:t>'7': 1,2,4,5,6</w:t>
      </w:r>
    </w:p>
    <w:p w14:paraId="0BE94413" w14:textId="77777777" w:rsidR="00DA687F" w:rsidRPr="00A90C64" w:rsidRDefault="00DA687F" w:rsidP="00DA687F">
      <w:r w:rsidRPr="00A90C64">
        <w:t>'8': 1,2,5,6</w:t>
      </w:r>
    </w:p>
    <w:p w14:paraId="0EE544E1" w14:textId="77777777" w:rsidR="00DA687F" w:rsidRPr="00A90C64" w:rsidRDefault="00DA687F" w:rsidP="00DA687F">
      <w:r w:rsidRPr="00A90C64">
        <w:t>'9': 2,4,6</w:t>
      </w:r>
    </w:p>
    <w:p w14:paraId="0C902188" w14:textId="77777777" w:rsidR="00DA687F" w:rsidRPr="00A90C64" w:rsidRDefault="00DA687F" w:rsidP="00DA687F">
      <w:r w:rsidRPr="00A90C64">
        <w:t>Store bokstaver:</w:t>
      </w:r>
    </w:p>
    <w:p w14:paraId="106312AC" w14:textId="77777777" w:rsidR="00DA687F" w:rsidRPr="00C2481D" w:rsidRDefault="00DA687F" w:rsidP="00DA687F">
      <w:pPr>
        <w:rPr>
          <w:lang w:val="en-GB"/>
        </w:rPr>
      </w:pPr>
      <w:r w:rsidRPr="00C2481D">
        <w:rPr>
          <w:lang w:val="en-GB"/>
        </w:rPr>
        <w:t>A: 1,7</w:t>
      </w:r>
    </w:p>
    <w:p w14:paraId="43D00B6A" w14:textId="77777777" w:rsidR="00DA687F" w:rsidRPr="00C2481D" w:rsidRDefault="00DA687F" w:rsidP="00DA687F">
      <w:pPr>
        <w:rPr>
          <w:lang w:val="en-GB"/>
        </w:rPr>
      </w:pPr>
      <w:r w:rsidRPr="00C2481D">
        <w:rPr>
          <w:lang w:val="en-GB"/>
        </w:rPr>
        <w:t>'B': 1,2,7</w:t>
      </w:r>
    </w:p>
    <w:p w14:paraId="1F52C92C" w14:textId="77777777" w:rsidR="00DA687F" w:rsidRPr="00C2481D" w:rsidRDefault="00DA687F" w:rsidP="00DA687F">
      <w:pPr>
        <w:rPr>
          <w:lang w:val="en-GB"/>
        </w:rPr>
      </w:pPr>
      <w:r w:rsidRPr="00C2481D">
        <w:rPr>
          <w:lang w:val="en-GB"/>
        </w:rPr>
        <w:t>'C': 1,4,7</w:t>
      </w:r>
    </w:p>
    <w:p w14:paraId="45FC6F1B" w14:textId="77777777" w:rsidR="00DA687F" w:rsidRPr="00C2481D" w:rsidRDefault="00DA687F" w:rsidP="00DA687F">
      <w:pPr>
        <w:rPr>
          <w:lang w:val="en-GB"/>
        </w:rPr>
      </w:pPr>
      <w:r w:rsidRPr="00C2481D">
        <w:rPr>
          <w:lang w:val="en-GB"/>
        </w:rPr>
        <w:lastRenderedPageBreak/>
        <w:t>'Fra:1,4,5,7</w:t>
      </w:r>
    </w:p>
    <w:p w14:paraId="003F3BA6" w14:textId="77777777" w:rsidR="00DA687F" w:rsidRPr="00C2481D" w:rsidRDefault="00DA687F" w:rsidP="00DA687F">
      <w:pPr>
        <w:rPr>
          <w:lang w:val="en-GB"/>
        </w:rPr>
      </w:pPr>
      <w:r w:rsidRPr="00C2481D">
        <w:rPr>
          <w:lang w:val="en-GB"/>
        </w:rPr>
        <w:t>'E': 1,5,7</w:t>
      </w:r>
    </w:p>
    <w:p w14:paraId="14E004CE" w14:textId="77777777" w:rsidR="00DA687F" w:rsidRPr="00C2481D" w:rsidRDefault="00DA687F" w:rsidP="00DA687F">
      <w:pPr>
        <w:rPr>
          <w:lang w:val="en-GB"/>
        </w:rPr>
      </w:pPr>
      <w:r w:rsidRPr="00C2481D">
        <w:rPr>
          <w:lang w:val="en-GB"/>
        </w:rPr>
        <w:t>'F': 1,2,4,7</w:t>
      </w:r>
    </w:p>
    <w:p w14:paraId="712520D6" w14:textId="77777777" w:rsidR="00DA687F" w:rsidRPr="00C2481D" w:rsidRDefault="00DA687F" w:rsidP="00DA687F">
      <w:pPr>
        <w:rPr>
          <w:lang w:val="en-GB"/>
        </w:rPr>
      </w:pPr>
      <w:r w:rsidRPr="00C2481D">
        <w:rPr>
          <w:lang w:val="en-GB"/>
        </w:rPr>
        <w:t>'G': 1,2,4,5,7</w:t>
      </w:r>
    </w:p>
    <w:p w14:paraId="38699D52" w14:textId="77777777" w:rsidR="00DA687F" w:rsidRPr="00C2481D" w:rsidRDefault="00DA687F" w:rsidP="00DA687F">
      <w:pPr>
        <w:rPr>
          <w:lang w:val="en-GB"/>
        </w:rPr>
      </w:pPr>
      <w:r w:rsidRPr="00C2481D">
        <w:rPr>
          <w:lang w:val="en-GB"/>
        </w:rPr>
        <w:t>'H': 1,2,5,7</w:t>
      </w:r>
    </w:p>
    <w:p w14:paraId="46C52E47" w14:textId="77777777" w:rsidR="00DA687F" w:rsidRPr="00C2481D" w:rsidRDefault="00DA687F" w:rsidP="00DA687F">
      <w:pPr>
        <w:rPr>
          <w:lang w:val="en-GB"/>
        </w:rPr>
      </w:pPr>
      <w:r w:rsidRPr="00C2481D">
        <w:rPr>
          <w:lang w:val="en-GB"/>
        </w:rPr>
        <w:t>'Jeg': 2,4,7</w:t>
      </w:r>
    </w:p>
    <w:p w14:paraId="158D2B51" w14:textId="77777777" w:rsidR="00DA687F" w:rsidRPr="00C2481D" w:rsidRDefault="00DA687F" w:rsidP="00DA687F">
      <w:pPr>
        <w:rPr>
          <w:lang w:val="en-GB"/>
        </w:rPr>
      </w:pPr>
      <w:r w:rsidRPr="00C2481D">
        <w:rPr>
          <w:lang w:val="en-GB"/>
        </w:rPr>
        <w:t>'J': 2,4,5,7</w:t>
      </w:r>
    </w:p>
    <w:p w14:paraId="63C38DE0" w14:textId="77777777" w:rsidR="00DA687F" w:rsidRPr="00C2481D" w:rsidRDefault="00DA687F" w:rsidP="00DA687F">
      <w:pPr>
        <w:rPr>
          <w:lang w:val="en-GB"/>
        </w:rPr>
      </w:pPr>
      <w:r w:rsidRPr="00C2481D">
        <w:rPr>
          <w:lang w:val="en-GB"/>
        </w:rPr>
        <w:t>'K': 1,3,7</w:t>
      </w:r>
    </w:p>
    <w:p w14:paraId="6026C734" w14:textId="77777777" w:rsidR="00DA687F" w:rsidRPr="00C2481D" w:rsidRDefault="00DA687F" w:rsidP="00DA687F">
      <w:pPr>
        <w:rPr>
          <w:lang w:val="en-GB"/>
        </w:rPr>
      </w:pPr>
      <w:r w:rsidRPr="00C2481D">
        <w:rPr>
          <w:lang w:val="en-GB"/>
        </w:rPr>
        <w:t>'Den': 1,2,3,7</w:t>
      </w:r>
    </w:p>
    <w:p w14:paraId="4AB50742" w14:textId="77777777" w:rsidR="00DA687F" w:rsidRPr="00C2481D" w:rsidRDefault="00DA687F" w:rsidP="00DA687F">
      <w:pPr>
        <w:rPr>
          <w:lang w:val="en-GB"/>
        </w:rPr>
      </w:pPr>
      <w:r w:rsidRPr="00C2481D">
        <w:rPr>
          <w:lang w:val="en-GB"/>
        </w:rPr>
        <w:t>'M': 1,3,4,7</w:t>
      </w:r>
    </w:p>
    <w:p w14:paraId="1DE44200" w14:textId="77777777" w:rsidR="00DA687F" w:rsidRPr="00C2481D" w:rsidRDefault="00DA687F" w:rsidP="00DA687F">
      <w:pPr>
        <w:rPr>
          <w:lang w:val="en-GB"/>
        </w:rPr>
      </w:pPr>
      <w:r w:rsidRPr="00C2481D">
        <w:rPr>
          <w:lang w:val="en-GB"/>
        </w:rPr>
        <w:t>'N': 1,3,4,5,7</w:t>
      </w:r>
    </w:p>
    <w:p w14:paraId="58C4B75D" w14:textId="77777777" w:rsidR="00DA687F" w:rsidRPr="00C2481D" w:rsidRDefault="00DA687F" w:rsidP="00DA687F">
      <w:pPr>
        <w:rPr>
          <w:lang w:val="en-GB"/>
        </w:rPr>
      </w:pPr>
      <w:r w:rsidRPr="00C2481D">
        <w:rPr>
          <w:lang w:val="en-GB"/>
        </w:rPr>
        <w:t>'O': 1,3,5,7</w:t>
      </w:r>
    </w:p>
    <w:p w14:paraId="0DBB61ED" w14:textId="77777777" w:rsidR="00DA687F" w:rsidRPr="00C2481D" w:rsidRDefault="00DA687F" w:rsidP="00DA687F">
      <w:pPr>
        <w:rPr>
          <w:lang w:val="en-GB"/>
        </w:rPr>
      </w:pPr>
      <w:r w:rsidRPr="00C2481D">
        <w:rPr>
          <w:lang w:val="en-GB"/>
        </w:rPr>
        <w:t>'P': 1,2,3,4,7</w:t>
      </w:r>
    </w:p>
    <w:p w14:paraId="68A86D3A" w14:textId="77777777" w:rsidR="00DA687F" w:rsidRPr="00C2481D" w:rsidRDefault="00DA687F" w:rsidP="00DA687F">
      <w:pPr>
        <w:rPr>
          <w:lang w:val="en-GB"/>
        </w:rPr>
      </w:pPr>
      <w:r w:rsidRPr="00C2481D">
        <w:rPr>
          <w:lang w:val="en-GB"/>
        </w:rPr>
        <w:t>'Q': 1,2,3,4,5,7</w:t>
      </w:r>
    </w:p>
    <w:p w14:paraId="207349C0" w14:textId="77777777" w:rsidR="00DA687F" w:rsidRPr="00C2481D" w:rsidRDefault="00DA687F" w:rsidP="00DA687F">
      <w:pPr>
        <w:rPr>
          <w:lang w:val="en-GB"/>
        </w:rPr>
      </w:pPr>
      <w:r w:rsidRPr="00C2481D">
        <w:rPr>
          <w:lang w:val="en-GB"/>
        </w:rPr>
        <w:t>'R': 1,2,3,5,7</w:t>
      </w:r>
    </w:p>
    <w:p w14:paraId="01E11203" w14:textId="77777777" w:rsidR="00DA687F" w:rsidRPr="00C2481D" w:rsidRDefault="00DA687F" w:rsidP="00DA687F">
      <w:pPr>
        <w:rPr>
          <w:lang w:val="en-GB"/>
        </w:rPr>
      </w:pPr>
      <w:r w:rsidRPr="00C2481D">
        <w:rPr>
          <w:lang w:val="en-GB"/>
        </w:rPr>
        <w:t>'S': 2,3,4,7</w:t>
      </w:r>
    </w:p>
    <w:p w14:paraId="327CA69A" w14:textId="77777777" w:rsidR="00DA687F" w:rsidRPr="00C2481D" w:rsidRDefault="00DA687F" w:rsidP="00DA687F">
      <w:pPr>
        <w:rPr>
          <w:lang w:val="en-GB"/>
        </w:rPr>
      </w:pPr>
      <w:r w:rsidRPr="00C2481D">
        <w:rPr>
          <w:lang w:val="en-GB"/>
        </w:rPr>
        <w:t>'T': 2,3,4,5,7</w:t>
      </w:r>
    </w:p>
    <w:p w14:paraId="73102D8C" w14:textId="77777777" w:rsidR="00DA687F" w:rsidRPr="00C2481D" w:rsidRDefault="00DA687F" w:rsidP="00DA687F">
      <w:pPr>
        <w:rPr>
          <w:lang w:val="en-GB"/>
        </w:rPr>
      </w:pPr>
      <w:r w:rsidRPr="00C2481D">
        <w:rPr>
          <w:lang w:val="en-GB"/>
        </w:rPr>
        <w:t>'U': 1,3,6,7</w:t>
      </w:r>
    </w:p>
    <w:p w14:paraId="4EB04F44" w14:textId="77777777" w:rsidR="00DA687F" w:rsidRPr="00C2481D" w:rsidRDefault="00DA687F" w:rsidP="00DA687F">
      <w:pPr>
        <w:rPr>
          <w:lang w:val="en-GB"/>
        </w:rPr>
      </w:pPr>
      <w:r w:rsidRPr="00C2481D">
        <w:rPr>
          <w:lang w:val="en-GB"/>
        </w:rPr>
        <w:t>'V': 1,2,3,6,7</w:t>
      </w:r>
    </w:p>
    <w:p w14:paraId="5CDDC3D6" w14:textId="77777777" w:rsidR="00DA687F" w:rsidRPr="00C2481D" w:rsidRDefault="00DA687F" w:rsidP="00DA687F">
      <w:pPr>
        <w:rPr>
          <w:lang w:val="en-GB"/>
        </w:rPr>
      </w:pPr>
      <w:r w:rsidRPr="00C2481D">
        <w:rPr>
          <w:lang w:val="en-GB"/>
        </w:rPr>
        <w:t>'W': 2,4,5,6,7</w:t>
      </w:r>
    </w:p>
    <w:p w14:paraId="42AEC44E" w14:textId="77777777" w:rsidR="00DA687F" w:rsidRPr="00C2481D" w:rsidRDefault="00DA687F" w:rsidP="00DA687F">
      <w:pPr>
        <w:rPr>
          <w:lang w:val="en-GB"/>
        </w:rPr>
      </w:pPr>
      <w:r w:rsidRPr="00C2481D">
        <w:rPr>
          <w:lang w:val="en-GB"/>
        </w:rPr>
        <w:t>'X': 1,3,4,6,7</w:t>
      </w:r>
    </w:p>
    <w:p w14:paraId="45ADBCD4" w14:textId="77777777" w:rsidR="00DA687F" w:rsidRPr="00C2481D" w:rsidRDefault="00DA687F" w:rsidP="00DA687F">
      <w:pPr>
        <w:rPr>
          <w:lang w:val="en-GB"/>
        </w:rPr>
      </w:pPr>
      <w:r w:rsidRPr="00C2481D">
        <w:rPr>
          <w:lang w:val="en-GB"/>
        </w:rPr>
        <w:t>'Y': 1,3,4,5,6,7</w:t>
      </w:r>
    </w:p>
    <w:p w14:paraId="3531D859" w14:textId="77777777" w:rsidR="00DA687F" w:rsidRPr="0003005B" w:rsidRDefault="00DA687F" w:rsidP="00DA687F">
      <w:r w:rsidRPr="0003005B">
        <w:t>'Z': 1,3,5,6,7</w:t>
      </w:r>
    </w:p>
    <w:p w14:paraId="5445A52C" w14:textId="77777777" w:rsidR="00DA687F" w:rsidRPr="0003005B" w:rsidRDefault="00DA687F" w:rsidP="00DA687F">
      <w:r w:rsidRPr="0003005B">
        <w:t>Små bokstaver:</w:t>
      </w:r>
    </w:p>
    <w:p w14:paraId="0EDE76D5" w14:textId="77777777" w:rsidR="00DA687F" w:rsidRPr="0003005B" w:rsidRDefault="00DA687F" w:rsidP="00DA687F">
      <w:r w:rsidRPr="0003005B">
        <w:t>'a': 1</w:t>
      </w:r>
    </w:p>
    <w:p w14:paraId="078187CC" w14:textId="77777777" w:rsidR="00DA687F" w:rsidRPr="0003005B" w:rsidRDefault="00DA687F" w:rsidP="00DA687F">
      <w:r w:rsidRPr="0003005B">
        <w:t>'b': 1,2</w:t>
      </w:r>
    </w:p>
    <w:p w14:paraId="0F435C5A" w14:textId="77777777" w:rsidR="00DA687F" w:rsidRPr="00C2481D" w:rsidRDefault="00DA687F" w:rsidP="00DA687F">
      <w:pPr>
        <w:rPr>
          <w:lang w:val="en-GB"/>
        </w:rPr>
      </w:pPr>
      <w:r w:rsidRPr="00C2481D">
        <w:rPr>
          <w:lang w:val="en-GB"/>
        </w:rPr>
        <w:t>'c': 1,4</w:t>
      </w:r>
    </w:p>
    <w:p w14:paraId="263AA7DD" w14:textId="77777777" w:rsidR="00DA687F" w:rsidRPr="00C2481D" w:rsidRDefault="00DA687F" w:rsidP="00DA687F">
      <w:pPr>
        <w:rPr>
          <w:lang w:val="en-GB"/>
        </w:rPr>
      </w:pPr>
      <w:r w:rsidRPr="00C2481D">
        <w:rPr>
          <w:lang w:val="en-GB"/>
        </w:rPr>
        <w:t>'d': 1,4,5</w:t>
      </w:r>
    </w:p>
    <w:p w14:paraId="3346817C" w14:textId="77777777" w:rsidR="00DA687F" w:rsidRPr="00C2481D" w:rsidRDefault="00DA687F" w:rsidP="00DA687F">
      <w:pPr>
        <w:rPr>
          <w:lang w:val="en-GB"/>
        </w:rPr>
      </w:pPr>
      <w:r w:rsidRPr="00C2481D">
        <w:rPr>
          <w:lang w:val="en-GB"/>
        </w:rPr>
        <w:t>'e': 1,5</w:t>
      </w:r>
    </w:p>
    <w:p w14:paraId="32E22E5E" w14:textId="77777777" w:rsidR="00DA687F" w:rsidRPr="00C2481D" w:rsidRDefault="00DA687F" w:rsidP="00DA687F">
      <w:pPr>
        <w:rPr>
          <w:lang w:val="en-GB"/>
        </w:rPr>
      </w:pPr>
      <w:r w:rsidRPr="00C2481D">
        <w:rPr>
          <w:lang w:val="en-GB"/>
        </w:rPr>
        <w:t>'f': 1,2,4</w:t>
      </w:r>
    </w:p>
    <w:p w14:paraId="2A198818" w14:textId="77777777" w:rsidR="00DA687F" w:rsidRPr="00C2481D" w:rsidRDefault="00DA687F" w:rsidP="00DA687F">
      <w:pPr>
        <w:rPr>
          <w:lang w:val="en-GB"/>
        </w:rPr>
      </w:pPr>
      <w:r w:rsidRPr="00C2481D">
        <w:rPr>
          <w:lang w:val="en-GB"/>
        </w:rPr>
        <w:lastRenderedPageBreak/>
        <w:t>'g': 1,2,4,5</w:t>
      </w:r>
    </w:p>
    <w:p w14:paraId="3086C02F" w14:textId="77777777" w:rsidR="00DA687F" w:rsidRPr="00C2481D" w:rsidRDefault="00DA687F" w:rsidP="00DA687F">
      <w:pPr>
        <w:rPr>
          <w:lang w:val="en-GB"/>
        </w:rPr>
      </w:pPr>
      <w:r w:rsidRPr="00C2481D">
        <w:rPr>
          <w:lang w:val="en-GB"/>
        </w:rPr>
        <w:t>'h': 1,2,5</w:t>
      </w:r>
    </w:p>
    <w:p w14:paraId="3C879F25" w14:textId="77777777" w:rsidR="00DA687F" w:rsidRPr="00C2481D" w:rsidRDefault="00DA687F" w:rsidP="00DA687F">
      <w:pPr>
        <w:rPr>
          <w:lang w:val="en-GB"/>
        </w:rPr>
      </w:pPr>
      <w:r w:rsidRPr="00C2481D">
        <w:rPr>
          <w:lang w:val="en-GB"/>
        </w:rPr>
        <w:t>'</w:t>
      </w:r>
      <w:proofErr w:type="spellStart"/>
      <w:r w:rsidRPr="00C2481D">
        <w:rPr>
          <w:lang w:val="en-GB"/>
        </w:rPr>
        <w:t>i</w:t>
      </w:r>
      <w:proofErr w:type="spellEnd"/>
      <w:r w:rsidRPr="00C2481D">
        <w:rPr>
          <w:lang w:val="en-GB"/>
        </w:rPr>
        <w:t>': 2,4</w:t>
      </w:r>
    </w:p>
    <w:p w14:paraId="39F120A3" w14:textId="77777777" w:rsidR="00DA687F" w:rsidRPr="00C2481D" w:rsidRDefault="00DA687F" w:rsidP="00DA687F">
      <w:pPr>
        <w:rPr>
          <w:lang w:val="en-GB"/>
        </w:rPr>
      </w:pPr>
      <w:r w:rsidRPr="00C2481D">
        <w:rPr>
          <w:lang w:val="en-GB"/>
        </w:rPr>
        <w:t>'d': 2,4,5</w:t>
      </w:r>
    </w:p>
    <w:p w14:paraId="727DF104" w14:textId="77777777" w:rsidR="00DA687F" w:rsidRPr="00C2481D" w:rsidRDefault="00DA687F" w:rsidP="00DA687F">
      <w:pPr>
        <w:rPr>
          <w:lang w:val="en-GB"/>
        </w:rPr>
      </w:pPr>
      <w:r w:rsidRPr="00C2481D">
        <w:rPr>
          <w:lang w:val="en-GB"/>
        </w:rPr>
        <w:t>'k': 1,3</w:t>
      </w:r>
    </w:p>
    <w:p w14:paraId="6494248E" w14:textId="77777777" w:rsidR="00DA687F" w:rsidRPr="00C2481D" w:rsidRDefault="00DA687F" w:rsidP="00DA687F">
      <w:pPr>
        <w:rPr>
          <w:lang w:val="en-GB"/>
        </w:rPr>
      </w:pPr>
      <w:r w:rsidRPr="00C2481D">
        <w:rPr>
          <w:lang w:val="en-GB"/>
        </w:rPr>
        <w:t>'l': 1,2,3</w:t>
      </w:r>
    </w:p>
    <w:p w14:paraId="224B5067" w14:textId="77777777" w:rsidR="00DA687F" w:rsidRPr="00C2481D" w:rsidRDefault="00DA687F" w:rsidP="00DA687F">
      <w:pPr>
        <w:rPr>
          <w:lang w:val="en-GB"/>
        </w:rPr>
      </w:pPr>
      <w:r w:rsidRPr="00C2481D">
        <w:rPr>
          <w:lang w:val="en-GB"/>
        </w:rPr>
        <w:t>'m': 1,3,4</w:t>
      </w:r>
    </w:p>
    <w:p w14:paraId="3E5839B6" w14:textId="77777777" w:rsidR="00DA687F" w:rsidRPr="00C2481D" w:rsidRDefault="00DA687F" w:rsidP="00DA687F">
      <w:pPr>
        <w:rPr>
          <w:lang w:val="en-GB"/>
        </w:rPr>
      </w:pPr>
      <w:r w:rsidRPr="00C2481D">
        <w:rPr>
          <w:lang w:val="en-GB"/>
        </w:rPr>
        <w:t>'n': 1,3,4,5</w:t>
      </w:r>
    </w:p>
    <w:p w14:paraId="59AAE118" w14:textId="77777777" w:rsidR="00DA687F" w:rsidRPr="00C2481D" w:rsidRDefault="00DA687F" w:rsidP="00DA687F">
      <w:pPr>
        <w:rPr>
          <w:lang w:val="en-GB"/>
        </w:rPr>
      </w:pPr>
      <w:r w:rsidRPr="00C2481D">
        <w:rPr>
          <w:lang w:val="en-GB"/>
        </w:rPr>
        <w:t>'o': 1,3,5</w:t>
      </w:r>
    </w:p>
    <w:p w14:paraId="0B8A37BA" w14:textId="77777777" w:rsidR="00DA687F" w:rsidRPr="00C2481D" w:rsidRDefault="00DA687F" w:rsidP="00DA687F">
      <w:pPr>
        <w:rPr>
          <w:lang w:val="en-GB"/>
        </w:rPr>
      </w:pPr>
      <w:r w:rsidRPr="00C2481D">
        <w:rPr>
          <w:lang w:val="en-GB"/>
        </w:rPr>
        <w:t>'p': 1,2,3,4</w:t>
      </w:r>
    </w:p>
    <w:p w14:paraId="5088A486" w14:textId="77777777" w:rsidR="00DA687F" w:rsidRPr="00C2481D" w:rsidRDefault="00DA687F" w:rsidP="00DA687F">
      <w:pPr>
        <w:rPr>
          <w:lang w:val="en-GB"/>
        </w:rPr>
      </w:pPr>
      <w:r w:rsidRPr="00C2481D">
        <w:rPr>
          <w:lang w:val="en-GB"/>
        </w:rPr>
        <w:t>'q': 1,2,3,4,5</w:t>
      </w:r>
    </w:p>
    <w:p w14:paraId="251C8D3C" w14:textId="77777777" w:rsidR="00DA687F" w:rsidRPr="00C2481D" w:rsidRDefault="00DA687F" w:rsidP="00DA687F">
      <w:pPr>
        <w:rPr>
          <w:lang w:val="en-GB"/>
        </w:rPr>
      </w:pPr>
      <w:r w:rsidRPr="00C2481D">
        <w:rPr>
          <w:lang w:val="en-GB"/>
        </w:rPr>
        <w:t>'r': 1,2,3,5</w:t>
      </w:r>
    </w:p>
    <w:p w14:paraId="5363077E" w14:textId="77777777" w:rsidR="00DA687F" w:rsidRPr="00C2481D" w:rsidRDefault="00DA687F" w:rsidP="00DA687F">
      <w:pPr>
        <w:rPr>
          <w:lang w:val="en-GB"/>
        </w:rPr>
      </w:pPr>
      <w:r w:rsidRPr="00C2481D">
        <w:rPr>
          <w:lang w:val="en-GB"/>
        </w:rPr>
        <w:t>S: 2,3,4</w:t>
      </w:r>
    </w:p>
    <w:p w14:paraId="19235EAB" w14:textId="77777777" w:rsidR="00DA687F" w:rsidRPr="00C2481D" w:rsidRDefault="00DA687F" w:rsidP="00DA687F">
      <w:pPr>
        <w:rPr>
          <w:lang w:val="en-GB"/>
        </w:rPr>
      </w:pPr>
      <w:r w:rsidRPr="00C2481D">
        <w:rPr>
          <w:lang w:val="en-GB"/>
        </w:rPr>
        <w:t>'t': 2,3,4,5</w:t>
      </w:r>
    </w:p>
    <w:p w14:paraId="7CF37D31" w14:textId="77777777" w:rsidR="00DA687F" w:rsidRPr="00C2481D" w:rsidRDefault="00DA687F" w:rsidP="00DA687F">
      <w:pPr>
        <w:rPr>
          <w:lang w:val="en-GB"/>
        </w:rPr>
      </w:pPr>
      <w:r w:rsidRPr="00C2481D">
        <w:rPr>
          <w:lang w:val="en-GB"/>
        </w:rPr>
        <w:t>'u': 1,3,6</w:t>
      </w:r>
    </w:p>
    <w:p w14:paraId="2416AE0C" w14:textId="77777777" w:rsidR="00DA687F" w:rsidRPr="00C2481D" w:rsidRDefault="00DA687F" w:rsidP="00DA687F">
      <w:pPr>
        <w:rPr>
          <w:lang w:val="en-GB"/>
        </w:rPr>
      </w:pPr>
      <w:r w:rsidRPr="00C2481D">
        <w:rPr>
          <w:lang w:val="en-GB"/>
        </w:rPr>
        <w:t>'inn': 1,2,3,6</w:t>
      </w:r>
    </w:p>
    <w:p w14:paraId="151FD5E8" w14:textId="77777777" w:rsidR="00DA687F" w:rsidRPr="00C2481D" w:rsidRDefault="00DA687F" w:rsidP="00DA687F">
      <w:pPr>
        <w:rPr>
          <w:lang w:val="en-GB"/>
        </w:rPr>
      </w:pPr>
      <w:r w:rsidRPr="00C2481D">
        <w:rPr>
          <w:lang w:val="en-GB"/>
        </w:rPr>
        <w:t>'inn': 2,4,5,6</w:t>
      </w:r>
    </w:p>
    <w:p w14:paraId="015DED11" w14:textId="77777777" w:rsidR="00DA687F" w:rsidRPr="00C2481D" w:rsidRDefault="00DA687F" w:rsidP="00DA687F">
      <w:pPr>
        <w:rPr>
          <w:lang w:val="en-GB"/>
        </w:rPr>
      </w:pPr>
      <w:r w:rsidRPr="00C2481D">
        <w:rPr>
          <w:lang w:val="en-GB"/>
        </w:rPr>
        <w:t>'x': 1,3,4,6</w:t>
      </w:r>
    </w:p>
    <w:p w14:paraId="0B5C591B" w14:textId="77777777" w:rsidR="00DA687F" w:rsidRPr="00C2481D" w:rsidRDefault="00DA687F" w:rsidP="00DA687F">
      <w:pPr>
        <w:rPr>
          <w:lang w:val="en-GB"/>
        </w:rPr>
      </w:pPr>
      <w:r w:rsidRPr="00C2481D">
        <w:rPr>
          <w:lang w:val="en-GB"/>
        </w:rPr>
        <w:t>'y': 1,3,4,5,6</w:t>
      </w:r>
    </w:p>
    <w:p w14:paraId="70D30F90" w14:textId="77777777" w:rsidR="00DA687F" w:rsidRPr="00C2481D" w:rsidRDefault="00DA687F" w:rsidP="00DA687F">
      <w:pPr>
        <w:rPr>
          <w:lang w:val="en-GB"/>
        </w:rPr>
      </w:pPr>
      <w:r w:rsidRPr="00C2481D">
        <w:rPr>
          <w:lang w:val="en-GB"/>
        </w:rPr>
        <w:t>'z': 1,3,5,6</w:t>
      </w:r>
    </w:p>
    <w:p w14:paraId="6C08F9D7" w14:textId="77777777" w:rsidR="00DA687F" w:rsidRPr="00C2481D" w:rsidRDefault="00DA687F" w:rsidP="00DA687F">
      <w:pPr>
        <w:rPr>
          <w:lang w:val="en-GB"/>
        </w:rPr>
      </w:pPr>
    </w:p>
    <w:p w14:paraId="1169D9CD" w14:textId="77777777" w:rsidR="00717FF1" w:rsidRPr="00C2481D" w:rsidRDefault="00717FF1" w:rsidP="00717FF1">
      <w:pPr>
        <w:jc w:val="center"/>
        <w:rPr>
          <w:b/>
          <w:sz w:val="32"/>
          <w:szCs w:val="32"/>
          <w:highlight w:val="green"/>
          <w:lang w:val="en-GB"/>
        </w:rPr>
      </w:pPr>
      <w:r w:rsidRPr="00C2481D">
        <w:rPr>
          <w:b/>
          <w:sz w:val="32"/>
          <w:szCs w:val="32"/>
          <w:highlight w:val="green"/>
          <w:lang w:val="en-GB"/>
        </w:rPr>
        <w:t>Brailliant™ BI 20X</w:t>
      </w:r>
    </w:p>
    <w:p w14:paraId="24D5594D" w14:textId="77777777" w:rsidR="00717FF1" w:rsidRPr="00A90C64" w:rsidRDefault="00717FF1" w:rsidP="00717FF1">
      <w:pPr>
        <w:jc w:val="center"/>
        <w:rPr>
          <w:b/>
          <w:sz w:val="32"/>
          <w:szCs w:val="32"/>
          <w:highlight w:val="green"/>
        </w:rPr>
      </w:pPr>
      <w:r w:rsidRPr="00A90C64">
        <w:rPr>
          <w:b/>
          <w:sz w:val="32"/>
          <w:szCs w:val="32"/>
          <w:highlight w:val="green"/>
        </w:rPr>
        <w:t>User Guide</w:t>
      </w:r>
    </w:p>
    <w:p w14:paraId="27CFB1EC" w14:textId="77777777" w:rsidR="00717FF1" w:rsidRPr="00A90C64" w:rsidRDefault="00717FF1" w:rsidP="00717FF1">
      <w:pPr>
        <w:pStyle w:val="Brdtekst"/>
        <w:rPr>
          <w:sz w:val="16"/>
          <w:szCs w:val="16"/>
          <w:highlight w:val="green"/>
        </w:rPr>
      </w:pPr>
    </w:p>
    <w:p w14:paraId="65E96121" w14:textId="77777777" w:rsidR="00717FF1" w:rsidRPr="00A90C64" w:rsidRDefault="00717FF1" w:rsidP="00717FF1">
      <w:pPr>
        <w:pStyle w:val="Brdtekst"/>
        <w:jc w:val="center"/>
        <w:rPr>
          <w:b/>
          <w:bCs/>
          <w:sz w:val="20"/>
          <w:szCs w:val="20"/>
          <w:highlight w:val="green"/>
        </w:rPr>
      </w:pPr>
      <w:r w:rsidRPr="00A90C64">
        <w:rPr>
          <w:b/>
          <w:bCs/>
          <w:sz w:val="20"/>
          <w:szCs w:val="20"/>
          <w:highlight w:val="green"/>
        </w:rPr>
        <w:t xml:space="preserve">V 2.1 </w:t>
      </w:r>
    </w:p>
    <w:p w14:paraId="45402A3F" w14:textId="77777777" w:rsidR="00717FF1" w:rsidRPr="00A90C64" w:rsidRDefault="00717FF1" w:rsidP="00717FF1">
      <w:pPr>
        <w:pStyle w:val="Brdtekst"/>
        <w:jc w:val="center"/>
        <w:rPr>
          <w:sz w:val="20"/>
          <w:szCs w:val="20"/>
        </w:rPr>
      </w:pPr>
      <w:r w:rsidRPr="00A90C64">
        <w:rPr>
          <w:sz w:val="20"/>
          <w:szCs w:val="20"/>
          <w:highlight w:val="green"/>
        </w:rPr>
        <w:t>September 11, 2023</w:t>
      </w:r>
    </w:p>
    <w:p w14:paraId="47535486" w14:textId="0ECAD6F5" w:rsidR="009025F7" w:rsidRPr="00490E53" w:rsidRDefault="009025F7"/>
    <w:sectPr w:rsidR="009025F7" w:rsidRPr="00490E53" w:rsidSect="00B601D7">
      <w:headerReference w:type="even" r:id="rId21"/>
      <w:headerReference w:type="default" r:id="rId22"/>
      <w:footerReference w:type="even" r:id="rId23"/>
      <w:footerReference w:type="default" r:id="rId24"/>
      <w:headerReference w:type="first" r:id="rId25"/>
      <w:footerReference w:type="first" r:id="rId26"/>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EF775" w14:textId="77777777" w:rsidR="00B601D7" w:rsidRPr="00A90C64" w:rsidRDefault="00B601D7" w:rsidP="00646BBF">
      <w:pPr>
        <w:spacing w:after="0" w:line="240" w:lineRule="auto"/>
      </w:pPr>
      <w:r w:rsidRPr="00A90C64">
        <w:separator/>
      </w:r>
    </w:p>
  </w:endnote>
  <w:endnote w:type="continuationSeparator" w:id="0">
    <w:p w14:paraId="4CA789A9" w14:textId="77777777" w:rsidR="00B601D7" w:rsidRPr="00A90C64" w:rsidRDefault="00B601D7" w:rsidP="00646BBF">
      <w:pPr>
        <w:spacing w:after="0" w:line="240" w:lineRule="auto"/>
      </w:pPr>
      <w:r w:rsidRPr="00A90C64">
        <w:continuationSeparator/>
      </w:r>
    </w:p>
  </w:endnote>
  <w:endnote w:type="continuationNotice" w:id="1">
    <w:p w14:paraId="3CC151E5" w14:textId="77777777" w:rsidR="00B601D7" w:rsidRPr="00A90C64" w:rsidRDefault="00B601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Content>
      <w:p w14:paraId="223B10B4" w14:textId="62ED19BA" w:rsidR="008B554F" w:rsidRPr="00A90C64" w:rsidRDefault="008B554F">
        <w:pPr>
          <w:pStyle w:val="Bunntekst"/>
          <w:jc w:val="center"/>
        </w:pPr>
        <w:r w:rsidRPr="00A90C64">
          <w:fldChar w:fldCharType="begin"/>
        </w:r>
        <w:r w:rsidRPr="00A90C64">
          <w:instrText xml:space="preserve"> PAGE   \* MERGEFORMAT </w:instrText>
        </w:r>
        <w:r w:rsidRPr="00A90C64">
          <w:fldChar w:fldCharType="separate"/>
        </w:r>
        <w:r w:rsidRPr="00A90C64">
          <w:t>3</w:t>
        </w:r>
        <w:r w:rsidRPr="00A90C64">
          <w:fldChar w:fldCharType="end"/>
        </w:r>
      </w:p>
    </w:sdtContent>
  </w:sdt>
  <w:p w14:paraId="4EFC882E" w14:textId="77777777" w:rsidR="008B554F" w:rsidRPr="00A90C64" w:rsidRDefault="008B554F">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Pr="00A90C64" w:rsidRDefault="008B554F">
    <w:pPr>
      <w:pStyle w:val="Bunn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7569"/>
      <w:docPartObj>
        <w:docPartGallery w:val="Page Numbers (Bottom of Page)"/>
        <w:docPartUnique/>
      </w:docPartObj>
    </w:sdtPr>
    <w:sdtContent>
      <w:p w14:paraId="65C79EF0" w14:textId="6997D207" w:rsidR="00D04E8E" w:rsidRPr="00A90C64" w:rsidRDefault="00D04E8E">
        <w:pPr>
          <w:pStyle w:val="Bunntekst"/>
          <w:jc w:val="center"/>
        </w:pPr>
        <w:r w:rsidRPr="00A90C64">
          <w:fldChar w:fldCharType="begin"/>
        </w:r>
        <w:r w:rsidRPr="00A90C64">
          <w:instrText>PAGE   \* MERGEFORMAT</w:instrText>
        </w:r>
        <w:r w:rsidRPr="00A90C64">
          <w:fldChar w:fldCharType="separate"/>
        </w:r>
        <w:r w:rsidRPr="00A90C64">
          <w:t>2</w:t>
        </w:r>
        <w:r w:rsidRPr="00A90C64">
          <w:fldChar w:fldCharType="end"/>
        </w:r>
      </w:p>
    </w:sdtContent>
  </w:sdt>
  <w:p w14:paraId="2CDD3A38" w14:textId="77777777" w:rsidR="008B554F" w:rsidRPr="00A90C64" w:rsidRDefault="008B554F">
    <w:pPr>
      <w:pStyle w:val="Bunnteks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Pr="00A90C64" w:rsidRDefault="008B554F">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3EE4E" w14:textId="77777777" w:rsidR="00B601D7" w:rsidRPr="00A90C64" w:rsidRDefault="00B601D7" w:rsidP="00646BBF">
      <w:pPr>
        <w:spacing w:after="0" w:line="240" w:lineRule="auto"/>
      </w:pPr>
      <w:r w:rsidRPr="00A90C64">
        <w:separator/>
      </w:r>
    </w:p>
  </w:footnote>
  <w:footnote w:type="continuationSeparator" w:id="0">
    <w:p w14:paraId="344488E8" w14:textId="77777777" w:rsidR="00B601D7" w:rsidRPr="00A90C64" w:rsidRDefault="00B601D7" w:rsidP="00646BBF">
      <w:pPr>
        <w:spacing w:after="0" w:line="240" w:lineRule="auto"/>
      </w:pPr>
      <w:r w:rsidRPr="00A90C64">
        <w:continuationSeparator/>
      </w:r>
    </w:p>
  </w:footnote>
  <w:footnote w:type="continuationNotice" w:id="1">
    <w:p w14:paraId="26704BCA" w14:textId="77777777" w:rsidR="00B601D7" w:rsidRPr="00A90C64" w:rsidRDefault="00B601D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Pr="00A90C64" w:rsidRDefault="008B554F">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Pr="00A90C64" w:rsidRDefault="008B554F">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Pr="00A90C64" w:rsidRDefault="008B554F">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7611"/>
    <w:multiLevelType w:val="hybridMultilevel"/>
    <w:tmpl w:val="CF0E06E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FF2609"/>
    <w:multiLevelType w:val="hybridMultilevel"/>
    <w:tmpl w:val="AF3C3534"/>
    <w:lvl w:ilvl="0" w:tplc="DACC4A8E">
      <w:start w:val="20"/>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B766F2"/>
    <w:multiLevelType w:val="hybridMultilevel"/>
    <w:tmpl w:val="C18A44A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415356"/>
    <w:multiLevelType w:val="hybridMultilevel"/>
    <w:tmpl w:val="AC70DEB6"/>
    <w:lvl w:ilvl="0" w:tplc="897E4AEC">
      <w:start w:val="1"/>
      <w:numFmt w:val="decimal"/>
      <w:lvlText w:val="%1."/>
      <w:lvlJc w:val="left"/>
      <w:pPr>
        <w:ind w:left="720" w:hanging="360"/>
      </w:pPr>
      <w:rPr>
        <w:rFonts w:asciiTheme="minorHAnsi" w:eastAsiaTheme="minorHAnsi" w:hAnsiTheme="minorHAnsi" w:cstheme="minorBidi"/>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0473347"/>
    <w:multiLevelType w:val="hybridMultilevel"/>
    <w:tmpl w:val="3E5E0C3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1335071C"/>
    <w:multiLevelType w:val="multilevel"/>
    <w:tmpl w:val="EA380CCC"/>
    <w:lvl w:ilvl="0">
      <w:start w:val="1"/>
      <w:numFmt w:val="decimal"/>
      <w:lvlText w:val="%1."/>
      <w:lvlJc w:val="left"/>
      <w:pPr>
        <w:ind w:left="360" w:hanging="360"/>
      </w:pPr>
      <w:rPr>
        <w:lang w:val="nb-NO"/>
      </w:rPr>
    </w:lvl>
    <w:lvl w:ilvl="1">
      <w:start w:val="1"/>
      <w:numFmt w:val="decimal"/>
      <w:isLgl/>
      <w:lvlText w:val="%1.%2."/>
      <w:lvlJc w:val="left"/>
      <w:pPr>
        <w:ind w:left="720"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1"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4"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B00371"/>
    <w:multiLevelType w:val="hybridMultilevel"/>
    <w:tmpl w:val="A6F816A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1A9E5414"/>
    <w:multiLevelType w:val="multilevel"/>
    <w:tmpl w:val="9548637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9"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9E14CE"/>
    <w:multiLevelType w:val="hybridMultilevel"/>
    <w:tmpl w:val="F5C662DC"/>
    <w:lvl w:ilvl="0" w:tplc="ECAC35BC">
      <w:start w:val="1"/>
      <w:numFmt w:val="decimal"/>
      <w:lvlText w:val="%1."/>
      <w:lvlJc w:val="left"/>
      <w:pPr>
        <w:ind w:left="770" w:hanging="360"/>
      </w:pPr>
      <w:rPr>
        <w:rFonts w:hint="default"/>
      </w:rPr>
    </w:lvl>
    <w:lvl w:ilvl="1" w:tplc="0C0C0019" w:tentative="1">
      <w:start w:val="1"/>
      <w:numFmt w:val="lowerLetter"/>
      <w:lvlText w:val="%2."/>
      <w:lvlJc w:val="left"/>
      <w:pPr>
        <w:ind w:left="1490" w:hanging="360"/>
      </w:pPr>
    </w:lvl>
    <w:lvl w:ilvl="2" w:tplc="0C0C001B" w:tentative="1">
      <w:start w:val="1"/>
      <w:numFmt w:val="lowerRoman"/>
      <w:lvlText w:val="%3."/>
      <w:lvlJc w:val="right"/>
      <w:pPr>
        <w:ind w:left="2210" w:hanging="180"/>
      </w:pPr>
    </w:lvl>
    <w:lvl w:ilvl="3" w:tplc="0C0C000F" w:tentative="1">
      <w:start w:val="1"/>
      <w:numFmt w:val="decimal"/>
      <w:lvlText w:val="%4."/>
      <w:lvlJc w:val="left"/>
      <w:pPr>
        <w:ind w:left="2930" w:hanging="360"/>
      </w:pPr>
    </w:lvl>
    <w:lvl w:ilvl="4" w:tplc="0C0C0019" w:tentative="1">
      <w:start w:val="1"/>
      <w:numFmt w:val="lowerLetter"/>
      <w:lvlText w:val="%5."/>
      <w:lvlJc w:val="left"/>
      <w:pPr>
        <w:ind w:left="3650" w:hanging="360"/>
      </w:pPr>
    </w:lvl>
    <w:lvl w:ilvl="5" w:tplc="0C0C001B" w:tentative="1">
      <w:start w:val="1"/>
      <w:numFmt w:val="lowerRoman"/>
      <w:lvlText w:val="%6."/>
      <w:lvlJc w:val="right"/>
      <w:pPr>
        <w:ind w:left="4370" w:hanging="180"/>
      </w:pPr>
    </w:lvl>
    <w:lvl w:ilvl="6" w:tplc="0C0C000F" w:tentative="1">
      <w:start w:val="1"/>
      <w:numFmt w:val="decimal"/>
      <w:lvlText w:val="%7."/>
      <w:lvlJc w:val="left"/>
      <w:pPr>
        <w:ind w:left="5090" w:hanging="360"/>
      </w:pPr>
    </w:lvl>
    <w:lvl w:ilvl="7" w:tplc="0C0C0019" w:tentative="1">
      <w:start w:val="1"/>
      <w:numFmt w:val="lowerLetter"/>
      <w:lvlText w:val="%8."/>
      <w:lvlJc w:val="left"/>
      <w:pPr>
        <w:ind w:left="5810" w:hanging="360"/>
      </w:pPr>
    </w:lvl>
    <w:lvl w:ilvl="8" w:tplc="0C0C001B" w:tentative="1">
      <w:start w:val="1"/>
      <w:numFmt w:val="lowerRoman"/>
      <w:lvlText w:val="%9."/>
      <w:lvlJc w:val="right"/>
      <w:pPr>
        <w:ind w:left="6530" w:hanging="180"/>
      </w:pPr>
    </w:lvl>
  </w:abstractNum>
  <w:abstractNum w:abstractNumId="21"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5" w15:restartNumberingAfterBreak="0">
    <w:nsid w:val="2B8E12EC"/>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6"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7"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6760061"/>
    <w:multiLevelType w:val="hybridMultilevel"/>
    <w:tmpl w:val="DDC8E1A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1"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7"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0"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E027A2A"/>
    <w:multiLevelType w:val="hybridMultilevel"/>
    <w:tmpl w:val="451C900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3" w15:restartNumberingAfterBreak="0">
    <w:nsid w:val="52572C07"/>
    <w:multiLevelType w:val="hybridMultilevel"/>
    <w:tmpl w:val="F8F68234"/>
    <w:lvl w:ilvl="0" w:tplc="0409000F">
      <w:start w:val="1"/>
      <w:numFmt w:val="decimal"/>
      <w:lvlText w:val="%1."/>
      <w:lvlJc w:val="left"/>
      <w:pPr>
        <w:ind w:left="770" w:hanging="360"/>
      </w:pPr>
    </w:lvl>
    <w:lvl w:ilvl="1" w:tplc="04090019">
      <w:start w:val="1"/>
      <w:numFmt w:val="lowerLetter"/>
      <w:lvlText w:val="%2."/>
      <w:lvlJc w:val="left"/>
      <w:pPr>
        <w:ind w:left="1490" w:hanging="360"/>
      </w:pPr>
    </w:lvl>
    <w:lvl w:ilvl="2" w:tplc="7682E778">
      <w:start w:val="20"/>
      <w:numFmt w:val="decimal"/>
      <w:lvlText w:val="%3"/>
      <w:lvlJc w:val="left"/>
      <w:pPr>
        <w:ind w:left="2486" w:hanging="456"/>
      </w:pPr>
      <w:rPr>
        <w:rFonts w:hint="default"/>
      </w:r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4"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5"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1"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2"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61676A8E"/>
    <w:multiLevelType w:val="hybridMultilevel"/>
    <w:tmpl w:val="ECB8E8CA"/>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5" w15:restartNumberingAfterBreak="0">
    <w:nsid w:val="658D2B2D"/>
    <w:multiLevelType w:val="hybridMultilevel"/>
    <w:tmpl w:val="A4FE4F02"/>
    <w:lvl w:ilvl="0" w:tplc="8FB21F32">
      <w:start w:val="1"/>
      <w:numFmt w:val="decimal"/>
      <w:lvlText w:val="%1."/>
      <w:lvlJc w:val="left"/>
      <w:pPr>
        <w:ind w:left="720" w:hanging="360"/>
      </w:pPr>
      <w:rPr>
        <w:rFonts w:hint="default"/>
        <w:i w:val="0"/>
        <w:i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6" w15:restartNumberingAfterBreak="0">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7"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DBD3596"/>
    <w:multiLevelType w:val="hybridMultilevel"/>
    <w:tmpl w:val="4FDE666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1"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62"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3" w15:restartNumberingAfterBreak="0">
    <w:nsid w:val="78797A5D"/>
    <w:multiLevelType w:val="multilevel"/>
    <w:tmpl w:val="497C96B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64" w15:restartNumberingAfterBreak="0">
    <w:nsid w:val="79214C9A"/>
    <w:multiLevelType w:val="hybridMultilevel"/>
    <w:tmpl w:val="61EE75A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5" w15:restartNumberingAfterBreak="0">
    <w:nsid w:val="7DCB32FF"/>
    <w:multiLevelType w:val="hybridMultilevel"/>
    <w:tmpl w:val="CB8E82E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6"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7279382">
    <w:abstractNumId w:val="59"/>
  </w:num>
  <w:num w:numId="2" w16cid:durableId="1240603177">
    <w:abstractNumId w:val="46"/>
  </w:num>
  <w:num w:numId="3" w16cid:durableId="162773814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5373049">
    <w:abstractNumId w:val="7"/>
  </w:num>
  <w:num w:numId="5" w16cid:durableId="788278587">
    <w:abstractNumId w:val="28"/>
  </w:num>
  <w:num w:numId="6" w16cid:durableId="503013882">
    <w:abstractNumId w:val="43"/>
  </w:num>
  <w:num w:numId="7" w16cid:durableId="1716004567">
    <w:abstractNumId w:val="21"/>
  </w:num>
  <w:num w:numId="8" w16cid:durableId="2015646981">
    <w:abstractNumId w:val="34"/>
  </w:num>
  <w:num w:numId="9" w16cid:durableId="322006038">
    <w:abstractNumId w:val="17"/>
  </w:num>
  <w:num w:numId="10" w16cid:durableId="1096511506">
    <w:abstractNumId w:val="2"/>
  </w:num>
  <w:num w:numId="11" w16cid:durableId="774176893">
    <w:abstractNumId w:val="31"/>
  </w:num>
  <w:num w:numId="12" w16cid:durableId="1956979562">
    <w:abstractNumId w:val="29"/>
  </w:num>
  <w:num w:numId="13" w16cid:durableId="1086416599">
    <w:abstractNumId w:val="47"/>
  </w:num>
  <w:num w:numId="14" w16cid:durableId="655916803">
    <w:abstractNumId w:val="26"/>
  </w:num>
  <w:num w:numId="15" w16cid:durableId="1116489962">
    <w:abstractNumId w:val="51"/>
  </w:num>
  <w:num w:numId="16" w16cid:durableId="1957711893">
    <w:abstractNumId w:val="27"/>
  </w:num>
  <w:num w:numId="17" w16cid:durableId="498423409">
    <w:abstractNumId w:val="11"/>
  </w:num>
  <w:num w:numId="18" w16cid:durableId="1312715337">
    <w:abstractNumId w:val="62"/>
  </w:num>
  <w:num w:numId="19" w16cid:durableId="1929073344">
    <w:abstractNumId w:val="33"/>
  </w:num>
  <w:num w:numId="20" w16cid:durableId="1346401591">
    <w:abstractNumId w:val="63"/>
  </w:num>
  <w:num w:numId="21" w16cid:durableId="568927664">
    <w:abstractNumId w:val="57"/>
  </w:num>
  <w:num w:numId="22" w16cid:durableId="1354184683">
    <w:abstractNumId w:val="52"/>
  </w:num>
  <w:num w:numId="23" w16cid:durableId="360320736">
    <w:abstractNumId w:val="4"/>
  </w:num>
  <w:num w:numId="24" w16cid:durableId="7561558">
    <w:abstractNumId w:val="32"/>
  </w:num>
  <w:num w:numId="25" w16cid:durableId="1051542360">
    <w:abstractNumId w:val="22"/>
  </w:num>
  <w:num w:numId="26" w16cid:durableId="22443640">
    <w:abstractNumId w:val="58"/>
  </w:num>
  <w:num w:numId="27" w16cid:durableId="1616987683">
    <w:abstractNumId w:val="35"/>
  </w:num>
  <w:num w:numId="28" w16cid:durableId="739907432">
    <w:abstractNumId w:val="18"/>
  </w:num>
  <w:num w:numId="29" w16cid:durableId="1514295062">
    <w:abstractNumId w:val="41"/>
  </w:num>
  <w:num w:numId="30" w16cid:durableId="2048067776">
    <w:abstractNumId w:val="14"/>
  </w:num>
  <w:num w:numId="31" w16cid:durableId="1617788767">
    <w:abstractNumId w:val="12"/>
  </w:num>
  <w:num w:numId="32" w16cid:durableId="1425691456">
    <w:abstractNumId w:val="19"/>
  </w:num>
  <w:num w:numId="33" w16cid:durableId="373235773">
    <w:abstractNumId w:val="48"/>
  </w:num>
  <w:num w:numId="34" w16cid:durableId="151259966">
    <w:abstractNumId w:val="45"/>
  </w:num>
  <w:num w:numId="35" w16cid:durableId="997348726">
    <w:abstractNumId w:val="38"/>
  </w:num>
  <w:num w:numId="36" w16cid:durableId="1324697732">
    <w:abstractNumId w:val="49"/>
  </w:num>
  <w:num w:numId="37" w16cid:durableId="1022783250">
    <w:abstractNumId w:val="40"/>
  </w:num>
  <w:num w:numId="38" w16cid:durableId="984353214">
    <w:abstractNumId w:val="37"/>
  </w:num>
  <w:num w:numId="39" w16cid:durableId="1851676727">
    <w:abstractNumId w:val="1"/>
  </w:num>
  <w:num w:numId="40" w16cid:durableId="1748649125">
    <w:abstractNumId w:val="66"/>
  </w:num>
  <w:num w:numId="41" w16cid:durableId="11999877">
    <w:abstractNumId w:val="53"/>
  </w:num>
  <w:num w:numId="42" w16cid:durableId="1258368915">
    <w:abstractNumId w:val="23"/>
  </w:num>
  <w:num w:numId="43" w16cid:durableId="643974305">
    <w:abstractNumId w:val="6"/>
  </w:num>
  <w:num w:numId="44" w16cid:durableId="2049067701">
    <w:abstractNumId w:val="36"/>
  </w:num>
  <w:num w:numId="45" w16cid:durableId="1257396653">
    <w:abstractNumId w:val="50"/>
  </w:num>
  <w:num w:numId="46" w16cid:durableId="2049605193">
    <w:abstractNumId w:val="10"/>
  </w:num>
  <w:num w:numId="47" w16cid:durableId="1833788818">
    <w:abstractNumId w:val="61"/>
  </w:num>
  <w:num w:numId="48" w16cid:durableId="397097774">
    <w:abstractNumId w:val="24"/>
  </w:num>
  <w:num w:numId="49" w16cid:durableId="221915108">
    <w:abstractNumId w:val="13"/>
  </w:num>
  <w:num w:numId="50" w16cid:durableId="579368314">
    <w:abstractNumId w:val="56"/>
  </w:num>
  <w:num w:numId="51" w16cid:durableId="1415857996">
    <w:abstractNumId w:val="39"/>
  </w:num>
  <w:num w:numId="52" w16cid:durableId="1579291109">
    <w:abstractNumId w:val="9"/>
  </w:num>
  <w:num w:numId="53" w16cid:durableId="1876037893">
    <w:abstractNumId w:val="15"/>
  </w:num>
  <w:num w:numId="54" w16cid:durableId="1956786774">
    <w:abstractNumId w:val="42"/>
  </w:num>
  <w:num w:numId="55" w16cid:durableId="287932061">
    <w:abstractNumId w:val="25"/>
  </w:num>
  <w:num w:numId="56" w16cid:durableId="1221556032">
    <w:abstractNumId w:val="55"/>
  </w:num>
  <w:num w:numId="57" w16cid:durableId="796608087">
    <w:abstractNumId w:val="0"/>
  </w:num>
  <w:num w:numId="58" w16cid:durableId="749697899">
    <w:abstractNumId w:val="60"/>
  </w:num>
  <w:num w:numId="59" w16cid:durableId="51849936">
    <w:abstractNumId w:val="20"/>
  </w:num>
  <w:num w:numId="60" w16cid:durableId="596183681">
    <w:abstractNumId w:val="65"/>
  </w:num>
  <w:num w:numId="61" w16cid:durableId="994063958">
    <w:abstractNumId w:val="30"/>
  </w:num>
  <w:num w:numId="62" w16cid:durableId="1236622088">
    <w:abstractNumId w:val="8"/>
  </w:num>
  <w:num w:numId="63" w16cid:durableId="800270047">
    <w:abstractNumId w:val="5"/>
  </w:num>
  <w:num w:numId="64" w16cid:durableId="469132748">
    <w:abstractNumId w:val="64"/>
  </w:num>
  <w:num w:numId="65" w16cid:durableId="560679393">
    <w:abstractNumId w:val="54"/>
  </w:num>
  <w:num w:numId="66" w16cid:durableId="1260673909">
    <w:abstractNumId w:val="3"/>
  </w:num>
  <w:num w:numId="67" w16cid:durableId="368720723">
    <w:abstractNumId w:val="16"/>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otaAIGJmlMsAAAA"/>
  </w:docVars>
  <w:rsids>
    <w:rsidRoot w:val="00646BBF"/>
    <w:rsid w:val="000003D1"/>
    <w:rsid w:val="0000379D"/>
    <w:rsid w:val="00007CD7"/>
    <w:rsid w:val="00007FF2"/>
    <w:rsid w:val="00010A8D"/>
    <w:rsid w:val="000116B5"/>
    <w:rsid w:val="0001173F"/>
    <w:rsid w:val="00012884"/>
    <w:rsid w:val="00015246"/>
    <w:rsid w:val="00016668"/>
    <w:rsid w:val="00023724"/>
    <w:rsid w:val="00025EC8"/>
    <w:rsid w:val="0002674F"/>
    <w:rsid w:val="00026CDB"/>
    <w:rsid w:val="0003005B"/>
    <w:rsid w:val="0003239F"/>
    <w:rsid w:val="00033CBE"/>
    <w:rsid w:val="00036BEC"/>
    <w:rsid w:val="00042344"/>
    <w:rsid w:val="0004286E"/>
    <w:rsid w:val="00043B4F"/>
    <w:rsid w:val="0004694B"/>
    <w:rsid w:val="00054237"/>
    <w:rsid w:val="000545DC"/>
    <w:rsid w:val="0005466F"/>
    <w:rsid w:val="00057406"/>
    <w:rsid w:val="00062128"/>
    <w:rsid w:val="000622A3"/>
    <w:rsid w:val="00062683"/>
    <w:rsid w:val="0006354A"/>
    <w:rsid w:val="00065E8D"/>
    <w:rsid w:val="000672A2"/>
    <w:rsid w:val="00067349"/>
    <w:rsid w:val="000707FD"/>
    <w:rsid w:val="00071BDF"/>
    <w:rsid w:val="00071C35"/>
    <w:rsid w:val="000721DE"/>
    <w:rsid w:val="0007249A"/>
    <w:rsid w:val="00072705"/>
    <w:rsid w:val="0007302B"/>
    <w:rsid w:val="000732DF"/>
    <w:rsid w:val="00074B10"/>
    <w:rsid w:val="0008351F"/>
    <w:rsid w:val="00084BF6"/>
    <w:rsid w:val="00085E2E"/>
    <w:rsid w:val="00086080"/>
    <w:rsid w:val="00092A28"/>
    <w:rsid w:val="0009321B"/>
    <w:rsid w:val="00094958"/>
    <w:rsid w:val="0009515F"/>
    <w:rsid w:val="00095EAB"/>
    <w:rsid w:val="0009700D"/>
    <w:rsid w:val="000A0795"/>
    <w:rsid w:val="000A2D91"/>
    <w:rsid w:val="000A4A57"/>
    <w:rsid w:val="000B0B0E"/>
    <w:rsid w:val="000B4D68"/>
    <w:rsid w:val="000C1400"/>
    <w:rsid w:val="000C466B"/>
    <w:rsid w:val="000C5E44"/>
    <w:rsid w:val="000C707D"/>
    <w:rsid w:val="000C7E10"/>
    <w:rsid w:val="000D3DEC"/>
    <w:rsid w:val="000D6748"/>
    <w:rsid w:val="000D6E56"/>
    <w:rsid w:val="000E0317"/>
    <w:rsid w:val="000E0BF9"/>
    <w:rsid w:val="000E36F3"/>
    <w:rsid w:val="000E3AD7"/>
    <w:rsid w:val="000E6F78"/>
    <w:rsid w:val="000F1191"/>
    <w:rsid w:val="000F16D7"/>
    <w:rsid w:val="000F27F7"/>
    <w:rsid w:val="000F39D0"/>
    <w:rsid w:val="00101491"/>
    <w:rsid w:val="00103D1E"/>
    <w:rsid w:val="00105F57"/>
    <w:rsid w:val="00107173"/>
    <w:rsid w:val="0010727E"/>
    <w:rsid w:val="00111F1E"/>
    <w:rsid w:val="00112F57"/>
    <w:rsid w:val="00113608"/>
    <w:rsid w:val="00116018"/>
    <w:rsid w:val="00116938"/>
    <w:rsid w:val="0012050F"/>
    <w:rsid w:val="00121996"/>
    <w:rsid w:val="00121A6F"/>
    <w:rsid w:val="00125095"/>
    <w:rsid w:val="00125381"/>
    <w:rsid w:val="001303B5"/>
    <w:rsid w:val="00137FB0"/>
    <w:rsid w:val="00143B3A"/>
    <w:rsid w:val="00143BFF"/>
    <w:rsid w:val="001449ED"/>
    <w:rsid w:val="001450A9"/>
    <w:rsid w:val="00146FBF"/>
    <w:rsid w:val="00150269"/>
    <w:rsid w:val="0015659B"/>
    <w:rsid w:val="00157ECD"/>
    <w:rsid w:val="00157F7C"/>
    <w:rsid w:val="001603DA"/>
    <w:rsid w:val="00164CF9"/>
    <w:rsid w:val="00167DB5"/>
    <w:rsid w:val="001711C3"/>
    <w:rsid w:val="00171BAA"/>
    <w:rsid w:val="00172C30"/>
    <w:rsid w:val="0017573B"/>
    <w:rsid w:val="00176EC0"/>
    <w:rsid w:val="0017775F"/>
    <w:rsid w:val="00181104"/>
    <w:rsid w:val="001853B3"/>
    <w:rsid w:val="001861B0"/>
    <w:rsid w:val="00187595"/>
    <w:rsid w:val="00190E08"/>
    <w:rsid w:val="00192F9A"/>
    <w:rsid w:val="00194FF7"/>
    <w:rsid w:val="00196CE5"/>
    <w:rsid w:val="0019741B"/>
    <w:rsid w:val="001A08B9"/>
    <w:rsid w:val="001A1BA6"/>
    <w:rsid w:val="001A34D2"/>
    <w:rsid w:val="001A5A71"/>
    <w:rsid w:val="001B1380"/>
    <w:rsid w:val="001B17E1"/>
    <w:rsid w:val="001B21D6"/>
    <w:rsid w:val="001B2266"/>
    <w:rsid w:val="001B309B"/>
    <w:rsid w:val="001B32E6"/>
    <w:rsid w:val="001B4C37"/>
    <w:rsid w:val="001B5155"/>
    <w:rsid w:val="001B75FE"/>
    <w:rsid w:val="001C2196"/>
    <w:rsid w:val="001C28AD"/>
    <w:rsid w:val="001C4D59"/>
    <w:rsid w:val="001C67A1"/>
    <w:rsid w:val="001C6C75"/>
    <w:rsid w:val="001D068A"/>
    <w:rsid w:val="001D1140"/>
    <w:rsid w:val="001D1262"/>
    <w:rsid w:val="001D1D80"/>
    <w:rsid w:val="001D27C2"/>
    <w:rsid w:val="001D29C5"/>
    <w:rsid w:val="001D32BA"/>
    <w:rsid w:val="001D3DA3"/>
    <w:rsid w:val="001D4138"/>
    <w:rsid w:val="001D73B2"/>
    <w:rsid w:val="001E2635"/>
    <w:rsid w:val="001E4242"/>
    <w:rsid w:val="001E4274"/>
    <w:rsid w:val="001E42A2"/>
    <w:rsid w:val="001E4B7E"/>
    <w:rsid w:val="001E5F5D"/>
    <w:rsid w:val="001F0C91"/>
    <w:rsid w:val="001F2351"/>
    <w:rsid w:val="001F4774"/>
    <w:rsid w:val="001F5B66"/>
    <w:rsid w:val="00202B38"/>
    <w:rsid w:val="00205057"/>
    <w:rsid w:val="00205D61"/>
    <w:rsid w:val="00205FF9"/>
    <w:rsid w:val="00207302"/>
    <w:rsid w:val="0021414C"/>
    <w:rsid w:val="002151F2"/>
    <w:rsid w:val="00220069"/>
    <w:rsid w:val="0022360D"/>
    <w:rsid w:val="00224055"/>
    <w:rsid w:val="002244B2"/>
    <w:rsid w:val="00224A91"/>
    <w:rsid w:val="00224AF9"/>
    <w:rsid w:val="0022572C"/>
    <w:rsid w:val="00225AC8"/>
    <w:rsid w:val="0022637C"/>
    <w:rsid w:val="00227715"/>
    <w:rsid w:val="002300EC"/>
    <w:rsid w:val="00230308"/>
    <w:rsid w:val="00233DF5"/>
    <w:rsid w:val="00234744"/>
    <w:rsid w:val="002365ED"/>
    <w:rsid w:val="0024152A"/>
    <w:rsid w:val="00244F41"/>
    <w:rsid w:val="00246BA8"/>
    <w:rsid w:val="00252CB6"/>
    <w:rsid w:val="002541A6"/>
    <w:rsid w:val="00256C0A"/>
    <w:rsid w:val="00257C7F"/>
    <w:rsid w:val="002615FE"/>
    <w:rsid w:val="00263727"/>
    <w:rsid w:val="00263BD1"/>
    <w:rsid w:val="00265E11"/>
    <w:rsid w:val="00275D2A"/>
    <w:rsid w:val="002774AC"/>
    <w:rsid w:val="002777F9"/>
    <w:rsid w:val="00283B55"/>
    <w:rsid w:val="0028765A"/>
    <w:rsid w:val="00287F07"/>
    <w:rsid w:val="00293BEC"/>
    <w:rsid w:val="00294626"/>
    <w:rsid w:val="00296934"/>
    <w:rsid w:val="002A2C1A"/>
    <w:rsid w:val="002A46B8"/>
    <w:rsid w:val="002A6F7B"/>
    <w:rsid w:val="002B0AC8"/>
    <w:rsid w:val="002B1601"/>
    <w:rsid w:val="002B1ADF"/>
    <w:rsid w:val="002B3EC1"/>
    <w:rsid w:val="002B4394"/>
    <w:rsid w:val="002B5444"/>
    <w:rsid w:val="002C2CF0"/>
    <w:rsid w:val="002C4256"/>
    <w:rsid w:val="002C48FC"/>
    <w:rsid w:val="002C4A3C"/>
    <w:rsid w:val="002C5F13"/>
    <w:rsid w:val="002C6BB0"/>
    <w:rsid w:val="002C6C50"/>
    <w:rsid w:val="002D0DD9"/>
    <w:rsid w:val="002D0ED4"/>
    <w:rsid w:val="002D0FAC"/>
    <w:rsid w:val="002D13F6"/>
    <w:rsid w:val="002D1A30"/>
    <w:rsid w:val="002D2568"/>
    <w:rsid w:val="002D4869"/>
    <w:rsid w:val="002D6BBB"/>
    <w:rsid w:val="002E0B8C"/>
    <w:rsid w:val="002E237F"/>
    <w:rsid w:val="002E5A97"/>
    <w:rsid w:val="002E74E0"/>
    <w:rsid w:val="002E7E11"/>
    <w:rsid w:val="002F21CF"/>
    <w:rsid w:val="002F251F"/>
    <w:rsid w:val="002F47F7"/>
    <w:rsid w:val="002F5891"/>
    <w:rsid w:val="002F5CC7"/>
    <w:rsid w:val="00302DF4"/>
    <w:rsid w:val="003034B6"/>
    <w:rsid w:val="00305AEC"/>
    <w:rsid w:val="00306D59"/>
    <w:rsid w:val="003076C9"/>
    <w:rsid w:val="00312C3C"/>
    <w:rsid w:val="0031384B"/>
    <w:rsid w:val="0031707B"/>
    <w:rsid w:val="00317B6E"/>
    <w:rsid w:val="00320D3B"/>
    <w:rsid w:val="00320EA4"/>
    <w:rsid w:val="00321414"/>
    <w:rsid w:val="003233FE"/>
    <w:rsid w:val="00325843"/>
    <w:rsid w:val="0032609B"/>
    <w:rsid w:val="00327605"/>
    <w:rsid w:val="00331B60"/>
    <w:rsid w:val="00331F2F"/>
    <w:rsid w:val="00332903"/>
    <w:rsid w:val="00332BC2"/>
    <w:rsid w:val="00334233"/>
    <w:rsid w:val="00334DD6"/>
    <w:rsid w:val="00336307"/>
    <w:rsid w:val="00336382"/>
    <w:rsid w:val="0033693E"/>
    <w:rsid w:val="003406E1"/>
    <w:rsid w:val="003452E4"/>
    <w:rsid w:val="003459D5"/>
    <w:rsid w:val="00346CFC"/>
    <w:rsid w:val="00347BB7"/>
    <w:rsid w:val="0035079E"/>
    <w:rsid w:val="0035090F"/>
    <w:rsid w:val="003526F7"/>
    <w:rsid w:val="00355103"/>
    <w:rsid w:val="00355506"/>
    <w:rsid w:val="00356D35"/>
    <w:rsid w:val="00357163"/>
    <w:rsid w:val="00357443"/>
    <w:rsid w:val="00361E8A"/>
    <w:rsid w:val="0036491A"/>
    <w:rsid w:val="003662AF"/>
    <w:rsid w:val="00370FE7"/>
    <w:rsid w:val="00371123"/>
    <w:rsid w:val="00371D34"/>
    <w:rsid w:val="00371E09"/>
    <w:rsid w:val="00377521"/>
    <w:rsid w:val="00377FF8"/>
    <w:rsid w:val="00380442"/>
    <w:rsid w:val="00380E6E"/>
    <w:rsid w:val="00380E95"/>
    <w:rsid w:val="003825F4"/>
    <w:rsid w:val="0038356A"/>
    <w:rsid w:val="00383B3D"/>
    <w:rsid w:val="003845D5"/>
    <w:rsid w:val="0038697D"/>
    <w:rsid w:val="00392631"/>
    <w:rsid w:val="00392ACA"/>
    <w:rsid w:val="003953B5"/>
    <w:rsid w:val="00396D20"/>
    <w:rsid w:val="003A2A88"/>
    <w:rsid w:val="003A2E43"/>
    <w:rsid w:val="003A3EE9"/>
    <w:rsid w:val="003A4A17"/>
    <w:rsid w:val="003A5067"/>
    <w:rsid w:val="003A55EB"/>
    <w:rsid w:val="003A5607"/>
    <w:rsid w:val="003A7EFD"/>
    <w:rsid w:val="003B03CD"/>
    <w:rsid w:val="003B06F7"/>
    <w:rsid w:val="003B1940"/>
    <w:rsid w:val="003B49C1"/>
    <w:rsid w:val="003B53E6"/>
    <w:rsid w:val="003B5C7F"/>
    <w:rsid w:val="003B61DD"/>
    <w:rsid w:val="003B6A10"/>
    <w:rsid w:val="003B6D5D"/>
    <w:rsid w:val="003C23B4"/>
    <w:rsid w:val="003C27A1"/>
    <w:rsid w:val="003C2A0A"/>
    <w:rsid w:val="003C3519"/>
    <w:rsid w:val="003C4804"/>
    <w:rsid w:val="003C4F9E"/>
    <w:rsid w:val="003C7FB8"/>
    <w:rsid w:val="003D14A0"/>
    <w:rsid w:val="003D47B6"/>
    <w:rsid w:val="003E075D"/>
    <w:rsid w:val="003E2FAA"/>
    <w:rsid w:val="003E5669"/>
    <w:rsid w:val="003E61D4"/>
    <w:rsid w:val="003E7353"/>
    <w:rsid w:val="003F10FF"/>
    <w:rsid w:val="003F463C"/>
    <w:rsid w:val="004024F8"/>
    <w:rsid w:val="00403527"/>
    <w:rsid w:val="0040741F"/>
    <w:rsid w:val="00412507"/>
    <w:rsid w:val="00413117"/>
    <w:rsid w:val="00416C96"/>
    <w:rsid w:val="0041747B"/>
    <w:rsid w:val="004200F5"/>
    <w:rsid w:val="00421BE1"/>
    <w:rsid w:val="00422DE1"/>
    <w:rsid w:val="004252EE"/>
    <w:rsid w:val="0042684B"/>
    <w:rsid w:val="00430006"/>
    <w:rsid w:val="00433A70"/>
    <w:rsid w:val="00436AF2"/>
    <w:rsid w:val="00437DBF"/>
    <w:rsid w:val="00440B05"/>
    <w:rsid w:val="00440C47"/>
    <w:rsid w:val="004411D1"/>
    <w:rsid w:val="004536A6"/>
    <w:rsid w:val="00455B84"/>
    <w:rsid w:val="00455F97"/>
    <w:rsid w:val="00456744"/>
    <w:rsid w:val="00460532"/>
    <w:rsid w:val="00462534"/>
    <w:rsid w:val="00463735"/>
    <w:rsid w:val="00463ADE"/>
    <w:rsid w:val="00466FE2"/>
    <w:rsid w:val="0047101F"/>
    <w:rsid w:val="00472605"/>
    <w:rsid w:val="00475509"/>
    <w:rsid w:val="00475FB0"/>
    <w:rsid w:val="004762FF"/>
    <w:rsid w:val="0047632D"/>
    <w:rsid w:val="00476404"/>
    <w:rsid w:val="004766AA"/>
    <w:rsid w:val="0047720D"/>
    <w:rsid w:val="004777A8"/>
    <w:rsid w:val="00480456"/>
    <w:rsid w:val="0048135F"/>
    <w:rsid w:val="00481E32"/>
    <w:rsid w:val="00481E40"/>
    <w:rsid w:val="00483033"/>
    <w:rsid w:val="00484EC5"/>
    <w:rsid w:val="00490114"/>
    <w:rsid w:val="00490156"/>
    <w:rsid w:val="00490E53"/>
    <w:rsid w:val="00493B92"/>
    <w:rsid w:val="00493E23"/>
    <w:rsid w:val="00494372"/>
    <w:rsid w:val="00495334"/>
    <w:rsid w:val="00496AA7"/>
    <w:rsid w:val="00497550"/>
    <w:rsid w:val="00497D8F"/>
    <w:rsid w:val="004A2160"/>
    <w:rsid w:val="004A27F0"/>
    <w:rsid w:val="004A394A"/>
    <w:rsid w:val="004A43ED"/>
    <w:rsid w:val="004A46D9"/>
    <w:rsid w:val="004A4864"/>
    <w:rsid w:val="004A5222"/>
    <w:rsid w:val="004A5730"/>
    <w:rsid w:val="004A57C4"/>
    <w:rsid w:val="004A672C"/>
    <w:rsid w:val="004A6F2B"/>
    <w:rsid w:val="004A7B29"/>
    <w:rsid w:val="004A7BD6"/>
    <w:rsid w:val="004B03B9"/>
    <w:rsid w:val="004B669C"/>
    <w:rsid w:val="004B68FD"/>
    <w:rsid w:val="004C1E80"/>
    <w:rsid w:val="004C2DC5"/>
    <w:rsid w:val="004C40C4"/>
    <w:rsid w:val="004C4B81"/>
    <w:rsid w:val="004C68C4"/>
    <w:rsid w:val="004D11E7"/>
    <w:rsid w:val="004D391C"/>
    <w:rsid w:val="004D3DEB"/>
    <w:rsid w:val="004D3F97"/>
    <w:rsid w:val="004D568E"/>
    <w:rsid w:val="004D6E95"/>
    <w:rsid w:val="004E04A4"/>
    <w:rsid w:val="004E1A7D"/>
    <w:rsid w:val="004E3B8B"/>
    <w:rsid w:val="004F102A"/>
    <w:rsid w:val="004F2046"/>
    <w:rsid w:val="004F63C6"/>
    <w:rsid w:val="00500DAF"/>
    <w:rsid w:val="00500F5D"/>
    <w:rsid w:val="005074B6"/>
    <w:rsid w:val="005074FC"/>
    <w:rsid w:val="005149D7"/>
    <w:rsid w:val="00515A95"/>
    <w:rsid w:val="005160F4"/>
    <w:rsid w:val="00516BFB"/>
    <w:rsid w:val="005177F9"/>
    <w:rsid w:val="00517AAD"/>
    <w:rsid w:val="00517BF0"/>
    <w:rsid w:val="00527C1D"/>
    <w:rsid w:val="00531B69"/>
    <w:rsid w:val="00533AA9"/>
    <w:rsid w:val="00534F64"/>
    <w:rsid w:val="0054519B"/>
    <w:rsid w:val="00545E76"/>
    <w:rsid w:val="00546AFF"/>
    <w:rsid w:val="00546B4B"/>
    <w:rsid w:val="00553762"/>
    <w:rsid w:val="00554294"/>
    <w:rsid w:val="00554F99"/>
    <w:rsid w:val="00556EAE"/>
    <w:rsid w:val="0055776F"/>
    <w:rsid w:val="005607B5"/>
    <w:rsid w:val="00560AA5"/>
    <w:rsid w:val="005612B6"/>
    <w:rsid w:val="00563E96"/>
    <w:rsid w:val="00566832"/>
    <w:rsid w:val="00566C49"/>
    <w:rsid w:val="00567F34"/>
    <w:rsid w:val="0057097E"/>
    <w:rsid w:val="005749BF"/>
    <w:rsid w:val="005755F3"/>
    <w:rsid w:val="005802F2"/>
    <w:rsid w:val="00580E5F"/>
    <w:rsid w:val="00585043"/>
    <w:rsid w:val="00585A7F"/>
    <w:rsid w:val="00586C23"/>
    <w:rsid w:val="0058762B"/>
    <w:rsid w:val="0059087B"/>
    <w:rsid w:val="00593469"/>
    <w:rsid w:val="005962C3"/>
    <w:rsid w:val="0059740E"/>
    <w:rsid w:val="005A0570"/>
    <w:rsid w:val="005A133D"/>
    <w:rsid w:val="005A13BB"/>
    <w:rsid w:val="005A2ACC"/>
    <w:rsid w:val="005A383C"/>
    <w:rsid w:val="005A76D6"/>
    <w:rsid w:val="005A7ED4"/>
    <w:rsid w:val="005B0394"/>
    <w:rsid w:val="005B219C"/>
    <w:rsid w:val="005B2F6E"/>
    <w:rsid w:val="005B3D08"/>
    <w:rsid w:val="005B5838"/>
    <w:rsid w:val="005B5A9B"/>
    <w:rsid w:val="005B69B9"/>
    <w:rsid w:val="005B6ABC"/>
    <w:rsid w:val="005B6EB5"/>
    <w:rsid w:val="005B6FC4"/>
    <w:rsid w:val="005C0676"/>
    <w:rsid w:val="005C0E13"/>
    <w:rsid w:val="005C42DB"/>
    <w:rsid w:val="005C5AC0"/>
    <w:rsid w:val="005C608F"/>
    <w:rsid w:val="005C6752"/>
    <w:rsid w:val="005C7466"/>
    <w:rsid w:val="005C798D"/>
    <w:rsid w:val="005D0924"/>
    <w:rsid w:val="005D2A6C"/>
    <w:rsid w:val="005D35CF"/>
    <w:rsid w:val="005D3FF3"/>
    <w:rsid w:val="005D5268"/>
    <w:rsid w:val="005D551E"/>
    <w:rsid w:val="005D57A4"/>
    <w:rsid w:val="005D5D7B"/>
    <w:rsid w:val="005D5E64"/>
    <w:rsid w:val="005D689E"/>
    <w:rsid w:val="005D6D9A"/>
    <w:rsid w:val="005D7748"/>
    <w:rsid w:val="005E06F9"/>
    <w:rsid w:val="005E0A0B"/>
    <w:rsid w:val="005E0A4F"/>
    <w:rsid w:val="005E2877"/>
    <w:rsid w:val="005F0CDC"/>
    <w:rsid w:val="005F11CA"/>
    <w:rsid w:val="005F331E"/>
    <w:rsid w:val="005F45A8"/>
    <w:rsid w:val="005F4EF1"/>
    <w:rsid w:val="005F55F5"/>
    <w:rsid w:val="005F7208"/>
    <w:rsid w:val="00602546"/>
    <w:rsid w:val="00603C39"/>
    <w:rsid w:val="00603E71"/>
    <w:rsid w:val="00610EA9"/>
    <w:rsid w:val="0061236F"/>
    <w:rsid w:val="00615528"/>
    <w:rsid w:val="0061684F"/>
    <w:rsid w:val="00621B32"/>
    <w:rsid w:val="00624DFF"/>
    <w:rsid w:val="00625272"/>
    <w:rsid w:val="00630CEE"/>
    <w:rsid w:val="00637D05"/>
    <w:rsid w:val="00637E39"/>
    <w:rsid w:val="00641C77"/>
    <w:rsid w:val="00641D80"/>
    <w:rsid w:val="0064369E"/>
    <w:rsid w:val="00643C8D"/>
    <w:rsid w:val="00646BBF"/>
    <w:rsid w:val="00646C88"/>
    <w:rsid w:val="0064798B"/>
    <w:rsid w:val="006541B0"/>
    <w:rsid w:val="0065469A"/>
    <w:rsid w:val="00656733"/>
    <w:rsid w:val="006575C8"/>
    <w:rsid w:val="00657BA6"/>
    <w:rsid w:val="00661243"/>
    <w:rsid w:val="0066451B"/>
    <w:rsid w:val="00667A0C"/>
    <w:rsid w:val="00670CA1"/>
    <w:rsid w:val="006710B2"/>
    <w:rsid w:val="00671846"/>
    <w:rsid w:val="00674574"/>
    <w:rsid w:val="00680DFF"/>
    <w:rsid w:val="006848D3"/>
    <w:rsid w:val="00691051"/>
    <w:rsid w:val="00692917"/>
    <w:rsid w:val="00693452"/>
    <w:rsid w:val="0069375E"/>
    <w:rsid w:val="00695998"/>
    <w:rsid w:val="0069734F"/>
    <w:rsid w:val="00697B32"/>
    <w:rsid w:val="00697FDE"/>
    <w:rsid w:val="006A1B55"/>
    <w:rsid w:val="006A23C1"/>
    <w:rsid w:val="006A251D"/>
    <w:rsid w:val="006A3338"/>
    <w:rsid w:val="006A4D51"/>
    <w:rsid w:val="006A5631"/>
    <w:rsid w:val="006A69F6"/>
    <w:rsid w:val="006A77E0"/>
    <w:rsid w:val="006B19A1"/>
    <w:rsid w:val="006B2207"/>
    <w:rsid w:val="006B2F80"/>
    <w:rsid w:val="006B2FA1"/>
    <w:rsid w:val="006B70AA"/>
    <w:rsid w:val="006B7C1E"/>
    <w:rsid w:val="006C0C2E"/>
    <w:rsid w:val="006C409A"/>
    <w:rsid w:val="006C4C13"/>
    <w:rsid w:val="006D02F3"/>
    <w:rsid w:val="006D16AE"/>
    <w:rsid w:val="006D2735"/>
    <w:rsid w:val="006D48F4"/>
    <w:rsid w:val="006D635D"/>
    <w:rsid w:val="006E282C"/>
    <w:rsid w:val="006E35CC"/>
    <w:rsid w:val="006E55AF"/>
    <w:rsid w:val="006E6465"/>
    <w:rsid w:val="006E77C4"/>
    <w:rsid w:val="006E7FF0"/>
    <w:rsid w:val="006F0AEE"/>
    <w:rsid w:val="006F0C68"/>
    <w:rsid w:val="006F1F59"/>
    <w:rsid w:val="006F603A"/>
    <w:rsid w:val="006F6756"/>
    <w:rsid w:val="006F72DB"/>
    <w:rsid w:val="006F7D8B"/>
    <w:rsid w:val="00700954"/>
    <w:rsid w:val="007063D2"/>
    <w:rsid w:val="00706CDC"/>
    <w:rsid w:val="00706F60"/>
    <w:rsid w:val="00707A96"/>
    <w:rsid w:val="007116F3"/>
    <w:rsid w:val="00711A57"/>
    <w:rsid w:val="0071566A"/>
    <w:rsid w:val="0071723D"/>
    <w:rsid w:val="007175BB"/>
    <w:rsid w:val="0071775A"/>
    <w:rsid w:val="00717BBB"/>
    <w:rsid w:val="00717FF1"/>
    <w:rsid w:val="00722742"/>
    <w:rsid w:val="00722ED8"/>
    <w:rsid w:val="007241C6"/>
    <w:rsid w:val="00726DED"/>
    <w:rsid w:val="007274B9"/>
    <w:rsid w:val="00730543"/>
    <w:rsid w:val="00730718"/>
    <w:rsid w:val="00733C9F"/>
    <w:rsid w:val="00734307"/>
    <w:rsid w:val="007350A1"/>
    <w:rsid w:val="007359F1"/>
    <w:rsid w:val="00737DF3"/>
    <w:rsid w:val="007420C7"/>
    <w:rsid w:val="00745644"/>
    <w:rsid w:val="00751C7C"/>
    <w:rsid w:val="00752A8E"/>
    <w:rsid w:val="00752CB0"/>
    <w:rsid w:val="0075442B"/>
    <w:rsid w:val="007555DC"/>
    <w:rsid w:val="00755C14"/>
    <w:rsid w:val="0075755E"/>
    <w:rsid w:val="00763420"/>
    <w:rsid w:val="007640F0"/>
    <w:rsid w:val="0076544C"/>
    <w:rsid w:val="007658A8"/>
    <w:rsid w:val="00766DEB"/>
    <w:rsid w:val="00770138"/>
    <w:rsid w:val="00773174"/>
    <w:rsid w:val="00773DF3"/>
    <w:rsid w:val="0077421D"/>
    <w:rsid w:val="00780F7D"/>
    <w:rsid w:val="007835CE"/>
    <w:rsid w:val="007837A5"/>
    <w:rsid w:val="007876FB"/>
    <w:rsid w:val="00790153"/>
    <w:rsid w:val="00794381"/>
    <w:rsid w:val="0079607F"/>
    <w:rsid w:val="00796811"/>
    <w:rsid w:val="007970CA"/>
    <w:rsid w:val="007A0E3E"/>
    <w:rsid w:val="007A12A1"/>
    <w:rsid w:val="007A1E66"/>
    <w:rsid w:val="007A3583"/>
    <w:rsid w:val="007A4074"/>
    <w:rsid w:val="007A5381"/>
    <w:rsid w:val="007A6751"/>
    <w:rsid w:val="007A6C51"/>
    <w:rsid w:val="007A7A1F"/>
    <w:rsid w:val="007A7A91"/>
    <w:rsid w:val="007B0794"/>
    <w:rsid w:val="007B12E9"/>
    <w:rsid w:val="007B2E14"/>
    <w:rsid w:val="007B5036"/>
    <w:rsid w:val="007B6391"/>
    <w:rsid w:val="007B6E85"/>
    <w:rsid w:val="007B7ACA"/>
    <w:rsid w:val="007C40B0"/>
    <w:rsid w:val="007C514A"/>
    <w:rsid w:val="007C68D3"/>
    <w:rsid w:val="007C6FB4"/>
    <w:rsid w:val="007C75B2"/>
    <w:rsid w:val="007D3175"/>
    <w:rsid w:val="007D4789"/>
    <w:rsid w:val="007D4865"/>
    <w:rsid w:val="007D4C47"/>
    <w:rsid w:val="007D52D0"/>
    <w:rsid w:val="007D57DD"/>
    <w:rsid w:val="007D589D"/>
    <w:rsid w:val="007D7E9F"/>
    <w:rsid w:val="007E1429"/>
    <w:rsid w:val="007E2BF9"/>
    <w:rsid w:val="007E3E97"/>
    <w:rsid w:val="007E48B3"/>
    <w:rsid w:val="007E6021"/>
    <w:rsid w:val="007E7E9A"/>
    <w:rsid w:val="007F0C3F"/>
    <w:rsid w:val="007F23B4"/>
    <w:rsid w:val="007F4937"/>
    <w:rsid w:val="007F4974"/>
    <w:rsid w:val="007F4D4D"/>
    <w:rsid w:val="007F5BB3"/>
    <w:rsid w:val="008008C8"/>
    <w:rsid w:val="00803445"/>
    <w:rsid w:val="0080508A"/>
    <w:rsid w:val="00807348"/>
    <w:rsid w:val="00811269"/>
    <w:rsid w:val="00811EF8"/>
    <w:rsid w:val="00814626"/>
    <w:rsid w:val="00815743"/>
    <w:rsid w:val="0081727D"/>
    <w:rsid w:val="00821B13"/>
    <w:rsid w:val="00822436"/>
    <w:rsid w:val="00822B46"/>
    <w:rsid w:val="008302C7"/>
    <w:rsid w:val="0083127D"/>
    <w:rsid w:val="00831727"/>
    <w:rsid w:val="008318D6"/>
    <w:rsid w:val="00832790"/>
    <w:rsid w:val="00835176"/>
    <w:rsid w:val="008360F9"/>
    <w:rsid w:val="00836C71"/>
    <w:rsid w:val="00837C54"/>
    <w:rsid w:val="00842327"/>
    <w:rsid w:val="00842635"/>
    <w:rsid w:val="0084394F"/>
    <w:rsid w:val="00844ED4"/>
    <w:rsid w:val="00847057"/>
    <w:rsid w:val="008510A0"/>
    <w:rsid w:val="008529FB"/>
    <w:rsid w:val="00852FB3"/>
    <w:rsid w:val="00853F1C"/>
    <w:rsid w:val="00854180"/>
    <w:rsid w:val="00855262"/>
    <w:rsid w:val="00855FAA"/>
    <w:rsid w:val="00856415"/>
    <w:rsid w:val="00856D23"/>
    <w:rsid w:val="00860257"/>
    <w:rsid w:val="00861489"/>
    <w:rsid w:val="00862864"/>
    <w:rsid w:val="00864E17"/>
    <w:rsid w:val="00866470"/>
    <w:rsid w:val="00866CE9"/>
    <w:rsid w:val="00867B3D"/>
    <w:rsid w:val="00872376"/>
    <w:rsid w:val="00873079"/>
    <w:rsid w:val="00873896"/>
    <w:rsid w:val="00874219"/>
    <w:rsid w:val="008812D8"/>
    <w:rsid w:val="00881B47"/>
    <w:rsid w:val="00883060"/>
    <w:rsid w:val="008842E3"/>
    <w:rsid w:val="00884360"/>
    <w:rsid w:val="00884E00"/>
    <w:rsid w:val="00886C8B"/>
    <w:rsid w:val="00886D2F"/>
    <w:rsid w:val="00887026"/>
    <w:rsid w:val="0088704F"/>
    <w:rsid w:val="00893557"/>
    <w:rsid w:val="0089665F"/>
    <w:rsid w:val="0089669C"/>
    <w:rsid w:val="00896BF0"/>
    <w:rsid w:val="008A0BD6"/>
    <w:rsid w:val="008A0EB4"/>
    <w:rsid w:val="008A1B13"/>
    <w:rsid w:val="008A2225"/>
    <w:rsid w:val="008A4BF1"/>
    <w:rsid w:val="008A6E0A"/>
    <w:rsid w:val="008A6E11"/>
    <w:rsid w:val="008A75F3"/>
    <w:rsid w:val="008A76A2"/>
    <w:rsid w:val="008B23EB"/>
    <w:rsid w:val="008B3D74"/>
    <w:rsid w:val="008B554F"/>
    <w:rsid w:val="008B6901"/>
    <w:rsid w:val="008C065D"/>
    <w:rsid w:val="008C451C"/>
    <w:rsid w:val="008C56B6"/>
    <w:rsid w:val="008D2153"/>
    <w:rsid w:val="008D280F"/>
    <w:rsid w:val="008D3D95"/>
    <w:rsid w:val="008E0249"/>
    <w:rsid w:val="008E2CF7"/>
    <w:rsid w:val="008E2E47"/>
    <w:rsid w:val="008E49D3"/>
    <w:rsid w:val="008E5FE3"/>
    <w:rsid w:val="008E626A"/>
    <w:rsid w:val="008E6A6E"/>
    <w:rsid w:val="008E6FAD"/>
    <w:rsid w:val="008F0429"/>
    <w:rsid w:val="008F07D2"/>
    <w:rsid w:val="008F37ED"/>
    <w:rsid w:val="008F589F"/>
    <w:rsid w:val="00900EAD"/>
    <w:rsid w:val="009019E0"/>
    <w:rsid w:val="009025F7"/>
    <w:rsid w:val="00905C43"/>
    <w:rsid w:val="00907A80"/>
    <w:rsid w:val="009116F5"/>
    <w:rsid w:val="00911ED1"/>
    <w:rsid w:val="00912BBA"/>
    <w:rsid w:val="009138F4"/>
    <w:rsid w:val="0091703A"/>
    <w:rsid w:val="00917619"/>
    <w:rsid w:val="00917FAA"/>
    <w:rsid w:val="0092261C"/>
    <w:rsid w:val="009268CB"/>
    <w:rsid w:val="0092730A"/>
    <w:rsid w:val="00931260"/>
    <w:rsid w:val="0093191F"/>
    <w:rsid w:val="009347D5"/>
    <w:rsid w:val="00936A55"/>
    <w:rsid w:val="00941278"/>
    <w:rsid w:val="00941B8C"/>
    <w:rsid w:val="00942E0C"/>
    <w:rsid w:val="00945972"/>
    <w:rsid w:val="00945F19"/>
    <w:rsid w:val="00951595"/>
    <w:rsid w:val="00953AA4"/>
    <w:rsid w:val="00954667"/>
    <w:rsid w:val="009558E5"/>
    <w:rsid w:val="009579FE"/>
    <w:rsid w:val="00961DC7"/>
    <w:rsid w:val="00962643"/>
    <w:rsid w:val="0096473F"/>
    <w:rsid w:val="00964BAF"/>
    <w:rsid w:val="009703C8"/>
    <w:rsid w:val="009717C6"/>
    <w:rsid w:val="00971CAB"/>
    <w:rsid w:val="00972C24"/>
    <w:rsid w:val="00974985"/>
    <w:rsid w:val="009802B2"/>
    <w:rsid w:val="009828BE"/>
    <w:rsid w:val="0099237F"/>
    <w:rsid w:val="00992D24"/>
    <w:rsid w:val="00993B96"/>
    <w:rsid w:val="009A0EBD"/>
    <w:rsid w:val="009A1F82"/>
    <w:rsid w:val="009A2ADA"/>
    <w:rsid w:val="009A30E4"/>
    <w:rsid w:val="009B0C0F"/>
    <w:rsid w:val="009B1014"/>
    <w:rsid w:val="009B462E"/>
    <w:rsid w:val="009C0D3F"/>
    <w:rsid w:val="009C19CB"/>
    <w:rsid w:val="009C5DB4"/>
    <w:rsid w:val="009C6355"/>
    <w:rsid w:val="009C6A9C"/>
    <w:rsid w:val="009C6C87"/>
    <w:rsid w:val="009D09F8"/>
    <w:rsid w:val="009D37CA"/>
    <w:rsid w:val="009D5B00"/>
    <w:rsid w:val="009E179E"/>
    <w:rsid w:val="009E262F"/>
    <w:rsid w:val="009E4FD0"/>
    <w:rsid w:val="009E5718"/>
    <w:rsid w:val="009E5A8F"/>
    <w:rsid w:val="009E77C6"/>
    <w:rsid w:val="009E7EDA"/>
    <w:rsid w:val="009F1013"/>
    <w:rsid w:val="009F2119"/>
    <w:rsid w:val="009F2EE7"/>
    <w:rsid w:val="009F42D9"/>
    <w:rsid w:val="009F605F"/>
    <w:rsid w:val="00A01D3C"/>
    <w:rsid w:val="00A02DC0"/>
    <w:rsid w:val="00A034EE"/>
    <w:rsid w:val="00A123EE"/>
    <w:rsid w:val="00A13228"/>
    <w:rsid w:val="00A132AA"/>
    <w:rsid w:val="00A1355E"/>
    <w:rsid w:val="00A135AF"/>
    <w:rsid w:val="00A14D0E"/>
    <w:rsid w:val="00A20480"/>
    <w:rsid w:val="00A27AA9"/>
    <w:rsid w:val="00A27C6E"/>
    <w:rsid w:val="00A27F95"/>
    <w:rsid w:val="00A31807"/>
    <w:rsid w:val="00A31DE4"/>
    <w:rsid w:val="00A32750"/>
    <w:rsid w:val="00A34225"/>
    <w:rsid w:val="00A342D5"/>
    <w:rsid w:val="00A361E7"/>
    <w:rsid w:val="00A375A9"/>
    <w:rsid w:val="00A4181B"/>
    <w:rsid w:val="00A427C5"/>
    <w:rsid w:val="00A44F1E"/>
    <w:rsid w:val="00A46636"/>
    <w:rsid w:val="00A50394"/>
    <w:rsid w:val="00A55374"/>
    <w:rsid w:val="00A56917"/>
    <w:rsid w:val="00A60268"/>
    <w:rsid w:val="00A64B9B"/>
    <w:rsid w:val="00A66FCF"/>
    <w:rsid w:val="00A7537F"/>
    <w:rsid w:val="00A7558D"/>
    <w:rsid w:val="00A77514"/>
    <w:rsid w:val="00A810ED"/>
    <w:rsid w:val="00A81569"/>
    <w:rsid w:val="00A83551"/>
    <w:rsid w:val="00A83A24"/>
    <w:rsid w:val="00A8500D"/>
    <w:rsid w:val="00A853A5"/>
    <w:rsid w:val="00A86CD6"/>
    <w:rsid w:val="00A90337"/>
    <w:rsid w:val="00A90724"/>
    <w:rsid w:val="00A90C64"/>
    <w:rsid w:val="00A90E6D"/>
    <w:rsid w:val="00A93D36"/>
    <w:rsid w:val="00AA3B82"/>
    <w:rsid w:val="00AA3D99"/>
    <w:rsid w:val="00AA4520"/>
    <w:rsid w:val="00AA502F"/>
    <w:rsid w:val="00AA664F"/>
    <w:rsid w:val="00AA71EC"/>
    <w:rsid w:val="00AA7610"/>
    <w:rsid w:val="00AB0355"/>
    <w:rsid w:val="00AB04D6"/>
    <w:rsid w:val="00AB0836"/>
    <w:rsid w:val="00AB1973"/>
    <w:rsid w:val="00AB4A48"/>
    <w:rsid w:val="00AB4C1D"/>
    <w:rsid w:val="00AC2466"/>
    <w:rsid w:val="00AC377B"/>
    <w:rsid w:val="00AD1B8F"/>
    <w:rsid w:val="00AD5711"/>
    <w:rsid w:val="00AD75D5"/>
    <w:rsid w:val="00AD7F87"/>
    <w:rsid w:val="00AE6271"/>
    <w:rsid w:val="00AF07CF"/>
    <w:rsid w:val="00AF17AA"/>
    <w:rsid w:val="00AF2968"/>
    <w:rsid w:val="00AF4979"/>
    <w:rsid w:val="00AF608D"/>
    <w:rsid w:val="00B004AF"/>
    <w:rsid w:val="00B00D9F"/>
    <w:rsid w:val="00B04D4F"/>
    <w:rsid w:val="00B05252"/>
    <w:rsid w:val="00B06308"/>
    <w:rsid w:val="00B06953"/>
    <w:rsid w:val="00B11CAE"/>
    <w:rsid w:val="00B13F33"/>
    <w:rsid w:val="00B153DA"/>
    <w:rsid w:val="00B22B45"/>
    <w:rsid w:val="00B23D69"/>
    <w:rsid w:val="00B240B4"/>
    <w:rsid w:val="00B26154"/>
    <w:rsid w:val="00B26B02"/>
    <w:rsid w:val="00B27C98"/>
    <w:rsid w:val="00B316A8"/>
    <w:rsid w:val="00B31FA5"/>
    <w:rsid w:val="00B32990"/>
    <w:rsid w:val="00B32AAE"/>
    <w:rsid w:val="00B339F0"/>
    <w:rsid w:val="00B34D48"/>
    <w:rsid w:val="00B34E7E"/>
    <w:rsid w:val="00B34F87"/>
    <w:rsid w:val="00B34FB1"/>
    <w:rsid w:val="00B407AF"/>
    <w:rsid w:val="00B41E98"/>
    <w:rsid w:val="00B44EB4"/>
    <w:rsid w:val="00B45C3A"/>
    <w:rsid w:val="00B50BC8"/>
    <w:rsid w:val="00B54603"/>
    <w:rsid w:val="00B5577B"/>
    <w:rsid w:val="00B56AFF"/>
    <w:rsid w:val="00B56E3E"/>
    <w:rsid w:val="00B56EBC"/>
    <w:rsid w:val="00B57DAB"/>
    <w:rsid w:val="00B601D7"/>
    <w:rsid w:val="00B610F3"/>
    <w:rsid w:val="00B65145"/>
    <w:rsid w:val="00B672D1"/>
    <w:rsid w:val="00B72E7F"/>
    <w:rsid w:val="00B742D8"/>
    <w:rsid w:val="00B771D4"/>
    <w:rsid w:val="00B818A2"/>
    <w:rsid w:val="00B81C44"/>
    <w:rsid w:val="00B82556"/>
    <w:rsid w:val="00B83108"/>
    <w:rsid w:val="00B833C2"/>
    <w:rsid w:val="00B85150"/>
    <w:rsid w:val="00B86937"/>
    <w:rsid w:val="00B87B45"/>
    <w:rsid w:val="00B90BB0"/>
    <w:rsid w:val="00B94373"/>
    <w:rsid w:val="00B94992"/>
    <w:rsid w:val="00B9523E"/>
    <w:rsid w:val="00B95E1D"/>
    <w:rsid w:val="00BA0F92"/>
    <w:rsid w:val="00BA1800"/>
    <w:rsid w:val="00BA794C"/>
    <w:rsid w:val="00BB1974"/>
    <w:rsid w:val="00BB34F4"/>
    <w:rsid w:val="00BB68C1"/>
    <w:rsid w:val="00BB7052"/>
    <w:rsid w:val="00BC0F5C"/>
    <w:rsid w:val="00BC160E"/>
    <w:rsid w:val="00BC24C5"/>
    <w:rsid w:val="00BD07A2"/>
    <w:rsid w:val="00BD0E50"/>
    <w:rsid w:val="00BD1741"/>
    <w:rsid w:val="00BD28AB"/>
    <w:rsid w:val="00BD2F61"/>
    <w:rsid w:val="00BD3DF6"/>
    <w:rsid w:val="00BD4D1B"/>
    <w:rsid w:val="00BD5099"/>
    <w:rsid w:val="00BD79E5"/>
    <w:rsid w:val="00BE0C20"/>
    <w:rsid w:val="00BE134D"/>
    <w:rsid w:val="00BE33CA"/>
    <w:rsid w:val="00BE4D26"/>
    <w:rsid w:val="00BE58F4"/>
    <w:rsid w:val="00BE5E8D"/>
    <w:rsid w:val="00BE6008"/>
    <w:rsid w:val="00BF0D0C"/>
    <w:rsid w:val="00BF13AE"/>
    <w:rsid w:val="00BF2C48"/>
    <w:rsid w:val="00BF4E8D"/>
    <w:rsid w:val="00BF571C"/>
    <w:rsid w:val="00BF57D2"/>
    <w:rsid w:val="00BF5AE7"/>
    <w:rsid w:val="00BF6716"/>
    <w:rsid w:val="00BF6EBA"/>
    <w:rsid w:val="00C038C4"/>
    <w:rsid w:val="00C0488B"/>
    <w:rsid w:val="00C04A2E"/>
    <w:rsid w:val="00C059FF"/>
    <w:rsid w:val="00C05CE6"/>
    <w:rsid w:val="00C063D2"/>
    <w:rsid w:val="00C07590"/>
    <w:rsid w:val="00C1045E"/>
    <w:rsid w:val="00C107F8"/>
    <w:rsid w:val="00C110C0"/>
    <w:rsid w:val="00C125AE"/>
    <w:rsid w:val="00C1616A"/>
    <w:rsid w:val="00C1682D"/>
    <w:rsid w:val="00C20DEC"/>
    <w:rsid w:val="00C21184"/>
    <w:rsid w:val="00C23829"/>
    <w:rsid w:val="00C2481D"/>
    <w:rsid w:val="00C264E4"/>
    <w:rsid w:val="00C30EA6"/>
    <w:rsid w:val="00C318C2"/>
    <w:rsid w:val="00C36305"/>
    <w:rsid w:val="00C36391"/>
    <w:rsid w:val="00C36664"/>
    <w:rsid w:val="00C36D13"/>
    <w:rsid w:val="00C42E08"/>
    <w:rsid w:val="00C435EA"/>
    <w:rsid w:val="00C43F64"/>
    <w:rsid w:val="00C4471B"/>
    <w:rsid w:val="00C450F8"/>
    <w:rsid w:val="00C45BFB"/>
    <w:rsid w:val="00C4666B"/>
    <w:rsid w:val="00C4755B"/>
    <w:rsid w:val="00C50762"/>
    <w:rsid w:val="00C54AC7"/>
    <w:rsid w:val="00C56EEC"/>
    <w:rsid w:val="00C60966"/>
    <w:rsid w:val="00C62E29"/>
    <w:rsid w:val="00C653F3"/>
    <w:rsid w:val="00C65D92"/>
    <w:rsid w:val="00C67182"/>
    <w:rsid w:val="00C678D4"/>
    <w:rsid w:val="00C70466"/>
    <w:rsid w:val="00C7065B"/>
    <w:rsid w:val="00C71AB5"/>
    <w:rsid w:val="00C72A48"/>
    <w:rsid w:val="00C739D5"/>
    <w:rsid w:val="00C75033"/>
    <w:rsid w:val="00C76111"/>
    <w:rsid w:val="00C761C4"/>
    <w:rsid w:val="00C81051"/>
    <w:rsid w:val="00C82235"/>
    <w:rsid w:val="00C82478"/>
    <w:rsid w:val="00C8258C"/>
    <w:rsid w:val="00C8713C"/>
    <w:rsid w:val="00C8750A"/>
    <w:rsid w:val="00C91820"/>
    <w:rsid w:val="00C93025"/>
    <w:rsid w:val="00C931BD"/>
    <w:rsid w:val="00C93DDB"/>
    <w:rsid w:val="00C94D81"/>
    <w:rsid w:val="00CA1790"/>
    <w:rsid w:val="00CA5633"/>
    <w:rsid w:val="00CA6EC9"/>
    <w:rsid w:val="00CA7913"/>
    <w:rsid w:val="00CB30AE"/>
    <w:rsid w:val="00CB5F93"/>
    <w:rsid w:val="00CC0FB7"/>
    <w:rsid w:val="00CC531B"/>
    <w:rsid w:val="00CD08D0"/>
    <w:rsid w:val="00CD0EF7"/>
    <w:rsid w:val="00CD1438"/>
    <w:rsid w:val="00CD1603"/>
    <w:rsid w:val="00CD1EE4"/>
    <w:rsid w:val="00CD5AE6"/>
    <w:rsid w:val="00CD5FD1"/>
    <w:rsid w:val="00CD7434"/>
    <w:rsid w:val="00CE1D2F"/>
    <w:rsid w:val="00CE236D"/>
    <w:rsid w:val="00CE2655"/>
    <w:rsid w:val="00CE4267"/>
    <w:rsid w:val="00CF39E9"/>
    <w:rsid w:val="00CF4135"/>
    <w:rsid w:val="00CF56BA"/>
    <w:rsid w:val="00CF5F2E"/>
    <w:rsid w:val="00CF60DB"/>
    <w:rsid w:val="00CF728D"/>
    <w:rsid w:val="00D04E8E"/>
    <w:rsid w:val="00D05367"/>
    <w:rsid w:val="00D059A0"/>
    <w:rsid w:val="00D05CA4"/>
    <w:rsid w:val="00D06E24"/>
    <w:rsid w:val="00D07E68"/>
    <w:rsid w:val="00D10129"/>
    <w:rsid w:val="00D12C60"/>
    <w:rsid w:val="00D135BD"/>
    <w:rsid w:val="00D13A2A"/>
    <w:rsid w:val="00D1477A"/>
    <w:rsid w:val="00D16A04"/>
    <w:rsid w:val="00D16F58"/>
    <w:rsid w:val="00D20DD7"/>
    <w:rsid w:val="00D20EE9"/>
    <w:rsid w:val="00D24AAE"/>
    <w:rsid w:val="00D24B70"/>
    <w:rsid w:val="00D24F5B"/>
    <w:rsid w:val="00D26A6D"/>
    <w:rsid w:val="00D30780"/>
    <w:rsid w:val="00D33312"/>
    <w:rsid w:val="00D33E98"/>
    <w:rsid w:val="00D4057D"/>
    <w:rsid w:val="00D41C0A"/>
    <w:rsid w:val="00D46094"/>
    <w:rsid w:val="00D50F7A"/>
    <w:rsid w:val="00D51436"/>
    <w:rsid w:val="00D52E62"/>
    <w:rsid w:val="00D53E12"/>
    <w:rsid w:val="00D63D78"/>
    <w:rsid w:val="00D66D2B"/>
    <w:rsid w:val="00D700D0"/>
    <w:rsid w:val="00D7124B"/>
    <w:rsid w:val="00D71646"/>
    <w:rsid w:val="00D73965"/>
    <w:rsid w:val="00D739FA"/>
    <w:rsid w:val="00D7415A"/>
    <w:rsid w:val="00D74842"/>
    <w:rsid w:val="00D75381"/>
    <w:rsid w:val="00D765D4"/>
    <w:rsid w:val="00D770B3"/>
    <w:rsid w:val="00D80B5E"/>
    <w:rsid w:val="00D84AAA"/>
    <w:rsid w:val="00D863E3"/>
    <w:rsid w:val="00D865E3"/>
    <w:rsid w:val="00D904AB"/>
    <w:rsid w:val="00D90A8D"/>
    <w:rsid w:val="00D91B1B"/>
    <w:rsid w:val="00D92230"/>
    <w:rsid w:val="00D93537"/>
    <w:rsid w:val="00D94097"/>
    <w:rsid w:val="00D94DAB"/>
    <w:rsid w:val="00DA07E3"/>
    <w:rsid w:val="00DA139F"/>
    <w:rsid w:val="00DA1582"/>
    <w:rsid w:val="00DA4327"/>
    <w:rsid w:val="00DA687F"/>
    <w:rsid w:val="00DB5666"/>
    <w:rsid w:val="00DB6FD0"/>
    <w:rsid w:val="00DB7EA6"/>
    <w:rsid w:val="00DC4362"/>
    <w:rsid w:val="00DC4A98"/>
    <w:rsid w:val="00DC4A9A"/>
    <w:rsid w:val="00DC5FDA"/>
    <w:rsid w:val="00DD0603"/>
    <w:rsid w:val="00DD3623"/>
    <w:rsid w:val="00DD586C"/>
    <w:rsid w:val="00DE04CE"/>
    <w:rsid w:val="00DE0FCA"/>
    <w:rsid w:val="00DE16D3"/>
    <w:rsid w:val="00DE290F"/>
    <w:rsid w:val="00DE332D"/>
    <w:rsid w:val="00DF0195"/>
    <w:rsid w:val="00DF1D98"/>
    <w:rsid w:val="00DF4708"/>
    <w:rsid w:val="00DF4D51"/>
    <w:rsid w:val="00DF596E"/>
    <w:rsid w:val="00DF6370"/>
    <w:rsid w:val="00DF772E"/>
    <w:rsid w:val="00E04343"/>
    <w:rsid w:val="00E0486E"/>
    <w:rsid w:val="00E05415"/>
    <w:rsid w:val="00E0681C"/>
    <w:rsid w:val="00E07D0D"/>
    <w:rsid w:val="00E12433"/>
    <w:rsid w:val="00E16418"/>
    <w:rsid w:val="00E16766"/>
    <w:rsid w:val="00E17D29"/>
    <w:rsid w:val="00E21D38"/>
    <w:rsid w:val="00E233B9"/>
    <w:rsid w:val="00E23D9F"/>
    <w:rsid w:val="00E26AD0"/>
    <w:rsid w:val="00E30A82"/>
    <w:rsid w:val="00E32495"/>
    <w:rsid w:val="00E33327"/>
    <w:rsid w:val="00E351C1"/>
    <w:rsid w:val="00E351F8"/>
    <w:rsid w:val="00E4089E"/>
    <w:rsid w:val="00E41177"/>
    <w:rsid w:val="00E4334E"/>
    <w:rsid w:val="00E47538"/>
    <w:rsid w:val="00E47911"/>
    <w:rsid w:val="00E47EB8"/>
    <w:rsid w:val="00E50705"/>
    <w:rsid w:val="00E54E07"/>
    <w:rsid w:val="00E55767"/>
    <w:rsid w:val="00E57305"/>
    <w:rsid w:val="00E577DF"/>
    <w:rsid w:val="00E61437"/>
    <w:rsid w:val="00E61FC9"/>
    <w:rsid w:val="00E638D3"/>
    <w:rsid w:val="00E65110"/>
    <w:rsid w:val="00E6542A"/>
    <w:rsid w:val="00E6789F"/>
    <w:rsid w:val="00E67983"/>
    <w:rsid w:val="00E72B3A"/>
    <w:rsid w:val="00E76335"/>
    <w:rsid w:val="00E77B55"/>
    <w:rsid w:val="00E8446B"/>
    <w:rsid w:val="00E84E4A"/>
    <w:rsid w:val="00E857FE"/>
    <w:rsid w:val="00E85C9F"/>
    <w:rsid w:val="00E85CB4"/>
    <w:rsid w:val="00E8647C"/>
    <w:rsid w:val="00E8715C"/>
    <w:rsid w:val="00E90359"/>
    <w:rsid w:val="00E91C18"/>
    <w:rsid w:val="00E934A5"/>
    <w:rsid w:val="00E93531"/>
    <w:rsid w:val="00E9445D"/>
    <w:rsid w:val="00E95B07"/>
    <w:rsid w:val="00E961BB"/>
    <w:rsid w:val="00EA23B8"/>
    <w:rsid w:val="00EA7FAE"/>
    <w:rsid w:val="00EB47EB"/>
    <w:rsid w:val="00EB4ADB"/>
    <w:rsid w:val="00EB7817"/>
    <w:rsid w:val="00EB7AAD"/>
    <w:rsid w:val="00EC2758"/>
    <w:rsid w:val="00EC3A8B"/>
    <w:rsid w:val="00EC3CFB"/>
    <w:rsid w:val="00EC7708"/>
    <w:rsid w:val="00ED024E"/>
    <w:rsid w:val="00ED1F50"/>
    <w:rsid w:val="00ED3A25"/>
    <w:rsid w:val="00ED6C1E"/>
    <w:rsid w:val="00ED764F"/>
    <w:rsid w:val="00EE31DD"/>
    <w:rsid w:val="00EE39EC"/>
    <w:rsid w:val="00EE7530"/>
    <w:rsid w:val="00EE7559"/>
    <w:rsid w:val="00EF1448"/>
    <w:rsid w:val="00EF232C"/>
    <w:rsid w:val="00EF2DA0"/>
    <w:rsid w:val="00EF3336"/>
    <w:rsid w:val="00EF41AD"/>
    <w:rsid w:val="00EF6217"/>
    <w:rsid w:val="00F0046A"/>
    <w:rsid w:val="00F0345D"/>
    <w:rsid w:val="00F04BEF"/>
    <w:rsid w:val="00F06B6E"/>
    <w:rsid w:val="00F10D65"/>
    <w:rsid w:val="00F10EE5"/>
    <w:rsid w:val="00F16432"/>
    <w:rsid w:val="00F1710B"/>
    <w:rsid w:val="00F17858"/>
    <w:rsid w:val="00F20756"/>
    <w:rsid w:val="00F20862"/>
    <w:rsid w:val="00F21949"/>
    <w:rsid w:val="00F22A84"/>
    <w:rsid w:val="00F23AB0"/>
    <w:rsid w:val="00F2407B"/>
    <w:rsid w:val="00F31816"/>
    <w:rsid w:val="00F324FD"/>
    <w:rsid w:val="00F34645"/>
    <w:rsid w:val="00F36826"/>
    <w:rsid w:val="00F40D3D"/>
    <w:rsid w:val="00F413FF"/>
    <w:rsid w:val="00F42CEA"/>
    <w:rsid w:val="00F43492"/>
    <w:rsid w:val="00F4368F"/>
    <w:rsid w:val="00F44229"/>
    <w:rsid w:val="00F51D5B"/>
    <w:rsid w:val="00F60331"/>
    <w:rsid w:val="00F6160D"/>
    <w:rsid w:val="00F61B47"/>
    <w:rsid w:val="00F65885"/>
    <w:rsid w:val="00F662E6"/>
    <w:rsid w:val="00F71EB3"/>
    <w:rsid w:val="00F7509B"/>
    <w:rsid w:val="00F77522"/>
    <w:rsid w:val="00F7EF08"/>
    <w:rsid w:val="00F84F68"/>
    <w:rsid w:val="00F86F3A"/>
    <w:rsid w:val="00F87E10"/>
    <w:rsid w:val="00F91794"/>
    <w:rsid w:val="00F9240F"/>
    <w:rsid w:val="00F92E4E"/>
    <w:rsid w:val="00F93B78"/>
    <w:rsid w:val="00F956F3"/>
    <w:rsid w:val="00F965E5"/>
    <w:rsid w:val="00F97DCA"/>
    <w:rsid w:val="00FA299D"/>
    <w:rsid w:val="00FA37EE"/>
    <w:rsid w:val="00FB1A12"/>
    <w:rsid w:val="00FB1D34"/>
    <w:rsid w:val="00FB1D40"/>
    <w:rsid w:val="00FB4A24"/>
    <w:rsid w:val="00FB4A2E"/>
    <w:rsid w:val="00FB64B8"/>
    <w:rsid w:val="00FC3C76"/>
    <w:rsid w:val="00FC3CE7"/>
    <w:rsid w:val="00FC5A6B"/>
    <w:rsid w:val="00FC5B61"/>
    <w:rsid w:val="00FD40ED"/>
    <w:rsid w:val="00FE1973"/>
    <w:rsid w:val="00FE1AEE"/>
    <w:rsid w:val="00FE34BD"/>
    <w:rsid w:val="00FE5B94"/>
    <w:rsid w:val="00FE5CBB"/>
    <w:rsid w:val="00FE659D"/>
    <w:rsid w:val="00FE7AE5"/>
    <w:rsid w:val="00FF1F2A"/>
    <w:rsid w:val="00FF3DD8"/>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2D86A64B"/>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C3D488C"/>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5F463FC9-DAF3-4425-9280-D8645F850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lang w:val="nb-NO"/>
    </w:rPr>
  </w:style>
  <w:style w:type="paragraph" w:styleId="Overskrift1">
    <w:name w:val="heading 1"/>
    <w:basedOn w:val="Normal"/>
    <w:next w:val="Normal"/>
    <w:link w:val="Overskrift1Tegn"/>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Overskrift2">
    <w:name w:val="heading 2"/>
    <w:basedOn w:val="Normal"/>
    <w:next w:val="Normal"/>
    <w:link w:val="Overskrift2Tegn"/>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Overskrift3">
    <w:name w:val="heading 3"/>
    <w:basedOn w:val="Normal"/>
    <w:next w:val="Brdtekst"/>
    <w:link w:val="Overskrift3Tegn"/>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Overskrift4">
    <w:name w:val="heading 4"/>
    <w:basedOn w:val="Normal"/>
    <w:next w:val="Brdtekst"/>
    <w:link w:val="Overskrift4Tegn"/>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Overskrift5">
    <w:name w:val="heading 5"/>
    <w:basedOn w:val="Normal"/>
    <w:next w:val="Brdtekst"/>
    <w:link w:val="Overskrift5Tegn"/>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Overskrift6">
    <w:name w:val="heading 6"/>
    <w:basedOn w:val="Normal"/>
    <w:next w:val="Brdtekst"/>
    <w:link w:val="Overskrift6Tegn"/>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Overskrift7">
    <w:name w:val="heading 7"/>
    <w:basedOn w:val="Normal"/>
    <w:next w:val="Brdtekst"/>
    <w:link w:val="Overskrift7Tegn"/>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Overskrift8">
    <w:name w:val="heading 8"/>
    <w:basedOn w:val="Normal"/>
    <w:next w:val="Brdtekst"/>
    <w:link w:val="Overskrift8Tegn"/>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Overskrift9">
    <w:name w:val="heading 9"/>
    <w:basedOn w:val="Normal"/>
    <w:next w:val="Brdtekst"/>
    <w:link w:val="Overskrift9Tegn"/>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646BBF"/>
    <w:rPr>
      <w:rFonts w:ascii="Verdana" w:eastAsiaTheme="majorEastAsia" w:hAnsi="Verdana" w:cstheme="majorBidi"/>
      <w:b/>
      <w:color w:val="2E74B5" w:themeColor="accent1" w:themeShade="BF"/>
      <w:sz w:val="32"/>
      <w:szCs w:val="32"/>
    </w:rPr>
  </w:style>
  <w:style w:type="character" w:customStyle="1" w:styleId="Overskrift2Tegn">
    <w:name w:val="Overskrift 2 Tegn"/>
    <w:basedOn w:val="Standardskriftforavsnitt"/>
    <w:link w:val="Overskrift2"/>
    <w:uiPriority w:val="9"/>
    <w:rsid w:val="00646BBF"/>
    <w:rPr>
      <w:rFonts w:ascii="Verdana" w:eastAsiaTheme="majorEastAsia" w:hAnsi="Verdana" w:cstheme="majorBidi"/>
      <w:b/>
      <w:sz w:val="26"/>
      <w:szCs w:val="26"/>
    </w:rPr>
  </w:style>
  <w:style w:type="paragraph" w:styleId="Topptekst">
    <w:name w:val="header"/>
    <w:basedOn w:val="Normal"/>
    <w:link w:val="TopptekstTegn"/>
    <w:uiPriority w:val="99"/>
    <w:unhideWhenUsed/>
    <w:rsid w:val="00646BBF"/>
    <w:pPr>
      <w:tabs>
        <w:tab w:val="center" w:pos="4680"/>
        <w:tab w:val="right" w:pos="9360"/>
      </w:tabs>
      <w:spacing w:after="0" w:line="240" w:lineRule="auto"/>
    </w:pPr>
  </w:style>
  <w:style w:type="character" w:customStyle="1" w:styleId="TopptekstTegn">
    <w:name w:val="Topptekst Tegn"/>
    <w:basedOn w:val="Standardskriftforavsnitt"/>
    <w:link w:val="Topptekst"/>
    <w:uiPriority w:val="99"/>
    <w:rsid w:val="00646BBF"/>
  </w:style>
  <w:style w:type="paragraph" w:styleId="Bunntekst">
    <w:name w:val="footer"/>
    <w:basedOn w:val="Normal"/>
    <w:link w:val="BunntekstTegn"/>
    <w:uiPriority w:val="99"/>
    <w:unhideWhenUsed/>
    <w:rsid w:val="00646BBF"/>
    <w:pPr>
      <w:tabs>
        <w:tab w:val="center" w:pos="4680"/>
        <w:tab w:val="right" w:pos="9360"/>
      </w:tabs>
      <w:spacing w:after="0" w:line="240" w:lineRule="auto"/>
    </w:pPr>
  </w:style>
  <w:style w:type="character" w:customStyle="1" w:styleId="BunntekstTegn">
    <w:name w:val="Bunntekst Tegn"/>
    <w:basedOn w:val="Standardskriftforavsnitt"/>
    <w:link w:val="Bunntekst"/>
    <w:uiPriority w:val="99"/>
    <w:rsid w:val="00646BBF"/>
  </w:style>
  <w:style w:type="character" w:customStyle="1" w:styleId="Overskrift3Tegn">
    <w:name w:val="Overskrift 3 Tegn"/>
    <w:basedOn w:val="Standardskriftforavsnitt"/>
    <w:link w:val="Overskrift3"/>
    <w:uiPriority w:val="9"/>
    <w:rsid w:val="00646BBF"/>
    <w:rPr>
      <w:rFonts w:ascii="Verdana" w:eastAsiaTheme="majorEastAsia" w:hAnsi="Verdana" w:cstheme="majorBidi"/>
      <w:b/>
      <w:szCs w:val="24"/>
    </w:rPr>
  </w:style>
  <w:style w:type="character" w:customStyle="1" w:styleId="Overskrift4Tegn">
    <w:name w:val="Overskrift 4 Tegn"/>
    <w:basedOn w:val="Standardskriftforavsnitt"/>
    <w:link w:val="Overskrift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Overskrift5Tegn">
    <w:name w:val="Overskrift 5 Tegn"/>
    <w:basedOn w:val="Standardskriftforavsnitt"/>
    <w:link w:val="Overskrift5"/>
    <w:uiPriority w:val="9"/>
    <w:rsid w:val="00646BBF"/>
    <w:rPr>
      <w:rFonts w:asciiTheme="majorHAnsi" w:eastAsiaTheme="majorEastAsia" w:hAnsiTheme="majorHAnsi" w:cstheme="majorBidi"/>
      <w:color w:val="2E74B5" w:themeColor="accent1" w:themeShade="BF"/>
      <w:sz w:val="24"/>
      <w:szCs w:val="24"/>
    </w:rPr>
  </w:style>
  <w:style w:type="character" w:customStyle="1" w:styleId="Overskrift6Tegn">
    <w:name w:val="Overskrift 6 Tegn"/>
    <w:basedOn w:val="Standardskriftforavsnitt"/>
    <w:link w:val="Overskrift6"/>
    <w:uiPriority w:val="9"/>
    <w:rsid w:val="00646BBF"/>
    <w:rPr>
      <w:rFonts w:asciiTheme="majorHAnsi" w:eastAsiaTheme="majorEastAsia" w:hAnsiTheme="majorHAnsi" w:cstheme="majorBidi"/>
      <w:color w:val="1F4D78" w:themeColor="accent1" w:themeShade="7F"/>
      <w:sz w:val="24"/>
      <w:szCs w:val="24"/>
    </w:rPr>
  </w:style>
  <w:style w:type="character" w:customStyle="1" w:styleId="Overskrift7Tegn">
    <w:name w:val="Overskrift 7 Tegn"/>
    <w:basedOn w:val="Standardskriftforavsnitt"/>
    <w:link w:val="Overskrift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Overskrift8Tegn">
    <w:name w:val="Overskrift 8 Tegn"/>
    <w:basedOn w:val="Standardskriftforavsnitt"/>
    <w:link w:val="Overskrift8"/>
    <w:uiPriority w:val="9"/>
    <w:rsid w:val="00646BBF"/>
    <w:rPr>
      <w:rFonts w:asciiTheme="majorHAnsi" w:eastAsiaTheme="majorEastAsia" w:hAnsiTheme="majorHAnsi" w:cstheme="majorBidi"/>
      <w:color w:val="272727" w:themeColor="text1" w:themeTint="D8"/>
      <w:sz w:val="21"/>
      <w:szCs w:val="21"/>
    </w:rPr>
  </w:style>
  <w:style w:type="character" w:customStyle="1" w:styleId="Overskrift9Tegn">
    <w:name w:val="Overskrift 9 Tegn"/>
    <w:basedOn w:val="Standardskriftforavsnitt"/>
    <w:link w:val="Overskrift9"/>
    <w:uiPriority w:val="9"/>
    <w:semiHidden/>
    <w:rsid w:val="00646BBF"/>
    <w:rPr>
      <w:rFonts w:asciiTheme="majorHAnsi" w:eastAsiaTheme="majorEastAsia" w:hAnsiTheme="majorHAnsi" w:cstheme="majorBidi"/>
      <w:i/>
      <w:iCs/>
      <w:color w:val="272727" w:themeColor="text1" w:themeTint="D8"/>
      <w:sz w:val="21"/>
      <w:szCs w:val="21"/>
    </w:rPr>
  </w:style>
  <w:style w:type="paragraph" w:styleId="Tittel">
    <w:name w:val="Title"/>
    <w:basedOn w:val="Normal"/>
    <w:next w:val="Normal"/>
    <w:link w:val="TittelTegn"/>
    <w:autoRedefine/>
    <w:uiPriority w:val="99"/>
    <w:qFormat/>
    <w:rsid w:val="00646BBF"/>
    <w:pPr>
      <w:spacing w:before="240" w:after="60"/>
      <w:outlineLvl w:val="0"/>
    </w:pPr>
    <w:rPr>
      <w:rFonts w:ascii="Arial" w:hAnsi="Arial" w:cs="Arial"/>
      <w:b/>
      <w:bCs/>
      <w:caps/>
      <w:kern w:val="28"/>
      <w:sz w:val="34"/>
      <w:szCs w:val="32"/>
    </w:rPr>
  </w:style>
  <w:style w:type="character" w:customStyle="1" w:styleId="TittelTegn">
    <w:name w:val="Tittel Tegn"/>
    <w:basedOn w:val="Standardskriftforavsnitt"/>
    <w:link w:val="Tittel"/>
    <w:uiPriority w:val="99"/>
    <w:rsid w:val="00646BBF"/>
    <w:rPr>
      <w:rFonts w:ascii="Arial" w:hAnsi="Arial" w:cs="Arial"/>
      <w:b/>
      <w:bCs/>
      <w:caps/>
      <w:kern w:val="28"/>
      <w:sz w:val="34"/>
      <w:szCs w:val="32"/>
    </w:rPr>
  </w:style>
  <w:style w:type="paragraph" w:styleId="Brdtekst">
    <w:name w:val="Body Text"/>
    <w:basedOn w:val="Normal"/>
    <w:link w:val="BrdtekstTegn"/>
    <w:uiPriority w:val="99"/>
    <w:unhideWhenUsed/>
    <w:rsid w:val="00646BBF"/>
  </w:style>
  <w:style w:type="character" w:customStyle="1" w:styleId="BrdtekstTegn">
    <w:name w:val="Brødtekst Tegn"/>
    <w:basedOn w:val="Standardskriftforavsnitt"/>
    <w:link w:val="Brdtekst"/>
    <w:uiPriority w:val="99"/>
    <w:rsid w:val="00646BBF"/>
    <w:rPr>
      <w:sz w:val="24"/>
      <w:szCs w:val="24"/>
    </w:rPr>
  </w:style>
  <w:style w:type="paragraph" w:styleId="Bildetekst">
    <w:name w:val="caption"/>
    <w:basedOn w:val="Normal"/>
    <w:next w:val="Normal"/>
    <w:uiPriority w:val="35"/>
    <w:unhideWhenUsed/>
    <w:qFormat/>
    <w:rsid w:val="00646BBF"/>
    <w:pPr>
      <w:spacing w:after="200"/>
    </w:pPr>
    <w:rPr>
      <w:i/>
      <w:iCs/>
      <w:color w:val="44546A" w:themeColor="text2"/>
      <w:sz w:val="18"/>
      <w:szCs w:val="18"/>
    </w:rPr>
  </w:style>
  <w:style w:type="paragraph" w:styleId="Blokkteks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eavsnitt">
    <w:name w:val="List Paragraph"/>
    <w:basedOn w:val="Normal"/>
    <w:uiPriority w:val="34"/>
    <w:qFormat/>
    <w:rsid w:val="00646BBF"/>
    <w:pPr>
      <w:ind w:left="720"/>
      <w:contextualSpacing/>
    </w:pPr>
  </w:style>
  <w:style w:type="table" w:styleId="Tabellrutenett">
    <w:name w:val="Table Grid"/>
    <w:basedOn w:val="Vanligtabel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tnotetekst">
    <w:name w:val="footnote text"/>
    <w:basedOn w:val="Normal"/>
    <w:link w:val="FotnotetekstTegn"/>
    <w:uiPriority w:val="99"/>
    <w:unhideWhenUsed/>
    <w:rsid w:val="00646BBF"/>
  </w:style>
  <w:style w:type="character" w:customStyle="1" w:styleId="FotnotetekstTegn">
    <w:name w:val="Fotnotetekst Tegn"/>
    <w:basedOn w:val="Standardskriftforavsnitt"/>
    <w:link w:val="Fotnotetekst"/>
    <w:uiPriority w:val="99"/>
    <w:rsid w:val="00646BBF"/>
    <w:rPr>
      <w:sz w:val="24"/>
      <w:szCs w:val="24"/>
    </w:rPr>
  </w:style>
  <w:style w:type="character" w:styleId="Fotnotereferanse">
    <w:name w:val="footnote reference"/>
    <w:basedOn w:val="Standardskriftforavsnitt"/>
    <w:uiPriority w:val="99"/>
    <w:unhideWhenUsed/>
    <w:rsid w:val="00646BBF"/>
    <w:rPr>
      <w:vertAlign w:val="superscript"/>
    </w:rPr>
  </w:style>
  <w:style w:type="character" w:styleId="Merknadsreferanse">
    <w:name w:val="annotation reference"/>
    <w:basedOn w:val="Standardskriftforavsnitt"/>
    <w:uiPriority w:val="99"/>
    <w:semiHidden/>
    <w:unhideWhenUsed/>
    <w:rsid w:val="00646BBF"/>
    <w:rPr>
      <w:sz w:val="16"/>
      <w:szCs w:val="16"/>
    </w:rPr>
  </w:style>
  <w:style w:type="paragraph" w:styleId="Merknadstekst">
    <w:name w:val="annotation text"/>
    <w:basedOn w:val="Normal"/>
    <w:link w:val="MerknadstekstTegn"/>
    <w:uiPriority w:val="99"/>
    <w:unhideWhenUsed/>
    <w:rsid w:val="00646BBF"/>
    <w:rPr>
      <w:sz w:val="20"/>
      <w:szCs w:val="20"/>
    </w:rPr>
  </w:style>
  <w:style w:type="character" w:customStyle="1" w:styleId="MerknadstekstTegn">
    <w:name w:val="Merknadstekst Tegn"/>
    <w:basedOn w:val="Standardskriftforavsnitt"/>
    <w:link w:val="Merknadstekst"/>
    <w:uiPriority w:val="99"/>
    <w:rsid w:val="00646BBF"/>
    <w:rPr>
      <w:sz w:val="20"/>
      <w:szCs w:val="20"/>
    </w:rPr>
  </w:style>
  <w:style w:type="paragraph" w:styleId="Kommentaremne">
    <w:name w:val="annotation subject"/>
    <w:basedOn w:val="Merknadstekst"/>
    <w:next w:val="Merknadstekst"/>
    <w:link w:val="KommentaremneTegn"/>
    <w:uiPriority w:val="99"/>
    <w:semiHidden/>
    <w:unhideWhenUsed/>
    <w:rsid w:val="00646BBF"/>
    <w:rPr>
      <w:b/>
      <w:bCs/>
    </w:rPr>
  </w:style>
  <w:style w:type="character" w:customStyle="1" w:styleId="KommentaremneTegn">
    <w:name w:val="Kommentaremne Tegn"/>
    <w:basedOn w:val="MerknadstekstTegn"/>
    <w:link w:val="Kommentaremne"/>
    <w:uiPriority w:val="99"/>
    <w:semiHidden/>
    <w:rsid w:val="00646BBF"/>
    <w:rPr>
      <w:b/>
      <w:bCs/>
      <w:sz w:val="20"/>
      <w:szCs w:val="20"/>
    </w:rPr>
  </w:style>
  <w:style w:type="paragraph" w:styleId="Bobletekst">
    <w:name w:val="Balloon Text"/>
    <w:basedOn w:val="Normal"/>
    <w:link w:val="BobletekstTegn"/>
    <w:uiPriority w:val="99"/>
    <w:semiHidden/>
    <w:unhideWhenUsed/>
    <w:rsid w:val="00646BBF"/>
    <w:rPr>
      <w:rFonts w:ascii="Segoe UI" w:hAnsi="Segoe UI" w:cs="Segoe UI"/>
      <w:sz w:val="18"/>
      <w:szCs w:val="18"/>
    </w:rPr>
  </w:style>
  <w:style w:type="character" w:customStyle="1" w:styleId="BobletekstTegn">
    <w:name w:val="Bobletekst Tegn"/>
    <w:basedOn w:val="Standardskriftforavsnitt"/>
    <w:link w:val="Bobletekst"/>
    <w:uiPriority w:val="99"/>
    <w:semiHidden/>
    <w:rsid w:val="00646BBF"/>
    <w:rPr>
      <w:rFonts w:ascii="Segoe UI" w:hAnsi="Segoe UI" w:cs="Segoe UI"/>
      <w:sz w:val="18"/>
      <w:szCs w:val="18"/>
    </w:rPr>
  </w:style>
  <w:style w:type="character" w:styleId="Hyperkobling">
    <w:name w:val="Hyperlink"/>
    <w:basedOn w:val="Standardskriftforavsnitt"/>
    <w:uiPriority w:val="99"/>
    <w:rsid w:val="00646BBF"/>
    <w:rPr>
      <w:color w:val="0000FF"/>
      <w:u w:val="single"/>
    </w:rPr>
  </w:style>
  <w:style w:type="paragraph" w:styleId="Ingenmellomrom">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erk">
    <w:name w:val="Strong"/>
    <w:basedOn w:val="Standardskriftforavsnitt"/>
    <w:uiPriority w:val="22"/>
    <w:qFormat/>
    <w:rsid w:val="00646BBF"/>
    <w:rPr>
      <w:b/>
      <w:bCs/>
    </w:rPr>
  </w:style>
  <w:style w:type="paragraph" w:styleId="Overskriftforinnholdsfortegnelse">
    <w:name w:val="TOC Heading"/>
    <w:basedOn w:val="Overskrift1"/>
    <w:next w:val="Normal"/>
    <w:uiPriority w:val="39"/>
    <w:unhideWhenUsed/>
    <w:qFormat/>
    <w:rsid w:val="00646BBF"/>
    <w:pPr>
      <w:spacing w:after="0"/>
      <w:outlineLvl w:val="9"/>
    </w:pPr>
  </w:style>
  <w:style w:type="paragraph" w:styleId="INNH1">
    <w:name w:val="toc 1"/>
    <w:basedOn w:val="Normal"/>
    <w:next w:val="Normal"/>
    <w:autoRedefine/>
    <w:uiPriority w:val="39"/>
    <w:unhideWhenUsed/>
    <w:rsid w:val="00334233"/>
    <w:pPr>
      <w:tabs>
        <w:tab w:val="left" w:pos="480"/>
        <w:tab w:val="right" w:leader="dot" w:pos="9962"/>
      </w:tabs>
      <w:spacing w:after="100"/>
    </w:pPr>
  </w:style>
  <w:style w:type="paragraph" w:styleId="INNH2">
    <w:name w:val="toc 2"/>
    <w:basedOn w:val="Normal"/>
    <w:next w:val="Normal"/>
    <w:autoRedefine/>
    <w:uiPriority w:val="39"/>
    <w:unhideWhenUsed/>
    <w:rsid w:val="004536A6"/>
    <w:pPr>
      <w:tabs>
        <w:tab w:val="left" w:pos="880"/>
        <w:tab w:val="right" w:leader="dot" w:pos="9962"/>
      </w:tabs>
      <w:spacing w:after="100"/>
      <w:ind w:left="240"/>
    </w:pPr>
  </w:style>
  <w:style w:type="paragraph" w:styleId="INNH3">
    <w:name w:val="toc 3"/>
    <w:basedOn w:val="Normal"/>
    <w:next w:val="Normal"/>
    <w:autoRedefine/>
    <w:uiPriority w:val="39"/>
    <w:unhideWhenUsed/>
    <w:rsid w:val="00334233"/>
    <w:pPr>
      <w:tabs>
        <w:tab w:val="left" w:pos="1320"/>
        <w:tab w:val="right" w:leader="dot" w:pos="9962"/>
      </w:tabs>
      <w:spacing w:after="100"/>
      <w:ind w:left="480"/>
    </w:pPr>
  </w:style>
  <w:style w:type="paragraph" w:styleId="INNH4">
    <w:name w:val="toc 4"/>
    <w:basedOn w:val="Normal"/>
    <w:next w:val="Normal"/>
    <w:autoRedefine/>
    <w:uiPriority w:val="39"/>
    <w:unhideWhenUsed/>
    <w:rsid w:val="00646BBF"/>
    <w:pPr>
      <w:spacing w:after="100"/>
      <w:ind w:left="660"/>
    </w:pPr>
    <w:rPr>
      <w:rFonts w:eastAsiaTheme="minorEastAsia"/>
      <w:sz w:val="22"/>
      <w:szCs w:val="22"/>
    </w:rPr>
  </w:style>
  <w:style w:type="paragraph" w:styleId="INNH5">
    <w:name w:val="toc 5"/>
    <w:basedOn w:val="Normal"/>
    <w:next w:val="Normal"/>
    <w:autoRedefine/>
    <w:uiPriority w:val="39"/>
    <w:unhideWhenUsed/>
    <w:rsid w:val="00646BBF"/>
    <w:pPr>
      <w:spacing w:after="100"/>
      <w:ind w:left="880"/>
    </w:pPr>
    <w:rPr>
      <w:rFonts w:eastAsiaTheme="minorEastAsia"/>
      <w:sz w:val="22"/>
      <w:szCs w:val="22"/>
    </w:rPr>
  </w:style>
  <w:style w:type="paragraph" w:styleId="INNH6">
    <w:name w:val="toc 6"/>
    <w:basedOn w:val="Normal"/>
    <w:next w:val="Normal"/>
    <w:autoRedefine/>
    <w:uiPriority w:val="39"/>
    <w:unhideWhenUsed/>
    <w:rsid w:val="00646BBF"/>
    <w:pPr>
      <w:spacing w:after="100"/>
      <w:ind w:left="1100"/>
    </w:pPr>
    <w:rPr>
      <w:rFonts w:eastAsiaTheme="minorEastAsia"/>
      <w:sz w:val="22"/>
      <w:szCs w:val="22"/>
    </w:rPr>
  </w:style>
  <w:style w:type="paragraph" w:styleId="INNH7">
    <w:name w:val="toc 7"/>
    <w:basedOn w:val="Normal"/>
    <w:next w:val="Normal"/>
    <w:autoRedefine/>
    <w:uiPriority w:val="39"/>
    <w:unhideWhenUsed/>
    <w:rsid w:val="00646BBF"/>
    <w:pPr>
      <w:spacing w:after="100"/>
      <w:ind w:left="1320"/>
    </w:pPr>
    <w:rPr>
      <w:rFonts w:eastAsiaTheme="minorEastAsia"/>
      <w:sz w:val="22"/>
      <w:szCs w:val="22"/>
    </w:rPr>
  </w:style>
  <w:style w:type="paragraph" w:styleId="INNH8">
    <w:name w:val="toc 8"/>
    <w:basedOn w:val="Normal"/>
    <w:next w:val="Normal"/>
    <w:autoRedefine/>
    <w:uiPriority w:val="39"/>
    <w:unhideWhenUsed/>
    <w:rsid w:val="00646BBF"/>
    <w:pPr>
      <w:spacing w:after="100"/>
      <w:ind w:left="1540"/>
    </w:pPr>
    <w:rPr>
      <w:rFonts w:eastAsiaTheme="minorEastAsia"/>
      <w:sz w:val="22"/>
      <w:szCs w:val="22"/>
    </w:rPr>
  </w:style>
  <w:style w:type="paragraph" w:styleId="INNH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Standardskriftforavsnitt"/>
    <w:rsid w:val="00181104"/>
  </w:style>
  <w:style w:type="character" w:customStyle="1" w:styleId="eop">
    <w:name w:val="eop"/>
    <w:basedOn w:val="Standardskriftforavsnitt"/>
    <w:rsid w:val="00181104"/>
  </w:style>
  <w:style w:type="character" w:styleId="Ulstomtale">
    <w:name w:val="Unresolved Mention"/>
    <w:basedOn w:val="Standardskriftforavsnitt"/>
    <w:uiPriority w:val="99"/>
    <w:unhideWhenUsed/>
    <w:rsid w:val="00233DF5"/>
    <w:rPr>
      <w:color w:val="605E5C"/>
      <w:shd w:val="clear" w:color="auto" w:fill="E1DFDD"/>
    </w:rPr>
  </w:style>
  <w:style w:type="character" w:styleId="Fulgthyperkobling">
    <w:name w:val="FollowedHyperlink"/>
    <w:basedOn w:val="Standardskriftforavsnitt"/>
    <w:uiPriority w:val="99"/>
    <w:semiHidden/>
    <w:unhideWhenUsed/>
    <w:rsid w:val="002C4A3C"/>
    <w:rPr>
      <w:color w:val="954F72" w:themeColor="followedHyperlink"/>
      <w:u w:val="single"/>
    </w:rPr>
  </w:style>
  <w:style w:type="character" w:styleId="Omtale">
    <w:name w:val="Mention"/>
    <w:basedOn w:val="Standardskriftforavsnitt"/>
    <w:uiPriority w:val="99"/>
    <w:unhideWhenUsed/>
    <w:rsid w:val="00917619"/>
    <w:rPr>
      <w:color w:val="2B579A"/>
      <w:shd w:val="clear" w:color="auto" w:fill="E1DFDD"/>
    </w:rPr>
  </w:style>
  <w:style w:type="character" w:styleId="Linjenummer">
    <w:name w:val="line number"/>
    <w:basedOn w:val="Standardskriftforavsnitt"/>
    <w:uiPriority w:val="99"/>
    <w:semiHidden/>
    <w:unhideWhenUsed/>
    <w:rsid w:val="00D24B70"/>
  </w:style>
  <w:style w:type="character" w:customStyle="1" w:styleId="jlqj4b">
    <w:name w:val="jlqj4b"/>
    <w:basedOn w:val="Standardskriftforavsnitt"/>
    <w:rsid w:val="00CF39E9"/>
  </w:style>
  <w:style w:type="paragraph" w:customStyle="1" w:styleId="Style1">
    <w:name w:val="Style1"/>
    <w:basedOn w:val="Overskrift2"/>
    <w:link w:val="Style1Char"/>
    <w:qFormat/>
    <w:rsid w:val="00D46094"/>
    <w:pPr>
      <w:spacing w:line="240" w:lineRule="auto"/>
      <w:ind w:left="720" w:hanging="720"/>
    </w:pPr>
  </w:style>
  <w:style w:type="character" w:customStyle="1" w:styleId="Style1Char">
    <w:name w:val="Style1 Char"/>
    <w:basedOn w:val="Overskrift2Tegn"/>
    <w:link w:val="Style1"/>
    <w:rsid w:val="000E0BF9"/>
    <w:rPr>
      <w:rFonts w:ascii="Verdana" w:eastAsiaTheme="majorEastAsia" w:hAnsi="Verdana" w:cstheme="majorBidi"/>
      <w:b/>
      <w:sz w:val="26"/>
      <w:szCs w:val="26"/>
    </w:rPr>
  </w:style>
  <w:style w:type="table" w:customStyle="1" w:styleId="TableGrid1">
    <w:name w:val="Table Grid1"/>
    <w:basedOn w:val="Vanligtabell"/>
    <w:next w:val="Tabellrutenett"/>
    <w:uiPriority w:val="39"/>
    <w:rsid w:val="0003239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Vanligtabell"/>
    <w:next w:val="Tabellrutenett"/>
    <w:uiPriority w:val="39"/>
    <w:rsid w:val="00C36664"/>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Vanligtabell"/>
    <w:next w:val="Tabellrutenett"/>
    <w:uiPriority w:val="39"/>
    <w:rsid w:val="00293BEC"/>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Vanligtabell"/>
    <w:next w:val="Tabellrutenett"/>
    <w:uiPriority w:val="39"/>
    <w:rsid w:val="00517AA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jon">
    <w:name w:val="Revision"/>
    <w:hidden/>
    <w:uiPriority w:val="99"/>
    <w:semiHidden/>
    <w:rsid w:val="00FC3CE7"/>
    <w:pPr>
      <w:spacing w:after="0" w:line="240" w:lineRule="auto"/>
    </w:pPr>
    <w:rPr>
      <w:sz w:val="24"/>
      <w:szCs w:val="24"/>
    </w:rPr>
  </w:style>
  <w:style w:type="character" w:styleId="Plassholdertekst">
    <w:name w:val="Placeholder Text"/>
    <w:basedOn w:val="Standardskriftforavsnitt"/>
    <w:uiPriority w:val="99"/>
    <w:semiHidden/>
    <w:rsid w:val="00912BBA"/>
    <w:rPr>
      <w:color w:val="808080"/>
    </w:rPr>
  </w:style>
  <w:style w:type="paragraph" w:styleId="NormalWeb">
    <w:name w:val="Normal (Web)"/>
    <w:basedOn w:val="Normal"/>
    <w:uiPriority w:val="99"/>
    <w:unhideWhenUsed/>
    <w:rsid w:val="0035090F"/>
    <w:pPr>
      <w:spacing w:before="100" w:beforeAutospacing="1" w:after="100" w:afterAutospacing="1" w:line="240" w:lineRule="auto"/>
    </w:pPr>
    <w:rPr>
      <w:rFonts w:ascii="Times New Roman" w:eastAsia="Times New Roman" w:hAnsi="Times New Roman" w:cs="Times New Roman"/>
      <w:lang w:val="fr-CA" w:eastAsia="fr-CA"/>
    </w:rPr>
  </w:style>
  <w:style w:type="character" w:customStyle="1" w:styleId="ts-alignment-element">
    <w:name w:val="ts-alignment-element"/>
    <w:basedOn w:val="Standardskriftforavsnitt"/>
    <w:rsid w:val="006910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2503">
      <w:bodyDiv w:val="1"/>
      <w:marLeft w:val="0"/>
      <w:marRight w:val="0"/>
      <w:marTop w:val="0"/>
      <w:marBottom w:val="0"/>
      <w:divBdr>
        <w:top w:val="none" w:sz="0" w:space="0" w:color="auto"/>
        <w:left w:val="none" w:sz="0" w:space="0" w:color="auto"/>
        <w:bottom w:val="none" w:sz="0" w:space="0" w:color="auto"/>
        <w:right w:val="none" w:sz="0" w:space="0" w:color="auto"/>
      </w:divBdr>
    </w:div>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769274432">
      <w:bodyDiv w:val="1"/>
      <w:marLeft w:val="0"/>
      <w:marRight w:val="0"/>
      <w:marTop w:val="0"/>
      <w:marBottom w:val="0"/>
      <w:divBdr>
        <w:top w:val="none" w:sz="0" w:space="0" w:color="auto"/>
        <w:left w:val="none" w:sz="0" w:space="0" w:color="auto"/>
        <w:bottom w:val="none" w:sz="0" w:space="0" w:color="auto"/>
        <w:right w:val="none" w:sz="0" w:space="0" w:color="auto"/>
      </w:divBdr>
      <w:divsChild>
        <w:div w:id="1850868470">
          <w:marLeft w:val="0"/>
          <w:marRight w:val="0"/>
          <w:marTop w:val="0"/>
          <w:marBottom w:val="0"/>
          <w:divBdr>
            <w:top w:val="none" w:sz="0" w:space="0" w:color="auto"/>
            <w:left w:val="none" w:sz="0" w:space="0" w:color="auto"/>
            <w:bottom w:val="none" w:sz="0" w:space="0" w:color="auto"/>
            <w:right w:val="none" w:sz="0" w:space="0" w:color="auto"/>
          </w:divBdr>
          <w:divsChild>
            <w:div w:id="446897807">
              <w:marLeft w:val="0"/>
              <w:marRight w:val="0"/>
              <w:marTop w:val="0"/>
              <w:marBottom w:val="0"/>
              <w:divBdr>
                <w:top w:val="none" w:sz="0" w:space="0" w:color="auto"/>
                <w:left w:val="none" w:sz="0" w:space="0" w:color="auto"/>
                <w:bottom w:val="none" w:sz="0" w:space="0" w:color="auto"/>
                <w:right w:val="none" w:sz="0" w:space="0" w:color="auto"/>
              </w:divBdr>
              <w:divsChild>
                <w:div w:id="1578708045">
                  <w:marLeft w:val="0"/>
                  <w:marRight w:val="0"/>
                  <w:marTop w:val="0"/>
                  <w:marBottom w:val="0"/>
                  <w:divBdr>
                    <w:top w:val="none" w:sz="0" w:space="0" w:color="auto"/>
                    <w:left w:val="none" w:sz="0" w:space="0" w:color="auto"/>
                    <w:bottom w:val="none" w:sz="0" w:space="0" w:color="auto"/>
                    <w:right w:val="none" w:sz="0" w:space="0" w:color="auto"/>
                  </w:divBdr>
                  <w:divsChild>
                    <w:div w:id="1993099782">
                      <w:marLeft w:val="0"/>
                      <w:marRight w:val="0"/>
                      <w:marTop w:val="0"/>
                      <w:marBottom w:val="0"/>
                      <w:divBdr>
                        <w:top w:val="none" w:sz="0" w:space="0" w:color="auto"/>
                        <w:left w:val="none" w:sz="0" w:space="0" w:color="auto"/>
                        <w:bottom w:val="none" w:sz="0" w:space="0" w:color="auto"/>
                        <w:right w:val="none" w:sz="0" w:space="0" w:color="auto"/>
                      </w:divBdr>
                      <w:divsChild>
                        <w:div w:id="483157933">
                          <w:marLeft w:val="0"/>
                          <w:marRight w:val="0"/>
                          <w:marTop w:val="0"/>
                          <w:marBottom w:val="0"/>
                          <w:divBdr>
                            <w:top w:val="none" w:sz="0" w:space="0" w:color="auto"/>
                            <w:left w:val="none" w:sz="0" w:space="0" w:color="auto"/>
                            <w:bottom w:val="none" w:sz="0" w:space="0" w:color="auto"/>
                            <w:right w:val="none" w:sz="0" w:space="0" w:color="auto"/>
                          </w:divBdr>
                          <w:divsChild>
                            <w:div w:id="1337883434">
                              <w:marLeft w:val="0"/>
                              <w:marRight w:val="0"/>
                              <w:marTop w:val="0"/>
                              <w:marBottom w:val="0"/>
                              <w:divBdr>
                                <w:top w:val="none" w:sz="0" w:space="0" w:color="auto"/>
                                <w:left w:val="none" w:sz="0" w:space="0" w:color="auto"/>
                                <w:bottom w:val="none" w:sz="0" w:space="0" w:color="auto"/>
                                <w:right w:val="none" w:sz="0" w:space="0" w:color="auto"/>
                              </w:divBdr>
                              <w:divsChild>
                                <w:div w:id="332680556">
                                  <w:marLeft w:val="0"/>
                                  <w:marRight w:val="0"/>
                                  <w:marTop w:val="0"/>
                                  <w:marBottom w:val="0"/>
                                  <w:divBdr>
                                    <w:top w:val="none" w:sz="0" w:space="0" w:color="auto"/>
                                    <w:left w:val="none" w:sz="0" w:space="0" w:color="auto"/>
                                    <w:bottom w:val="none" w:sz="0" w:space="0" w:color="auto"/>
                                    <w:right w:val="none" w:sz="0" w:space="0" w:color="auto"/>
                                  </w:divBdr>
                                  <w:divsChild>
                                    <w:div w:id="1026061481">
                                      <w:marLeft w:val="0"/>
                                      <w:marRight w:val="0"/>
                                      <w:marTop w:val="0"/>
                                      <w:marBottom w:val="0"/>
                                      <w:divBdr>
                                        <w:top w:val="none" w:sz="0" w:space="0" w:color="auto"/>
                                        <w:left w:val="none" w:sz="0" w:space="0" w:color="auto"/>
                                        <w:bottom w:val="none" w:sz="0" w:space="0" w:color="auto"/>
                                        <w:right w:val="none" w:sz="0" w:space="0" w:color="auto"/>
                                      </w:divBdr>
                                      <w:divsChild>
                                        <w:div w:id="515728960">
                                          <w:marLeft w:val="0"/>
                                          <w:marRight w:val="0"/>
                                          <w:marTop w:val="0"/>
                                          <w:marBottom w:val="0"/>
                                          <w:divBdr>
                                            <w:top w:val="none" w:sz="0" w:space="0" w:color="auto"/>
                                            <w:left w:val="none" w:sz="0" w:space="0" w:color="auto"/>
                                            <w:bottom w:val="none" w:sz="0" w:space="0" w:color="auto"/>
                                            <w:right w:val="none" w:sz="0" w:space="0" w:color="auto"/>
                                          </w:divBdr>
                                          <w:divsChild>
                                            <w:div w:id="1276907795">
                                              <w:marLeft w:val="0"/>
                                              <w:marRight w:val="0"/>
                                              <w:marTop w:val="0"/>
                                              <w:marBottom w:val="0"/>
                                              <w:divBdr>
                                                <w:top w:val="none" w:sz="0" w:space="0" w:color="auto"/>
                                                <w:left w:val="none" w:sz="0" w:space="0" w:color="auto"/>
                                                <w:bottom w:val="none" w:sz="0" w:space="0" w:color="auto"/>
                                                <w:right w:val="none" w:sz="0" w:space="0" w:color="auto"/>
                                              </w:divBdr>
                                              <w:divsChild>
                                                <w:div w:id="1552111207">
                                                  <w:marLeft w:val="0"/>
                                                  <w:marRight w:val="0"/>
                                                  <w:marTop w:val="0"/>
                                                  <w:marBottom w:val="0"/>
                                                  <w:divBdr>
                                                    <w:top w:val="none" w:sz="0" w:space="0" w:color="auto"/>
                                                    <w:left w:val="none" w:sz="0" w:space="0" w:color="auto"/>
                                                    <w:bottom w:val="none" w:sz="0" w:space="0" w:color="auto"/>
                                                    <w:right w:val="none" w:sz="0" w:space="0" w:color="auto"/>
                                                  </w:divBdr>
                                                  <w:divsChild>
                                                    <w:div w:id="566577663">
                                                      <w:marLeft w:val="0"/>
                                                      <w:marRight w:val="0"/>
                                                      <w:marTop w:val="0"/>
                                                      <w:marBottom w:val="0"/>
                                                      <w:divBdr>
                                                        <w:top w:val="none" w:sz="0" w:space="0" w:color="auto"/>
                                                        <w:left w:val="none" w:sz="0" w:space="0" w:color="auto"/>
                                                        <w:bottom w:val="none" w:sz="0" w:space="0" w:color="auto"/>
                                                        <w:right w:val="none" w:sz="0" w:space="0" w:color="auto"/>
                                                      </w:divBdr>
                                                      <w:divsChild>
                                                        <w:div w:id="262807128">
                                                          <w:marLeft w:val="0"/>
                                                          <w:marRight w:val="0"/>
                                                          <w:marTop w:val="0"/>
                                                          <w:marBottom w:val="0"/>
                                                          <w:divBdr>
                                                            <w:top w:val="none" w:sz="0" w:space="0" w:color="auto"/>
                                                            <w:left w:val="none" w:sz="0" w:space="0" w:color="auto"/>
                                                            <w:bottom w:val="none" w:sz="0" w:space="0" w:color="auto"/>
                                                            <w:right w:val="none" w:sz="0" w:space="0" w:color="auto"/>
                                                          </w:divBdr>
                                                          <w:divsChild>
                                                            <w:div w:id="212476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 w:id="1572546835">
      <w:bodyDiv w:val="1"/>
      <w:marLeft w:val="0"/>
      <w:marRight w:val="0"/>
      <w:marTop w:val="0"/>
      <w:marBottom w:val="0"/>
      <w:divBdr>
        <w:top w:val="none" w:sz="0" w:space="0" w:color="auto"/>
        <w:left w:val="none" w:sz="0" w:space="0" w:color="auto"/>
        <w:bottom w:val="none" w:sz="0" w:space="0" w:color="auto"/>
        <w:right w:val="none" w:sz="0" w:space="0" w:color="auto"/>
      </w:divBdr>
      <w:divsChild>
        <w:div w:id="1637183355">
          <w:marLeft w:val="0"/>
          <w:marRight w:val="0"/>
          <w:marTop w:val="0"/>
          <w:marBottom w:val="0"/>
          <w:divBdr>
            <w:top w:val="none" w:sz="0" w:space="0" w:color="auto"/>
            <w:left w:val="none" w:sz="0" w:space="0" w:color="auto"/>
            <w:bottom w:val="none" w:sz="0" w:space="0" w:color="auto"/>
            <w:right w:val="none" w:sz="0" w:space="0" w:color="auto"/>
          </w:divBdr>
          <w:divsChild>
            <w:div w:id="724910360">
              <w:marLeft w:val="0"/>
              <w:marRight w:val="0"/>
              <w:marTop w:val="0"/>
              <w:marBottom w:val="0"/>
              <w:divBdr>
                <w:top w:val="none" w:sz="0" w:space="0" w:color="auto"/>
                <w:left w:val="none" w:sz="0" w:space="0" w:color="auto"/>
                <w:bottom w:val="none" w:sz="0" w:space="0" w:color="auto"/>
                <w:right w:val="none" w:sz="0" w:space="0" w:color="auto"/>
              </w:divBdr>
              <w:divsChild>
                <w:div w:id="1582593086">
                  <w:marLeft w:val="0"/>
                  <w:marRight w:val="0"/>
                  <w:marTop w:val="0"/>
                  <w:marBottom w:val="0"/>
                  <w:divBdr>
                    <w:top w:val="none" w:sz="0" w:space="0" w:color="auto"/>
                    <w:left w:val="none" w:sz="0" w:space="0" w:color="auto"/>
                    <w:bottom w:val="none" w:sz="0" w:space="0" w:color="auto"/>
                    <w:right w:val="none" w:sz="0" w:space="0" w:color="auto"/>
                  </w:divBdr>
                  <w:divsChild>
                    <w:div w:id="933395827">
                      <w:marLeft w:val="0"/>
                      <w:marRight w:val="0"/>
                      <w:marTop w:val="0"/>
                      <w:marBottom w:val="0"/>
                      <w:divBdr>
                        <w:top w:val="none" w:sz="0" w:space="0" w:color="auto"/>
                        <w:left w:val="none" w:sz="0" w:space="0" w:color="auto"/>
                        <w:bottom w:val="none" w:sz="0" w:space="0" w:color="auto"/>
                        <w:right w:val="none" w:sz="0" w:space="0" w:color="auto"/>
                      </w:divBdr>
                      <w:divsChild>
                        <w:div w:id="1112893569">
                          <w:marLeft w:val="0"/>
                          <w:marRight w:val="0"/>
                          <w:marTop w:val="0"/>
                          <w:marBottom w:val="0"/>
                          <w:divBdr>
                            <w:top w:val="none" w:sz="0" w:space="0" w:color="auto"/>
                            <w:left w:val="none" w:sz="0" w:space="0" w:color="auto"/>
                            <w:bottom w:val="none" w:sz="0" w:space="0" w:color="auto"/>
                            <w:right w:val="none" w:sz="0" w:space="0" w:color="auto"/>
                          </w:divBdr>
                          <w:divsChild>
                            <w:div w:id="761535128">
                              <w:marLeft w:val="0"/>
                              <w:marRight w:val="0"/>
                              <w:marTop w:val="0"/>
                              <w:marBottom w:val="0"/>
                              <w:divBdr>
                                <w:top w:val="none" w:sz="0" w:space="0" w:color="auto"/>
                                <w:left w:val="none" w:sz="0" w:space="0" w:color="auto"/>
                                <w:bottom w:val="none" w:sz="0" w:space="0" w:color="auto"/>
                                <w:right w:val="none" w:sz="0" w:space="0" w:color="auto"/>
                              </w:divBdr>
                              <w:divsChild>
                                <w:div w:id="288435451">
                                  <w:marLeft w:val="0"/>
                                  <w:marRight w:val="0"/>
                                  <w:marTop w:val="0"/>
                                  <w:marBottom w:val="0"/>
                                  <w:divBdr>
                                    <w:top w:val="none" w:sz="0" w:space="0" w:color="auto"/>
                                    <w:left w:val="none" w:sz="0" w:space="0" w:color="auto"/>
                                    <w:bottom w:val="none" w:sz="0" w:space="0" w:color="auto"/>
                                    <w:right w:val="none" w:sz="0" w:space="0" w:color="auto"/>
                                  </w:divBdr>
                                  <w:divsChild>
                                    <w:div w:id="415903391">
                                      <w:marLeft w:val="0"/>
                                      <w:marRight w:val="0"/>
                                      <w:marTop w:val="0"/>
                                      <w:marBottom w:val="0"/>
                                      <w:divBdr>
                                        <w:top w:val="none" w:sz="0" w:space="0" w:color="auto"/>
                                        <w:left w:val="none" w:sz="0" w:space="0" w:color="auto"/>
                                        <w:bottom w:val="none" w:sz="0" w:space="0" w:color="auto"/>
                                        <w:right w:val="none" w:sz="0" w:space="0" w:color="auto"/>
                                      </w:divBdr>
                                      <w:divsChild>
                                        <w:div w:id="698551821">
                                          <w:marLeft w:val="0"/>
                                          <w:marRight w:val="0"/>
                                          <w:marTop w:val="0"/>
                                          <w:marBottom w:val="0"/>
                                          <w:divBdr>
                                            <w:top w:val="none" w:sz="0" w:space="0" w:color="auto"/>
                                            <w:left w:val="none" w:sz="0" w:space="0" w:color="auto"/>
                                            <w:bottom w:val="none" w:sz="0" w:space="0" w:color="auto"/>
                                            <w:right w:val="none" w:sz="0" w:space="0" w:color="auto"/>
                                          </w:divBdr>
                                          <w:divsChild>
                                            <w:div w:id="1526476274">
                                              <w:marLeft w:val="0"/>
                                              <w:marRight w:val="0"/>
                                              <w:marTop w:val="0"/>
                                              <w:marBottom w:val="0"/>
                                              <w:divBdr>
                                                <w:top w:val="none" w:sz="0" w:space="0" w:color="auto"/>
                                                <w:left w:val="none" w:sz="0" w:space="0" w:color="auto"/>
                                                <w:bottom w:val="none" w:sz="0" w:space="0" w:color="auto"/>
                                                <w:right w:val="none" w:sz="0" w:space="0" w:color="auto"/>
                                              </w:divBdr>
                                              <w:divsChild>
                                                <w:div w:id="614169057">
                                                  <w:marLeft w:val="0"/>
                                                  <w:marRight w:val="0"/>
                                                  <w:marTop w:val="0"/>
                                                  <w:marBottom w:val="0"/>
                                                  <w:divBdr>
                                                    <w:top w:val="none" w:sz="0" w:space="0" w:color="auto"/>
                                                    <w:left w:val="none" w:sz="0" w:space="0" w:color="auto"/>
                                                    <w:bottom w:val="none" w:sz="0" w:space="0" w:color="auto"/>
                                                    <w:right w:val="none" w:sz="0" w:space="0" w:color="auto"/>
                                                  </w:divBdr>
                                                  <w:divsChild>
                                                    <w:div w:id="1914662213">
                                                      <w:marLeft w:val="0"/>
                                                      <w:marRight w:val="0"/>
                                                      <w:marTop w:val="0"/>
                                                      <w:marBottom w:val="0"/>
                                                      <w:divBdr>
                                                        <w:top w:val="none" w:sz="0" w:space="0" w:color="auto"/>
                                                        <w:left w:val="none" w:sz="0" w:space="0" w:color="auto"/>
                                                        <w:bottom w:val="none" w:sz="0" w:space="0" w:color="auto"/>
                                                        <w:right w:val="none" w:sz="0" w:space="0" w:color="auto"/>
                                                      </w:divBdr>
                                                      <w:divsChild>
                                                        <w:div w:id="1280795241">
                                                          <w:marLeft w:val="0"/>
                                                          <w:marRight w:val="0"/>
                                                          <w:marTop w:val="0"/>
                                                          <w:marBottom w:val="0"/>
                                                          <w:divBdr>
                                                            <w:top w:val="none" w:sz="0" w:space="0" w:color="auto"/>
                                                            <w:left w:val="none" w:sz="0" w:space="0" w:color="auto"/>
                                                            <w:bottom w:val="none" w:sz="0" w:space="0" w:color="auto"/>
                                                            <w:right w:val="none" w:sz="0" w:space="0" w:color="auto"/>
                                                          </w:divBdr>
                                                          <w:divsChild>
                                                            <w:div w:id="156024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7748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ph.org/product/chameleon-20" TargetMode="External"/><Relationship Id="rId18" Type="http://schemas.openxmlformats.org/officeDocument/2006/relationships/hyperlink" Target="mailto:au.sales@humanware.com"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u.support@humanware.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us.support@humanware.com" TargetMode="External"/><Relationship Id="rId20" Type="http://schemas.openxmlformats.org/officeDocument/2006/relationships/hyperlink" Target="mailto:us.info@humanwa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support@humanware.com"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fc21e4a4316ff143a55eedcf17a28904">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321f67bfa50a13a37d27c67544f390cb"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b004757-2af2-43a8-93dc-299c2a6b72bd">
      <Value>53</Value>
      <Value>13</Value>
      <Value>11</Value>
      <Value>2</Value>
      <Value>63</Value>
    </TaxCatchAll>
    <udlTitleEn xmlns="3929a486-41eb-4c02-a3f7-9ab7fd5819fc" xsi:nil="true"/>
    <lcf76f155ced4ddcb4097134ff3c332f xmlns="da368995-dc14-4c2b-9df8-6fe3fda0294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2.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3.xml><?xml version="1.0" encoding="utf-8"?>
<ds:datastoreItem xmlns:ds="http://schemas.openxmlformats.org/officeDocument/2006/customXml" ds:itemID="{B1A3CBFF-46E9-4469-AB83-95DB20C5A6C2}"/>
</file>

<file path=customXml/itemProps4.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bb004757-2af2-43a8-93dc-299c2a6b72bd"/>
  </ds:schemaRefs>
</ds:datastoreItem>
</file>

<file path=docProps/app.xml><?xml version="1.0" encoding="utf-8"?>
<Properties xmlns="http://schemas.openxmlformats.org/officeDocument/2006/extended-properties" xmlns:vt="http://schemas.openxmlformats.org/officeDocument/2006/docPropsVTypes">
  <Template>Normal.dotm</Template>
  <TotalTime>1659</TotalTime>
  <Pages>77</Pages>
  <Words>19499</Words>
  <Characters>103345</Characters>
  <Application>Microsoft Office Word</Application>
  <DocSecurity>0</DocSecurity>
  <Lines>861</Lines>
  <Paragraphs>245</Paragraphs>
  <ScaleCrop>false</ScaleCrop>
  <HeadingPairs>
    <vt:vector size="2" baseType="variant">
      <vt:variant>
        <vt:lpstr>Tittel</vt:lpstr>
      </vt:variant>
      <vt:variant>
        <vt:i4>1</vt:i4>
      </vt:variant>
    </vt:vector>
  </HeadingPairs>
  <TitlesOfParts>
    <vt:vector size="1" baseType="lpstr">
      <vt:lpstr>BI20 Brukergenerert brukerhjul</vt:lpstr>
    </vt:vector>
  </TitlesOfParts>
  <Company>HP</Company>
  <LinksUpToDate>false</LinksUpToDate>
  <CharactersWithSpaces>122599</CharactersWithSpaces>
  <SharedDoc>false</SharedDoc>
  <HLinks>
    <vt:vector size="774" baseType="variant">
      <vt:variant>
        <vt:i4>5832742</vt:i4>
      </vt:variant>
      <vt:variant>
        <vt:i4>735</vt:i4>
      </vt:variant>
      <vt:variant>
        <vt:i4>0</vt:i4>
      </vt:variant>
      <vt:variant>
        <vt:i4>5</vt:i4>
      </vt:variant>
      <vt:variant>
        <vt:lpwstr>mailto:us.info@humanware.com</vt:lpwstr>
      </vt:variant>
      <vt:variant>
        <vt:lpwstr/>
      </vt:variant>
      <vt:variant>
        <vt:i4>4849664</vt:i4>
      </vt:variant>
      <vt:variant>
        <vt:i4>732</vt:i4>
      </vt:variant>
      <vt:variant>
        <vt:i4>0</vt:i4>
      </vt:variant>
      <vt:variant>
        <vt:i4>5</vt:i4>
      </vt:variant>
      <vt:variant>
        <vt:lpwstr>http://www.humanware.com/</vt:lpwstr>
      </vt:variant>
      <vt:variant>
        <vt:lpwstr/>
      </vt:variant>
      <vt:variant>
        <vt:i4>3735647</vt:i4>
      </vt:variant>
      <vt:variant>
        <vt:i4>729</vt:i4>
      </vt:variant>
      <vt:variant>
        <vt:i4>0</vt:i4>
      </vt:variant>
      <vt:variant>
        <vt:i4>5</vt:i4>
      </vt:variant>
      <vt:variant>
        <vt:lpwstr>mailto:au.sales@humanware.com</vt:lpwstr>
      </vt:variant>
      <vt:variant>
        <vt:lpwstr/>
      </vt:variant>
      <vt:variant>
        <vt:i4>5111851</vt:i4>
      </vt:variant>
      <vt:variant>
        <vt:i4>726</vt:i4>
      </vt:variant>
      <vt:variant>
        <vt:i4>0</vt:i4>
      </vt:variant>
      <vt:variant>
        <vt:i4>5</vt:i4>
      </vt:variant>
      <vt:variant>
        <vt:lpwstr>mailto:eu.support@humanware.com</vt:lpwstr>
      </vt:variant>
      <vt:variant>
        <vt:lpwstr/>
      </vt:variant>
      <vt:variant>
        <vt:i4>6160429</vt:i4>
      </vt:variant>
      <vt:variant>
        <vt:i4>723</vt:i4>
      </vt:variant>
      <vt:variant>
        <vt:i4>0</vt:i4>
      </vt:variant>
      <vt:variant>
        <vt:i4>5</vt:i4>
      </vt:variant>
      <vt:variant>
        <vt:lpwstr>mailto:us.support@humanware.com</vt:lpwstr>
      </vt:variant>
      <vt:variant>
        <vt:lpwstr/>
      </vt:variant>
      <vt:variant>
        <vt:i4>1769517</vt:i4>
      </vt:variant>
      <vt:variant>
        <vt:i4>720</vt:i4>
      </vt:variant>
      <vt:variant>
        <vt:i4>0</vt:i4>
      </vt:variant>
      <vt:variant>
        <vt:i4>5</vt:i4>
      </vt:variant>
      <vt:variant>
        <vt:lpwstr>mailto:support@humanware.com</vt:lpwstr>
      </vt:variant>
      <vt:variant>
        <vt:lpwstr/>
      </vt:variant>
      <vt:variant>
        <vt:i4>5374040</vt:i4>
      </vt:variant>
      <vt:variant>
        <vt:i4>717</vt:i4>
      </vt:variant>
      <vt:variant>
        <vt:i4>0</vt:i4>
      </vt:variant>
      <vt:variant>
        <vt:i4>5</vt:i4>
      </vt:variant>
      <vt:variant>
        <vt:lpwstr>http://www.humanware.com/support</vt:lpwstr>
      </vt:variant>
      <vt:variant>
        <vt:lpwstr/>
      </vt:variant>
      <vt:variant>
        <vt:i4>2293784</vt:i4>
      </vt:variant>
      <vt:variant>
        <vt:i4>714</vt:i4>
      </vt:variant>
      <vt:variant>
        <vt:i4>0</vt:i4>
      </vt:variant>
      <vt:variant>
        <vt:i4>5</vt:i4>
      </vt:variant>
      <vt:variant>
        <vt:lpwstr/>
      </vt:variant>
      <vt:variant>
        <vt:lpwstr>_Connecting_to_a</vt:lpwstr>
      </vt:variant>
      <vt:variant>
        <vt:i4>5832722</vt:i4>
      </vt:variant>
      <vt:variant>
        <vt:i4>711</vt:i4>
      </vt:variant>
      <vt:variant>
        <vt:i4>0</vt:i4>
      </vt:variant>
      <vt:variant>
        <vt:i4>5</vt:i4>
      </vt:variant>
      <vt:variant>
        <vt:lpwstr>http://www.bookshare.org/</vt:lpwstr>
      </vt:variant>
      <vt:variant>
        <vt:lpwstr/>
      </vt:variant>
      <vt:variant>
        <vt:i4>4653166</vt:i4>
      </vt:variant>
      <vt:variant>
        <vt:i4>708</vt:i4>
      </vt:variant>
      <vt:variant>
        <vt:i4>0</vt:i4>
      </vt:variant>
      <vt:variant>
        <vt:i4>5</vt:i4>
      </vt:variant>
      <vt:variant>
        <vt:lpwstr/>
      </vt:variant>
      <vt:variant>
        <vt:lpwstr>_Calculator_Commands_Table</vt:lpwstr>
      </vt:variant>
      <vt:variant>
        <vt:i4>2818056</vt:i4>
      </vt:variant>
      <vt:variant>
        <vt:i4>705</vt:i4>
      </vt:variant>
      <vt:variant>
        <vt:i4>0</vt:i4>
      </vt:variant>
      <vt:variant>
        <vt:i4>5</vt:i4>
      </vt:variant>
      <vt:variant>
        <vt:lpwstr/>
      </vt:variant>
      <vt:variant>
        <vt:lpwstr>_Setting_User_Preferences</vt:lpwstr>
      </vt:variant>
      <vt:variant>
        <vt:i4>2752529</vt:i4>
      </vt:variant>
      <vt:variant>
        <vt:i4>702</vt:i4>
      </vt:variant>
      <vt:variant>
        <vt:i4>0</vt:i4>
      </vt:variant>
      <vt:variant>
        <vt:i4>5</vt:i4>
      </vt:variant>
      <vt:variant>
        <vt:lpwstr/>
      </vt:variant>
      <vt:variant>
        <vt:lpwstr>_Customize_KeySofts_Main</vt:lpwstr>
      </vt:variant>
      <vt:variant>
        <vt:i4>6946850</vt:i4>
      </vt:variant>
      <vt:variant>
        <vt:i4>699</vt:i4>
      </vt:variant>
      <vt:variant>
        <vt:i4>0</vt:i4>
      </vt:variant>
      <vt:variant>
        <vt:i4>5</vt:i4>
      </vt:variant>
      <vt:variant>
        <vt:lpwstr>http://www.aph.org/product/chameleon-20</vt:lpwstr>
      </vt:variant>
      <vt:variant>
        <vt:lpwstr/>
      </vt:variant>
      <vt:variant>
        <vt:i4>1966128</vt:i4>
      </vt:variant>
      <vt:variant>
        <vt:i4>692</vt:i4>
      </vt:variant>
      <vt:variant>
        <vt:i4>0</vt:i4>
      </vt:variant>
      <vt:variant>
        <vt:i4>5</vt:i4>
      </vt:variant>
      <vt:variant>
        <vt:lpwstr/>
      </vt:variant>
      <vt:variant>
        <vt:lpwstr>_Toc67304816</vt:lpwstr>
      </vt:variant>
      <vt:variant>
        <vt:i4>1900592</vt:i4>
      </vt:variant>
      <vt:variant>
        <vt:i4>686</vt:i4>
      </vt:variant>
      <vt:variant>
        <vt:i4>0</vt:i4>
      </vt:variant>
      <vt:variant>
        <vt:i4>5</vt:i4>
      </vt:variant>
      <vt:variant>
        <vt:lpwstr/>
      </vt:variant>
      <vt:variant>
        <vt:lpwstr>_Toc67304815</vt:lpwstr>
      </vt:variant>
      <vt:variant>
        <vt:i4>1835056</vt:i4>
      </vt:variant>
      <vt:variant>
        <vt:i4>680</vt:i4>
      </vt:variant>
      <vt:variant>
        <vt:i4>0</vt:i4>
      </vt:variant>
      <vt:variant>
        <vt:i4>5</vt:i4>
      </vt:variant>
      <vt:variant>
        <vt:lpwstr/>
      </vt:variant>
      <vt:variant>
        <vt:lpwstr>_Toc67304814</vt:lpwstr>
      </vt:variant>
      <vt:variant>
        <vt:i4>1769520</vt:i4>
      </vt:variant>
      <vt:variant>
        <vt:i4>674</vt:i4>
      </vt:variant>
      <vt:variant>
        <vt:i4>0</vt:i4>
      </vt:variant>
      <vt:variant>
        <vt:i4>5</vt:i4>
      </vt:variant>
      <vt:variant>
        <vt:lpwstr/>
      </vt:variant>
      <vt:variant>
        <vt:lpwstr>_Toc67304813</vt:lpwstr>
      </vt:variant>
      <vt:variant>
        <vt:i4>1703984</vt:i4>
      </vt:variant>
      <vt:variant>
        <vt:i4>668</vt:i4>
      </vt:variant>
      <vt:variant>
        <vt:i4>0</vt:i4>
      </vt:variant>
      <vt:variant>
        <vt:i4>5</vt:i4>
      </vt:variant>
      <vt:variant>
        <vt:lpwstr/>
      </vt:variant>
      <vt:variant>
        <vt:lpwstr>_Toc67304812</vt:lpwstr>
      </vt:variant>
      <vt:variant>
        <vt:i4>1638448</vt:i4>
      </vt:variant>
      <vt:variant>
        <vt:i4>662</vt:i4>
      </vt:variant>
      <vt:variant>
        <vt:i4>0</vt:i4>
      </vt:variant>
      <vt:variant>
        <vt:i4>5</vt:i4>
      </vt:variant>
      <vt:variant>
        <vt:lpwstr/>
      </vt:variant>
      <vt:variant>
        <vt:lpwstr>_Toc67304811</vt:lpwstr>
      </vt:variant>
      <vt:variant>
        <vt:i4>1572912</vt:i4>
      </vt:variant>
      <vt:variant>
        <vt:i4>656</vt:i4>
      </vt:variant>
      <vt:variant>
        <vt:i4>0</vt:i4>
      </vt:variant>
      <vt:variant>
        <vt:i4>5</vt:i4>
      </vt:variant>
      <vt:variant>
        <vt:lpwstr/>
      </vt:variant>
      <vt:variant>
        <vt:lpwstr>_Toc67304810</vt:lpwstr>
      </vt:variant>
      <vt:variant>
        <vt:i4>1114161</vt:i4>
      </vt:variant>
      <vt:variant>
        <vt:i4>650</vt:i4>
      </vt:variant>
      <vt:variant>
        <vt:i4>0</vt:i4>
      </vt:variant>
      <vt:variant>
        <vt:i4>5</vt:i4>
      </vt:variant>
      <vt:variant>
        <vt:lpwstr/>
      </vt:variant>
      <vt:variant>
        <vt:lpwstr>_Toc67304809</vt:lpwstr>
      </vt:variant>
      <vt:variant>
        <vt:i4>1048632</vt:i4>
      </vt:variant>
      <vt:variant>
        <vt:i4>644</vt:i4>
      </vt:variant>
      <vt:variant>
        <vt:i4>0</vt:i4>
      </vt:variant>
      <vt:variant>
        <vt:i4>5</vt:i4>
      </vt:variant>
      <vt:variant>
        <vt:lpwstr/>
      </vt:variant>
      <vt:variant>
        <vt:lpwstr>_Toc67304797</vt:lpwstr>
      </vt:variant>
      <vt:variant>
        <vt:i4>1114168</vt:i4>
      </vt:variant>
      <vt:variant>
        <vt:i4>638</vt:i4>
      </vt:variant>
      <vt:variant>
        <vt:i4>0</vt:i4>
      </vt:variant>
      <vt:variant>
        <vt:i4>5</vt:i4>
      </vt:variant>
      <vt:variant>
        <vt:lpwstr/>
      </vt:variant>
      <vt:variant>
        <vt:lpwstr>_Toc67304796</vt:lpwstr>
      </vt:variant>
      <vt:variant>
        <vt:i4>1179704</vt:i4>
      </vt:variant>
      <vt:variant>
        <vt:i4>632</vt:i4>
      </vt:variant>
      <vt:variant>
        <vt:i4>0</vt:i4>
      </vt:variant>
      <vt:variant>
        <vt:i4>5</vt:i4>
      </vt:variant>
      <vt:variant>
        <vt:lpwstr/>
      </vt:variant>
      <vt:variant>
        <vt:lpwstr>_Toc67304795</vt:lpwstr>
      </vt:variant>
      <vt:variant>
        <vt:i4>1245240</vt:i4>
      </vt:variant>
      <vt:variant>
        <vt:i4>626</vt:i4>
      </vt:variant>
      <vt:variant>
        <vt:i4>0</vt:i4>
      </vt:variant>
      <vt:variant>
        <vt:i4>5</vt:i4>
      </vt:variant>
      <vt:variant>
        <vt:lpwstr/>
      </vt:variant>
      <vt:variant>
        <vt:lpwstr>_Toc67304794</vt:lpwstr>
      </vt:variant>
      <vt:variant>
        <vt:i4>1310776</vt:i4>
      </vt:variant>
      <vt:variant>
        <vt:i4>620</vt:i4>
      </vt:variant>
      <vt:variant>
        <vt:i4>0</vt:i4>
      </vt:variant>
      <vt:variant>
        <vt:i4>5</vt:i4>
      </vt:variant>
      <vt:variant>
        <vt:lpwstr/>
      </vt:variant>
      <vt:variant>
        <vt:lpwstr>_Toc67304793</vt:lpwstr>
      </vt:variant>
      <vt:variant>
        <vt:i4>1376312</vt:i4>
      </vt:variant>
      <vt:variant>
        <vt:i4>614</vt:i4>
      </vt:variant>
      <vt:variant>
        <vt:i4>0</vt:i4>
      </vt:variant>
      <vt:variant>
        <vt:i4>5</vt:i4>
      </vt:variant>
      <vt:variant>
        <vt:lpwstr/>
      </vt:variant>
      <vt:variant>
        <vt:lpwstr>_Toc67304792</vt:lpwstr>
      </vt:variant>
      <vt:variant>
        <vt:i4>1441848</vt:i4>
      </vt:variant>
      <vt:variant>
        <vt:i4>608</vt:i4>
      </vt:variant>
      <vt:variant>
        <vt:i4>0</vt:i4>
      </vt:variant>
      <vt:variant>
        <vt:i4>5</vt:i4>
      </vt:variant>
      <vt:variant>
        <vt:lpwstr/>
      </vt:variant>
      <vt:variant>
        <vt:lpwstr>_Toc67304791</vt:lpwstr>
      </vt:variant>
      <vt:variant>
        <vt:i4>1507384</vt:i4>
      </vt:variant>
      <vt:variant>
        <vt:i4>602</vt:i4>
      </vt:variant>
      <vt:variant>
        <vt:i4>0</vt:i4>
      </vt:variant>
      <vt:variant>
        <vt:i4>5</vt:i4>
      </vt:variant>
      <vt:variant>
        <vt:lpwstr/>
      </vt:variant>
      <vt:variant>
        <vt:lpwstr>_Toc67304790</vt:lpwstr>
      </vt:variant>
      <vt:variant>
        <vt:i4>1966137</vt:i4>
      </vt:variant>
      <vt:variant>
        <vt:i4>596</vt:i4>
      </vt:variant>
      <vt:variant>
        <vt:i4>0</vt:i4>
      </vt:variant>
      <vt:variant>
        <vt:i4>5</vt:i4>
      </vt:variant>
      <vt:variant>
        <vt:lpwstr/>
      </vt:variant>
      <vt:variant>
        <vt:lpwstr>_Toc67304789</vt:lpwstr>
      </vt:variant>
      <vt:variant>
        <vt:i4>2031673</vt:i4>
      </vt:variant>
      <vt:variant>
        <vt:i4>590</vt:i4>
      </vt:variant>
      <vt:variant>
        <vt:i4>0</vt:i4>
      </vt:variant>
      <vt:variant>
        <vt:i4>5</vt:i4>
      </vt:variant>
      <vt:variant>
        <vt:lpwstr/>
      </vt:variant>
      <vt:variant>
        <vt:lpwstr>_Toc67304788</vt:lpwstr>
      </vt:variant>
      <vt:variant>
        <vt:i4>1048633</vt:i4>
      </vt:variant>
      <vt:variant>
        <vt:i4>584</vt:i4>
      </vt:variant>
      <vt:variant>
        <vt:i4>0</vt:i4>
      </vt:variant>
      <vt:variant>
        <vt:i4>5</vt:i4>
      </vt:variant>
      <vt:variant>
        <vt:lpwstr/>
      </vt:variant>
      <vt:variant>
        <vt:lpwstr>_Toc67304787</vt:lpwstr>
      </vt:variant>
      <vt:variant>
        <vt:i4>1114169</vt:i4>
      </vt:variant>
      <vt:variant>
        <vt:i4>578</vt:i4>
      </vt:variant>
      <vt:variant>
        <vt:i4>0</vt:i4>
      </vt:variant>
      <vt:variant>
        <vt:i4>5</vt:i4>
      </vt:variant>
      <vt:variant>
        <vt:lpwstr/>
      </vt:variant>
      <vt:variant>
        <vt:lpwstr>_Toc67304786</vt:lpwstr>
      </vt:variant>
      <vt:variant>
        <vt:i4>1179705</vt:i4>
      </vt:variant>
      <vt:variant>
        <vt:i4>572</vt:i4>
      </vt:variant>
      <vt:variant>
        <vt:i4>0</vt:i4>
      </vt:variant>
      <vt:variant>
        <vt:i4>5</vt:i4>
      </vt:variant>
      <vt:variant>
        <vt:lpwstr/>
      </vt:variant>
      <vt:variant>
        <vt:lpwstr>_Toc67304785</vt:lpwstr>
      </vt:variant>
      <vt:variant>
        <vt:i4>1245241</vt:i4>
      </vt:variant>
      <vt:variant>
        <vt:i4>566</vt:i4>
      </vt:variant>
      <vt:variant>
        <vt:i4>0</vt:i4>
      </vt:variant>
      <vt:variant>
        <vt:i4>5</vt:i4>
      </vt:variant>
      <vt:variant>
        <vt:lpwstr/>
      </vt:variant>
      <vt:variant>
        <vt:lpwstr>_Toc67304784</vt:lpwstr>
      </vt:variant>
      <vt:variant>
        <vt:i4>1310777</vt:i4>
      </vt:variant>
      <vt:variant>
        <vt:i4>560</vt:i4>
      </vt:variant>
      <vt:variant>
        <vt:i4>0</vt:i4>
      </vt:variant>
      <vt:variant>
        <vt:i4>5</vt:i4>
      </vt:variant>
      <vt:variant>
        <vt:lpwstr/>
      </vt:variant>
      <vt:variant>
        <vt:lpwstr>_Toc67304783</vt:lpwstr>
      </vt:variant>
      <vt:variant>
        <vt:i4>1376313</vt:i4>
      </vt:variant>
      <vt:variant>
        <vt:i4>554</vt:i4>
      </vt:variant>
      <vt:variant>
        <vt:i4>0</vt:i4>
      </vt:variant>
      <vt:variant>
        <vt:i4>5</vt:i4>
      </vt:variant>
      <vt:variant>
        <vt:lpwstr/>
      </vt:variant>
      <vt:variant>
        <vt:lpwstr>_Toc67304782</vt:lpwstr>
      </vt:variant>
      <vt:variant>
        <vt:i4>1441849</vt:i4>
      </vt:variant>
      <vt:variant>
        <vt:i4>548</vt:i4>
      </vt:variant>
      <vt:variant>
        <vt:i4>0</vt:i4>
      </vt:variant>
      <vt:variant>
        <vt:i4>5</vt:i4>
      </vt:variant>
      <vt:variant>
        <vt:lpwstr/>
      </vt:variant>
      <vt:variant>
        <vt:lpwstr>_Toc67304781</vt:lpwstr>
      </vt:variant>
      <vt:variant>
        <vt:i4>1507385</vt:i4>
      </vt:variant>
      <vt:variant>
        <vt:i4>542</vt:i4>
      </vt:variant>
      <vt:variant>
        <vt:i4>0</vt:i4>
      </vt:variant>
      <vt:variant>
        <vt:i4>5</vt:i4>
      </vt:variant>
      <vt:variant>
        <vt:lpwstr/>
      </vt:variant>
      <vt:variant>
        <vt:lpwstr>_Toc67304780</vt:lpwstr>
      </vt:variant>
      <vt:variant>
        <vt:i4>1966134</vt:i4>
      </vt:variant>
      <vt:variant>
        <vt:i4>536</vt:i4>
      </vt:variant>
      <vt:variant>
        <vt:i4>0</vt:i4>
      </vt:variant>
      <vt:variant>
        <vt:i4>5</vt:i4>
      </vt:variant>
      <vt:variant>
        <vt:lpwstr/>
      </vt:variant>
      <vt:variant>
        <vt:lpwstr>_Toc67304779</vt:lpwstr>
      </vt:variant>
      <vt:variant>
        <vt:i4>2031670</vt:i4>
      </vt:variant>
      <vt:variant>
        <vt:i4>530</vt:i4>
      </vt:variant>
      <vt:variant>
        <vt:i4>0</vt:i4>
      </vt:variant>
      <vt:variant>
        <vt:i4>5</vt:i4>
      </vt:variant>
      <vt:variant>
        <vt:lpwstr/>
      </vt:variant>
      <vt:variant>
        <vt:lpwstr>_Toc67304778</vt:lpwstr>
      </vt:variant>
      <vt:variant>
        <vt:i4>1048630</vt:i4>
      </vt:variant>
      <vt:variant>
        <vt:i4>524</vt:i4>
      </vt:variant>
      <vt:variant>
        <vt:i4>0</vt:i4>
      </vt:variant>
      <vt:variant>
        <vt:i4>5</vt:i4>
      </vt:variant>
      <vt:variant>
        <vt:lpwstr/>
      </vt:variant>
      <vt:variant>
        <vt:lpwstr>_Toc67304777</vt:lpwstr>
      </vt:variant>
      <vt:variant>
        <vt:i4>1114166</vt:i4>
      </vt:variant>
      <vt:variant>
        <vt:i4>518</vt:i4>
      </vt:variant>
      <vt:variant>
        <vt:i4>0</vt:i4>
      </vt:variant>
      <vt:variant>
        <vt:i4>5</vt:i4>
      </vt:variant>
      <vt:variant>
        <vt:lpwstr/>
      </vt:variant>
      <vt:variant>
        <vt:lpwstr>_Toc67304776</vt:lpwstr>
      </vt:variant>
      <vt:variant>
        <vt:i4>1179702</vt:i4>
      </vt:variant>
      <vt:variant>
        <vt:i4>512</vt:i4>
      </vt:variant>
      <vt:variant>
        <vt:i4>0</vt:i4>
      </vt:variant>
      <vt:variant>
        <vt:i4>5</vt:i4>
      </vt:variant>
      <vt:variant>
        <vt:lpwstr/>
      </vt:variant>
      <vt:variant>
        <vt:lpwstr>_Toc67304775</vt:lpwstr>
      </vt:variant>
      <vt:variant>
        <vt:i4>1245238</vt:i4>
      </vt:variant>
      <vt:variant>
        <vt:i4>506</vt:i4>
      </vt:variant>
      <vt:variant>
        <vt:i4>0</vt:i4>
      </vt:variant>
      <vt:variant>
        <vt:i4>5</vt:i4>
      </vt:variant>
      <vt:variant>
        <vt:lpwstr/>
      </vt:variant>
      <vt:variant>
        <vt:lpwstr>_Toc67304774</vt:lpwstr>
      </vt:variant>
      <vt:variant>
        <vt:i4>1310774</vt:i4>
      </vt:variant>
      <vt:variant>
        <vt:i4>500</vt:i4>
      </vt:variant>
      <vt:variant>
        <vt:i4>0</vt:i4>
      </vt:variant>
      <vt:variant>
        <vt:i4>5</vt:i4>
      </vt:variant>
      <vt:variant>
        <vt:lpwstr/>
      </vt:variant>
      <vt:variant>
        <vt:lpwstr>_Toc67304773</vt:lpwstr>
      </vt:variant>
      <vt:variant>
        <vt:i4>1376310</vt:i4>
      </vt:variant>
      <vt:variant>
        <vt:i4>494</vt:i4>
      </vt:variant>
      <vt:variant>
        <vt:i4>0</vt:i4>
      </vt:variant>
      <vt:variant>
        <vt:i4>5</vt:i4>
      </vt:variant>
      <vt:variant>
        <vt:lpwstr/>
      </vt:variant>
      <vt:variant>
        <vt:lpwstr>_Toc67304772</vt:lpwstr>
      </vt:variant>
      <vt:variant>
        <vt:i4>1441846</vt:i4>
      </vt:variant>
      <vt:variant>
        <vt:i4>488</vt:i4>
      </vt:variant>
      <vt:variant>
        <vt:i4>0</vt:i4>
      </vt:variant>
      <vt:variant>
        <vt:i4>5</vt:i4>
      </vt:variant>
      <vt:variant>
        <vt:lpwstr/>
      </vt:variant>
      <vt:variant>
        <vt:lpwstr>_Toc67304771</vt:lpwstr>
      </vt:variant>
      <vt:variant>
        <vt:i4>1507382</vt:i4>
      </vt:variant>
      <vt:variant>
        <vt:i4>482</vt:i4>
      </vt:variant>
      <vt:variant>
        <vt:i4>0</vt:i4>
      </vt:variant>
      <vt:variant>
        <vt:i4>5</vt:i4>
      </vt:variant>
      <vt:variant>
        <vt:lpwstr/>
      </vt:variant>
      <vt:variant>
        <vt:lpwstr>_Toc67304770</vt:lpwstr>
      </vt:variant>
      <vt:variant>
        <vt:i4>1966135</vt:i4>
      </vt:variant>
      <vt:variant>
        <vt:i4>476</vt:i4>
      </vt:variant>
      <vt:variant>
        <vt:i4>0</vt:i4>
      </vt:variant>
      <vt:variant>
        <vt:i4>5</vt:i4>
      </vt:variant>
      <vt:variant>
        <vt:lpwstr/>
      </vt:variant>
      <vt:variant>
        <vt:lpwstr>_Toc67304769</vt:lpwstr>
      </vt:variant>
      <vt:variant>
        <vt:i4>2031671</vt:i4>
      </vt:variant>
      <vt:variant>
        <vt:i4>470</vt:i4>
      </vt:variant>
      <vt:variant>
        <vt:i4>0</vt:i4>
      </vt:variant>
      <vt:variant>
        <vt:i4>5</vt:i4>
      </vt:variant>
      <vt:variant>
        <vt:lpwstr/>
      </vt:variant>
      <vt:variant>
        <vt:lpwstr>_Toc67304768</vt:lpwstr>
      </vt:variant>
      <vt:variant>
        <vt:i4>1048631</vt:i4>
      </vt:variant>
      <vt:variant>
        <vt:i4>464</vt:i4>
      </vt:variant>
      <vt:variant>
        <vt:i4>0</vt:i4>
      </vt:variant>
      <vt:variant>
        <vt:i4>5</vt:i4>
      </vt:variant>
      <vt:variant>
        <vt:lpwstr/>
      </vt:variant>
      <vt:variant>
        <vt:lpwstr>_Toc67304767</vt:lpwstr>
      </vt:variant>
      <vt:variant>
        <vt:i4>1114167</vt:i4>
      </vt:variant>
      <vt:variant>
        <vt:i4>458</vt:i4>
      </vt:variant>
      <vt:variant>
        <vt:i4>0</vt:i4>
      </vt:variant>
      <vt:variant>
        <vt:i4>5</vt:i4>
      </vt:variant>
      <vt:variant>
        <vt:lpwstr/>
      </vt:variant>
      <vt:variant>
        <vt:lpwstr>_Toc67304766</vt:lpwstr>
      </vt:variant>
      <vt:variant>
        <vt:i4>1179703</vt:i4>
      </vt:variant>
      <vt:variant>
        <vt:i4>452</vt:i4>
      </vt:variant>
      <vt:variant>
        <vt:i4>0</vt:i4>
      </vt:variant>
      <vt:variant>
        <vt:i4>5</vt:i4>
      </vt:variant>
      <vt:variant>
        <vt:lpwstr/>
      </vt:variant>
      <vt:variant>
        <vt:lpwstr>_Toc67304765</vt:lpwstr>
      </vt:variant>
      <vt:variant>
        <vt:i4>1245239</vt:i4>
      </vt:variant>
      <vt:variant>
        <vt:i4>446</vt:i4>
      </vt:variant>
      <vt:variant>
        <vt:i4>0</vt:i4>
      </vt:variant>
      <vt:variant>
        <vt:i4>5</vt:i4>
      </vt:variant>
      <vt:variant>
        <vt:lpwstr/>
      </vt:variant>
      <vt:variant>
        <vt:lpwstr>_Toc67304764</vt:lpwstr>
      </vt:variant>
      <vt:variant>
        <vt:i4>1310775</vt:i4>
      </vt:variant>
      <vt:variant>
        <vt:i4>440</vt:i4>
      </vt:variant>
      <vt:variant>
        <vt:i4>0</vt:i4>
      </vt:variant>
      <vt:variant>
        <vt:i4>5</vt:i4>
      </vt:variant>
      <vt:variant>
        <vt:lpwstr/>
      </vt:variant>
      <vt:variant>
        <vt:lpwstr>_Toc67304763</vt:lpwstr>
      </vt:variant>
      <vt:variant>
        <vt:i4>1376311</vt:i4>
      </vt:variant>
      <vt:variant>
        <vt:i4>434</vt:i4>
      </vt:variant>
      <vt:variant>
        <vt:i4>0</vt:i4>
      </vt:variant>
      <vt:variant>
        <vt:i4>5</vt:i4>
      </vt:variant>
      <vt:variant>
        <vt:lpwstr/>
      </vt:variant>
      <vt:variant>
        <vt:lpwstr>_Toc67304762</vt:lpwstr>
      </vt:variant>
      <vt:variant>
        <vt:i4>1441847</vt:i4>
      </vt:variant>
      <vt:variant>
        <vt:i4>428</vt:i4>
      </vt:variant>
      <vt:variant>
        <vt:i4>0</vt:i4>
      </vt:variant>
      <vt:variant>
        <vt:i4>5</vt:i4>
      </vt:variant>
      <vt:variant>
        <vt:lpwstr/>
      </vt:variant>
      <vt:variant>
        <vt:lpwstr>_Toc67304761</vt:lpwstr>
      </vt:variant>
      <vt:variant>
        <vt:i4>1507383</vt:i4>
      </vt:variant>
      <vt:variant>
        <vt:i4>422</vt:i4>
      </vt:variant>
      <vt:variant>
        <vt:i4>0</vt:i4>
      </vt:variant>
      <vt:variant>
        <vt:i4>5</vt:i4>
      </vt:variant>
      <vt:variant>
        <vt:lpwstr/>
      </vt:variant>
      <vt:variant>
        <vt:lpwstr>_Toc67304760</vt:lpwstr>
      </vt:variant>
      <vt:variant>
        <vt:i4>1966132</vt:i4>
      </vt:variant>
      <vt:variant>
        <vt:i4>416</vt:i4>
      </vt:variant>
      <vt:variant>
        <vt:i4>0</vt:i4>
      </vt:variant>
      <vt:variant>
        <vt:i4>5</vt:i4>
      </vt:variant>
      <vt:variant>
        <vt:lpwstr/>
      </vt:variant>
      <vt:variant>
        <vt:lpwstr>_Toc67304759</vt:lpwstr>
      </vt:variant>
      <vt:variant>
        <vt:i4>2031668</vt:i4>
      </vt:variant>
      <vt:variant>
        <vt:i4>410</vt:i4>
      </vt:variant>
      <vt:variant>
        <vt:i4>0</vt:i4>
      </vt:variant>
      <vt:variant>
        <vt:i4>5</vt:i4>
      </vt:variant>
      <vt:variant>
        <vt:lpwstr/>
      </vt:variant>
      <vt:variant>
        <vt:lpwstr>_Toc67304758</vt:lpwstr>
      </vt:variant>
      <vt:variant>
        <vt:i4>1048628</vt:i4>
      </vt:variant>
      <vt:variant>
        <vt:i4>404</vt:i4>
      </vt:variant>
      <vt:variant>
        <vt:i4>0</vt:i4>
      </vt:variant>
      <vt:variant>
        <vt:i4>5</vt:i4>
      </vt:variant>
      <vt:variant>
        <vt:lpwstr/>
      </vt:variant>
      <vt:variant>
        <vt:lpwstr>_Toc67304757</vt:lpwstr>
      </vt:variant>
      <vt:variant>
        <vt:i4>1114164</vt:i4>
      </vt:variant>
      <vt:variant>
        <vt:i4>398</vt:i4>
      </vt:variant>
      <vt:variant>
        <vt:i4>0</vt:i4>
      </vt:variant>
      <vt:variant>
        <vt:i4>5</vt:i4>
      </vt:variant>
      <vt:variant>
        <vt:lpwstr/>
      </vt:variant>
      <vt:variant>
        <vt:lpwstr>_Toc67304756</vt:lpwstr>
      </vt:variant>
      <vt:variant>
        <vt:i4>1179700</vt:i4>
      </vt:variant>
      <vt:variant>
        <vt:i4>392</vt:i4>
      </vt:variant>
      <vt:variant>
        <vt:i4>0</vt:i4>
      </vt:variant>
      <vt:variant>
        <vt:i4>5</vt:i4>
      </vt:variant>
      <vt:variant>
        <vt:lpwstr/>
      </vt:variant>
      <vt:variant>
        <vt:lpwstr>_Toc67304755</vt:lpwstr>
      </vt:variant>
      <vt:variant>
        <vt:i4>1245236</vt:i4>
      </vt:variant>
      <vt:variant>
        <vt:i4>386</vt:i4>
      </vt:variant>
      <vt:variant>
        <vt:i4>0</vt:i4>
      </vt:variant>
      <vt:variant>
        <vt:i4>5</vt:i4>
      </vt:variant>
      <vt:variant>
        <vt:lpwstr/>
      </vt:variant>
      <vt:variant>
        <vt:lpwstr>_Toc67304754</vt:lpwstr>
      </vt:variant>
      <vt:variant>
        <vt:i4>1310772</vt:i4>
      </vt:variant>
      <vt:variant>
        <vt:i4>380</vt:i4>
      </vt:variant>
      <vt:variant>
        <vt:i4>0</vt:i4>
      </vt:variant>
      <vt:variant>
        <vt:i4>5</vt:i4>
      </vt:variant>
      <vt:variant>
        <vt:lpwstr/>
      </vt:variant>
      <vt:variant>
        <vt:lpwstr>_Toc67304753</vt:lpwstr>
      </vt:variant>
      <vt:variant>
        <vt:i4>1376308</vt:i4>
      </vt:variant>
      <vt:variant>
        <vt:i4>374</vt:i4>
      </vt:variant>
      <vt:variant>
        <vt:i4>0</vt:i4>
      </vt:variant>
      <vt:variant>
        <vt:i4>5</vt:i4>
      </vt:variant>
      <vt:variant>
        <vt:lpwstr/>
      </vt:variant>
      <vt:variant>
        <vt:lpwstr>_Toc67304752</vt:lpwstr>
      </vt:variant>
      <vt:variant>
        <vt:i4>1441844</vt:i4>
      </vt:variant>
      <vt:variant>
        <vt:i4>368</vt:i4>
      </vt:variant>
      <vt:variant>
        <vt:i4>0</vt:i4>
      </vt:variant>
      <vt:variant>
        <vt:i4>5</vt:i4>
      </vt:variant>
      <vt:variant>
        <vt:lpwstr/>
      </vt:variant>
      <vt:variant>
        <vt:lpwstr>_Toc67304751</vt:lpwstr>
      </vt:variant>
      <vt:variant>
        <vt:i4>1507380</vt:i4>
      </vt:variant>
      <vt:variant>
        <vt:i4>362</vt:i4>
      </vt:variant>
      <vt:variant>
        <vt:i4>0</vt:i4>
      </vt:variant>
      <vt:variant>
        <vt:i4>5</vt:i4>
      </vt:variant>
      <vt:variant>
        <vt:lpwstr/>
      </vt:variant>
      <vt:variant>
        <vt:lpwstr>_Toc67304750</vt:lpwstr>
      </vt:variant>
      <vt:variant>
        <vt:i4>1966133</vt:i4>
      </vt:variant>
      <vt:variant>
        <vt:i4>356</vt:i4>
      </vt:variant>
      <vt:variant>
        <vt:i4>0</vt:i4>
      </vt:variant>
      <vt:variant>
        <vt:i4>5</vt:i4>
      </vt:variant>
      <vt:variant>
        <vt:lpwstr/>
      </vt:variant>
      <vt:variant>
        <vt:lpwstr>_Toc67304749</vt:lpwstr>
      </vt:variant>
      <vt:variant>
        <vt:i4>2031669</vt:i4>
      </vt:variant>
      <vt:variant>
        <vt:i4>350</vt:i4>
      </vt:variant>
      <vt:variant>
        <vt:i4>0</vt:i4>
      </vt:variant>
      <vt:variant>
        <vt:i4>5</vt:i4>
      </vt:variant>
      <vt:variant>
        <vt:lpwstr/>
      </vt:variant>
      <vt:variant>
        <vt:lpwstr>_Toc67304748</vt:lpwstr>
      </vt:variant>
      <vt:variant>
        <vt:i4>1048629</vt:i4>
      </vt:variant>
      <vt:variant>
        <vt:i4>344</vt:i4>
      </vt:variant>
      <vt:variant>
        <vt:i4>0</vt:i4>
      </vt:variant>
      <vt:variant>
        <vt:i4>5</vt:i4>
      </vt:variant>
      <vt:variant>
        <vt:lpwstr/>
      </vt:variant>
      <vt:variant>
        <vt:lpwstr>_Toc67304747</vt:lpwstr>
      </vt:variant>
      <vt:variant>
        <vt:i4>1114165</vt:i4>
      </vt:variant>
      <vt:variant>
        <vt:i4>338</vt:i4>
      </vt:variant>
      <vt:variant>
        <vt:i4>0</vt:i4>
      </vt:variant>
      <vt:variant>
        <vt:i4>5</vt:i4>
      </vt:variant>
      <vt:variant>
        <vt:lpwstr/>
      </vt:variant>
      <vt:variant>
        <vt:lpwstr>_Toc67304746</vt:lpwstr>
      </vt:variant>
      <vt:variant>
        <vt:i4>1179701</vt:i4>
      </vt:variant>
      <vt:variant>
        <vt:i4>332</vt:i4>
      </vt:variant>
      <vt:variant>
        <vt:i4>0</vt:i4>
      </vt:variant>
      <vt:variant>
        <vt:i4>5</vt:i4>
      </vt:variant>
      <vt:variant>
        <vt:lpwstr/>
      </vt:variant>
      <vt:variant>
        <vt:lpwstr>_Toc67304745</vt:lpwstr>
      </vt:variant>
      <vt:variant>
        <vt:i4>1245237</vt:i4>
      </vt:variant>
      <vt:variant>
        <vt:i4>326</vt:i4>
      </vt:variant>
      <vt:variant>
        <vt:i4>0</vt:i4>
      </vt:variant>
      <vt:variant>
        <vt:i4>5</vt:i4>
      </vt:variant>
      <vt:variant>
        <vt:lpwstr/>
      </vt:variant>
      <vt:variant>
        <vt:lpwstr>_Toc67304744</vt:lpwstr>
      </vt:variant>
      <vt:variant>
        <vt:i4>1310773</vt:i4>
      </vt:variant>
      <vt:variant>
        <vt:i4>320</vt:i4>
      </vt:variant>
      <vt:variant>
        <vt:i4>0</vt:i4>
      </vt:variant>
      <vt:variant>
        <vt:i4>5</vt:i4>
      </vt:variant>
      <vt:variant>
        <vt:lpwstr/>
      </vt:variant>
      <vt:variant>
        <vt:lpwstr>_Toc67304743</vt:lpwstr>
      </vt:variant>
      <vt:variant>
        <vt:i4>1376309</vt:i4>
      </vt:variant>
      <vt:variant>
        <vt:i4>314</vt:i4>
      </vt:variant>
      <vt:variant>
        <vt:i4>0</vt:i4>
      </vt:variant>
      <vt:variant>
        <vt:i4>5</vt:i4>
      </vt:variant>
      <vt:variant>
        <vt:lpwstr/>
      </vt:variant>
      <vt:variant>
        <vt:lpwstr>_Toc67304742</vt:lpwstr>
      </vt:variant>
      <vt:variant>
        <vt:i4>1441845</vt:i4>
      </vt:variant>
      <vt:variant>
        <vt:i4>308</vt:i4>
      </vt:variant>
      <vt:variant>
        <vt:i4>0</vt:i4>
      </vt:variant>
      <vt:variant>
        <vt:i4>5</vt:i4>
      </vt:variant>
      <vt:variant>
        <vt:lpwstr/>
      </vt:variant>
      <vt:variant>
        <vt:lpwstr>_Toc67304741</vt:lpwstr>
      </vt:variant>
      <vt:variant>
        <vt:i4>1507381</vt:i4>
      </vt:variant>
      <vt:variant>
        <vt:i4>302</vt:i4>
      </vt:variant>
      <vt:variant>
        <vt:i4>0</vt:i4>
      </vt:variant>
      <vt:variant>
        <vt:i4>5</vt:i4>
      </vt:variant>
      <vt:variant>
        <vt:lpwstr/>
      </vt:variant>
      <vt:variant>
        <vt:lpwstr>_Toc67304740</vt:lpwstr>
      </vt:variant>
      <vt:variant>
        <vt:i4>1966130</vt:i4>
      </vt:variant>
      <vt:variant>
        <vt:i4>296</vt:i4>
      </vt:variant>
      <vt:variant>
        <vt:i4>0</vt:i4>
      </vt:variant>
      <vt:variant>
        <vt:i4>5</vt:i4>
      </vt:variant>
      <vt:variant>
        <vt:lpwstr/>
      </vt:variant>
      <vt:variant>
        <vt:lpwstr>_Toc67304739</vt:lpwstr>
      </vt:variant>
      <vt:variant>
        <vt:i4>2031666</vt:i4>
      </vt:variant>
      <vt:variant>
        <vt:i4>290</vt:i4>
      </vt:variant>
      <vt:variant>
        <vt:i4>0</vt:i4>
      </vt:variant>
      <vt:variant>
        <vt:i4>5</vt:i4>
      </vt:variant>
      <vt:variant>
        <vt:lpwstr/>
      </vt:variant>
      <vt:variant>
        <vt:lpwstr>_Toc67304738</vt:lpwstr>
      </vt:variant>
      <vt:variant>
        <vt:i4>1048626</vt:i4>
      </vt:variant>
      <vt:variant>
        <vt:i4>284</vt:i4>
      </vt:variant>
      <vt:variant>
        <vt:i4>0</vt:i4>
      </vt:variant>
      <vt:variant>
        <vt:i4>5</vt:i4>
      </vt:variant>
      <vt:variant>
        <vt:lpwstr/>
      </vt:variant>
      <vt:variant>
        <vt:lpwstr>_Toc67304737</vt:lpwstr>
      </vt:variant>
      <vt:variant>
        <vt:i4>1114162</vt:i4>
      </vt:variant>
      <vt:variant>
        <vt:i4>278</vt:i4>
      </vt:variant>
      <vt:variant>
        <vt:i4>0</vt:i4>
      </vt:variant>
      <vt:variant>
        <vt:i4>5</vt:i4>
      </vt:variant>
      <vt:variant>
        <vt:lpwstr/>
      </vt:variant>
      <vt:variant>
        <vt:lpwstr>_Toc67304736</vt:lpwstr>
      </vt:variant>
      <vt:variant>
        <vt:i4>1179698</vt:i4>
      </vt:variant>
      <vt:variant>
        <vt:i4>272</vt:i4>
      </vt:variant>
      <vt:variant>
        <vt:i4>0</vt:i4>
      </vt:variant>
      <vt:variant>
        <vt:i4>5</vt:i4>
      </vt:variant>
      <vt:variant>
        <vt:lpwstr/>
      </vt:variant>
      <vt:variant>
        <vt:lpwstr>_Toc67304735</vt:lpwstr>
      </vt:variant>
      <vt:variant>
        <vt:i4>1245234</vt:i4>
      </vt:variant>
      <vt:variant>
        <vt:i4>266</vt:i4>
      </vt:variant>
      <vt:variant>
        <vt:i4>0</vt:i4>
      </vt:variant>
      <vt:variant>
        <vt:i4>5</vt:i4>
      </vt:variant>
      <vt:variant>
        <vt:lpwstr/>
      </vt:variant>
      <vt:variant>
        <vt:lpwstr>_Toc67304734</vt:lpwstr>
      </vt:variant>
      <vt:variant>
        <vt:i4>1310770</vt:i4>
      </vt:variant>
      <vt:variant>
        <vt:i4>260</vt:i4>
      </vt:variant>
      <vt:variant>
        <vt:i4>0</vt:i4>
      </vt:variant>
      <vt:variant>
        <vt:i4>5</vt:i4>
      </vt:variant>
      <vt:variant>
        <vt:lpwstr/>
      </vt:variant>
      <vt:variant>
        <vt:lpwstr>_Toc67304733</vt:lpwstr>
      </vt:variant>
      <vt:variant>
        <vt:i4>1376306</vt:i4>
      </vt:variant>
      <vt:variant>
        <vt:i4>254</vt:i4>
      </vt:variant>
      <vt:variant>
        <vt:i4>0</vt:i4>
      </vt:variant>
      <vt:variant>
        <vt:i4>5</vt:i4>
      </vt:variant>
      <vt:variant>
        <vt:lpwstr/>
      </vt:variant>
      <vt:variant>
        <vt:lpwstr>_Toc67304732</vt:lpwstr>
      </vt:variant>
      <vt:variant>
        <vt:i4>1441842</vt:i4>
      </vt:variant>
      <vt:variant>
        <vt:i4>248</vt:i4>
      </vt:variant>
      <vt:variant>
        <vt:i4>0</vt:i4>
      </vt:variant>
      <vt:variant>
        <vt:i4>5</vt:i4>
      </vt:variant>
      <vt:variant>
        <vt:lpwstr/>
      </vt:variant>
      <vt:variant>
        <vt:lpwstr>_Toc67304731</vt:lpwstr>
      </vt:variant>
      <vt:variant>
        <vt:i4>1507378</vt:i4>
      </vt:variant>
      <vt:variant>
        <vt:i4>242</vt:i4>
      </vt:variant>
      <vt:variant>
        <vt:i4>0</vt:i4>
      </vt:variant>
      <vt:variant>
        <vt:i4>5</vt:i4>
      </vt:variant>
      <vt:variant>
        <vt:lpwstr/>
      </vt:variant>
      <vt:variant>
        <vt:lpwstr>_Toc67304730</vt:lpwstr>
      </vt:variant>
      <vt:variant>
        <vt:i4>1966131</vt:i4>
      </vt:variant>
      <vt:variant>
        <vt:i4>236</vt:i4>
      </vt:variant>
      <vt:variant>
        <vt:i4>0</vt:i4>
      </vt:variant>
      <vt:variant>
        <vt:i4>5</vt:i4>
      </vt:variant>
      <vt:variant>
        <vt:lpwstr/>
      </vt:variant>
      <vt:variant>
        <vt:lpwstr>_Toc67304729</vt:lpwstr>
      </vt:variant>
      <vt:variant>
        <vt:i4>2031667</vt:i4>
      </vt:variant>
      <vt:variant>
        <vt:i4>230</vt:i4>
      </vt:variant>
      <vt:variant>
        <vt:i4>0</vt:i4>
      </vt:variant>
      <vt:variant>
        <vt:i4>5</vt:i4>
      </vt:variant>
      <vt:variant>
        <vt:lpwstr/>
      </vt:variant>
      <vt:variant>
        <vt:lpwstr>_Toc67304728</vt:lpwstr>
      </vt:variant>
      <vt:variant>
        <vt:i4>1048627</vt:i4>
      </vt:variant>
      <vt:variant>
        <vt:i4>224</vt:i4>
      </vt:variant>
      <vt:variant>
        <vt:i4>0</vt:i4>
      </vt:variant>
      <vt:variant>
        <vt:i4>5</vt:i4>
      </vt:variant>
      <vt:variant>
        <vt:lpwstr/>
      </vt:variant>
      <vt:variant>
        <vt:lpwstr>_Toc67304727</vt:lpwstr>
      </vt:variant>
      <vt:variant>
        <vt:i4>1114163</vt:i4>
      </vt:variant>
      <vt:variant>
        <vt:i4>218</vt:i4>
      </vt:variant>
      <vt:variant>
        <vt:i4>0</vt:i4>
      </vt:variant>
      <vt:variant>
        <vt:i4>5</vt:i4>
      </vt:variant>
      <vt:variant>
        <vt:lpwstr/>
      </vt:variant>
      <vt:variant>
        <vt:lpwstr>_Toc67304726</vt:lpwstr>
      </vt:variant>
      <vt:variant>
        <vt:i4>1179699</vt:i4>
      </vt:variant>
      <vt:variant>
        <vt:i4>212</vt:i4>
      </vt:variant>
      <vt:variant>
        <vt:i4>0</vt:i4>
      </vt:variant>
      <vt:variant>
        <vt:i4>5</vt:i4>
      </vt:variant>
      <vt:variant>
        <vt:lpwstr/>
      </vt:variant>
      <vt:variant>
        <vt:lpwstr>_Toc67304725</vt:lpwstr>
      </vt:variant>
      <vt:variant>
        <vt:i4>1245235</vt:i4>
      </vt:variant>
      <vt:variant>
        <vt:i4>206</vt:i4>
      </vt:variant>
      <vt:variant>
        <vt:i4>0</vt:i4>
      </vt:variant>
      <vt:variant>
        <vt:i4>5</vt:i4>
      </vt:variant>
      <vt:variant>
        <vt:lpwstr/>
      </vt:variant>
      <vt:variant>
        <vt:lpwstr>_Toc67304724</vt:lpwstr>
      </vt:variant>
      <vt:variant>
        <vt:i4>1310771</vt:i4>
      </vt:variant>
      <vt:variant>
        <vt:i4>200</vt:i4>
      </vt:variant>
      <vt:variant>
        <vt:i4>0</vt:i4>
      </vt:variant>
      <vt:variant>
        <vt:i4>5</vt:i4>
      </vt:variant>
      <vt:variant>
        <vt:lpwstr/>
      </vt:variant>
      <vt:variant>
        <vt:lpwstr>_Toc67304723</vt:lpwstr>
      </vt:variant>
      <vt:variant>
        <vt:i4>1376307</vt:i4>
      </vt:variant>
      <vt:variant>
        <vt:i4>194</vt:i4>
      </vt:variant>
      <vt:variant>
        <vt:i4>0</vt:i4>
      </vt:variant>
      <vt:variant>
        <vt:i4>5</vt:i4>
      </vt:variant>
      <vt:variant>
        <vt:lpwstr/>
      </vt:variant>
      <vt:variant>
        <vt:lpwstr>_Toc67304722</vt:lpwstr>
      </vt:variant>
      <vt:variant>
        <vt:i4>1441843</vt:i4>
      </vt:variant>
      <vt:variant>
        <vt:i4>188</vt:i4>
      </vt:variant>
      <vt:variant>
        <vt:i4>0</vt:i4>
      </vt:variant>
      <vt:variant>
        <vt:i4>5</vt:i4>
      </vt:variant>
      <vt:variant>
        <vt:lpwstr/>
      </vt:variant>
      <vt:variant>
        <vt:lpwstr>_Toc67304721</vt:lpwstr>
      </vt:variant>
      <vt:variant>
        <vt:i4>1507379</vt:i4>
      </vt:variant>
      <vt:variant>
        <vt:i4>182</vt:i4>
      </vt:variant>
      <vt:variant>
        <vt:i4>0</vt:i4>
      </vt:variant>
      <vt:variant>
        <vt:i4>5</vt:i4>
      </vt:variant>
      <vt:variant>
        <vt:lpwstr/>
      </vt:variant>
      <vt:variant>
        <vt:lpwstr>_Toc67304720</vt:lpwstr>
      </vt:variant>
      <vt:variant>
        <vt:i4>1966128</vt:i4>
      </vt:variant>
      <vt:variant>
        <vt:i4>176</vt:i4>
      </vt:variant>
      <vt:variant>
        <vt:i4>0</vt:i4>
      </vt:variant>
      <vt:variant>
        <vt:i4>5</vt:i4>
      </vt:variant>
      <vt:variant>
        <vt:lpwstr/>
      </vt:variant>
      <vt:variant>
        <vt:lpwstr>_Toc67304719</vt:lpwstr>
      </vt:variant>
      <vt:variant>
        <vt:i4>2031664</vt:i4>
      </vt:variant>
      <vt:variant>
        <vt:i4>170</vt:i4>
      </vt:variant>
      <vt:variant>
        <vt:i4>0</vt:i4>
      </vt:variant>
      <vt:variant>
        <vt:i4>5</vt:i4>
      </vt:variant>
      <vt:variant>
        <vt:lpwstr/>
      </vt:variant>
      <vt:variant>
        <vt:lpwstr>_Toc67304718</vt:lpwstr>
      </vt:variant>
      <vt:variant>
        <vt:i4>1048624</vt:i4>
      </vt:variant>
      <vt:variant>
        <vt:i4>164</vt:i4>
      </vt:variant>
      <vt:variant>
        <vt:i4>0</vt:i4>
      </vt:variant>
      <vt:variant>
        <vt:i4>5</vt:i4>
      </vt:variant>
      <vt:variant>
        <vt:lpwstr/>
      </vt:variant>
      <vt:variant>
        <vt:lpwstr>_Toc67304717</vt:lpwstr>
      </vt:variant>
      <vt:variant>
        <vt:i4>1114160</vt:i4>
      </vt:variant>
      <vt:variant>
        <vt:i4>158</vt:i4>
      </vt:variant>
      <vt:variant>
        <vt:i4>0</vt:i4>
      </vt:variant>
      <vt:variant>
        <vt:i4>5</vt:i4>
      </vt:variant>
      <vt:variant>
        <vt:lpwstr/>
      </vt:variant>
      <vt:variant>
        <vt:lpwstr>_Toc67304716</vt:lpwstr>
      </vt:variant>
      <vt:variant>
        <vt:i4>1179696</vt:i4>
      </vt:variant>
      <vt:variant>
        <vt:i4>152</vt:i4>
      </vt:variant>
      <vt:variant>
        <vt:i4>0</vt:i4>
      </vt:variant>
      <vt:variant>
        <vt:i4>5</vt:i4>
      </vt:variant>
      <vt:variant>
        <vt:lpwstr/>
      </vt:variant>
      <vt:variant>
        <vt:lpwstr>_Toc67304715</vt:lpwstr>
      </vt:variant>
      <vt:variant>
        <vt:i4>1245232</vt:i4>
      </vt:variant>
      <vt:variant>
        <vt:i4>146</vt:i4>
      </vt:variant>
      <vt:variant>
        <vt:i4>0</vt:i4>
      </vt:variant>
      <vt:variant>
        <vt:i4>5</vt:i4>
      </vt:variant>
      <vt:variant>
        <vt:lpwstr/>
      </vt:variant>
      <vt:variant>
        <vt:lpwstr>_Toc67304714</vt:lpwstr>
      </vt:variant>
      <vt:variant>
        <vt:i4>1310768</vt:i4>
      </vt:variant>
      <vt:variant>
        <vt:i4>140</vt:i4>
      </vt:variant>
      <vt:variant>
        <vt:i4>0</vt:i4>
      </vt:variant>
      <vt:variant>
        <vt:i4>5</vt:i4>
      </vt:variant>
      <vt:variant>
        <vt:lpwstr/>
      </vt:variant>
      <vt:variant>
        <vt:lpwstr>_Toc67304713</vt:lpwstr>
      </vt:variant>
      <vt:variant>
        <vt:i4>1376304</vt:i4>
      </vt:variant>
      <vt:variant>
        <vt:i4>134</vt:i4>
      </vt:variant>
      <vt:variant>
        <vt:i4>0</vt:i4>
      </vt:variant>
      <vt:variant>
        <vt:i4>5</vt:i4>
      </vt:variant>
      <vt:variant>
        <vt:lpwstr/>
      </vt:variant>
      <vt:variant>
        <vt:lpwstr>_Toc67304712</vt:lpwstr>
      </vt:variant>
      <vt:variant>
        <vt:i4>1441840</vt:i4>
      </vt:variant>
      <vt:variant>
        <vt:i4>128</vt:i4>
      </vt:variant>
      <vt:variant>
        <vt:i4>0</vt:i4>
      </vt:variant>
      <vt:variant>
        <vt:i4>5</vt:i4>
      </vt:variant>
      <vt:variant>
        <vt:lpwstr/>
      </vt:variant>
      <vt:variant>
        <vt:lpwstr>_Toc67304711</vt:lpwstr>
      </vt:variant>
      <vt:variant>
        <vt:i4>1507376</vt:i4>
      </vt:variant>
      <vt:variant>
        <vt:i4>122</vt:i4>
      </vt:variant>
      <vt:variant>
        <vt:i4>0</vt:i4>
      </vt:variant>
      <vt:variant>
        <vt:i4>5</vt:i4>
      </vt:variant>
      <vt:variant>
        <vt:lpwstr/>
      </vt:variant>
      <vt:variant>
        <vt:lpwstr>_Toc67304710</vt:lpwstr>
      </vt:variant>
      <vt:variant>
        <vt:i4>1966129</vt:i4>
      </vt:variant>
      <vt:variant>
        <vt:i4>116</vt:i4>
      </vt:variant>
      <vt:variant>
        <vt:i4>0</vt:i4>
      </vt:variant>
      <vt:variant>
        <vt:i4>5</vt:i4>
      </vt:variant>
      <vt:variant>
        <vt:lpwstr/>
      </vt:variant>
      <vt:variant>
        <vt:lpwstr>_Toc67304709</vt:lpwstr>
      </vt:variant>
      <vt:variant>
        <vt:i4>2031665</vt:i4>
      </vt:variant>
      <vt:variant>
        <vt:i4>110</vt:i4>
      </vt:variant>
      <vt:variant>
        <vt:i4>0</vt:i4>
      </vt:variant>
      <vt:variant>
        <vt:i4>5</vt:i4>
      </vt:variant>
      <vt:variant>
        <vt:lpwstr/>
      </vt:variant>
      <vt:variant>
        <vt:lpwstr>_Toc67304708</vt:lpwstr>
      </vt:variant>
      <vt:variant>
        <vt:i4>1048625</vt:i4>
      </vt:variant>
      <vt:variant>
        <vt:i4>104</vt:i4>
      </vt:variant>
      <vt:variant>
        <vt:i4>0</vt:i4>
      </vt:variant>
      <vt:variant>
        <vt:i4>5</vt:i4>
      </vt:variant>
      <vt:variant>
        <vt:lpwstr/>
      </vt:variant>
      <vt:variant>
        <vt:lpwstr>_Toc67304707</vt:lpwstr>
      </vt:variant>
      <vt:variant>
        <vt:i4>1114161</vt:i4>
      </vt:variant>
      <vt:variant>
        <vt:i4>98</vt:i4>
      </vt:variant>
      <vt:variant>
        <vt:i4>0</vt:i4>
      </vt:variant>
      <vt:variant>
        <vt:i4>5</vt:i4>
      </vt:variant>
      <vt:variant>
        <vt:lpwstr/>
      </vt:variant>
      <vt:variant>
        <vt:lpwstr>_Toc67304706</vt:lpwstr>
      </vt:variant>
      <vt:variant>
        <vt:i4>1179697</vt:i4>
      </vt:variant>
      <vt:variant>
        <vt:i4>92</vt:i4>
      </vt:variant>
      <vt:variant>
        <vt:i4>0</vt:i4>
      </vt:variant>
      <vt:variant>
        <vt:i4>5</vt:i4>
      </vt:variant>
      <vt:variant>
        <vt:lpwstr/>
      </vt:variant>
      <vt:variant>
        <vt:lpwstr>_Toc67304705</vt:lpwstr>
      </vt:variant>
      <vt:variant>
        <vt:i4>1245233</vt:i4>
      </vt:variant>
      <vt:variant>
        <vt:i4>86</vt:i4>
      </vt:variant>
      <vt:variant>
        <vt:i4>0</vt:i4>
      </vt:variant>
      <vt:variant>
        <vt:i4>5</vt:i4>
      </vt:variant>
      <vt:variant>
        <vt:lpwstr/>
      </vt:variant>
      <vt:variant>
        <vt:lpwstr>_Toc67304704</vt:lpwstr>
      </vt:variant>
      <vt:variant>
        <vt:i4>1310769</vt:i4>
      </vt:variant>
      <vt:variant>
        <vt:i4>80</vt:i4>
      </vt:variant>
      <vt:variant>
        <vt:i4>0</vt:i4>
      </vt:variant>
      <vt:variant>
        <vt:i4>5</vt:i4>
      </vt:variant>
      <vt:variant>
        <vt:lpwstr/>
      </vt:variant>
      <vt:variant>
        <vt:lpwstr>_Toc67304703</vt:lpwstr>
      </vt:variant>
      <vt:variant>
        <vt:i4>1376305</vt:i4>
      </vt:variant>
      <vt:variant>
        <vt:i4>74</vt:i4>
      </vt:variant>
      <vt:variant>
        <vt:i4>0</vt:i4>
      </vt:variant>
      <vt:variant>
        <vt:i4>5</vt:i4>
      </vt:variant>
      <vt:variant>
        <vt:lpwstr/>
      </vt:variant>
      <vt:variant>
        <vt:lpwstr>_Toc67304702</vt:lpwstr>
      </vt:variant>
      <vt:variant>
        <vt:i4>1441841</vt:i4>
      </vt:variant>
      <vt:variant>
        <vt:i4>68</vt:i4>
      </vt:variant>
      <vt:variant>
        <vt:i4>0</vt:i4>
      </vt:variant>
      <vt:variant>
        <vt:i4>5</vt:i4>
      </vt:variant>
      <vt:variant>
        <vt:lpwstr/>
      </vt:variant>
      <vt:variant>
        <vt:lpwstr>_Toc67304701</vt:lpwstr>
      </vt:variant>
      <vt:variant>
        <vt:i4>1507377</vt:i4>
      </vt:variant>
      <vt:variant>
        <vt:i4>62</vt:i4>
      </vt:variant>
      <vt:variant>
        <vt:i4>0</vt:i4>
      </vt:variant>
      <vt:variant>
        <vt:i4>5</vt:i4>
      </vt:variant>
      <vt:variant>
        <vt:lpwstr/>
      </vt:variant>
      <vt:variant>
        <vt:lpwstr>_Toc67304700</vt:lpwstr>
      </vt:variant>
      <vt:variant>
        <vt:i4>2031672</vt:i4>
      </vt:variant>
      <vt:variant>
        <vt:i4>56</vt:i4>
      </vt:variant>
      <vt:variant>
        <vt:i4>0</vt:i4>
      </vt:variant>
      <vt:variant>
        <vt:i4>5</vt:i4>
      </vt:variant>
      <vt:variant>
        <vt:lpwstr/>
      </vt:variant>
      <vt:variant>
        <vt:lpwstr>_Toc67304699</vt:lpwstr>
      </vt:variant>
      <vt:variant>
        <vt:i4>1966136</vt:i4>
      </vt:variant>
      <vt:variant>
        <vt:i4>50</vt:i4>
      </vt:variant>
      <vt:variant>
        <vt:i4>0</vt:i4>
      </vt:variant>
      <vt:variant>
        <vt:i4>5</vt:i4>
      </vt:variant>
      <vt:variant>
        <vt:lpwstr/>
      </vt:variant>
      <vt:variant>
        <vt:lpwstr>_Toc67304698</vt:lpwstr>
      </vt:variant>
      <vt:variant>
        <vt:i4>1114168</vt:i4>
      </vt:variant>
      <vt:variant>
        <vt:i4>44</vt:i4>
      </vt:variant>
      <vt:variant>
        <vt:i4>0</vt:i4>
      </vt:variant>
      <vt:variant>
        <vt:i4>5</vt:i4>
      </vt:variant>
      <vt:variant>
        <vt:lpwstr/>
      </vt:variant>
      <vt:variant>
        <vt:lpwstr>_Toc67304697</vt:lpwstr>
      </vt:variant>
      <vt:variant>
        <vt:i4>1048632</vt:i4>
      </vt:variant>
      <vt:variant>
        <vt:i4>38</vt:i4>
      </vt:variant>
      <vt:variant>
        <vt:i4>0</vt:i4>
      </vt:variant>
      <vt:variant>
        <vt:i4>5</vt:i4>
      </vt:variant>
      <vt:variant>
        <vt:lpwstr/>
      </vt:variant>
      <vt:variant>
        <vt:lpwstr>_Toc67304696</vt:lpwstr>
      </vt:variant>
      <vt:variant>
        <vt:i4>1245240</vt:i4>
      </vt:variant>
      <vt:variant>
        <vt:i4>32</vt:i4>
      </vt:variant>
      <vt:variant>
        <vt:i4>0</vt:i4>
      </vt:variant>
      <vt:variant>
        <vt:i4>5</vt:i4>
      </vt:variant>
      <vt:variant>
        <vt:lpwstr/>
      </vt:variant>
      <vt:variant>
        <vt:lpwstr>_Toc67304695</vt:lpwstr>
      </vt:variant>
      <vt:variant>
        <vt:i4>1179704</vt:i4>
      </vt:variant>
      <vt:variant>
        <vt:i4>26</vt:i4>
      </vt:variant>
      <vt:variant>
        <vt:i4>0</vt:i4>
      </vt:variant>
      <vt:variant>
        <vt:i4>5</vt:i4>
      </vt:variant>
      <vt:variant>
        <vt:lpwstr/>
      </vt:variant>
      <vt:variant>
        <vt:lpwstr>_Toc67304694</vt:lpwstr>
      </vt:variant>
      <vt:variant>
        <vt:i4>1376312</vt:i4>
      </vt:variant>
      <vt:variant>
        <vt:i4>20</vt:i4>
      </vt:variant>
      <vt:variant>
        <vt:i4>0</vt:i4>
      </vt:variant>
      <vt:variant>
        <vt:i4>5</vt:i4>
      </vt:variant>
      <vt:variant>
        <vt:lpwstr/>
      </vt:variant>
      <vt:variant>
        <vt:lpwstr>_Toc67304693</vt:lpwstr>
      </vt:variant>
      <vt:variant>
        <vt:i4>1310776</vt:i4>
      </vt:variant>
      <vt:variant>
        <vt:i4>14</vt:i4>
      </vt:variant>
      <vt:variant>
        <vt:i4>0</vt:i4>
      </vt:variant>
      <vt:variant>
        <vt:i4>5</vt:i4>
      </vt:variant>
      <vt:variant>
        <vt:lpwstr/>
      </vt:variant>
      <vt:variant>
        <vt:lpwstr>_Toc67304692</vt:lpwstr>
      </vt:variant>
      <vt:variant>
        <vt:i4>1507384</vt:i4>
      </vt:variant>
      <vt:variant>
        <vt:i4>8</vt:i4>
      </vt:variant>
      <vt:variant>
        <vt:i4>0</vt:i4>
      </vt:variant>
      <vt:variant>
        <vt:i4>5</vt:i4>
      </vt:variant>
      <vt:variant>
        <vt:lpwstr/>
      </vt:variant>
      <vt:variant>
        <vt:lpwstr>_Toc67304691</vt:lpwstr>
      </vt:variant>
      <vt:variant>
        <vt:i4>1441848</vt:i4>
      </vt:variant>
      <vt:variant>
        <vt:i4>2</vt:i4>
      </vt:variant>
      <vt:variant>
        <vt:i4>0</vt:i4>
      </vt:variant>
      <vt:variant>
        <vt:i4>5</vt:i4>
      </vt:variant>
      <vt:variant>
        <vt:lpwstr/>
      </vt:variant>
      <vt:variant>
        <vt:lpwstr>_Toc67304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Brukergenerert brukerhjul</dc:title>
  <dc:subject/>
  <dc:creator>Denise Snow</dc:creator>
  <cp:keywords/>
  <dc:description/>
  <cp:lastModifiedBy>Magnar Høgalmen</cp:lastModifiedBy>
  <cp:revision>90</cp:revision>
  <dcterms:created xsi:type="dcterms:W3CDTF">2021-09-23T11:40:00Z</dcterms:created>
  <dcterms:modified xsi:type="dcterms:W3CDTF">2024-03-12T13:2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m1ca85303e3a4c03ae694e4f7810da28">
    <vt:lpwstr>Séquentiel|dfb60f77-4377-445d-9998-0a65f998e4b1</vt:lpwstr>
  </property>
  <property fmtid="{D5CDD505-2E9C-101B-9397-08002B2CF9AE}" pid="9" name="k5ae3af173e348e09c1e67a5b820b18c">
    <vt:lpwstr>Technical Writer|e5f457ce-2db8-4e77-861b-0b63283b54ca</vt:lpwstr>
  </property>
  <property fmtid="{D5CDD505-2E9C-101B-9397-08002B2CF9AE}" pid="10" name="p360cc2558a1442bb27f0795ce1409ac">
    <vt:lpwstr>Product Manager|31a270c3-42c4-40ed-8af7-e2b3f8a56be9</vt:lpwstr>
  </property>
  <property fmtid="{D5CDD505-2E9C-101B-9397-08002B2CF9AE}" pid="11" name="d53aaf254f464b33b1b20224363a7736">
    <vt:lpwstr>02-Contract Approval|f38e0279-67b5-453a-bd8a-52fa6507de16</vt:lpwstr>
  </property>
</Properties>
</file>